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0A91F8" w14:textId="2D1C8704" w:rsidR="000D2EB2" w:rsidRDefault="005E6A07">
      <w:pPr>
        <w:jc w:val="center"/>
        <w:rPr>
          <w:rFonts w:ascii="Times New Roman" w:hAnsi="Times New Roman" w:cs="Times New Roman"/>
          <w:b/>
          <w:i/>
          <w:lang w:val="en-US"/>
        </w:rPr>
      </w:pPr>
      <w:r w:rsidRPr="00A4547C">
        <w:rPr>
          <w:rFonts w:ascii="Times New Roman" w:hAnsi="Times New Roman" w:cs="Times New Roman"/>
          <w:b/>
          <w:i/>
          <w:lang w:val="en-US"/>
        </w:rPr>
        <w:t xml:space="preserve">Extraction </w:t>
      </w:r>
      <w:r w:rsidR="00A45651">
        <w:rPr>
          <w:rFonts w:ascii="Times New Roman" w:hAnsi="Times New Roman" w:cs="Times New Roman"/>
          <w:b/>
          <w:i/>
          <w:highlight w:val="yellow"/>
          <w:lang w:val="en-US"/>
        </w:rPr>
        <w:t xml:space="preserve">and </w:t>
      </w:r>
      <w:proofErr w:type="spellStart"/>
      <w:r w:rsidR="00A45651">
        <w:rPr>
          <w:rFonts w:ascii="Times New Roman" w:hAnsi="Times New Roman" w:cs="Times New Roman"/>
          <w:b/>
          <w:i/>
          <w:highlight w:val="yellow"/>
          <w:lang w:val="en-US"/>
        </w:rPr>
        <w:t>Characterisation</w:t>
      </w:r>
      <w:proofErr w:type="spellEnd"/>
      <w:r w:rsidRPr="00AF3FCA">
        <w:rPr>
          <w:rFonts w:ascii="Times New Roman" w:hAnsi="Times New Roman" w:cs="Times New Roman"/>
          <w:b/>
          <w:i/>
          <w:highlight w:val="yellow"/>
          <w:lang w:val="en-US"/>
        </w:rPr>
        <w:t xml:space="preserve"> of </w:t>
      </w:r>
      <w:r w:rsidRPr="00A4547C">
        <w:rPr>
          <w:rFonts w:ascii="Times New Roman" w:hAnsi="Times New Roman" w:cs="Times New Roman"/>
          <w:b/>
          <w:i/>
          <w:lang w:val="en-US"/>
        </w:rPr>
        <w:t xml:space="preserve">Starch Obtained </w:t>
      </w:r>
      <w:r w:rsidRPr="00AF3FCA">
        <w:rPr>
          <w:rFonts w:ascii="Times New Roman" w:hAnsi="Times New Roman" w:cs="Times New Roman"/>
          <w:b/>
          <w:i/>
          <w:highlight w:val="yellow"/>
          <w:lang w:val="en-US"/>
        </w:rPr>
        <w:t xml:space="preserve">from </w:t>
      </w:r>
      <w:r w:rsidRPr="00A4547C">
        <w:rPr>
          <w:rFonts w:ascii="Times New Roman" w:hAnsi="Times New Roman" w:cs="Times New Roman"/>
          <w:b/>
          <w:i/>
          <w:lang w:val="en-US"/>
        </w:rPr>
        <w:t xml:space="preserve">Livingstone Potato </w:t>
      </w:r>
      <w:r w:rsidR="00A4547C" w:rsidRPr="00A4547C">
        <w:rPr>
          <w:rFonts w:ascii="Times New Roman" w:hAnsi="Times New Roman" w:cs="Times New Roman"/>
          <w:b/>
          <w:i/>
          <w:lang w:val="en-US"/>
        </w:rPr>
        <w:t>(</w:t>
      </w:r>
      <w:proofErr w:type="spellStart"/>
      <w:r w:rsidR="00A4547C" w:rsidRPr="00A4547C">
        <w:rPr>
          <w:rFonts w:ascii="Times New Roman" w:hAnsi="Times New Roman" w:cs="Times New Roman"/>
          <w:b/>
          <w:i/>
          <w:lang w:val="en-US"/>
        </w:rPr>
        <w:t>Plectranthus</w:t>
      </w:r>
      <w:proofErr w:type="spellEnd"/>
      <w:r w:rsidR="00A4547C" w:rsidRPr="00A4547C">
        <w:rPr>
          <w:rFonts w:ascii="Times New Roman" w:hAnsi="Times New Roman" w:cs="Times New Roman"/>
          <w:b/>
          <w:i/>
          <w:lang w:val="en-US"/>
        </w:rPr>
        <w:t xml:space="preserve"> esculentus)</w:t>
      </w:r>
    </w:p>
    <w:p w14:paraId="2DD04EC2" w14:textId="77777777" w:rsidR="00A4547C" w:rsidRDefault="00A4547C">
      <w:pPr>
        <w:jc w:val="center"/>
        <w:rPr>
          <w:rFonts w:ascii="Times New Roman" w:hAnsi="Times New Roman" w:cs="Times New Roman"/>
          <w:b/>
          <w:i/>
          <w:lang w:val="en-US"/>
        </w:rPr>
      </w:pPr>
    </w:p>
    <w:p w14:paraId="2F4CA1DC" w14:textId="77777777" w:rsidR="00663E00" w:rsidRDefault="00663E00">
      <w:pPr>
        <w:spacing w:after="0"/>
        <w:jc w:val="both"/>
        <w:rPr>
          <w:rFonts w:ascii="Times New Roman" w:hAnsi="Times New Roman" w:cs="Times New Roman"/>
          <w:bCs/>
          <w:iCs/>
          <w:lang w:val="en-US"/>
        </w:rPr>
      </w:pPr>
    </w:p>
    <w:p w14:paraId="29EA4399" w14:textId="77777777" w:rsidR="00663E00" w:rsidRDefault="00F660AB">
      <w:pPr>
        <w:rPr>
          <w:rFonts w:ascii="Times New Roman" w:hAnsi="Times New Roman" w:cs="Times New Roman"/>
          <w:b/>
          <w:bCs/>
          <w:lang w:val="en-US"/>
        </w:rPr>
      </w:pPr>
      <w:r>
        <w:rPr>
          <w:rFonts w:ascii="Times New Roman" w:hAnsi="Times New Roman" w:cs="Times New Roman"/>
          <w:b/>
          <w:bCs/>
          <w:lang w:val="en-US"/>
        </w:rPr>
        <w:t>ABSTRACT</w:t>
      </w:r>
    </w:p>
    <w:p w14:paraId="73710189" w14:textId="215B1355" w:rsidR="000D57E0" w:rsidRDefault="00541BFA" w:rsidP="000D57E0">
      <w:pPr>
        <w:jc w:val="both"/>
        <w:rPr>
          <w:rFonts w:ascii="Times New Roman" w:hAnsi="Times New Roman" w:cs="Times New Roman"/>
          <w:iCs/>
          <w:lang w:val="en-US"/>
        </w:rPr>
      </w:pPr>
      <w:proofErr w:type="spellStart"/>
      <w:r w:rsidRPr="00AF3FCA">
        <w:rPr>
          <w:rFonts w:ascii="Times New Roman" w:hAnsi="Times New Roman" w:cs="Times New Roman"/>
          <w:i/>
          <w:highlight w:val="yellow"/>
          <w:lang w:val="en-US"/>
        </w:rPr>
        <w:t>Plectranthus</w:t>
      </w:r>
      <w:proofErr w:type="spellEnd"/>
      <w:r w:rsidRPr="00AF3FCA">
        <w:rPr>
          <w:rFonts w:ascii="Times New Roman" w:hAnsi="Times New Roman" w:cs="Times New Roman"/>
          <w:iCs/>
          <w:highlight w:val="yellow"/>
          <w:lang w:val="en-US"/>
        </w:rPr>
        <w:t xml:space="preserve"> belongs to the family </w:t>
      </w:r>
      <w:proofErr w:type="spellStart"/>
      <w:r w:rsidRPr="00AF3FCA">
        <w:rPr>
          <w:rFonts w:ascii="Times New Roman" w:hAnsi="Times New Roman" w:cs="Times New Roman"/>
          <w:i/>
          <w:highlight w:val="yellow"/>
          <w:lang w:val="en-US"/>
        </w:rPr>
        <w:t>Lamiaceae</w:t>
      </w:r>
      <w:proofErr w:type="spellEnd"/>
      <w:r w:rsidRPr="00AF3FCA">
        <w:rPr>
          <w:rFonts w:ascii="Times New Roman" w:hAnsi="Times New Roman" w:cs="Times New Roman"/>
          <w:iCs/>
          <w:highlight w:val="yellow"/>
          <w:lang w:val="en-US"/>
        </w:rPr>
        <w:t>. It is a perennial crop which is sparsely branched and grows up to 2m in height.</w:t>
      </w:r>
      <w:r w:rsidRPr="00541BFA">
        <w:rPr>
          <w:rFonts w:ascii="Times New Roman" w:hAnsi="Times New Roman" w:cs="Times New Roman"/>
          <w:iCs/>
          <w:lang w:val="en-US"/>
        </w:rPr>
        <w:t xml:space="preserve"> </w:t>
      </w:r>
      <w:r w:rsidRPr="00AF3FCA">
        <w:rPr>
          <w:rFonts w:ascii="Times New Roman" w:hAnsi="Times New Roman" w:cs="Times New Roman"/>
          <w:iCs/>
          <w:highlight w:val="yellow"/>
          <w:lang w:val="en-US"/>
        </w:rPr>
        <w:t>In the year 2000, the world starch market was estimated to be 48.5 million tons, including native and modified starches.</w:t>
      </w:r>
      <w:r w:rsidRPr="00541BFA">
        <w:rPr>
          <w:rFonts w:ascii="Times New Roman" w:hAnsi="Times New Roman" w:cs="Times New Roman"/>
          <w:iCs/>
          <w:lang w:val="en-US"/>
        </w:rPr>
        <w:t xml:space="preserve"> </w:t>
      </w:r>
      <w:r w:rsidR="00F660AB">
        <w:rPr>
          <w:rFonts w:ascii="Times New Roman" w:hAnsi="Times New Roman" w:cs="Times New Roman"/>
          <w:iCs/>
          <w:lang w:val="en-US"/>
        </w:rPr>
        <w:t>Starch from the tubers of Livingstone potato (</w:t>
      </w:r>
      <w:proofErr w:type="spellStart"/>
      <w:r w:rsidR="00F660AB">
        <w:rPr>
          <w:rFonts w:ascii="Times New Roman" w:hAnsi="Times New Roman" w:cs="Times New Roman"/>
          <w:i/>
          <w:lang w:val="en-US"/>
        </w:rPr>
        <w:t>Plectranthus</w:t>
      </w:r>
      <w:proofErr w:type="spellEnd"/>
      <w:r w:rsidR="00F660AB">
        <w:rPr>
          <w:rFonts w:ascii="Times New Roman" w:hAnsi="Times New Roman" w:cs="Times New Roman"/>
          <w:i/>
          <w:lang w:val="en-US"/>
        </w:rPr>
        <w:t xml:space="preserve"> esculentus</w:t>
      </w:r>
      <w:r w:rsidR="00F660AB">
        <w:rPr>
          <w:rFonts w:ascii="Times New Roman" w:hAnsi="Times New Roman" w:cs="Times New Roman"/>
          <w:iCs/>
          <w:lang w:val="en-US"/>
        </w:rPr>
        <w:t xml:space="preserve">) (Fam. </w:t>
      </w:r>
      <w:proofErr w:type="spellStart"/>
      <w:r w:rsidR="00F660AB" w:rsidRPr="00AF3FCA">
        <w:rPr>
          <w:rFonts w:ascii="Times New Roman" w:hAnsi="Times New Roman" w:cs="Times New Roman"/>
          <w:i/>
          <w:lang w:val="en-US"/>
        </w:rPr>
        <w:t>Lamiaceae</w:t>
      </w:r>
      <w:proofErr w:type="spellEnd"/>
      <w:r w:rsidR="00F660AB">
        <w:rPr>
          <w:rFonts w:ascii="Times New Roman" w:hAnsi="Times New Roman" w:cs="Times New Roman"/>
          <w:iCs/>
          <w:lang w:val="en-US"/>
        </w:rPr>
        <w:t>) has been isolated and examined for its chemical composition, amylose content and physicochemical properties.</w:t>
      </w:r>
      <w:r>
        <w:rPr>
          <w:rFonts w:ascii="Times New Roman" w:hAnsi="Times New Roman" w:cs="Times New Roman"/>
          <w:iCs/>
          <w:lang w:val="en-US"/>
        </w:rPr>
        <w:t xml:space="preserve"> </w:t>
      </w:r>
      <w:r w:rsidRPr="00AF3FCA">
        <w:rPr>
          <w:rFonts w:ascii="Times New Roman" w:hAnsi="Times New Roman" w:cs="Times New Roman"/>
          <w:iCs/>
          <w:highlight w:val="yellow"/>
          <w:lang w:val="en-US"/>
        </w:rPr>
        <w:t xml:space="preserve">The study aims to extract and </w:t>
      </w:r>
      <w:proofErr w:type="spellStart"/>
      <w:r w:rsidRPr="00AF3FCA">
        <w:rPr>
          <w:rFonts w:ascii="Times New Roman" w:hAnsi="Times New Roman" w:cs="Times New Roman"/>
          <w:iCs/>
          <w:highlight w:val="yellow"/>
          <w:lang w:val="en-US"/>
        </w:rPr>
        <w:t>characterise</w:t>
      </w:r>
      <w:proofErr w:type="spellEnd"/>
      <w:r w:rsidRPr="00AF3FCA">
        <w:rPr>
          <w:rFonts w:ascii="Times New Roman" w:hAnsi="Times New Roman" w:cs="Times New Roman"/>
          <w:iCs/>
          <w:highlight w:val="yellow"/>
          <w:lang w:val="en-US"/>
        </w:rPr>
        <w:t xml:space="preserve"> starch obtained from the living</w:t>
      </w:r>
      <w:r w:rsidR="000D57E0">
        <w:rPr>
          <w:rFonts w:ascii="Times New Roman" w:hAnsi="Times New Roman" w:cs="Times New Roman"/>
          <w:iCs/>
          <w:highlight w:val="yellow"/>
          <w:lang w:val="en-US"/>
        </w:rPr>
        <w:t xml:space="preserve"> </w:t>
      </w:r>
      <w:r w:rsidRPr="00AF3FCA">
        <w:rPr>
          <w:rFonts w:ascii="Times New Roman" w:hAnsi="Times New Roman" w:cs="Times New Roman"/>
          <w:iCs/>
          <w:highlight w:val="yellow"/>
          <w:lang w:val="en-US"/>
        </w:rPr>
        <w:t>stone potato.</w:t>
      </w:r>
      <w:r w:rsidRPr="00541BFA">
        <w:rPr>
          <w:rFonts w:ascii="Times New Roman" w:hAnsi="Times New Roman" w:cs="Times New Roman"/>
          <w:iCs/>
          <w:lang w:val="en-US"/>
        </w:rPr>
        <w:t xml:space="preserve"> </w:t>
      </w:r>
      <w:r w:rsidR="000D57E0" w:rsidRPr="00AF3FCA">
        <w:rPr>
          <w:rFonts w:ascii="Times New Roman" w:hAnsi="Times New Roman" w:cs="Times New Roman"/>
          <w:iCs/>
          <w:highlight w:val="yellow"/>
          <w:lang w:val="en-US"/>
        </w:rPr>
        <w:t xml:space="preserve">Potato tubers were obtained from </w:t>
      </w:r>
      <w:proofErr w:type="spellStart"/>
      <w:r w:rsidR="000D57E0" w:rsidRPr="00AF3FCA">
        <w:rPr>
          <w:rFonts w:ascii="Times New Roman" w:hAnsi="Times New Roman" w:cs="Times New Roman"/>
          <w:iCs/>
          <w:highlight w:val="yellow"/>
          <w:lang w:val="en-US"/>
        </w:rPr>
        <w:t>Gembu</w:t>
      </w:r>
      <w:proofErr w:type="spellEnd"/>
      <w:r w:rsidR="000D57E0" w:rsidRPr="00AF3FCA">
        <w:rPr>
          <w:rFonts w:ascii="Times New Roman" w:hAnsi="Times New Roman" w:cs="Times New Roman"/>
          <w:iCs/>
          <w:highlight w:val="yellow"/>
          <w:lang w:val="en-US"/>
        </w:rPr>
        <w:t xml:space="preserve"> Mambila Plateau, Taraba, Nigeria. Four grams (4 g) of the starch sample was heated in an oven at 105 0C. Two grams (2 g) of the powder sample were weighed into a round-bottom flask, then one tablet of catalyst (copper) and 25 mL concentrated sulfuric acid (H2SO4) were added in the fume cupboard and heated till the solution assumed a green </w:t>
      </w:r>
      <w:proofErr w:type="spellStart"/>
      <w:r w:rsidR="000D57E0" w:rsidRPr="00AF3FCA">
        <w:rPr>
          <w:rFonts w:ascii="Times New Roman" w:hAnsi="Times New Roman" w:cs="Times New Roman"/>
          <w:iCs/>
          <w:highlight w:val="yellow"/>
          <w:lang w:val="en-US"/>
        </w:rPr>
        <w:t>colour</w:t>
      </w:r>
      <w:proofErr w:type="spellEnd"/>
      <w:r w:rsidR="000D57E0" w:rsidRPr="00AF3FCA">
        <w:rPr>
          <w:rFonts w:ascii="Times New Roman" w:hAnsi="Times New Roman" w:cs="Times New Roman"/>
          <w:iCs/>
          <w:highlight w:val="yellow"/>
          <w:lang w:val="en-US"/>
        </w:rPr>
        <w:t>.</w:t>
      </w:r>
      <w:r w:rsidR="000D57E0" w:rsidRPr="000D57E0">
        <w:rPr>
          <w:rFonts w:ascii="Times New Roman" w:hAnsi="Times New Roman" w:cs="Times New Roman"/>
          <w:iCs/>
          <w:lang w:val="en-US"/>
        </w:rPr>
        <w:t xml:space="preserve"> </w:t>
      </w:r>
      <w:r w:rsidR="00F660AB">
        <w:rPr>
          <w:rFonts w:ascii="Times New Roman" w:hAnsi="Times New Roman" w:cs="Times New Roman"/>
          <w:iCs/>
          <w:lang w:val="en-US"/>
        </w:rPr>
        <w:t xml:space="preserve">The starch yield was about 86.4% on </w:t>
      </w:r>
      <w:r w:rsidR="005E6A07" w:rsidRPr="00AF3FCA">
        <w:rPr>
          <w:rFonts w:ascii="Times New Roman" w:hAnsi="Times New Roman" w:cs="Times New Roman"/>
          <w:iCs/>
          <w:highlight w:val="yellow"/>
          <w:lang w:val="en-US"/>
        </w:rPr>
        <w:t xml:space="preserve">a </w:t>
      </w:r>
      <w:r w:rsidR="00F660AB">
        <w:rPr>
          <w:rFonts w:ascii="Times New Roman" w:hAnsi="Times New Roman" w:cs="Times New Roman"/>
          <w:iCs/>
          <w:lang w:val="en-US"/>
        </w:rPr>
        <w:t xml:space="preserve">dry weight basis. The proximate composition of the starch on </w:t>
      </w:r>
      <w:r w:rsidR="005E6A07" w:rsidRPr="00AF3FCA">
        <w:rPr>
          <w:rFonts w:ascii="Times New Roman" w:hAnsi="Times New Roman" w:cs="Times New Roman"/>
          <w:iCs/>
          <w:highlight w:val="yellow"/>
          <w:lang w:val="en-US"/>
        </w:rPr>
        <w:t xml:space="preserve">a </w:t>
      </w:r>
      <w:r w:rsidR="00F660AB">
        <w:rPr>
          <w:rFonts w:ascii="Times New Roman" w:hAnsi="Times New Roman" w:cs="Times New Roman"/>
          <w:iCs/>
          <w:lang w:val="en-US"/>
        </w:rPr>
        <w:t>dry weight basis was found to be 0.12% ash, 2.50% lipid, 3.25% protein, and 86.13% starch. The amylose content was 30.6%. Its true density and moisture content values were 1.47 g/mL and 11.2%, respectively. Scanning Electron Microscopy (SEM) of the starch granules showed characteristic morphology that was</w:t>
      </w:r>
      <w:r w:rsidR="005E6A07">
        <w:rPr>
          <w:rFonts w:ascii="Times New Roman" w:hAnsi="Times New Roman" w:cs="Times New Roman"/>
          <w:iCs/>
          <w:lang w:val="en-US"/>
        </w:rPr>
        <w:t>,</w:t>
      </w:r>
      <w:r w:rsidR="00F660AB">
        <w:rPr>
          <w:rFonts w:ascii="Times New Roman" w:hAnsi="Times New Roman" w:cs="Times New Roman"/>
          <w:iCs/>
          <w:lang w:val="en-US"/>
        </w:rPr>
        <w:t xml:space="preserve"> by and large</w:t>
      </w:r>
      <w:r w:rsidR="005E6A07">
        <w:rPr>
          <w:rFonts w:ascii="Times New Roman" w:hAnsi="Times New Roman" w:cs="Times New Roman"/>
          <w:iCs/>
          <w:lang w:val="en-US"/>
        </w:rPr>
        <w:t>,</w:t>
      </w:r>
      <w:r w:rsidR="00F660AB">
        <w:rPr>
          <w:rFonts w:ascii="Times New Roman" w:hAnsi="Times New Roman" w:cs="Times New Roman"/>
          <w:iCs/>
          <w:lang w:val="en-US"/>
        </w:rPr>
        <w:t xml:space="preserve"> oblong (elliptical) with some oval-shaped granules. The starch has </w:t>
      </w:r>
      <w:r w:rsidR="005E6A07" w:rsidRPr="00AF3FCA">
        <w:rPr>
          <w:rFonts w:ascii="Times New Roman" w:hAnsi="Times New Roman" w:cs="Times New Roman"/>
          <w:iCs/>
          <w:highlight w:val="yellow"/>
          <w:lang w:val="en-US"/>
        </w:rPr>
        <w:t xml:space="preserve">a </w:t>
      </w:r>
      <w:r w:rsidR="00F660AB">
        <w:rPr>
          <w:rFonts w:ascii="Times New Roman" w:hAnsi="Times New Roman" w:cs="Times New Roman"/>
          <w:iCs/>
          <w:lang w:val="en-US"/>
        </w:rPr>
        <w:t xml:space="preserve">normal granule size distribution with a mean particle size of 36.2 </w:t>
      </w:r>
      <w:proofErr w:type="spellStart"/>
      <w:r w:rsidR="00F660AB">
        <w:rPr>
          <w:rFonts w:ascii="Times New Roman" w:hAnsi="Times New Roman" w:cs="Times New Roman"/>
          <w:iCs/>
          <w:lang w:val="en-US"/>
        </w:rPr>
        <w:t>μm</w:t>
      </w:r>
      <w:proofErr w:type="spellEnd"/>
      <w:r w:rsidR="00F660AB">
        <w:rPr>
          <w:rFonts w:ascii="Times New Roman" w:hAnsi="Times New Roman" w:cs="Times New Roman"/>
          <w:iCs/>
          <w:lang w:val="en-US"/>
        </w:rPr>
        <w:t xml:space="preserve">. The DSC </w:t>
      </w:r>
      <w:r w:rsidR="00AF3FCA" w:rsidRPr="00AF3FCA">
        <w:rPr>
          <w:rFonts w:ascii="Times New Roman" w:hAnsi="Times New Roman" w:cs="Times New Roman"/>
          <w:iCs/>
          <w:highlight w:val="yellow"/>
          <w:lang w:val="en-US"/>
        </w:rPr>
        <w:t>(Differential Scanning Calorimetry)</w:t>
      </w:r>
      <w:r w:rsidR="00AF3FCA">
        <w:rPr>
          <w:rFonts w:ascii="Times New Roman" w:hAnsi="Times New Roman" w:cs="Times New Roman"/>
          <w:iCs/>
          <w:lang w:val="en-US"/>
        </w:rPr>
        <w:t xml:space="preserve"> </w:t>
      </w:r>
      <w:r w:rsidR="00F660AB">
        <w:rPr>
          <w:rFonts w:ascii="Times New Roman" w:hAnsi="Times New Roman" w:cs="Times New Roman"/>
          <w:iCs/>
          <w:lang w:val="en-US"/>
        </w:rPr>
        <w:t xml:space="preserve">thermograms of the starch obtained from starch-water mixtures (1:1), exhibited </w:t>
      </w:r>
      <w:proofErr w:type="spellStart"/>
      <w:r w:rsidR="005E6A07" w:rsidRPr="00AF3FCA">
        <w:rPr>
          <w:rFonts w:ascii="Times New Roman" w:hAnsi="Times New Roman" w:cs="Times New Roman"/>
          <w:iCs/>
          <w:highlight w:val="yellow"/>
          <w:lang w:val="en-US"/>
        </w:rPr>
        <w:t>gelatinisation</w:t>
      </w:r>
      <w:proofErr w:type="spellEnd"/>
      <w:r w:rsidR="005E6A07" w:rsidRPr="00AF3FCA">
        <w:rPr>
          <w:rFonts w:ascii="Times New Roman" w:hAnsi="Times New Roman" w:cs="Times New Roman"/>
          <w:iCs/>
          <w:highlight w:val="yellow"/>
          <w:lang w:val="en-US"/>
        </w:rPr>
        <w:t xml:space="preserve"> </w:t>
      </w:r>
      <w:r w:rsidR="00F660AB">
        <w:rPr>
          <w:rFonts w:ascii="Times New Roman" w:hAnsi="Times New Roman" w:cs="Times New Roman"/>
          <w:iCs/>
          <w:lang w:val="en-US"/>
        </w:rPr>
        <w:t xml:space="preserve">onset temp. (To) of 69.2 </w:t>
      </w:r>
      <w:proofErr w:type="spellStart"/>
      <w:r w:rsidR="00F660AB">
        <w:rPr>
          <w:rFonts w:ascii="Times New Roman" w:hAnsi="Times New Roman" w:cs="Times New Roman"/>
          <w:iCs/>
          <w:vertAlign w:val="superscript"/>
          <w:lang w:val="en-US"/>
        </w:rPr>
        <w:t>o</w:t>
      </w:r>
      <w:r w:rsidR="00F660AB">
        <w:rPr>
          <w:rFonts w:ascii="Times New Roman" w:hAnsi="Times New Roman" w:cs="Times New Roman"/>
          <w:iCs/>
          <w:lang w:val="en-US"/>
        </w:rPr>
        <w:t>C</w:t>
      </w:r>
      <w:proofErr w:type="spellEnd"/>
      <w:r w:rsidR="00F660AB">
        <w:rPr>
          <w:rFonts w:ascii="Times New Roman" w:hAnsi="Times New Roman" w:cs="Times New Roman"/>
          <w:iCs/>
          <w:lang w:val="en-US"/>
        </w:rPr>
        <w:t>, peak temp. (</w:t>
      </w:r>
      <w:proofErr w:type="spellStart"/>
      <w:r w:rsidR="00F660AB">
        <w:rPr>
          <w:rFonts w:ascii="Times New Roman" w:hAnsi="Times New Roman" w:cs="Times New Roman"/>
          <w:iCs/>
          <w:lang w:val="en-US"/>
        </w:rPr>
        <w:t>Tp</w:t>
      </w:r>
      <w:proofErr w:type="spellEnd"/>
      <w:r w:rsidR="00F660AB">
        <w:rPr>
          <w:rFonts w:ascii="Times New Roman" w:hAnsi="Times New Roman" w:cs="Times New Roman"/>
          <w:iCs/>
          <w:lang w:val="en-US"/>
        </w:rPr>
        <w:t xml:space="preserve">) of 74.3 </w:t>
      </w:r>
      <w:proofErr w:type="spellStart"/>
      <w:r w:rsidR="00F660AB">
        <w:rPr>
          <w:rFonts w:ascii="Times New Roman" w:hAnsi="Times New Roman" w:cs="Times New Roman"/>
          <w:iCs/>
          <w:vertAlign w:val="superscript"/>
          <w:lang w:val="en-US"/>
        </w:rPr>
        <w:t>o</w:t>
      </w:r>
      <w:r w:rsidR="00F660AB">
        <w:rPr>
          <w:rFonts w:ascii="Times New Roman" w:hAnsi="Times New Roman" w:cs="Times New Roman"/>
          <w:iCs/>
          <w:lang w:val="en-US"/>
        </w:rPr>
        <w:t>C</w:t>
      </w:r>
      <w:proofErr w:type="spellEnd"/>
      <w:r w:rsidR="00F660AB">
        <w:rPr>
          <w:rFonts w:ascii="Times New Roman" w:hAnsi="Times New Roman" w:cs="Times New Roman"/>
          <w:iCs/>
          <w:lang w:val="en-US"/>
        </w:rPr>
        <w:t xml:space="preserve">, and </w:t>
      </w:r>
      <w:proofErr w:type="spellStart"/>
      <w:r w:rsidR="00F660AB">
        <w:rPr>
          <w:rFonts w:ascii="Times New Roman" w:hAnsi="Times New Roman" w:cs="Times New Roman"/>
          <w:iCs/>
          <w:lang w:val="en-US"/>
        </w:rPr>
        <w:t>endset</w:t>
      </w:r>
      <w:proofErr w:type="spellEnd"/>
      <w:r w:rsidR="00F660AB">
        <w:rPr>
          <w:rFonts w:ascii="Times New Roman" w:hAnsi="Times New Roman" w:cs="Times New Roman"/>
          <w:iCs/>
          <w:lang w:val="en-US"/>
        </w:rPr>
        <w:t xml:space="preserve"> temp. (</w:t>
      </w:r>
      <w:proofErr w:type="spellStart"/>
      <w:r w:rsidR="00F660AB">
        <w:rPr>
          <w:rFonts w:ascii="Times New Roman" w:hAnsi="Times New Roman" w:cs="Times New Roman"/>
          <w:iCs/>
          <w:lang w:val="en-US"/>
        </w:rPr>
        <w:t>Te</w:t>
      </w:r>
      <w:proofErr w:type="spellEnd"/>
      <w:r w:rsidR="00F660AB">
        <w:rPr>
          <w:rFonts w:ascii="Times New Roman" w:hAnsi="Times New Roman" w:cs="Times New Roman"/>
          <w:iCs/>
          <w:lang w:val="en-US"/>
        </w:rPr>
        <w:t xml:space="preserve">) of 83.3 </w:t>
      </w:r>
      <w:proofErr w:type="spellStart"/>
      <w:r w:rsidR="00F660AB">
        <w:rPr>
          <w:rFonts w:ascii="Times New Roman" w:hAnsi="Times New Roman" w:cs="Times New Roman"/>
          <w:iCs/>
          <w:vertAlign w:val="superscript"/>
          <w:lang w:val="en-US"/>
        </w:rPr>
        <w:t>o</w:t>
      </w:r>
      <w:r w:rsidR="00F660AB">
        <w:rPr>
          <w:rFonts w:ascii="Times New Roman" w:hAnsi="Times New Roman" w:cs="Times New Roman"/>
          <w:iCs/>
          <w:lang w:val="en-US"/>
        </w:rPr>
        <w:t>C.</w:t>
      </w:r>
      <w:proofErr w:type="spellEnd"/>
      <w:r w:rsidR="00F660AB">
        <w:rPr>
          <w:rFonts w:ascii="Times New Roman" w:hAnsi="Times New Roman" w:cs="Times New Roman"/>
          <w:iCs/>
          <w:lang w:val="en-US"/>
        </w:rPr>
        <w:t xml:space="preserve"> X-ray diffraction pattern of the starch was typical B-type with a distinctive maximum peak at </w:t>
      </w:r>
      <w:r w:rsidR="005E6A07" w:rsidRPr="00AF3FCA">
        <w:rPr>
          <w:rFonts w:ascii="Times New Roman" w:hAnsi="Times New Roman" w:cs="Times New Roman"/>
          <w:iCs/>
          <w:highlight w:val="yellow"/>
          <w:lang w:val="en-US"/>
        </w:rPr>
        <w:t>17.5</w:t>
      </w:r>
      <w:r w:rsidR="00F660AB">
        <w:rPr>
          <w:rFonts w:ascii="Times New Roman" w:hAnsi="Times New Roman" w:cs="Times New Roman"/>
          <w:iCs/>
          <w:lang w:val="en-US"/>
        </w:rPr>
        <w:t xml:space="preserve"> 2θ.</w:t>
      </w:r>
      <w:r w:rsidR="005E6A07">
        <w:rPr>
          <w:rFonts w:ascii="Times New Roman" w:hAnsi="Times New Roman" w:cs="Times New Roman"/>
          <w:iCs/>
          <w:lang w:val="en-US"/>
        </w:rPr>
        <w:t xml:space="preserve"> </w:t>
      </w:r>
      <w:r w:rsidR="00F660AB">
        <w:rPr>
          <w:rFonts w:ascii="Times New Roman" w:hAnsi="Times New Roman" w:cs="Times New Roman"/>
          <w:iCs/>
          <w:lang w:val="en-US"/>
        </w:rPr>
        <w:t xml:space="preserve">The starch possesses higher swelling power and moisture sorption pattern but lower solubility values than those of potato starch at all temperatures studied. Considering the high yield and some similar physicochemical properties to those of potato starch, </w:t>
      </w:r>
      <w:r w:rsidR="00F660AB">
        <w:rPr>
          <w:rFonts w:ascii="Times New Roman" w:hAnsi="Times New Roman" w:cs="Times New Roman"/>
          <w:i/>
          <w:lang w:val="en-US"/>
        </w:rPr>
        <w:t>P. esculentus</w:t>
      </w:r>
      <w:r w:rsidR="00F660AB">
        <w:rPr>
          <w:rFonts w:ascii="Times New Roman" w:hAnsi="Times New Roman" w:cs="Times New Roman"/>
          <w:iCs/>
          <w:lang w:val="en-US"/>
        </w:rPr>
        <w:t xml:space="preserve"> (Livingstone potato) can be explored as an alternative source of starch for various applications.</w:t>
      </w:r>
      <w:r w:rsidR="000D57E0">
        <w:rPr>
          <w:rFonts w:ascii="Times New Roman" w:hAnsi="Times New Roman" w:cs="Times New Roman"/>
          <w:iCs/>
          <w:lang w:val="en-US"/>
        </w:rPr>
        <w:t xml:space="preserve"> </w:t>
      </w:r>
      <w:r w:rsidR="000D57E0" w:rsidRPr="00AF3FCA">
        <w:rPr>
          <w:rFonts w:ascii="Times New Roman" w:hAnsi="Times New Roman" w:cs="Times New Roman"/>
          <w:iCs/>
          <w:highlight w:val="yellow"/>
          <w:lang w:val="en-US"/>
        </w:rPr>
        <w:t>The starch possesses higher swelling power and moisture sorption pattern but lower solubility values than those of potato starch at all temperatures studied.</w:t>
      </w:r>
    </w:p>
    <w:p w14:paraId="2AF7FCE1" w14:textId="77777777" w:rsidR="000D57E0" w:rsidRDefault="000D57E0">
      <w:pPr>
        <w:jc w:val="both"/>
        <w:rPr>
          <w:rFonts w:ascii="Times New Roman" w:hAnsi="Times New Roman" w:cs="Times New Roman"/>
          <w:iCs/>
          <w:lang w:val="en-US"/>
        </w:rPr>
      </w:pPr>
    </w:p>
    <w:p w14:paraId="3D7EBFC5" w14:textId="37AE0B65" w:rsidR="00074132" w:rsidRDefault="00074132">
      <w:pPr>
        <w:jc w:val="both"/>
        <w:rPr>
          <w:rFonts w:ascii="Times New Roman" w:hAnsi="Times New Roman" w:cs="Times New Roman"/>
          <w:iCs/>
          <w:lang w:val="en-US"/>
        </w:rPr>
      </w:pPr>
      <w:r w:rsidRPr="00AF3FCA">
        <w:rPr>
          <w:rFonts w:ascii="Times New Roman" w:hAnsi="Times New Roman" w:cs="Times New Roman"/>
          <w:b/>
          <w:bCs/>
          <w:iCs/>
          <w:highlight w:val="yellow"/>
          <w:lang w:val="en-US"/>
        </w:rPr>
        <w:t>Keywords</w:t>
      </w:r>
      <w:r w:rsidRPr="00AF3FCA">
        <w:rPr>
          <w:rFonts w:ascii="Times New Roman" w:hAnsi="Times New Roman" w:cs="Times New Roman"/>
          <w:iCs/>
          <w:highlight w:val="yellow"/>
          <w:lang w:val="en-US"/>
        </w:rPr>
        <w:t>: Starch; Livingstone potato; polysaccharides; biodegradability; sustainability</w:t>
      </w:r>
    </w:p>
    <w:p w14:paraId="1E73B946" w14:textId="77777777" w:rsidR="00663E00" w:rsidRDefault="00663E00">
      <w:pPr>
        <w:jc w:val="both"/>
        <w:rPr>
          <w:rFonts w:ascii="Times New Roman" w:hAnsi="Times New Roman" w:cs="Times New Roman"/>
          <w:b/>
          <w:bCs/>
          <w:iCs/>
          <w:lang w:val="en-US"/>
        </w:rPr>
      </w:pPr>
    </w:p>
    <w:p w14:paraId="58976F32" w14:textId="77777777" w:rsidR="00663E00" w:rsidRDefault="00663E00">
      <w:pPr>
        <w:jc w:val="both"/>
        <w:rPr>
          <w:rFonts w:ascii="Times New Roman" w:hAnsi="Times New Roman" w:cs="Times New Roman"/>
          <w:b/>
          <w:bCs/>
          <w:iCs/>
          <w:lang w:val="en-US"/>
        </w:rPr>
        <w:sectPr w:rsidR="00663E0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pPr>
    </w:p>
    <w:p w14:paraId="4491B6EB" w14:textId="77777777" w:rsidR="00663E00" w:rsidRDefault="00F660AB">
      <w:pPr>
        <w:spacing w:after="0" w:line="360" w:lineRule="auto"/>
        <w:ind w:left="-170" w:right="-170"/>
        <w:jc w:val="both"/>
        <w:rPr>
          <w:rFonts w:ascii="Times New Roman" w:hAnsi="Times New Roman" w:cs="Times New Roman"/>
          <w:b/>
          <w:bCs/>
          <w:iCs/>
          <w:lang w:val="en-US"/>
        </w:rPr>
      </w:pPr>
      <w:r>
        <w:rPr>
          <w:rFonts w:ascii="Times New Roman" w:hAnsi="Times New Roman" w:cs="Times New Roman"/>
          <w:b/>
          <w:bCs/>
          <w:iCs/>
          <w:lang w:val="en-US"/>
        </w:rPr>
        <w:t>1. Introduction</w:t>
      </w:r>
    </w:p>
    <w:p w14:paraId="25232279" w14:textId="60609CC3" w:rsidR="00663E00" w:rsidRDefault="00F660AB">
      <w:pPr>
        <w:spacing w:after="0" w:line="360" w:lineRule="auto"/>
        <w:ind w:left="-170" w:right="-170"/>
        <w:jc w:val="both"/>
        <w:rPr>
          <w:rFonts w:ascii="Times New Roman" w:hAnsi="Times New Roman" w:cs="Times New Roman"/>
          <w:iCs/>
          <w:lang w:val="en-US"/>
        </w:rPr>
      </w:pPr>
      <w:r>
        <w:rPr>
          <w:rFonts w:ascii="Times New Roman" w:hAnsi="Times New Roman" w:cs="Times New Roman"/>
          <w:iCs/>
          <w:lang w:val="en-US"/>
        </w:rPr>
        <w:t xml:space="preserve">The development and </w:t>
      </w:r>
      <w:proofErr w:type="spellStart"/>
      <w:r w:rsidR="000032F1" w:rsidRPr="00AF3FCA">
        <w:rPr>
          <w:rFonts w:ascii="Times New Roman" w:hAnsi="Times New Roman" w:cs="Times New Roman"/>
          <w:iCs/>
          <w:highlight w:val="yellow"/>
          <w:lang w:val="en-US"/>
        </w:rPr>
        <w:t>utilisation</w:t>
      </w:r>
      <w:proofErr w:type="spellEnd"/>
      <w:r w:rsidR="000032F1">
        <w:rPr>
          <w:rFonts w:ascii="Times New Roman" w:hAnsi="Times New Roman" w:cs="Times New Roman"/>
          <w:iCs/>
          <w:lang w:val="en-US"/>
        </w:rPr>
        <w:t xml:space="preserve"> </w:t>
      </w:r>
      <w:r>
        <w:rPr>
          <w:rFonts w:ascii="Times New Roman" w:hAnsi="Times New Roman" w:cs="Times New Roman"/>
          <w:iCs/>
          <w:lang w:val="en-US"/>
        </w:rPr>
        <w:t xml:space="preserve">of new polysaccharides isolated from natural sources </w:t>
      </w:r>
      <w:r>
        <w:rPr>
          <w:rFonts w:ascii="Times New Roman" w:hAnsi="Times New Roman" w:cs="Times New Roman"/>
          <w:iCs/>
          <w:lang w:val="en-US"/>
        </w:rPr>
        <w:t xml:space="preserve">have attracted increasing attention in biochemistry, pharmaceuticals and food chemistry due to their sustainability, </w:t>
      </w:r>
      <w:r>
        <w:rPr>
          <w:rFonts w:ascii="Times New Roman" w:hAnsi="Times New Roman" w:cs="Times New Roman"/>
          <w:iCs/>
          <w:lang w:val="en-US"/>
        </w:rPr>
        <w:lastRenderedPageBreak/>
        <w:t xml:space="preserve">biodegradability and bio safety [5]. </w:t>
      </w:r>
      <w:r w:rsidR="00541BFA" w:rsidRPr="00AF3FCA">
        <w:rPr>
          <w:rFonts w:ascii="Times New Roman" w:hAnsi="Times New Roman" w:cs="Times New Roman"/>
          <w:iCs/>
          <w:highlight w:val="yellow"/>
          <w:lang w:val="en-US"/>
        </w:rPr>
        <w:t xml:space="preserve">Starch is an essential biopolymer found abundantly in nature. It is the main energy and nutrient source of plants to overcome periods where photosynthesis is not possible, but also for heterotrophic species such as humans and animals. Furthermore, starch is not only a source of dietary carbohydrates but also a ubiquitous raw material commonly </w:t>
      </w:r>
      <w:proofErr w:type="spellStart"/>
      <w:r w:rsidR="00541BFA" w:rsidRPr="00AF3FCA">
        <w:rPr>
          <w:rFonts w:ascii="Times New Roman" w:hAnsi="Times New Roman" w:cs="Times New Roman"/>
          <w:iCs/>
          <w:highlight w:val="yellow"/>
          <w:lang w:val="en-US"/>
        </w:rPr>
        <w:t>utilised</w:t>
      </w:r>
      <w:proofErr w:type="spellEnd"/>
      <w:r w:rsidR="00541BFA" w:rsidRPr="00AF3FCA">
        <w:rPr>
          <w:rFonts w:ascii="Times New Roman" w:hAnsi="Times New Roman" w:cs="Times New Roman"/>
          <w:iCs/>
          <w:highlight w:val="yellow"/>
          <w:lang w:val="en-US"/>
        </w:rPr>
        <w:t xml:space="preserve"> in the non-food industry. In principle, two types of starch exist: storage starch and transitory starch (Compart et al., 2023; Scott &amp; </w:t>
      </w:r>
      <w:proofErr w:type="spellStart"/>
      <w:r w:rsidR="00541BFA" w:rsidRPr="00AF3FCA">
        <w:rPr>
          <w:rFonts w:ascii="Times New Roman" w:hAnsi="Times New Roman" w:cs="Times New Roman"/>
          <w:iCs/>
          <w:highlight w:val="yellow"/>
          <w:lang w:val="en-US"/>
        </w:rPr>
        <w:t>Awika</w:t>
      </w:r>
      <w:proofErr w:type="spellEnd"/>
      <w:r w:rsidR="00541BFA" w:rsidRPr="00AF3FCA">
        <w:rPr>
          <w:rFonts w:ascii="Times New Roman" w:hAnsi="Times New Roman" w:cs="Times New Roman"/>
          <w:iCs/>
          <w:highlight w:val="yellow"/>
          <w:lang w:val="en-US"/>
        </w:rPr>
        <w:t>, 2023 ).</w:t>
      </w:r>
      <w:r w:rsidR="00541BFA">
        <w:rPr>
          <w:rFonts w:ascii="Times New Roman" w:hAnsi="Times New Roman" w:cs="Times New Roman"/>
          <w:iCs/>
          <w:lang w:val="en-US"/>
        </w:rPr>
        <w:t xml:space="preserve"> </w:t>
      </w:r>
      <w:r>
        <w:rPr>
          <w:rFonts w:ascii="Times New Roman" w:hAnsi="Times New Roman" w:cs="Times New Roman"/>
          <w:iCs/>
          <w:lang w:val="en-US"/>
        </w:rPr>
        <w:t>In the year 2000, the world starch market was estimated to be 48.5 million tons, including native and modified starches. The value of the output is about €15 billion per year. Worldwide, the main sources of starch are Maize (82%), Wheat (8%), Potatoes (5%) and cassava (5%) [11]. Starch consists of two structural components</w:t>
      </w:r>
      <w:r w:rsidR="000032F1">
        <w:rPr>
          <w:rFonts w:ascii="Times New Roman" w:hAnsi="Times New Roman" w:cs="Times New Roman"/>
          <w:iCs/>
          <w:lang w:val="en-US"/>
        </w:rPr>
        <w:t xml:space="preserve">: </w:t>
      </w:r>
      <w:r>
        <w:rPr>
          <w:rFonts w:ascii="Times New Roman" w:hAnsi="Times New Roman" w:cs="Times New Roman"/>
          <w:iCs/>
          <w:lang w:val="en-US"/>
        </w:rPr>
        <w:t xml:space="preserve">amylose, which is essentially a linear polymer in which glucose residues are </w:t>
      </w:r>
      <w:r>
        <w:rPr>
          <w:rFonts w:ascii="Cambria Math" w:hAnsi="Cambria Math" w:cs="Cambria Math"/>
          <w:iCs/>
          <w:lang w:val="en-US"/>
        </w:rPr>
        <w:t>∝</w:t>
      </w:r>
      <w:r>
        <w:rPr>
          <w:rFonts w:ascii="Times New Roman" w:hAnsi="Times New Roman" w:cs="Times New Roman"/>
          <w:iCs/>
          <w:lang w:val="en-US"/>
        </w:rPr>
        <w:t xml:space="preserve"> −</w:t>
      </w:r>
      <w:r>
        <w:rPr>
          <w:rFonts w:ascii="Cambria Math" w:hAnsi="Cambria Math" w:cs="Cambria Math"/>
          <w:iCs/>
          <w:lang w:val="en-US"/>
        </w:rPr>
        <w:t>𝐷</w:t>
      </w:r>
      <w:r>
        <w:rPr>
          <w:rFonts w:ascii="Times New Roman" w:hAnsi="Times New Roman" w:cs="Times New Roman"/>
          <w:iCs/>
          <w:lang w:val="en-US"/>
        </w:rPr>
        <w:t xml:space="preserve"> − (1 − 4) linked</w:t>
      </w:r>
      <w:r w:rsidR="000032F1">
        <w:rPr>
          <w:rFonts w:ascii="Times New Roman" w:hAnsi="Times New Roman" w:cs="Times New Roman"/>
          <w:iCs/>
          <w:lang w:val="en-US"/>
        </w:rPr>
        <w:t>,</w:t>
      </w:r>
      <w:r>
        <w:rPr>
          <w:rFonts w:ascii="Times New Roman" w:hAnsi="Times New Roman" w:cs="Times New Roman"/>
          <w:iCs/>
          <w:lang w:val="en-US"/>
        </w:rPr>
        <w:t xml:space="preserve"> typically constituting 15% to 20% of starch and amylopectin</w:t>
      </w:r>
      <w:r w:rsidR="000032F1">
        <w:rPr>
          <w:rFonts w:ascii="Times New Roman" w:hAnsi="Times New Roman" w:cs="Times New Roman"/>
          <w:iCs/>
          <w:lang w:val="en-US"/>
        </w:rPr>
        <w:t>,</w:t>
      </w:r>
      <w:r>
        <w:rPr>
          <w:rFonts w:ascii="Times New Roman" w:hAnsi="Times New Roman" w:cs="Times New Roman"/>
          <w:iCs/>
          <w:lang w:val="en-US"/>
        </w:rPr>
        <w:t xml:space="preserve"> which is a larger branched molecule with linkages and is a major component of starch [12]. It is obvious that the need for new starches from local sources will continue to increase</w:t>
      </w:r>
      <w:r w:rsidR="000032F1">
        <w:rPr>
          <w:rFonts w:ascii="Times New Roman" w:hAnsi="Times New Roman" w:cs="Times New Roman"/>
          <w:iCs/>
          <w:lang w:val="en-US"/>
        </w:rPr>
        <w:t>,</w:t>
      </w:r>
      <w:r>
        <w:rPr>
          <w:rFonts w:ascii="Times New Roman" w:hAnsi="Times New Roman" w:cs="Times New Roman"/>
          <w:iCs/>
          <w:lang w:val="en-US"/>
        </w:rPr>
        <w:t xml:space="preserve"> especially as this biopolymer finds application in other industries</w:t>
      </w:r>
      <w:r w:rsidR="000032F1">
        <w:rPr>
          <w:rFonts w:ascii="Times New Roman" w:hAnsi="Times New Roman" w:cs="Times New Roman"/>
          <w:iCs/>
          <w:lang w:val="en-US"/>
        </w:rPr>
        <w:t>,</w:t>
      </w:r>
      <w:r>
        <w:rPr>
          <w:rFonts w:ascii="Times New Roman" w:hAnsi="Times New Roman" w:cs="Times New Roman"/>
          <w:iCs/>
          <w:lang w:val="en-US"/>
        </w:rPr>
        <w:t xml:space="preserve"> including medicine and pharmacy. </w:t>
      </w:r>
    </w:p>
    <w:p w14:paraId="4FEE5246" w14:textId="46FF3C9B" w:rsidR="00663E00" w:rsidRDefault="006F59D4">
      <w:pPr>
        <w:spacing w:after="0" w:line="360" w:lineRule="auto"/>
        <w:ind w:left="-170" w:right="-170"/>
        <w:jc w:val="both"/>
        <w:rPr>
          <w:rFonts w:ascii="Times New Roman" w:hAnsi="Times New Roman" w:cs="Times New Roman"/>
          <w:iCs/>
          <w:lang w:val="en-US"/>
        </w:rPr>
      </w:pPr>
      <w:r w:rsidRPr="00AF3FCA">
        <w:rPr>
          <w:rFonts w:ascii="Times New Roman" w:hAnsi="Times New Roman" w:cs="Times New Roman"/>
          <w:highlight w:val="yellow"/>
          <w:lang w:val="en-US"/>
        </w:rPr>
        <w:t xml:space="preserve">Livingstone potato is considered a minor crop globally, in terms of total production and commercial value. The market is reportedly </w:t>
      </w:r>
      <w:r w:rsidRPr="00AF3FCA">
        <w:rPr>
          <w:rFonts w:ascii="Times New Roman" w:hAnsi="Times New Roman" w:cs="Times New Roman"/>
          <w:highlight w:val="yellow"/>
          <w:lang w:val="en-US"/>
        </w:rPr>
        <w:t xml:space="preserve">limited, as consumers </w:t>
      </w:r>
      <w:proofErr w:type="spellStart"/>
      <w:r w:rsidRPr="00AF3FCA">
        <w:rPr>
          <w:rFonts w:ascii="Times New Roman" w:hAnsi="Times New Roman" w:cs="Times New Roman"/>
          <w:highlight w:val="yellow"/>
          <w:lang w:val="en-US"/>
        </w:rPr>
        <w:t>favour</w:t>
      </w:r>
      <w:proofErr w:type="spellEnd"/>
      <w:r w:rsidRPr="00AF3FCA">
        <w:rPr>
          <w:rFonts w:ascii="Times New Roman" w:hAnsi="Times New Roman" w:cs="Times New Roman"/>
          <w:highlight w:val="yellow"/>
          <w:lang w:val="en-US"/>
        </w:rPr>
        <w:t xml:space="preserve"> more ‘modern’ </w:t>
      </w:r>
      <w:proofErr w:type="spellStart"/>
      <w:r w:rsidRPr="00AF3FCA">
        <w:rPr>
          <w:rFonts w:ascii="Times New Roman" w:hAnsi="Times New Roman" w:cs="Times New Roman"/>
          <w:highlight w:val="yellow"/>
          <w:lang w:val="en-US"/>
        </w:rPr>
        <w:t>rootcrops</w:t>
      </w:r>
      <w:proofErr w:type="spellEnd"/>
      <w:r w:rsidRPr="00AF3FCA">
        <w:rPr>
          <w:rFonts w:ascii="Times New Roman" w:hAnsi="Times New Roman" w:cs="Times New Roman"/>
          <w:highlight w:val="yellow"/>
          <w:lang w:val="en-US"/>
        </w:rPr>
        <w:t xml:space="preserve"> such as yam, cassava and sweet potato (</w:t>
      </w:r>
      <w:proofErr w:type="spellStart"/>
      <w:r w:rsidRPr="00AF3FCA">
        <w:rPr>
          <w:rFonts w:ascii="Times New Roman" w:hAnsi="Times New Roman" w:cs="Times New Roman"/>
          <w:highlight w:val="yellow"/>
          <w:lang w:val="en-US"/>
        </w:rPr>
        <w:t>Kujeke</w:t>
      </w:r>
      <w:proofErr w:type="spellEnd"/>
      <w:r w:rsidRPr="00AF3FCA">
        <w:rPr>
          <w:rFonts w:ascii="Times New Roman" w:hAnsi="Times New Roman" w:cs="Times New Roman"/>
          <w:highlight w:val="yellow"/>
          <w:lang w:val="en-US"/>
        </w:rPr>
        <w:t xml:space="preserve"> et al., 2015)</w:t>
      </w:r>
      <w:r w:rsidRPr="00AF3FCA">
        <w:rPr>
          <w:rFonts w:ascii="Times New Roman" w:hAnsi="Times New Roman" w:cs="Times New Roman"/>
          <w:i/>
          <w:iCs/>
          <w:highlight w:val="yellow"/>
          <w:lang w:val="en-US"/>
        </w:rPr>
        <w:t>.</w:t>
      </w:r>
      <w:r>
        <w:rPr>
          <w:rFonts w:ascii="Times New Roman" w:hAnsi="Times New Roman" w:cs="Times New Roman"/>
          <w:i/>
          <w:iCs/>
          <w:lang w:val="en-US"/>
        </w:rPr>
        <w:t xml:space="preserve"> </w:t>
      </w:r>
      <w:proofErr w:type="spellStart"/>
      <w:r w:rsidR="00F660AB">
        <w:rPr>
          <w:rFonts w:ascii="Times New Roman" w:hAnsi="Times New Roman" w:cs="Times New Roman"/>
          <w:i/>
          <w:iCs/>
          <w:lang w:val="en-US"/>
        </w:rPr>
        <w:t>Plectranthus</w:t>
      </w:r>
      <w:proofErr w:type="spellEnd"/>
      <w:r w:rsidR="00F660AB">
        <w:rPr>
          <w:rFonts w:ascii="Times New Roman" w:hAnsi="Times New Roman" w:cs="Times New Roman"/>
          <w:iCs/>
          <w:lang w:val="en-US"/>
        </w:rPr>
        <w:t xml:space="preserve"> belongs to the family </w:t>
      </w:r>
      <w:proofErr w:type="spellStart"/>
      <w:r w:rsidR="00F660AB">
        <w:rPr>
          <w:rFonts w:ascii="Times New Roman" w:hAnsi="Times New Roman" w:cs="Times New Roman"/>
          <w:i/>
          <w:iCs/>
          <w:lang w:val="en-US"/>
        </w:rPr>
        <w:t>Lamiaceae</w:t>
      </w:r>
      <w:proofErr w:type="spellEnd"/>
      <w:r w:rsidR="00F660AB">
        <w:rPr>
          <w:rFonts w:ascii="Times New Roman" w:hAnsi="Times New Roman" w:cs="Times New Roman"/>
          <w:iCs/>
          <w:lang w:val="en-US"/>
        </w:rPr>
        <w:t>. It is a perennial crop which is sparsely branched and grows up to 2m in height. The tubers are cultivated for food in Africa, particularly in the Northern parts of Nigeria around Adamawa, Bauchi, Niger, Kaduna and most importantly Jos, Plateau State [8, 1]. The leaves are used in the treatment of various ailments such as respiratory and digestive problems [8].</w:t>
      </w:r>
    </w:p>
    <w:p w14:paraId="04D72ADD" w14:textId="77777777" w:rsidR="00663E00" w:rsidRDefault="00F660AB">
      <w:pPr>
        <w:spacing w:after="0" w:line="360" w:lineRule="auto"/>
        <w:ind w:left="-170" w:right="-170"/>
        <w:jc w:val="both"/>
        <w:rPr>
          <w:rFonts w:ascii="Times New Roman" w:hAnsi="Times New Roman" w:cs="Times New Roman"/>
          <w:iCs/>
          <w:lang w:val="en-US"/>
        </w:rPr>
      </w:pPr>
      <w:r>
        <w:rPr>
          <w:rFonts w:ascii="Times New Roman" w:hAnsi="Times New Roman" w:cs="Times New Roman"/>
          <w:iCs/>
          <w:lang w:val="en-US"/>
        </w:rPr>
        <w:t>Chemical analysis of the raw Livingstone potato has</w:t>
      </w:r>
      <w:r>
        <w:rPr>
          <w:rFonts w:ascii="Times New Roman" w:hAnsi="Times New Roman" w:cs="Times New Roman"/>
          <w:iCs/>
          <w:lang w:val="en-GB"/>
        </w:rPr>
        <w:t xml:space="preserve"> </w:t>
      </w:r>
      <w:r>
        <w:rPr>
          <w:rFonts w:ascii="Times New Roman" w:hAnsi="Times New Roman" w:cs="Times New Roman"/>
          <w:iCs/>
          <w:lang w:val="en-US"/>
        </w:rPr>
        <w:t xml:space="preserve">shown crude protein, crude lipid and crude carbohydrate values of 13.5, 0.6 and 81.4 g per 100 g, respectively [1], indicating that the tubers can be a potential source of starch. </w:t>
      </w:r>
    </w:p>
    <w:p w14:paraId="4D94152F" w14:textId="2D956CB9" w:rsidR="00663E00" w:rsidRDefault="00F660AB">
      <w:pPr>
        <w:spacing w:after="0" w:line="360" w:lineRule="auto"/>
        <w:ind w:left="-170" w:right="-170"/>
        <w:jc w:val="both"/>
        <w:rPr>
          <w:rFonts w:ascii="Times New Roman" w:hAnsi="Times New Roman" w:cs="Times New Roman"/>
          <w:iCs/>
          <w:lang w:val="en-US"/>
        </w:rPr>
      </w:pPr>
      <w:r>
        <w:rPr>
          <w:rFonts w:ascii="Times New Roman" w:hAnsi="Times New Roman" w:cs="Times New Roman"/>
          <w:iCs/>
          <w:lang w:val="en-US"/>
        </w:rPr>
        <w:t xml:space="preserve">Starch is increasingly used as a functional group either in industrial applications or food due to its ability to work as a thickener [13]. </w:t>
      </w:r>
      <w:r w:rsidR="00A45651" w:rsidRPr="00A45651">
        <w:rPr>
          <w:rFonts w:ascii="Times New Roman" w:hAnsi="Times New Roman" w:cs="Times New Roman"/>
          <w:iCs/>
          <w:highlight w:val="yellow"/>
          <w:lang w:val="en-US"/>
        </w:rPr>
        <w:t xml:space="preserve">Starch is an important macronutrient and is the main glycemic carbohydrate in many foods derived from cereals, roots, and tubers. It is widely used as a functional ingredient in the food industry because of its diverse range of functional attributes, e.g., as a thickener, gelling agent, </w:t>
      </w:r>
      <w:proofErr w:type="spellStart"/>
      <w:r w:rsidR="00A45651" w:rsidRPr="00A45651">
        <w:rPr>
          <w:rFonts w:ascii="Times New Roman" w:hAnsi="Times New Roman" w:cs="Times New Roman"/>
          <w:iCs/>
          <w:highlight w:val="yellow"/>
          <w:lang w:val="en-US"/>
        </w:rPr>
        <w:t>stabiliser</w:t>
      </w:r>
      <w:proofErr w:type="spellEnd"/>
      <w:r w:rsidR="00A45651" w:rsidRPr="00A45651">
        <w:rPr>
          <w:rFonts w:ascii="Times New Roman" w:hAnsi="Times New Roman" w:cs="Times New Roman"/>
          <w:iCs/>
          <w:highlight w:val="yellow"/>
          <w:lang w:val="en-US"/>
        </w:rPr>
        <w:t>, binder, adhesive, or film former (Yan et al., 2024; Rashwan et al., 2024).</w:t>
      </w:r>
      <w:r w:rsidR="00A45651" w:rsidRPr="00A45651">
        <w:rPr>
          <w:rFonts w:ascii="Times New Roman" w:hAnsi="Times New Roman" w:cs="Times New Roman"/>
          <w:iCs/>
          <w:lang w:val="en-US"/>
        </w:rPr>
        <w:t xml:space="preserve"> </w:t>
      </w:r>
      <w:r>
        <w:rPr>
          <w:rFonts w:ascii="Times New Roman" w:hAnsi="Times New Roman" w:cs="Times New Roman"/>
          <w:iCs/>
          <w:lang w:val="en-US"/>
        </w:rPr>
        <w:t xml:space="preserve">Starch is also widely used in </w:t>
      </w:r>
      <w:r w:rsidR="000032F1" w:rsidRPr="00AF3FCA">
        <w:rPr>
          <w:rFonts w:ascii="Times New Roman" w:hAnsi="Times New Roman" w:cs="Times New Roman"/>
          <w:iCs/>
          <w:highlight w:val="yellow"/>
          <w:lang w:val="en-US"/>
        </w:rPr>
        <w:t xml:space="preserve">yoghurt </w:t>
      </w:r>
      <w:r>
        <w:rPr>
          <w:rFonts w:ascii="Times New Roman" w:hAnsi="Times New Roman" w:cs="Times New Roman"/>
          <w:iCs/>
          <w:lang w:val="en-US"/>
        </w:rPr>
        <w:t xml:space="preserve">manufacturing as a thickener to reduce defects, making the body and texture of manufactured </w:t>
      </w:r>
      <w:r w:rsidR="000032F1" w:rsidRPr="00AF3FCA">
        <w:rPr>
          <w:rFonts w:ascii="Times New Roman" w:hAnsi="Times New Roman" w:cs="Times New Roman"/>
          <w:iCs/>
          <w:highlight w:val="yellow"/>
          <w:lang w:val="en-US"/>
        </w:rPr>
        <w:t xml:space="preserve">yoghurt </w:t>
      </w:r>
      <w:r>
        <w:rPr>
          <w:rFonts w:ascii="Times New Roman" w:hAnsi="Times New Roman" w:cs="Times New Roman"/>
          <w:iCs/>
          <w:lang w:val="en-US"/>
        </w:rPr>
        <w:t xml:space="preserve">appealing as </w:t>
      </w:r>
      <w:r>
        <w:rPr>
          <w:rFonts w:ascii="Times New Roman" w:hAnsi="Times New Roman" w:cs="Times New Roman"/>
          <w:iCs/>
          <w:lang w:val="en-US"/>
        </w:rPr>
        <w:lastRenderedPageBreak/>
        <w:t>well as reducing cracks in the surface of the curd milk [2]. Therefore, many plants are used to extract starch. For instance, Ammar</w:t>
      </w:r>
      <w:r>
        <w:rPr>
          <w:rFonts w:ascii="Times New Roman" w:hAnsi="Times New Roman" w:cs="Times New Roman"/>
          <w:i/>
          <w:iCs/>
          <w:lang w:val="en-US"/>
        </w:rPr>
        <w:t xml:space="preserve"> et al., </w:t>
      </w:r>
      <w:r>
        <w:rPr>
          <w:rFonts w:ascii="Times New Roman" w:hAnsi="Times New Roman" w:cs="Times New Roman"/>
          <w:lang w:val="en-US"/>
        </w:rPr>
        <w:t>[</w:t>
      </w:r>
      <w:r>
        <w:rPr>
          <w:rFonts w:ascii="Times New Roman" w:hAnsi="Times New Roman" w:cs="Times New Roman"/>
          <w:iCs/>
          <w:lang w:val="en-US"/>
        </w:rPr>
        <w:t>2] suggested using Taro (</w:t>
      </w:r>
      <w:proofErr w:type="spellStart"/>
      <w:r>
        <w:rPr>
          <w:rFonts w:ascii="Times New Roman" w:hAnsi="Times New Roman" w:cs="Times New Roman"/>
          <w:i/>
          <w:iCs/>
          <w:lang w:val="en-US"/>
        </w:rPr>
        <w:t>Colocassia</w:t>
      </w:r>
      <w:proofErr w:type="spellEnd"/>
      <w:r>
        <w:rPr>
          <w:rFonts w:ascii="Times New Roman" w:hAnsi="Times New Roman" w:cs="Times New Roman"/>
          <w:i/>
          <w:iCs/>
          <w:lang w:val="en-US"/>
        </w:rPr>
        <w:t xml:space="preserve"> esculenta</w:t>
      </w:r>
      <w:r>
        <w:rPr>
          <w:rFonts w:ascii="Times New Roman" w:hAnsi="Times New Roman" w:cs="Times New Roman"/>
          <w:iCs/>
          <w:lang w:val="en-US"/>
        </w:rPr>
        <w:t>) because it is a good source of starch (70–80%), in addition to the ease of digestion and its positive effect on the properties of the final products. Potato is also an important ingredient for nutrition because it is a good source of starch, vitamins A and C, and minerals such as iron and potassium, in addition to different ratios of fibers [</w:t>
      </w:r>
      <w:r>
        <w:rPr>
          <w:rFonts w:ascii="Times New Roman" w:hAnsi="Times New Roman" w:cs="Times New Roman"/>
          <w:color w:val="0D0D0D"/>
        </w:rPr>
        <w:t>3</w:t>
      </w:r>
      <w:r>
        <w:rPr>
          <w:rFonts w:ascii="Times New Roman" w:hAnsi="Times New Roman" w:cs="Times New Roman"/>
          <w:iCs/>
          <w:lang w:val="en-US"/>
        </w:rPr>
        <w:t>].</w:t>
      </w:r>
    </w:p>
    <w:p w14:paraId="44FD8F0E" w14:textId="55457328" w:rsidR="00663E00" w:rsidRDefault="00F660AB">
      <w:pPr>
        <w:spacing w:after="0" w:line="360" w:lineRule="auto"/>
        <w:ind w:left="-170" w:right="-170"/>
        <w:jc w:val="both"/>
        <w:rPr>
          <w:rFonts w:ascii="Times New Roman" w:hAnsi="Times New Roman" w:cs="Times New Roman"/>
          <w:iCs/>
          <w:lang w:val="en-US"/>
        </w:rPr>
      </w:pPr>
      <w:r>
        <w:rPr>
          <w:rFonts w:ascii="Times New Roman" w:hAnsi="Times New Roman" w:cs="Times New Roman"/>
          <w:iCs/>
          <w:lang w:val="en-US"/>
        </w:rPr>
        <w:t xml:space="preserve">The use of starch developed when Egyptians in the pre-dynastic period cemented strips of papyrus together with starch as </w:t>
      </w:r>
      <w:r w:rsidR="000032F1" w:rsidRPr="00AF3FCA">
        <w:rPr>
          <w:rFonts w:ascii="Times New Roman" w:hAnsi="Times New Roman" w:cs="Times New Roman"/>
          <w:iCs/>
          <w:highlight w:val="yellow"/>
          <w:lang w:val="en-US"/>
        </w:rPr>
        <w:t xml:space="preserve">an </w:t>
      </w:r>
      <w:r>
        <w:rPr>
          <w:rFonts w:ascii="Times New Roman" w:hAnsi="Times New Roman" w:cs="Times New Roman"/>
          <w:iCs/>
          <w:lang w:val="en-US"/>
        </w:rPr>
        <w:t xml:space="preserve">adhesive made from wheat. The adhesive was made from </w:t>
      </w:r>
      <w:r w:rsidR="000032F1" w:rsidRPr="00AF3FCA">
        <w:rPr>
          <w:rFonts w:ascii="Times New Roman" w:hAnsi="Times New Roman" w:cs="Times New Roman"/>
          <w:iCs/>
          <w:highlight w:val="yellow"/>
          <w:lang w:val="en-US"/>
        </w:rPr>
        <w:t>fine-ground</w:t>
      </w:r>
      <w:r w:rsidRPr="00AF3FCA">
        <w:rPr>
          <w:rFonts w:ascii="Times New Roman" w:hAnsi="Times New Roman" w:cs="Times New Roman"/>
          <w:iCs/>
          <w:highlight w:val="yellow"/>
          <w:lang w:val="en-US"/>
        </w:rPr>
        <w:t xml:space="preserve"> </w:t>
      </w:r>
      <w:r>
        <w:rPr>
          <w:rFonts w:ascii="Times New Roman" w:hAnsi="Times New Roman" w:cs="Times New Roman"/>
          <w:iCs/>
          <w:lang w:val="en-US"/>
        </w:rPr>
        <w:t>wheat flour boiled with diluted vinegar [13]. A procedure for starch production was described in detail in a Roman treatise by Cato in 184 BC [13]. Starch grain is steeped in water for ten days and then pressed. Fresh water is added, mixed</w:t>
      </w:r>
      <w:r w:rsidR="000032F1">
        <w:rPr>
          <w:rFonts w:ascii="Times New Roman" w:hAnsi="Times New Roman" w:cs="Times New Roman"/>
          <w:iCs/>
          <w:lang w:val="en-US"/>
        </w:rPr>
        <w:t>,</w:t>
      </w:r>
      <w:r>
        <w:rPr>
          <w:rFonts w:ascii="Times New Roman" w:hAnsi="Times New Roman" w:cs="Times New Roman"/>
          <w:iCs/>
          <w:lang w:val="en-US"/>
        </w:rPr>
        <w:t xml:space="preserve"> and the mixture is filtered through a linen cloth. The slurry is allowed to settle and </w:t>
      </w:r>
      <w:r w:rsidR="000032F1" w:rsidRPr="00AF3FCA">
        <w:rPr>
          <w:rFonts w:ascii="Times New Roman" w:hAnsi="Times New Roman" w:cs="Times New Roman"/>
          <w:iCs/>
          <w:highlight w:val="yellow"/>
          <w:lang w:val="en-US"/>
        </w:rPr>
        <w:t xml:space="preserve">is </w:t>
      </w:r>
      <w:r>
        <w:rPr>
          <w:rFonts w:ascii="Times New Roman" w:hAnsi="Times New Roman" w:cs="Times New Roman"/>
          <w:iCs/>
          <w:lang w:val="en-US"/>
        </w:rPr>
        <w:t xml:space="preserve">washed several times with water and finally dried in the sun. </w:t>
      </w:r>
    </w:p>
    <w:p w14:paraId="4E65E3E7" w14:textId="2DE4E66E" w:rsidR="00663E00" w:rsidRDefault="00F660AB">
      <w:pPr>
        <w:spacing w:after="0" w:line="360" w:lineRule="auto"/>
        <w:ind w:left="-170" w:right="-170"/>
        <w:jc w:val="both"/>
        <w:rPr>
          <w:rFonts w:ascii="Times New Roman" w:hAnsi="Times New Roman" w:cs="Times New Roman"/>
          <w:iCs/>
          <w:lang w:val="en-US"/>
        </w:rPr>
      </w:pPr>
      <w:r>
        <w:rPr>
          <w:rFonts w:ascii="Times New Roman" w:hAnsi="Times New Roman" w:cs="Times New Roman"/>
          <w:iCs/>
          <w:lang w:val="en-US"/>
        </w:rPr>
        <w:t xml:space="preserve">Potato starch is a white substance extracted from potatoes. The cells of the root tubers of the potato plant contain starch grains (leucoplasts). To extract the starch, the potatoes are crushed; the starch grains are released from the destroyed cells. The starch is then washed out and dried </w:t>
      </w:r>
      <w:r w:rsidR="000032F1" w:rsidRPr="00AF3FCA">
        <w:rPr>
          <w:rFonts w:ascii="Times New Roman" w:hAnsi="Times New Roman" w:cs="Times New Roman"/>
          <w:iCs/>
          <w:highlight w:val="yellow"/>
          <w:lang w:val="en-US"/>
        </w:rPr>
        <w:t xml:space="preserve">into </w:t>
      </w:r>
      <w:r>
        <w:rPr>
          <w:rFonts w:ascii="Times New Roman" w:hAnsi="Times New Roman" w:cs="Times New Roman"/>
          <w:iCs/>
          <w:lang w:val="en-US"/>
        </w:rPr>
        <w:t>powder. Potato industry waste waters contain high concentrations of biodegradable organic components such as starch and proteins. In addition, due to high concentration of chemical oxygen demand (COD) and total suspended solids (TSS) in wastewater, the potato industries present serious pollution problems in today’s modern lifestyle</w:t>
      </w:r>
      <w:r w:rsidR="000032F1">
        <w:rPr>
          <w:rFonts w:ascii="Times New Roman" w:hAnsi="Times New Roman" w:cs="Times New Roman"/>
          <w:iCs/>
          <w:lang w:val="en-US"/>
        </w:rPr>
        <w:t>,</w:t>
      </w:r>
      <w:r>
        <w:rPr>
          <w:rFonts w:ascii="Times New Roman" w:hAnsi="Times New Roman" w:cs="Times New Roman"/>
          <w:iCs/>
          <w:lang w:val="en-US"/>
        </w:rPr>
        <w:t xml:space="preserve"> while consumption of potatoes in terms of processed products such as French fries, chips and puree </w:t>
      </w:r>
      <w:r w:rsidR="000032F1" w:rsidRPr="00AF3FCA">
        <w:rPr>
          <w:rFonts w:ascii="Times New Roman" w:hAnsi="Times New Roman" w:cs="Times New Roman"/>
          <w:iCs/>
          <w:highlight w:val="yellow"/>
          <w:lang w:val="en-US"/>
        </w:rPr>
        <w:t xml:space="preserve">has </w:t>
      </w:r>
      <w:r>
        <w:rPr>
          <w:rFonts w:ascii="Times New Roman" w:hAnsi="Times New Roman" w:cs="Times New Roman"/>
          <w:iCs/>
          <w:lang w:val="en-US"/>
        </w:rPr>
        <w:t>experienced growing popularity [15]. The starch losses caused by potato peeling range from 15 to 40% amount depending on the procedure applied</w:t>
      </w:r>
      <w:r w:rsidR="000032F1">
        <w:rPr>
          <w:rFonts w:ascii="Times New Roman" w:hAnsi="Times New Roman" w:cs="Times New Roman"/>
          <w:iCs/>
          <w:lang w:val="en-US"/>
        </w:rPr>
        <w:t>,</w:t>
      </w:r>
      <w:r>
        <w:rPr>
          <w:rFonts w:ascii="Times New Roman" w:hAnsi="Times New Roman" w:cs="Times New Roman"/>
          <w:iCs/>
          <w:lang w:val="en-US"/>
        </w:rPr>
        <w:t xml:space="preserve"> to steam abrasion and peeling [13].</w:t>
      </w:r>
    </w:p>
    <w:p w14:paraId="35E4EA43" w14:textId="77777777" w:rsidR="00663E00" w:rsidRDefault="00663E00">
      <w:pPr>
        <w:spacing w:after="0" w:line="360" w:lineRule="auto"/>
        <w:ind w:left="-170" w:right="-170"/>
        <w:jc w:val="both"/>
        <w:rPr>
          <w:rFonts w:ascii="Times New Roman" w:hAnsi="Times New Roman" w:cs="Times New Roman"/>
          <w:iCs/>
          <w:lang w:val="en-US"/>
        </w:rPr>
      </w:pPr>
    </w:p>
    <w:p w14:paraId="48EB2A01" w14:textId="77777777" w:rsidR="000D57E0" w:rsidRDefault="000D57E0">
      <w:pPr>
        <w:spacing w:after="0" w:line="360" w:lineRule="auto"/>
        <w:ind w:left="-170" w:right="-170"/>
        <w:jc w:val="both"/>
        <w:rPr>
          <w:rFonts w:ascii="Times New Roman" w:hAnsi="Times New Roman" w:cs="Times New Roman"/>
          <w:b/>
          <w:lang w:val="en-US"/>
        </w:rPr>
      </w:pPr>
    </w:p>
    <w:p w14:paraId="76E53A34" w14:textId="77777777" w:rsidR="000D57E0" w:rsidRDefault="000D57E0">
      <w:pPr>
        <w:spacing w:after="0" w:line="360" w:lineRule="auto"/>
        <w:ind w:left="-170" w:right="-170"/>
        <w:jc w:val="both"/>
        <w:rPr>
          <w:rFonts w:ascii="Times New Roman" w:hAnsi="Times New Roman" w:cs="Times New Roman"/>
          <w:b/>
          <w:lang w:val="en-US"/>
        </w:rPr>
      </w:pPr>
    </w:p>
    <w:p w14:paraId="29FBE1E9" w14:textId="43678EFC" w:rsidR="00663E00" w:rsidRDefault="00F660AB">
      <w:pPr>
        <w:spacing w:after="0" w:line="360" w:lineRule="auto"/>
        <w:ind w:left="-170" w:right="-170"/>
        <w:jc w:val="both"/>
        <w:rPr>
          <w:rFonts w:ascii="Times New Roman" w:hAnsi="Times New Roman" w:cs="Times New Roman"/>
          <w:b/>
        </w:rPr>
      </w:pPr>
      <w:r>
        <w:rPr>
          <w:rFonts w:ascii="Times New Roman" w:hAnsi="Times New Roman" w:cs="Times New Roman"/>
          <w:b/>
        </w:rPr>
        <w:t>2. Materials and Methods</w:t>
      </w:r>
    </w:p>
    <w:p w14:paraId="3F166BC1" w14:textId="77777777" w:rsidR="00663E00" w:rsidRDefault="00F660AB">
      <w:pPr>
        <w:spacing w:after="0" w:line="360" w:lineRule="auto"/>
        <w:ind w:left="-170" w:right="-170"/>
        <w:jc w:val="both"/>
        <w:rPr>
          <w:rFonts w:ascii="Times New Roman" w:hAnsi="Times New Roman" w:cs="Times New Roman"/>
          <w:b/>
        </w:rPr>
      </w:pPr>
      <w:r>
        <w:rPr>
          <w:rFonts w:ascii="Times New Roman" w:hAnsi="Times New Roman" w:cs="Times New Roman"/>
          <w:b/>
        </w:rPr>
        <w:t>2.1 Collection and Extraction of Starch</w:t>
      </w:r>
    </w:p>
    <w:p w14:paraId="5A30A939" w14:textId="57EB8BBF" w:rsidR="00663E00" w:rsidRDefault="000032F1">
      <w:pPr>
        <w:spacing w:after="0" w:line="360" w:lineRule="auto"/>
        <w:ind w:left="-170" w:right="-170"/>
        <w:jc w:val="both"/>
        <w:rPr>
          <w:rFonts w:ascii="Times New Roman" w:hAnsi="Times New Roman" w:cs="Times New Roman"/>
          <w:iCs/>
          <w:lang w:val="en-US"/>
        </w:rPr>
      </w:pPr>
      <w:r w:rsidRPr="00AF3FCA">
        <w:rPr>
          <w:rFonts w:ascii="Times New Roman" w:hAnsi="Times New Roman" w:cs="Times New Roman"/>
          <w:bCs/>
          <w:highlight w:val="yellow"/>
        </w:rPr>
        <w:t>Potato</w:t>
      </w:r>
      <w:r w:rsidRPr="00AF3FCA">
        <w:rPr>
          <w:rFonts w:ascii="Times New Roman" w:hAnsi="Times New Roman" w:cs="Times New Roman"/>
          <w:highlight w:val="yellow"/>
        </w:rPr>
        <w:t xml:space="preserve"> </w:t>
      </w:r>
      <w:r w:rsidR="00F660AB">
        <w:rPr>
          <w:rFonts w:ascii="Times New Roman" w:hAnsi="Times New Roman" w:cs="Times New Roman"/>
        </w:rPr>
        <w:t>tubers w</w:t>
      </w:r>
      <w:r w:rsidR="00F660AB">
        <w:rPr>
          <w:rFonts w:ascii="Times New Roman" w:hAnsi="Times New Roman" w:cs="Times New Roman"/>
          <w:lang w:val="en-GB"/>
        </w:rPr>
        <w:t>ere</w:t>
      </w:r>
      <w:r w:rsidR="00F660AB">
        <w:rPr>
          <w:rFonts w:ascii="Times New Roman" w:hAnsi="Times New Roman" w:cs="Times New Roman"/>
        </w:rPr>
        <w:t xml:space="preserve"> obtained from Gembu Mambila Plateau, Taraba, Nigeria. </w:t>
      </w:r>
      <w:r w:rsidR="00F660AB">
        <w:rPr>
          <w:rFonts w:ascii="Times New Roman" w:hAnsi="Times New Roman" w:cs="Times New Roman"/>
          <w:lang w:val="en-GB"/>
        </w:rPr>
        <w:t>Tubers</w:t>
      </w:r>
      <w:r w:rsidR="00F660AB">
        <w:rPr>
          <w:rFonts w:ascii="Times New Roman" w:hAnsi="Times New Roman" w:cs="Times New Roman"/>
        </w:rPr>
        <w:t xml:space="preserve"> w</w:t>
      </w:r>
      <w:r w:rsidR="00F660AB">
        <w:rPr>
          <w:rFonts w:ascii="Times New Roman" w:hAnsi="Times New Roman" w:cs="Times New Roman"/>
          <w:lang w:val="en-GB"/>
        </w:rPr>
        <w:t>ere</w:t>
      </w:r>
      <w:r w:rsidR="00F660AB">
        <w:rPr>
          <w:rFonts w:ascii="Times New Roman" w:hAnsi="Times New Roman" w:cs="Times New Roman"/>
        </w:rPr>
        <w:t xml:space="preserve"> washed, peeled, and trimmed to remove defective parts. The tubers w</w:t>
      </w:r>
      <w:r w:rsidR="00F660AB">
        <w:rPr>
          <w:rFonts w:ascii="Times New Roman" w:hAnsi="Times New Roman" w:cs="Times New Roman"/>
          <w:lang w:val="en-GB"/>
        </w:rPr>
        <w:t>ere</w:t>
      </w:r>
      <w:r w:rsidR="00F660AB">
        <w:rPr>
          <w:rFonts w:ascii="Times New Roman" w:hAnsi="Times New Roman" w:cs="Times New Roman"/>
        </w:rPr>
        <w:t xml:space="preserve"> then sliced, diced, and blended with distilled water in a food blender. The mixture was sieved through an 80 mesh screen, and the retained solid was exhaustively rinsed on the sieve with distilled water. The filtrate was allowed to stand overnight at room temperature, the precipitate was collected, and the supernatant was discarded. Resuspension and sedimentation operations </w:t>
      </w:r>
      <w:r w:rsidRPr="00AF3FCA">
        <w:rPr>
          <w:rFonts w:ascii="Times New Roman" w:hAnsi="Times New Roman" w:cs="Times New Roman"/>
          <w:highlight w:val="yellow"/>
        </w:rPr>
        <w:t xml:space="preserve">were </w:t>
      </w:r>
      <w:r w:rsidR="00F660AB">
        <w:rPr>
          <w:rFonts w:ascii="Times New Roman" w:hAnsi="Times New Roman" w:cs="Times New Roman"/>
        </w:rPr>
        <w:lastRenderedPageBreak/>
        <w:t xml:space="preserve">repeated until white starch </w:t>
      </w:r>
      <w:proofErr w:type="spellStart"/>
      <w:r w:rsidR="00F660AB">
        <w:rPr>
          <w:rFonts w:ascii="Times New Roman" w:hAnsi="Times New Roman" w:cs="Times New Roman"/>
          <w:lang w:val="en-GB"/>
        </w:rPr>
        <w:t>wa</w:t>
      </w:r>
      <w:proofErr w:type="spellEnd"/>
      <w:r w:rsidR="00F660AB">
        <w:rPr>
          <w:rFonts w:ascii="Times New Roman" w:hAnsi="Times New Roman" w:cs="Times New Roman"/>
        </w:rPr>
        <w:t xml:space="preserve">s obtained. The starch was dried at 50 </w:t>
      </w:r>
      <w:r w:rsidR="00F660AB">
        <w:rPr>
          <w:rFonts w:ascii="Times New Roman" w:hAnsi="Times New Roman" w:cs="Times New Roman"/>
          <w:vertAlign w:val="superscript"/>
        </w:rPr>
        <w:t>0</w:t>
      </w:r>
      <w:r w:rsidR="00F660AB">
        <w:rPr>
          <w:rFonts w:ascii="Times New Roman" w:hAnsi="Times New Roman" w:cs="Times New Roman"/>
        </w:rPr>
        <w:t xml:space="preserve">C for </w:t>
      </w:r>
      <w:r w:rsidRPr="00AF3FCA">
        <w:rPr>
          <w:rFonts w:ascii="Times New Roman" w:hAnsi="Times New Roman" w:cs="Times New Roman"/>
          <w:highlight w:val="yellow"/>
        </w:rPr>
        <w:t>6 hours</w:t>
      </w:r>
      <w:r w:rsidR="00F660AB">
        <w:rPr>
          <w:rFonts w:ascii="Times New Roman" w:hAnsi="Times New Roman" w:cs="Times New Roman"/>
        </w:rPr>
        <w:t xml:space="preserve">. Finally, the dried potato was ground and passed through a 100-mesh sieve. The starch was kept in a tight light </w:t>
      </w:r>
      <w:r w:rsidRPr="00AF3FCA">
        <w:rPr>
          <w:rFonts w:ascii="Times New Roman" w:hAnsi="Times New Roman" w:cs="Times New Roman"/>
          <w:highlight w:val="yellow"/>
        </w:rPr>
        <w:t xml:space="preserve">light-resistant </w:t>
      </w:r>
      <w:r w:rsidR="00F660AB">
        <w:rPr>
          <w:rFonts w:ascii="Times New Roman" w:hAnsi="Times New Roman" w:cs="Times New Roman"/>
        </w:rPr>
        <w:t xml:space="preserve">container for further analysis </w:t>
      </w:r>
      <w:r w:rsidR="00F660AB">
        <w:rPr>
          <w:rFonts w:ascii="Times New Roman" w:hAnsi="Times New Roman" w:cs="Times New Roman"/>
          <w:iCs/>
          <w:lang w:val="en-US"/>
        </w:rPr>
        <w:t xml:space="preserve">[8]. </w:t>
      </w:r>
      <w:r w:rsidR="00541BFA" w:rsidRPr="00F52E2C">
        <w:rPr>
          <w:rFonts w:ascii="Times New Roman" w:hAnsi="Times New Roman" w:cs="Times New Roman"/>
          <w:iCs/>
          <w:highlight w:val="yellow"/>
          <w:lang w:val="en-US"/>
        </w:rPr>
        <w:t xml:space="preserve">The study aims to extract and </w:t>
      </w:r>
      <w:proofErr w:type="spellStart"/>
      <w:r w:rsidR="00541BFA" w:rsidRPr="00F52E2C">
        <w:rPr>
          <w:rFonts w:ascii="Times New Roman" w:hAnsi="Times New Roman" w:cs="Times New Roman"/>
          <w:iCs/>
          <w:highlight w:val="yellow"/>
          <w:lang w:val="en-US"/>
        </w:rPr>
        <w:t>characterise</w:t>
      </w:r>
      <w:proofErr w:type="spellEnd"/>
      <w:r w:rsidR="00541BFA" w:rsidRPr="00F52E2C">
        <w:rPr>
          <w:rFonts w:ascii="Times New Roman" w:hAnsi="Times New Roman" w:cs="Times New Roman"/>
          <w:iCs/>
          <w:highlight w:val="yellow"/>
          <w:lang w:val="en-US"/>
        </w:rPr>
        <w:t xml:space="preserve"> starch obtained from the </w:t>
      </w:r>
      <w:proofErr w:type="spellStart"/>
      <w:r w:rsidR="00541BFA" w:rsidRPr="00F52E2C">
        <w:rPr>
          <w:rFonts w:ascii="Times New Roman" w:hAnsi="Times New Roman" w:cs="Times New Roman"/>
          <w:iCs/>
          <w:highlight w:val="yellow"/>
          <w:lang w:val="en-US"/>
        </w:rPr>
        <w:t>livingstone</w:t>
      </w:r>
      <w:proofErr w:type="spellEnd"/>
      <w:r w:rsidR="00541BFA" w:rsidRPr="00F52E2C">
        <w:rPr>
          <w:rFonts w:ascii="Times New Roman" w:hAnsi="Times New Roman" w:cs="Times New Roman"/>
          <w:iCs/>
          <w:highlight w:val="yellow"/>
          <w:lang w:val="en-US"/>
        </w:rPr>
        <w:t xml:space="preserve"> potato.</w:t>
      </w:r>
    </w:p>
    <w:p w14:paraId="17D8CEF2" w14:textId="77777777" w:rsidR="00663E00" w:rsidRDefault="00F660AB">
      <w:pPr>
        <w:spacing w:after="0" w:line="360" w:lineRule="auto"/>
        <w:ind w:left="-170" w:right="-170"/>
        <w:jc w:val="both"/>
        <w:rPr>
          <w:rFonts w:ascii="Times New Roman" w:hAnsi="Times New Roman" w:cs="Times New Roman"/>
          <w:b/>
          <w:bCs/>
        </w:rPr>
      </w:pPr>
      <w:r>
        <w:rPr>
          <w:rFonts w:ascii="Times New Roman" w:hAnsi="Times New Roman" w:cs="Times New Roman"/>
          <w:b/>
          <w:bCs/>
        </w:rPr>
        <w:t xml:space="preserve">2.2 </w:t>
      </w:r>
      <w:r>
        <w:rPr>
          <w:rFonts w:ascii="Times New Roman" w:hAnsi="Times New Roman" w:cs="Times New Roman"/>
          <w:b/>
        </w:rPr>
        <w:t>Proximate Analysis on Native Living Stone Potato Starch</w:t>
      </w:r>
    </w:p>
    <w:p w14:paraId="7387C838" w14:textId="77777777" w:rsidR="00663E00" w:rsidRDefault="00F660AB">
      <w:pPr>
        <w:spacing w:after="0" w:line="360" w:lineRule="auto"/>
        <w:ind w:left="-170" w:right="-170"/>
        <w:jc w:val="both"/>
        <w:rPr>
          <w:rFonts w:ascii="Times New Roman" w:hAnsi="Times New Roman" w:cs="Times New Roman"/>
        </w:rPr>
      </w:pPr>
      <w:r>
        <w:rPr>
          <w:rFonts w:ascii="Times New Roman" w:hAnsi="Times New Roman" w:cs="Times New Roman"/>
          <w:b/>
          <w:bCs/>
        </w:rPr>
        <w:t>2.2.1 Determination of Moisture</w:t>
      </w:r>
    </w:p>
    <w:p w14:paraId="3B18EFED" w14:textId="17DFF2F4" w:rsidR="00663E00" w:rsidRDefault="00F660AB">
      <w:pPr>
        <w:spacing w:after="0" w:line="360" w:lineRule="auto"/>
        <w:ind w:left="-170" w:right="-170"/>
        <w:jc w:val="both"/>
        <w:rPr>
          <w:rFonts w:ascii="Times New Roman" w:hAnsi="Times New Roman" w:cs="Times New Roman"/>
        </w:rPr>
      </w:pPr>
      <w:r>
        <w:rPr>
          <w:rFonts w:ascii="Times New Roman" w:hAnsi="Times New Roman" w:cs="Times New Roman"/>
        </w:rPr>
        <w:t xml:space="preserve">Four grams (4 g) of the starch sample was heated in an oven at 105 </w:t>
      </w:r>
      <w:r>
        <w:rPr>
          <w:rFonts w:ascii="Times New Roman" w:hAnsi="Times New Roman" w:cs="Times New Roman"/>
          <w:vertAlign w:val="superscript"/>
        </w:rPr>
        <w:t>0</w:t>
      </w:r>
      <w:r>
        <w:rPr>
          <w:rFonts w:ascii="Times New Roman" w:hAnsi="Times New Roman" w:cs="Times New Roman"/>
        </w:rPr>
        <w:t xml:space="preserve">C. the weight was examined every hour until a constant weight was obtained. Percentage moisture was calculated as a ratio of </w:t>
      </w:r>
      <w:r w:rsidR="000032F1" w:rsidRPr="00AF3FCA">
        <w:rPr>
          <w:rFonts w:ascii="Times New Roman" w:hAnsi="Times New Roman" w:cs="Times New Roman"/>
          <w:highlight w:val="yellow"/>
        </w:rPr>
        <w:t xml:space="preserve">the </w:t>
      </w:r>
      <w:r>
        <w:rPr>
          <w:rFonts w:ascii="Times New Roman" w:hAnsi="Times New Roman" w:cs="Times New Roman"/>
        </w:rPr>
        <w:t xml:space="preserve">final weight to the initial weight of the sample </w:t>
      </w:r>
      <w:r>
        <w:rPr>
          <w:rFonts w:ascii="Times New Roman" w:hAnsi="Times New Roman" w:cs="Times New Roman"/>
          <w:iCs/>
          <w:lang w:val="en-US"/>
        </w:rPr>
        <w:t>[10].</w:t>
      </w:r>
    </w:p>
    <w:p w14:paraId="46B91A02" w14:textId="77777777" w:rsidR="00663E00" w:rsidRDefault="00F660AB">
      <w:pPr>
        <w:spacing w:after="0" w:line="360" w:lineRule="auto"/>
        <w:ind w:left="-170" w:right="-170"/>
        <w:jc w:val="both"/>
        <w:rPr>
          <w:rFonts w:ascii="Times New Roman" w:hAnsi="Times New Roman" w:cs="Times New Roman"/>
        </w:rPr>
      </w:pPr>
      <m:oMath>
        <m:r>
          <m:rPr>
            <m:sty m:val="p"/>
          </m:rPr>
          <w:rPr>
            <w:rFonts w:ascii="Cambria Math" w:hAnsi="Cambria Math" w:cs="Times New Roman"/>
          </w:rPr>
          <m:t xml:space="preserve">% Moisture Content= </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2</m:t>
                </m:r>
              </m:sub>
            </m:sSub>
          </m:num>
          <m:den>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den>
        </m:f>
        <m:r>
          <w:rPr>
            <w:rFonts w:ascii="Cambria Math" w:hAnsi="Cambria Math" w:cs="Times New Roman"/>
          </w:rPr>
          <m:t>x100</m:t>
        </m:r>
      </m:oMath>
      <w:r>
        <w:rPr>
          <w:rFonts w:ascii="Times New Roman" w:eastAsiaTheme="minorEastAsia" w:hAnsi="Times New Roman" w:cs="Times New Roman"/>
        </w:rPr>
        <w:tab/>
        <w:t>(i)</w:t>
      </w:r>
    </w:p>
    <w:p w14:paraId="4627A06F" w14:textId="77777777" w:rsidR="00663E00" w:rsidRDefault="00663E00">
      <w:pPr>
        <w:spacing w:after="0" w:line="360" w:lineRule="auto"/>
        <w:ind w:left="-170" w:right="-170"/>
        <w:jc w:val="both"/>
        <w:rPr>
          <w:rFonts w:ascii="Times New Roman" w:hAnsi="Times New Roman" w:cs="Times New Roman"/>
          <w:b/>
          <w:bCs/>
        </w:rPr>
      </w:pPr>
    </w:p>
    <w:p w14:paraId="794296C4" w14:textId="77777777" w:rsidR="00663E00" w:rsidRDefault="00663E00">
      <w:pPr>
        <w:spacing w:after="0" w:line="360" w:lineRule="auto"/>
        <w:ind w:left="-170" w:right="-170"/>
        <w:jc w:val="both"/>
        <w:rPr>
          <w:rFonts w:ascii="Times New Roman" w:hAnsi="Times New Roman" w:cs="Times New Roman"/>
          <w:b/>
          <w:bCs/>
        </w:rPr>
      </w:pPr>
    </w:p>
    <w:p w14:paraId="0A9ED23F" w14:textId="77777777" w:rsidR="00663E00" w:rsidRDefault="00F660AB">
      <w:pPr>
        <w:spacing w:after="0" w:line="360" w:lineRule="auto"/>
        <w:ind w:left="-170" w:right="-170"/>
        <w:jc w:val="both"/>
        <w:rPr>
          <w:rFonts w:ascii="Times New Roman" w:hAnsi="Times New Roman" w:cs="Times New Roman"/>
          <w:b/>
          <w:bCs/>
        </w:rPr>
      </w:pPr>
      <w:r>
        <w:rPr>
          <w:rFonts w:ascii="Times New Roman" w:hAnsi="Times New Roman" w:cs="Times New Roman"/>
          <w:b/>
          <w:bCs/>
        </w:rPr>
        <w:t xml:space="preserve">2.2.2 Determination of Ash Content </w:t>
      </w:r>
    </w:p>
    <w:p w14:paraId="09F463E0" w14:textId="44F159C8" w:rsidR="00663E00" w:rsidRDefault="00F660AB">
      <w:pPr>
        <w:spacing w:after="0" w:line="360" w:lineRule="auto"/>
        <w:ind w:left="-170" w:right="-170"/>
        <w:jc w:val="both"/>
        <w:rPr>
          <w:rFonts w:ascii="Times New Roman" w:hAnsi="Times New Roman" w:cs="Times New Roman"/>
        </w:rPr>
      </w:pPr>
      <w:r>
        <w:rPr>
          <w:rFonts w:ascii="Times New Roman" w:hAnsi="Times New Roman" w:cs="Times New Roman"/>
        </w:rPr>
        <w:t>Methods of proximate analysis described by Aprianita</w:t>
      </w:r>
      <w:r>
        <w:rPr>
          <w:rFonts w:ascii="Times New Roman" w:hAnsi="Times New Roman" w:cs="Times New Roman"/>
          <w:i/>
        </w:rPr>
        <w:t xml:space="preserve"> et al., </w:t>
      </w:r>
      <w:r>
        <w:rPr>
          <w:rFonts w:ascii="Times New Roman" w:hAnsi="Times New Roman" w:cs="Times New Roman"/>
        </w:rPr>
        <w:t xml:space="preserve">[3] </w:t>
      </w:r>
      <w:r w:rsidR="000032F1" w:rsidRPr="00AF3FCA">
        <w:rPr>
          <w:rFonts w:ascii="Times New Roman" w:hAnsi="Times New Roman" w:cs="Times New Roman"/>
          <w:highlight w:val="yellow"/>
        </w:rPr>
        <w:t>were</w:t>
      </w:r>
      <w:r w:rsidR="000032F1">
        <w:rPr>
          <w:rFonts w:ascii="Times New Roman" w:hAnsi="Times New Roman" w:cs="Times New Roman"/>
        </w:rPr>
        <w:t xml:space="preserve"> </w:t>
      </w:r>
      <w:r>
        <w:rPr>
          <w:rFonts w:ascii="Times New Roman" w:hAnsi="Times New Roman" w:cs="Times New Roman"/>
        </w:rPr>
        <w:t>adopted with some modifications. Crucible was cleaned and dried in the oven, after drying</w:t>
      </w:r>
      <w:r w:rsidR="000032F1">
        <w:rPr>
          <w:rFonts w:ascii="Times New Roman" w:hAnsi="Times New Roman" w:cs="Times New Roman"/>
        </w:rPr>
        <w:t xml:space="preserve">, </w:t>
      </w:r>
      <w:r w:rsidR="000032F1" w:rsidRPr="00AF3FCA">
        <w:rPr>
          <w:rFonts w:ascii="Times New Roman" w:hAnsi="Times New Roman" w:cs="Times New Roman"/>
          <w:highlight w:val="yellow"/>
        </w:rPr>
        <w:t>it</w:t>
      </w:r>
      <w:r w:rsidR="000032F1">
        <w:rPr>
          <w:rFonts w:ascii="Times New Roman" w:hAnsi="Times New Roman" w:cs="Times New Roman"/>
        </w:rPr>
        <w:t xml:space="preserve"> </w:t>
      </w:r>
      <w:r>
        <w:rPr>
          <w:rFonts w:ascii="Times New Roman" w:hAnsi="Times New Roman" w:cs="Times New Roman"/>
        </w:rPr>
        <w:t>was cooled in the desiccator and weighed (W</w:t>
      </w:r>
      <w:r>
        <w:rPr>
          <w:rFonts w:ascii="Times New Roman" w:hAnsi="Times New Roman" w:cs="Times New Roman"/>
          <w:vertAlign w:val="subscript"/>
        </w:rPr>
        <w:t>1</w:t>
      </w:r>
      <w:r>
        <w:rPr>
          <w:rFonts w:ascii="Times New Roman" w:hAnsi="Times New Roman" w:cs="Times New Roman"/>
        </w:rPr>
        <w:t>). Two grams (2 g) of the grounded powder sample was placed in the crucible and weighed (W</w:t>
      </w:r>
      <w:r>
        <w:rPr>
          <w:rFonts w:ascii="Times New Roman" w:hAnsi="Times New Roman" w:cs="Times New Roman"/>
          <w:vertAlign w:val="subscript"/>
        </w:rPr>
        <w:t>2</w:t>
      </w:r>
      <w:r>
        <w:rPr>
          <w:rFonts w:ascii="Times New Roman" w:hAnsi="Times New Roman" w:cs="Times New Roman"/>
        </w:rPr>
        <w:t>). It was transferred into the Muffle-Furnace at about 500 ºC for 30 minutes, then removed and cooled in the desiccator and weighed (W</w:t>
      </w:r>
      <w:r>
        <w:rPr>
          <w:rFonts w:ascii="Times New Roman" w:hAnsi="Times New Roman" w:cs="Times New Roman"/>
          <w:vertAlign w:val="subscript"/>
        </w:rPr>
        <w:t>3</w:t>
      </w:r>
      <w:r>
        <w:rPr>
          <w:rFonts w:ascii="Times New Roman" w:hAnsi="Times New Roman" w:cs="Times New Roman"/>
        </w:rPr>
        <w:t>)</w:t>
      </w:r>
      <w:r w:rsidR="000032F1">
        <w:rPr>
          <w:rFonts w:ascii="Times New Roman" w:hAnsi="Times New Roman" w:cs="Times New Roman"/>
        </w:rPr>
        <w:t xml:space="preserve">. </w:t>
      </w:r>
      <w:r w:rsidR="000032F1" w:rsidRPr="00AF3FCA">
        <w:rPr>
          <w:rFonts w:ascii="Times New Roman" w:hAnsi="Times New Roman" w:cs="Times New Roman"/>
          <w:highlight w:val="yellow"/>
        </w:rPr>
        <w:t>The</w:t>
      </w:r>
      <w:r w:rsidRPr="00AF3FCA">
        <w:rPr>
          <w:rFonts w:ascii="Times New Roman" w:hAnsi="Times New Roman" w:cs="Times New Roman"/>
          <w:highlight w:val="yellow"/>
        </w:rPr>
        <w:t xml:space="preserve"> </w:t>
      </w:r>
      <w:r>
        <w:rPr>
          <w:rFonts w:ascii="Times New Roman" w:hAnsi="Times New Roman" w:cs="Times New Roman"/>
        </w:rPr>
        <w:t xml:space="preserve">percentage ash </w:t>
      </w:r>
      <w:r>
        <w:rPr>
          <w:rFonts w:ascii="Times New Roman" w:hAnsi="Times New Roman" w:cs="Times New Roman"/>
        </w:rPr>
        <w:t>content was determined using the equation below:</w:t>
      </w:r>
    </w:p>
    <w:p w14:paraId="7FA8498F" w14:textId="77777777" w:rsidR="00663E00" w:rsidRDefault="00F660AB">
      <w:pPr>
        <w:spacing w:after="0" w:line="360" w:lineRule="auto"/>
        <w:ind w:left="-170" w:right="-170"/>
        <w:jc w:val="both"/>
        <w:rPr>
          <w:rFonts w:ascii="Times New Roman" w:hAnsi="Times New Roman" w:cs="Times New Roman"/>
        </w:rPr>
      </w:pPr>
      <m:oMath>
        <m:r>
          <m:rPr>
            <m:sty m:val="p"/>
          </m:rPr>
          <w:rPr>
            <w:rFonts w:ascii="Cambria Math" w:hAnsi="Cambria Math" w:cs="Times New Roman"/>
          </w:rPr>
          <m:t xml:space="preserve">Ash content </m:t>
        </m:r>
        <m:d>
          <m:dPr>
            <m:ctrlPr>
              <w:rPr>
                <w:rFonts w:ascii="Cambria Math" w:hAnsi="Cambria Math" w:cs="Times New Roman"/>
              </w:rPr>
            </m:ctrlPr>
          </m:dPr>
          <m:e>
            <m:r>
              <m:rPr>
                <m:sty m:val="p"/>
              </m:rPr>
              <w:rPr>
                <w:rFonts w:ascii="Cambria Math" w:hAnsi="Cambria Math" w:cs="Times New Roman"/>
              </w:rPr>
              <m:t>%</m:t>
            </m:r>
          </m:e>
        </m:d>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num>
          <m:den>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den>
        </m:f>
        <m:r>
          <w:rPr>
            <w:rFonts w:ascii="Cambria Math" w:hAnsi="Cambria Math" w:cs="Times New Roman"/>
          </w:rPr>
          <m:t>x100</m:t>
        </m:r>
      </m:oMath>
      <w:r>
        <w:rPr>
          <w:rFonts w:ascii="Times New Roman" w:eastAsiaTheme="minorEastAsia" w:hAnsi="Times New Roman" w:cs="Times New Roman"/>
        </w:rPr>
        <w:tab/>
        <w:t xml:space="preserve">          (ii)</w:t>
      </w:r>
    </w:p>
    <w:p w14:paraId="761AF433" w14:textId="77777777" w:rsidR="00663E00" w:rsidRDefault="00F660AB">
      <w:pPr>
        <w:spacing w:after="0" w:line="360" w:lineRule="auto"/>
        <w:ind w:left="-170" w:right="-170"/>
        <w:jc w:val="both"/>
        <w:rPr>
          <w:rFonts w:ascii="Times New Roman" w:hAnsi="Times New Roman" w:cs="Times New Roman"/>
          <w:b/>
          <w:bCs/>
        </w:rPr>
      </w:pPr>
      <w:r>
        <w:rPr>
          <w:rFonts w:ascii="Times New Roman" w:hAnsi="Times New Roman" w:cs="Times New Roman"/>
          <w:b/>
          <w:bCs/>
        </w:rPr>
        <w:t>2.2.3 Determination of Protein contents (Crude protein and Nitrogen content)</w:t>
      </w:r>
    </w:p>
    <w:p w14:paraId="03172F1C" w14:textId="07E714CD" w:rsidR="00663E00" w:rsidRDefault="00F660AB">
      <w:pPr>
        <w:spacing w:after="0" w:line="360" w:lineRule="auto"/>
        <w:ind w:left="-170" w:right="-170"/>
        <w:jc w:val="both"/>
        <w:rPr>
          <w:rFonts w:ascii="Times New Roman" w:hAnsi="Times New Roman" w:cs="Times New Roman"/>
        </w:rPr>
      </w:pPr>
      <w:r>
        <w:rPr>
          <w:rFonts w:ascii="Times New Roman" w:hAnsi="Times New Roman" w:cs="Times New Roman"/>
        </w:rPr>
        <w:t xml:space="preserve">Two grams (2 g) of the powder sample was weighed into a </w:t>
      </w:r>
      <w:r w:rsidR="000032F1" w:rsidRPr="00AF3FCA">
        <w:rPr>
          <w:rFonts w:ascii="Times New Roman" w:hAnsi="Times New Roman" w:cs="Times New Roman"/>
          <w:highlight w:val="yellow"/>
        </w:rPr>
        <w:t>round-bottom</w:t>
      </w:r>
      <w:r w:rsidRPr="00AF3FCA">
        <w:rPr>
          <w:rFonts w:ascii="Times New Roman" w:hAnsi="Times New Roman" w:cs="Times New Roman"/>
          <w:highlight w:val="yellow"/>
        </w:rPr>
        <w:t xml:space="preserve"> </w:t>
      </w:r>
      <w:r>
        <w:rPr>
          <w:rFonts w:ascii="Times New Roman" w:hAnsi="Times New Roman" w:cs="Times New Roman"/>
        </w:rPr>
        <w:t>flask, then one tablet of catalyst (copper) and 25 mL concentrated sulfuric acid (H</w:t>
      </w:r>
      <w:r>
        <w:rPr>
          <w:rFonts w:ascii="Times New Roman" w:hAnsi="Times New Roman" w:cs="Times New Roman"/>
          <w:vertAlign w:val="subscript"/>
        </w:rPr>
        <w:t>2</w:t>
      </w:r>
      <w:r>
        <w:rPr>
          <w:rFonts w:ascii="Times New Roman" w:hAnsi="Times New Roman" w:cs="Times New Roman"/>
        </w:rPr>
        <w:t>SO</w:t>
      </w:r>
      <w:r>
        <w:rPr>
          <w:rFonts w:ascii="Times New Roman" w:hAnsi="Times New Roman" w:cs="Times New Roman"/>
          <w:vertAlign w:val="subscript"/>
        </w:rPr>
        <w:t>4</w:t>
      </w:r>
      <w:r>
        <w:rPr>
          <w:rFonts w:ascii="Times New Roman" w:hAnsi="Times New Roman" w:cs="Times New Roman"/>
        </w:rPr>
        <w:t xml:space="preserve">) were added in the fume cupboard and heated till </w:t>
      </w:r>
      <w:r w:rsidR="000032F1" w:rsidRPr="00AF3FCA">
        <w:rPr>
          <w:rFonts w:ascii="Times New Roman" w:hAnsi="Times New Roman" w:cs="Times New Roman"/>
          <w:highlight w:val="yellow"/>
        </w:rPr>
        <w:t xml:space="preserve">the </w:t>
      </w:r>
      <w:r>
        <w:rPr>
          <w:rFonts w:ascii="Times New Roman" w:hAnsi="Times New Roman" w:cs="Times New Roman"/>
        </w:rPr>
        <w:t xml:space="preserve">solution </w:t>
      </w:r>
      <w:r w:rsidR="000032F1" w:rsidRPr="00AF3FCA">
        <w:rPr>
          <w:rFonts w:ascii="Times New Roman" w:hAnsi="Times New Roman" w:cs="Times New Roman"/>
          <w:highlight w:val="yellow"/>
        </w:rPr>
        <w:t xml:space="preserve">assumed </w:t>
      </w:r>
      <w:r>
        <w:rPr>
          <w:rFonts w:ascii="Times New Roman" w:hAnsi="Times New Roman" w:cs="Times New Roman"/>
        </w:rPr>
        <w:t xml:space="preserve">a green </w:t>
      </w:r>
      <w:r w:rsidR="000032F1" w:rsidRPr="00AF3FCA">
        <w:rPr>
          <w:rFonts w:ascii="Times New Roman" w:hAnsi="Times New Roman" w:cs="Times New Roman"/>
          <w:highlight w:val="yellow"/>
        </w:rPr>
        <w:t>colour</w:t>
      </w:r>
      <w:r>
        <w:rPr>
          <w:rFonts w:ascii="Times New Roman" w:hAnsi="Times New Roman" w:cs="Times New Roman"/>
        </w:rPr>
        <w:t>. The resultant solution was cooled</w:t>
      </w:r>
      <w:r w:rsidR="000032F1">
        <w:rPr>
          <w:rFonts w:ascii="Times New Roman" w:hAnsi="Times New Roman" w:cs="Times New Roman"/>
        </w:rPr>
        <w:t>,</w:t>
      </w:r>
      <w:r>
        <w:rPr>
          <w:rFonts w:ascii="Times New Roman" w:hAnsi="Times New Roman" w:cs="Times New Roman"/>
        </w:rPr>
        <w:t xml:space="preserve"> and traces of black particles showing at the mouth and neck of the flask </w:t>
      </w:r>
      <w:r w:rsidR="000032F1" w:rsidRPr="00AF3FCA">
        <w:rPr>
          <w:rFonts w:ascii="Times New Roman" w:hAnsi="Times New Roman" w:cs="Times New Roman"/>
          <w:highlight w:val="yellow"/>
        </w:rPr>
        <w:t xml:space="preserve">were </w:t>
      </w:r>
      <w:r>
        <w:rPr>
          <w:rFonts w:ascii="Times New Roman" w:hAnsi="Times New Roman" w:cs="Times New Roman"/>
        </w:rPr>
        <w:t xml:space="preserve">washed with distilled water. The digest, after several </w:t>
      </w:r>
      <w:r w:rsidR="000032F1" w:rsidRPr="00AF3FCA">
        <w:rPr>
          <w:rFonts w:ascii="Times New Roman" w:hAnsi="Times New Roman" w:cs="Times New Roman"/>
          <w:highlight w:val="yellow"/>
        </w:rPr>
        <w:t>washes</w:t>
      </w:r>
      <w:r w:rsidR="000032F1">
        <w:rPr>
          <w:rFonts w:ascii="Times New Roman" w:hAnsi="Times New Roman" w:cs="Times New Roman"/>
        </w:rPr>
        <w:t>,</w:t>
      </w:r>
      <w:r>
        <w:rPr>
          <w:rFonts w:ascii="Times New Roman" w:hAnsi="Times New Roman" w:cs="Times New Roman"/>
        </w:rPr>
        <w:t xml:space="preserve"> w</w:t>
      </w:r>
      <w:r>
        <w:rPr>
          <w:rFonts w:ascii="Times New Roman" w:hAnsi="Times New Roman" w:cs="Times New Roman"/>
          <w:lang w:val="en-GB"/>
        </w:rPr>
        <w:t>as</w:t>
      </w:r>
      <w:r>
        <w:rPr>
          <w:rFonts w:ascii="Times New Roman" w:hAnsi="Times New Roman" w:cs="Times New Roman"/>
        </w:rPr>
        <w:t xml:space="preserve"> then transferred into </w:t>
      </w:r>
      <w:r w:rsidR="000032F1" w:rsidRPr="00AF3FCA">
        <w:rPr>
          <w:rFonts w:ascii="Times New Roman" w:hAnsi="Times New Roman" w:cs="Times New Roman"/>
          <w:highlight w:val="yellow"/>
        </w:rPr>
        <w:t xml:space="preserve">a </w:t>
      </w:r>
      <w:r>
        <w:rPr>
          <w:rFonts w:ascii="Times New Roman" w:hAnsi="Times New Roman" w:cs="Times New Roman"/>
        </w:rPr>
        <w:t xml:space="preserve">250 mL volumetric flask with distilled water. </w:t>
      </w:r>
      <w:r w:rsidR="000032F1" w:rsidRPr="00AF3FCA">
        <w:rPr>
          <w:rFonts w:ascii="Times New Roman" w:hAnsi="Times New Roman" w:cs="Times New Roman"/>
          <w:highlight w:val="yellow"/>
        </w:rPr>
        <w:t xml:space="preserve">The </w:t>
      </w:r>
      <w:r>
        <w:rPr>
          <w:rFonts w:ascii="Times New Roman" w:hAnsi="Times New Roman" w:cs="Times New Roman"/>
        </w:rPr>
        <w:t xml:space="preserve">Markham distillation apparatus was steamed for about 15 minutes, under the condenser, </w:t>
      </w:r>
      <w:r w:rsidR="000032F1" w:rsidRPr="00AF3FCA">
        <w:rPr>
          <w:rFonts w:ascii="Times New Roman" w:hAnsi="Times New Roman" w:cs="Times New Roman"/>
          <w:highlight w:val="yellow"/>
        </w:rPr>
        <w:t xml:space="preserve">and </w:t>
      </w:r>
      <w:r>
        <w:rPr>
          <w:rFonts w:ascii="Times New Roman" w:hAnsi="Times New Roman" w:cs="Times New Roman"/>
        </w:rPr>
        <w:t xml:space="preserve">a 100 mL conical flask containing 10 mL of boric indicator was placed. 10 mL of the digest </w:t>
      </w:r>
      <w:r w:rsidR="000032F1" w:rsidRPr="00AF3FCA">
        <w:rPr>
          <w:rFonts w:ascii="Times New Roman" w:hAnsi="Times New Roman" w:cs="Times New Roman"/>
          <w:highlight w:val="yellow"/>
        </w:rPr>
        <w:t xml:space="preserve">was </w:t>
      </w:r>
      <w:r>
        <w:rPr>
          <w:rFonts w:ascii="Times New Roman" w:hAnsi="Times New Roman" w:cs="Times New Roman"/>
        </w:rPr>
        <w:t>pipetted into the body of the apparatus via the small funnel aperture and was washed with distilled water</w:t>
      </w:r>
      <w:r w:rsidR="000032F1">
        <w:rPr>
          <w:rFonts w:ascii="Times New Roman" w:hAnsi="Times New Roman" w:cs="Times New Roman"/>
        </w:rPr>
        <w:t>,</w:t>
      </w:r>
      <w:r>
        <w:rPr>
          <w:rFonts w:ascii="Times New Roman" w:hAnsi="Times New Roman" w:cs="Times New Roman"/>
        </w:rPr>
        <w:t xml:space="preserve"> followed by 10 mL of 40 % NaOH solution. The system was steamed again for 5 minutes to collect ammonium sulfate. The receiving flask was removed</w:t>
      </w:r>
      <w:r w:rsidR="000032F1">
        <w:rPr>
          <w:rFonts w:ascii="Times New Roman" w:hAnsi="Times New Roman" w:cs="Times New Roman"/>
        </w:rPr>
        <w:t>,</w:t>
      </w:r>
      <w:r>
        <w:rPr>
          <w:rFonts w:ascii="Times New Roman" w:hAnsi="Times New Roman" w:cs="Times New Roman"/>
        </w:rPr>
        <w:t xml:space="preserve"> and the tip of the condenser was washed into the flask. The solution from the distillation above was titrated in the receiving flask using 0.01 N HCl. The</w:t>
      </w:r>
      <w:r>
        <w:rPr>
          <w:rFonts w:ascii="Times New Roman" w:hAnsi="Times New Roman" w:cs="Times New Roman"/>
          <w:lang w:val="en-GB"/>
        </w:rPr>
        <w:t xml:space="preserve"> </w:t>
      </w:r>
      <w:r>
        <w:rPr>
          <w:rFonts w:ascii="Times New Roman" w:hAnsi="Times New Roman" w:cs="Times New Roman"/>
        </w:rPr>
        <w:t>Nitrogen content was calculated</w:t>
      </w:r>
      <w:r w:rsidR="000032F1">
        <w:rPr>
          <w:rFonts w:ascii="Times New Roman" w:hAnsi="Times New Roman" w:cs="Times New Roman"/>
        </w:rPr>
        <w:t>,</w:t>
      </w:r>
      <w:r>
        <w:rPr>
          <w:rFonts w:ascii="Times New Roman" w:hAnsi="Times New Roman" w:cs="Times New Roman"/>
        </w:rPr>
        <w:t xml:space="preserve"> and hence </w:t>
      </w:r>
      <w:r w:rsidR="000032F1" w:rsidRPr="00AF3FCA">
        <w:rPr>
          <w:rFonts w:ascii="Times New Roman" w:hAnsi="Times New Roman" w:cs="Times New Roman"/>
          <w:highlight w:val="yellow"/>
        </w:rPr>
        <w:t xml:space="preserve">the </w:t>
      </w:r>
      <w:r>
        <w:rPr>
          <w:rFonts w:ascii="Times New Roman" w:hAnsi="Times New Roman" w:cs="Times New Roman"/>
        </w:rPr>
        <w:t>protein content of the sample.</w:t>
      </w:r>
    </w:p>
    <w:p w14:paraId="2B76EBE9" w14:textId="77777777" w:rsidR="00663E00" w:rsidRDefault="00F660AB">
      <w:pPr>
        <w:spacing w:after="0" w:line="360" w:lineRule="auto"/>
        <w:ind w:left="-170" w:right="-170"/>
        <w:jc w:val="both"/>
        <w:rPr>
          <w:rFonts w:ascii="Times New Roman" w:hAnsi="Times New Roman" w:cs="Times New Roman"/>
        </w:rPr>
      </w:pPr>
      <m:oMath>
        <m:r>
          <m:rPr>
            <m:sty m:val="p"/>
          </m:rPr>
          <w:rPr>
            <w:rFonts w:ascii="Cambria Math" w:hAnsi="Cambria Math" w:cs="Times New Roman"/>
          </w:rPr>
          <w:lastRenderedPageBreak/>
          <m:t>Nitrogen (% N) =</m:t>
        </m:r>
        <m:f>
          <m:fPr>
            <m:ctrlPr>
              <w:rPr>
                <w:rFonts w:ascii="Cambria Math" w:eastAsiaTheme="minorEastAsia" w:hAnsi="Cambria Math" w:cs="Times New Roman"/>
                <w:i/>
              </w:rPr>
            </m:ctrlPr>
          </m:fPr>
          <m:num>
            <m:r>
              <w:rPr>
                <w:rFonts w:ascii="Cambria Math" w:eastAsiaTheme="minorEastAsia" w:hAnsi="Cambria Math" w:cs="Times New Roman"/>
              </w:rPr>
              <m:t>VV1xMx14x1000</m:t>
            </m:r>
          </m:num>
          <m:den>
            <m:r>
              <m:rPr>
                <m:sty m:val="p"/>
              </m:rPr>
              <w:rPr>
                <w:rFonts w:ascii="Cambria Math" w:hAnsi="Cambria Math" w:cs="Times New Roman"/>
              </w:rPr>
              <m:t>0.2x1000x10x1 x10</m:t>
            </m:r>
          </m:den>
        </m:f>
      </m:oMath>
      <w:r>
        <w:rPr>
          <w:rFonts w:ascii="Times New Roman" w:eastAsiaTheme="minorEastAsia" w:hAnsi="Times New Roman" w:cs="Times New Roman"/>
        </w:rPr>
        <w:tab/>
        <w:t xml:space="preserve">        (iii)</w:t>
      </w:r>
    </w:p>
    <w:p w14:paraId="0C451FF8" w14:textId="77777777" w:rsidR="00663E00" w:rsidRDefault="00F660AB">
      <w:pPr>
        <w:spacing w:after="0" w:line="360" w:lineRule="auto"/>
        <w:ind w:left="-170" w:right="-170"/>
        <w:jc w:val="both"/>
        <w:rPr>
          <w:rFonts w:ascii="Times New Roman" w:hAnsi="Times New Roman" w:cs="Times New Roman"/>
        </w:rPr>
      </w:pPr>
      <w:r>
        <w:rPr>
          <w:rFonts w:ascii="Times New Roman" w:hAnsi="Times New Roman" w:cs="Times New Roman"/>
        </w:rPr>
        <w:t xml:space="preserve">Where, </w:t>
      </w:r>
    </w:p>
    <w:p w14:paraId="52E81ACD" w14:textId="77777777" w:rsidR="00663E00" w:rsidRDefault="00F660AB">
      <w:pPr>
        <w:spacing w:after="0" w:line="360" w:lineRule="auto"/>
        <w:ind w:left="-170" w:right="-170"/>
        <w:jc w:val="both"/>
        <w:rPr>
          <w:rFonts w:ascii="Times New Roman" w:hAnsi="Times New Roman" w:cs="Times New Roman"/>
        </w:rPr>
      </w:pPr>
      <w:r>
        <w:rPr>
          <w:rFonts w:ascii="Times New Roman" w:hAnsi="Times New Roman" w:cs="Times New Roman"/>
        </w:rPr>
        <w:t xml:space="preserve">V = Volume of HCl required for blank </w:t>
      </w:r>
    </w:p>
    <w:p w14:paraId="2D58FCAC" w14:textId="77777777" w:rsidR="00663E00" w:rsidRDefault="00F660AB">
      <w:pPr>
        <w:spacing w:after="0" w:line="360" w:lineRule="auto"/>
        <w:ind w:left="-170" w:right="-170"/>
        <w:jc w:val="both"/>
        <w:rPr>
          <w:rFonts w:ascii="Times New Roman" w:hAnsi="Times New Roman" w:cs="Times New Roman"/>
        </w:rPr>
      </w:pPr>
      <w:r>
        <w:rPr>
          <w:rFonts w:ascii="Times New Roman" w:hAnsi="Times New Roman" w:cs="Times New Roman"/>
        </w:rPr>
        <w:t xml:space="preserve">V1 = Volume of HCl required for 10 mL sample solution </w:t>
      </w:r>
    </w:p>
    <w:p w14:paraId="49E20FED" w14:textId="77777777" w:rsidR="00663E00" w:rsidRDefault="00F660AB">
      <w:pPr>
        <w:spacing w:after="0" w:line="360" w:lineRule="auto"/>
        <w:ind w:left="-170" w:right="-170"/>
        <w:jc w:val="both"/>
        <w:rPr>
          <w:rFonts w:ascii="Times New Roman" w:hAnsi="Times New Roman" w:cs="Times New Roman"/>
        </w:rPr>
      </w:pPr>
      <w:r>
        <w:rPr>
          <w:rFonts w:ascii="Times New Roman" w:hAnsi="Times New Roman" w:cs="Times New Roman"/>
        </w:rPr>
        <w:t>M = Molarity of the acid (0.1 M)</w:t>
      </w:r>
    </w:p>
    <w:p w14:paraId="0089CED8" w14:textId="77777777" w:rsidR="00663E00" w:rsidRDefault="00F660AB">
      <w:pPr>
        <w:spacing w:after="0" w:line="360" w:lineRule="auto"/>
        <w:ind w:left="-170" w:right="-170"/>
        <w:jc w:val="both"/>
        <w:rPr>
          <w:rFonts w:ascii="Times New Roman" w:hAnsi="Times New Roman" w:cs="Times New Roman"/>
        </w:rPr>
      </w:pPr>
      <w:r>
        <w:rPr>
          <w:rFonts w:ascii="Times New Roman" w:hAnsi="Times New Roman" w:cs="Times New Roman"/>
        </w:rPr>
        <w:t>14 = Atomic weight of Nitrogen</w:t>
      </w:r>
    </w:p>
    <w:p w14:paraId="41D0DC7B" w14:textId="77777777" w:rsidR="00663E00" w:rsidRDefault="00F660AB">
      <w:pPr>
        <w:spacing w:after="0" w:line="360" w:lineRule="auto"/>
        <w:ind w:left="-170" w:right="-170"/>
        <w:jc w:val="both"/>
        <w:rPr>
          <w:rFonts w:ascii="Times New Roman" w:hAnsi="Times New Roman" w:cs="Times New Roman"/>
        </w:rPr>
      </w:pPr>
      <w:r>
        <w:rPr>
          <w:rFonts w:ascii="Times New Roman" w:hAnsi="Times New Roman" w:cs="Times New Roman"/>
        </w:rPr>
        <w:t>100 = Total volume of digested sample</w:t>
      </w:r>
    </w:p>
    <w:p w14:paraId="04A73461" w14:textId="77777777" w:rsidR="00663E00" w:rsidRDefault="00F660AB">
      <w:pPr>
        <w:spacing w:after="0" w:line="360" w:lineRule="auto"/>
        <w:ind w:left="-170" w:right="-170"/>
        <w:jc w:val="both"/>
        <w:rPr>
          <w:rFonts w:ascii="Times New Roman" w:hAnsi="Times New Roman" w:cs="Times New Roman"/>
        </w:rPr>
      </w:pPr>
      <w:r>
        <w:rPr>
          <w:rFonts w:ascii="Times New Roman" w:hAnsi="Times New Roman" w:cs="Times New Roman"/>
        </w:rPr>
        <w:t>10 = Volume of distillate</w:t>
      </w:r>
    </w:p>
    <w:p w14:paraId="1D911614" w14:textId="77777777" w:rsidR="00663E00" w:rsidRDefault="00F660AB">
      <w:pPr>
        <w:spacing w:after="0" w:line="360" w:lineRule="auto"/>
        <w:ind w:left="-170" w:right="-170"/>
        <w:jc w:val="both"/>
        <w:rPr>
          <w:rFonts w:ascii="Times New Roman" w:hAnsi="Times New Roman" w:cs="Times New Roman"/>
        </w:rPr>
      </w:pPr>
      <w:r>
        <w:rPr>
          <w:rFonts w:ascii="Times New Roman" w:hAnsi="Times New Roman" w:cs="Times New Roman"/>
        </w:rPr>
        <w:t>0.2 = Amount of sample in grams</w:t>
      </w:r>
    </w:p>
    <w:p w14:paraId="6208B084" w14:textId="4715AC0D" w:rsidR="00663E00" w:rsidRDefault="00F660AB">
      <w:pPr>
        <w:spacing w:after="0" w:line="360" w:lineRule="auto"/>
        <w:ind w:left="-170" w:right="-170"/>
        <w:jc w:val="both"/>
        <w:rPr>
          <w:rFonts w:ascii="Times New Roman" w:hAnsi="Times New Roman" w:cs="Times New Roman"/>
        </w:rPr>
      </w:pPr>
      <w:r>
        <w:rPr>
          <w:rFonts w:ascii="Times New Roman" w:hAnsi="Times New Roman" w:cs="Times New Roman"/>
        </w:rPr>
        <w:t>NB: Protein contains 16 % nitrogen. Therefore, this makes the general conversion factor 6.25. Lastly, crude protein  = 6.25 x N</w:t>
      </w:r>
    </w:p>
    <w:p w14:paraId="02689B16" w14:textId="77777777" w:rsidR="00663E00" w:rsidRDefault="00F660AB">
      <w:pPr>
        <w:spacing w:after="0" w:line="360" w:lineRule="auto"/>
        <w:ind w:left="-170" w:right="-170"/>
        <w:jc w:val="both"/>
        <w:rPr>
          <w:rFonts w:ascii="Times New Roman" w:hAnsi="Times New Roman" w:cs="Times New Roman"/>
        </w:rPr>
      </w:pPr>
      <w:r>
        <w:rPr>
          <w:rFonts w:ascii="Times New Roman" w:hAnsi="Times New Roman" w:cs="Times New Roman"/>
        </w:rPr>
        <w:t xml:space="preserve">N= Nitrogen content </w:t>
      </w:r>
    </w:p>
    <w:p w14:paraId="02125A63" w14:textId="77777777" w:rsidR="00663E00" w:rsidRDefault="00F660AB">
      <w:pPr>
        <w:spacing w:after="0" w:line="360" w:lineRule="auto"/>
        <w:ind w:left="-170" w:right="-170"/>
        <w:jc w:val="both"/>
        <w:rPr>
          <w:rFonts w:ascii="Times New Roman" w:hAnsi="Times New Roman" w:cs="Times New Roman"/>
          <w:b/>
          <w:bCs/>
        </w:rPr>
      </w:pPr>
      <w:r>
        <w:rPr>
          <w:rFonts w:ascii="Times New Roman" w:hAnsi="Times New Roman" w:cs="Times New Roman"/>
          <w:b/>
          <w:bCs/>
        </w:rPr>
        <w:t>2.2.4 Determination of Lipid/Fat Content</w:t>
      </w:r>
    </w:p>
    <w:p w14:paraId="15222EB5" w14:textId="257655AD" w:rsidR="00663E00" w:rsidRDefault="00F660AB">
      <w:pPr>
        <w:spacing w:after="0" w:line="360" w:lineRule="auto"/>
        <w:ind w:left="-170" w:right="-170"/>
        <w:jc w:val="both"/>
        <w:rPr>
          <w:rFonts w:ascii="Times New Roman" w:hAnsi="Times New Roman" w:cs="Times New Roman"/>
        </w:rPr>
      </w:pPr>
      <w:r>
        <w:rPr>
          <w:rFonts w:ascii="Times New Roman" w:hAnsi="Times New Roman" w:cs="Times New Roman"/>
        </w:rPr>
        <w:t>Two grams (2 g) of the powder</w:t>
      </w:r>
      <w:r>
        <w:rPr>
          <w:rFonts w:ascii="Times New Roman" w:hAnsi="Times New Roman" w:cs="Times New Roman"/>
          <w:lang w:val="en-GB"/>
        </w:rPr>
        <w:t>ed</w:t>
      </w:r>
      <w:r>
        <w:rPr>
          <w:rFonts w:ascii="Times New Roman" w:hAnsi="Times New Roman" w:cs="Times New Roman"/>
        </w:rPr>
        <w:t xml:space="preserve"> sample was weighed into </w:t>
      </w:r>
      <w:r w:rsidR="000032F1" w:rsidRPr="00AF3FCA">
        <w:rPr>
          <w:rFonts w:ascii="Times New Roman" w:hAnsi="Times New Roman" w:cs="Times New Roman"/>
          <w:highlight w:val="yellow"/>
        </w:rPr>
        <w:t xml:space="preserve">a </w:t>
      </w:r>
      <w:r>
        <w:rPr>
          <w:rFonts w:ascii="Times New Roman" w:hAnsi="Times New Roman" w:cs="Times New Roman"/>
        </w:rPr>
        <w:t>250 mL boiling flask filled with petroleum spirit. The Soxhlet apparatus was assembled</w:t>
      </w:r>
      <w:r w:rsidR="000032F1">
        <w:rPr>
          <w:rFonts w:ascii="Times New Roman" w:hAnsi="Times New Roman" w:cs="Times New Roman"/>
        </w:rPr>
        <w:t>,</w:t>
      </w:r>
      <w:r>
        <w:rPr>
          <w:rFonts w:ascii="Times New Roman" w:hAnsi="Times New Roman" w:cs="Times New Roman"/>
        </w:rPr>
        <w:t xml:space="preserve"> and refluxing </w:t>
      </w:r>
      <w:r w:rsidR="000032F1" w:rsidRPr="00AF3FCA">
        <w:rPr>
          <w:rFonts w:ascii="Times New Roman" w:hAnsi="Times New Roman" w:cs="Times New Roman"/>
          <w:highlight w:val="yellow"/>
        </w:rPr>
        <w:t xml:space="preserve">was </w:t>
      </w:r>
      <w:r>
        <w:rPr>
          <w:rFonts w:ascii="Times New Roman" w:hAnsi="Times New Roman" w:cs="Times New Roman"/>
        </w:rPr>
        <w:t>allowed for 8 hours. The flask was remove</w:t>
      </w:r>
      <w:r>
        <w:rPr>
          <w:rFonts w:ascii="Times New Roman" w:hAnsi="Times New Roman" w:cs="Times New Roman"/>
          <w:lang w:val="en-GB"/>
        </w:rPr>
        <w:t>d</w:t>
      </w:r>
      <w:r>
        <w:rPr>
          <w:rFonts w:ascii="Times New Roman" w:hAnsi="Times New Roman" w:cs="Times New Roman"/>
        </w:rPr>
        <w:t xml:space="preserve"> and transferred to an oven to dry. It</w:t>
      </w:r>
      <w:r>
        <w:rPr>
          <w:rFonts w:ascii="Times New Roman" w:hAnsi="Times New Roman" w:cs="Times New Roman"/>
          <w:lang w:val="en-GB"/>
        </w:rPr>
        <w:t xml:space="preserve"> was</w:t>
      </w:r>
      <w:r>
        <w:rPr>
          <w:rFonts w:ascii="Times New Roman" w:hAnsi="Times New Roman" w:cs="Times New Roman"/>
        </w:rPr>
        <w:t xml:space="preserve"> then transferred from the oven to a desiccator and allowed to cool, then weighed.</w:t>
      </w:r>
    </w:p>
    <w:p w14:paraId="5B669CB4" w14:textId="77777777" w:rsidR="00663E00" w:rsidRDefault="00F660AB">
      <w:pPr>
        <w:spacing w:after="0" w:line="360" w:lineRule="auto"/>
        <w:ind w:left="-170" w:right="-170"/>
        <w:jc w:val="both"/>
        <w:rPr>
          <w:rFonts w:ascii="Times New Roman" w:hAnsi="Times New Roman" w:cs="Times New Roman"/>
        </w:rPr>
      </w:pPr>
      <w:r>
        <w:rPr>
          <w:rFonts w:ascii="Times New Roman" w:hAnsi="Times New Roman" w:cs="Times New Roman"/>
        </w:rPr>
        <w:t xml:space="preserve">The % of Fat was calculated as: </w:t>
      </w:r>
    </w:p>
    <w:p w14:paraId="0A969E7F" w14:textId="77777777" w:rsidR="00663E00" w:rsidRDefault="00F660AB">
      <w:pPr>
        <w:spacing w:after="0" w:line="360" w:lineRule="auto"/>
        <w:ind w:left="-170" w:right="-170"/>
        <w:jc w:val="both"/>
        <w:rPr>
          <w:rFonts w:ascii="Times New Roman" w:hAnsi="Times New Roman" w:cs="Times New Roman"/>
          <w:lang w:val="en-GB"/>
        </w:rPr>
      </w:pPr>
      <w:r>
        <w:rPr>
          <w:rFonts w:ascii="Times New Roman" w:hAnsi="Times New Roman" w:cs="Times New Roman"/>
        </w:rPr>
        <w:t>Weight of fat extracted/Weight of sample × 10</w:t>
      </w:r>
      <w:r>
        <w:rPr>
          <w:rFonts w:ascii="Times New Roman" w:hAnsi="Times New Roman" w:cs="Times New Roman"/>
          <w:lang w:val="en-GB"/>
        </w:rPr>
        <w:t>0 (iv)</w:t>
      </w:r>
    </w:p>
    <w:p w14:paraId="4F4B2E20" w14:textId="77777777" w:rsidR="00663E00" w:rsidRDefault="00663E00">
      <w:pPr>
        <w:spacing w:after="0" w:line="360" w:lineRule="auto"/>
        <w:ind w:left="-170" w:right="-170"/>
        <w:jc w:val="both"/>
        <w:rPr>
          <w:rFonts w:ascii="Times New Roman" w:hAnsi="Times New Roman" w:cs="Times New Roman"/>
          <w:lang w:val="en-GB"/>
        </w:rPr>
      </w:pPr>
    </w:p>
    <w:p w14:paraId="1235601D" w14:textId="77777777" w:rsidR="00663E00" w:rsidRDefault="00F660AB">
      <w:pPr>
        <w:spacing w:after="0" w:line="360" w:lineRule="auto"/>
        <w:ind w:left="-170" w:right="-170"/>
        <w:jc w:val="both"/>
        <w:rPr>
          <w:rFonts w:ascii="Times New Roman" w:hAnsi="Times New Roman" w:cs="Times New Roman"/>
        </w:rPr>
      </w:pPr>
      <w:r>
        <w:rPr>
          <w:rFonts w:ascii="Times New Roman" w:hAnsi="Times New Roman" w:cs="Times New Roman"/>
          <w:b/>
          <w:bCs/>
        </w:rPr>
        <w:t xml:space="preserve">2.2.5 Determination of Carbohydrate Content </w:t>
      </w:r>
    </w:p>
    <w:p w14:paraId="24B4EDE3" w14:textId="47C1975A" w:rsidR="00663E00" w:rsidRDefault="00F660AB">
      <w:pPr>
        <w:spacing w:after="0" w:line="360" w:lineRule="auto"/>
        <w:ind w:left="-170" w:right="-170"/>
        <w:jc w:val="both"/>
        <w:rPr>
          <w:rFonts w:ascii="Times New Roman" w:hAnsi="Times New Roman" w:cs="Times New Roman"/>
        </w:rPr>
      </w:pPr>
      <w:r>
        <w:rPr>
          <w:rFonts w:ascii="Times New Roman" w:hAnsi="Times New Roman" w:cs="Times New Roman"/>
        </w:rPr>
        <w:t xml:space="preserve">By </w:t>
      </w:r>
      <w:r w:rsidR="000032F1" w:rsidRPr="00AF3FCA">
        <w:rPr>
          <w:rFonts w:ascii="Times New Roman" w:hAnsi="Times New Roman" w:cs="Times New Roman"/>
          <w:highlight w:val="yellow"/>
        </w:rPr>
        <w:t>contrast</w:t>
      </w:r>
      <w:r>
        <w:rPr>
          <w:rFonts w:ascii="Times New Roman" w:hAnsi="Times New Roman" w:cs="Times New Roman"/>
        </w:rPr>
        <w:t>, the carbohydrate content was obtain</w:t>
      </w:r>
      <w:r>
        <w:rPr>
          <w:rFonts w:ascii="Times New Roman" w:hAnsi="Times New Roman" w:cs="Times New Roman"/>
          <w:lang w:val="en-GB"/>
        </w:rPr>
        <w:t>ed</w:t>
      </w:r>
      <w:r>
        <w:rPr>
          <w:rFonts w:ascii="Times New Roman" w:hAnsi="Times New Roman" w:cs="Times New Roman"/>
        </w:rPr>
        <w:t xml:space="preserve"> by calculations</w:t>
      </w:r>
      <w:r w:rsidR="000032F1">
        <w:rPr>
          <w:rFonts w:ascii="Times New Roman" w:hAnsi="Times New Roman" w:cs="Times New Roman"/>
        </w:rPr>
        <w:t>,</w:t>
      </w:r>
      <w:r>
        <w:rPr>
          <w:rFonts w:ascii="Times New Roman" w:hAnsi="Times New Roman" w:cs="Times New Roman"/>
        </w:rPr>
        <w:t xml:space="preserve"> having estimated all other fractions by proximate analysis.</w:t>
      </w:r>
    </w:p>
    <w:p w14:paraId="4C16DD87" w14:textId="77777777" w:rsidR="00663E00" w:rsidRDefault="00F660AB">
      <w:pPr>
        <w:spacing w:after="0" w:line="360" w:lineRule="auto"/>
        <w:ind w:left="-170" w:right="-170"/>
        <w:jc w:val="both"/>
        <w:rPr>
          <w:rFonts w:ascii="Times New Roman" w:hAnsi="Times New Roman" w:cs="Times New Roman"/>
        </w:rPr>
      </w:pPr>
      <w:r>
        <w:rPr>
          <w:rFonts w:ascii="Times New Roman" w:hAnsi="Times New Roman" w:cs="Times New Roman"/>
        </w:rPr>
        <w:t>Carbohydrate contents = 100</w:t>
      </w:r>
      <w:r>
        <w:rPr>
          <w:rFonts w:ascii="Times New Roman" w:hAnsi="Times New Roman" w:cs="Times New Roman"/>
          <w:lang w:val="en-GB"/>
        </w:rPr>
        <w:t xml:space="preserve"> </w:t>
      </w:r>
      <w:r>
        <w:rPr>
          <w:rFonts w:ascii="Times New Roman" w:hAnsi="Times New Roman" w:cs="Times New Roman"/>
        </w:rPr>
        <w:t>- (% of moisture + %Ash + %Protein + %Lipid)                            (v)</w:t>
      </w:r>
    </w:p>
    <w:p w14:paraId="243D697F" w14:textId="68D838CD" w:rsidR="00663E00" w:rsidRDefault="00F660AB">
      <w:pPr>
        <w:spacing w:after="0" w:line="360" w:lineRule="auto"/>
        <w:ind w:left="-170" w:right="-170"/>
        <w:jc w:val="both"/>
        <w:rPr>
          <w:rFonts w:ascii="Times New Roman" w:hAnsi="Times New Roman" w:cs="Times New Roman"/>
          <w:b/>
          <w:bCs/>
        </w:rPr>
      </w:pPr>
      <w:r>
        <w:rPr>
          <w:rFonts w:ascii="Times New Roman" w:hAnsi="Times New Roman" w:cs="Times New Roman"/>
          <w:b/>
          <w:bCs/>
        </w:rPr>
        <w:t xml:space="preserve">2.3 </w:t>
      </w:r>
      <w:r w:rsidR="000032F1" w:rsidRPr="00AF3FCA">
        <w:rPr>
          <w:rFonts w:ascii="Times New Roman" w:hAnsi="Times New Roman" w:cs="Times New Roman"/>
          <w:b/>
          <w:bCs/>
          <w:highlight w:val="yellow"/>
        </w:rPr>
        <w:t xml:space="preserve">Characterisation </w:t>
      </w:r>
      <w:r>
        <w:rPr>
          <w:rFonts w:ascii="Times New Roman" w:hAnsi="Times New Roman" w:cs="Times New Roman"/>
          <w:b/>
          <w:bCs/>
        </w:rPr>
        <w:t>of the Starch</w:t>
      </w:r>
    </w:p>
    <w:p w14:paraId="630504BA" w14:textId="77777777" w:rsidR="00663E00" w:rsidRDefault="00F660AB">
      <w:pPr>
        <w:spacing w:after="0" w:line="360" w:lineRule="auto"/>
        <w:ind w:left="-170" w:right="-170"/>
        <w:jc w:val="both"/>
        <w:rPr>
          <w:rFonts w:ascii="Times New Roman" w:hAnsi="Times New Roman" w:cs="Times New Roman"/>
          <w:b/>
        </w:rPr>
      </w:pPr>
      <w:r>
        <w:rPr>
          <w:rFonts w:ascii="Times New Roman" w:hAnsi="Times New Roman" w:cs="Times New Roman"/>
          <w:b/>
        </w:rPr>
        <w:t>2.3.1 S</w:t>
      </w:r>
      <w:r>
        <w:rPr>
          <w:rFonts w:ascii="Times New Roman" w:hAnsi="Times New Roman" w:cs="Times New Roman"/>
          <w:b/>
          <w:bCs/>
        </w:rPr>
        <w:t>canning Electron Microscopy Procedure</w:t>
      </w:r>
      <w:r>
        <w:rPr>
          <w:rFonts w:ascii="Times New Roman" w:hAnsi="Times New Roman" w:cs="Times New Roman"/>
          <w:b/>
        </w:rPr>
        <w:t xml:space="preserve">     </w:t>
      </w:r>
    </w:p>
    <w:p w14:paraId="52933A5F" w14:textId="4A07F9E5" w:rsidR="00663E00" w:rsidRDefault="00F660AB">
      <w:pPr>
        <w:spacing w:after="0" w:line="360" w:lineRule="auto"/>
        <w:ind w:left="-170" w:right="-170"/>
        <w:jc w:val="both"/>
        <w:rPr>
          <w:rFonts w:ascii="Times New Roman" w:hAnsi="Times New Roman" w:cs="Times New Roman"/>
        </w:rPr>
      </w:pPr>
      <w:r>
        <w:rPr>
          <w:rFonts w:ascii="Times New Roman" w:hAnsi="Times New Roman" w:cs="Times New Roman"/>
        </w:rPr>
        <w:t xml:space="preserve">The structural morphology of the extracted </w:t>
      </w:r>
      <w:r>
        <w:rPr>
          <w:rFonts w:ascii="Times New Roman" w:hAnsi="Times New Roman" w:cs="Times New Roman"/>
          <w:lang w:val="en-GB"/>
        </w:rPr>
        <w:t>L</w:t>
      </w:r>
      <w:r>
        <w:rPr>
          <w:rFonts w:ascii="Times New Roman" w:hAnsi="Times New Roman" w:cs="Times New Roman"/>
        </w:rPr>
        <w:t>ivingstone potato starch</w:t>
      </w:r>
      <w:r w:rsidR="000032F1">
        <w:rPr>
          <w:rFonts w:ascii="Times New Roman" w:hAnsi="Times New Roman" w:cs="Times New Roman"/>
        </w:rPr>
        <w:t>,</w:t>
      </w:r>
      <w:r>
        <w:rPr>
          <w:rFonts w:ascii="Times New Roman" w:hAnsi="Times New Roman" w:cs="Times New Roman"/>
        </w:rPr>
        <w:t xml:space="preserve"> as shown below</w:t>
      </w:r>
      <w:r w:rsidR="000032F1">
        <w:rPr>
          <w:rFonts w:ascii="Times New Roman" w:hAnsi="Times New Roman" w:cs="Times New Roman"/>
        </w:rPr>
        <w:t>,</w:t>
      </w:r>
      <w:r>
        <w:rPr>
          <w:rFonts w:ascii="Times New Roman" w:hAnsi="Times New Roman" w:cs="Times New Roman"/>
        </w:rPr>
        <w:t xml:space="preserve"> was determined using </w:t>
      </w:r>
      <w:r w:rsidR="000032F1" w:rsidRPr="00AF3FCA">
        <w:rPr>
          <w:rFonts w:ascii="Times New Roman" w:hAnsi="Times New Roman" w:cs="Times New Roman"/>
          <w:highlight w:val="yellow"/>
        </w:rPr>
        <w:t xml:space="preserve">a </w:t>
      </w:r>
      <w:r>
        <w:rPr>
          <w:rFonts w:ascii="Times New Roman" w:hAnsi="Times New Roman" w:cs="Times New Roman"/>
        </w:rPr>
        <w:t>scanning electron microscope (SEM). A JOEL JSM 5600 LV scanning electron microscope with an accelerate</w:t>
      </w:r>
      <w:r>
        <w:rPr>
          <w:rFonts w:ascii="Times New Roman" w:hAnsi="Times New Roman" w:cs="Times New Roman"/>
          <w:lang w:val="en-GB"/>
        </w:rPr>
        <w:t>d</w:t>
      </w:r>
      <w:r>
        <w:rPr>
          <w:rFonts w:ascii="Times New Roman" w:hAnsi="Times New Roman" w:cs="Times New Roman"/>
        </w:rPr>
        <w:t xml:space="preserve"> voltage of 15 </w:t>
      </w:r>
      <w:r w:rsidR="000032F1" w:rsidRPr="00AF3FCA">
        <w:rPr>
          <w:rFonts w:ascii="Times New Roman" w:hAnsi="Times New Roman" w:cs="Times New Roman"/>
          <w:highlight w:val="yellow"/>
        </w:rPr>
        <w:t xml:space="preserve">kilovolts </w:t>
      </w:r>
      <w:r>
        <w:rPr>
          <w:rFonts w:ascii="Times New Roman" w:hAnsi="Times New Roman" w:cs="Times New Roman"/>
        </w:rPr>
        <w:t xml:space="preserve">was used to observe the surface morphology of the starch set to achieve </w:t>
      </w:r>
      <w:r w:rsidR="000032F1" w:rsidRPr="00AF3FCA">
        <w:rPr>
          <w:rFonts w:ascii="Times New Roman" w:hAnsi="Times New Roman" w:cs="Times New Roman"/>
          <w:highlight w:val="yellow"/>
        </w:rPr>
        <w:t xml:space="preserve">the </w:t>
      </w:r>
      <w:r>
        <w:rPr>
          <w:rFonts w:ascii="Times New Roman" w:hAnsi="Times New Roman" w:cs="Times New Roman"/>
        </w:rPr>
        <w:t>desired magnification [7].</w:t>
      </w:r>
    </w:p>
    <w:p w14:paraId="75333071" w14:textId="77777777" w:rsidR="00663E00" w:rsidRDefault="00F660AB">
      <w:pPr>
        <w:spacing w:after="0" w:line="360" w:lineRule="auto"/>
        <w:ind w:left="-170" w:right="-170"/>
        <w:jc w:val="both"/>
        <w:rPr>
          <w:rFonts w:ascii="Times New Roman" w:hAnsi="Times New Roman" w:cs="Times New Roman"/>
          <w:b/>
        </w:rPr>
      </w:pPr>
      <w:r>
        <w:rPr>
          <w:rFonts w:ascii="Times New Roman" w:hAnsi="Times New Roman" w:cs="Times New Roman"/>
          <w:b/>
        </w:rPr>
        <w:t>2.3.2 Fourier Transform Infrared (FTIR) Procedure</w:t>
      </w:r>
    </w:p>
    <w:p w14:paraId="47D64866" w14:textId="14BFC6C4" w:rsidR="00663E00" w:rsidRDefault="00F660AB">
      <w:pPr>
        <w:spacing w:after="0" w:line="360" w:lineRule="auto"/>
        <w:ind w:left="-170" w:right="-170"/>
        <w:jc w:val="both"/>
        <w:rPr>
          <w:rFonts w:ascii="Times New Roman" w:hAnsi="Times New Roman" w:cs="Times New Roman"/>
        </w:rPr>
      </w:pPr>
      <w:r>
        <w:rPr>
          <w:rFonts w:ascii="Times New Roman" w:hAnsi="Times New Roman" w:cs="Times New Roman"/>
        </w:rPr>
        <w:t>The sample was placed in a holder in the path of the IR source.</w:t>
      </w:r>
      <w:r>
        <w:rPr>
          <w:rFonts w:ascii="Times New Roman" w:hAnsi="Times New Roman" w:cs="Times New Roman"/>
          <w:lang w:val="en-GB"/>
        </w:rPr>
        <w:t xml:space="preserve"> </w:t>
      </w:r>
      <w:r>
        <w:rPr>
          <w:rFonts w:ascii="Times New Roman" w:hAnsi="Times New Roman" w:cs="Times New Roman"/>
        </w:rPr>
        <w:t xml:space="preserve">A detector </w:t>
      </w:r>
      <w:r w:rsidR="000032F1" w:rsidRPr="00AF3FCA">
        <w:rPr>
          <w:rFonts w:ascii="Times New Roman" w:hAnsi="Times New Roman" w:cs="Times New Roman"/>
          <w:highlight w:val="yellow"/>
        </w:rPr>
        <w:t xml:space="preserve">reads </w:t>
      </w:r>
      <w:r>
        <w:rPr>
          <w:rFonts w:ascii="Times New Roman" w:hAnsi="Times New Roman" w:cs="Times New Roman"/>
        </w:rPr>
        <w:t xml:space="preserve">the analogue signal and converts the signal to </w:t>
      </w:r>
      <w:r w:rsidR="000032F1" w:rsidRPr="00AF3FCA">
        <w:rPr>
          <w:rFonts w:ascii="Times New Roman" w:hAnsi="Times New Roman" w:cs="Times New Roman"/>
          <w:highlight w:val="yellow"/>
        </w:rPr>
        <w:t xml:space="preserve">a </w:t>
      </w:r>
      <w:r>
        <w:rPr>
          <w:rFonts w:ascii="Times New Roman" w:hAnsi="Times New Roman" w:cs="Times New Roman"/>
        </w:rPr>
        <w:t xml:space="preserve">spectrum. A computer </w:t>
      </w:r>
      <w:r w:rsidR="000032F1" w:rsidRPr="00AF3FCA">
        <w:rPr>
          <w:rFonts w:ascii="Times New Roman" w:hAnsi="Times New Roman" w:cs="Times New Roman"/>
          <w:highlight w:val="yellow"/>
          <w:lang w:val="en-GB"/>
        </w:rPr>
        <w:t>analysed</w:t>
      </w:r>
      <w:r w:rsidR="000032F1" w:rsidRPr="00AF3FCA">
        <w:rPr>
          <w:rFonts w:ascii="Times New Roman" w:hAnsi="Times New Roman" w:cs="Times New Roman"/>
          <w:highlight w:val="yellow"/>
        </w:rPr>
        <w:t xml:space="preserve"> </w:t>
      </w:r>
      <w:r>
        <w:rPr>
          <w:rFonts w:ascii="Times New Roman" w:hAnsi="Times New Roman" w:cs="Times New Roman"/>
        </w:rPr>
        <w:t>the signal and identified the peaks</w:t>
      </w:r>
      <w:r w:rsidR="000032F1">
        <w:rPr>
          <w:rFonts w:ascii="Times New Roman" w:hAnsi="Times New Roman" w:cs="Times New Roman"/>
        </w:rPr>
        <w:t xml:space="preserve">. </w:t>
      </w:r>
      <w:r w:rsidR="000032F1" w:rsidRPr="00AF3FCA">
        <w:rPr>
          <w:rFonts w:ascii="Times New Roman" w:hAnsi="Times New Roman" w:cs="Times New Roman"/>
          <w:highlight w:val="yellow"/>
        </w:rPr>
        <w:t>An</w:t>
      </w:r>
      <w:r w:rsidRPr="00AF3FCA">
        <w:rPr>
          <w:rFonts w:ascii="Times New Roman" w:hAnsi="Times New Roman" w:cs="Times New Roman"/>
          <w:highlight w:val="yellow"/>
        </w:rPr>
        <w:t xml:space="preserve"> </w:t>
      </w:r>
      <w:r>
        <w:rPr>
          <w:rFonts w:ascii="Times New Roman" w:hAnsi="Times New Roman" w:cs="Times New Roman"/>
        </w:rPr>
        <w:t>IR beam went through a partially silvered mirror</w:t>
      </w:r>
      <w:r w:rsidR="000032F1">
        <w:rPr>
          <w:rFonts w:ascii="Times New Roman" w:hAnsi="Times New Roman" w:cs="Times New Roman"/>
        </w:rPr>
        <w:t>,</w:t>
      </w:r>
      <w:r>
        <w:rPr>
          <w:rFonts w:ascii="Times New Roman" w:hAnsi="Times New Roman" w:cs="Times New Roman"/>
        </w:rPr>
        <w:t xml:space="preserve"> which splits the beam into two beams of equal intensity.</w:t>
      </w:r>
    </w:p>
    <w:p w14:paraId="02A459E2" w14:textId="77777777" w:rsidR="00663E00" w:rsidRDefault="00F660AB">
      <w:pPr>
        <w:spacing w:after="0" w:line="360" w:lineRule="auto"/>
        <w:ind w:left="-170" w:right="-170"/>
        <w:jc w:val="both"/>
        <w:rPr>
          <w:rFonts w:ascii="Times New Roman" w:hAnsi="Times New Roman" w:cs="Times New Roman"/>
          <w:b/>
        </w:rPr>
      </w:pPr>
      <w:r>
        <w:rPr>
          <w:rFonts w:ascii="Times New Roman" w:hAnsi="Times New Roman" w:cs="Times New Roman"/>
          <w:b/>
        </w:rPr>
        <w:t>2.3.3 Procedure for Powder X-ray Diffraction</w:t>
      </w:r>
    </w:p>
    <w:p w14:paraId="7618EAFF" w14:textId="1C38FD9C" w:rsidR="00663E00" w:rsidRDefault="00F660AB">
      <w:pPr>
        <w:spacing w:after="0" w:line="360" w:lineRule="auto"/>
        <w:ind w:left="-170" w:right="-170"/>
        <w:jc w:val="both"/>
        <w:rPr>
          <w:rFonts w:ascii="Times New Roman" w:hAnsi="Times New Roman" w:cs="Times New Roman"/>
          <w:lang w:val="en-GB"/>
        </w:rPr>
        <w:sectPr w:rsidR="00663E00">
          <w:type w:val="continuous"/>
          <w:pgSz w:w="12240" w:h="15840"/>
          <w:pgMar w:top="1440" w:right="1440" w:bottom="1440" w:left="1440" w:header="708" w:footer="708" w:gutter="0"/>
          <w:cols w:num="2" w:space="708"/>
          <w:docGrid w:linePitch="360"/>
        </w:sectPr>
      </w:pPr>
      <w:r>
        <w:rPr>
          <w:rFonts w:ascii="Times New Roman" w:hAnsi="Times New Roman" w:cs="Times New Roman"/>
        </w:rPr>
        <w:t>The x-ray produced by the source illuminates the sample phase and enters the detector by moving the tube or sample and detector to change the diffraction angle. The intensity is measured</w:t>
      </w:r>
      <w:r w:rsidR="000032F1">
        <w:rPr>
          <w:rFonts w:ascii="Times New Roman" w:hAnsi="Times New Roman" w:cs="Times New Roman"/>
        </w:rPr>
        <w:t>,</w:t>
      </w:r>
      <w:r>
        <w:rPr>
          <w:rFonts w:ascii="Times New Roman" w:hAnsi="Times New Roman" w:cs="Times New Roman"/>
        </w:rPr>
        <w:t xml:space="preserve"> and the diffracted data are recorded</w:t>
      </w:r>
      <w:r>
        <w:rPr>
          <w:rFonts w:ascii="Times New Roman" w:hAnsi="Times New Roman" w:cs="Times New Roman"/>
          <w:lang w:val="en-GB"/>
        </w:rPr>
        <w:t>.</w:t>
      </w:r>
    </w:p>
    <w:p w14:paraId="34FC25D0" w14:textId="77777777" w:rsidR="00663E00" w:rsidRDefault="00663E00">
      <w:pPr>
        <w:spacing w:after="0" w:line="360" w:lineRule="auto"/>
        <w:jc w:val="both"/>
        <w:rPr>
          <w:rFonts w:ascii="Times New Roman" w:hAnsi="Times New Roman" w:cs="Times New Roman"/>
          <w:b/>
          <w:lang w:val="en-US"/>
        </w:rPr>
      </w:pPr>
    </w:p>
    <w:p w14:paraId="484359A1" w14:textId="77777777" w:rsidR="00663E00" w:rsidRDefault="00F660AB">
      <w:pPr>
        <w:spacing w:after="0" w:line="360" w:lineRule="auto"/>
        <w:jc w:val="both"/>
        <w:rPr>
          <w:rFonts w:ascii="Times New Roman" w:hAnsi="Times New Roman" w:cs="Times New Roman"/>
          <w:b/>
          <w:lang w:val="en-US"/>
        </w:rPr>
      </w:pPr>
      <w:r>
        <w:rPr>
          <w:rFonts w:ascii="Times New Roman" w:hAnsi="Times New Roman" w:cs="Times New Roman"/>
          <w:b/>
          <w:lang w:val="en-US"/>
        </w:rPr>
        <w:t>3. Results and Discussion</w:t>
      </w:r>
    </w:p>
    <w:p w14:paraId="5AD250C0" w14:textId="77777777" w:rsidR="00663E00" w:rsidRDefault="00F660AB">
      <w:pPr>
        <w:spacing w:after="0" w:line="360" w:lineRule="auto"/>
        <w:jc w:val="both"/>
        <w:rPr>
          <w:rFonts w:ascii="Times New Roman" w:hAnsi="Times New Roman" w:cs="Times New Roman"/>
          <w:b/>
          <w:bCs/>
          <w:lang w:val="en-US"/>
        </w:rPr>
      </w:pPr>
      <w:r>
        <w:rPr>
          <w:rFonts w:ascii="Times New Roman" w:hAnsi="Times New Roman" w:cs="Times New Roman"/>
          <w:b/>
          <w:bCs/>
          <w:lang w:val="en-US"/>
        </w:rPr>
        <w:t xml:space="preserve">3.1 Results for Living Stone Potato Starch Proximate Analysis </w:t>
      </w:r>
    </w:p>
    <w:p w14:paraId="261FB90A" w14:textId="75C78D26" w:rsidR="00F47921" w:rsidRDefault="00F47921">
      <w:pPr>
        <w:spacing w:after="0" w:line="360" w:lineRule="auto"/>
        <w:jc w:val="both"/>
        <w:rPr>
          <w:rFonts w:ascii="Times New Roman" w:hAnsi="Times New Roman" w:cs="Times New Roman"/>
          <w:b/>
          <w:bCs/>
          <w:lang w:val="en-US"/>
        </w:rPr>
      </w:pPr>
      <w:r>
        <w:rPr>
          <w:rFonts w:ascii="Times New Roman" w:hAnsi="Times New Roman" w:cs="Times New Roman"/>
          <w:b/>
          <w:bCs/>
          <w:lang w:val="en-US"/>
        </w:rPr>
        <w:t xml:space="preserve">TABLE 1: </w:t>
      </w:r>
      <w:r w:rsidR="00095180" w:rsidRPr="00095180">
        <w:rPr>
          <w:rFonts w:ascii="Times New Roman" w:hAnsi="Times New Roman" w:cs="Times New Roman"/>
          <w:b/>
          <w:bCs/>
          <w:lang w:val="en-US"/>
        </w:rPr>
        <w:t xml:space="preserve">Living Stone Potato Starch Proximate Analysis </w:t>
      </w:r>
    </w:p>
    <w:tbl>
      <w:tblPr>
        <w:tblStyle w:val="TableGrid"/>
        <w:tblW w:w="9624" w:type="dxa"/>
        <w:tblLook w:val="04A0" w:firstRow="1" w:lastRow="0" w:firstColumn="1" w:lastColumn="0" w:noHBand="0" w:noVBand="1"/>
      </w:tblPr>
      <w:tblGrid>
        <w:gridCol w:w="1368"/>
        <w:gridCol w:w="1760"/>
        <w:gridCol w:w="1537"/>
        <w:gridCol w:w="1562"/>
        <w:gridCol w:w="1599"/>
        <w:gridCol w:w="1798"/>
      </w:tblGrid>
      <w:tr w:rsidR="00663E00" w14:paraId="1843D4FD" w14:textId="77777777">
        <w:trPr>
          <w:trHeight w:val="1501"/>
        </w:trPr>
        <w:tc>
          <w:tcPr>
            <w:tcW w:w="1368" w:type="dxa"/>
            <w:tcBorders>
              <w:top w:val="single" w:sz="24" w:space="0" w:color="auto"/>
              <w:left w:val="nil"/>
              <w:bottom w:val="single" w:sz="18" w:space="0" w:color="auto"/>
              <w:right w:val="nil"/>
            </w:tcBorders>
          </w:tcPr>
          <w:p w14:paraId="5170B8BB" w14:textId="77777777" w:rsidR="00663E00" w:rsidRDefault="00F660AB">
            <w:pPr>
              <w:spacing w:after="0" w:line="360" w:lineRule="auto"/>
              <w:jc w:val="both"/>
              <w:rPr>
                <w:rFonts w:ascii="Times New Roman" w:hAnsi="Times New Roman" w:cs="Times New Roman"/>
                <w:lang w:val="en-US"/>
              </w:rPr>
            </w:pPr>
            <w:r>
              <w:rPr>
                <w:rFonts w:ascii="Times New Roman" w:hAnsi="Times New Roman" w:cs="Times New Roman"/>
                <w:lang w:val="en-US"/>
              </w:rPr>
              <w:t>Sample</w:t>
            </w:r>
          </w:p>
        </w:tc>
        <w:tc>
          <w:tcPr>
            <w:tcW w:w="1760" w:type="dxa"/>
            <w:tcBorders>
              <w:top w:val="single" w:sz="24" w:space="0" w:color="auto"/>
              <w:left w:val="nil"/>
              <w:bottom w:val="single" w:sz="18" w:space="0" w:color="auto"/>
              <w:right w:val="nil"/>
            </w:tcBorders>
          </w:tcPr>
          <w:p w14:paraId="6C6BB5BF" w14:textId="77777777" w:rsidR="00663E00" w:rsidRDefault="00F660AB">
            <w:pPr>
              <w:spacing w:after="0" w:line="360" w:lineRule="auto"/>
              <w:jc w:val="both"/>
              <w:rPr>
                <w:rFonts w:ascii="Times New Roman" w:hAnsi="Times New Roman" w:cs="Times New Roman"/>
                <w:lang w:val="en-US"/>
              </w:rPr>
            </w:pPr>
            <w:r>
              <w:rPr>
                <w:rFonts w:ascii="Times New Roman" w:hAnsi="Times New Roman" w:cs="Times New Roman"/>
                <w:lang w:val="en-US"/>
              </w:rPr>
              <w:t xml:space="preserve"> %Moisture </w:t>
            </w:r>
          </w:p>
        </w:tc>
        <w:tc>
          <w:tcPr>
            <w:tcW w:w="1537" w:type="dxa"/>
            <w:tcBorders>
              <w:top w:val="single" w:sz="24" w:space="0" w:color="auto"/>
              <w:left w:val="nil"/>
              <w:bottom w:val="single" w:sz="18" w:space="0" w:color="auto"/>
              <w:right w:val="nil"/>
            </w:tcBorders>
          </w:tcPr>
          <w:p w14:paraId="7B285C17" w14:textId="77777777" w:rsidR="00663E00" w:rsidRDefault="00F660AB">
            <w:pPr>
              <w:spacing w:after="0" w:line="360" w:lineRule="auto"/>
              <w:jc w:val="both"/>
              <w:rPr>
                <w:rFonts w:ascii="Times New Roman" w:hAnsi="Times New Roman" w:cs="Times New Roman"/>
                <w:lang w:val="en-US"/>
              </w:rPr>
            </w:pPr>
            <w:r>
              <w:rPr>
                <w:rFonts w:ascii="Times New Roman" w:hAnsi="Times New Roman" w:cs="Times New Roman"/>
                <w:lang w:val="en-US"/>
              </w:rPr>
              <w:t xml:space="preserve">%Ash Content </w:t>
            </w:r>
          </w:p>
        </w:tc>
        <w:tc>
          <w:tcPr>
            <w:tcW w:w="1562" w:type="dxa"/>
            <w:tcBorders>
              <w:top w:val="single" w:sz="24" w:space="0" w:color="auto"/>
              <w:left w:val="nil"/>
              <w:bottom w:val="single" w:sz="18" w:space="0" w:color="auto"/>
              <w:right w:val="nil"/>
            </w:tcBorders>
          </w:tcPr>
          <w:p w14:paraId="5661DA5C" w14:textId="77777777" w:rsidR="00663E00" w:rsidRDefault="00F660AB">
            <w:pPr>
              <w:spacing w:after="0" w:line="360" w:lineRule="auto"/>
              <w:jc w:val="both"/>
              <w:rPr>
                <w:rFonts w:ascii="Times New Roman" w:hAnsi="Times New Roman" w:cs="Times New Roman"/>
                <w:lang w:val="en-US"/>
              </w:rPr>
            </w:pPr>
            <w:r>
              <w:rPr>
                <w:rFonts w:ascii="Times New Roman" w:hAnsi="Times New Roman" w:cs="Times New Roman"/>
                <w:lang w:val="en-US"/>
              </w:rPr>
              <w:t>%Protein Content</w:t>
            </w:r>
          </w:p>
        </w:tc>
        <w:tc>
          <w:tcPr>
            <w:tcW w:w="1599" w:type="dxa"/>
            <w:tcBorders>
              <w:top w:val="single" w:sz="24" w:space="0" w:color="auto"/>
              <w:left w:val="nil"/>
              <w:bottom w:val="single" w:sz="18" w:space="0" w:color="auto"/>
              <w:right w:val="nil"/>
            </w:tcBorders>
          </w:tcPr>
          <w:p w14:paraId="0302ECF1" w14:textId="77777777" w:rsidR="00663E00" w:rsidRDefault="00F660AB">
            <w:pPr>
              <w:spacing w:after="0" w:line="360" w:lineRule="auto"/>
              <w:jc w:val="both"/>
              <w:rPr>
                <w:rFonts w:ascii="Times New Roman" w:hAnsi="Times New Roman" w:cs="Times New Roman"/>
                <w:lang w:val="en-US"/>
              </w:rPr>
            </w:pPr>
            <w:r>
              <w:rPr>
                <w:rFonts w:ascii="Times New Roman" w:hAnsi="Times New Roman" w:cs="Times New Roman"/>
                <w:lang w:val="en-US"/>
              </w:rPr>
              <w:t>%Lipid/Fat Content</w:t>
            </w:r>
          </w:p>
          <w:p w14:paraId="22489426" w14:textId="77777777" w:rsidR="00663E00" w:rsidRDefault="00663E00">
            <w:pPr>
              <w:spacing w:after="0" w:line="360" w:lineRule="auto"/>
              <w:jc w:val="both"/>
              <w:rPr>
                <w:rFonts w:ascii="Times New Roman" w:hAnsi="Times New Roman" w:cs="Times New Roman"/>
                <w:lang w:val="en-US"/>
              </w:rPr>
            </w:pPr>
          </w:p>
        </w:tc>
        <w:tc>
          <w:tcPr>
            <w:tcW w:w="1798" w:type="dxa"/>
            <w:tcBorders>
              <w:top w:val="single" w:sz="24" w:space="0" w:color="auto"/>
              <w:left w:val="nil"/>
              <w:bottom w:val="single" w:sz="18" w:space="0" w:color="auto"/>
              <w:right w:val="nil"/>
            </w:tcBorders>
          </w:tcPr>
          <w:p w14:paraId="55682AEE" w14:textId="77777777" w:rsidR="00663E00" w:rsidRDefault="00F660AB">
            <w:pPr>
              <w:spacing w:after="0" w:line="360" w:lineRule="auto"/>
              <w:jc w:val="both"/>
              <w:rPr>
                <w:rFonts w:ascii="Times New Roman" w:hAnsi="Times New Roman" w:cs="Times New Roman"/>
                <w:lang w:val="en-US"/>
              </w:rPr>
            </w:pPr>
            <w:r>
              <w:rPr>
                <w:rFonts w:ascii="Times New Roman" w:hAnsi="Times New Roman" w:cs="Times New Roman"/>
                <w:lang w:val="en-US"/>
              </w:rPr>
              <w:t xml:space="preserve">Carbohydrate Content </w:t>
            </w:r>
          </w:p>
        </w:tc>
      </w:tr>
      <w:tr w:rsidR="00663E00" w14:paraId="3BD550E4" w14:textId="77777777">
        <w:trPr>
          <w:trHeight w:val="504"/>
        </w:trPr>
        <w:tc>
          <w:tcPr>
            <w:tcW w:w="1368" w:type="dxa"/>
            <w:tcBorders>
              <w:top w:val="single" w:sz="18" w:space="0" w:color="auto"/>
              <w:left w:val="nil"/>
              <w:bottom w:val="single" w:sz="24" w:space="0" w:color="auto"/>
              <w:right w:val="nil"/>
            </w:tcBorders>
          </w:tcPr>
          <w:p w14:paraId="7D4EB04B" w14:textId="77777777" w:rsidR="00663E00" w:rsidRDefault="00F660AB">
            <w:pPr>
              <w:spacing w:after="0" w:line="360" w:lineRule="auto"/>
              <w:jc w:val="both"/>
              <w:rPr>
                <w:rFonts w:ascii="Times New Roman" w:hAnsi="Times New Roman" w:cs="Times New Roman"/>
                <w:lang w:val="en-US"/>
              </w:rPr>
            </w:pPr>
            <w:r>
              <w:rPr>
                <w:rFonts w:ascii="Times New Roman" w:hAnsi="Times New Roman" w:cs="Times New Roman"/>
                <w:lang w:val="en-US"/>
              </w:rPr>
              <w:t>NLSPS</w:t>
            </w:r>
          </w:p>
        </w:tc>
        <w:tc>
          <w:tcPr>
            <w:tcW w:w="1760" w:type="dxa"/>
            <w:tcBorders>
              <w:top w:val="single" w:sz="18" w:space="0" w:color="auto"/>
              <w:left w:val="nil"/>
              <w:bottom w:val="single" w:sz="24" w:space="0" w:color="auto"/>
              <w:right w:val="nil"/>
            </w:tcBorders>
          </w:tcPr>
          <w:p w14:paraId="4ECE2AE6" w14:textId="77777777" w:rsidR="00663E00" w:rsidRDefault="00F660AB">
            <w:pPr>
              <w:spacing w:after="0" w:line="360" w:lineRule="auto"/>
              <w:jc w:val="both"/>
              <w:rPr>
                <w:rFonts w:ascii="Times New Roman" w:hAnsi="Times New Roman" w:cs="Times New Roman"/>
                <w:lang w:val="en-US"/>
              </w:rPr>
            </w:pPr>
            <w:r>
              <w:rPr>
                <w:rFonts w:ascii="Times New Roman" w:hAnsi="Times New Roman" w:cs="Times New Roman"/>
                <w:lang w:val="en-US"/>
              </w:rPr>
              <w:t>8</w:t>
            </w:r>
          </w:p>
        </w:tc>
        <w:tc>
          <w:tcPr>
            <w:tcW w:w="1537" w:type="dxa"/>
            <w:tcBorders>
              <w:top w:val="single" w:sz="18" w:space="0" w:color="auto"/>
              <w:left w:val="nil"/>
              <w:bottom w:val="single" w:sz="24" w:space="0" w:color="auto"/>
              <w:right w:val="nil"/>
            </w:tcBorders>
          </w:tcPr>
          <w:p w14:paraId="5650AAEC" w14:textId="77777777" w:rsidR="00663E00" w:rsidRDefault="00F660AB">
            <w:pPr>
              <w:spacing w:after="0" w:line="360" w:lineRule="auto"/>
              <w:jc w:val="both"/>
              <w:rPr>
                <w:rFonts w:ascii="Times New Roman" w:hAnsi="Times New Roman" w:cs="Times New Roman"/>
                <w:lang w:val="en-US"/>
              </w:rPr>
            </w:pPr>
            <w:r>
              <w:rPr>
                <w:rFonts w:ascii="Times New Roman" w:hAnsi="Times New Roman" w:cs="Times New Roman"/>
                <w:lang w:val="en-US"/>
              </w:rPr>
              <w:t>0.12</w:t>
            </w:r>
          </w:p>
        </w:tc>
        <w:tc>
          <w:tcPr>
            <w:tcW w:w="1562" w:type="dxa"/>
            <w:tcBorders>
              <w:top w:val="single" w:sz="18" w:space="0" w:color="auto"/>
              <w:left w:val="nil"/>
              <w:bottom w:val="single" w:sz="24" w:space="0" w:color="auto"/>
              <w:right w:val="nil"/>
            </w:tcBorders>
          </w:tcPr>
          <w:p w14:paraId="6FB9F2C1" w14:textId="77777777" w:rsidR="00663E00" w:rsidRDefault="00F660AB">
            <w:pPr>
              <w:spacing w:after="0" w:line="360" w:lineRule="auto"/>
              <w:jc w:val="both"/>
              <w:rPr>
                <w:rFonts w:ascii="Times New Roman" w:hAnsi="Times New Roman" w:cs="Times New Roman"/>
                <w:lang w:val="en-US"/>
              </w:rPr>
            </w:pPr>
            <w:r>
              <w:rPr>
                <w:rFonts w:ascii="Times New Roman" w:hAnsi="Times New Roman" w:cs="Times New Roman"/>
                <w:lang w:val="en-US"/>
              </w:rPr>
              <w:t>3.25</w:t>
            </w:r>
          </w:p>
        </w:tc>
        <w:tc>
          <w:tcPr>
            <w:tcW w:w="1599" w:type="dxa"/>
            <w:tcBorders>
              <w:top w:val="single" w:sz="18" w:space="0" w:color="auto"/>
              <w:left w:val="nil"/>
              <w:bottom w:val="single" w:sz="24" w:space="0" w:color="auto"/>
              <w:right w:val="nil"/>
            </w:tcBorders>
          </w:tcPr>
          <w:p w14:paraId="4BA2B9D8" w14:textId="77777777" w:rsidR="00663E00" w:rsidRDefault="00F660AB">
            <w:pPr>
              <w:spacing w:after="0" w:line="360" w:lineRule="auto"/>
              <w:jc w:val="both"/>
              <w:rPr>
                <w:rFonts w:ascii="Times New Roman" w:hAnsi="Times New Roman" w:cs="Times New Roman"/>
                <w:lang w:val="en-US"/>
              </w:rPr>
            </w:pPr>
            <w:r>
              <w:rPr>
                <w:rFonts w:ascii="Times New Roman" w:hAnsi="Times New Roman" w:cs="Times New Roman"/>
                <w:lang w:val="en-US"/>
              </w:rPr>
              <w:t>2.50</w:t>
            </w:r>
          </w:p>
        </w:tc>
        <w:tc>
          <w:tcPr>
            <w:tcW w:w="1798" w:type="dxa"/>
            <w:tcBorders>
              <w:top w:val="single" w:sz="18" w:space="0" w:color="auto"/>
              <w:left w:val="nil"/>
              <w:bottom w:val="single" w:sz="24" w:space="0" w:color="auto"/>
              <w:right w:val="nil"/>
            </w:tcBorders>
          </w:tcPr>
          <w:p w14:paraId="3CC06451" w14:textId="77777777" w:rsidR="00663E00" w:rsidRDefault="00F660AB">
            <w:pPr>
              <w:spacing w:after="0" w:line="360" w:lineRule="auto"/>
              <w:jc w:val="both"/>
              <w:rPr>
                <w:rFonts w:ascii="Times New Roman" w:hAnsi="Times New Roman" w:cs="Times New Roman"/>
                <w:lang w:val="en-US"/>
              </w:rPr>
            </w:pPr>
            <w:r>
              <w:rPr>
                <w:rFonts w:ascii="Times New Roman" w:hAnsi="Times New Roman" w:cs="Times New Roman"/>
                <w:lang w:val="en-US"/>
              </w:rPr>
              <w:t>86.13</w:t>
            </w:r>
          </w:p>
        </w:tc>
      </w:tr>
    </w:tbl>
    <w:p w14:paraId="018D1007" w14:textId="77777777" w:rsidR="00663E00" w:rsidRDefault="00663E00">
      <w:pPr>
        <w:spacing w:after="0" w:line="360" w:lineRule="auto"/>
        <w:jc w:val="both"/>
        <w:rPr>
          <w:rFonts w:ascii="Times New Roman" w:hAnsi="Times New Roman" w:cs="Times New Roman"/>
          <w:lang w:val="en-US"/>
        </w:rPr>
      </w:pPr>
    </w:p>
    <w:p w14:paraId="1BAC7DD0" w14:textId="77777777" w:rsidR="00663E00" w:rsidRDefault="00663E00">
      <w:pPr>
        <w:spacing w:after="0" w:line="360" w:lineRule="auto"/>
        <w:jc w:val="both"/>
        <w:rPr>
          <w:rFonts w:ascii="Times New Roman" w:hAnsi="Times New Roman" w:cs="Times New Roman"/>
          <w:b/>
          <w:bCs/>
          <w:lang w:val="en-US"/>
        </w:rPr>
        <w:sectPr w:rsidR="00663E00">
          <w:type w:val="continuous"/>
          <w:pgSz w:w="12240" w:h="15840"/>
          <w:pgMar w:top="1440" w:right="1440" w:bottom="1440" w:left="1440" w:header="708" w:footer="708" w:gutter="0"/>
          <w:cols w:space="708"/>
          <w:docGrid w:linePitch="360"/>
        </w:sectPr>
      </w:pPr>
    </w:p>
    <w:p w14:paraId="436360EA" w14:textId="77777777" w:rsidR="00663E00" w:rsidRDefault="00F660AB">
      <w:pPr>
        <w:spacing w:after="0" w:line="360" w:lineRule="auto"/>
        <w:ind w:left="-170" w:right="-170"/>
        <w:jc w:val="both"/>
        <w:rPr>
          <w:rFonts w:ascii="Times New Roman" w:hAnsi="Times New Roman" w:cs="Times New Roman"/>
          <w:lang w:val="en-US"/>
        </w:rPr>
      </w:pPr>
      <w:r>
        <w:rPr>
          <w:rFonts w:ascii="Times New Roman" w:hAnsi="Times New Roman" w:cs="Times New Roman"/>
          <w:b/>
          <w:bCs/>
          <w:lang w:val="en-US"/>
        </w:rPr>
        <w:t xml:space="preserve">3.2 Physicochemical Characteristics </w:t>
      </w:r>
    </w:p>
    <w:p w14:paraId="5689D9DE" w14:textId="77777777" w:rsidR="00663E00" w:rsidRDefault="00F660AB">
      <w:pPr>
        <w:spacing w:after="0" w:line="360" w:lineRule="auto"/>
        <w:ind w:left="-170" w:right="-170"/>
        <w:jc w:val="both"/>
        <w:rPr>
          <w:rFonts w:ascii="Times New Roman" w:hAnsi="Times New Roman" w:cs="Times New Roman"/>
          <w:lang w:val="en-US"/>
        </w:rPr>
      </w:pPr>
      <w:r>
        <w:rPr>
          <w:rFonts w:ascii="Times New Roman" w:hAnsi="Times New Roman" w:cs="Times New Roman"/>
          <w:b/>
          <w:bCs/>
          <w:iCs/>
          <w:lang w:val="en-US"/>
        </w:rPr>
        <w:t xml:space="preserve">3.2.1 Morphology </w:t>
      </w:r>
    </w:p>
    <w:p w14:paraId="01780E8A" w14:textId="51660A2F" w:rsidR="00663E00" w:rsidRDefault="00F660AB">
      <w:pPr>
        <w:spacing w:after="0" w:line="360" w:lineRule="auto"/>
        <w:ind w:left="-170" w:right="-170"/>
        <w:jc w:val="both"/>
        <w:rPr>
          <w:rFonts w:ascii="Times New Roman" w:hAnsi="Times New Roman" w:cs="Times New Roman"/>
          <w:lang w:val="en-US"/>
        </w:rPr>
      </w:pPr>
      <w:r>
        <w:rPr>
          <w:rFonts w:ascii="Times New Roman" w:hAnsi="Times New Roman" w:cs="Times New Roman"/>
          <w:lang w:val="en-US"/>
        </w:rPr>
        <w:t xml:space="preserve">Particle morphology is an important property in the </w:t>
      </w:r>
      <w:proofErr w:type="spellStart"/>
      <w:r w:rsidR="000032F1" w:rsidRPr="00AF3FCA">
        <w:rPr>
          <w:rFonts w:ascii="Times New Roman" w:hAnsi="Times New Roman" w:cs="Times New Roman"/>
          <w:highlight w:val="yellow"/>
          <w:lang w:val="en-US"/>
        </w:rPr>
        <w:t>characterisation</w:t>
      </w:r>
      <w:proofErr w:type="spellEnd"/>
      <w:r w:rsidR="000032F1" w:rsidRPr="00AF3FCA">
        <w:rPr>
          <w:rFonts w:ascii="Times New Roman" w:hAnsi="Times New Roman" w:cs="Times New Roman"/>
          <w:highlight w:val="yellow"/>
          <w:lang w:val="en-US"/>
        </w:rPr>
        <w:t xml:space="preserve"> </w:t>
      </w:r>
      <w:r>
        <w:rPr>
          <w:rFonts w:ascii="Times New Roman" w:hAnsi="Times New Roman" w:cs="Times New Roman"/>
          <w:lang w:val="en-US"/>
        </w:rPr>
        <w:t xml:space="preserve">and identification of powdered pharmaceutical excipients. It can also be used to predict certain functional properties that relate to flow ability and compatibility of the powder [4]. </w:t>
      </w:r>
    </w:p>
    <w:p w14:paraId="75D28564" w14:textId="6684A6ED" w:rsidR="00663E00" w:rsidRDefault="000032F1">
      <w:pPr>
        <w:spacing w:after="0" w:line="360" w:lineRule="auto"/>
        <w:ind w:left="-170" w:right="-170"/>
        <w:jc w:val="both"/>
        <w:rPr>
          <w:rFonts w:ascii="Times New Roman" w:hAnsi="Times New Roman" w:cs="Times New Roman"/>
          <w:lang w:val="en-US"/>
        </w:rPr>
      </w:pPr>
      <w:r w:rsidRPr="00AF3FCA">
        <w:rPr>
          <w:rFonts w:ascii="Times New Roman" w:hAnsi="Times New Roman" w:cs="Times New Roman"/>
          <w:highlight w:val="yellow"/>
          <w:lang w:val="en-US"/>
        </w:rPr>
        <w:t>Figure 1</w:t>
      </w:r>
      <w:r>
        <w:rPr>
          <w:rFonts w:ascii="Times New Roman" w:hAnsi="Times New Roman" w:cs="Times New Roman"/>
          <w:lang w:val="en-US"/>
        </w:rPr>
        <w:t xml:space="preserve"> </w:t>
      </w:r>
      <w:r w:rsidR="00F660AB">
        <w:rPr>
          <w:rFonts w:ascii="Times New Roman" w:hAnsi="Times New Roman" w:cs="Times New Roman"/>
          <w:lang w:val="en-US"/>
        </w:rPr>
        <w:t xml:space="preserve">shows the scanning electron micrographs of </w:t>
      </w:r>
      <w:r w:rsidR="00F660AB">
        <w:rPr>
          <w:rFonts w:ascii="Times New Roman" w:hAnsi="Times New Roman" w:cs="Times New Roman"/>
          <w:i/>
          <w:iCs/>
          <w:lang w:val="en-US"/>
        </w:rPr>
        <w:t xml:space="preserve">P. esculentus </w:t>
      </w:r>
      <w:r w:rsidR="00F660AB">
        <w:rPr>
          <w:rFonts w:ascii="Times New Roman" w:hAnsi="Times New Roman" w:cs="Times New Roman"/>
          <w:lang w:val="en-US"/>
        </w:rPr>
        <w:t xml:space="preserve">starch. As can be seen from the figure, the starch granules have characteristic oblong (elliptical) morphology and oval in shape, existing as single entities. By and large, the surface of the granules is smooth, but </w:t>
      </w:r>
      <w:r w:rsidR="00F660AB">
        <w:rPr>
          <w:rFonts w:ascii="Times New Roman" w:hAnsi="Times New Roman" w:cs="Times New Roman"/>
          <w:lang w:val="en-US"/>
        </w:rPr>
        <w:t xml:space="preserve">some exhibit </w:t>
      </w:r>
      <w:r w:rsidRPr="00AF3FCA">
        <w:rPr>
          <w:rFonts w:ascii="Times New Roman" w:hAnsi="Times New Roman" w:cs="Times New Roman"/>
          <w:highlight w:val="yellow"/>
          <w:lang w:val="en-US"/>
        </w:rPr>
        <w:t xml:space="preserve">fissures </w:t>
      </w:r>
      <w:r w:rsidR="00F660AB">
        <w:rPr>
          <w:rFonts w:ascii="Times New Roman" w:hAnsi="Times New Roman" w:cs="Times New Roman"/>
          <w:lang w:val="en-US"/>
        </w:rPr>
        <w:t xml:space="preserve">(cracks) when viewed at larger magnifications. These cracks could be due to </w:t>
      </w:r>
      <w:r w:rsidRPr="00AF3FCA">
        <w:rPr>
          <w:rFonts w:ascii="Times New Roman" w:hAnsi="Times New Roman" w:cs="Times New Roman"/>
          <w:highlight w:val="yellow"/>
          <w:lang w:val="en-US"/>
        </w:rPr>
        <w:t xml:space="preserve">ageing </w:t>
      </w:r>
      <w:r w:rsidR="00F660AB">
        <w:rPr>
          <w:rFonts w:ascii="Times New Roman" w:hAnsi="Times New Roman" w:cs="Times New Roman"/>
          <w:lang w:val="en-US"/>
        </w:rPr>
        <w:t>of the plant when the starch was isolated [14], which exposes the starch granules to enzyme catalytic digestion [9].</w:t>
      </w:r>
    </w:p>
    <w:p w14:paraId="2854558D" w14:textId="77777777" w:rsidR="00663E00" w:rsidRDefault="00F660AB">
      <w:pPr>
        <w:spacing w:after="0" w:line="360" w:lineRule="auto"/>
        <w:ind w:left="-170" w:right="-170"/>
        <w:jc w:val="both"/>
        <w:rPr>
          <w:rFonts w:ascii="Times New Roman" w:hAnsi="Times New Roman" w:cs="Times New Roman"/>
          <w:lang w:val="en-US"/>
        </w:rPr>
      </w:pPr>
      <w:r>
        <w:rPr>
          <w:rFonts w:ascii="Times New Roman" w:hAnsi="Times New Roman" w:cs="Times New Roman"/>
          <w:b/>
          <w:bCs/>
          <w:iCs/>
          <w:lang w:val="en-US"/>
        </w:rPr>
        <w:t xml:space="preserve">3.2.2 Granule Size and Specific Surface Area </w:t>
      </w:r>
    </w:p>
    <w:p w14:paraId="4662C9C7" w14:textId="2E143425" w:rsidR="00663E00" w:rsidRDefault="00F660AB">
      <w:pPr>
        <w:spacing w:after="0" w:line="360" w:lineRule="auto"/>
        <w:ind w:left="-170" w:right="-170"/>
        <w:jc w:val="both"/>
        <w:rPr>
          <w:rFonts w:ascii="Times New Roman" w:hAnsi="Times New Roman" w:cs="Times New Roman"/>
          <w:lang w:val="en-US"/>
        </w:rPr>
      </w:pPr>
      <w:r>
        <w:rPr>
          <w:rFonts w:ascii="Times New Roman" w:hAnsi="Times New Roman" w:cs="Times New Roman"/>
          <w:lang w:val="en-US"/>
        </w:rPr>
        <w:t xml:space="preserve">The volumetric particle size distributions of </w:t>
      </w:r>
      <w:r>
        <w:rPr>
          <w:rFonts w:ascii="Times New Roman" w:hAnsi="Times New Roman" w:cs="Times New Roman"/>
          <w:i/>
          <w:iCs/>
          <w:lang w:val="en-US"/>
        </w:rPr>
        <w:t xml:space="preserve">P. esculentus </w:t>
      </w:r>
      <w:r>
        <w:rPr>
          <w:rFonts w:ascii="Times New Roman" w:hAnsi="Times New Roman" w:cs="Times New Roman"/>
          <w:lang w:val="en-US"/>
        </w:rPr>
        <w:t xml:space="preserve">starches </w:t>
      </w:r>
      <w:r w:rsidR="000032F1" w:rsidRPr="00AF3FCA">
        <w:rPr>
          <w:rFonts w:ascii="Times New Roman" w:hAnsi="Times New Roman" w:cs="Times New Roman"/>
          <w:highlight w:val="yellow"/>
          <w:lang w:val="en-US"/>
        </w:rPr>
        <w:t>are</w:t>
      </w:r>
      <w:r w:rsidR="000032F1">
        <w:rPr>
          <w:rFonts w:ascii="Times New Roman" w:hAnsi="Times New Roman" w:cs="Times New Roman"/>
          <w:lang w:val="en-US"/>
        </w:rPr>
        <w:t xml:space="preserve"> </w:t>
      </w:r>
      <w:r>
        <w:rPr>
          <w:rFonts w:ascii="Times New Roman" w:hAnsi="Times New Roman" w:cs="Times New Roman"/>
          <w:lang w:val="en-US"/>
        </w:rPr>
        <w:t xml:space="preserve">shown in Figure 2. The mean volumetric particle sizes of </w:t>
      </w:r>
      <w:r>
        <w:rPr>
          <w:rFonts w:ascii="Times New Roman" w:hAnsi="Times New Roman" w:cs="Times New Roman"/>
          <w:i/>
          <w:iCs/>
          <w:lang w:val="en-US"/>
        </w:rPr>
        <w:t xml:space="preserve">P. esculentus </w:t>
      </w:r>
      <w:r>
        <w:rPr>
          <w:rFonts w:ascii="Times New Roman" w:hAnsi="Times New Roman" w:cs="Times New Roman"/>
          <w:lang w:val="en-US"/>
        </w:rPr>
        <w:t xml:space="preserve">starches </w:t>
      </w:r>
      <w:r w:rsidR="000032F1" w:rsidRPr="00AF3FCA">
        <w:rPr>
          <w:rFonts w:ascii="Times New Roman" w:hAnsi="Times New Roman" w:cs="Times New Roman"/>
          <w:highlight w:val="yellow"/>
          <w:lang w:val="en-GB"/>
        </w:rPr>
        <w:t>were</w:t>
      </w:r>
      <w:r w:rsidR="000032F1">
        <w:rPr>
          <w:rFonts w:ascii="Times New Roman" w:hAnsi="Times New Roman" w:cs="Times New Roman"/>
          <w:lang w:val="en-US"/>
        </w:rPr>
        <w:t xml:space="preserve"> </w:t>
      </w:r>
      <w:r>
        <w:rPr>
          <w:rFonts w:ascii="Times New Roman" w:hAnsi="Times New Roman" w:cs="Times New Roman"/>
          <w:lang w:val="en-US"/>
        </w:rPr>
        <w:t xml:space="preserve">found to be 53.7 </w:t>
      </w:r>
      <w:proofErr w:type="spellStart"/>
      <w:r>
        <w:rPr>
          <w:rFonts w:ascii="Times New Roman" w:hAnsi="Times New Roman" w:cs="Times New Roman"/>
          <w:lang w:val="en-US"/>
        </w:rPr>
        <w:t>μm</w:t>
      </w:r>
      <w:proofErr w:type="spellEnd"/>
      <w:r>
        <w:rPr>
          <w:rFonts w:ascii="Times New Roman" w:hAnsi="Times New Roman" w:cs="Times New Roman"/>
          <w:lang w:val="en-US"/>
        </w:rPr>
        <w:t xml:space="preserve"> (figure 2). Due to its relatively smaller particle size, </w:t>
      </w:r>
      <w:r>
        <w:rPr>
          <w:rFonts w:ascii="Times New Roman" w:hAnsi="Times New Roman" w:cs="Times New Roman"/>
          <w:i/>
          <w:iCs/>
          <w:lang w:val="en-US"/>
        </w:rPr>
        <w:t xml:space="preserve">P. esculentus </w:t>
      </w:r>
      <w:r>
        <w:rPr>
          <w:rFonts w:ascii="Times New Roman" w:hAnsi="Times New Roman" w:cs="Times New Roman"/>
          <w:lang w:val="en-US"/>
        </w:rPr>
        <w:t>starch has a higher specific surface area.</w:t>
      </w:r>
    </w:p>
    <w:p w14:paraId="56E3C30A" w14:textId="77777777" w:rsidR="00663E00" w:rsidRDefault="00663E00">
      <w:pPr>
        <w:spacing w:after="0" w:line="360" w:lineRule="auto"/>
        <w:ind w:left="-170" w:right="-170"/>
        <w:jc w:val="both"/>
        <w:rPr>
          <w:rFonts w:ascii="Times New Roman" w:hAnsi="Times New Roman" w:cs="Times New Roman"/>
          <w:b/>
          <w:lang w:val="en-US"/>
        </w:rPr>
      </w:pPr>
    </w:p>
    <w:p w14:paraId="7ABE381C" w14:textId="77777777" w:rsidR="00663E00" w:rsidRDefault="00663E00">
      <w:pPr>
        <w:spacing w:after="0" w:line="360" w:lineRule="auto"/>
        <w:ind w:left="-170" w:right="-170"/>
        <w:jc w:val="center"/>
        <w:rPr>
          <w:rFonts w:ascii="Times New Roman" w:hAnsi="Times New Roman" w:cs="Times New Roman"/>
          <w:lang w:val="en-US"/>
        </w:rPr>
        <w:sectPr w:rsidR="00663E00">
          <w:type w:val="continuous"/>
          <w:pgSz w:w="12240" w:h="15840"/>
          <w:pgMar w:top="1440" w:right="1440" w:bottom="1440" w:left="1440" w:header="708" w:footer="708" w:gutter="0"/>
          <w:cols w:num="2" w:space="708"/>
          <w:docGrid w:linePitch="360"/>
        </w:sectPr>
      </w:pPr>
    </w:p>
    <w:p w14:paraId="6E7B966F" w14:textId="77777777" w:rsidR="00663E00" w:rsidRDefault="00F660AB">
      <w:pPr>
        <w:spacing w:after="0" w:line="360" w:lineRule="auto"/>
        <w:ind w:left="-170" w:right="-170"/>
        <w:jc w:val="center"/>
        <w:rPr>
          <w:rFonts w:ascii="Times New Roman" w:hAnsi="Times New Roman" w:cs="Times New Roman"/>
          <w:lang w:val="en-US"/>
        </w:rPr>
      </w:pPr>
      <w:r>
        <w:rPr>
          <w:rFonts w:ascii="Times New Roman" w:hAnsi="Times New Roman" w:cs="Times New Roman"/>
          <w:noProof/>
          <w:lang w:val="en-US"/>
        </w:rPr>
        <w:lastRenderedPageBreak/>
        <w:drawing>
          <wp:inline distT="0" distB="0" distL="0" distR="0" wp14:anchorId="7C990B41" wp14:editId="1651BD31">
            <wp:extent cx="3352800" cy="2505075"/>
            <wp:effectExtent l="0" t="0" r="0" b="9525"/>
            <wp:docPr id="13870960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096055"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370762" cy="2518495"/>
                    </a:xfrm>
                    <a:prstGeom prst="rect">
                      <a:avLst/>
                    </a:prstGeom>
                    <a:noFill/>
                    <a:ln>
                      <a:noFill/>
                    </a:ln>
                  </pic:spPr>
                </pic:pic>
              </a:graphicData>
            </a:graphic>
          </wp:inline>
        </w:drawing>
      </w:r>
    </w:p>
    <w:p w14:paraId="164721BA" w14:textId="0DC63AB2" w:rsidR="00663E00" w:rsidRPr="003503D8" w:rsidRDefault="00F660AB">
      <w:pPr>
        <w:spacing w:after="0" w:line="360" w:lineRule="auto"/>
        <w:ind w:left="-170" w:right="-170"/>
        <w:jc w:val="both"/>
        <w:rPr>
          <w:rFonts w:ascii="Times New Roman" w:hAnsi="Times New Roman" w:cs="Times New Roman"/>
          <w:b/>
          <w:i/>
          <w:lang w:val="en-US"/>
        </w:rPr>
      </w:pPr>
      <w:r w:rsidRPr="003503D8">
        <w:rPr>
          <w:rFonts w:ascii="Times New Roman" w:hAnsi="Times New Roman" w:cs="Times New Roman"/>
          <w:b/>
          <w:lang w:val="en-US"/>
        </w:rPr>
        <w:t xml:space="preserve">Figure 1: Scanning Electron Microscope showing the </w:t>
      </w:r>
      <w:r w:rsidR="000032F1" w:rsidRPr="00AF3FCA">
        <w:rPr>
          <w:rFonts w:ascii="Times New Roman" w:hAnsi="Times New Roman" w:cs="Times New Roman"/>
          <w:b/>
          <w:highlight w:val="yellow"/>
          <w:lang w:val="en-US"/>
        </w:rPr>
        <w:t xml:space="preserve">micrograph </w:t>
      </w:r>
      <w:r w:rsidRPr="003503D8">
        <w:rPr>
          <w:rFonts w:ascii="Times New Roman" w:hAnsi="Times New Roman" w:cs="Times New Roman"/>
          <w:b/>
          <w:lang w:val="en-US"/>
        </w:rPr>
        <w:t xml:space="preserve">of </w:t>
      </w:r>
      <w:proofErr w:type="spellStart"/>
      <w:r w:rsidRPr="003503D8">
        <w:rPr>
          <w:rFonts w:ascii="Times New Roman" w:hAnsi="Times New Roman" w:cs="Times New Roman"/>
          <w:b/>
          <w:i/>
          <w:lang w:val="en-US"/>
        </w:rPr>
        <w:t>P.esculentus</w:t>
      </w:r>
      <w:proofErr w:type="spellEnd"/>
      <w:r w:rsidRPr="003503D8">
        <w:rPr>
          <w:rFonts w:ascii="Times New Roman" w:hAnsi="Times New Roman" w:cs="Times New Roman"/>
          <w:b/>
          <w:i/>
          <w:lang w:val="en-US"/>
        </w:rPr>
        <w:t xml:space="preserve"> captured at </w:t>
      </w:r>
      <w:r w:rsidR="000032F1" w:rsidRPr="00AF3FCA">
        <w:rPr>
          <w:rFonts w:ascii="Times New Roman" w:hAnsi="Times New Roman" w:cs="Times New Roman"/>
          <w:b/>
          <w:i/>
          <w:highlight w:val="yellow"/>
          <w:lang w:val="en-US"/>
        </w:rPr>
        <w:t xml:space="preserve">20 </w:t>
      </w:r>
      <w:proofErr w:type="spellStart"/>
      <w:r w:rsidR="000032F1" w:rsidRPr="00AF3FCA">
        <w:rPr>
          <w:rFonts w:ascii="Times New Roman" w:hAnsi="Times New Roman" w:cs="Times New Roman"/>
          <w:b/>
          <w:i/>
          <w:highlight w:val="yellow"/>
          <w:lang w:val="en-US"/>
        </w:rPr>
        <w:t>μm</w:t>
      </w:r>
      <w:proofErr w:type="spellEnd"/>
    </w:p>
    <w:p w14:paraId="19E5F40F" w14:textId="77777777" w:rsidR="00663E00" w:rsidRDefault="00663E00">
      <w:pPr>
        <w:spacing w:after="0" w:line="360" w:lineRule="auto"/>
        <w:jc w:val="both"/>
        <w:rPr>
          <w:rFonts w:ascii="Times New Roman" w:hAnsi="Times New Roman" w:cs="Times New Roman"/>
          <w:lang w:val="en-US"/>
        </w:rPr>
      </w:pPr>
    </w:p>
    <w:p w14:paraId="41E5AAB9" w14:textId="77777777" w:rsidR="003503D8" w:rsidRDefault="003503D8">
      <w:pPr>
        <w:spacing w:after="0" w:line="360" w:lineRule="auto"/>
        <w:jc w:val="both"/>
        <w:rPr>
          <w:rFonts w:ascii="Times New Roman" w:hAnsi="Times New Roman" w:cs="Times New Roman"/>
          <w:lang w:val="en-US"/>
        </w:rPr>
        <w:sectPr w:rsidR="003503D8">
          <w:type w:val="continuous"/>
          <w:pgSz w:w="12240" w:h="15840"/>
          <w:pgMar w:top="1440" w:right="1440" w:bottom="1440" w:left="1440" w:header="708" w:footer="708" w:gutter="0"/>
          <w:cols w:space="708"/>
          <w:docGrid w:linePitch="360"/>
        </w:sectPr>
      </w:pPr>
    </w:p>
    <w:p w14:paraId="22D33FFE" w14:textId="77777777" w:rsidR="00663E00" w:rsidRDefault="00F660AB">
      <w:pPr>
        <w:spacing w:after="0" w:line="360" w:lineRule="auto"/>
        <w:ind w:left="-170" w:right="-170"/>
        <w:jc w:val="both"/>
        <w:rPr>
          <w:rFonts w:ascii="Times New Roman" w:hAnsi="Times New Roman" w:cs="Times New Roman"/>
          <w:i/>
          <w:iCs/>
        </w:rPr>
      </w:pPr>
      <w:r>
        <w:rPr>
          <w:rFonts w:ascii="Times New Roman" w:hAnsi="Times New Roman" w:cs="Times New Roman"/>
        </w:rPr>
        <w:t>The SEM image of starch granules from Livingstone potato (</w:t>
      </w:r>
      <w:r>
        <w:rPr>
          <w:rFonts w:ascii="Times New Roman" w:hAnsi="Times New Roman" w:cs="Times New Roman"/>
          <w:i/>
          <w:iCs/>
        </w:rPr>
        <w:t>Plectranthus esculentus</w:t>
      </w:r>
      <w:r>
        <w:rPr>
          <w:rFonts w:ascii="Times New Roman" w:hAnsi="Times New Roman" w:cs="Times New Roman"/>
        </w:rPr>
        <w:t xml:space="preserve">) reveals irregularly shaped, oval to elongated structures with a rough surface texture and sizes ranging up to approximately 70 µm, as indicated by the scale bar. Comparing this with other studies, the granule morphology aligns with observations of native potato starches, which often exhibit oval and spherical shapes with varying surface roughness depending on extraction and environmental factors. For instance, studies on potato starch from different altitudes show granules that are mostly oval and round, with smoother surfaces at higher altitudes and more irregular shapes at lower altitudes, suggesting environmental influence on granule uniformity. Similarly, research on mealy and waxy potato varieties indicates that mealy starch </w:t>
      </w:r>
      <w:r>
        <w:rPr>
          <w:rFonts w:ascii="Times New Roman" w:hAnsi="Times New Roman" w:cs="Times New Roman"/>
        </w:rPr>
        <w:t xml:space="preserve">granules are rounded ovoid with inconsistent sizes (35.9–41.8 µm), while waxy varieties show sharper polygonal shapes with larger, more uniform sizes (42.1–49.7 µm), highlighting genotypic variations that may also apply to </w:t>
      </w:r>
      <w:r>
        <w:rPr>
          <w:rFonts w:ascii="Times New Roman" w:hAnsi="Times New Roman" w:cs="Times New Roman"/>
          <w:i/>
          <w:iCs/>
        </w:rPr>
        <w:t>P. esculentus.</w:t>
      </w:r>
    </w:p>
    <w:p w14:paraId="1D4AC360" w14:textId="77777777" w:rsidR="00663E00" w:rsidRDefault="00F660AB">
      <w:pPr>
        <w:spacing w:after="0" w:line="360" w:lineRule="auto"/>
        <w:ind w:left="-170" w:right="-170"/>
        <w:jc w:val="both"/>
        <w:rPr>
          <w:rFonts w:ascii="Times New Roman" w:hAnsi="Times New Roman" w:cs="Times New Roman"/>
        </w:rPr>
      </w:pPr>
      <w:r>
        <w:rPr>
          <w:rFonts w:ascii="Times New Roman" w:hAnsi="Times New Roman" w:cs="Times New Roman"/>
        </w:rPr>
        <w:t xml:space="preserve">The rough texture observed in the Livingstone potato starch could indicate natural structural features or minor degradation during extraction, a characteristic noted in some native starches where surface irregularities are linked to the amylose-amylopectin ratio and processing conditions. In contrast, studies on corn, potato, and tapioca starches describe polyhedral, flattened ellipsoid, or spherical granules with sizes ranging from 3.6 to 53.6 µm, with potato starch granules often larger and more irregular than corn. The Livingstone potato starch's size </w:t>
      </w:r>
      <w:r>
        <w:rPr>
          <w:rFonts w:ascii="Times New Roman" w:hAnsi="Times New Roman" w:cs="Times New Roman"/>
        </w:rPr>
        <w:lastRenderedPageBreak/>
        <w:t xml:space="preserve">range up to 70 µm suggests it may fall on the larger end of this spectrum, potentially reflecting its tuberous origin and specific cultivar traits. Additionally, research on enzymatically modified starches indicates that surface </w:t>
      </w:r>
      <w:r>
        <w:rPr>
          <w:rFonts w:ascii="Times New Roman" w:hAnsi="Times New Roman" w:cs="Times New Roman"/>
        </w:rPr>
        <w:t>roughness can increase with enzymatic treatment, which may not apply here but underscores the sensitivity of granule morphology to processing.</w:t>
      </w:r>
    </w:p>
    <w:p w14:paraId="5835F405" w14:textId="77777777" w:rsidR="00663E00" w:rsidRDefault="00663E00">
      <w:pPr>
        <w:spacing w:after="0" w:line="360" w:lineRule="auto"/>
        <w:jc w:val="both"/>
        <w:rPr>
          <w:rFonts w:ascii="Times New Roman" w:hAnsi="Times New Roman" w:cs="Times New Roman"/>
          <w:lang w:val="en-US"/>
        </w:rPr>
        <w:sectPr w:rsidR="00663E00">
          <w:type w:val="continuous"/>
          <w:pgSz w:w="12240" w:h="15840"/>
          <w:pgMar w:top="1440" w:right="1440" w:bottom="1440" w:left="1440" w:header="708" w:footer="708" w:gutter="0"/>
          <w:cols w:num="2" w:space="708"/>
          <w:docGrid w:linePitch="360"/>
        </w:sectPr>
      </w:pPr>
    </w:p>
    <w:p w14:paraId="28DF3BDC" w14:textId="77777777" w:rsidR="00663E00" w:rsidRDefault="00F660AB">
      <w:pPr>
        <w:spacing w:after="0" w:line="360" w:lineRule="auto"/>
        <w:jc w:val="both"/>
        <w:rPr>
          <w:rFonts w:ascii="Times New Roman" w:hAnsi="Times New Roman" w:cs="Times New Roman"/>
          <w:lang w:val="en-US"/>
        </w:rPr>
      </w:pPr>
      <w:r>
        <w:rPr>
          <w:rFonts w:ascii="Times New Roman" w:hAnsi="Times New Roman" w:cs="Times New Roman"/>
          <w:noProof/>
          <w:lang w:val="en-US"/>
        </w:rPr>
        <mc:AlternateContent>
          <mc:Choice Requires="wpc">
            <w:drawing>
              <wp:inline distT="0" distB="0" distL="0" distR="0" wp14:anchorId="58D3CEF3" wp14:editId="50B72B6D">
                <wp:extent cx="5424805" cy="2961005"/>
                <wp:effectExtent l="0" t="0" r="4445" b="10795"/>
                <wp:docPr id="1970572876" name="Canvas 7"/>
                <wp:cNvGraphicFramePr/>
                <a:graphic xmlns:a="http://schemas.openxmlformats.org/drawingml/2006/main">
                  <a:graphicData uri="http://schemas.microsoft.com/office/word/2010/wordprocessingCanvas">
                    <wpc:wpc>
                      <wpc:bg>
                        <a:noFill/>
                      </wpc:bg>
                      <wpc:whole/>
                      <wps:wsp>
                        <wps:cNvPr id="465915364" name="Rectangle 6"/>
                        <wps:cNvSpPr>
                          <a:spLocks noChangeArrowheads="1"/>
                        </wps:cNvSpPr>
                        <wps:spPr bwMode="auto">
                          <a:xfrm>
                            <a:off x="602600" y="246804"/>
                            <a:ext cx="4426600" cy="2321657"/>
                          </a:xfrm>
                          <a:prstGeom prst="rect">
                            <a:avLst/>
                          </a:prstGeom>
                          <a:solidFill>
                            <a:srgbClr val="FFFFFF"/>
                          </a:solidFill>
                          <a:ln>
                            <a:noFill/>
                          </a:ln>
                        </wps:spPr>
                        <wps:txbx>
                          <w:txbxContent>
                            <w:p w14:paraId="33B19CB6" w14:textId="77777777" w:rsidR="00663E00" w:rsidRDefault="00F660AB">
                              <w:r>
                                <w:t>NLSPS</w:t>
                              </w:r>
                            </w:p>
                          </w:txbxContent>
                        </wps:txbx>
                        <wps:bodyPr rot="0" vert="horz" wrap="square" lIns="91440" tIns="45720" rIns="91440" bIns="45720" anchor="t" anchorCtr="0" upright="1">
                          <a:noAutofit/>
                        </wps:bodyPr>
                      </wps:wsp>
                      <wps:wsp>
                        <wps:cNvPr id="1281631088" name="Rectangle 7"/>
                        <wps:cNvSpPr>
                          <a:spLocks noChangeArrowheads="1"/>
                        </wps:cNvSpPr>
                        <wps:spPr bwMode="auto">
                          <a:xfrm>
                            <a:off x="2714600" y="2762065"/>
                            <a:ext cx="886460" cy="199390"/>
                          </a:xfrm>
                          <a:prstGeom prst="rect">
                            <a:avLst/>
                          </a:prstGeom>
                          <a:noFill/>
                          <a:ln>
                            <a:noFill/>
                          </a:ln>
                        </wps:spPr>
                        <wps:txbx>
                          <w:txbxContent>
                            <w:p w14:paraId="06633A2C" w14:textId="77777777" w:rsidR="00663E00" w:rsidRDefault="00F660AB">
                              <w:r>
                                <w:rPr>
                                  <w:rFonts w:ascii="Segoe UI" w:hAnsi="Segoe UI" w:cs="Segoe UI"/>
                                  <w:color w:val="000000"/>
                                  <w:sz w:val="10"/>
                                  <w:szCs w:val="10"/>
                                </w:rPr>
                                <w:t>Position [°2Theta] (Copper (Cu))</w:t>
                              </w:r>
                            </w:p>
                          </w:txbxContent>
                        </wps:txbx>
                        <wps:bodyPr rot="0" vert="horz" wrap="none" lIns="0" tIns="0" rIns="0" bIns="0" anchor="t" anchorCtr="0" upright="1">
                          <a:spAutoFit/>
                        </wps:bodyPr>
                      </wps:wsp>
                      <wps:wsp>
                        <wps:cNvPr id="784137261" name="Line 8"/>
                        <wps:cNvCnPr>
                          <a:cxnSpLocks noChangeShapeType="1"/>
                        </wps:cNvCnPr>
                        <wps:spPr bwMode="auto">
                          <a:xfrm>
                            <a:off x="602600" y="2568460"/>
                            <a:ext cx="0" cy="22801"/>
                          </a:xfrm>
                          <a:prstGeom prst="line">
                            <a:avLst/>
                          </a:prstGeom>
                          <a:noFill/>
                          <a:ln w="9">
                            <a:solidFill>
                              <a:srgbClr val="000000"/>
                            </a:solidFill>
                            <a:round/>
                          </a:ln>
                        </wps:spPr>
                        <wps:bodyPr/>
                      </wps:wsp>
                      <wps:wsp>
                        <wps:cNvPr id="66417196" name="Line 9"/>
                        <wps:cNvCnPr>
                          <a:cxnSpLocks noChangeShapeType="1"/>
                        </wps:cNvCnPr>
                        <wps:spPr bwMode="auto">
                          <a:xfrm>
                            <a:off x="674300" y="2568460"/>
                            <a:ext cx="0" cy="22801"/>
                          </a:xfrm>
                          <a:prstGeom prst="line">
                            <a:avLst/>
                          </a:prstGeom>
                          <a:noFill/>
                          <a:ln w="9">
                            <a:solidFill>
                              <a:srgbClr val="000000"/>
                            </a:solidFill>
                            <a:round/>
                          </a:ln>
                        </wps:spPr>
                        <wps:bodyPr/>
                      </wps:wsp>
                      <wps:wsp>
                        <wps:cNvPr id="988438657" name="Line 10"/>
                        <wps:cNvCnPr>
                          <a:cxnSpLocks noChangeShapeType="1"/>
                        </wps:cNvCnPr>
                        <wps:spPr bwMode="auto">
                          <a:xfrm>
                            <a:off x="742900" y="2568460"/>
                            <a:ext cx="0" cy="22801"/>
                          </a:xfrm>
                          <a:prstGeom prst="line">
                            <a:avLst/>
                          </a:prstGeom>
                          <a:noFill/>
                          <a:ln w="9">
                            <a:solidFill>
                              <a:srgbClr val="000000"/>
                            </a:solidFill>
                            <a:round/>
                          </a:ln>
                        </wps:spPr>
                        <wps:bodyPr/>
                      </wps:wsp>
                      <wps:wsp>
                        <wps:cNvPr id="2030205040" name="Line 11"/>
                        <wps:cNvCnPr>
                          <a:cxnSpLocks noChangeShapeType="1"/>
                        </wps:cNvCnPr>
                        <wps:spPr bwMode="auto">
                          <a:xfrm>
                            <a:off x="814000" y="2568460"/>
                            <a:ext cx="0" cy="22801"/>
                          </a:xfrm>
                          <a:prstGeom prst="line">
                            <a:avLst/>
                          </a:prstGeom>
                          <a:noFill/>
                          <a:ln w="9">
                            <a:solidFill>
                              <a:srgbClr val="000000"/>
                            </a:solidFill>
                            <a:round/>
                          </a:ln>
                        </wps:spPr>
                        <wps:bodyPr/>
                      </wps:wsp>
                      <wps:wsp>
                        <wps:cNvPr id="424314375" name="Line 12"/>
                        <wps:cNvCnPr>
                          <a:cxnSpLocks noChangeShapeType="1"/>
                        </wps:cNvCnPr>
                        <wps:spPr bwMode="auto">
                          <a:xfrm>
                            <a:off x="882600" y="2568460"/>
                            <a:ext cx="0" cy="22801"/>
                          </a:xfrm>
                          <a:prstGeom prst="line">
                            <a:avLst/>
                          </a:prstGeom>
                          <a:noFill/>
                          <a:ln w="9">
                            <a:solidFill>
                              <a:srgbClr val="000000"/>
                            </a:solidFill>
                            <a:round/>
                          </a:ln>
                        </wps:spPr>
                        <wps:bodyPr/>
                      </wps:wsp>
                      <wps:wsp>
                        <wps:cNvPr id="1931232199" name="Line 13"/>
                        <wps:cNvCnPr>
                          <a:cxnSpLocks noChangeShapeType="1"/>
                        </wps:cNvCnPr>
                        <wps:spPr bwMode="auto">
                          <a:xfrm>
                            <a:off x="954400" y="2568460"/>
                            <a:ext cx="0" cy="22801"/>
                          </a:xfrm>
                          <a:prstGeom prst="line">
                            <a:avLst/>
                          </a:prstGeom>
                          <a:noFill/>
                          <a:ln w="9">
                            <a:solidFill>
                              <a:srgbClr val="000000"/>
                            </a:solidFill>
                            <a:round/>
                          </a:ln>
                        </wps:spPr>
                        <wps:bodyPr/>
                      </wps:wsp>
                      <wps:wsp>
                        <wps:cNvPr id="1648036369" name="Line 14"/>
                        <wps:cNvCnPr>
                          <a:cxnSpLocks noChangeShapeType="1"/>
                        </wps:cNvCnPr>
                        <wps:spPr bwMode="auto">
                          <a:xfrm>
                            <a:off x="1022900" y="2568460"/>
                            <a:ext cx="0" cy="22801"/>
                          </a:xfrm>
                          <a:prstGeom prst="line">
                            <a:avLst/>
                          </a:prstGeom>
                          <a:noFill/>
                          <a:ln w="9">
                            <a:solidFill>
                              <a:srgbClr val="000000"/>
                            </a:solidFill>
                            <a:round/>
                          </a:ln>
                        </wps:spPr>
                        <wps:bodyPr/>
                      </wps:wsp>
                      <wps:wsp>
                        <wps:cNvPr id="677825010" name="Line 15"/>
                        <wps:cNvCnPr>
                          <a:cxnSpLocks noChangeShapeType="1"/>
                        </wps:cNvCnPr>
                        <wps:spPr bwMode="auto">
                          <a:xfrm>
                            <a:off x="1091500" y="2568460"/>
                            <a:ext cx="0" cy="22801"/>
                          </a:xfrm>
                          <a:prstGeom prst="line">
                            <a:avLst/>
                          </a:prstGeom>
                          <a:noFill/>
                          <a:ln w="9">
                            <a:solidFill>
                              <a:srgbClr val="000000"/>
                            </a:solidFill>
                            <a:round/>
                          </a:ln>
                        </wps:spPr>
                        <wps:bodyPr/>
                      </wps:wsp>
                      <wps:wsp>
                        <wps:cNvPr id="1674344414" name="Line 16"/>
                        <wps:cNvCnPr>
                          <a:cxnSpLocks noChangeShapeType="1"/>
                        </wps:cNvCnPr>
                        <wps:spPr bwMode="auto">
                          <a:xfrm>
                            <a:off x="1162600" y="2568460"/>
                            <a:ext cx="0" cy="22801"/>
                          </a:xfrm>
                          <a:prstGeom prst="line">
                            <a:avLst/>
                          </a:prstGeom>
                          <a:noFill/>
                          <a:ln w="9">
                            <a:solidFill>
                              <a:srgbClr val="000000"/>
                            </a:solidFill>
                            <a:round/>
                          </a:ln>
                        </wps:spPr>
                        <wps:bodyPr/>
                      </wps:wsp>
                      <wps:wsp>
                        <wps:cNvPr id="118462162" name="Line 17"/>
                        <wps:cNvCnPr>
                          <a:cxnSpLocks noChangeShapeType="1"/>
                        </wps:cNvCnPr>
                        <wps:spPr bwMode="auto">
                          <a:xfrm>
                            <a:off x="1162600" y="2568460"/>
                            <a:ext cx="0" cy="59601"/>
                          </a:xfrm>
                          <a:prstGeom prst="line">
                            <a:avLst/>
                          </a:prstGeom>
                          <a:noFill/>
                          <a:ln w="9">
                            <a:solidFill>
                              <a:srgbClr val="000000"/>
                            </a:solidFill>
                            <a:round/>
                          </a:ln>
                        </wps:spPr>
                        <wps:bodyPr/>
                      </wps:wsp>
                      <wps:wsp>
                        <wps:cNvPr id="1050049401" name="Rectangle 18"/>
                        <wps:cNvSpPr>
                          <a:spLocks noChangeArrowheads="1"/>
                        </wps:cNvSpPr>
                        <wps:spPr bwMode="auto">
                          <a:xfrm>
                            <a:off x="1131500" y="2628062"/>
                            <a:ext cx="68580" cy="199390"/>
                          </a:xfrm>
                          <a:prstGeom prst="rect">
                            <a:avLst/>
                          </a:prstGeom>
                          <a:noFill/>
                          <a:ln>
                            <a:noFill/>
                          </a:ln>
                        </wps:spPr>
                        <wps:txbx>
                          <w:txbxContent>
                            <w:p w14:paraId="5BFFD263" w14:textId="77777777" w:rsidR="00663E00" w:rsidRDefault="00F660AB">
                              <w:r>
                                <w:rPr>
                                  <w:rFonts w:ascii="Segoe UI" w:hAnsi="Segoe UI" w:cs="Segoe UI"/>
                                  <w:color w:val="000000"/>
                                  <w:sz w:val="10"/>
                                  <w:szCs w:val="10"/>
                                </w:rPr>
                                <w:t>10</w:t>
                              </w:r>
                            </w:p>
                          </w:txbxContent>
                        </wps:txbx>
                        <wps:bodyPr rot="0" vert="horz" wrap="none" lIns="0" tIns="0" rIns="0" bIns="0" anchor="t" anchorCtr="0" upright="1">
                          <a:spAutoFit/>
                        </wps:bodyPr>
                      </wps:wsp>
                      <wps:wsp>
                        <wps:cNvPr id="1352821656" name="Line 19"/>
                        <wps:cNvCnPr>
                          <a:cxnSpLocks noChangeShapeType="1"/>
                        </wps:cNvCnPr>
                        <wps:spPr bwMode="auto">
                          <a:xfrm>
                            <a:off x="1231200" y="2568460"/>
                            <a:ext cx="0" cy="22801"/>
                          </a:xfrm>
                          <a:prstGeom prst="line">
                            <a:avLst/>
                          </a:prstGeom>
                          <a:noFill/>
                          <a:ln w="9">
                            <a:solidFill>
                              <a:srgbClr val="000000"/>
                            </a:solidFill>
                            <a:round/>
                          </a:ln>
                        </wps:spPr>
                        <wps:bodyPr/>
                      </wps:wsp>
                      <wps:wsp>
                        <wps:cNvPr id="1553720282" name="Line 20"/>
                        <wps:cNvCnPr>
                          <a:cxnSpLocks noChangeShapeType="1"/>
                        </wps:cNvCnPr>
                        <wps:spPr bwMode="auto">
                          <a:xfrm>
                            <a:off x="1303000" y="2568460"/>
                            <a:ext cx="0" cy="22801"/>
                          </a:xfrm>
                          <a:prstGeom prst="line">
                            <a:avLst/>
                          </a:prstGeom>
                          <a:noFill/>
                          <a:ln w="9">
                            <a:solidFill>
                              <a:srgbClr val="000000"/>
                            </a:solidFill>
                            <a:round/>
                          </a:ln>
                        </wps:spPr>
                        <wps:bodyPr/>
                      </wps:wsp>
                      <wps:wsp>
                        <wps:cNvPr id="1026172047" name="Line 21"/>
                        <wps:cNvCnPr>
                          <a:cxnSpLocks noChangeShapeType="1"/>
                        </wps:cNvCnPr>
                        <wps:spPr bwMode="auto">
                          <a:xfrm>
                            <a:off x="1371600" y="2568460"/>
                            <a:ext cx="0" cy="22801"/>
                          </a:xfrm>
                          <a:prstGeom prst="line">
                            <a:avLst/>
                          </a:prstGeom>
                          <a:noFill/>
                          <a:ln w="9">
                            <a:solidFill>
                              <a:srgbClr val="000000"/>
                            </a:solidFill>
                            <a:round/>
                          </a:ln>
                        </wps:spPr>
                        <wps:bodyPr/>
                      </wps:wsp>
                      <wps:wsp>
                        <wps:cNvPr id="298187538" name="Line 22"/>
                        <wps:cNvCnPr>
                          <a:cxnSpLocks noChangeShapeType="1"/>
                        </wps:cNvCnPr>
                        <wps:spPr bwMode="auto">
                          <a:xfrm>
                            <a:off x="1442700" y="2568460"/>
                            <a:ext cx="0" cy="22801"/>
                          </a:xfrm>
                          <a:prstGeom prst="line">
                            <a:avLst/>
                          </a:prstGeom>
                          <a:noFill/>
                          <a:ln w="9">
                            <a:solidFill>
                              <a:srgbClr val="000000"/>
                            </a:solidFill>
                            <a:round/>
                          </a:ln>
                        </wps:spPr>
                        <wps:bodyPr/>
                      </wps:wsp>
                      <wps:wsp>
                        <wps:cNvPr id="1004790064" name="Line 23"/>
                        <wps:cNvCnPr>
                          <a:cxnSpLocks noChangeShapeType="1"/>
                        </wps:cNvCnPr>
                        <wps:spPr bwMode="auto">
                          <a:xfrm>
                            <a:off x="1511300" y="2568460"/>
                            <a:ext cx="0" cy="22801"/>
                          </a:xfrm>
                          <a:prstGeom prst="line">
                            <a:avLst/>
                          </a:prstGeom>
                          <a:noFill/>
                          <a:ln w="9">
                            <a:solidFill>
                              <a:srgbClr val="000000"/>
                            </a:solidFill>
                            <a:round/>
                          </a:ln>
                        </wps:spPr>
                        <wps:bodyPr/>
                      </wps:wsp>
                      <wps:wsp>
                        <wps:cNvPr id="931835413" name="Line 24"/>
                        <wps:cNvCnPr>
                          <a:cxnSpLocks noChangeShapeType="1"/>
                        </wps:cNvCnPr>
                        <wps:spPr bwMode="auto">
                          <a:xfrm>
                            <a:off x="1579800" y="2568460"/>
                            <a:ext cx="0" cy="22801"/>
                          </a:xfrm>
                          <a:prstGeom prst="line">
                            <a:avLst/>
                          </a:prstGeom>
                          <a:noFill/>
                          <a:ln w="9">
                            <a:solidFill>
                              <a:srgbClr val="000000"/>
                            </a:solidFill>
                            <a:round/>
                          </a:ln>
                        </wps:spPr>
                        <wps:bodyPr/>
                      </wps:wsp>
                      <wps:wsp>
                        <wps:cNvPr id="785562221" name="Line 25"/>
                        <wps:cNvCnPr>
                          <a:cxnSpLocks noChangeShapeType="1"/>
                        </wps:cNvCnPr>
                        <wps:spPr bwMode="auto">
                          <a:xfrm>
                            <a:off x="1651600" y="2568460"/>
                            <a:ext cx="0" cy="22801"/>
                          </a:xfrm>
                          <a:prstGeom prst="line">
                            <a:avLst/>
                          </a:prstGeom>
                          <a:noFill/>
                          <a:ln w="9">
                            <a:solidFill>
                              <a:srgbClr val="000000"/>
                            </a:solidFill>
                            <a:round/>
                          </a:ln>
                        </wps:spPr>
                        <wps:bodyPr/>
                      </wps:wsp>
                      <wps:wsp>
                        <wps:cNvPr id="1456221492" name="Line 26"/>
                        <wps:cNvCnPr>
                          <a:cxnSpLocks noChangeShapeType="1"/>
                        </wps:cNvCnPr>
                        <wps:spPr bwMode="auto">
                          <a:xfrm>
                            <a:off x="1720200" y="2568460"/>
                            <a:ext cx="0" cy="22801"/>
                          </a:xfrm>
                          <a:prstGeom prst="line">
                            <a:avLst/>
                          </a:prstGeom>
                          <a:noFill/>
                          <a:ln w="9">
                            <a:solidFill>
                              <a:srgbClr val="000000"/>
                            </a:solidFill>
                            <a:round/>
                          </a:ln>
                        </wps:spPr>
                        <wps:bodyPr/>
                      </wps:wsp>
                      <wps:wsp>
                        <wps:cNvPr id="922381741" name="Line 27"/>
                        <wps:cNvCnPr>
                          <a:cxnSpLocks noChangeShapeType="1"/>
                        </wps:cNvCnPr>
                        <wps:spPr bwMode="auto">
                          <a:xfrm>
                            <a:off x="1791300" y="2568460"/>
                            <a:ext cx="0" cy="22801"/>
                          </a:xfrm>
                          <a:prstGeom prst="line">
                            <a:avLst/>
                          </a:prstGeom>
                          <a:noFill/>
                          <a:ln w="9">
                            <a:solidFill>
                              <a:srgbClr val="000000"/>
                            </a:solidFill>
                            <a:round/>
                          </a:ln>
                        </wps:spPr>
                        <wps:bodyPr/>
                      </wps:wsp>
                      <wps:wsp>
                        <wps:cNvPr id="2048263005" name="Line 28"/>
                        <wps:cNvCnPr>
                          <a:cxnSpLocks noChangeShapeType="1"/>
                        </wps:cNvCnPr>
                        <wps:spPr bwMode="auto">
                          <a:xfrm>
                            <a:off x="1859900" y="2568460"/>
                            <a:ext cx="0" cy="22801"/>
                          </a:xfrm>
                          <a:prstGeom prst="line">
                            <a:avLst/>
                          </a:prstGeom>
                          <a:noFill/>
                          <a:ln w="9">
                            <a:solidFill>
                              <a:srgbClr val="000000"/>
                            </a:solidFill>
                            <a:round/>
                          </a:ln>
                        </wps:spPr>
                        <wps:bodyPr/>
                      </wps:wsp>
                      <wps:wsp>
                        <wps:cNvPr id="1425207956" name="Line 29"/>
                        <wps:cNvCnPr>
                          <a:cxnSpLocks noChangeShapeType="1"/>
                        </wps:cNvCnPr>
                        <wps:spPr bwMode="auto">
                          <a:xfrm>
                            <a:off x="1859900" y="2568460"/>
                            <a:ext cx="0" cy="59601"/>
                          </a:xfrm>
                          <a:prstGeom prst="line">
                            <a:avLst/>
                          </a:prstGeom>
                          <a:noFill/>
                          <a:ln w="9">
                            <a:solidFill>
                              <a:srgbClr val="000000"/>
                            </a:solidFill>
                            <a:round/>
                          </a:ln>
                        </wps:spPr>
                        <wps:bodyPr/>
                      </wps:wsp>
                      <wps:wsp>
                        <wps:cNvPr id="1361791195" name="Rectangle 30"/>
                        <wps:cNvSpPr>
                          <a:spLocks noChangeArrowheads="1"/>
                        </wps:cNvSpPr>
                        <wps:spPr bwMode="auto">
                          <a:xfrm>
                            <a:off x="1828800" y="2628062"/>
                            <a:ext cx="68580" cy="199390"/>
                          </a:xfrm>
                          <a:prstGeom prst="rect">
                            <a:avLst/>
                          </a:prstGeom>
                          <a:noFill/>
                          <a:ln>
                            <a:noFill/>
                          </a:ln>
                        </wps:spPr>
                        <wps:txbx>
                          <w:txbxContent>
                            <w:p w14:paraId="5C785333" w14:textId="77777777" w:rsidR="00663E00" w:rsidRDefault="00F660AB">
                              <w:r>
                                <w:rPr>
                                  <w:rFonts w:ascii="Segoe UI" w:hAnsi="Segoe UI" w:cs="Segoe UI"/>
                                  <w:color w:val="000000"/>
                                  <w:sz w:val="10"/>
                                  <w:szCs w:val="10"/>
                                </w:rPr>
                                <w:t>20</w:t>
                              </w:r>
                            </w:p>
                          </w:txbxContent>
                        </wps:txbx>
                        <wps:bodyPr rot="0" vert="horz" wrap="none" lIns="0" tIns="0" rIns="0" bIns="0" anchor="t" anchorCtr="0" upright="1">
                          <a:spAutoFit/>
                        </wps:bodyPr>
                      </wps:wsp>
                      <wps:wsp>
                        <wps:cNvPr id="849496527" name="Line 31"/>
                        <wps:cNvCnPr>
                          <a:cxnSpLocks noChangeShapeType="1"/>
                        </wps:cNvCnPr>
                        <wps:spPr bwMode="auto">
                          <a:xfrm>
                            <a:off x="1931600" y="2568460"/>
                            <a:ext cx="0" cy="22801"/>
                          </a:xfrm>
                          <a:prstGeom prst="line">
                            <a:avLst/>
                          </a:prstGeom>
                          <a:noFill/>
                          <a:ln w="9">
                            <a:solidFill>
                              <a:srgbClr val="000000"/>
                            </a:solidFill>
                            <a:round/>
                          </a:ln>
                        </wps:spPr>
                        <wps:bodyPr/>
                      </wps:wsp>
                      <wps:wsp>
                        <wps:cNvPr id="874151370" name="Line 32"/>
                        <wps:cNvCnPr>
                          <a:cxnSpLocks noChangeShapeType="1"/>
                        </wps:cNvCnPr>
                        <wps:spPr bwMode="auto">
                          <a:xfrm>
                            <a:off x="2000200" y="2568460"/>
                            <a:ext cx="0" cy="22801"/>
                          </a:xfrm>
                          <a:prstGeom prst="line">
                            <a:avLst/>
                          </a:prstGeom>
                          <a:noFill/>
                          <a:ln w="9">
                            <a:solidFill>
                              <a:srgbClr val="000000"/>
                            </a:solidFill>
                            <a:round/>
                          </a:ln>
                        </wps:spPr>
                        <wps:bodyPr/>
                      </wps:wsp>
                      <wps:wsp>
                        <wps:cNvPr id="1685566957" name="Line 33"/>
                        <wps:cNvCnPr>
                          <a:cxnSpLocks noChangeShapeType="1"/>
                        </wps:cNvCnPr>
                        <wps:spPr bwMode="auto">
                          <a:xfrm>
                            <a:off x="2071300" y="2568460"/>
                            <a:ext cx="0" cy="22801"/>
                          </a:xfrm>
                          <a:prstGeom prst="line">
                            <a:avLst/>
                          </a:prstGeom>
                          <a:noFill/>
                          <a:ln w="9">
                            <a:solidFill>
                              <a:srgbClr val="000000"/>
                            </a:solidFill>
                            <a:round/>
                          </a:ln>
                        </wps:spPr>
                        <wps:bodyPr/>
                      </wps:wsp>
                      <wps:wsp>
                        <wps:cNvPr id="1390522198" name="Line 34"/>
                        <wps:cNvCnPr>
                          <a:cxnSpLocks noChangeShapeType="1"/>
                        </wps:cNvCnPr>
                        <wps:spPr bwMode="auto">
                          <a:xfrm>
                            <a:off x="2139900" y="2568460"/>
                            <a:ext cx="0" cy="22801"/>
                          </a:xfrm>
                          <a:prstGeom prst="line">
                            <a:avLst/>
                          </a:prstGeom>
                          <a:noFill/>
                          <a:ln w="9">
                            <a:solidFill>
                              <a:srgbClr val="000000"/>
                            </a:solidFill>
                            <a:round/>
                          </a:ln>
                        </wps:spPr>
                        <wps:bodyPr/>
                      </wps:wsp>
                      <wps:wsp>
                        <wps:cNvPr id="1494338449" name="Line 35"/>
                        <wps:cNvCnPr>
                          <a:cxnSpLocks noChangeShapeType="1"/>
                        </wps:cNvCnPr>
                        <wps:spPr bwMode="auto">
                          <a:xfrm>
                            <a:off x="2208500" y="2568460"/>
                            <a:ext cx="0" cy="22801"/>
                          </a:xfrm>
                          <a:prstGeom prst="line">
                            <a:avLst/>
                          </a:prstGeom>
                          <a:noFill/>
                          <a:ln w="9">
                            <a:solidFill>
                              <a:srgbClr val="000000"/>
                            </a:solidFill>
                            <a:round/>
                          </a:ln>
                        </wps:spPr>
                        <wps:bodyPr/>
                      </wps:wsp>
                      <wps:wsp>
                        <wps:cNvPr id="405753742" name="Line 36"/>
                        <wps:cNvCnPr>
                          <a:cxnSpLocks noChangeShapeType="1"/>
                        </wps:cNvCnPr>
                        <wps:spPr bwMode="auto">
                          <a:xfrm>
                            <a:off x="2280200" y="2568460"/>
                            <a:ext cx="0" cy="22801"/>
                          </a:xfrm>
                          <a:prstGeom prst="line">
                            <a:avLst/>
                          </a:prstGeom>
                          <a:noFill/>
                          <a:ln w="9">
                            <a:solidFill>
                              <a:srgbClr val="000000"/>
                            </a:solidFill>
                            <a:round/>
                          </a:ln>
                        </wps:spPr>
                        <wps:bodyPr/>
                      </wps:wsp>
                      <wps:wsp>
                        <wps:cNvPr id="302948534" name="Line 37"/>
                        <wps:cNvCnPr>
                          <a:cxnSpLocks noChangeShapeType="1"/>
                        </wps:cNvCnPr>
                        <wps:spPr bwMode="auto">
                          <a:xfrm>
                            <a:off x="2348800" y="2568460"/>
                            <a:ext cx="0" cy="22801"/>
                          </a:xfrm>
                          <a:prstGeom prst="line">
                            <a:avLst/>
                          </a:prstGeom>
                          <a:noFill/>
                          <a:ln w="9">
                            <a:solidFill>
                              <a:srgbClr val="000000"/>
                            </a:solidFill>
                            <a:round/>
                          </a:ln>
                        </wps:spPr>
                        <wps:bodyPr/>
                      </wps:wsp>
                      <wps:wsp>
                        <wps:cNvPr id="1920711741" name="Line 38"/>
                        <wps:cNvCnPr>
                          <a:cxnSpLocks noChangeShapeType="1"/>
                        </wps:cNvCnPr>
                        <wps:spPr bwMode="auto">
                          <a:xfrm>
                            <a:off x="2419900" y="2568460"/>
                            <a:ext cx="0" cy="22801"/>
                          </a:xfrm>
                          <a:prstGeom prst="line">
                            <a:avLst/>
                          </a:prstGeom>
                          <a:noFill/>
                          <a:ln w="9">
                            <a:solidFill>
                              <a:srgbClr val="000000"/>
                            </a:solidFill>
                            <a:round/>
                          </a:ln>
                        </wps:spPr>
                        <wps:bodyPr/>
                      </wps:wsp>
                      <wps:wsp>
                        <wps:cNvPr id="2104060887" name="Line 39"/>
                        <wps:cNvCnPr>
                          <a:cxnSpLocks noChangeShapeType="1"/>
                        </wps:cNvCnPr>
                        <wps:spPr bwMode="auto">
                          <a:xfrm>
                            <a:off x="2488500" y="2568460"/>
                            <a:ext cx="0" cy="22801"/>
                          </a:xfrm>
                          <a:prstGeom prst="line">
                            <a:avLst/>
                          </a:prstGeom>
                          <a:noFill/>
                          <a:ln w="9">
                            <a:solidFill>
                              <a:srgbClr val="000000"/>
                            </a:solidFill>
                            <a:round/>
                          </a:ln>
                        </wps:spPr>
                        <wps:bodyPr/>
                      </wps:wsp>
                      <wps:wsp>
                        <wps:cNvPr id="1388715013" name="Line 40"/>
                        <wps:cNvCnPr>
                          <a:cxnSpLocks noChangeShapeType="1"/>
                        </wps:cNvCnPr>
                        <wps:spPr bwMode="auto">
                          <a:xfrm>
                            <a:off x="2560300" y="2568460"/>
                            <a:ext cx="0" cy="22801"/>
                          </a:xfrm>
                          <a:prstGeom prst="line">
                            <a:avLst/>
                          </a:prstGeom>
                          <a:noFill/>
                          <a:ln w="9">
                            <a:solidFill>
                              <a:srgbClr val="000000"/>
                            </a:solidFill>
                            <a:round/>
                          </a:ln>
                        </wps:spPr>
                        <wps:bodyPr/>
                      </wps:wsp>
                      <wps:wsp>
                        <wps:cNvPr id="1907035023" name="Line 41"/>
                        <wps:cNvCnPr>
                          <a:cxnSpLocks noChangeShapeType="1"/>
                        </wps:cNvCnPr>
                        <wps:spPr bwMode="auto">
                          <a:xfrm>
                            <a:off x="2560300" y="2568460"/>
                            <a:ext cx="0" cy="59601"/>
                          </a:xfrm>
                          <a:prstGeom prst="line">
                            <a:avLst/>
                          </a:prstGeom>
                          <a:noFill/>
                          <a:ln w="9">
                            <a:solidFill>
                              <a:srgbClr val="000000"/>
                            </a:solidFill>
                            <a:round/>
                          </a:ln>
                        </wps:spPr>
                        <wps:bodyPr/>
                      </wps:wsp>
                      <wps:wsp>
                        <wps:cNvPr id="1657370208" name="Rectangle 42"/>
                        <wps:cNvSpPr>
                          <a:spLocks noChangeArrowheads="1"/>
                        </wps:cNvSpPr>
                        <wps:spPr bwMode="auto">
                          <a:xfrm>
                            <a:off x="2528500" y="2628062"/>
                            <a:ext cx="68580" cy="199390"/>
                          </a:xfrm>
                          <a:prstGeom prst="rect">
                            <a:avLst/>
                          </a:prstGeom>
                          <a:noFill/>
                          <a:ln>
                            <a:noFill/>
                          </a:ln>
                        </wps:spPr>
                        <wps:txbx>
                          <w:txbxContent>
                            <w:p w14:paraId="5A28F9E2" w14:textId="77777777" w:rsidR="00663E00" w:rsidRDefault="00F660AB">
                              <w:r>
                                <w:rPr>
                                  <w:rFonts w:ascii="Segoe UI" w:hAnsi="Segoe UI" w:cs="Segoe UI"/>
                                  <w:color w:val="000000"/>
                                  <w:sz w:val="10"/>
                                  <w:szCs w:val="10"/>
                                </w:rPr>
                                <w:t>30</w:t>
                              </w:r>
                            </w:p>
                          </w:txbxContent>
                        </wps:txbx>
                        <wps:bodyPr rot="0" vert="horz" wrap="none" lIns="0" tIns="0" rIns="0" bIns="0" anchor="t" anchorCtr="0" upright="1">
                          <a:spAutoFit/>
                        </wps:bodyPr>
                      </wps:wsp>
                      <wps:wsp>
                        <wps:cNvPr id="263691870" name="Line 43"/>
                        <wps:cNvCnPr>
                          <a:cxnSpLocks noChangeShapeType="1"/>
                        </wps:cNvCnPr>
                        <wps:spPr bwMode="auto">
                          <a:xfrm>
                            <a:off x="2628900" y="2568460"/>
                            <a:ext cx="0" cy="22801"/>
                          </a:xfrm>
                          <a:prstGeom prst="line">
                            <a:avLst/>
                          </a:prstGeom>
                          <a:noFill/>
                          <a:ln w="9">
                            <a:solidFill>
                              <a:srgbClr val="000000"/>
                            </a:solidFill>
                            <a:round/>
                          </a:ln>
                        </wps:spPr>
                        <wps:bodyPr/>
                      </wps:wsp>
                      <wps:wsp>
                        <wps:cNvPr id="1700043626" name="Line 44"/>
                        <wps:cNvCnPr>
                          <a:cxnSpLocks noChangeShapeType="1"/>
                        </wps:cNvCnPr>
                        <wps:spPr bwMode="auto">
                          <a:xfrm>
                            <a:off x="2697400" y="2568460"/>
                            <a:ext cx="0" cy="22801"/>
                          </a:xfrm>
                          <a:prstGeom prst="line">
                            <a:avLst/>
                          </a:prstGeom>
                          <a:noFill/>
                          <a:ln w="9">
                            <a:solidFill>
                              <a:srgbClr val="000000"/>
                            </a:solidFill>
                            <a:round/>
                          </a:ln>
                        </wps:spPr>
                        <wps:bodyPr/>
                      </wps:wsp>
                      <wps:wsp>
                        <wps:cNvPr id="581634420" name="Line 45"/>
                        <wps:cNvCnPr>
                          <a:cxnSpLocks noChangeShapeType="1"/>
                        </wps:cNvCnPr>
                        <wps:spPr bwMode="auto">
                          <a:xfrm>
                            <a:off x="2768600" y="2568460"/>
                            <a:ext cx="0" cy="22801"/>
                          </a:xfrm>
                          <a:prstGeom prst="line">
                            <a:avLst/>
                          </a:prstGeom>
                          <a:noFill/>
                          <a:ln w="9">
                            <a:solidFill>
                              <a:srgbClr val="000000"/>
                            </a:solidFill>
                            <a:round/>
                          </a:ln>
                        </wps:spPr>
                        <wps:bodyPr/>
                      </wps:wsp>
                      <wps:wsp>
                        <wps:cNvPr id="2121356376" name="Line 46"/>
                        <wps:cNvCnPr>
                          <a:cxnSpLocks noChangeShapeType="1"/>
                        </wps:cNvCnPr>
                        <wps:spPr bwMode="auto">
                          <a:xfrm>
                            <a:off x="2837100" y="2568460"/>
                            <a:ext cx="0" cy="22801"/>
                          </a:xfrm>
                          <a:prstGeom prst="line">
                            <a:avLst/>
                          </a:prstGeom>
                          <a:noFill/>
                          <a:ln w="9">
                            <a:solidFill>
                              <a:srgbClr val="000000"/>
                            </a:solidFill>
                            <a:round/>
                          </a:ln>
                        </wps:spPr>
                        <wps:bodyPr/>
                      </wps:wsp>
                      <wps:wsp>
                        <wps:cNvPr id="2020399059" name="Line 47"/>
                        <wps:cNvCnPr>
                          <a:cxnSpLocks noChangeShapeType="1"/>
                        </wps:cNvCnPr>
                        <wps:spPr bwMode="auto">
                          <a:xfrm>
                            <a:off x="2908900" y="2568460"/>
                            <a:ext cx="0" cy="22801"/>
                          </a:xfrm>
                          <a:prstGeom prst="line">
                            <a:avLst/>
                          </a:prstGeom>
                          <a:noFill/>
                          <a:ln w="9">
                            <a:solidFill>
                              <a:srgbClr val="000000"/>
                            </a:solidFill>
                            <a:round/>
                          </a:ln>
                        </wps:spPr>
                        <wps:bodyPr/>
                      </wps:wsp>
                      <wps:wsp>
                        <wps:cNvPr id="1228763671" name="Line 48"/>
                        <wps:cNvCnPr>
                          <a:cxnSpLocks noChangeShapeType="1"/>
                        </wps:cNvCnPr>
                        <wps:spPr bwMode="auto">
                          <a:xfrm>
                            <a:off x="2977500" y="2568460"/>
                            <a:ext cx="0" cy="22801"/>
                          </a:xfrm>
                          <a:prstGeom prst="line">
                            <a:avLst/>
                          </a:prstGeom>
                          <a:noFill/>
                          <a:ln w="9">
                            <a:solidFill>
                              <a:srgbClr val="000000"/>
                            </a:solidFill>
                            <a:round/>
                          </a:ln>
                        </wps:spPr>
                        <wps:bodyPr/>
                      </wps:wsp>
                      <wps:wsp>
                        <wps:cNvPr id="1348712320" name="Line 49"/>
                        <wps:cNvCnPr>
                          <a:cxnSpLocks noChangeShapeType="1"/>
                        </wps:cNvCnPr>
                        <wps:spPr bwMode="auto">
                          <a:xfrm>
                            <a:off x="3048600" y="2568460"/>
                            <a:ext cx="0" cy="22801"/>
                          </a:xfrm>
                          <a:prstGeom prst="line">
                            <a:avLst/>
                          </a:prstGeom>
                          <a:noFill/>
                          <a:ln w="9">
                            <a:solidFill>
                              <a:srgbClr val="000000"/>
                            </a:solidFill>
                            <a:round/>
                          </a:ln>
                        </wps:spPr>
                        <wps:bodyPr/>
                      </wps:wsp>
                      <wps:wsp>
                        <wps:cNvPr id="1212900864" name="Line 50"/>
                        <wps:cNvCnPr>
                          <a:cxnSpLocks noChangeShapeType="1"/>
                        </wps:cNvCnPr>
                        <wps:spPr bwMode="auto">
                          <a:xfrm>
                            <a:off x="3117200" y="2568460"/>
                            <a:ext cx="0" cy="22801"/>
                          </a:xfrm>
                          <a:prstGeom prst="line">
                            <a:avLst/>
                          </a:prstGeom>
                          <a:noFill/>
                          <a:ln w="9">
                            <a:solidFill>
                              <a:srgbClr val="000000"/>
                            </a:solidFill>
                            <a:round/>
                          </a:ln>
                        </wps:spPr>
                        <wps:bodyPr/>
                      </wps:wsp>
                      <wps:wsp>
                        <wps:cNvPr id="877859820" name="Line 51"/>
                        <wps:cNvCnPr>
                          <a:cxnSpLocks noChangeShapeType="1"/>
                        </wps:cNvCnPr>
                        <wps:spPr bwMode="auto">
                          <a:xfrm>
                            <a:off x="3185800" y="2568460"/>
                            <a:ext cx="0" cy="22801"/>
                          </a:xfrm>
                          <a:prstGeom prst="line">
                            <a:avLst/>
                          </a:prstGeom>
                          <a:noFill/>
                          <a:ln w="9">
                            <a:solidFill>
                              <a:srgbClr val="000000"/>
                            </a:solidFill>
                            <a:round/>
                          </a:ln>
                        </wps:spPr>
                        <wps:bodyPr/>
                      </wps:wsp>
                      <wps:wsp>
                        <wps:cNvPr id="948726334" name="Line 52"/>
                        <wps:cNvCnPr>
                          <a:cxnSpLocks noChangeShapeType="1"/>
                        </wps:cNvCnPr>
                        <wps:spPr bwMode="auto">
                          <a:xfrm>
                            <a:off x="3257500" y="2568460"/>
                            <a:ext cx="0" cy="22801"/>
                          </a:xfrm>
                          <a:prstGeom prst="line">
                            <a:avLst/>
                          </a:prstGeom>
                          <a:noFill/>
                          <a:ln w="9">
                            <a:solidFill>
                              <a:srgbClr val="000000"/>
                            </a:solidFill>
                            <a:round/>
                          </a:ln>
                        </wps:spPr>
                        <wps:bodyPr/>
                      </wps:wsp>
                      <wps:wsp>
                        <wps:cNvPr id="923152697" name="Line 53"/>
                        <wps:cNvCnPr>
                          <a:cxnSpLocks noChangeShapeType="1"/>
                        </wps:cNvCnPr>
                        <wps:spPr bwMode="auto">
                          <a:xfrm>
                            <a:off x="3257500" y="2568460"/>
                            <a:ext cx="0" cy="59601"/>
                          </a:xfrm>
                          <a:prstGeom prst="line">
                            <a:avLst/>
                          </a:prstGeom>
                          <a:noFill/>
                          <a:ln w="9">
                            <a:solidFill>
                              <a:srgbClr val="000000"/>
                            </a:solidFill>
                            <a:round/>
                          </a:ln>
                        </wps:spPr>
                        <wps:bodyPr/>
                      </wps:wsp>
                      <wps:wsp>
                        <wps:cNvPr id="612573349" name="Rectangle 54"/>
                        <wps:cNvSpPr>
                          <a:spLocks noChangeArrowheads="1"/>
                        </wps:cNvSpPr>
                        <wps:spPr bwMode="auto">
                          <a:xfrm>
                            <a:off x="3225800" y="2628062"/>
                            <a:ext cx="68580" cy="199390"/>
                          </a:xfrm>
                          <a:prstGeom prst="rect">
                            <a:avLst/>
                          </a:prstGeom>
                          <a:noFill/>
                          <a:ln>
                            <a:noFill/>
                          </a:ln>
                        </wps:spPr>
                        <wps:txbx>
                          <w:txbxContent>
                            <w:p w14:paraId="3FEB9654" w14:textId="77777777" w:rsidR="00663E00" w:rsidRDefault="00F660AB">
                              <w:r>
                                <w:rPr>
                                  <w:rFonts w:ascii="Segoe UI" w:hAnsi="Segoe UI" w:cs="Segoe UI"/>
                                  <w:color w:val="000000"/>
                                  <w:sz w:val="10"/>
                                  <w:szCs w:val="10"/>
                                </w:rPr>
                                <w:t>40</w:t>
                              </w:r>
                            </w:p>
                          </w:txbxContent>
                        </wps:txbx>
                        <wps:bodyPr rot="0" vert="horz" wrap="none" lIns="0" tIns="0" rIns="0" bIns="0" anchor="t" anchorCtr="0" upright="1">
                          <a:spAutoFit/>
                        </wps:bodyPr>
                      </wps:wsp>
                      <wps:wsp>
                        <wps:cNvPr id="820873955" name="Line 55"/>
                        <wps:cNvCnPr>
                          <a:cxnSpLocks noChangeShapeType="1"/>
                        </wps:cNvCnPr>
                        <wps:spPr bwMode="auto">
                          <a:xfrm>
                            <a:off x="3326100" y="2568460"/>
                            <a:ext cx="0" cy="22801"/>
                          </a:xfrm>
                          <a:prstGeom prst="line">
                            <a:avLst/>
                          </a:prstGeom>
                          <a:noFill/>
                          <a:ln w="9">
                            <a:solidFill>
                              <a:srgbClr val="000000"/>
                            </a:solidFill>
                            <a:round/>
                          </a:ln>
                        </wps:spPr>
                        <wps:bodyPr/>
                      </wps:wsp>
                      <wps:wsp>
                        <wps:cNvPr id="676637244" name="Line 56"/>
                        <wps:cNvCnPr>
                          <a:cxnSpLocks noChangeShapeType="1"/>
                        </wps:cNvCnPr>
                        <wps:spPr bwMode="auto">
                          <a:xfrm>
                            <a:off x="3397200" y="2568460"/>
                            <a:ext cx="0" cy="22801"/>
                          </a:xfrm>
                          <a:prstGeom prst="line">
                            <a:avLst/>
                          </a:prstGeom>
                          <a:noFill/>
                          <a:ln w="9">
                            <a:solidFill>
                              <a:srgbClr val="000000"/>
                            </a:solidFill>
                            <a:round/>
                          </a:ln>
                        </wps:spPr>
                        <wps:bodyPr/>
                      </wps:wsp>
                      <wps:wsp>
                        <wps:cNvPr id="1226454578" name="Line 57"/>
                        <wps:cNvCnPr>
                          <a:cxnSpLocks noChangeShapeType="1"/>
                        </wps:cNvCnPr>
                        <wps:spPr bwMode="auto">
                          <a:xfrm>
                            <a:off x="3465800" y="2568460"/>
                            <a:ext cx="0" cy="22801"/>
                          </a:xfrm>
                          <a:prstGeom prst="line">
                            <a:avLst/>
                          </a:prstGeom>
                          <a:noFill/>
                          <a:ln w="9">
                            <a:solidFill>
                              <a:srgbClr val="000000"/>
                            </a:solidFill>
                            <a:round/>
                          </a:ln>
                        </wps:spPr>
                        <wps:bodyPr/>
                      </wps:wsp>
                      <wps:wsp>
                        <wps:cNvPr id="1099428479" name="Line 58"/>
                        <wps:cNvCnPr>
                          <a:cxnSpLocks noChangeShapeType="1"/>
                        </wps:cNvCnPr>
                        <wps:spPr bwMode="auto">
                          <a:xfrm>
                            <a:off x="3537500" y="2568460"/>
                            <a:ext cx="0" cy="22801"/>
                          </a:xfrm>
                          <a:prstGeom prst="line">
                            <a:avLst/>
                          </a:prstGeom>
                          <a:noFill/>
                          <a:ln w="9">
                            <a:solidFill>
                              <a:srgbClr val="000000"/>
                            </a:solidFill>
                            <a:round/>
                          </a:ln>
                        </wps:spPr>
                        <wps:bodyPr/>
                      </wps:wsp>
                      <wps:wsp>
                        <wps:cNvPr id="901733830" name="Line 59"/>
                        <wps:cNvCnPr>
                          <a:cxnSpLocks noChangeShapeType="1"/>
                        </wps:cNvCnPr>
                        <wps:spPr bwMode="auto">
                          <a:xfrm>
                            <a:off x="3606100" y="2568460"/>
                            <a:ext cx="0" cy="22801"/>
                          </a:xfrm>
                          <a:prstGeom prst="line">
                            <a:avLst/>
                          </a:prstGeom>
                          <a:noFill/>
                          <a:ln w="9">
                            <a:solidFill>
                              <a:srgbClr val="000000"/>
                            </a:solidFill>
                            <a:round/>
                          </a:ln>
                        </wps:spPr>
                        <wps:bodyPr/>
                      </wps:wsp>
                      <wps:wsp>
                        <wps:cNvPr id="1379528462" name="Line 60"/>
                        <wps:cNvCnPr>
                          <a:cxnSpLocks noChangeShapeType="1"/>
                        </wps:cNvCnPr>
                        <wps:spPr bwMode="auto">
                          <a:xfrm>
                            <a:off x="3677200" y="2568460"/>
                            <a:ext cx="0" cy="22801"/>
                          </a:xfrm>
                          <a:prstGeom prst="line">
                            <a:avLst/>
                          </a:prstGeom>
                          <a:noFill/>
                          <a:ln w="9">
                            <a:solidFill>
                              <a:srgbClr val="000000"/>
                            </a:solidFill>
                            <a:round/>
                          </a:ln>
                        </wps:spPr>
                        <wps:bodyPr/>
                      </wps:wsp>
                      <wps:wsp>
                        <wps:cNvPr id="1614924034" name="Line 61"/>
                        <wps:cNvCnPr>
                          <a:cxnSpLocks noChangeShapeType="1"/>
                        </wps:cNvCnPr>
                        <wps:spPr bwMode="auto">
                          <a:xfrm>
                            <a:off x="3745800" y="2568460"/>
                            <a:ext cx="0" cy="22801"/>
                          </a:xfrm>
                          <a:prstGeom prst="line">
                            <a:avLst/>
                          </a:prstGeom>
                          <a:noFill/>
                          <a:ln w="9">
                            <a:solidFill>
                              <a:srgbClr val="000000"/>
                            </a:solidFill>
                            <a:round/>
                          </a:ln>
                        </wps:spPr>
                        <wps:bodyPr/>
                      </wps:wsp>
                      <wps:wsp>
                        <wps:cNvPr id="1235719972" name="Line 62"/>
                        <wps:cNvCnPr>
                          <a:cxnSpLocks noChangeShapeType="1"/>
                        </wps:cNvCnPr>
                        <wps:spPr bwMode="auto">
                          <a:xfrm>
                            <a:off x="3814400" y="2568460"/>
                            <a:ext cx="0" cy="22801"/>
                          </a:xfrm>
                          <a:prstGeom prst="line">
                            <a:avLst/>
                          </a:prstGeom>
                          <a:noFill/>
                          <a:ln w="9">
                            <a:solidFill>
                              <a:srgbClr val="000000"/>
                            </a:solidFill>
                            <a:round/>
                          </a:ln>
                        </wps:spPr>
                        <wps:bodyPr/>
                      </wps:wsp>
                      <wps:wsp>
                        <wps:cNvPr id="484921702" name="Line 63"/>
                        <wps:cNvCnPr>
                          <a:cxnSpLocks noChangeShapeType="1"/>
                        </wps:cNvCnPr>
                        <wps:spPr bwMode="auto">
                          <a:xfrm>
                            <a:off x="3886200" y="2568460"/>
                            <a:ext cx="0" cy="22801"/>
                          </a:xfrm>
                          <a:prstGeom prst="line">
                            <a:avLst/>
                          </a:prstGeom>
                          <a:noFill/>
                          <a:ln w="9">
                            <a:solidFill>
                              <a:srgbClr val="000000"/>
                            </a:solidFill>
                            <a:round/>
                          </a:ln>
                        </wps:spPr>
                        <wps:bodyPr/>
                      </wps:wsp>
                      <wps:wsp>
                        <wps:cNvPr id="120307300" name="Line 64"/>
                        <wps:cNvCnPr>
                          <a:cxnSpLocks noChangeShapeType="1"/>
                        </wps:cNvCnPr>
                        <wps:spPr bwMode="auto">
                          <a:xfrm>
                            <a:off x="3954700" y="2568460"/>
                            <a:ext cx="0" cy="22801"/>
                          </a:xfrm>
                          <a:prstGeom prst="line">
                            <a:avLst/>
                          </a:prstGeom>
                          <a:noFill/>
                          <a:ln w="9">
                            <a:solidFill>
                              <a:srgbClr val="000000"/>
                            </a:solidFill>
                            <a:round/>
                          </a:ln>
                        </wps:spPr>
                        <wps:bodyPr/>
                      </wps:wsp>
                      <wps:wsp>
                        <wps:cNvPr id="1261122117" name="Line 65"/>
                        <wps:cNvCnPr>
                          <a:cxnSpLocks noChangeShapeType="1"/>
                        </wps:cNvCnPr>
                        <wps:spPr bwMode="auto">
                          <a:xfrm>
                            <a:off x="3954700" y="2568460"/>
                            <a:ext cx="0" cy="59601"/>
                          </a:xfrm>
                          <a:prstGeom prst="line">
                            <a:avLst/>
                          </a:prstGeom>
                          <a:noFill/>
                          <a:ln w="9">
                            <a:solidFill>
                              <a:srgbClr val="000000"/>
                            </a:solidFill>
                            <a:round/>
                          </a:ln>
                        </wps:spPr>
                        <wps:bodyPr/>
                      </wps:wsp>
                      <wps:wsp>
                        <wps:cNvPr id="1641585698" name="Rectangle 66"/>
                        <wps:cNvSpPr>
                          <a:spLocks noChangeArrowheads="1"/>
                        </wps:cNvSpPr>
                        <wps:spPr bwMode="auto">
                          <a:xfrm>
                            <a:off x="3923000" y="2628062"/>
                            <a:ext cx="68580" cy="199390"/>
                          </a:xfrm>
                          <a:prstGeom prst="rect">
                            <a:avLst/>
                          </a:prstGeom>
                          <a:noFill/>
                          <a:ln>
                            <a:noFill/>
                          </a:ln>
                        </wps:spPr>
                        <wps:txbx>
                          <w:txbxContent>
                            <w:p w14:paraId="41FF671C" w14:textId="77777777" w:rsidR="00663E00" w:rsidRDefault="00F660AB">
                              <w:r>
                                <w:rPr>
                                  <w:rFonts w:ascii="Segoe UI" w:hAnsi="Segoe UI" w:cs="Segoe UI"/>
                                  <w:color w:val="000000"/>
                                  <w:sz w:val="10"/>
                                  <w:szCs w:val="10"/>
                                </w:rPr>
                                <w:t>50</w:t>
                              </w:r>
                            </w:p>
                          </w:txbxContent>
                        </wps:txbx>
                        <wps:bodyPr rot="0" vert="horz" wrap="none" lIns="0" tIns="0" rIns="0" bIns="0" anchor="t" anchorCtr="0" upright="1">
                          <a:spAutoFit/>
                        </wps:bodyPr>
                      </wps:wsp>
                      <wps:wsp>
                        <wps:cNvPr id="530645781" name="Line 67"/>
                        <wps:cNvCnPr>
                          <a:cxnSpLocks noChangeShapeType="1"/>
                        </wps:cNvCnPr>
                        <wps:spPr bwMode="auto">
                          <a:xfrm>
                            <a:off x="4025900" y="2568460"/>
                            <a:ext cx="0" cy="22801"/>
                          </a:xfrm>
                          <a:prstGeom prst="line">
                            <a:avLst/>
                          </a:prstGeom>
                          <a:noFill/>
                          <a:ln w="9">
                            <a:solidFill>
                              <a:srgbClr val="000000"/>
                            </a:solidFill>
                            <a:round/>
                          </a:ln>
                        </wps:spPr>
                        <wps:bodyPr/>
                      </wps:wsp>
                      <wps:wsp>
                        <wps:cNvPr id="1064686221" name="Line 68"/>
                        <wps:cNvCnPr>
                          <a:cxnSpLocks noChangeShapeType="1"/>
                        </wps:cNvCnPr>
                        <wps:spPr bwMode="auto">
                          <a:xfrm>
                            <a:off x="4094400" y="2568460"/>
                            <a:ext cx="0" cy="22801"/>
                          </a:xfrm>
                          <a:prstGeom prst="line">
                            <a:avLst/>
                          </a:prstGeom>
                          <a:noFill/>
                          <a:ln w="9">
                            <a:solidFill>
                              <a:srgbClr val="000000"/>
                            </a:solidFill>
                            <a:round/>
                          </a:ln>
                        </wps:spPr>
                        <wps:bodyPr/>
                      </wps:wsp>
                      <wps:wsp>
                        <wps:cNvPr id="26790012" name="Line 69"/>
                        <wps:cNvCnPr>
                          <a:cxnSpLocks noChangeShapeType="1"/>
                        </wps:cNvCnPr>
                        <wps:spPr bwMode="auto">
                          <a:xfrm>
                            <a:off x="4166200" y="2568460"/>
                            <a:ext cx="0" cy="22801"/>
                          </a:xfrm>
                          <a:prstGeom prst="line">
                            <a:avLst/>
                          </a:prstGeom>
                          <a:noFill/>
                          <a:ln w="9">
                            <a:solidFill>
                              <a:srgbClr val="000000"/>
                            </a:solidFill>
                            <a:round/>
                          </a:ln>
                        </wps:spPr>
                        <wps:bodyPr/>
                      </wps:wsp>
                      <wps:wsp>
                        <wps:cNvPr id="1961754081" name="Line 70"/>
                        <wps:cNvCnPr>
                          <a:cxnSpLocks noChangeShapeType="1"/>
                        </wps:cNvCnPr>
                        <wps:spPr bwMode="auto">
                          <a:xfrm>
                            <a:off x="4234800" y="2568460"/>
                            <a:ext cx="0" cy="22801"/>
                          </a:xfrm>
                          <a:prstGeom prst="line">
                            <a:avLst/>
                          </a:prstGeom>
                          <a:noFill/>
                          <a:ln w="9">
                            <a:solidFill>
                              <a:srgbClr val="000000"/>
                            </a:solidFill>
                            <a:round/>
                          </a:ln>
                        </wps:spPr>
                        <wps:bodyPr/>
                      </wps:wsp>
                      <wps:wsp>
                        <wps:cNvPr id="207275722" name="Line 71"/>
                        <wps:cNvCnPr>
                          <a:cxnSpLocks noChangeShapeType="1"/>
                        </wps:cNvCnPr>
                        <wps:spPr bwMode="auto">
                          <a:xfrm>
                            <a:off x="4303400" y="2568460"/>
                            <a:ext cx="0" cy="22801"/>
                          </a:xfrm>
                          <a:prstGeom prst="line">
                            <a:avLst/>
                          </a:prstGeom>
                          <a:noFill/>
                          <a:ln w="9">
                            <a:solidFill>
                              <a:srgbClr val="000000"/>
                            </a:solidFill>
                            <a:round/>
                          </a:ln>
                        </wps:spPr>
                        <wps:bodyPr/>
                      </wps:wsp>
                      <wps:wsp>
                        <wps:cNvPr id="886644580" name="Line 72"/>
                        <wps:cNvCnPr>
                          <a:cxnSpLocks noChangeShapeType="1"/>
                        </wps:cNvCnPr>
                        <wps:spPr bwMode="auto">
                          <a:xfrm>
                            <a:off x="4374500" y="2568460"/>
                            <a:ext cx="0" cy="22801"/>
                          </a:xfrm>
                          <a:prstGeom prst="line">
                            <a:avLst/>
                          </a:prstGeom>
                          <a:noFill/>
                          <a:ln w="9">
                            <a:solidFill>
                              <a:srgbClr val="000000"/>
                            </a:solidFill>
                            <a:round/>
                          </a:ln>
                        </wps:spPr>
                        <wps:bodyPr/>
                      </wps:wsp>
                      <wps:wsp>
                        <wps:cNvPr id="2093976797" name="Line 73"/>
                        <wps:cNvCnPr>
                          <a:cxnSpLocks noChangeShapeType="1"/>
                        </wps:cNvCnPr>
                        <wps:spPr bwMode="auto">
                          <a:xfrm>
                            <a:off x="4443100" y="2568460"/>
                            <a:ext cx="0" cy="22801"/>
                          </a:xfrm>
                          <a:prstGeom prst="line">
                            <a:avLst/>
                          </a:prstGeom>
                          <a:noFill/>
                          <a:ln w="9">
                            <a:solidFill>
                              <a:srgbClr val="000000"/>
                            </a:solidFill>
                            <a:round/>
                          </a:ln>
                        </wps:spPr>
                        <wps:bodyPr/>
                      </wps:wsp>
                      <wps:wsp>
                        <wps:cNvPr id="801399824" name="Line 74"/>
                        <wps:cNvCnPr>
                          <a:cxnSpLocks noChangeShapeType="1"/>
                        </wps:cNvCnPr>
                        <wps:spPr bwMode="auto">
                          <a:xfrm>
                            <a:off x="4514800" y="2568460"/>
                            <a:ext cx="0" cy="22801"/>
                          </a:xfrm>
                          <a:prstGeom prst="line">
                            <a:avLst/>
                          </a:prstGeom>
                          <a:noFill/>
                          <a:ln w="9">
                            <a:solidFill>
                              <a:srgbClr val="000000"/>
                            </a:solidFill>
                            <a:round/>
                          </a:ln>
                        </wps:spPr>
                        <wps:bodyPr/>
                      </wps:wsp>
                      <wps:wsp>
                        <wps:cNvPr id="1782980899" name="Line 75"/>
                        <wps:cNvCnPr>
                          <a:cxnSpLocks noChangeShapeType="1"/>
                        </wps:cNvCnPr>
                        <wps:spPr bwMode="auto">
                          <a:xfrm>
                            <a:off x="4583400" y="2568460"/>
                            <a:ext cx="0" cy="22801"/>
                          </a:xfrm>
                          <a:prstGeom prst="line">
                            <a:avLst/>
                          </a:prstGeom>
                          <a:noFill/>
                          <a:ln w="9">
                            <a:solidFill>
                              <a:srgbClr val="000000"/>
                            </a:solidFill>
                            <a:round/>
                          </a:ln>
                        </wps:spPr>
                        <wps:bodyPr/>
                      </wps:wsp>
                      <wps:wsp>
                        <wps:cNvPr id="1071525413" name="Line 76"/>
                        <wps:cNvCnPr>
                          <a:cxnSpLocks noChangeShapeType="1"/>
                        </wps:cNvCnPr>
                        <wps:spPr bwMode="auto">
                          <a:xfrm>
                            <a:off x="4654500" y="2568460"/>
                            <a:ext cx="0" cy="22801"/>
                          </a:xfrm>
                          <a:prstGeom prst="line">
                            <a:avLst/>
                          </a:prstGeom>
                          <a:noFill/>
                          <a:ln w="9">
                            <a:solidFill>
                              <a:srgbClr val="000000"/>
                            </a:solidFill>
                            <a:round/>
                          </a:ln>
                        </wps:spPr>
                        <wps:bodyPr/>
                      </wps:wsp>
                      <wps:wsp>
                        <wps:cNvPr id="1245435861" name="Line 77"/>
                        <wps:cNvCnPr>
                          <a:cxnSpLocks noChangeShapeType="1"/>
                        </wps:cNvCnPr>
                        <wps:spPr bwMode="auto">
                          <a:xfrm>
                            <a:off x="4654500" y="2568460"/>
                            <a:ext cx="0" cy="59601"/>
                          </a:xfrm>
                          <a:prstGeom prst="line">
                            <a:avLst/>
                          </a:prstGeom>
                          <a:noFill/>
                          <a:ln w="9">
                            <a:solidFill>
                              <a:srgbClr val="000000"/>
                            </a:solidFill>
                            <a:round/>
                          </a:ln>
                        </wps:spPr>
                        <wps:bodyPr/>
                      </wps:wsp>
                      <wps:wsp>
                        <wps:cNvPr id="288738039" name="Rectangle 78"/>
                        <wps:cNvSpPr>
                          <a:spLocks noChangeArrowheads="1"/>
                        </wps:cNvSpPr>
                        <wps:spPr bwMode="auto">
                          <a:xfrm>
                            <a:off x="4623400" y="2628062"/>
                            <a:ext cx="68580" cy="199390"/>
                          </a:xfrm>
                          <a:prstGeom prst="rect">
                            <a:avLst/>
                          </a:prstGeom>
                          <a:noFill/>
                          <a:ln>
                            <a:noFill/>
                          </a:ln>
                        </wps:spPr>
                        <wps:txbx>
                          <w:txbxContent>
                            <w:p w14:paraId="317CC10E" w14:textId="77777777" w:rsidR="00663E00" w:rsidRDefault="00F660AB">
                              <w:r>
                                <w:rPr>
                                  <w:rFonts w:ascii="Segoe UI" w:hAnsi="Segoe UI" w:cs="Segoe UI"/>
                                  <w:color w:val="000000"/>
                                  <w:sz w:val="10"/>
                                  <w:szCs w:val="10"/>
                                </w:rPr>
                                <w:t>60</w:t>
                              </w:r>
                            </w:p>
                          </w:txbxContent>
                        </wps:txbx>
                        <wps:bodyPr rot="0" vert="horz" wrap="none" lIns="0" tIns="0" rIns="0" bIns="0" anchor="t" anchorCtr="0" upright="1">
                          <a:spAutoFit/>
                        </wps:bodyPr>
                      </wps:wsp>
                      <wps:wsp>
                        <wps:cNvPr id="785656288" name="Line 79"/>
                        <wps:cNvCnPr>
                          <a:cxnSpLocks noChangeShapeType="1"/>
                        </wps:cNvCnPr>
                        <wps:spPr bwMode="auto">
                          <a:xfrm>
                            <a:off x="4723100" y="2568460"/>
                            <a:ext cx="0" cy="22801"/>
                          </a:xfrm>
                          <a:prstGeom prst="line">
                            <a:avLst/>
                          </a:prstGeom>
                          <a:noFill/>
                          <a:ln w="9">
                            <a:solidFill>
                              <a:srgbClr val="000000"/>
                            </a:solidFill>
                            <a:round/>
                          </a:ln>
                        </wps:spPr>
                        <wps:bodyPr/>
                      </wps:wsp>
                      <wps:wsp>
                        <wps:cNvPr id="346804337" name="Line 80"/>
                        <wps:cNvCnPr>
                          <a:cxnSpLocks noChangeShapeType="1"/>
                        </wps:cNvCnPr>
                        <wps:spPr bwMode="auto">
                          <a:xfrm>
                            <a:off x="4791700" y="2568460"/>
                            <a:ext cx="0" cy="22801"/>
                          </a:xfrm>
                          <a:prstGeom prst="line">
                            <a:avLst/>
                          </a:prstGeom>
                          <a:noFill/>
                          <a:ln w="9">
                            <a:solidFill>
                              <a:srgbClr val="000000"/>
                            </a:solidFill>
                            <a:round/>
                          </a:ln>
                        </wps:spPr>
                        <wps:bodyPr/>
                      </wps:wsp>
                      <wps:wsp>
                        <wps:cNvPr id="1255573577" name="Line 81"/>
                        <wps:cNvCnPr>
                          <a:cxnSpLocks noChangeShapeType="1"/>
                        </wps:cNvCnPr>
                        <wps:spPr bwMode="auto">
                          <a:xfrm>
                            <a:off x="4863400" y="2568460"/>
                            <a:ext cx="0" cy="22801"/>
                          </a:xfrm>
                          <a:prstGeom prst="line">
                            <a:avLst/>
                          </a:prstGeom>
                          <a:noFill/>
                          <a:ln w="9">
                            <a:solidFill>
                              <a:srgbClr val="000000"/>
                            </a:solidFill>
                            <a:round/>
                          </a:ln>
                        </wps:spPr>
                        <wps:bodyPr/>
                      </wps:wsp>
                      <wps:wsp>
                        <wps:cNvPr id="1109210697" name="Line 82"/>
                        <wps:cNvCnPr>
                          <a:cxnSpLocks noChangeShapeType="1"/>
                        </wps:cNvCnPr>
                        <wps:spPr bwMode="auto">
                          <a:xfrm>
                            <a:off x="4932000" y="2568460"/>
                            <a:ext cx="0" cy="22801"/>
                          </a:xfrm>
                          <a:prstGeom prst="line">
                            <a:avLst/>
                          </a:prstGeom>
                          <a:noFill/>
                          <a:ln w="9">
                            <a:solidFill>
                              <a:srgbClr val="000000"/>
                            </a:solidFill>
                            <a:round/>
                          </a:ln>
                        </wps:spPr>
                        <wps:bodyPr/>
                      </wps:wsp>
                      <wps:wsp>
                        <wps:cNvPr id="2001966545" name="Line 83"/>
                        <wps:cNvCnPr>
                          <a:cxnSpLocks noChangeShapeType="1"/>
                        </wps:cNvCnPr>
                        <wps:spPr bwMode="auto">
                          <a:xfrm>
                            <a:off x="5003100" y="2568460"/>
                            <a:ext cx="0" cy="22801"/>
                          </a:xfrm>
                          <a:prstGeom prst="line">
                            <a:avLst/>
                          </a:prstGeom>
                          <a:noFill/>
                          <a:ln w="9">
                            <a:solidFill>
                              <a:srgbClr val="000000"/>
                            </a:solidFill>
                            <a:round/>
                          </a:ln>
                        </wps:spPr>
                        <wps:bodyPr/>
                      </wps:wsp>
                      <wps:wsp>
                        <wps:cNvPr id="1213610162" name="Line 84"/>
                        <wps:cNvCnPr>
                          <a:cxnSpLocks noChangeShapeType="1"/>
                        </wps:cNvCnPr>
                        <wps:spPr bwMode="auto">
                          <a:xfrm>
                            <a:off x="5071700" y="2568460"/>
                            <a:ext cx="0" cy="22801"/>
                          </a:xfrm>
                          <a:prstGeom prst="line">
                            <a:avLst/>
                          </a:prstGeom>
                          <a:noFill/>
                          <a:ln w="9">
                            <a:solidFill>
                              <a:srgbClr val="000000"/>
                            </a:solidFill>
                            <a:round/>
                          </a:ln>
                        </wps:spPr>
                        <wps:bodyPr/>
                      </wps:wsp>
                      <wps:wsp>
                        <wps:cNvPr id="194632276" name="Line 85"/>
                        <wps:cNvCnPr>
                          <a:cxnSpLocks noChangeShapeType="1"/>
                        </wps:cNvCnPr>
                        <wps:spPr bwMode="auto">
                          <a:xfrm>
                            <a:off x="5143500" y="2568460"/>
                            <a:ext cx="0" cy="22801"/>
                          </a:xfrm>
                          <a:prstGeom prst="line">
                            <a:avLst/>
                          </a:prstGeom>
                          <a:noFill/>
                          <a:ln w="9">
                            <a:solidFill>
                              <a:srgbClr val="000000"/>
                            </a:solidFill>
                            <a:round/>
                          </a:ln>
                        </wps:spPr>
                        <wps:bodyPr/>
                      </wps:wsp>
                      <wps:wsp>
                        <wps:cNvPr id="1926294707" name="Line 86"/>
                        <wps:cNvCnPr>
                          <a:cxnSpLocks noChangeShapeType="1"/>
                        </wps:cNvCnPr>
                        <wps:spPr bwMode="auto">
                          <a:xfrm>
                            <a:off x="5212000" y="2568460"/>
                            <a:ext cx="0" cy="22801"/>
                          </a:xfrm>
                          <a:prstGeom prst="line">
                            <a:avLst/>
                          </a:prstGeom>
                          <a:noFill/>
                          <a:ln w="9">
                            <a:solidFill>
                              <a:srgbClr val="000000"/>
                            </a:solidFill>
                            <a:round/>
                          </a:ln>
                        </wps:spPr>
                        <wps:bodyPr/>
                      </wps:wsp>
                      <wps:wsp>
                        <wps:cNvPr id="1258444562" name="Line 87"/>
                        <wps:cNvCnPr>
                          <a:cxnSpLocks noChangeShapeType="1"/>
                        </wps:cNvCnPr>
                        <wps:spPr bwMode="auto">
                          <a:xfrm>
                            <a:off x="5283200" y="2568460"/>
                            <a:ext cx="0" cy="22801"/>
                          </a:xfrm>
                          <a:prstGeom prst="line">
                            <a:avLst/>
                          </a:prstGeom>
                          <a:noFill/>
                          <a:ln w="9">
                            <a:solidFill>
                              <a:srgbClr val="000000"/>
                            </a:solidFill>
                            <a:round/>
                          </a:ln>
                        </wps:spPr>
                        <wps:bodyPr/>
                      </wps:wsp>
                      <wps:wsp>
                        <wps:cNvPr id="685160620" name="Line 88"/>
                        <wps:cNvCnPr>
                          <a:cxnSpLocks noChangeShapeType="1"/>
                        </wps:cNvCnPr>
                        <wps:spPr bwMode="auto">
                          <a:xfrm>
                            <a:off x="5351700" y="2568460"/>
                            <a:ext cx="0" cy="22801"/>
                          </a:xfrm>
                          <a:prstGeom prst="line">
                            <a:avLst/>
                          </a:prstGeom>
                          <a:noFill/>
                          <a:ln w="9">
                            <a:solidFill>
                              <a:srgbClr val="000000"/>
                            </a:solidFill>
                            <a:round/>
                          </a:ln>
                        </wps:spPr>
                        <wps:bodyPr/>
                      </wps:wsp>
                      <wps:wsp>
                        <wps:cNvPr id="451511863" name="Line 89"/>
                        <wps:cNvCnPr>
                          <a:cxnSpLocks noChangeShapeType="1"/>
                        </wps:cNvCnPr>
                        <wps:spPr bwMode="auto">
                          <a:xfrm>
                            <a:off x="5351700" y="2568460"/>
                            <a:ext cx="0" cy="59601"/>
                          </a:xfrm>
                          <a:prstGeom prst="line">
                            <a:avLst/>
                          </a:prstGeom>
                          <a:noFill/>
                          <a:ln w="9">
                            <a:solidFill>
                              <a:srgbClr val="000000"/>
                            </a:solidFill>
                            <a:round/>
                          </a:ln>
                        </wps:spPr>
                        <wps:bodyPr/>
                      </wps:wsp>
                      <wps:wsp>
                        <wps:cNvPr id="919161179" name="Rectangle 90"/>
                        <wps:cNvSpPr>
                          <a:spLocks noChangeArrowheads="1"/>
                        </wps:cNvSpPr>
                        <wps:spPr bwMode="auto">
                          <a:xfrm>
                            <a:off x="5320600" y="2628062"/>
                            <a:ext cx="68580" cy="199390"/>
                          </a:xfrm>
                          <a:prstGeom prst="rect">
                            <a:avLst/>
                          </a:prstGeom>
                          <a:noFill/>
                          <a:ln>
                            <a:noFill/>
                          </a:ln>
                        </wps:spPr>
                        <wps:txbx>
                          <w:txbxContent>
                            <w:p w14:paraId="1C56C4A2" w14:textId="77777777" w:rsidR="00663E00" w:rsidRDefault="00F660AB">
                              <w:r>
                                <w:rPr>
                                  <w:rFonts w:ascii="Segoe UI" w:hAnsi="Segoe UI" w:cs="Segoe UI"/>
                                  <w:color w:val="000000"/>
                                  <w:sz w:val="10"/>
                                  <w:szCs w:val="10"/>
                                </w:rPr>
                                <w:t>70</w:t>
                              </w:r>
                            </w:p>
                          </w:txbxContent>
                        </wps:txbx>
                        <wps:bodyPr rot="0" vert="horz" wrap="none" lIns="0" tIns="0" rIns="0" bIns="0" anchor="t" anchorCtr="0" upright="1">
                          <a:spAutoFit/>
                        </wps:bodyPr>
                      </wps:wsp>
                      <wps:wsp>
                        <wps:cNvPr id="46253585" name="Rectangle 91"/>
                        <wps:cNvSpPr>
                          <a:spLocks noChangeArrowheads="1"/>
                        </wps:cNvSpPr>
                        <wps:spPr bwMode="auto">
                          <a:xfrm>
                            <a:off x="0" y="158502"/>
                            <a:ext cx="197485" cy="199390"/>
                          </a:xfrm>
                          <a:prstGeom prst="rect">
                            <a:avLst/>
                          </a:prstGeom>
                          <a:noFill/>
                          <a:ln>
                            <a:noFill/>
                          </a:ln>
                        </wps:spPr>
                        <wps:txbx>
                          <w:txbxContent>
                            <w:p w14:paraId="02A2B9B9" w14:textId="77777777" w:rsidR="00663E00" w:rsidRDefault="00F660AB">
                              <w:r>
                                <w:rPr>
                                  <w:rFonts w:ascii="Segoe UI" w:hAnsi="Segoe UI" w:cs="Segoe UI"/>
                                  <w:color w:val="000000"/>
                                  <w:sz w:val="10"/>
                                  <w:szCs w:val="10"/>
                                </w:rPr>
                                <w:t>Counts</w:t>
                              </w:r>
                            </w:p>
                          </w:txbxContent>
                        </wps:txbx>
                        <wps:bodyPr rot="0" vert="horz" wrap="none" lIns="0" tIns="0" rIns="0" bIns="0" anchor="t" anchorCtr="0" upright="1">
                          <a:spAutoFit/>
                        </wps:bodyPr>
                      </wps:wsp>
                      <wps:wsp>
                        <wps:cNvPr id="1867759077" name="Line 92"/>
                        <wps:cNvCnPr>
                          <a:cxnSpLocks noChangeShapeType="1"/>
                        </wps:cNvCnPr>
                        <wps:spPr bwMode="auto">
                          <a:xfrm>
                            <a:off x="548600" y="2562660"/>
                            <a:ext cx="54000" cy="0"/>
                          </a:xfrm>
                          <a:prstGeom prst="line">
                            <a:avLst/>
                          </a:prstGeom>
                          <a:noFill/>
                          <a:ln w="9">
                            <a:solidFill>
                              <a:srgbClr val="000000"/>
                            </a:solidFill>
                            <a:round/>
                          </a:ln>
                        </wps:spPr>
                        <wps:bodyPr/>
                      </wps:wsp>
                      <wps:wsp>
                        <wps:cNvPr id="1382167077" name="Rectangle 93"/>
                        <wps:cNvSpPr>
                          <a:spLocks noChangeArrowheads="1"/>
                        </wps:cNvSpPr>
                        <wps:spPr bwMode="auto">
                          <a:xfrm>
                            <a:off x="491400" y="2522659"/>
                            <a:ext cx="34290" cy="199390"/>
                          </a:xfrm>
                          <a:prstGeom prst="rect">
                            <a:avLst/>
                          </a:prstGeom>
                          <a:noFill/>
                          <a:ln>
                            <a:noFill/>
                          </a:ln>
                        </wps:spPr>
                        <wps:txbx>
                          <w:txbxContent>
                            <w:p w14:paraId="32761C6D" w14:textId="77777777" w:rsidR="00663E00" w:rsidRDefault="00F660AB">
                              <w:r>
                                <w:rPr>
                                  <w:rFonts w:ascii="Segoe UI" w:hAnsi="Segoe UI" w:cs="Segoe UI"/>
                                  <w:color w:val="000000"/>
                                  <w:sz w:val="10"/>
                                  <w:szCs w:val="10"/>
                                </w:rPr>
                                <w:t>0</w:t>
                              </w:r>
                            </w:p>
                          </w:txbxContent>
                        </wps:txbx>
                        <wps:bodyPr rot="0" vert="horz" wrap="none" lIns="0" tIns="0" rIns="0" bIns="0" anchor="t" anchorCtr="0" upright="1">
                          <a:spAutoFit/>
                        </wps:bodyPr>
                      </wps:wsp>
                      <wps:wsp>
                        <wps:cNvPr id="1034301848" name="Line 94"/>
                        <wps:cNvCnPr>
                          <a:cxnSpLocks noChangeShapeType="1"/>
                        </wps:cNvCnPr>
                        <wps:spPr bwMode="auto">
                          <a:xfrm>
                            <a:off x="548600" y="1602537"/>
                            <a:ext cx="54000" cy="0"/>
                          </a:xfrm>
                          <a:prstGeom prst="line">
                            <a:avLst/>
                          </a:prstGeom>
                          <a:noFill/>
                          <a:ln w="9">
                            <a:solidFill>
                              <a:srgbClr val="000000"/>
                            </a:solidFill>
                            <a:round/>
                          </a:ln>
                        </wps:spPr>
                        <wps:bodyPr/>
                      </wps:wsp>
                      <wps:wsp>
                        <wps:cNvPr id="1816916025" name="Rectangle 95"/>
                        <wps:cNvSpPr>
                          <a:spLocks noChangeArrowheads="1"/>
                        </wps:cNvSpPr>
                        <wps:spPr bwMode="auto">
                          <a:xfrm>
                            <a:off x="459700" y="1563236"/>
                            <a:ext cx="68580" cy="199390"/>
                          </a:xfrm>
                          <a:prstGeom prst="rect">
                            <a:avLst/>
                          </a:prstGeom>
                          <a:noFill/>
                          <a:ln>
                            <a:noFill/>
                          </a:ln>
                        </wps:spPr>
                        <wps:txbx>
                          <w:txbxContent>
                            <w:p w14:paraId="7B56B4AE" w14:textId="77777777" w:rsidR="00663E00" w:rsidRDefault="00F660AB">
                              <w:r>
                                <w:rPr>
                                  <w:rFonts w:ascii="Segoe UI" w:hAnsi="Segoe UI" w:cs="Segoe UI"/>
                                  <w:color w:val="000000"/>
                                  <w:sz w:val="10"/>
                                  <w:szCs w:val="10"/>
                                </w:rPr>
                                <w:t>50</w:t>
                              </w:r>
                            </w:p>
                          </w:txbxContent>
                        </wps:txbx>
                        <wps:bodyPr rot="0" vert="horz" wrap="none" lIns="0" tIns="0" rIns="0" bIns="0" anchor="t" anchorCtr="0" upright="1">
                          <a:spAutoFit/>
                        </wps:bodyPr>
                      </wps:wsp>
                      <wps:wsp>
                        <wps:cNvPr id="1367847363" name="Line 96"/>
                        <wps:cNvCnPr>
                          <a:cxnSpLocks noChangeShapeType="1"/>
                        </wps:cNvCnPr>
                        <wps:spPr bwMode="auto">
                          <a:xfrm>
                            <a:off x="548600" y="639913"/>
                            <a:ext cx="54000" cy="0"/>
                          </a:xfrm>
                          <a:prstGeom prst="line">
                            <a:avLst/>
                          </a:prstGeom>
                          <a:noFill/>
                          <a:ln w="9">
                            <a:solidFill>
                              <a:srgbClr val="000000"/>
                            </a:solidFill>
                            <a:round/>
                          </a:ln>
                        </wps:spPr>
                        <wps:bodyPr/>
                      </wps:wsp>
                      <wps:wsp>
                        <wps:cNvPr id="1531889334" name="Rectangle 97"/>
                        <wps:cNvSpPr>
                          <a:spLocks noChangeArrowheads="1"/>
                        </wps:cNvSpPr>
                        <wps:spPr bwMode="auto">
                          <a:xfrm>
                            <a:off x="428600" y="599912"/>
                            <a:ext cx="102870" cy="199390"/>
                          </a:xfrm>
                          <a:prstGeom prst="rect">
                            <a:avLst/>
                          </a:prstGeom>
                          <a:noFill/>
                          <a:ln>
                            <a:noFill/>
                          </a:ln>
                        </wps:spPr>
                        <wps:txbx>
                          <w:txbxContent>
                            <w:p w14:paraId="6AF570CE" w14:textId="77777777" w:rsidR="00663E00" w:rsidRDefault="00F660AB">
                              <w:r>
                                <w:rPr>
                                  <w:rFonts w:ascii="Segoe UI" w:hAnsi="Segoe UI" w:cs="Segoe UI"/>
                                  <w:color w:val="000000"/>
                                  <w:sz w:val="10"/>
                                  <w:szCs w:val="10"/>
                                </w:rPr>
                                <w:t>100</w:t>
                              </w:r>
                            </w:p>
                          </w:txbxContent>
                        </wps:txbx>
                        <wps:bodyPr rot="0" vert="horz" wrap="none" lIns="0" tIns="0" rIns="0" bIns="0" anchor="t" anchorCtr="0" upright="1">
                          <a:spAutoFit/>
                        </wps:bodyPr>
                      </wps:wsp>
                      <wps:wsp>
                        <wps:cNvPr id="1200945865" name="Freeform 98"/>
                        <wps:cNvSpPr/>
                        <wps:spPr bwMode="auto">
                          <a:xfrm>
                            <a:off x="602600" y="258204"/>
                            <a:ext cx="4749100" cy="2264455"/>
                          </a:xfrm>
                          <a:custGeom>
                            <a:avLst/>
                            <a:gdLst>
                              <a:gd name="T0" fmla="*/ 2147483646 w 1662"/>
                              <a:gd name="T1" fmla="*/ 2147483646 h 795"/>
                              <a:gd name="T2" fmla="*/ 2147483646 w 1662"/>
                              <a:gd name="T3" fmla="*/ 2147483646 h 795"/>
                              <a:gd name="T4" fmla="*/ 2147483646 w 1662"/>
                              <a:gd name="T5" fmla="*/ 2147483646 h 795"/>
                              <a:gd name="T6" fmla="*/ 2147483646 w 1662"/>
                              <a:gd name="T7" fmla="*/ 2147483646 h 795"/>
                              <a:gd name="T8" fmla="*/ 2147483646 w 1662"/>
                              <a:gd name="T9" fmla="*/ 2147483646 h 795"/>
                              <a:gd name="T10" fmla="*/ 2147483646 w 1662"/>
                              <a:gd name="T11" fmla="*/ 2147483646 h 795"/>
                              <a:gd name="T12" fmla="*/ 2147483646 w 1662"/>
                              <a:gd name="T13" fmla="*/ 2147483646 h 795"/>
                              <a:gd name="T14" fmla="*/ 2147483646 w 1662"/>
                              <a:gd name="T15" fmla="*/ 2147483646 h 795"/>
                              <a:gd name="T16" fmla="*/ 2147483646 w 1662"/>
                              <a:gd name="T17" fmla="*/ 2147483646 h 795"/>
                              <a:gd name="T18" fmla="*/ 2147483646 w 1662"/>
                              <a:gd name="T19" fmla="*/ 2147483646 h 795"/>
                              <a:gd name="T20" fmla="*/ 2147483646 w 1662"/>
                              <a:gd name="T21" fmla="*/ 2147483646 h 795"/>
                              <a:gd name="T22" fmla="*/ 2147483646 w 1662"/>
                              <a:gd name="T23" fmla="*/ 2147483646 h 795"/>
                              <a:gd name="T24" fmla="*/ 2147483646 w 1662"/>
                              <a:gd name="T25" fmla="*/ 2147483646 h 795"/>
                              <a:gd name="T26" fmla="*/ 2147483646 w 1662"/>
                              <a:gd name="T27" fmla="*/ 2147483646 h 795"/>
                              <a:gd name="T28" fmla="*/ 2147483646 w 1662"/>
                              <a:gd name="T29" fmla="*/ 2147483646 h 795"/>
                              <a:gd name="T30" fmla="*/ 2147483646 w 1662"/>
                              <a:gd name="T31" fmla="*/ 2147483646 h 795"/>
                              <a:gd name="T32" fmla="*/ 2147483646 w 1662"/>
                              <a:gd name="T33" fmla="*/ 2147483646 h 795"/>
                              <a:gd name="T34" fmla="*/ 2147483646 w 1662"/>
                              <a:gd name="T35" fmla="*/ 2147483646 h 795"/>
                              <a:gd name="T36" fmla="*/ 2147483646 w 1662"/>
                              <a:gd name="T37" fmla="*/ 2147483646 h 795"/>
                              <a:gd name="T38" fmla="*/ 2147483646 w 1662"/>
                              <a:gd name="T39" fmla="*/ 2147483646 h 795"/>
                              <a:gd name="T40" fmla="*/ 2147483646 w 1662"/>
                              <a:gd name="T41" fmla="*/ 2147483646 h 795"/>
                              <a:gd name="T42" fmla="*/ 2147483646 w 1662"/>
                              <a:gd name="T43" fmla="*/ 2147483646 h 795"/>
                              <a:gd name="T44" fmla="*/ 2147483646 w 1662"/>
                              <a:gd name="T45" fmla="*/ 2147483646 h 795"/>
                              <a:gd name="T46" fmla="*/ 2147483646 w 1662"/>
                              <a:gd name="T47" fmla="*/ 2147483646 h 795"/>
                              <a:gd name="T48" fmla="*/ 2147483646 w 1662"/>
                              <a:gd name="T49" fmla="*/ 2147483646 h 795"/>
                              <a:gd name="T50" fmla="*/ 2147483646 w 1662"/>
                              <a:gd name="T51" fmla="*/ 2147483646 h 795"/>
                              <a:gd name="T52" fmla="*/ 2147483646 w 1662"/>
                              <a:gd name="T53" fmla="*/ 2147483646 h 795"/>
                              <a:gd name="T54" fmla="*/ 2147483646 w 1662"/>
                              <a:gd name="T55" fmla="*/ 2147483646 h 795"/>
                              <a:gd name="T56" fmla="*/ 2147483646 w 1662"/>
                              <a:gd name="T57" fmla="*/ 2147483646 h 795"/>
                              <a:gd name="T58" fmla="*/ 2147483646 w 1662"/>
                              <a:gd name="T59" fmla="*/ 2147483646 h 795"/>
                              <a:gd name="T60" fmla="*/ 2147483646 w 1662"/>
                              <a:gd name="T61" fmla="*/ 2147483646 h 795"/>
                              <a:gd name="T62" fmla="*/ 2147483646 w 1662"/>
                              <a:gd name="T63" fmla="*/ 2147483646 h 795"/>
                              <a:gd name="T64" fmla="*/ 2147483646 w 1662"/>
                              <a:gd name="T65" fmla="*/ 2147483646 h 795"/>
                              <a:gd name="T66" fmla="*/ 2147483646 w 1662"/>
                              <a:gd name="T67" fmla="*/ 2147483646 h 795"/>
                              <a:gd name="T68" fmla="*/ 2147483646 w 1662"/>
                              <a:gd name="T69" fmla="*/ 2147483646 h 795"/>
                              <a:gd name="T70" fmla="*/ 2147483646 w 1662"/>
                              <a:gd name="T71" fmla="*/ 2147483646 h 795"/>
                              <a:gd name="T72" fmla="*/ 2147483646 w 1662"/>
                              <a:gd name="T73" fmla="*/ 2147483646 h 795"/>
                              <a:gd name="T74" fmla="*/ 2147483646 w 1662"/>
                              <a:gd name="T75" fmla="*/ 2147483646 h 795"/>
                              <a:gd name="T76" fmla="*/ 2147483646 w 1662"/>
                              <a:gd name="T77" fmla="*/ 2147483646 h 795"/>
                              <a:gd name="T78" fmla="*/ 2147483646 w 1662"/>
                              <a:gd name="T79" fmla="*/ 2147483646 h 795"/>
                              <a:gd name="T80" fmla="*/ 2147483646 w 1662"/>
                              <a:gd name="T81" fmla="*/ 2147483646 h 795"/>
                              <a:gd name="T82" fmla="*/ 2147483646 w 1662"/>
                              <a:gd name="T83" fmla="*/ 2147483646 h 795"/>
                              <a:gd name="T84" fmla="*/ 2147483646 w 1662"/>
                              <a:gd name="T85" fmla="*/ 2147483646 h 795"/>
                              <a:gd name="T86" fmla="*/ 2147483646 w 1662"/>
                              <a:gd name="T87" fmla="*/ 2147483646 h 795"/>
                              <a:gd name="T88" fmla="*/ 2147483646 w 1662"/>
                              <a:gd name="T89" fmla="*/ 2147483646 h 795"/>
                              <a:gd name="T90" fmla="*/ 2147483646 w 1662"/>
                              <a:gd name="T91" fmla="*/ 2147483646 h 795"/>
                              <a:gd name="T92" fmla="*/ 2147483646 w 1662"/>
                              <a:gd name="T93" fmla="*/ 2147483646 h 795"/>
                              <a:gd name="T94" fmla="*/ 2147483646 w 1662"/>
                              <a:gd name="T95" fmla="*/ 2147483646 h 795"/>
                              <a:gd name="T96" fmla="*/ 2147483646 w 1662"/>
                              <a:gd name="T97" fmla="*/ 2147483646 h 795"/>
                              <a:gd name="T98" fmla="*/ 2147483646 w 1662"/>
                              <a:gd name="T99" fmla="*/ 2147483646 h 795"/>
                              <a:gd name="T100" fmla="*/ 2147483646 w 1662"/>
                              <a:gd name="T101" fmla="*/ 2147483646 h 795"/>
                              <a:gd name="T102" fmla="*/ 2147483646 w 1662"/>
                              <a:gd name="T103" fmla="*/ 2147483646 h 795"/>
                              <a:gd name="T104" fmla="*/ 2147483646 w 1662"/>
                              <a:gd name="T105" fmla="*/ 2147483646 h 795"/>
                              <a:gd name="T106" fmla="*/ 2147483646 w 1662"/>
                              <a:gd name="T107" fmla="*/ 2147483646 h 795"/>
                              <a:gd name="T108" fmla="*/ 2147483646 w 1662"/>
                              <a:gd name="T109" fmla="*/ 2147483646 h 795"/>
                              <a:gd name="T110" fmla="*/ 2147483646 w 1662"/>
                              <a:gd name="T111" fmla="*/ 2147483646 h 795"/>
                              <a:gd name="T112" fmla="*/ 2147483646 w 1662"/>
                              <a:gd name="T113" fmla="*/ 2147483646 h 795"/>
                              <a:gd name="T114" fmla="*/ 2147483646 w 1662"/>
                              <a:gd name="T115" fmla="*/ 2147483646 h 795"/>
                              <a:gd name="T116" fmla="*/ 2147483646 w 1662"/>
                              <a:gd name="T117" fmla="*/ 2147483646 h 795"/>
                              <a:gd name="T118" fmla="*/ 2147483646 w 1662"/>
                              <a:gd name="T119" fmla="*/ 2147483646 h 795"/>
                              <a:gd name="T120" fmla="*/ 2147483646 w 1662"/>
                              <a:gd name="T121" fmla="*/ 2147483646 h 795"/>
                              <a:gd name="T122" fmla="*/ 2147483646 w 1662"/>
                              <a:gd name="T123" fmla="*/ 2147483646 h 795"/>
                              <a:gd name="T124" fmla="*/ 2147483646 w 1662"/>
                              <a:gd name="T125" fmla="*/ 2147483646 h 795"/>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1662" h="795">
                                <a:moveTo>
                                  <a:pt x="0" y="734"/>
                                </a:moveTo>
                                <a:lnTo>
                                  <a:pt x="1" y="761"/>
                                </a:lnTo>
                                <a:lnTo>
                                  <a:pt x="1" y="768"/>
                                </a:lnTo>
                                <a:lnTo>
                                  <a:pt x="2" y="775"/>
                                </a:lnTo>
                                <a:lnTo>
                                  <a:pt x="2" y="728"/>
                                </a:lnTo>
                                <a:lnTo>
                                  <a:pt x="3" y="741"/>
                                </a:lnTo>
                                <a:lnTo>
                                  <a:pt x="3" y="714"/>
                                </a:lnTo>
                                <a:lnTo>
                                  <a:pt x="4" y="748"/>
                                </a:lnTo>
                                <a:lnTo>
                                  <a:pt x="4" y="755"/>
                                </a:lnTo>
                                <a:lnTo>
                                  <a:pt x="5" y="708"/>
                                </a:lnTo>
                                <a:lnTo>
                                  <a:pt x="5" y="775"/>
                                </a:lnTo>
                                <a:lnTo>
                                  <a:pt x="6" y="761"/>
                                </a:lnTo>
                                <a:lnTo>
                                  <a:pt x="6" y="728"/>
                                </a:lnTo>
                                <a:lnTo>
                                  <a:pt x="7" y="768"/>
                                </a:lnTo>
                                <a:lnTo>
                                  <a:pt x="7" y="782"/>
                                </a:lnTo>
                                <a:lnTo>
                                  <a:pt x="8" y="734"/>
                                </a:lnTo>
                                <a:lnTo>
                                  <a:pt x="8" y="768"/>
                                </a:lnTo>
                                <a:lnTo>
                                  <a:pt x="9" y="755"/>
                                </a:lnTo>
                                <a:lnTo>
                                  <a:pt x="9" y="741"/>
                                </a:lnTo>
                                <a:lnTo>
                                  <a:pt x="10" y="761"/>
                                </a:lnTo>
                                <a:lnTo>
                                  <a:pt x="10" y="755"/>
                                </a:lnTo>
                                <a:lnTo>
                                  <a:pt x="11" y="768"/>
                                </a:lnTo>
                                <a:lnTo>
                                  <a:pt x="11" y="741"/>
                                </a:lnTo>
                                <a:lnTo>
                                  <a:pt x="12" y="741"/>
                                </a:lnTo>
                                <a:lnTo>
                                  <a:pt x="12" y="748"/>
                                </a:lnTo>
                                <a:lnTo>
                                  <a:pt x="13" y="755"/>
                                </a:lnTo>
                                <a:lnTo>
                                  <a:pt x="13" y="728"/>
                                </a:lnTo>
                                <a:lnTo>
                                  <a:pt x="14" y="768"/>
                                </a:lnTo>
                                <a:lnTo>
                                  <a:pt x="14" y="748"/>
                                </a:lnTo>
                                <a:lnTo>
                                  <a:pt x="15" y="788"/>
                                </a:lnTo>
                                <a:lnTo>
                                  <a:pt x="15" y="775"/>
                                </a:lnTo>
                                <a:lnTo>
                                  <a:pt x="16" y="768"/>
                                </a:lnTo>
                                <a:lnTo>
                                  <a:pt x="16" y="755"/>
                                </a:lnTo>
                                <a:lnTo>
                                  <a:pt x="17" y="748"/>
                                </a:lnTo>
                                <a:lnTo>
                                  <a:pt x="17" y="761"/>
                                </a:lnTo>
                                <a:lnTo>
                                  <a:pt x="17" y="775"/>
                                </a:lnTo>
                                <a:lnTo>
                                  <a:pt x="18" y="768"/>
                                </a:lnTo>
                                <a:lnTo>
                                  <a:pt x="18" y="748"/>
                                </a:lnTo>
                                <a:lnTo>
                                  <a:pt x="19" y="768"/>
                                </a:lnTo>
                                <a:lnTo>
                                  <a:pt x="19" y="775"/>
                                </a:lnTo>
                                <a:lnTo>
                                  <a:pt x="20" y="761"/>
                                </a:lnTo>
                                <a:lnTo>
                                  <a:pt x="20" y="768"/>
                                </a:lnTo>
                                <a:lnTo>
                                  <a:pt x="21" y="741"/>
                                </a:lnTo>
                                <a:lnTo>
                                  <a:pt x="21" y="748"/>
                                </a:lnTo>
                                <a:lnTo>
                                  <a:pt x="22" y="748"/>
                                </a:lnTo>
                                <a:lnTo>
                                  <a:pt x="22" y="728"/>
                                </a:lnTo>
                                <a:lnTo>
                                  <a:pt x="23" y="748"/>
                                </a:lnTo>
                                <a:lnTo>
                                  <a:pt x="23" y="775"/>
                                </a:lnTo>
                                <a:lnTo>
                                  <a:pt x="24" y="748"/>
                                </a:lnTo>
                                <a:lnTo>
                                  <a:pt x="24" y="788"/>
                                </a:lnTo>
                                <a:lnTo>
                                  <a:pt x="25" y="761"/>
                                </a:lnTo>
                                <a:lnTo>
                                  <a:pt x="25" y="734"/>
                                </a:lnTo>
                                <a:lnTo>
                                  <a:pt x="26" y="782"/>
                                </a:lnTo>
                                <a:lnTo>
                                  <a:pt x="26" y="768"/>
                                </a:lnTo>
                                <a:lnTo>
                                  <a:pt x="27" y="721"/>
                                </a:lnTo>
                                <a:lnTo>
                                  <a:pt x="27" y="761"/>
                                </a:lnTo>
                                <a:lnTo>
                                  <a:pt x="28" y="741"/>
                                </a:lnTo>
                                <a:lnTo>
                                  <a:pt x="28" y="728"/>
                                </a:lnTo>
                                <a:lnTo>
                                  <a:pt x="29" y="748"/>
                                </a:lnTo>
                                <a:lnTo>
                                  <a:pt x="29" y="768"/>
                                </a:lnTo>
                                <a:lnTo>
                                  <a:pt x="30" y="761"/>
                                </a:lnTo>
                                <a:lnTo>
                                  <a:pt x="31" y="755"/>
                                </a:lnTo>
                                <a:lnTo>
                                  <a:pt x="31" y="734"/>
                                </a:lnTo>
                                <a:lnTo>
                                  <a:pt x="32" y="755"/>
                                </a:lnTo>
                                <a:lnTo>
                                  <a:pt x="32" y="728"/>
                                </a:lnTo>
                                <a:lnTo>
                                  <a:pt x="33" y="775"/>
                                </a:lnTo>
                                <a:lnTo>
                                  <a:pt x="33" y="761"/>
                                </a:lnTo>
                                <a:lnTo>
                                  <a:pt x="34" y="768"/>
                                </a:lnTo>
                                <a:lnTo>
                                  <a:pt x="34" y="755"/>
                                </a:lnTo>
                                <a:lnTo>
                                  <a:pt x="35" y="734"/>
                                </a:lnTo>
                                <a:lnTo>
                                  <a:pt x="35" y="775"/>
                                </a:lnTo>
                                <a:lnTo>
                                  <a:pt x="36" y="775"/>
                                </a:lnTo>
                                <a:lnTo>
                                  <a:pt x="36" y="748"/>
                                </a:lnTo>
                                <a:lnTo>
                                  <a:pt x="37" y="768"/>
                                </a:lnTo>
                                <a:lnTo>
                                  <a:pt x="37" y="761"/>
                                </a:lnTo>
                                <a:lnTo>
                                  <a:pt x="38" y="768"/>
                                </a:lnTo>
                                <a:lnTo>
                                  <a:pt x="38" y="775"/>
                                </a:lnTo>
                                <a:lnTo>
                                  <a:pt x="39" y="728"/>
                                </a:lnTo>
                                <a:lnTo>
                                  <a:pt x="39" y="761"/>
                                </a:lnTo>
                                <a:lnTo>
                                  <a:pt x="40" y="775"/>
                                </a:lnTo>
                                <a:lnTo>
                                  <a:pt x="40" y="748"/>
                                </a:lnTo>
                                <a:lnTo>
                                  <a:pt x="41" y="748"/>
                                </a:lnTo>
                                <a:lnTo>
                                  <a:pt x="41" y="761"/>
                                </a:lnTo>
                                <a:lnTo>
                                  <a:pt x="42" y="741"/>
                                </a:lnTo>
                                <a:lnTo>
                                  <a:pt x="42" y="728"/>
                                </a:lnTo>
                                <a:lnTo>
                                  <a:pt x="43" y="761"/>
                                </a:lnTo>
                                <a:lnTo>
                                  <a:pt x="44" y="741"/>
                                </a:lnTo>
                                <a:lnTo>
                                  <a:pt x="44" y="761"/>
                                </a:lnTo>
                                <a:lnTo>
                                  <a:pt x="45" y="755"/>
                                </a:lnTo>
                                <a:lnTo>
                                  <a:pt x="45" y="761"/>
                                </a:lnTo>
                                <a:lnTo>
                                  <a:pt x="46" y="782"/>
                                </a:lnTo>
                                <a:lnTo>
                                  <a:pt x="46" y="701"/>
                                </a:lnTo>
                                <a:lnTo>
                                  <a:pt x="47" y="714"/>
                                </a:lnTo>
                                <a:lnTo>
                                  <a:pt x="47" y="748"/>
                                </a:lnTo>
                                <a:lnTo>
                                  <a:pt x="48" y="741"/>
                                </a:lnTo>
                                <a:lnTo>
                                  <a:pt x="48" y="755"/>
                                </a:lnTo>
                                <a:lnTo>
                                  <a:pt x="49" y="741"/>
                                </a:lnTo>
                                <a:lnTo>
                                  <a:pt x="49" y="748"/>
                                </a:lnTo>
                                <a:lnTo>
                                  <a:pt x="50" y="728"/>
                                </a:lnTo>
                                <a:lnTo>
                                  <a:pt x="50" y="741"/>
                                </a:lnTo>
                                <a:lnTo>
                                  <a:pt x="51" y="755"/>
                                </a:lnTo>
                                <a:lnTo>
                                  <a:pt x="51" y="728"/>
                                </a:lnTo>
                                <a:lnTo>
                                  <a:pt x="52" y="775"/>
                                </a:lnTo>
                                <a:lnTo>
                                  <a:pt x="53" y="761"/>
                                </a:lnTo>
                                <a:lnTo>
                                  <a:pt x="53" y="721"/>
                                </a:lnTo>
                                <a:lnTo>
                                  <a:pt x="54" y="748"/>
                                </a:lnTo>
                                <a:lnTo>
                                  <a:pt x="54" y="795"/>
                                </a:lnTo>
                                <a:lnTo>
                                  <a:pt x="55" y="728"/>
                                </a:lnTo>
                                <a:lnTo>
                                  <a:pt x="55" y="748"/>
                                </a:lnTo>
                                <a:lnTo>
                                  <a:pt x="56" y="768"/>
                                </a:lnTo>
                                <a:lnTo>
                                  <a:pt x="56" y="755"/>
                                </a:lnTo>
                                <a:lnTo>
                                  <a:pt x="57" y="741"/>
                                </a:lnTo>
                                <a:lnTo>
                                  <a:pt x="57" y="755"/>
                                </a:lnTo>
                                <a:lnTo>
                                  <a:pt x="58" y="761"/>
                                </a:lnTo>
                                <a:lnTo>
                                  <a:pt x="58" y="782"/>
                                </a:lnTo>
                                <a:lnTo>
                                  <a:pt x="59" y="775"/>
                                </a:lnTo>
                                <a:lnTo>
                                  <a:pt x="59" y="755"/>
                                </a:lnTo>
                                <a:lnTo>
                                  <a:pt x="60" y="755"/>
                                </a:lnTo>
                                <a:lnTo>
                                  <a:pt x="60" y="775"/>
                                </a:lnTo>
                                <a:lnTo>
                                  <a:pt x="60" y="768"/>
                                </a:lnTo>
                                <a:lnTo>
                                  <a:pt x="61" y="748"/>
                                </a:lnTo>
                                <a:lnTo>
                                  <a:pt x="61" y="755"/>
                                </a:lnTo>
                                <a:lnTo>
                                  <a:pt x="62" y="768"/>
                                </a:lnTo>
                                <a:lnTo>
                                  <a:pt x="62" y="761"/>
                                </a:lnTo>
                                <a:lnTo>
                                  <a:pt x="63" y="775"/>
                                </a:lnTo>
                                <a:lnTo>
                                  <a:pt x="63" y="741"/>
                                </a:lnTo>
                                <a:lnTo>
                                  <a:pt x="64" y="741"/>
                                </a:lnTo>
                                <a:lnTo>
                                  <a:pt x="64" y="721"/>
                                </a:lnTo>
                                <a:lnTo>
                                  <a:pt x="65" y="788"/>
                                </a:lnTo>
                                <a:lnTo>
                                  <a:pt x="65" y="734"/>
                                </a:lnTo>
                                <a:lnTo>
                                  <a:pt x="66" y="741"/>
                                </a:lnTo>
                                <a:lnTo>
                                  <a:pt x="66" y="755"/>
                                </a:lnTo>
                                <a:lnTo>
                                  <a:pt x="67" y="761"/>
                                </a:lnTo>
                                <a:lnTo>
                                  <a:pt x="67" y="728"/>
                                </a:lnTo>
                                <a:lnTo>
                                  <a:pt x="68" y="761"/>
                                </a:lnTo>
                                <a:lnTo>
                                  <a:pt x="68" y="755"/>
                                </a:lnTo>
                                <a:lnTo>
                                  <a:pt x="69" y="755"/>
                                </a:lnTo>
                                <a:lnTo>
                                  <a:pt x="69" y="708"/>
                                </a:lnTo>
                                <a:lnTo>
                                  <a:pt x="70" y="768"/>
                                </a:lnTo>
                                <a:lnTo>
                                  <a:pt x="71" y="755"/>
                                </a:lnTo>
                                <a:lnTo>
                                  <a:pt x="71" y="761"/>
                                </a:lnTo>
                                <a:lnTo>
                                  <a:pt x="72" y="734"/>
                                </a:lnTo>
                                <a:lnTo>
                                  <a:pt x="72" y="761"/>
                                </a:lnTo>
                                <a:lnTo>
                                  <a:pt x="73" y="741"/>
                                </a:lnTo>
                                <a:lnTo>
                                  <a:pt x="73" y="768"/>
                                </a:lnTo>
                                <a:lnTo>
                                  <a:pt x="74" y="748"/>
                                </a:lnTo>
                                <a:lnTo>
                                  <a:pt x="74" y="755"/>
                                </a:lnTo>
                                <a:lnTo>
                                  <a:pt x="75" y="734"/>
                                </a:lnTo>
                                <a:lnTo>
                                  <a:pt x="75" y="748"/>
                                </a:lnTo>
                                <a:lnTo>
                                  <a:pt x="76" y="741"/>
                                </a:lnTo>
                                <a:lnTo>
                                  <a:pt x="76" y="728"/>
                                </a:lnTo>
                                <a:lnTo>
                                  <a:pt x="77" y="761"/>
                                </a:lnTo>
                                <a:lnTo>
                                  <a:pt x="77" y="741"/>
                                </a:lnTo>
                                <a:lnTo>
                                  <a:pt x="78" y="775"/>
                                </a:lnTo>
                                <a:lnTo>
                                  <a:pt x="78" y="741"/>
                                </a:lnTo>
                                <a:lnTo>
                                  <a:pt x="79" y="768"/>
                                </a:lnTo>
                                <a:lnTo>
                                  <a:pt x="79" y="741"/>
                                </a:lnTo>
                                <a:lnTo>
                                  <a:pt x="80" y="741"/>
                                </a:lnTo>
                                <a:lnTo>
                                  <a:pt x="80" y="734"/>
                                </a:lnTo>
                                <a:lnTo>
                                  <a:pt x="81" y="734"/>
                                </a:lnTo>
                                <a:lnTo>
                                  <a:pt x="81" y="761"/>
                                </a:lnTo>
                                <a:lnTo>
                                  <a:pt x="81" y="775"/>
                                </a:lnTo>
                                <a:lnTo>
                                  <a:pt x="82" y="741"/>
                                </a:lnTo>
                                <a:lnTo>
                                  <a:pt x="82" y="755"/>
                                </a:lnTo>
                                <a:lnTo>
                                  <a:pt x="83" y="761"/>
                                </a:lnTo>
                                <a:lnTo>
                                  <a:pt x="83" y="748"/>
                                </a:lnTo>
                                <a:lnTo>
                                  <a:pt x="84" y="755"/>
                                </a:lnTo>
                                <a:lnTo>
                                  <a:pt x="84" y="721"/>
                                </a:lnTo>
                                <a:lnTo>
                                  <a:pt x="85" y="761"/>
                                </a:lnTo>
                                <a:lnTo>
                                  <a:pt x="85" y="748"/>
                                </a:lnTo>
                                <a:lnTo>
                                  <a:pt x="86" y="721"/>
                                </a:lnTo>
                                <a:lnTo>
                                  <a:pt x="86" y="701"/>
                                </a:lnTo>
                                <a:lnTo>
                                  <a:pt x="87" y="755"/>
                                </a:lnTo>
                                <a:lnTo>
                                  <a:pt x="87" y="775"/>
                                </a:lnTo>
                                <a:lnTo>
                                  <a:pt x="88" y="761"/>
                                </a:lnTo>
                                <a:lnTo>
                                  <a:pt x="88" y="741"/>
                                </a:lnTo>
                                <a:lnTo>
                                  <a:pt x="89" y="775"/>
                                </a:lnTo>
                                <a:lnTo>
                                  <a:pt x="89" y="761"/>
                                </a:lnTo>
                                <a:lnTo>
                                  <a:pt x="90" y="768"/>
                                </a:lnTo>
                                <a:lnTo>
                                  <a:pt x="90" y="748"/>
                                </a:lnTo>
                                <a:lnTo>
                                  <a:pt x="91" y="748"/>
                                </a:lnTo>
                                <a:lnTo>
                                  <a:pt x="91" y="755"/>
                                </a:lnTo>
                                <a:lnTo>
                                  <a:pt x="92" y="734"/>
                                </a:lnTo>
                                <a:lnTo>
                                  <a:pt x="92" y="741"/>
                                </a:lnTo>
                                <a:lnTo>
                                  <a:pt x="93" y="782"/>
                                </a:lnTo>
                                <a:lnTo>
                                  <a:pt x="93" y="755"/>
                                </a:lnTo>
                                <a:lnTo>
                                  <a:pt x="94" y="761"/>
                                </a:lnTo>
                                <a:lnTo>
                                  <a:pt x="94" y="748"/>
                                </a:lnTo>
                                <a:lnTo>
                                  <a:pt x="95" y="687"/>
                                </a:lnTo>
                                <a:lnTo>
                                  <a:pt x="95" y="775"/>
                                </a:lnTo>
                                <a:lnTo>
                                  <a:pt x="96" y="761"/>
                                </a:lnTo>
                                <a:lnTo>
                                  <a:pt x="97" y="734"/>
                                </a:lnTo>
                                <a:lnTo>
                                  <a:pt x="97" y="741"/>
                                </a:lnTo>
                                <a:lnTo>
                                  <a:pt x="98" y="721"/>
                                </a:lnTo>
                                <a:lnTo>
                                  <a:pt x="98" y="734"/>
                                </a:lnTo>
                                <a:lnTo>
                                  <a:pt x="99" y="734"/>
                                </a:lnTo>
                                <a:lnTo>
                                  <a:pt x="99" y="701"/>
                                </a:lnTo>
                                <a:lnTo>
                                  <a:pt x="100" y="734"/>
                                </a:lnTo>
                                <a:lnTo>
                                  <a:pt x="100" y="721"/>
                                </a:lnTo>
                                <a:lnTo>
                                  <a:pt x="101" y="782"/>
                                </a:lnTo>
                                <a:lnTo>
                                  <a:pt x="101" y="761"/>
                                </a:lnTo>
                                <a:lnTo>
                                  <a:pt x="102" y="748"/>
                                </a:lnTo>
                                <a:lnTo>
                                  <a:pt x="102" y="708"/>
                                </a:lnTo>
                                <a:lnTo>
                                  <a:pt x="103" y="734"/>
                                </a:lnTo>
                                <a:lnTo>
                                  <a:pt x="103" y="795"/>
                                </a:lnTo>
                                <a:lnTo>
                                  <a:pt x="103" y="748"/>
                                </a:lnTo>
                                <a:lnTo>
                                  <a:pt x="104" y="708"/>
                                </a:lnTo>
                                <a:lnTo>
                                  <a:pt x="104" y="734"/>
                                </a:lnTo>
                                <a:lnTo>
                                  <a:pt x="105" y="741"/>
                                </a:lnTo>
                                <a:lnTo>
                                  <a:pt x="105" y="708"/>
                                </a:lnTo>
                                <a:lnTo>
                                  <a:pt x="106" y="755"/>
                                </a:lnTo>
                                <a:lnTo>
                                  <a:pt x="106" y="734"/>
                                </a:lnTo>
                                <a:lnTo>
                                  <a:pt x="107" y="755"/>
                                </a:lnTo>
                                <a:lnTo>
                                  <a:pt x="107" y="761"/>
                                </a:lnTo>
                                <a:lnTo>
                                  <a:pt x="108" y="660"/>
                                </a:lnTo>
                                <a:lnTo>
                                  <a:pt x="108" y="741"/>
                                </a:lnTo>
                                <a:lnTo>
                                  <a:pt x="109" y="768"/>
                                </a:lnTo>
                                <a:lnTo>
                                  <a:pt x="109" y="761"/>
                                </a:lnTo>
                                <a:lnTo>
                                  <a:pt x="110" y="761"/>
                                </a:lnTo>
                                <a:lnTo>
                                  <a:pt x="110" y="755"/>
                                </a:lnTo>
                                <a:lnTo>
                                  <a:pt x="111" y="728"/>
                                </a:lnTo>
                                <a:lnTo>
                                  <a:pt x="111" y="741"/>
                                </a:lnTo>
                                <a:lnTo>
                                  <a:pt x="112" y="741"/>
                                </a:lnTo>
                                <a:lnTo>
                                  <a:pt x="112" y="708"/>
                                </a:lnTo>
                                <a:lnTo>
                                  <a:pt x="113" y="782"/>
                                </a:lnTo>
                                <a:lnTo>
                                  <a:pt x="113" y="748"/>
                                </a:lnTo>
                                <a:lnTo>
                                  <a:pt x="114" y="714"/>
                                </a:lnTo>
                                <a:lnTo>
                                  <a:pt x="114" y="741"/>
                                </a:lnTo>
                                <a:lnTo>
                                  <a:pt x="115" y="701"/>
                                </a:lnTo>
                                <a:lnTo>
                                  <a:pt x="115" y="708"/>
                                </a:lnTo>
                                <a:lnTo>
                                  <a:pt x="116" y="734"/>
                                </a:lnTo>
                                <a:lnTo>
                                  <a:pt x="116" y="741"/>
                                </a:lnTo>
                                <a:lnTo>
                                  <a:pt x="117" y="728"/>
                                </a:lnTo>
                                <a:lnTo>
                                  <a:pt x="117" y="701"/>
                                </a:lnTo>
                                <a:lnTo>
                                  <a:pt x="118" y="721"/>
                                </a:lnTo>
                                <a:lnTo>
                                  <a:pt x="118" y="714"/>
                                </a:lnTo>
                                <a:lnTo>
                                  <a:pt x="119" y="741"/>
                                </a:lnTo>
                                <a:lnTo>
                                  <a:pt x="119" y="694"/>
                                </a:lnTo>
                                <a:lnTo>
                                  <a:pt x="120" y="768"/>
                                </a:lnTo>
                                <a:lnTo>
                                  <a:pt x="120" y="761"/>
                                </a:lnTo>
                                <a:lnTo>
                                  <a:pt x="121" y="748"/>
                                </a:lnTo>
                                <a:lnTo>
                                  <a:pt x="122" y="721"/>
                                </a:lnTo>
                                <a:lnTo>
                                  <a:pt x="122" y="741"/>
                                </a:lnTo>
                                <a:lnTo>
                                  <a:pt x="123" y="768"/>
                                </a:lnTo>
                                <a:lnTo>
                                  <a:pt x="123" y="734"/>
                                </a:lnTo>
                                <a:lnTo>
                                  <a:pt x="124" y="701"/>
                                </a:lnTo>
                                <a:lnTo>
                                  <a:pt x="124" y="721"/>
                                </a:lnTo>
                                <a:lnTo>
                                  <a:pt x="125" y="748"/>
                                </a:lnTo>
                                <a:lnTo>
                                  <a:pt x="125" y="755"/>
                                </a:lnTo>
                                <a:lnTo>
                                  <a:pt x="125" y="708"/>
                                </a:lnTo>
                                <a:lnTo>
                                  <a:pt x="126" y="748"/>
                                </a:lnTo>
                                <a:lnTo>
                                  <a:pt x="126" y="708"/>
                                </a:lnTo>
                                <a:lnTo>
                                  <a:pt x="127" y="728"/>
                                </a:lnTo>
                                <a:lnTo>
                                  <a:pt x="127" y="788"/>
                                </a:lnTo>
                                <a:lnTo>
                                  <a:pt x="128" y="728"/>
                                </a:lnTo>
                                <a:lnTo>
                                  <a:pt x="129" y="734"/>
                                </a:lnTo>
                                <a:lnTo>
                                  <a:pt x="129" y="748"/>
                                </a:lnTo>
                                <a:lnTo>
                                  <a:pt x="130" y="741"/>
                                </a:lnTo>
                                <a:lnTo>
                                  <a:pt x="130" y="714"/>
                                </a:lnTo>
                                <a:lnTo>
                                  <a:pt x="131" y="721"/>
                                </a:lnTo>
                                <a:lnTo>
                                  <a:pt x="131" y="714"/>
                                </a:lnTo>
                                <a:lnTo>
                                  <a:pt x="132" y="687"/>
                                </a:lnTo>
                                <a:lnTo>
                                  <a:pt x="132" y="694"/>
                                </a:lnTo>
                                <a:lnTo>
                                  <a:pt x="133" y="721"/>
                                </a:lnTo>
                                <a:lnTo>
                                  <a:pt x="133" y="660"/>
                                </a:lnTo>
                                <a:lnTo>
                                  <a:pt x="134" y="728"/>
                                </a:lnTo>
                                <a:lnTo>
                                  <a:pt x="134" y="748"/>
                                </a:lnTo>
                                <a:lnTo>
                                  <a:pt x="135" y="755"/>
                                </a:lnTo>
                                <a:lnTo>
                                  <a:pt x="135" y="714"/>
                                </a:lnTo>
                                <a:lnTo>
                                  <a:pt x="136" y="734"/>
                                </a:lnTo>
                                <a:lnTo>
                                  <a:pt x="136" y="728"/>
                                </a:lnTo>
                                <a:lnTo>
                                  <a:pt x="137" y="701"/>
                                </a:lnTo>
                                <a:lnTo>
                                  <a:pt x="137" y="687"/>
                                </a:lnTo>
                                <a:lnTo>
                                  <a:pt x="138" y="714"/>
                                </a:lnTo>
                                <a:lnTo>
                                  <a:pt x="139" y="667"/>
                                </a:lnTo>
                                <a:lnTo>
                                  <a:pt x="139" y="728"/>
                                </a:lnTo>
                                <a:lnTo>
                                  <a:pt x="140" y="660"/>
                                </a:lnTo>
                                <a:lnTo>
                                  <a:pt x="140" y="721"/>
                                </a:lnTo>
                                <a:lnTo>
                                  <a:pt x="141" y="694"/>
                                </a:lnTo>
                                <a:lnTo>
                                  <a:pt x="141" y="728"/>
                                </a:lnTo>
                                <a:lnTo>
                                  <a:pt x="142" y="708"/>
                                </a:lnTo>
                                <a:lnTo>
                                  <a:pt x="142" y="674"/>
                                </a:lnTo>
                                <a:lnTo>
                                  <a:pt x="143" y="714"/>
                                </a:lnTo>
                                <a:lnTo>
                                  <a:pt x="143" y="701"/>
                                </a:lnTo>
                                <a:lnTo>
                                  <a:pt x="144" y="660"/>
                                </a:lnTo>
                                <a:lnTo>
                                  <a:pt x="144" y="701"/>
                                </a:lnTo>
                                <a:lnTo>
                                  <a:pt x="145" y="708"/>
                                </a:lnTo>
                                <a:lnTo>
                                  <a:pt x="145" y="681"/>
                                </a:lnTo>
                                <a:lnTo>
                                  <a:pt x="146" y="708"/>
                                </a:lnTo>
                                <a:lnTo>
                                  <a:pt x="146" y="714"/>
                                </a:lnTo>
                                <a:lnTo>
                                  <a:pt x="147" y="714"/>
                                </a:lnTo>
                                <a:lnTo>
                                  <a:pt x="147" y="755"/>
                                </a:lnTo>
                                <a:lnTo>
                                  <a:pt x="148" y="721"/>
                                </a:lnTo>
                                <a:lnTo>
                                  <a:pt x="148" y="674"/>
                                </a:lnTo>
                                <a:lnTo>
                                  <a:pt x="149" y="687"/>
                                </a:lnTo>
                                <a:lnTo>
                                  <a:pt x="149" y="728"/>
                                </a:lnTo>
                                <a:lnTo>
                                  <a:pt x="150" y="694"/>
                                </a:lnTo>
                                <a:lnTo>
                                  <a:pt x="150" y="674"/>
                                </a:lnTo>
                                <a:lnTo>
                                  <a:pt x="151" y="674"/>
                                </a:lnTo>
                                <a:lnTo>
                                  <a:pt x="151" y="721"/>
                                </a:lnTo>
                                <a:lnTo>
                                  <a:pt x="152" y="708"/>
                                </a:lnTo>
                                <a:lnTo>
                                  <a:pt x="152" y="681"/>
                                </a:lnTo>
                                <a:lnTo>
                                  <a:pt x="153" y="701"/>
                                </a:lnTo>
                                <a:lnTo>
                                  <a:pt x="153" y="714"/>
                                </a:lnTo>
                                <a:lnTo>
                                  <a:pt x="154" y="694"/>
                                </a:lnTo>
                                <a:lnTo>
                                  <a:pt x="154" y="667"/>
                                </a:lnTo>
                                <a:lnTo>
                                  <a:pt x="155" y="674"/>
                                </a:lnTo>
                                <a:lnTo>
                                  <a:pt x="155" y="694"/>
                                </a:lnTo>
                                <a:lnTo>
                                  <a:pt x="156" y="694"/>
                                </a:lnTo>
                                <a:lnTo>
                                  <a:pt x="156" y="674"/>
                                </a:lnTo>
                                <a:lnTo>
                                  <a:pt x="157" y="741"/>
                                </a:lnTo>
                                <a:lnTo>
                                  <a:pt x="157" y="708"/>
                                </a:lnTo>
                                <a:lnTo>
                                  <a:pt x="158" y="708"/>
                                </a:lnTo>
                                <a:lnTo>
                                  <a:pt x="158" y="741"/>
                                </a:lnTo>
                                <a:lnTo>
                                  <a:pt x="159" y="647"/>
                                </a:lnTo>
                                <a:lnTo>
                                  <a:pt x="159" y="620"/>
                                </a:lnTo>
                                <a:lnTo>
                                  <a:pt x="160" y="674"/>
                                </a:lnTo>
                                <a:lnTo>
                                  <a:pt x="160" y="728"/>
                                </a:lnTo>
                                <a:lnTo>
                                  <a:pt x="161" y="674"/>
                                </a:lnTo>
                                <a:lnTo>
                                  <a:pt x="161" y="708"/>
                                </a:lnTo>
                                <a:lnTo>
                                  <a:pt x="162" y="687"/>
                                </a:lnTo>
                                <a:lnTo>
                                  <a:pt x="162" y="660"/>
                                </a:lnTo>
                                <a:lnTo>
                                  <a:pt x="163" y="694"/>
                                </a:lnTo>
                                <a:lnTo>
                                  <a:pt x="164" y="741"/>
                                </a:lnTo>
                                <a:lnTo>
                                  <a:pt x="164" y="721"/>
                                </a:lnTo>
                                <a:lnTo>
                                  <a:pt x="165" y="647"/>
                                </a:lnTo>
                                <a:lnTo>
                                  <a:pt x="165" y="667"/>
                                </a:lnTo>
                                <a:lnTo>
                                  <a:pt x="166" y="654"/>
                                </a:lnTo>
                                <a:lnTo>
                                  <a:pt x="167" y="640"/>
                                </a:lnTo>
                                <a:lnTo>
                                  <a:pt x="167" y="681"/>
                                </a:lnTo>
                                <a:lnTo>
                                  <a:pt x="168" y="627"/>
                                </a:lnTo>
                                <a:lnTo>
                                  <a:pt x="168" y="647"/>
                                </a:lnTo>
                                <a:lnTo>
                                  <a:pt x="168" y="667"/>
                                </a:lnTo>
                                <a:lnTo>
                                  <a:pt x="169" y="694"/>
                                </a:lnTo>
                                <a:lnTo>
                                  <a:pt x="169" y="647"/>
                                </a:lnTo>
                                <a:lnTo>
                                  <a:pt x="170" y="694"/>
                                </a:lnTo>
                                <a:lnTo>
                                  <a:pt x="170" y="654"/>
                                </a:lnTo>
                                <a:lnTo>
                                  <a:pt x="171" y="660"/>
                                </a:lnTo>
                                <a:lnTo>
                                  <a:pt x="171" y="701"/>
                                </a:lnTo>
                                <a:lnTo>
                                  <a:pt x="172" y="734"/>
                                </a:lnTo>
                                <a:lnTo>
                                  <a:pt x="172" y="667"/>
                                </a:lnTo>
                                <a:lnTo>
                                  <a:pt x="173" y="694"/>
                                </a:lnTo>
                                <a:lnTo>
                                  <a:pt x="173" y="721"/>
                                </a:lnTo>
                                <a:lnTo>
                                  <a:pt x="174" y="728"/>
                                </a:lnTo>
                                <a:lnTo>
                                  <a:pt x="174" y="640"/>
                                </a:lnTo>
                                <a:lnTo>
                                  <a:pt x="175" y="694"/>
                                </a:lnTo>
                                <a:lnTo>
                                  <a:pt x="175" y="593"/>
                                </a:lnTo>
                                <a:lnTo>
                                  <a:pt x="176" y="633"/>
                                </a:lnTo>
                                <a:lnTo>
                                  <a:pt x="176" y="694"/>
                                </a:lnTo>
                                <a:lnTo>
                                  <a:pt x="177" y="714"/>
                                </a:lnTo>
                                <a:lnTo>
                                  <a:pt x="177" y="667"/>
                                </a:lnTo>
                                <a:lnTo>
                                  <a:pt x="178" y="660"/>
                                </a:lnTo>
                                <a:lnTo>
                                  <a:pt x="178" y="687"/>
                                </a:lnTo>
                                <a:lnTo>
                                  <a:pt x="179" y="734"/>
                                </a:lnTo>
                                <a:lnTo>
                                  <a:pt x="179" y="714"/>
                                </a:lnTo>
                                <a:lnTo>
                                  <a:pt x="180" y="593"/>
                                </a:lnTo>
                                <a:lnTo>
                                  <a:pt x="180" y="674"/>
                                </a:lnTo>
                                <a:lnTo>
                                  <a:pt x="181" y="721"/>
                                </a:lnTo>
                                <a:lnTo>
                                  <a:pt x="181" y="681"/>
                                </a:lnTo>
                                <a:lnTo>
                                  <a:pt x="182" y="728"/>
                                </a:lnTo>
                                <a:lnTo>
                                  <a:pt x="182" y="687"/>
                                </a:lnTo>
                                <a:lnTo>
                                  <a:pt x="183" y="667"/>
                                </a:lnTo>
                                <a:lnTo>
                                  <a:pt x="183" y="687"/>
                                </a:lnTo>
                                <a:lnTo>
                                  <a:pt x="184" y="721"/>
                                </a:lnTo>
                                <a:lnTo>
                                  <a:pt x="184" y="694"/>
                                </a:lnTo>
                                <a:lnTo>
                                  <a:pt x="185" y="647"/>
                                </a:lnTo>
                                <a:lnTo>
                                  <a:pt x="185" y="640"/>
                                </a:lnTo>
                                <a:lnTo>
                                  <a:pt x="186" y="708"/>
                                </a:lnTo>
                                <a:lnTo>
                                  <a:pt x="187" y="728"/>
                                </a:lnTo>
                                <a:lnTo>
                                  <a:pt x="187" y="674"/>
                                </a:lnTo>
                                <a:lnTo>
                                  <a:pt x="188" y="674"/>
                                </a:lnTo>
                                <a:lnTo>
                                  <a:pt x="188" y="687"/>
                                </a:lnTo>
                                <a:lnTo>
                                  <a:pt x="189" y="600"/>
                                </a:lnTo>
                                <a:lnTo>
                                  <a:pt x="189" y="660"/>
                                </a:lnTo>
                                <a:lnTo>
                                  <a:pt x="190" y="674"/>
                                </a:lnTo>
                                <a:lnTo>
                                  <a:pt x="190" y="681"/>
                                </a:lnTo>
                                <a:lnTo>
                                  <a:pt x="190" y="640"/>
                                </a:lnTo>
                                <a:lnTo>
                                  <a:pt x="191" y="647"/>
                                </a:lnTo>
                                <a:lnTo>
                                  <a:pt x="191" y="714"/>
                                </a:lnTo>
                                <a:lnTo>
                                  <a:pt x="192" y="613"/>
                                </a:lnTo>
                                <a:lnTo>
                                  <a:pt x="192" y="647"/>
                                </a:lnTo>
                                <a:lnTo>
                                  <a:pt x="193" y="654"/>
                                </a:lnTo>
                                <a:lnTo>
                                  <a:pt x="193" y="593"/>
                                </a:lnTo>
                                <a:lnTo>
                                  <a:pt x="194" y="627"/>
                                </a:lnTo>
                                <a:lnTo>
                                  <a:pt x="194" y="687"/>
                                </a:lnTo>
                                <a:lnTo>
                                  <a:pt x="195" y="647"/>
                                </a:lnTo>
                                <a:lnTo>
                                  <a:pt x="195" y="667"/>
                                </a:lnTo>
                                <a:lnTo>
                                  <a:pt x="196" y="667"/>
                                </a:lnTo>
                                <a:lnTo>
                                  <a:pt x="196" y="627"/>
                                </a:lnTo>
                                <a:lnTo>
                                  <a:pt x="197" y="633"/>
                                </a:lnTo>
                                <a:lnTo>
                                  <a:pt x="197" y="600"/>
                                </a:lnTo>
                                <a:lnTo>
                                  <a:pt x="198" y="647"/>
                                </a:lnTo>
                                <a:lnTo>
                                  <a:pt x="198" y="674"/>
                                </a:lnTo>
                                <a:lnTo>
                                  <a:pt x="199" y="586"/>
                                </a:lnTo>
                                <a:lnTo>
                                  <a:pt x="199" y="681"/>
                                </a:lnTo>
                                <a:lnTo>
                                  <a:pt x="200" y="633"/>
                                </a:lnTo>
                                <a:lnTo>
                                  <a:pt x="200" y="660"/>
                                </a:lnTo>
                                <a:lnTo>
                                  <a:pt x="201" y="660"/>
                                </a:lnTo>
                                <a:lnTo>
                                  <a:pt x="201" y="647"/>
                                </a:lnTo>
                                <a:lnTo>
                                  <a:pt x="202" y="647"/>
                                </a:lnTo>
                                <a:lnTo>
                                  <a:pt x="202" y="620"/>
                                </a:lnTo>
                                <a:lnTo>
                                  <a:pt x="203" y="660"/>
                                </a:lnTo>
                                <a:lnTo>
                                  <a:pt x="203" y="606"/>
                                </a:lnTo>
                                <a:lnTo>
                                  <a:pt x="204" y="647"/>
                                </a:lnTo>
                                <a:lnTo>
                                  <a:pt x="204" y="654"/>
                                </a:lnTo>
                                <a:lnTo>
                                  <a:pt x="205" y="681"/>
                                </a:lnTo>
                                <a:lnTo>
                                  <a:pt x="205" y="701"/>
                                </a:lnTo>
                                <a:lnTo>
                                  <a:pt x="206" y="627"/>
                                </a:lnTo>
                                <a:lnTo>
                                  <a:pt x="206" y="546"/>
                                </a:lnTo>
                                <a:lnTo>
                                  <a:pt x="207" y="620"/>
                                </a:lnTo>
                                <a:lnTo>
                                  <a:pt x="207" y="667"/>
                                </a:lnTo>
                                <a:lnTo>
                                  <a:pt x="208" y="647"/>
                                </a:lnTo>
                                <a:lnTo>
                                  <a:pt x="208" y="633"/>
                                </a:lnTo>
                                <a:lnTo>
                                  <a:pt x="209" y="647"/>
                                </a:lnTo>
                                <a:lnTo>
                                  <a:pt x="209" y="593"/>
                                </a:lnTo>
                                <a:lnTo>
                                  <a:pt x="210" y="600"/>
                                </a:lnTo>
                                <a:lnTo>
                                  <a:pt x="210" y="660"/>
                                </a:lnTo>
                                <a:lnTo>
                                  <a:pt x="211" y="627"/>
                                </a:lnTo>
                                <a:lnTo>
                                  <a:pt x="211" y="708"/>
                                </a:lnTo>
                                <a:lnTo>
                                  <a:pt x="211" y="633"/>
                                </a:lnTo>
                                <a:lnTo>
                                  <a:pt x="212" y="633"/>
                                </a:lnTo>
                                <a:lnTo>
                                  <a:pt x="212" y="667"/>
                                </a:lnTo>
                                <a:lnTo>
                                  <a:pt x="213" y="620"/>
                                </a:lnTo>
                                <a:lnTo>
                                  <a:pt x="213" y="654"/>
                                </a:lnTo>
                                <a:lnTo>
                                  <a:pt x="214" y="640"/>
                                </a:lnTo>
                                <a:lnTo>
                                  <a:pt x="214" y="681"/>
                                </a:lnTo>
                                <a:lnTo>
                                  <a:pt x="215" y="627"/>
                                </a:lnTo>
                                <a:lnTo>
                                  <a:pt x="215" y="586"/>
                                </a:lnTo>
                                <a:lnTo>
                                  <a:pt x="216" y="613"/>
                                </a:lnTo>
                                <a:lnTo>
                                  <a:pt x="216" y="687"/>
                                </a:lnTo>
                                <a:lnTo>
                                  <a:pt x="217" y="687"/>
                                </a:lnTo>
                                <a:lnTo>
                                  <a:pt x="218" y="633"/>
                                </a:lnTo>
                                <a:lnTo>
                                  <a:pt x="218" y="640"/>
                                </a:lnTo>
                                <a:lnTo>
                                  <a:pt x="219" y="627"/>
                                </a:lnTo>
                                <a:lnTo>
                                  <a:pt x="219" y="660"/>
                                </a:lnTo>
                                <a:lnTo>
                                  <a:pt x="220" y="701"/>
                                </a:lnTo>
                                <a:lnTo>
                                  <a:pt x="220" y="627"/>
                                </a:lnTo>
                                <a:lnTo>
                                  <a:pt x="221" y="633"/>
                                </a:lnTo>
                                <a:lnTo>
                                  <a:pt x="221" y="606"/>
                                </a:lnTo>
                                <a:lnTo>
                                  <a:pt x="222" y="633"/>
                                </a:lnTo>
                                <a:lnTo>
                                  <a:pt x="222" y="654"/>
                                </a:lnTo>
                                <a:lnTo>
                                  <a:pt x="223" y="647"/>
                                </a:lnTo>
                                <a:lnTo>
                                  <a:pt x="223" y="633"/>
                                </a:lnTo>
                                <a:lnTo>
                                  <a:pt x="224" y="526"/>
                                </a:lnTo>
                                <a:lnTo>
                                  <a:pt x="224" y="633"/>
                                </a:lnTo>
                                <a:lnTo>
                                  <a:pt x="225" y="647"/>
                                </a:lnTo>
                                <a:lnTo>
                                  <a:pt x="225" y="627"/>
                                </a:lnTo>
                                <a:lnTo>
                                  <a:pt x="226" y="579"/>
                                </a:lnTo>
                                <a:lnTo>
                                  <a:pt x="226" y="627"/>
                                </a:lnTo>
                                <a:lnTo>
                                  <a:pt x="227" y="633"/>
                                </a:lnTo>
                                <a:lnTo>
                                  <a:pt x="227" y="552"/>
                                </a:lnTo>
                                <a:lnTo>
                                  <a:pt x="228" y="593"/>
                                </a:lnTo>
                                <a:lnTo>
                                  <a:pt x="228" y="620"/>
                                </a:lnTo>
                                <a:lnTo>
                                  <a:pt x="229" y="573"/>
                                </a:lnTo>
                                <a:lnTo>
                                  <a:pt x="229" y="606"/>
                                </a:lnTo>
                                <a:lnTo>
                                  <a:pt x="230" y="566"/>
                                </a:lnTo>
                                <a:lnTo>
                                  <a:pt x="230" y="519"/>
                                </a:lnTo>
                                <a:lnTo>
                                  <a:pt x="231" y="647"/>
                                </a:lnTo>
                                <a:lnTo>
                                  <a:pt x="231" y="687"/>
                                </a:lnTo>
                                <a:lnTo>
                                  <a:pt x="232" y="552"/>
                                </a:lnTo>
                                <a:lnTo>
                                  <a:pt x="232" y="586"/>
                                </a:lnTo>
                                <a:lnTo>
                                  <a:pt x="233" y="559"/>
                                </a:lnTo>
                                <a:lnTo>
                                  <a:pt x="233" y="620"/>
                                </a:lnTo>
                                <a:lnTo>
                                  <a:pt x="233" y="647"/>
                                </a:lnTo>
                                <a:lnTo>
                                  <a:pt x="234" y="654"/>
                                </a:lnTo>
                                <a:lnTo>
                                  <a:pt x="234" y="600"/>
                                </a:lnTo>
                                <a:lnTo>
                                  <a:pt x="235" y="600"/>
                                </a:lnTo>
                                <a:lnTo>
                                  <a:pt x="235" y="539"/>
                                </a:lnTo>
                                <a:lnTo>
                                  <a:pt x="236" y="654"/>
                                </a:lnTo>
                                <a:lnTo>
                                  <a:pt x="236" y="600"/>
                                </a:lnTo>
                                <a:lnTo>
                                  <a:pt x="237" y="526"/>
                                </a:lnTo>
                                <a:lnTo>
                                  <a:pt x="237" y="640"/>
                                </a:lnTo>
                                <a:lnTo>
                                  <a:pt x="238" y="640"/>
                                </a:lnTo>
                                <a:lnTo>
                                  <a:pt x="238" y="613"/>
                                </a:lnTo>
                                <a:lnTo>
                                  <a:pt x="239" y="687"/>
                                </a:lnTo>
                                <a:lnTo>
                                  <a:pt x="239" y="627"/>
                                </a:lnTo>
                                <a:lnTo>
                                  <a:pt x="240" y="539"/>
                                </a:lnTo>
                                <a:lnTo>
                                  <a:pt x="240" y="586"/>
                                </a:lnTo>
                                <a:lnTo>
                                  <a:pt x="241" y="593"/>
                                </a:lnTo>
                                <a:lnTo>
                                  <a:pt x="241" y="579"/>
                                </a:lnTo>
                                <a:lnTo>
                                  <a:pt x="242" y="573"/>
                                </a:lnTo>
                                <a:lnTo>
                                  <a:pt x="242" y="640"/>
                                </a:lnTo>
                                <a:lnTo>
                                  <a:pt x="243" y="546"/>
                                </a:lnTo>
                                <a:lnTo>
                                  <a:pt x="243" y="613"/>
                                </a:lnTo>
                                <a:lnTo>
                                  <a:pt x="244" y="566"/>
                                </a:lnTo>
                                <a:lnTo>
                                  <a:pt x="244" y="640"/>
                                </a:lnTo>
                                <a:lnTo>
                                  <a:pt x="245" y="627"/>
                                </a:lnTo>
                                <a:lnTo>
                                  <a:pt x="245" y="640"/>
                                </a:lnTo>
                                <a:lnTo>
                                  <a:pt x="246" y="620"/>
                                </a:lnTo>
                                <a:lnTo>
                                  <a:pt x="246" y="613"/>
                                </a:lnTo>
                                <a:lnTo>
                                  <a:pt x="247" y="566"/>
                                </a:lnTo>
                                <a:lnTo>
                                  <a:pt x="247" y="627"/>
                                </a:lnTo>
                                <a:lnTo>
                                  <a:pt x="248" y="579"/>
                                </a:lnTo>
                                <a:lnTo>
                                  <a:pt x="248" y="526"/>
                                </a:lnTo>
                                <a:lnTo>
                                  <a:pt x="249" y="566"/>
                                </a:lnTo>
                                <a:lnTo>
                                  <a:pt x="249" y="606"/>
                                </a:lnTo>
                                <a:lnTo>
                                  <a:pt x="250" y="573"/>
                                </a:lnTo>
                                <a:lnTo>
                                  <a:pt x="250" y="620"/>
                                </a:lnTo>
                                <a:lnTo>
                                  <a:pt x="251" y="606"/>
                                </a:lnTo>
                                <a:lnTo>
                                  <a:pt x="251" y="613"/>
                                </a:lnTo>
                                <a:lnTo>
                                  <a:pt x="252" y="593"/>
                                </a:lnTo>
                                <a:lnTo>
                                  <a:pt x="252" y="600"/>
                                </a:lnTo>
                                <a:lnTo>
                                  <a:pt x="253" y="566"/>
                                </a:lnTo>
                                <a:lnTo>
                                  <a:pt x="253" y="593"/>
                                </a:lnTo>
                                <a:lnTo>
                                  <a:pt x="254" y="579"/>
                                </a:lnTo>
                                <a:lnTo>
                                  <a:pt x="254" y="606"/>
                                </a:lnTo>
                                <a:lnTo>
                                  <a:pt x="255" y="586"/>
                                </a:lnTo>
                                <a:lnTo>
                                  <a:pt x="255" y="573"/>
                                </a:lnTo>
                                <a:lnTo>
                                  <a:pt x="256" y="600"/>
                                </a:lnTo>
                                <a:lnTo>
                                  <a:pt x="256" y="512"/>
                                </a:lnTo>
                                <a:lnTo>
                                  <a:pt x="257" y="559"/>
                                </a:lnTo>
                                <a:lnTo>
                                  <a:pt x="257" y="546"/>
                                </a:lnTo>
                                <a:lnTo>
                                  <a:pt x="258" y="532"/>
                                </a:lnTo>
                                <a:lnTo>
                                  <a:pt x="258" y="640"/>
                                </a:lnTo>
                                <a:lnTo>
                                  <a:pt x="259" y="573"/>
                                </a:lnTo>
                                <a:lnTo>
                                  <a:pt x="260" y="532"/>
                                </a:lnTo>
                                <a:lnTo>
                                  <a:pt x="260" y="539"/>
                                </a:lnTo>
                                <a:lnTo>
                                  <a:pt x="261" y="586"/>
                                </a:lnTo>
                                <a:lnTo>
                                  <a:pt x="261" y="532"/>
                                </a:lnTo>
                                <a:lnTo>
                                  <a:pt x="262" y="566"/>
                                </a:lnTo>
                                <a:lnTo>
                                  <a:pt x="262" y="579"/>
                                </a:lnTo>
                                <a:lnTo>
                                  <a:pt x="263" y="478"/>
                                </a:lnTo>
                                <a:lnTo>
                                  <a:pt x="263" y="546"/>
                                </a:lnTo>
                                <a:lnTo>
                                  <a:pt x="264" y="552"/>
                                </a:lnTo>
                                <a:lnTo>
                                  <a:pt x="264" y="566"/>
                                </a:lnTo>
                                <a:lnTo>
                                  <a:pt x="265" y="526"/>
                                </a:lnTo>
                                <a:lnTo>
                                  <a:pt x="265" y="512"/>
                                </a:lnTo>
                                <a:lnTo>
                                  <a:pt x="266" y="499"/>
                                </a:lnTo>
                                <a:lnTo>
                                  <a:pt x="266" y="566"/>
                                </a:lnTo>
                                <a:lnTo>
                                  <a:pt x="267" y="573"/>
                                </a:lnTo>
                                <a:lnTo>
                                  <a:pt x="267" y="539"/>
                                </a:lnTo>
                                <a:lnTo>
                                  <a:pt x="268" y="485"/>
                                </a:lnTo>
                                <a:lnTo>
                                  <a:pt x="268" y="566"/>
                                </a:lnTo>
                                <a:lnTo>
                                  <a:pt x="269" y="559"/>
                                </a:lnTo>
                                <a:lnTo>
                                  <a:pt x="269" y="579"/>
                                </a:lnTo>
                                <a:lnTo>
                                  <a:pt x="270" y="606"/>
                                </a:lnTo>
                                <a:lnTo>
                                  <a:pt x="270" y="526"/>
                                </a:lnTo>
                                <a:lnTo>
                                  <a:pt x="271" y="593"/>
                                </a:lnTo>
                                <a:lnTo>
                                  <a:pt x="271" y="505"/>
                                </a:lnTo>
                                <a:lnTo>
                                  <a:pt x="272" y="512"/>
                                </a:lnTo>
                                <a:lnTo>
                                  <a:pt x="272" y="546"/>
                                </a:lnTo>
                                <a:lnTo>
                                  <a:pt x="273" y="546"/>
                                </a:lnTo>
                                <a:lnTo>
                                  <a:pt x="273" y="438"/>
                                </a:lnTo>
                                <a:lnTo>
                                  <a:pt x="274" y="445"/>
                                </a:lnTo>
                                <a:lnTo>
                                  <a:pt x="274" y="566"/>
                                </a:lnTo>
                                <a:lnTo>
                                  <a:pt x="275" y="384"/>
                                </a:lnTo>
                                <a:lnTo>
                                  <a:pt x="275" y="505"/>
                                </a:lnTo>
                                <a:lnTo>
                                  <a:pt x="276" y="539"/>
                                </a:lnTo>
                                <a:lnTo>
                                  <a:pt x="276" y="532"/>
                                </a:lnTo>
                                <a:lnTo>
                                  <a:pt x="276" y="512"/>
                                </a:lnTo>
                                <a:lnTo>
                                  <a:pt x="277" y="539"/>
                                </a:lnTo>
                                <a:lnTo>
                                  <a:pt x="277" y="512"/>
                                </a:lnTo>
                                <a:lnTo>
                                  <a:pt x="278" y="532"/>
                                </a:lnTo>
                                <a:lnTo>
                                  <a:pt x="278" y="573"/>
                                </a:lnTo>
                                <a:lnTo>
                                  <a:pt x="279" y="472"/>
                                </a:lnTo>
                                <a:lnTo>
                                  <a:pt x="279" y="526"/>
                                </a:lnTo>
                                <a:lnTo>
                                  <a:pt x="280" y="458"/>
                                </a:lnTo>
                                <a:lnTo>
                                  <a:pt x="280" y="526"/>
                                </a:lnTo>
                                <a:lnTo>
                                  <a:pt x="281" y="472"/>
                                </a:lnTo>
                                <a:lnTo>
                                  <a:pt x="281" y="539"/>
                                </a:lnTo>
                                <a:lnTo>
                                  <a:pt x="282" y="532"/>
                                </a:lnTo>
                                <a:lnTo>
                                  <a:pt x="282" y="546"/>
                                </a:lnTo>
                                <a:lnTo>
                                  <a:pt x="283" y="465"/>
                                </a:lnTo>
                                <a:lnTo>
                                  <a:pt x="283" y="539"/>
                                </a:lnTo>
                                <a:lnTo>
                                  <a:pt x="284" y="505"/>
                                </a:lnTo>
                                <a:lnTo>
                                  <a:pt x="284" y="519"/>
                                </a:lnTo>
                                <a:lnTo>
                                  <a:pt x="285" y="485"/>
                                </a:lnTo>
                                <a:lnTo>
                                  <a:pt x="285" y="451"/>
                                </a:lnTo>
                                <a:lnTo>
                                  <a:pt x="286" y="424"/>
                                </a:lnTo>
                                <a:lnTo>
                                  <a:pt x="286" y="478"/>
                                </a:lnTo>
                                <a:lnTo>
                                  <a:pt x="287" y="472"/>
                                </a:lnTo>
                                <a:lnTo>
                                  <a:pt x="287" y="465"/>
                                </a:lnTo>
                                <a:lnTo>
                                  <a:pt x="288" y="485"/>
                                </a:lnTo>
                                <a:lnTo>
                                  <a:pt x="288" y="472"/>
                                </a:lnTo>
                                <a:lnTo>
                                  <a:pt x="289" y="559"/>
                                </a:lnTo>
                                <a:lnTo>
                                  <a:pt x="289" y="485"/>
                                </a:lnTo>
                                <a:lnTo>
                                  <a:pt x="290" y="465"/>
                                </a:lnTo>
                                <a:lnTo>
                                  <a:pt x="290" y="472"/>
                                </a:lnTo>
                                <a:lnTo>
                                  <a:pt x="291" y="343"/>
                                </a:lnTo>
                                <a:lnTo>
                                  <a:pt x="291" y="465"/>
                                </a:lnTo>
                                <a:lnTo>
                                  <a:pt x="292" y="519"/>
                                </a:lnTo>
                                <a:lnTo>
                                  <a:pt x="292" y="526"/>
                                </a:lnTo>
                                <a:lnTo>
                                  <a:pt x="293" y="458"/>
                                </a:lnTo>
                                <a:lnTo>
                                  <a:pt x="293" y="404"/>
                                </a:lnTo>
                                <a:lnTo>
                                  <a:pt x="294" y="499"/>
                                </a:lnTo>
                                <a:lnTo>
                                  <a:pt x="294" y="445"/>
                                </a:lnTo>
                                <a:lnTo>
                                  <a:pt x="295" y="478"/>
                                </a:lnTo>
                                <a:lnTo>
                                  <a:pt x="295" y="505"/>
                                </a:lnTo>
                                <a:lnTo>
                                  <a:pt x="296" y="431"/>
                                </a:lnTo>
                                <a:lnTo>
                                  <a:pt x="296" y="512"/>
                                </a:lnTo>
                                <a:lnTo>
                                  <a:pt x="297" y="492"/>
                                </a:lnTo>
                                <a:lnTo>
                                  <a:pt x="297" y="445"/>
                                </a:lnTo>
                                <a:lnTo>
                                  <a:pt x="298" y="445"/>
                                </a:lnTo>
                                <a:lnTo>
                                  <a:pt x="298" y="451"/>
                                </a:lnTo>
                                <a:lnTo>
                                  <a:pt x="298" y="499"/>
                                </a:lnTo>
                                <a:lnTo>
                                  <a:pt x="299" y="404"/>
                                </a:lnTo>
                                <a:lnTo>
                                  <a:pt x="299" y="499"/>
                                </a:lnTo>
                                <a:lnTo>
                                  <a:pt x="300" y="546"/>
                                </a:lnTo>
                                <a:lnTo>
                                  <a:pt x="300" y="492"/>
                                </a:lnTo>
                                <a:lnTo>
                                  <a:pt x="301" y="499"/>
                                </a:lnTo>
                                <a:lnTo>
                                  <a:pt x="301" y="384"/>
                                </a:lnTo>
                                <a:lnTo>
                                  <a:pt x="302" y="370"/>
                                </a:lnTo>
                                <a:lnTo>
                                  <a:pt x="302" y="391"/>
                                </a:lnTo>
                                <a:lnTo>
                                  <a:pt x="303" y="438"/>
                                </a:lnTo>
                                <a:lnTo>
                                  <a:pt x="303" y="431"/>
                                </a:lnTo>
                                <a:lnTo>
                                  <a:pt x="304" y="431"/>
                                </a:lnTo>
                                <a:lnTo>
                                  <a:pt x="304" y="391"/>
                                </a:lnTo>
                                <a:lnTo>
                                  <a:pt x="305" y="445"/>
                                </a:lnTo>
                                <a:lnTo>
                                  <a:pt x="305" y="404"/>
                                </a:lnTo>
                                <a:lnTo>
                                  <a:pt x="306" y="303"/>
                                </a:lnTo>
                                <a:lnTo>
                                  <a:pt x="306" y="411"/>
                                </a:lnTo>
                                <a:lnTo>
                                  <a:pt x="307" y="343"/>
                                </a:lnTo>
                                <a:lnTo>
                                  <a:pt x="307" y="377"/>
                                </a:lnTo>
                                <a:lnTo>
                                  <a:pt x="308" y="323"/>
                                </a:lnTo>
                                <a:lnTo>
                                  <a:pt x="308" y="364"/>
                                </a:lnTo>
                                <a:lnTo>
                                  <a:pt x="309" y="350"/>
                                </a:lnTo>
                                <a:lnTo>
                                  <a:pt x="309" y="323"/>
                                </a:lnTo>
                                <a:lnTo>
                                  <a:pt x="310" y="418"/>
                                </a:lnTo>
                                <a:lnTo>
                                  <a:pt x="310" y="478"/>
                                </a:lnTo>
                                <a:lnTo>
                                  <a:pt x="311" y="404"/>
                                </a:lnTo>
                                <a:lnTo>
                                  <a:pt x="311" y="350"/>
                                </a:lnTo>
                                <a:lnTo>
                                  <a:pt x="312" y="343"/>
                                </a:lnTo>
                                <a:lnTo>
                                  <a:pt x="312" y="323"/>
                                </a:lnTo>
                                <a:lnTo>
                                  <a:pt x="313" y="337"/>
                                </a:lnTo>
                                <a:lnTo>
                                  <a:pt x="313" y="397"/>
                                </a:lnTo>
                                <a:lnTo>
                                  <a:pt x="314" y="317"/>
                                </a:lnTo>
                                <a:lnTo>
                                  <a:pt x="314" y="249"/>
                                </a:lnTo>
                                <a:lnTo>
                                  <a:pt x="315" y="276"/>
                                </a:lnTo>
                                <a:lnTo>
                                  <a:pt x="315" y="397"/>
                                </a:lnTo>
                                <a:lnTo>
                                  <a:pt x="316" y="357"/>
                                </a:lnTo>
                                <a:lnTo>
                                  <a:pt x="316" y="283"/>
                                </a:lnTo>
                                <a:lnTo>
                                  <a:pt x="317" y="323"/>
                                </a:lnTo>
                                <a:lnTo>
                                  <a:pt x="317" y="296"/>
                                </a:lnTo>
                                <a:lnTo>
                                  <a:pt x="318" y="317"/>
                                </a:lnTo>
                                <a:lnTo>
                                  <a:pt x="318" y="330"/>
                                </a:lnTo>
                                <a:lnTo>
                                  <a:pt x="319" y="424"/>
                                </a:lnTo>
                                <a:lnTo>
                                  <a:pt x="319" y="323"/>
                                </a:lnTo>
                                <a:lnTo>
                                  <a:pt x="319" y="276"/>
                                </a:lnTo>
                                <a:lnTo>
                                  <a:pt x="320" y="263"/>
                                </a:lnTo>
                                <a:lnTo>
                                  <a:pt x="320" y="431"/>
                                </a:lnTo>
                                <a:lnTo>
                                  <a:pt x="321" y="370"/>
                                </a:lnTo>
                                <a:lnTo>
                                  <a:pt x="321" y="256"/>
                                </a:lnTo>
                                <a:lnTo>
                                  <a:pt x="322" y="391"/>
                                </a:lnTo>
                                <a:lnTo>
                                  <a:pt x="322" y="323"/>
                                </a:lnTo>
                                <a:lnTo>
                                  <a:pt x="323" y="229"/>
                                </a:lnTo>
                                <a:lnTo>
                                  <a:pt x="323" y="317"/>
                                </a:lnTo>
                                <a:lnTo>
                                  <a:pt x="324" y="256"/>
                                </a:lnTo>
                                <a:lnTo>
                                  <a:pt x="324" y="370"/>
                                </a:lnTo>
                                <a:lnTo>
                                  <a:pt x="325" y="249"/>
                                </a:lnTo>
                                <a:lnTo>
                                  <a:pt x="325" y="451"/>
                                </a:lnTo>
                                <a:lnTo>
                                  <a:pt x="326" y="431"/>
                                </a:lnTo>
                                <a:lnTo>
                                  <a:pt x="326" y="283"/>
                                </a:lnTo>
                                <a:lnTo>
                                  <a:pt x="327" y="370"/>
                                </a:lnTo>
                                <a:lnTo>
                                  <a:pt x="327" y="276"/>
                                </a:lnTo>
                                <a:lnTo>
                                  <a:pt x="328" y="323"/>
                                </a:lnTo>
                                <a:lnTo>
                                  <a:pt x="328" y="350"/>
                                </a:lnTo>
                                <a:lnTo>
                                  <a:pt x="329" y="269"/>
                                </a:lnTo>
                                <a:lnTo>
                                  <a:pt x="329" y="290"/>
                                </a:lnTo>
                                <a:lnTo>
                                  <a:pt x="330" y="343"/>
                                </a:lnTo>
                                <a:lnTo>
                                  <a:pt x="330" y="256"/>
                                </a:lnTo>
                                <a:lnTo>
                                  <a:pt x="331" y="431"/>
                                </a:lnTo>
                                <a:lnTo>
                                  <a:pt x="331" y="290"/>
                                </a:lnTo>
                                <a:lnTo>
                                  <a:pt x="332" y="377"/>
                                </a:lnTo>
                                <a:lnTo>
                                  <a:pt x="332" y="290"/>
                                </a:lnTo>
                                <a:lnTo>
                                  <a:pt x="333" y="357"/>
                                </a:lnTo>
                                <a:lnTo>
                                  <a:pt x="334" y="404"/>
                                </a:lnTo>
                                <a:lnTo>
                                  <a:pt x="334" y="303"/>
                                </a:lnTo>
                                <a:lnTo>
                                  <a:pt x="335" y="377"/>
                                </a:lnTo>
                                <a:lnTo>
                                  <a:pt x="335" y="397"/>
                                </a:lnTo>
                                <a:lnTo>
                                  <a:pt x="336" y="296"/>
                                </a:lnTo>
                                <a:lnTo>
                                  <a:pt x="336" y="370"/>
                                </a:lnTo>
                                <a:lnTo>
                                  <a:pt x="337" y="310"/>
                                </a:lnTo>
                                <a:lnTo>
                                  <a:pt x="337" y="350"/>
                                </a:lnTo>
                                <a:lnTo>
                                  <a:pt x="338" y="323"/>
                                </a:lnTo>
                                <a:lnTo>
                                  <a:pt x="338" y="343"/>
                                </a:lnTo>
                                <a:lnTo>
                                  <a:pt x="339" y="370"/>
                                </a:lnTo>
                                <a:lnTo>
                                  <a:pt x="339" y="350"/>
                                </a:lnTo>
                                <a:lnTo>
                                  <a:pt x="340" y="249"/>
                                </a:lnTo>
                                <a:lnTo>
                                  <a:pt x="340" y="391"/>
                                </a:lnTo>
                                <a:lnTo>
                                  <a:pt x="341" y="330"/>
                                </a:lnTo>
                                <a:lnTo>
                                  <a:pt x="341" y="276"/>
                                </a:lnTo>
                                <a:lnTo>
                                  <a:pt x="342" y="364"/>
                                </a:lnTo>
                                <a:lnTo>
                                  <a:pt x="342" y="384"/>
                                </a:lnTo>
                                <a:lnTo>
                                  <a:pt x="343" y="337"/>
                                </a:lnTo>
                                <a:lnTo>
                                  <a:pt x="343" y="370"/>
                                </a:lnTo>
                                <a:lnTo>
                                  <a:pt x="344" y="391"/>
                                </a:lnTo>
                                <a:lnTo>
                                  <a:pt x="344" y="330"/>
                                </a:lnTo>
                                <a:lnTo>
                                  <a:pt x="345" y="256"/>
                                </a:lnTo>
                                <a:lnTo>
                                  <a:pt x="345" y="222"/>
                                </a:lnTo>
                                <a:lnTo>
                                  <a:pt x="346" y="343"/>
                                </a:lnTo>
                                <a:lnTo>
                                  <a:pt x="346" y="249"/>
                                </a:lnTo>
                                <a:lnTo>
                                  <a:pt x="347" y="350"/>
                                </a:lnTo>
                                <a:lnTo>
                                  <a:pt x="347" y="330"/>
                                </a:lnTo>
                                <a:lnTo>
                                  <a:pt x="348" y="283"/>
                                </a:lnTo>
                                <a:lnTo>
                                  <a:pt x="348" y="364"/>
                                </a:lnTo>
                                <a:lnTo>
                                  <a:pt x="349" y="290"/>
                                </a:lnTo>
                                <a:lnTo>
                                  <a:pt x="349" y="330"/>
                                </a:lnTo>
                                <a:lnTo>
                                  <a:pt x="350" y="310"/>
                                </a:lnTo>
                                <a:lnTo>
                                  <a:pt x="350" y="256"/>
                                </a:lnTo>
                                <a:lnTo>
                                  <a:pt x="351" y="222"/>
                                </a:lnTo>
                                <a:lnTo>
                                  <a:pt x="351" y="155"/>
                                </a:lnTo>
                                <a:lnTo>
                                  <a:pt x="352" y="310"/>
                                </a:lnTo>
                                <a:lnTo>
                                  <a:pt x="352" y="296"/>
                                </a:lnTo>
                                <a:lnTo>
                                  <a:pt x="353" y="317"/>
                                </a:lnTo>
                                <a:lnTo>
                                  <a:pt x="353" y="263"/>
                                </a:lnTo>
                                <a:lnTo>
                                  <a:pt x="354" y="263"/>
                                </a:lnTo>
                                <a:lnTo>
                                  <a:pt x="354" y="249"/>
                                </a:lnTo>
                                <a:lnTo>
                                  <a:pt x="355" y="236"/>
                                </a:lnTo>
                                <a:lnTo>
                                  <a:pt x="355" y="229"/>
                                </a:lnTo>
                                <a:lnTo>
                                  <a:pt x="356" y="303"/>
                                </a:lnTo>
                                <a:lnTo>
                                  <a:pt x="356" y="148"/>
                                </a:lnTo>
                                <a:lnTo>
                                  <a:pt x="357" y="195"/>
                                </a:lnTo>
                                <a:lnTo>
                                  <a:pt x="357" y="256"/>
                                </a:lnTo>
                                <a:lnTo>
                                  <a:pt x="358" y="276"/>
                                </a:lnTo>
                                <a:lnTo>
                                  <a:pt x="358" y="263"/>
                                </a:lnTo>
                                <a:lnTo>
                                  <a:pt x="359" y="141"/>
                                </a:lnTo>
                                <a:lnTo>
                                  <a:pt x="359" y="161"/>
                                </a:lnTo>
                                <a:lnTo>
                                  <a:pt x="360" y="182"/>
                                </a:lnTo>
                                <a:lnTo>
                                  <a:pt x="360" y="222"/>
                                </a:lnTo>
                                <a:lnTo>
                                  <a:pt x="361" y="222"/>
                                </a:lnTo>
                                <a:lnTo>
                                  <a:pt x="361" y="256"/>
                                </a:lnTo>
                                <a:lnTo>
                                  <a:pt x="362" y="209"/>
                                </a:lnTo>
                                <a:lnTo>
                                  <a:pt x="362" y="283"/>
                                </a:lnTo>
                                <a:lnTo>
                                  <a:pt x="363" y="94"/>
                                </a:lnTo>
                                <a:lnTo>
                                  <a:pt x="363" y="188"/>
                                </a:lnTo>
                                <a:lnTo>
                                  <a:pt x="363" y="168"/>
                                </a:lnTo>
                                <a:lnTo>
                                  <a:pt x="364" y="222"/>
                                </a:lnTo>
                                <a:lnTo>
                                  <a:pt x="364" y="121"/>
                                </a:lnTo>
                                <a:lnTo>
                                  <a:pt x="365" y="269"/>
                                </a:lnTo>
                                <a:lnTo>
                                  <a:pt x="365" y="114"/>
                                </a:lnTo>
                                <a:lnTo>
                                  <a:pt x="366" y="182"/>
                                </a:lnTo>
                                <a:lnTo>
                                  <a:pt x="366" y="269"/>
                                </a:lnTo>
                                <a:lnTo>
                                  <a:pt x="367" y="101"/>
                                </a:lnTo>
                                <a:lnTo>
                                  <a:pt x="367" y="67"/>
                                </a:lnTo>
                                <a:lnTo>
                                  <a:pt x="368" y="215"/>
                                </a:lnTo>
                                <a:lnTo>
                                  <a:pt x="368" y="155"/>
                                </a:lnTo>
                                <a:lnTo>
                                  <a:pt x="369" y="81"/>
                                </a:lnTo>
                                <a:lnTo>
                                  <a:pt x="369" y="249"/>
                                </a:lnTo>
                                <a:lnTo>
                                  <a:pt x="370" y="182"/>
                                </a:lnTo>
                                <a:lnTo>
                                  <a:pt x="370" y="121"/>
                                </a:lnTo>
                                <a:lnTo>
                                  <a:pt x="371" y="87"/>
                                </a:lnTo>
                                <a:lnTo>
                                  <a:pt x="371" y="155"/>
                                </a:lnTo>
                                <a:lnTo>
                                  <a:pt x="372" y="108"/>
                                </a:lnTo>
                                <a:lnTo>
                                  <a:pt x="372" y="168"/>
                                </a:lnTo>
                                <a:lnTo>
                                  <a:pt x="373" y="0"/>
                                </a:lnTo>
                                <a:lnTo>
                                  <a:pt x="373" y="195"/>
                                </a:lnTo>
                                <a:lnTo>
                                  <a:pt x="374" y="128"/>
                                </a:lnTo>
                                <a:lnTo>
                                  <a:pt x="374" y="215"/>
                                </a:lnTo>
                                <a:lnTo>
                                  <a:pt x="375" y="74"/>
                                </a:lnTo>
                                <a:lnTo>
                                  <a:pt x="375" y="182"/>
                                </a:lnTo>
                                <a:lnTo>
                                  <a:pt x="376" y="249"/>
                                </a:lnTo>
                                <a:lnTo>
                                  <a:pt x="376" y="209"/>
                                </a:lnTo>
                                <a:lnTo>
                                  <a:pt x="377" y="101"/>
                                </a:lnTo>
                                <a:lnTo>
                                  <a:pt x="377" y="60"/>
                                </a:lnTo>
                                <a:lnTo>
                                  <a:pt x="378" y="121"/>
                                </a:lnTo>
                                <a:lnTo>
                                  <a:pt x="378" y="256"/>
                                </a:lnTo>
                                <a:lnTo>
                                  <a:pt x="379" y="168"/>
                                </a:lnTo>
                                <a:lnTo>
                                  <a:pt x="379" y="175"/>
                                </a:lnTo>
                                <a:lnTo>
                                  <a:pt x="380" y="168"/>
                                </a:lnTo>
                                <a:lnTo>
                                  <a:pt x="381" y="134"/>
                                </a:lnTo>
                                <a:lnTo>
                                  <a:pt x="381" y="148"/>
                                </a:lnTo>
                                <a:lnTo>
                                  <a:pt x="382" y="128"/>
                                </a:lnTo>
                                <a:lnTo>
                                  <a:pt x="382" y="121"/>
                                </a:lnTo>
                                <a:lnTo>
                                  <a:pt x="383" y="134"/>
                                </a:lnTo>
                                <a:lnTo>
                                  <a:pt x="383" y="283"/>
                                </a:lnTo>
                                <a:lnTo>
                                  <a:pt x="384" y="290"/>
                                </a:lnTo>
                                <a:lnTo>
                                  <a:pt x="384" y="229"/>
                                </a:lnTo>
                                <a:lnTo>
                                  <a:pt x="384" y="209"/>
                                </a:lnTo>
                                <a:lnTo>
                                  <a:pt x="385" y="54"/>
                                </a:lnTo>
                                <a:lnTo>
                                  <a:pt x="385" y="215"/>
                                </a:lnTo>
                                <a:lnTo>
                                  <a:pt x="386" y="209"/>
                                </a:lnTo>
                                <a:lnTo>
                                  <a:pt x="386" y="87"/>
                                </a:lnTo>
                                <a:lnTo>
                                  <a:pt x="387" y="148"/>
                                </a:lnTo>
                                <a:lnTo>
                                  <a:pt x="387" y="215"/>
                                </a:lnTo>
                                <a:lnTo>
                                  <a:pt x="388" y="337"/>
                                </a:lnTo>
                                <a:lnTo>
                                  <a:pt x="388" y="222"/>
                                </a:lnTo>
                                <a:lnTo>
                                  <a:pt x="389" y="330"/>
                                </a:lnTo>
                                <a:lnTo>
                                  <a:pt x="389" y="209"/>
                                </a:lnTo>
                                <a:lnTo>
                                  <a:pt x="390" y="202"/>
                                </a:lnTo>
                                <a:lnTo>
                                  <a:pt x="390" y="81"/>
                                </a:lnTo>
                                <a:lnTo>
                                  <a:pt x="391" y="283"/>
                                </a:lnTo>
                                <a:lnTo>
                                  <a:pt x="391" y="27"/>
                                </a:lnTo>
                                <a:lnTo>
                                  <a:pt x="392" y="134"/>
                                </a:lnTo>
                                <a:lnTo>
                                  <a:pt x="392" y="87"/>
                                </a:lnTo>
                                <a:lnTo>
                                  <a:pt x="393" y="209"/>
                                </a:lnTo>
                                <a:lnTo>
                                  <a:pt x="393" y="276"/>
                                </a:lnTo>
                                <a:lnTo>
                                  <a:pt x="394" y="256"/>
                                </a:lnTo>
                                <a:lnTo>
                                  <a:pt x="394" y="263"/>
                                </a:lnTo>
                                <a:lnTo>
                                  <a:pt x="395" y="128"/>
                                </a:lnTo>
                                <a:lnTo>
                                  <a:pt x="395" y="276"/>
                                </a:lnTo>
                                <a:lnTo>
                                  <a:pt x="396" y="222"/>
                                </a:lnTo>
                                <a:lnTo>
                                  <a:pt x="396" y="209"/>
                                </a:lnTo>
                                <a:lnTo>
                                  <a:pt x="397" y="215"/>
                                </a:lnTo>
                                <a:lnTo>
                                  <a:pt x="398" y="202"/>
                                </a:lnTo>
                                <a:lnTo>
                                  <a:pt x="398" y="182"/>
                                </a:lnTo>
                                <a:lnTo>
                                  <a:pt x="399" y="141"/>
                                </a:lnTo>
                                <a:lnTo>
                                  <a:pt x="399" y="222"/>
                                </a:lnTo>
                                <a:lnTo>
                                  <a:pt x="400" y="202"/>
                                </a:lnTo>
                                <a:lnTo>
                                  <a:pt x="400" y="161"/>
                                </a:lnTo>
                                <a:lnTo>
                                  <a:pt x="401" y="134"/>
                                </a:lnTo>
                                <a:lnTo>
                                  <a:pt x="401" y="209"/>
                                </a:lnTo>
                                <a:lnTo>
                                  <a:pt x="402" y="182"/>
                                </a:lnTo>
                                <a:lnTo>
                                  <a:pt x="402" y="256"/>
                                </a:lnTo>
                                <a:lnTo>
                                  <a:pt x="403" y="276"/>
                                </a:lnTo>
                                <a:lnTo>
                                  <a:pt x="403" y="161"/>
                                </a:lnTo>
                                <a:lnTo>
                                  <a:pt x="404" y="256"/>
                                </a:lnTo>
                                <a:lnTo>
                                  <a:pt x="404" y="148"/>
                                </a:lnTo>
                                <a:lnTo>
                                  <a:pt x="405" y="236"/>
                                </a:lnTo>
                                <a:lnTo>
                                  <a:pt x="405" y="269"/>
                                </a:lnTo>
                                <a:lnTo>
                                  <a:pt x="406" y="175"/>
                                </a:lnTo>
                                <a:lnTo>
                                  <a:pt x="406" y="155"/>
                                </a:lnTo>
                                <a:lnTo>
                                  <a:pt x="406" y="290"/>
                                </a:lnTo>
                                <a:lnTo>
                                  <a:pt x="407" y="155"/>
                                </a:lnTo>
                                <a:lnTo>
                                  <a:pt x="407" y="256"/>
                                </a:lnTo>
                                <a:lnTo>
                                  <a:pt x="408" y="330"/>
                                </a:lnTo>
                                <a:lnTo>
                                  <a:pt x="408" y="222"/>
                                </a:lnTo>
                                <a:lnTo>
                                  <a:pt x="409" y="155"/>
                                </a:lnTo>
                                <a:lnTo>
                                  <a:pt x="409" y="141"/>
                                </a:lnTo>
                                <a:lnTo>
                                  <a:pt x="410" y="384"/>
                                </a:lnTo>
                                <a:lnTo>
                                  <a:pt x="410" y="215"/>
                                </a:lnTo>
                                <a:lnTo>
                                  <a:pt x="411" y="195"/>
                                </a:lnTo>
                                <a:lnTo>
                                  <a:pt x="411" y="296"/>
                                </a:lnTo>
                                <a:lnTo>
                                  <a:pt x="412" y="229"/>
                                </a:lnTo>
                                <a:lnTo>
                                  <a:pt x="412" y="161"/>
                                </a:lnTo>
                                <a:lnTo>
                                  <a:pt x="413" y="94"/>
                                </a:lnTo>
                                <a:lnTo>
                                  <a:pt x="413" y="202"/>
                                </a:lnTo>
                                <a:lnTo>
                                  <a:pt x="414" y="182"/>
                                </a:lnTo>
                                <a:lnTo>
                                  <a:pt x="414" y="269"/>
                                </a:lnTo>
                                <a:lnTo>
                                  <a:pt x="415" y="296"/>
                                </a:lnTo>
                                <a:lnTo>
                                  <a:pt x="415" y="310"/>
                                </a:lnTo>
                                <a:lnTo>
                                  <a:pt x="416" y="256"/>
                                </a:lnTo>
                                <a:lnTo>
                                  <a:pt x="416" y="168"/>
                                </a:lnTo>
                                <a:lnTo>
                                  <a:pt x="417" y="215"/>
                                </a:lnTo>
                                <a:lnTo>
                                  <a:pt x="417" y="330"/>
                                </a:lnTo>
                                <a:lnTo>
                                  <a:pt x="418" y="87"/>
                                </a:lnTo>
                                <a:lnTo>
                                  <a:pt x="418" y="182"/>
                                </a:lnTo>
                                <a:lnTo>
                                  <a:pt x="419" y="215"/>
                                </a:lnTo>
                                <a:lnTo>
                                  <a:pt x="419" y="242"/>
                                </a:lnTo>
                                <a:lnTo>
                                  <a:pt x="420" y="161"/>
                                </a:lnTo>
                                <a:lnTo>
                                  <a:pt x="420" y="155"/>
                                </a:lnTo>
                                <a:lnTo>
                                  <a:pt x="421" y="222"/>
                                </a:lnTo>
                                <a:lnTo>
                                  <a:pt x="421" y="397"/>
                                </a:lnTo>
                                <a:lnTo>
                                  <a:pt x="422" y="249"/>
                                </a:lnTo>
                                <a:lnTo>
                                  <a:pt x="422" y="357"/>
                                </a:lnTo>
                                <a:lnTo>
                                  <a:pt x="423" y="215"/>
                                </a:lnTo>
                                <a:lnTo>
                                  <a:pt x="423" y="269"/>
                                </a:lnTo>
                                <a:lnTo>
                                  <a:pt x="424" y="323"/>
                                </a:lnTo>
                                <a:lnTo>
                                  <a:pt x="424" y="276"/>
                                </a:lnTo>
                                <a:lnTo>
                                  <a:pt x="425" y="263"/>
                                </a:lnTo>
                                <a:lnTo>
                                  <a:pt x="425" y="384"/>
                                </a:lnTo>
                                <a:lnTo>
                                  <a:pt x="426" y="188"/>
                                </a:lnTo>
                                <a:lnTo>
                                  <a:pt x="426" y="128"/>
                                </a:lnTo>
                                <a:lnTo>
                                  <a:pt x="427" y="229"/>
                                </a:lnTo>
                                <a:lnTo>
                                  <a:pt x="427" y="215"/>
                                </a:lnTo>
                                <a:lnTo>
                                  <a:pt x="428" y="256"/>
                                </a:lnTo>
                                <a:lnTo>
                                  <a:pt x="428" y="209"/>
                                </a:lnTo>
                                <a:lnTo>
                                  <a:pt x="428" y="269"/>
                                </a:lnTo>
                                <a:lnTo>
                                  <a:pt x="429" y="303"/>
                                </a:lnTo>
                                <a:lnTo>
                                  <a:pt x="429" y="249"/>
                                </a:lnTo>
                                <a:lnTo>
                                  <a:pt x="430" y="317"/>
                                </a:lnTo>
                                <a:lnTo>
                                  <a:pt x="430" y="209"/>
                                </a:lnTo>
                                <a:lnTo>
                                  <a:pt x="431" y="269"/>
                                </a:lnTo>
                                <a:lnTo>
                                  <a:pt x="431" y="249"/>
                                </a:lnTo>
                                <a:lnTo>
                                  <a:pt x="432" y="209"/>
                                </a:lnTo>
                                <a:lnTo>
                                  <a:pt x="432" y="175"/>
                                </a:lnTo>
                                <a:lnTo>
                                  <a:pt x="433" y="215"/>
                                </a:lnTo>
                                <a:lnTo>
                                  <a:pt x="433" y="195"/>
                                </a:lnTo>
                                <a:lnTo>
                                  <a:pt x="434" y="195"/>
                                </a:lnTo>
                                <a:lnTo>
                                  <a:pt x="434" y="188"/>
                                </a:lnTo>
                                <a:lnTo>
                                  <a:pt x="435" y="209"/>
                                </a:lnTo>
                                <a:lnTo>
                                  <a:pt x="435" y="296"/>
                                </a:lnTo>
                                <a:lnTo>
                                  <a:pt x="436" y="269"/>
                                </a:lnTo>
                                <a:lnTo>
                                  <a:pt x="436" y="276"/>
                                </a:lnTo>
                                <a:lnTo>
                                  <a:pt x="437" y="283"/>
                                </a:lnTo>
                                <a:lnTo>
                                  <a:pt x="437" y="290"/>
                                </a:lnTo>
                                <a:lnTo>
                                  <a:pt x="438" y="256"/>
                                </a:lnTo>
                                <a:lnTo>
                                  <a:pt x="438" y="236"/>
                                </a:lnTo>
                                <a:lnTo>
                                  <a:pt x="439" y="229"/>
                                </a:lnTo>
                                <a:lnTo>
                                  <a:pt x="439" y="310"/>
                                </a:lnTo>
                                <a:lnTo>
                                  <a:pt x="440" y="323"/>
                                </a:lnTo>
                                <a:lnTo>
                                  <a:pt x="440" y="249"/>
                                </a:lnTo>
                                <a:lnTo>
                                  <a:pt x="441" y="168"/>
                                </a:lnTo>
                                <a:lnTo>
                                  <a:pt x="441" y="209"/>
                                </a:lnTo>
                                <a:lnTo>
                                  <a:pt x="442" y="357"/>
                                </a:lnTo>
                                <a:lnTo>
                                  <a:pt x="442" y="236"/>
                                </a:lnTo>
                                <a:lnTo>
                                  <a:pt x="443" y="330"/>
                                </a:lnTo>
                                <a:lnTo>
                                  <a:pt x="443" y="236"/>
                                </a:lnTo>
                                <a:lnTo>
                                  <a:pt x="444" y="249"/>
                                </a:lnTo>
                                <a:lnTo>
                                  <a:pt x="444" y="384"/>
                                </a:lnTo>
                                <a:lnTo>
                                  <a:pt x="445" y="343"/>
                                </a:lnTo>
                                <a:lnTo>
                                  <a:pt x="445" y="323"/>
                                </a:lnTo>
                                <a:lnTo>
                                  <a:pt x="446" y="317"/>
                                </a:lnTo>
                                <a:lnTo>
                                  <a:pt x="446" y="296"/>
                                </a:lnTo>
                                <a:lnTo>
                                  <a:pt x="447" y="161"/>
                                </a:lnTo>
                                <a:lnTo>
                                  <a:pt x="447" y="215"/>
                                </a:lnTo>
                                <a:lnTo>
                                  <a:pt x="448" y="263"/>
                                </a:lnTo>
                                <a:lnTo>
                                  <a:pt x="448" y="317"/>
                                </a:lnTo>
                                <a:lnTo>
                                  <a:pt x="449" y="269"/>
                                </a:lnTo>
                                <a:lnTo>
                                  <a:pt x="449" y="236"/>
                                </a:lnTo>
                                <a:lnTo>
                                  <a:pt x="449" y="215"/>
                                </a:lnTo>
                                <a:lnTo>
                                  <a:pt x="450" y="249"/>
                                </a:lnTo>
                                <a:lnTo>
                                  <a:pt x="450" y="168"/>
                                </a:lnTo>
                                <a:lnTo>
                                  <a:pt x="451" y="350"/>
                                </a:lnTo>
                                <a:lnTo>
                                  <a:pt x="451" y="188"/>
                                </a:lnTo>
                                <a:lnTo>
                                  <a:pt x="452" y="195"/>
                                </a:lnTo>
                                <a:lnTo>
                                  <a:pt x="452" y="242"/>
                                </a:lnTo>
                                <a:lnTo>
                                  <a:pt x="453" y="141"/>
                                </a:lnTo>
                                <a:lnTo>
                                  <a:pt x="453" y="323"/>
                                </a:lnTo>
                                <a:lnTo>
                                  <a:pt x="454" y="323"/>
                                </a:lnTo>
                                <a:lnTo>
                                  <a:pt x="454" y="188"/>
                                </a:lnTo>
                                <a:lnTo>
                                  <a:pt x="455" y="296"/>
                                </a:lnTo>
                                <a:lnTo>
                                  <a:pt x="455" y="317"/>
                                </a:lnTo>
                                <a:lnTo>
                                  <a:pt x="456" y="343"/>
                                </a:lnTo>
                                <a:lnTo>
                                  <a:pt x="456" y="269"/>
                                </a:lnTo>
                                <a:lnTo>
                                  <a:pt x="457" y="283"/>
                                </a:lnTo>
                                <a:lnTo>
                                  <a:pt x="457" y="81"/>
                                </a:lnTo>
                                <a:lnTo>
                                  <a:pt x="458" y="229"/>
                                </a:lnTo>
                                <a:lnTo>
                                  <a:pt x="458" y="209"/>
                                </a:lnTo>
                                <a:lnTo>
                                  <a:pt x="459" y="195"/>
                                </a:lnTo>
                                <a:lnTo>
                                  <a:pt x="459" y="323"/>
                                </a:lnTo>
                                <a:lnTo>
                                  <a:pt x="460" y="263"/>
                                </a:lnTo>
                                <a:lnTo>
                                  <a:pt x="460" y="188"/>
                                </a:lnTo>
                                <a:lnTo>
                                  <a:pt x="461" y="209"/>
                                </a:lnTo>
                                <a:lnTo>
                                  <a:pt x="461" y="276"/>
                                </a:lnTo>
                                <a:lnTo>
                                  <a:pt x="462" y="263"/>
                                </a:lnTo>
                                <a:lnTo>
                                  <a:pt x="462" y="161"/>
                                </a:lnTo>
                                <a:lnTo>
                                  <a:pt x="463" y="148"/>
                                </a:lnTo>
                                <a:lnTo>
                                  <a:pt x="463" y="290"/>
                                </a:lnTo>
                                <a:lnTo>
                                  <a:pt x="464" y="249"/>
                                </a:lnTo>
                                <a:lnTo>
                                  <a:pt x="464" y="263"/>
                                </a:lnTo>
                                <a:lnTo>
                                  <a:pt x="465" y="404"/>
                                </a:lnTo>
                                <a:lnTo>
                                  <a:pt x="465" y="310"/>
                                </a:lnTo>
                                <a:lnTo>
                                  <a:pt x="466" y="370"/>
                                </a:lnTo>
                                <a:lnTo>
                                  <a:pt x="466" y="236"/>
                                </a:lnTo>
                                <a:lnTo>
                                  <a:pt x="467" y="424"/>
                                </a:lnTo>
                                <a:lnTo>
                                  <a:pt x="467" y="242"/>
                                </a:lnTo>
                                <a:lnTo>
                                  <a:pt x="468" y="276"/>
                                </a:lnTo>
                                <a:lnTo>
                                  <a:pt x="468" y="242"/>
                                </a:lnTo>
                                <a:lnTo>
                                  <a:pt x="469" y="249"/>
                                </a:lnTo>
                                <a:lnTo>
                                  <a:pt x="469" y="202"/>
                                </a:lnTo>
                                <a:lnTo>
                                  <a:pt x="470" y="296"/>
                                </a:lnTo>
                                <a:lnTo>
                                  <a:pt x="470" y="249"/>
                                </a:lnTo>
                                <a:lnTo>
                                  <a:pt x="471" y="296"/>
                                </a:lnTo>
                                <a:lnTo>
                                  <a:pt x="471" y="391"/>
                                </a:lnTo>
                                <a:lnTo>
                                  <a:pt x="471" y="161"/>
                                </a:lnTo>
                                <a:lnTo>
                                  <a:pt x="472" y="296"/>
                                </a:lnTo>
                                <a:lnTo>
                                  <a:pt x="472" y="249"/>
                                </a:lnTo>
                                <a:lnTo>
                                  <a:pt x="473" y="263"/>
                                </a:lnTo>
                                <a:lnTo>
                                  <a:pt x="474" y="283"/>
                                </a:lnTo>
                                <a:lnTo>
                                  <a:pt x="474" y="134"/>
                                </a:lnTo>
                                <a:lnTo>
                                  <a:pt x="475" y="317"/>
                                </a:lnTo>
                                <a:lnTo>
                                  <a:pt x="475" y="236"/>
                                </a:lnTo>
                                <a:lnTo>
                                  <a:pt x="476" y="303"/>
                                </a:lnTo>
                                <a:lnTo>
                                  <a:pt x="476" y="283"/>
                                </a:lnTo>
                                <a:lnTo>
                                  <a:pt x="477" y="290"/>
                                </a:lnTo>
                                <a:lnTo>
                                  <a:pt x="477" y="310"/>
                                </a:lnTo>
                                <a:lnTo>
                                  <a:pt x="478" y="283"/>
                                </a:lnTo>
                                <a:lnTo>
                                  <a:pt x="478" y="323"/>
                                </a:lnTo>
                                <a:lnTo>
                                  <a:pt x="479" y="350"/>
                                </a:lnTo>
                                <a:lnTo>
                                  <a:pt x="479" y="343"/>
                                </a:lnTo>
                                <a:lnTo>
                                  <a:pt x="480" y="330"/>
                                </a:lnTo>
                                <a:lnTo>
                                  <a:pt x="480" y="269"/>
                                </a:lnTo>
                                <a:lnTo>
                                  <a:pt x="481" y="296"/>
                                </a:lnTo>
                                <a:lnTo>
                                  <a:pt x="481" y="303"/>
                                </a:lnTo>
                                <a:lnTo>
                                  <a:pt x="482" y="350"/>
                                </a:lnTo>
                                <a:lnTo>
                                  <a:pt x="482" y="290"/>
                                </a:lnTo>
                                <a:lnTo>
                                  <a:pt x="483" y="263"/>
                                </a:lnTo>
                                <a:lnTo>
                                  <a:pt x="483" y="296"/>
                                </a:lnTo>
                                <a:lnTo>
                                  <a:pt x="484" y="357"/>
                                </a:lnTo>
                                <a:lnTo>
                                  <a:pt x="484" y="303"/>
                                </a:lnTo>
                                <a:lnTo>
                                  <a:pt x="485" y="357"/>
                                </a:lnTo>
                                <a:lnTo>
                                  <a:pt x="485" y="330"/>
                                </a:lnTo>
                                <a:lnTo>
                                  <a:pt x="486" y="310"/>
                                </a:lnTo>
                                <a:lnTo>
                                  <a:pt x="486" y="317"/>
                                </a:lnTo>
                                <a:lnTo>
                                  <a:pt x="487" y="256"/>
                                </a:lnTo>
                                <a:lnTo>
                                  <a:pt x="487" y="343"/>
                                </a:lnTo>
                                <a:lnTo>
                                  <a:pt x="488" y="357"/>
                                </a:lnTo>
                                <a:lnTo>
                                  <a:pt x="488" y="310"/>
                                </a:lnTo>
                                <a:lnTo>
                                  <a:pt x="489" y="182"/>
                                </a:lnTo>
                                <a:lnTo>
                                  <a:pt x="489" y="310"/>
                                </a:lnTo>
                                <a:lnTo>
                                  <a:pt x="490" y="290"/>
                                </a:lnTo>
                                <a:lnTo>
                                  <a:pt x="490" y="310"/>
                                </a:lnTo>
                                <a:lnTo>
                                  <a:pt x="491" y="290"/>
                                </a:lnTo>
                                <a:lnTo>
                                  <a:pt x="491" y="283"/>
                                </a:lnTo>
                                <a:lnTo>
                                  <a:pt x="492" y="350"/>
                                </a:lnTo>
                                <a:lnTo>
                                  <a:pt x="492" y="249"/>
                                </a:lnTo>
                                <a:lnTo>
                                  <a:pt x="493" y="290"/>
                                </a:lnTo>
                                <a:lnTo>
                                  <a:pt x="493" y="350"/>
                                </a:lnTo>
                                <a:lnTo>
                                  <a:pt x="493" y="249"/>
                                </a:lnTo>
                                <a:lnTo>
                                  <a:pt x="494" y="249"/>
                                </a:lnTo>
                                <a:lnTo>
                                  <a:pt x="494" y="209"/>
                                </a:lnTo>
                                <a:lnTo>
                                  <a:pt x="495" y="343"/>
                                </a:lnTo>
                                <a:lnTo>
                                  <a:pt x="495" y="296"/>
                                </a:lnTo>
                                <a:lnTo>
                                  <a:pt x="496" y="249"/>
                                </a:lnTo>
                                <a:lnTo>
                                  <a:pt x="496" y="330"/>
                                </a:lnTo>
                                <a:lnTo>
                                  <a:pt x="497" y="283"/>
                                </a:lnTo>
                                <a:lnTo>
                                  <a:pt x="497" y="215"/>
                                </a:lnTo>
                                <a:lnTo>
                                  <a:pt x="498" y="296"/>
                                </a:lnTo>
                                <a:lnTo>
                                  <a:pt x="498" y="209"/>
                                </a:lnTo>
                                <a:lnTo>
                                  <a:pt x="499" y="290"/>
                                </a:lnTo>
                                <a:lnTo>
                                  <a:pt x="499" y="337"/>
                                </a:lnTo>
                                <a:lnTo>
                                  <a:pt x="500" y="236"/>
                                </a:lnTo>
                                <a:lnTo>
                                  <a:pt x="500" y="209"/>
                                </a:lnTo>
                                <a:lnTo>
                                  <a:pt x="501" y="370"/>
                                </a:lnTo>
                                <a:lnTo>
                                  <a:pt x="501" y="303"/>
                                </a:lnTo>
                                <a:lnTo>
                                  <a:pt x="502" y="215"/>
                                </a:lnTo>
                                <a:lnTo>
                                  <a:pt x="502" y="323"/>
                                </a:lnTo>
                                <a:lnTo>
                                  <a:pt x="503" y="209"/>
                                </a:lnTo>
                                <a:lnTo>
                                  <a:pt x="503" y="310"/>
                                </a:lnTo>
                                <a:lnTo>
                                  <a:pt x="504" y="330"/>
                                </a:lnTo>
                                <a:lnTo>
                                  <a:pt x="504" y="242"/>
                                </a:lnTo>
                                <a:lnTo>
                                  <a:pt x="505" y="350"/>
                                </a:lnTo>
                                <a:lnTo>
                                  <a:pt x="505" y="195"/>
                                </a:lnTo>
                                <a:lnTo>
                                  <a:pt x="506" y="263"/>
                                </a:lnTo>
                                <a:lnTo>
                                  <a:pt x="506" y="188"/>
                                </a:lnTo>
                                <a:lnTo>
                                  <a:pt x="507" y="182"/>
                                </a:lnTo>
                                <a:lnTo>
                                  <a:pt x="507" y="391"/>
                                </a:lnTo>
                                <a:lnTo>
                                  <a:pt x="508" y="222"/>
                                </a:lnTo>
                                <a:lnTo>
                                  <a:pt x="508" y="357"/>
                                </a:lnTo>
                                <a:lnTo>
                                  <a:pt x="509" y="175"/>
                                </a:lnTo>
                                <a:lnTo>
                                  <a:pt x="509" y="256"/>
                                </a:lnTo>
                                <a:lnTo>
                                  <a:pt x="510" y="283"/>
                                </a:lnTo>
                                <a:lnTo>
                                  <a:pt x="510" y="357"/>
                                </a:lnTo>
                                <a:lnTo>
                                  <a:pt x="511" y="161"/>
                                </a:lnTo>
                                <a:lnTo>
                                  <a:pt x="511" y="222"/>
                                </a:lnTo>
                                <a:lnTo>
                                  <a:pt x="512" y="283"/>
                                </a:lnTo>
                                <a:lnTo>
                                  <a:pt x="512" y="161"/>
                                </a:lnTo>
                                <a:lnTo>
                                  <a:pt x="513" y="330"/>
                                </a:lnTo>
                                <a:lnTo>
                                  <a:pt x="513" y="296"/>
                                </a:lnTo>
                                <a:lnTo>
                                  <a:pt x="514" y="195"/>
                                </a:lnTo>
                                <a:lnTo>
                                  <a:pt x="514" y="168"/>
                                </a:lnTo>
                                <a:lnTo>
                                  <a:pt x="514" y="269"/>
                                </a:lnTo>
                                <a:lnTo>
                                  <a:pt x="515" y="283"/>
                                </a:lnTo>
                                <a:lnTo>
                                  <a:pt x="515" y="215"/>
                                </a:lnTo>
                                <a:lnTo>
                                  <a:pt x="516" y="296"/>
                                </a:lnTo>
                                <a:lnTo>
                                  <a:pt x="516" y="168"/>
                                </a:lnTo>
                                <a:lnTo>
                                  <a:pt x="517" y="269"/>
                                </a:lnTo>
                                <a:lnTo>
                                  <a:pt x="517" y="229"/>
                                </a:lnTo>
                                <a:lnTo>
                                  <a:pt x="518" y="290"/>
                                </a:lnTo>
                                <a:lnTo>
                                  <a:pt x="518" y="168"/>
                                </a:lnTo>
                                <a:lnTo>
                                  <a:pt x="519" y="188"/>
                                </a:lnTo>
                                <a:lnTo>
                                  <a:pt x="519" y="263"/>
                                </a:lnTo>
                                <a:lnTo>
                                  <a:pt x="520" y="269"/>
                                </a:lnTo>
                                <a:lnTo>
                                  <a:pt x="520" y="242"/>
                                </a:lnTo>
                                <a:lnTo>
                                  <a:pt x="521" y="296"/>
                                </a:lnTo>
                                <a:lnTo>
                                  <a:pt x="521" y="263"/>
                                </a:lnTo>
                                <a:lnTo>
                                  <a:pt x="522" y="310"/>
                                </a:lnTo>
                                <a:lnTo>
                                  <a:pt x="522" y="323"/>
                                </a:lnTo>
                                <a:lnTo>
                                  <a:pt x="523" y="397"/>
                                </a:lnTo>
                                <a:lnTo>
                                  <a:pt x="523" y="337"/>
                                </a:lnTo>
                                <a:lnTo>
                                  <a:pt x="524" y="350"/>
                                </a:lnTo>
                                <a:lnTo>
                                  <a:pt x="524" y="276"/>
                                </a:lnTo>
                                <a:lnTo>
                                  <a:pt x="525" y="215"/>
                                </a:lnTo>
                                <a:lnTo>
                                  <a:pt x="525" y="263"/>
                                </a:lnTo>
                                <a:lnTo>
                                  <a:pt x="526" y="350"/>
                                </a:lnTo>
                                <a:lnTo>
                                  <a:pt x="526" y="404"/>
                                </a:lnTo>
                                <a:lnTo>
                                  <a:pt x="527" y="249"/>
                                </a:lnTo>
                                <a:lnTo>
                                  <a:pt x="527" y="377"/>
                                </a:lnTo>
                                <a:lnTo>
                                  <a:pt x="528" y="249"/>
                                </a:lnTo>
                                <a:lnTo>
                                  <a:pt x="528" y="290"/>
                                </a:lnTo>
                                <a:lnTo>
                                  <a:pt x="529" y="215"/>
                                </a:lnTo>
                                <a:lnTo>
                                  <a:pt x="529" y="337"/>
                                </a:lnTo>
                                <a:lnTo>
                                  <a:pt x="530" y="296"/>
                                </a:lnTo>
                                <a:lnTo>
                                  <a:pt x="531" y="222"/>
                                </a:lnTo>
                                <a:lnTo>
                                  <a:pt x="531" y="310"/>
                                </a:lnTo>
                                <a:lnTo>
                                  <a:pt x="532" y="404"/>
                                </a:lnTo>
                                <a:lnTo>
                                  <a:pt x="532" y="310"/>
                                </a:lnTo>
                                <a:lnTo>
                                  <a:pt x="533" y="364"/>
                                </a:lnTo>
                                <a:lnTo>
                                  <a:pt x="533" y="276"/>
                                </a:lnTo>
                                <a:lnTo>
                                  <a:pt x="534" y="290"/>
                                </a:lnTo>
                                <a:lnTo>
                                  <a:pt x="534" y="310"/>
                                </a:lnTo>
                                <a:lnTo>
                                  <a:pt x="535" y="337"/>
                                </a:lnTo>
                                <a:lnTo>
                                  <a:pt x="535" y="296"/>
                                </a:lnTo>
                                <a:lnTo>
                                  <a:pt x="536" y="337"/>
                                </a:lnTo>
                                <a:lnTo>
                                  <a:pt x="536" y="296"/>
                                </a:lnTo>
                                <a:lnTo>
                                  <a:pt x="536" y="404"/>
                                </a:lnTo>
                                <a:lnTo>
                                  <a:pt x="537" y="364"/>
                                </a:lnTo>
                                <a:lnTo>
                                  <a:pt x="537" y="236"/>
                                </a:lnTo>
                                <a:lnTo>
                                  <a:pt x="538" y="350"/>
                                </a:lnTo>
                                <a:lnTo>
                                  <a:pt x="538" y="222"/>
                                </a:lnTo>
                                <a:lnTo>
                                  <a:pt x="539" y="323"/>
                                </a:lnTo>
                                <a:lnTo>
                                  <a:pt x="539" y="337"/>
                                </a:lnTo>
                                <a:lnTo>
                                  <a:pt x="540" y="397"/>
                                </a:lnTo>
                                <a:lnTo>
                                  <a:pt x="540" y="411"/>
                                </a:lnTo>
                                <a:lnTo>
                                  <a:pt x="541" y="330"/>
                                </a:lnTo>
                                <a:lnTo>
                                  <a:pt x="541" y="303"/>
                                </a:lnTo>
                                <a:lnTo>
                                  <a:pt x="542" y="424"/>
                                </a:lnTo>
                                <a:lnTo>
                                  <a:pt x="542" y="323"/>
                                </a:lnTo>
                                <a:lnTo>
                                  <a:pt x="543" y="391"/>
                                </a:lnTo>
                                <a:lnTo>
                                  <a:pt x="543" y="283"/>
                                </a:lnTo>
                                <a:lnTo>
                                  <a:pt x="544" y="377"/>
                                </a:lnTo>
                                <a:lnTo>
                                  <a:pt x="544" y="323"/>
                                </a:lnTo>
                                <a:lnTo>
                                  <a:pt x="545" y="438"/>
                                </a:lnTo>
                                <a:lnTo>
                                  <a:pt x="545" y="249"/>
                                </a:lnTo>
                                <a:lnTo>
                                  <a:pt x="546" y="343"/>
                                </a:lnTo>
                                <a:lnTo>
                                  <a:pt x="546" y="431"/>
                                </a:lnTo>
                                <a:lnTo>
                                  <a:pt x="547" y="472"/>
                                </a:lnTo>
                                <a:lnTo>
                                  <a:pt x="547" y="337"/>
                                </a:lnTo>
                                <a:lnTo>
                                  <a:pt x="548" y="330"/>
                                </a:lnTo>
                                <a:lnTo>
                                  <a:pt x="548" y="370"/>
                                </a:lnTo>
                                <a:lnTo>
                                  <a:pt x="549" y="411"/>
                                </a:lnTo>
                                <a:lnTo>
                                  <a:pt x="549" y="337"/>
                                </a:lnTo>
                                <a:lnTo>
                                  <a:pt x="550" y="343"/>
                                </a:lnTo>
                                <a:lnTo>
                                  <a:pt x="550" y="519"/>
                                </a:lnTo>
                                <a:lnTo>
                                  <a:pt x="551" y="343"/>
                                </a:lnTo>
                                <a:lnTo>
                                  <a:pt x="551" y="357"/>
                                </a:lnTo>
                                <a:lnTo>
                                  <a:pt x="552" y="418"/>
                                </a:lnTo>
                                <a:lnTo>
                                  <a:pt x="552" y="397"/>
                                </a:lnTo>
                                <a:lnTo>
                                  <a:pt x="553" y="438"/>
                                </a:lnTo>
                                <a:lnTo>
                                  <a:pt x="553" y="418"/>
                                </a:lnTo>
                                <a:lnTo>
                                  <a:pt x="554" y="418"/>
                                </a:lnTo>
                                <a:lnTo>
                                  <a:pt x="555" y="411"/>
                                </a:lnTo>
                                <a:lnTo>
                                  <a:pt x="555" y="472"/>
                                </a:lnTo>
                                <a:lnTo>
                                  <a:pt x="556" y="492"/>
                                </a:lnTo>
                                <a:lnTo>
                                  <a:pt x="556" y="465"/>
                                </a:lnTo>
                                <a:lnTo>
                                  <a:pt x="557" y="485"/>
                                </a:lnTo>
                                <a:lnTo>
                                  <a:pt x="557" y="465"/>
                                </a:lnTo>
                                <a:lnTo>
                                  <a:pt x="557" y="445"/>
                                </a:lnTo>
                                <a:lnTo>
                                  <a:pt x="558" y="472"/>
                                </a:lnTo>
                                <a:lnTo>
                                  <a:pt x="559" y="485"/>
                                </a:lnTo>
                                <a:lnTo>
                                  <a:pt x="559" y="404"/>
                                </a:lnTo>
                                <a:lnTo>
                                  <a:pt x="560" y="431"/>
                                </a:lnTo>
                                <a:lnTo>
                                  <a:pt x="560" y="526"/>
                                </a:lnTo>
                                <a:lnTo>
                                  <a:pt x="561" y="499"/>
                                </a:lnTo>
                                <a:lnTo>
                                  <a:pt x="561" y="465"/>
                                </a:lnTo>
                                <a:lnTo>
                                  <a:pt x="562" y="438"/>
                                </a:lnTo>
                                <a:lnTo>
                                  <a:pt x="562" y="370"/>
                                </a:lnTo>
                                <a:lnTo>
                                  <a:pt x="563" y="431"/>
                                </a:lnTo>
                                <a:lnTo>
                                  <a:pt x="563" y="411"/>
                                </a:lnTo>
                                <a:lnTo>
                                  <a:pt x="564" y="397"/>
                                </a:lnTo>
                                <a:lnTo>
                                  <a:pt x="564" y="431"/>
                                </a:lnTo>
                                <a:lnTo>
                                  <a:pt x="565" y="472"/>
                                </a:lnTo>
                                <a:lnTo>
                                  <a:pt x="565" y="377"/>
                                </a:lnTo>
                                <a:lnTo>
                                  <a:pt x="566" y="451"/>
                                </a:lnTo>
                                <a:lnTo>
                                  <a:pt x="567" y="458"/>
                                </a:lnTo>
                                <a:lnTo>
                                  <a:pt x="567" y="431"/>
                                </a:lnTo>
                                <a:lnTo>
                                  <a:pt x="568" y="343"/>
                                </a:lnTo>
                                <a:lnTo>
                                  <a:pt x="568" y="512"/>
                                </a:lnTo>
                                <a:lnTo>
                                  <a:pt x="569" y="526"/>
                                </a:lnTo>
                                <a:lnTo>
                                  <a:pt x="569" y="391"/>
                                </a:lnTo>
                                <a:lnTo>
                                  <a:pt x="570" y="478"/>
                                </a:lnTo>
                                <a:lnTo>
                                  <a:pt x="570" y="458"/>
                                </a:lnTo>
                                <a:lnTo>
                                  <a:pt x="571" y="458"/>
                                </a:lnTo>
                                <a:lnTo>
                                  <a:pt x="572" y="404"/>
                                </a:lnTo>
                                <a:lnTo>
                                  <a:pt x="572" y="451"/>
                                </a:lnTo>
                                <a:lnTo>
                                  <a:pt x="573" y="431"/>
                                </a:lnTo>
                                <a:lnTo>
                                  <a:pt x="573" y="512"/>
                                </a:lnTo>
                                <a:lnTo>
                                  <a:pt x="574" y="505"/>
                                </a:lnTo>
                                <a:lnTo>
                                  <a:pt x="574" y="445"/>
                                </a:lnTo>
                                <a:lnTo>
                                  <a:pt x="575" y="465"/>
                                </a:lnTo>
                                <a:lnTo>
                                  <a:pt x="575" y="445"/>
                                </a:lnTo>
                                <a:lnTo>
                                  <a:pt x="576" y="364"/>
                                </a:lnTo>
                                <a:lnTo>
                                  <a:pt x="576" y="424"/>
                                </a:lnTo>
                                <a:lnTo>
                                  <a:pt x="577" y="532"/>
                                </a:lnTo>
                                <a:lnTo>
                                  <a:pt x="577" y="458"/>
                                </a:lnTo>
                                <a:lnTo>
                                  <a:pt x="578" y="384"/>
                                </a:lnTo>
                                <a:lnTo>
                                  <a:pt x="578" y="445"/>
                                </a:lnTo>
                                <a:lnTo>
                                  <a:pt x="579" y="404"/>
                                </a:lnTo>
                                <a:lnTo>
                                  <a:pt x="579" y="431"/>
                                </a:lnTo>
                                <a:lnTo>
                                  <a:pt x="579" y="472"/>
                                </a:lnTo>
                                <a:lnTo>
                                  <a:pt x="580" y="458"/>
                                </a:lnTo>
                                <a:lnTo>
                                  <a:pt x="580" y="492"/>
                                </a:lnTo>
                                <a:lnTo>
                                  <a:pt x="581" y="391"/>
                                </a:lnTo>
                                <a:lnTo>
                                  <a:pt x="581" y="559"/>
                                </a:lnTo>
                                <a:lnTo>
                                  <a:pt x="582" y="512"/>
                                </a:lnTo>
                                <a:lnTo>
                                  <a:pt x="583" y="424"/>
                                </a:lnTo>
                                <a:lnTo>
                                  <a:pt x="583" y="485"/>
                                </a:lnTo>
                                <a:lnTo>
                                  <a:pt x="584" y="492"/>
                                </a:lnTo>
                                <a:lnTo>
                                  <a:pt x="584" y="411"/>
                                </a:lnTo>
                                <a:lnTo>
                                  <a:pt x="585" y="458"/>
                                </a:lnTo>
                                <a:lnTo>
                                  <a:pt x="585" y="411"/>
                                </a:lnTo>
                                <a:lnTo>
                                  <a:pt x="586" y="411"/>
                                </a:lnTo>
                                <a:lnTo>
                                  <a:pt x="586" y="377"/>
                                </a:lnTo>
                                <a:lnTo>
                                  <a:pt x="587" y="458"/>
                                </a:lnTo>
                                <a:lnTo>
                                  <a:pt x="588" y="397"/>
                                </a:lnTo>
                                <a:lnTo>
                                  <a:pt x="588" y="492"/>
                                </a:lnTo>
                                <a:lnTo>
                                  <a:pt x="589" y="465"/>
                                </a:lnTo>
                                <a:lnTo>
                                  <a:pt x="589" y="478"/>
                                </a:lnTo>
                                <a:lnTo>
                                  <a:pt x="590" y="499"/>
                                </a:lnTo>
                                <a:lnTo>
                                  <a:pt x="590" y="445"/>
                                </a:lnTo>
                                <a:lnTo>
                                  <a:pt x="591" y="438"/>
                                </a:lnTo>
                                <a:lnTo>
                                  <a:pt x="591" y="552"/>
                                </a:lnTo>
                                <a:lnTo>
                                  <a:pt x="592" y="451"/>
                                </a:lnTo>
                                <a:lnTo>
                                  <a:pt x="592" y="458"/>
                                </a:lnTo>
                                <a:lnTo>
                                  <a:pt x="593" y="418"/>
                                </a:lnTo>
                                <a:lnTo>
                                  <a:pt x="593" y="364"/>
                                </a:lnTo>
                                <a:lnTo>
                                  <a:pt x="594" y="472"/>
                                </a:lnTo>
                                <a:lnTo>
                                  <a:pt x="594" y="505"/>
                                </a:lnTo>
                                <a:lnTo>
                                  <a:pt x="595" y="438"/>
                                </a:lnTo>
                                <a:lnTo>
                                  <a:pt x="595" y="566"/>
                                </a:lnTo>
                                <a:lnTo>
                                  <a:pt x="596" y="411"/>
                                </a:lnTo>
                                <a:lnTo>
                                  <a:pt x="596" y="404"/>
                                </a:lnTo>
                                <a:lnTo>
                                  <a:pt x="597" y="485"/>
                                </a:lnTo>
                                <a:lnTo>
                                  <a:pt x="597" y="472"/>
                                </a:lnTo>
                                <a:lnTo>
                                  <a:pt x="598" y="269"/>
                                </a:lnTo>
                                <a:lnTo>
                                  <a:pt x="598" y="256"/>
                                </a:lnTo>
                                <a:lnTo>
                                  <a:pt x="599" y="317"/>
                                </a:lnTo>
                                <a:lnTo>
                                  <a:pt x="599" y="303"/>
                                </a:lnTo>
                                <a:lnTo>
                                  <a:pt x="600" y="370"/>
                                </a:lnTo>
                                <a:lnTo>
                                  <a:pt x="600" y="141"/>
                                </a:lnTo>
                                <a:lnTo>
                                  <a:pt x="601" y="209"/>
                                </a:lnTo>
                                <a:lnTo>
                                  <a:pt x="601" y="337"/>
                                </a:lnTo>
                                <a:lnTo>
                                  <a:pt x="601" y="364"/>
                                </a:lnTo>
                                <a:lnTo>
                                  <a:pt x="602" y="465"/>
                                </a:lnTo>
                                <a:lnTo>
                                  <a:pt x="602" y="418"/>
                                </a:lnTo>
                                <a:lnTo>
                                  <a:pt x="603" y="397"/>
                                </a:lnTo>
                                <a:lnTo>
                                  <a:pt x="603" y="451"/>
                                </a:lnTo>
                                <a:lnTo>
                                  <a:pt x="604" y="418"/>
                                </a:lnTo>
                                <a:lnTo>
                                  <a:pt x="604" y="424"/>
                                </a:lnTo>
                                <a:lnTo>
                                  <a:pt x="605" y="492"/>
                                </a:lnTo>
                                <a:lnTo>
                                  <a:pt x="605" y="485"/>
                                </a:lnTo>
                                <a:lnTo>
                                  <a:pt x="606" y="485"/>
                                </a:lnTo>
                                <a:lnTo>
                                  <a:pt x="606" y="492"/>
                                </a:lnTo>
                                <a:lnTo>
                                  <a:pt x="607" y="418"/>
                                </a:lnTo>
                                <a:lnTo>
                                  <a:pt x="607" y="505"/>
                                </a:lnTo>
                                <a:lnTo>
                                  <a:pt x="608" y="418"/>
                                </a:lnTo>
                                <a:lnTo>
                                  <a:pt x="608" y="424"/>
                                </a:lnTo>
                                <a:lnTo>
                                  <a:pt x="609" y="485"/>
                                </a:lnTo>
                                <a:lnTo>
                                  <a:pt x="609" y="512"/>
                                </a:lnTo>
                                <a:lnTo>
                                  <a:pt x="610" y="499"/>
                                </a:lnTo>
                                <a:lnTo>
                                  <a:pt x="610" y="438"/>
                                </a:lnTo>
                                <a:lnTo>
                                  <a:pt x="611" y="512"/>
                                </a:lnTo>
                                <a:lnTo>
                                  <a:pt x="611" y="485"/>
                                </a:lnTo>
                                <a:lnTo>
                                  <a:pt x="612" y="431"/>
                                </a:lnTo>
                                <a:lnTo>
                                  <a:pt x="612" y="445"/>
                                </a:lnTo>
                                <a:lnTo>
                                  <a:pt x="613" y="458"/>
                                </a:lnTo>
                                <a:lnTo>
                                  <a:pt x="613" y="391"/>
                                </a:lnTo>
                                <a:lnTo>
                                  <a:pt x="614" y="492"/>
                                </a:lnTo>
                                <a:lnTo>
                                  <a:pt x="614" y="539"/>
                                </a:lnTo>
                                <a:lnTo>
                                  <a:pt x="615" y="512"/>
                                </a:lnTo>
                                <a:lnTo>
                                  <a:pt x="615" y="499"/>
                                </a:lnTo>
                                <a:lnTo>
                                  <a:pt x="616" y="458"/>
                                </a:lnTo>
                                <a:lnTo>
                                  <a:pt x="616" y="552"/>
                                </a:lnTo>
                                <a:lnTo>
                                  <a:pt x="617" y="532"/>
                                </a:lnTo>
                                <a:lnTo>
                                  <a:pt x="617" y="505"/>
                                </a:lnTo>
                                <a:lnTo>
                                  <a:pt x="618" y="485"/>
                                </a:lnTo>
                                <a:lnTo>
                                  <a:pt x="618" y="552"/>
                                </a:lnTo>
                                <a:lnTo>
                                  <a:pt x="619" y="458"/>
                                </a:lnTo>
                                <a:lnTo>
                                  <a:pt x="619" y="546"/>
                                </a:lnTo>
                                <a:lnTo>
                                  <a:pt x="620" y="532"/>
                                </a:lnTo>
                                <a:lnTo>
                                  <a:pt x="620" y="478"/>
                                </a:lnTo>
                                <a:lnTo>
                                  <a:pt x="621" y="445"/>
                                </a:lnTo>
                                <a:lnTo>
                                  <a:pt x="621" y="478"/>
                                </a:lnTo>
                                <a:lnTo>
                                  <a:pt x="622" y="411"/>
                                </a:lnTo>
                                <a:lnTo>
                                  <a:pt x="622" y="512"/>
                                </a:lnTo>
                                <a:lnTo>
                                  <a:pt x="622" y="438"/>
                                </a:lnTo>
                                <a:lnTo>
                                  <a:pt x="623" y="472"/>
                                </a:lnTo>
                                <a:lnTo>
                                  <a:pt x="623" y="485"/>
                                </a:lnTo>
                                <a:lnTo>
                                  <a:pt x="624" y="485"/>
                                </a:lnTo>
                                <a:lnTo>
                                  <a:pt x="624" y="424"/>
                                </a:lnTo>
                                <a:lnTo>
                                  <a:pt x="625" y="532"/>
                                </a:lnTo>
                                <a:lnTo>
                                  <a:pt x="625" y="404"/>
                                </a:lnTo>
                                <a:lnTo>
                                  <a:pt x="626" y="532"/>
                                </a:lnTo>
                                <a:lnTo>
                                  <a:pt x="626" y="512"/>
                                </a:lnTo>
                                <a:lnTo>
                                  <a:pt x="627" y="424"/>
                                </a:lnTo>
                                <a:lnTo>
                                  <a:pt x="627" y="499"/>
                                </a:lnTo>
                                <a:lnTo>
                                  <a:pt x="628" y="532"/>
                                </a:lnTo>
                                <a:lnTo>
                                  <a:pt x="628" y="485"/>
                                </a:lnTo>
                                <a:lnTo>
                                  <a:pt x="629" y="512"/>
                                </a:lnTo>
                                <a:lnTo>
                                  <a:pt x="629" y="485"/>
                                </a:lnTo>
                                <a:lnTo>
                                  <a:pt x="630" y="438"/>
                                </a:lnTo>
                                <a:lnTo>
                                  <a:pt x="630" y="519"/>
                                </a:lnTo>
                                <a:lnTo>
                                  <a:pt x="631" y="499"/>
                                </a:lnTo>
                                <a:lnTo>
                                  <a:pt x="631" y="472"/>
                                </a:lnTo>
                                <a:lnTo>
                                  <a:pt x="632" y="478"/>
                                </a:lnTo>
                                <a:lnTo>
                                  <a:pt x="632" y="411"/>
                                </a:lnTo>
                                <a:lnTo>
                                  <a:pt x="633" y="499"/>
                                </a:lnTo>
                                <a:lnTo>
                                  <a:pt x="633" y="478"/>
                                </a:lnTo>
                                <a:lnTo>
                                  <a:pt x="634" y="593"/>
                                </a:lnTo>
                                <a:lnTo>
                                  <a:pt x="634" y="566"/>
                                </a:lnTo>
                                <a:lnTo>
                                  <a:pt x="635" y="579"/>
                                </a:lnTo>
                                <a:lnTo>
                                  <a:pt x="635" y="606"/>
                                </a:lnTo>
                                <a:lnTo>
                                  <a:pt x="636" y="492"/>
                                </a:lnTo>
                                <a:lnTo>
                                  <a:pt x="636" y="566"/>
                                </a:lnTo>
                                <a:lnTo>
                                  <a:pt x="637" y="519"/>
                                </a:lnTo>
                                <a:lnTo>
                                  <a:pt x="637" y="532"/>
                                </a:lnTo>
                                <a:lnTo>
                                  <a:pt x="638" y="424"/>
                                </a:lnTo>
                                <a:lnTo>
                                  <a:pt x="638" y="438"/>
                                </a:lnTo>
                                <a:lnTo>
                                  <a:pt x="639" y="512"/>
                                </a:lnTo>
                                <a:lnTo>
                                  <a:pt x="639" y="492"/>
                                </a:lnTo>
                                <a:lnTo>
                                  <a:pt x="640" y="499"/>
                                </a:lnTo>
                                <a:lnTo>
                                  <a:pt x="640" y="512"/>
                                </a:lnTo>
                                <a:lnTo>
                                  <a:pt x="641" y="492"/>
                                </a:lnTo>
                                <a:lnTo>
                                  <a:pt x="641" y="445"/>
                                </a:lnTo>
                                <a:lnTo>
                                  <a:pt x="642" y="499"/>
                                </a:lnTo>
                                <a:lnTo>
                                  <a:pt x="642" y="478"/>
                                </a:lnTo>
                                <a:lnTo>
                                  <a:pt x="643" y="519"/>
                                </a:lnTo>
                                <a:lnTo>
                                  <a:pt x="643" y="492"/>
                                </a:lnTo>
                                <a:lnTo>
                                  <a:pt x="644" y="472"/>
                                </a:lnTo>
                                <a:lnTo>
                                  <a:pt x="644" y="424"/>
                                </a:lnTo>
                                <a:lnTo>
                                  <a:pt x="644" y="519"/>
                                </a:lnTo>
                                <a:lnTo>
                                  <a:pt x="645" y="465"/>
                                </a:lnTo>
                                <a:lnTo>
                                  <a:pt x="645" y="485"/>
                                </a:lnTo>
                                <a:lnTo>
                                  <a:pt x="646" y="526"/>
                                </a:lnTo>
                                <a:lnTo>
                                  <a:pt x="646" y="458"/>
                                </a:lnTo>
                                <a:lnTo>
                                  <a:pt x="647" y="478"/>
                                </a:lnTo>
                                <a:lnTo>
                                  <a:pt x="647" y="472"/>
                                </a:lnTo>
                                <a:lnTo>
                                  <a:pt x="648" y="519"/>
                                </a:lnTo>
                                <a:lnTo>
                                  <a:pt x="648" y="586"/>
                                </a:lnTo>
                                <a:lnTo>
                                  <a:pt x="649" y="438"/>
                                </a:lnTo>
                                <a:lnTo>
                                  <a:pt x="649" y="424"/>
                                </a:lnTo>
                                <a:lnTo>
                                  <a:pt x="650" y="505"/>
                                </a:lnTo>
                                <a:lnTo>
                                  <a:pt x="650" y="472"/>
                                </a:lnTo>
                                <a:lnTo>
                                  <a:pt x="651" y="512"/>
                                </a:lnTo>
                                <a:lnTo>
                                  <a:pt x="651" y="532"/>
                                </a:lnTo>
                                <a:lnTo>
                                  <a:pt x="652" y="505"/>
                                </a:lnTo>
                                <a:lnTo>
                                  <a:pt x="652" y="458"/>
                                </a:lnTo>
                                <a:lnTo>
                                  <a:pt x="653" y="465"/>
                                </a:lnTo>
                                <a:lnTo>
                                  <a:pt x="653" y="546"/>
                                </a:lnTo>
                                <a:lnTo>
                                  <a:pt x="654" y="424"/>
                                </a:lnTo>
                                <a:lnTo>
                                  <a:pt x="654" y="472"/>
                                </a:lnTo>
                                <a:lnTo>
                                  <a:pt x="655" y="472"/>
                                </a:lnTo>
                                <a:lnTo>
                                  <a:pt x="655" y="451"/>
                                </a:lnTo>
                                <a:lnTo>
                                  <a:pt x="656" y="404"/>
                                </a:lnTo>
                                <a:lnTo>
                                  <a:pt x="656" y="458"/>
                                </a:lnTo>
                                <a:lnTo>
                                  <a:pt x="657" y="472"/>
                                </a:lnTo>
                                <a:lnTo>
                                  <a:pt x="657" y="519"/>
                                </a:lnTo>
                                <a:lnTo>
                                  <a:pt x="658" y="478"/>
                                </a:lnTo>
                                <a:lnTo>
                                  <a:pt x="658" y="512"/>
                                </a:lnTo>
                                <a:lnTo>
                                  <a:pt x="659" y="492"/>
                                </a:lnTo>
                                <a:lnTo>
                                  <a:pt x="659" y="499"/>
                                </a:lnTo>
                                <a:lnTo>
                                  <a:pt x="660" y="519"/>
                                </a:lnTo>
                                <a:lnTo>
                                  <a:pt x="660" y="573"/>
                                </a:lnTo>
                                <a:lnTo>
                                  <a:pt x="661" y="512"/>
                                </a:lnTo>
                                <a:lnTo>
                                  <a:pt x="661" y="478"/>
                                </a:lnTo>
                                <a:lnTo>
                                  <a:pt x="662" y="512"/>
                                </a:lnTo>
                                <a:lnTo>
                                  <a:pt x="662" y="559"/>
                                </a:lnTo>
                                <a:lnTo>
                                  <a:pt x="663" y="519"/>
                                </a:lnTo>
                                <a:lnTo>
                                  <a:pt x="663" y="485"/>
                                </a:lnTo>
                                <a:lnTo>
                                  <a:pt x="664" y="397"/>
                                </a:lnTo>
                                <a:lnTo>
                                  <a:pt x="664" y="451"/>
                                </a:lnTo>
                                <a:lnTo>
                                  <a:pt x="665" y="505"/>
                                </a:lnTo>
                                <a:lnTo>
                                  <a:pt x="665" y="492"/>
                                </a:lnTo>
                                <a:lnTo>
                                  <a:pt x="666" y="478"/>
                                </a:lnTo>
                                <a:lnTo>
                                  <a:pt x="666" y="492"/>
                                </a:lnTo>
                                <a:lnTo>
                                  <a:pt x="666" y="532"/>
                                </a:lnTo>
                                <a:lnTo>
                                  <a:pt x="667" y="512"/>
                                </a:lnTo>
                                <a:lnTo>
                                  <a:pt x="667" y="465"/>
                                </a:lnTo>
                                <a:lnTo>
                                  <a:pt x="668" y="539"/>
                                </a:lnTo>
                                <a:lnTo>
                                  <a:pt x="668" y="478"/>
                                </a:lnTo>
                                <a:lnTo>
                                  <a:pt x="669" y="532"/>
                                </a:lnTo>
                                <a:lnTo>
                                  <a:pt x="669" y="451"/>
                                </a:lnTo>
                                <a:lnTo>
                                  <a:pt x="670" y="465"/>
                                </a:lnTo>
                                <a:lnTo>
                                  <a:pt x="670" y="478"/>
                                </a:lnTo>
                                <a:lnTo>
                                  <a:pt x="671" y="411"/>
                                </a:lnTo>
                                <a:lnTo>
                                  <a:pt x="671" y="526"/>
                                </a:lnTo>
                                <a:lnTo>
                                  <a:pt x="672" y="546"/>
                                </a:lnTo>
                                <a:lnTo>
                                  <a:pt x="672" y="552"/>
                                </a:lnTo>
                                <a:lnTo>
                                  <a:pt x="673" y="458"/>
                                </a:lnTo>
                                <a:lnTo>
                                  <a:pt x="673" y="485"/>
                                </a:lnTo>
                                <a:lnTo>
                                  <a:pt x="674" y="532"/>
                                </a:lnTo>
                                <a:lnTo>
                                  <a:pt x="674" y="499"/>
                                </a:lnTo>
                                <a:lnTo>
                                  <a:pt x="675" y="472"/>
                                </a:lnTo>
                                <a:lnTo>
                                  <a:pt x="675" y="559"/>
                                </a:lnTo>
                                <a:lnTo>
                                  <a:pt x="676" y="499"/>
                                </a:lnTo>
                                <a:lnTo>
                                  <a:pt x="676" y="512"/>
                                </a:lnTo>
                                <a:lnTo>
                                  <a:pt x="677" y="573"/>
                                </a:lnTo>
                                <a:lnTo>
                                  <a:pt x="677" y="458"/>
                                </a:lnTo>
                                <a:lnTo>
                                  <a:pt x="678" y="519"/>
                                </a:lnTo>
                                <a:lnTo>
                                  <a:pt x="678" y="566"/>
                                </a:lnTo>
                                <a:lnTo>
                                  <a:pt x="679" y="526"/>
                                </a:lnTo>
                                <a:lnTo>
                                  <a:pt x="679" y="451"/>
                                </a:lnTo>
                                <a:lnTo>
                                  <a:pt x="680" y="438"/>
                                </a:lnTo>
                                <a:lnTo>
                                  <a:pt x="680" y="499"/>
                                </a:lnTo>
                                <a:lnTo>
                                  <a:pt x="681" y="418"/>
                                </a:lnTo>
                                <a:lnTo>
                                  <a:pt x="681" y="546"/>
                                </a:lnTo>
                                <a:lnTo>
                                  <a:pt x="682" y="552"/>
                                </a:lnTo>
                                <a:lnTo>
                                  <a:pt x="682" y="505"/>
                                </a:lnTo>
                                <a:lnTo>
                                  <a:pt x="683" y="526"/>
                                </a:lnTo>
                                <a:lnTo>
                                  <a:pt x="683" y="492"/>
                                </a:lnTo>
                                <a:lnTo>
                                  <a:pt x="684" y="458"/>
                                </a:lnTo>
                                <a:lnTo>
                                  <a:pt x="684" y="532"/>
                                </a:lnTo>
                                <a:lnTo>
                                  <a:pt x="685" y="445"/>
                                </a:lnTo>
                                <a:lnTo>
                                  <a:pt x="685" y="586"/>
                                </a:lnTo>
                                <a:lnTo>
                                  <a:pt x="686" y="532"/>
                                </a:lnTo>
                                <a:lnTo>
                                  <a:pt x="686" y="492"/>
                                </a:lnTo>
                                <a:lnTo>
                                  <a:pt x="687" y="478"/>
                                </a:lnTo>
                                <a:lnTo>
                                  <a:pt x="687" y="505"/>
                                </a:lnTo>
                                <a:lnTo>
                                  <a:pt x="687" y="445"/>
                                </a:lnTo>
                                <a:lnTo>
                                  <a:pt x="688" y="424"/>
                                </a:lnTo>
                                <a:lnTo>
                                  <a:pt x="688" y="546"/>
                                </a:lnTo>
                                <a:lnTo>
                                  <a:pt x="689" y="519"/>
                                </a:lnTo>
                                <a:lnTo>
                                  <a:pt x="689" y="445"/>
                                </a:lnTo>
                                <a:lnTo>
                                  <a:pt x="690" y="559"/>
                                </a:lnTo>
                                <a:lnTo>
                                  <a:pt x="690" y="445"/>
                                </a:lnTo>
                                <a:lnTo>
                                  <a:pt x="691" y="579"/>
                                </a:lnTo>
                                <a:lnTo>
                                  <a:pt x="691" y="458"/>
                                </a:lnTo>
                                <a:lnTo>
                                  <a:pt x="692" y="458"/>
                                </a:lnTo>
                                <a:lnTo>
                                  <a:pt x="692" y="451"/>
                                </a:lnTo>
                                <a:lnTo>
                                  <a:pt x="693" y="492"/>
                                </a:lnTo>
                                <a:lnTo>
                                  <a:pt x="693" y="512"/>
                                </a:lnTo>
                                <a:lnTo>
                                  <a:pt x="694" y="472"/>
                                </a:lnTo>
                                <a:lnTo>
                                  <a:pt x="694" y="465"/>
                                </a:lnTo>
                                <a:lnTo>
                                  <a:pt x="695" y="485"/>
                                </a:lnTo>
                                <a:lnTo>
                                  <a:pt x="695" y="418"/>
                                </a:lnTo>
                                <a:lnTo>
                                  <a:pt x="696" y="519"/>
                                </a:lnTo>
                                <a:lnTo>
                                  <a:pt x="696" y="492"/>
                                </a:lnTo>
                                <a:lnTo>
                                  <a:pt x="697" y="492"/>
                                </a:lnTo>
                                <a:lnTo>
                                  <a:pt x="697" y="485"/>
                                </a:lnTo>
                                <a:lnTo>
                                  <a:pt x="698" y="492"/>
                                </a:lnTo>
                                <a:lnTo>
                                  <a:pt x="698" y="438"/>
                                </a:lnTo>
                                <a:lnTo>
                                  <a:pt x="699" y="505"/>
                                </a:lnTo>
                                <a:lnTo>
                                  <a:pt x="699" y="512"/>
                                </a:lnTo>
                                <a:lnTo>
                                  <a:pt x="700" y="526"/>
                                </a:lnTo>
                                <a:lnTo>
                                  <a:pt x="700" y="472"/>
                                </a:lnTo>
                                <a:lnTo>
                                  <a:pt x="701" y="458"/>
                                </a:lnTo>
                                <a:lnTo>
                                  <a:pt x="701" y="499"/>
                                </a:lnTo>
                                <a:lnTo>
                                  <a:pt x="702" y="519"/>
                                </a:lnTo>
                                <a:lnTo>
                                  <a:pt x="702" y="512"/>
                                </a:lnTo>
                                <a:lnTo>
                                  <a:pt x="703" y="539"/>
                                </a:lnTo>
                                <a:lnTo>
                                  <a:pt x="703" y="499"/>
                                </a:lnTo>
                                <a:lnTo>
                                  <a:pt x="704" y="593"/>
                                </a:lnTo>
                                <a:lnTo>
                                  <a:pt x="704" y="472"/>
                                </a:lnTo>
                                <a:lnTo>
                                  <a:pt x="705" y="485"/>
                                </a:lnTo>
                                <a:lnTo>
                                  <a:pt x="705" y="472"/>
                                </a:lnTo>
                                <a:lnTo>
                                  <a:pt x="706" y="505"/>
                                </a:lnTo>
                                <a:lnTo>
                                  <a:pt x="706" y="472"/>
                                </a:lnTo>
                                <a:lnTo>
                                  <a:pt x="707" y="505"/>
                                </a:lnTo>
                                <a:lnTo>
                                  <a:pt x="707" y="492"/>
                                </a:lnTo>
                                <a:lnTo>
                                  <a:pt x="708" y="593"/>
                                </a:lnTo>
                                <a:lnTo>
                                  <a:pt x="708" y="492"/>
                                </a:lnTo>
                                <a:lnTo>
                                  <a:pt x="709" y="438"/>
                                </a:lnTo>
                                <a:lnTo>
                                  <a:pt x="709" y="505"/>
                                </a:lnTo>
                                <a:lnTo>
                                  <a:pt x="709" y="579"/>
                                </a:lnTo>
                                <a:lnTo>
                                  <a:pt x="710" y="512"/>
                                </a:lnTo>
                                <a:lnTo>
                                  <a:pt x="710" y="505"/>
                                </a:lnTo>
                                <a:lnTo>
                                  <a:pt x="711" y="451"/>
                                </a:lnTo>
                                <a:lnTo>
                                  <a:pt x="711" y="465"/>
                                </a:lnTo>
                                <a:lnTo>
                                  <a:pt x="712" y="573"/>
                                </a:lnTo>
                                <a:lnTo>
                                  <a:pt x="712" y="579"/>
                                </a:lnTo>
                                <a:lnTo>
                                  <a:pt x="713" y="519"/>
                                </a:lnTo>
                                <a:lnTo>
                                  <a:pt x="713" y="445"/>
                                </a:lnTo>
                                <a:lnTo>
                                  <a:pt x="714" y="478"/>
                                </a:lnTo>
                                <a:lnTo>
                                  <a:pt x="714" y="458"/>
                                </a:lnTo>
                                <a:lnTo>
                                  <a:pt x="715" y="546"/>
                                </a:lnTo>
                                <a:lnTo>
                                  <a:pt x="715" y="445"/>
                                </a:lnTo>
                                <a:lnTo>
                                  <a:pt x="716" y="519"/>
                                </a:lnTo>
                                <a:lnTo>
                                  <a:pt x="716" y="526"/>
                                </a:lnTo>
                                <a:lnTo>
                                  <a:pt x="717" y="532"/>
                                </a:lnTo>
                                <a:lnTo>
                                  <a:pt x="717" y="431"/>
                                </a:lnTo>
                                <a:lnTo>
                                  <a:pt x="718" y="465"/>
                                </a:lnTo>
                                <a:lnTo>
                                  <a:pt x="718" y="559"/>
                                </a:lnTo>
                                <a:lnTo>
                                  <a:pt x="719" y="539"/>
                                </a:lnTo>
                                <a:lnTo>
                                  <a:pt x="719" y="485"/>
                                </a:lnTo>
                                <a:lnTo>
                                  <a:pt x="720" y="438"/>
                                </a:lnTo>
                                <a:lnTo>
                                  <a:pt x="720" y="458"/>
                                </a:lnTo>
                                <a:lnTo>
                                  <a:pt x="721" y="411"/>
                                </a:lnTo>
                                <a:lnTo>
                                  <a:pt x="721" y="532"/>
                                </a:lnTo>
                                <a:lnTo>
                                  <a:pt x="722" y="485"/>
                                </a:lnTo>
                                <a:lnTo>
                                  <a:pt x="722" y="391"/>
                                </a:lnTo>
                                <a:lnTo>
                                  <a:pt x="723" y="573"/>
                                </a:lnTo>
                                <a:lnTo>
                                  <a:pt x="723" y="451"/>
                                </a:lnTo>
                                <a:lnTo>
                                  <a:pt x="724" y="492"/>
                                </a:lnTo>
                                <a:lnTo>
                                  <a:pt x="724" y="539"/>
                                </a:lnTo>
                                <a:lnTo>
                                  <a:pt x="725" y="512"/>
                                </a:lnTo>
                                <a:lnTo>
                                  <a:pt x="725" y="499"/>
                                </a:lnTo>
                                <a:lnTo>
                                  <a:pt x="726" y="478"/>
                                </a:lnTo>
                                <a:lnTo>
                                  <a:pt x="726" y="539"/>
                                </a:lnTo>
                                <a:lnTo>
                                  <a:pt x="727" y="472"/>
                                </a:lnTo>
                                <a:lnTo>
                                  <a:pt x="727" y="539"/>
                                </a:lnTo>
                                <a:lnTo>
                                  <a:pt x="728" y="526"/>
                                </a:lnTo>
                                <a:lnTo>
                                  <a:pt x="728" y="478"/>
                                </a:lnTo>
                                <a:lnTo>
                                  <a:pt x="729" y="445"/>
                                </a:lnTo>
                                <a:lnTo>
                                  <a:pt x="729" y="472"/>
                                </a:lnTo>
                                <a:lnTo>
                                  <a:pt x="730" y="424"/>
                                </a:lnTo>
                                <a:lnTo>
                                  <a:pt x="730" y="512"/>
                                </a:lnTo>
                                <a:lnTo>
                                  <a:pt x="731" y="499"/>
                                </a:lnTo>
                                <a:lnTo>
                                  <a:pt x="731" y="492"/>
                                </a:lnTo>
                                <a:lnTo>
                                  <a:pt x="731" y="478"/>
                                </a:lnTo>
                                <a:lnTo>
                                  <a:pt x="732" y="593"/>
                                </a:lnTo>
                                <a:lnTo>
                                  <a:pt x="732" y="532"/>
                                </a:lnTo>
                                <a:lnTo>
                                  <a:pt x="733" y="418"/>
                                </a:lnTo>
                                <a:lnTo>
                                  <a:pt x="733" y="472"/>
                                </a:lnTo>
                                <a:lnTo>
                                  <a:pt x="734" y="499"/>
                                </a:lnTo>
                                <a:lnTo>
                                  <a:pt x="734" y="532"/>
                                </a:lnTo>
                                <a:lnTo>
                                  <a:pt x="735" y="478"/>
                                </a:lnTo>
                                <a:lnTo>
                                  <a:pt x="735" y="485"/>
                                </a:lnTo>
                                <a:lnTo>
                                  <a:pt x="736" y="539"/>
                                </a:lnTo>
                                <a:lnTo>
                                  <a:pt x="737" y="472"/>
                                </a:lnTo>
                                <a:lnTo>
                                  <a:pt x="737" y="586"/>
                                </a:lnTo>
                                <a:lnTo>
                                  <a:pt x="738" y="505"/>
                                </a:lnTo>
                                <a:lnTo>
                                  <a:pt x="738" y="546"/>
                                </a:lnTo>
                                <a:lnTo>
                                  <a:pt x="739" y="505"/>
                                </a:lnTo>
                                <a:lnTo>
                                  <a:pt x="739" y="526"/>
                                </a:lnTo>
                                <a:lnTo>
                                  <a:pt x="740" y="404"/>
                                </a:lnTo>
                                <a:lnTo>
                                  <a:pt x="740" y="424"/>
                                </a:lnTo>
                                <a:lnTo>
                                  <a:pt x="741" y="526"/>
                                </a:lnTo>
                                <a:lnTo>
                                  <a:pt x="741" y="472"/>
                                </a:lnTo>
                                <a:lnTo>
                                  <a:pt x="742" y="539"/>
                                </a:lnTo>
                                <a:lnTo>
                                  <a:pt x="742" y="492"/>
                                </a:lnTo>
                                <a:lnTo>
                                  <a:pt x="743" y="539"/>
                                </a:lnTo>
                                <a:lnTo>
                                  <a:pt x="743" y="478"/>
                                </a:lnTo>
                                <a:lnTo>
                                  <a:pt x="744" y="505"/>
                                </a:lnTo>
                                <a:lnTo>
                                  <a:pt x="744" y="445"/>
                                </a:lnTo>
                                <a:lnTo>
                                  <a:pt x="745" y="526"/>
                                </a:lnTo>
                                <a:lnTo>
                                  <a:pt x="745" y="519"/>
                                </a:lnTo>
                                <a:lnTo>
                                  <a:pt x="746" y="438"/>
                                </a:lnTo>
                                <a:lnTo>
                                  <a:pt x="746" y="519"/>
                                </a:lnTo>
                                <a:lnTo>
                                  <a:pt x="747" y="478"/>
                                </a:lnTo>
                                <a:lnTo>
                                  <a:pt x="747" y="559"/>
                                </a:lnTo>
                                <a:lnTo>
                                  <a:pt x="748" y="532"/>
                                </a:lnTo>
                                <a:lnTo>
                                  <a:pt x="748" y="478"/>
                                </a:lnTo>
                                <a:lnTo>
                                  <a:pt x="749" y="519"/>
                                </a:lnTo>
                                <a:lnTo>
                                  <a:pt x="749" y="512"/>
                                </a:lnTo>
                                <a:lnTo>
                                  <a:pt x="750" y="478"/>
                                </a:lnTo>
                                <a:lnTo>
                                  <a:pt x="750" y="526"/>
                                </a:lnTo>
                                <a:lnTo>
                                  <a:pt x="751" y="485"/>
                                </a:lnTo>
                                <a:lnTo>
                                  <a:pt x="752" y="526"/>
                                </a:lnTo>
                                <a:lnTo>
                                  <a:pt x="752" y="458"/>
                                </a:lnTo>
                                <a:lnTo>
                                  <a:pt x="752" y="485"/>
                                </a:lnTo>
                                <a:lnTo>
                                  <a:pt x="753" y="519"/>
                                </a:lnTo>
                                <a:lnTo>
                                  <a:pt x="753" y="472"/>
                                </a:lnTo>
                                <a:lnTo>
                                  <a:pt x="754" y="573"/>
                                </a:lnTo>
                                <a:lnTo>
                                  <a:pt x="754" y="505"/>
                                </a:lnTo>
                                <a:lnTo>
                                  <a:pt x="755" y="593"/>
                                </a:lnTo>
                                <a:lnTo>
                                  <a:pt x="756" y="492"/>
                                </a:lnTo>
                                <a:lnTo>
                                  <a:pt x="756" y="552"/>
                                </a:lnTo>
                                <a:lnTo>
                                  <a:pt x="757" y="532"/>
                                </a:lnTo>
                                <a:lnTo>
                                  <a:pt x="757" y="526"/>
                                </a:lnTo>
                                <a:lnTo>
                                  <a:pt x="758" y="526"/>
                                </a:lnTo>
                                <a:lnTo>
                                  <a:pt x="758" y="485"/>
                                </a:lnTo>
                                <a:lnTo>
                                  <a:pt x="759" y="573"/>
                                </a:lnTo>
                                <a:lnTo>
                                  <a:pt x="759" y="472"/>
                                </a:lnTo>
                                <a:lnTo>
                                  <a:pt x="760" y="451"/>
                                </a:lnTo>
                                <a:lnTo>
                                  <a:pt x="760" y="573"/>
                                </a:lnTo>
                                <a:lnTo>
                                  <a:pt x="761" y="505"/>
                                </a:lnTo>
                                <a:lnTo>
                                  <a:pt x="761" y="512"/>
                                </a:lnTo>
                                <a:lnTo>
                                  <a:pt x="762" y="532"/>
                                </a:lnTo>
                                <a:lnTo>
                                  <a:pt x="762" y="478"/>
                                </a:lnTo>
                                <a:lnTo>
                                  <a:pt x="763" y="499"/>
                                </a:lnTo>
                                <a:lnTo>
                                  <a:pt x="763" y="559"/>
                                </a:lnTo>
                                <a:lnTo>
                                  <a:pt x="764" y="552"/>
                                </a:lnTo>
                                <a:lnTo>
                                  <a:pt x="764" y="512"/>
                                </a:lnTo>
                                <a:lnTo>
                                  <a:pt x="765" y="451"/>
                                </a:lnTo>
                                <a:lnTo>
                                  <a:pt x="765" y="519"/>
                                </a:lnTo>
                                <a:lnTo>
                                  <a:pt x="766" y="465"/>
                                </a:lnTo>
                                <a:lnTo>
                                  <a:pt x="766" y="573"/>
                                </a:lnTo>
                                <a:lnTo>
                                  <a:pt x="767" y="451"/>
                                </a:lnTo>
                                <a:lnTo>
                                  <a:pt x="767" y="465"/>
                                </a:lnTo>
                                <a:lnTo>
                                  <a:pt x="768" y="458"/>
                                </a:lnTo>
                                <a:lnTo>
                                  <a:pt x="768" y="418"/>
                                </a:lnTo>
                                <a:lnTo>
                                  <a:pt x="769" y="519"/>
                                </a:lnTo>
                                <a:lnTo>
                                  <a:pt x="769" y="465"/>
                                </a:lnTo>
                                <a:lnTo>
                                  <a:pt x="770" y="465"/>
                                </a:lnTo>
                                <a:lnTo>
                                  <a:pt x="770" y="458"/>
                                </a:lnTo>
                                <a:lnTo>
                                  <a:pt x="771" y="526"/>
                                </a:lnTo>
                                <a:lnTo>
                                  <a:pt x="771" y="438"/>
                                </a:lnTo>
                                <a:lnTo>
                                  <a:pt x="772" y="431"/>
                                </a:lnTo>
                                <a:lnTo>
                                  <a:pt x="772" y="499"/>
                                </a:lnTo>
                                <a:lnTo>
                                  <a:pt x="773" y="519"/>
                                </a:lnTo>
                                <a:lnTo>
                                  <a:pt x="773" y="411"/>
                                </a:lnTo>
                                <a:lnTo>
                                  <a:pt x="774" y="478"/>
                                </a:lnTo>
                                <a:lnTo>
                                  <a:pt x="774" y="512"/>
                                </a:lnTo>
                                <a:lnTo>
                                  <a:pt x="774" y="492"/>
                                </a:lnTo>
                                <a:lnTo>
                                  <a:pt x="775" y="445"/>
                                </a:lnTo>
                                <a:lnTo>
                                  <a:pt x="775" y="391"/>
                                </a:lnTo>
                                <a:lnTo>
                                  <a:pt x="776" y="552"/>
                                </a:lnTo>
                                <a:lnTo>
                                  <a:pt x="776" y="485"/>
                                </a:lnTo>
                                <a:lnTo>
                                  <a:pt x="777" y="519"/>
                                </a:lnTo>
                                <a:lnTo>
                                  <a:pt x="777" y="472"/>
                                </a:lnTo>
                                <a:lnTo>
                                  <a:pt x="778" y="532"/>
                                </a:lnTo>
                                <a:lnTo>
                                  <a:pt x="778" y="492"/>
                                </a:lnTo>
                                <a:lnTo>
                                  <a:pt x="779" y="472"/>
                                </a:lnTo>
                                <a:lnTo>
                                  <a:pt x="779" y="492"/>
                                </a:lnTo>
                                <a:lnTo>
                                  <a:pt x="780" y="391"/>
                                </a:lnTo>
                                <a:lnTo>
                                  <a:pt x="780" y="478"/>
                                </a:lnTo>
                                <a:lnTo>
                                  <a:pt x="781" y="485"/>
                                </a:lnTo>
                                <a:lnTo>
                                  <a:pt x="781" y="566"/>
                                </a:lnTo>
                                <a:lnTo>
                                  <a:pt x="782" y="526"/>
                                </a:lnTo>
                                <a:lnTo>
                                  <a:pt x="782" y="492"/>
                                </a:lnTo>
                                <a:lnTo>
                                  <a:pt x="783" y="519"/>
                                </a:lnTo>
                                <a:lnTo>
                                  <a:pt x="783" y="573"/>
                                </a:lnTo>
                                <a:lnTo>
                                  <a:pt x="784" y="512"/>
                                </a:lnTo>
                                <a:lnTo>
                                  <a:pt x="784" y="519"/>
                                </a:lnTo>
                                <a:lnTo>
                                  <a:pt x="785" y="445"/>
                                </a:lnTo>
                                <a:lnTo>
                                  <a:pt x="785" y="532"/>
                                </a:lnTo>
                                <a:lnTo>
                                  <a:pt x="786" y="505"/>
                                </a:lnTo>
                                <a:lnTo>
                                  <a:pt x="786" y="546"/>
                                </a:lnTo>
                                <a:lnTo>
                                  <a:pt x="787" y="404"/>
                                </a:lnTo>
                                <a:lnTo>
                                  <a:pt x="787" y="512"/>
                                </a:lnTo>
                                <a:lnTo>
                                  <a:pt x="788" y="505"/>
                                </a:lnTo>
                                <a:lnTo>
                                  <a:pt x="788" y="519"/>
                                </a:lnTo>
                                <a:lnTo>
                                  <a:pt x="789" y="458"/>
                                </a:lnTo>
                                <a:lnTo>
                                  <a:pt x="789" y="499"/>
                                </a:lnTo>
                                <a:lnTo>
                                  <a:pt x="790" y="424"/>
                                </a:lnTo>
                                <a:lnTo>
                                  <a:pt x="790" y="519"/>
                                </a:lnTo>
                                <a:lnTo>
                                  <a:pt x="791" y="519"/>
                                </a:lnTo>
                                <a:lnTo>
                                  <a:pt x="791" y="532"/>
                                </a:lnTo>
                                <a:lnTo>
                                  <a:pt x="792" y="532"/>
                                </a:lnTo>
                                <a:lnTo>
                                  <a:pt x="792" y="499"/>
                                </a:lnTo>
                                <a:lnTo>
                                  <a:pt x="793" y="519"/>
                                </a:lnTo>
                                <a:lnTo>
                                  <a:pt x="793" y="552"/>
                                </a:lnTo>
                                <a:lnTo>
                                  <a:pt x="794" y="478"/>
                                </a:lnTo>
                                <a:lnTo>
                                  <a:pt x="794" y="472"/>
                                </a:lnTo>
                                <a:lnTo>
                                  <a:pt x="795" y="492"/>
                                </a:lnTo>
                                <a:lnTo>
                                  <a:pt x="795" y="458"/>
                                </a:lnTo>
                                <a:lnTo>
                                  <a:pt x="795" y="512"/>
                                </a:lnTo>
                                <a:lnTo>
                                  <a:pt x="796" y="512"/>
                                </a:lnTo>
                                <a:lnTo>
                                  <a:pt x="796" y="566"/>
                                </a:lnTo>
                                <a:lnTo>
                                  <a:pt x="797" y="492"/>
                                </a:lnTo>
                                <a:lnTo>
                                  <a:pt x="797" y="505"/>
                                </a:lnTo>
                                <a:lnTo>
                                  <a:pt x="798" y="566"/>
                                </a:lnTo>
                                <a:lnTo>
                                  <a:pt x="798" y="546"/>
                                </a:lnTo>
                                <a:lnTo>
                                  <a:pt x="799" y="526"/>
                                </a:lnTo>
                                <a:lnTo>
                                  <a:pt x="799" y="492"/>
                                </a:lnTo>
                                <a:lnTo>
                                  <a:pt x="800" y="519"/>
                                </a:lnTo>
                                <a:lnTo>
                                  <a:pt x="800" y="458"/>
                                </a:lnTo>
                                <a:lnTo>
                                  <a:pt x="801" y="505"/>
                                </a:lnTo>
                                <a:lnTo>
                                  <a:pt x="801" y="492"/>
                                </a:lnTo>
                                <a:lnTo>
                                  <a:pt x="802" y="451"/>
                                </a:lnTo>
                                <a:lnTo>
                                  <a:pt x="802" y="559"/>
                                </a:lnTo>
                                <a:lnTo>
                                  <a:pt x="803" y="478"/>
                                </a:lnTo>
                                <a:lnTo>
                                  <a:pt x="803" y="573"/>
                                </a:lnTo>
                                <a:lnTo>
                                  <a:pt x="804" y="472"/>
                                </a:lnTo>
                                <a:lnTo>
                                  <a:pt x="804" y="492"/>
                                </a:lnTo>
                                <a:lnTo>
                                  <a:pt x="805" y="458"/>
                                </a:lnTo>
                                <a:lnTo>
                                  <a:pt x="805" y="492"/>
                                </a:lnTo>
                                <a:lnTo>
                                  <a:pt x="806" y="579"/>
                                </a:lnTo>
                                <a:lnTo>
                                  <a:pt x="806" y="512"/>
                                </a:lnTo>
                                <a:lnTo>
                                  <a:pt x="807" y="552"/>
                                </a:lnTo>
                                <a:lnTo>
                                  <a:pt x="807" y="532"/>
                                </a:lnTo>
                                <a:lnTo>
                                  <a:pt x="808" y="552"/>
                                </a:lnTo>
                                <a:lnTo>
                                  <a:pt x="808" y="512"/>
                                </a:lnTo>
                                <a:lnTo>
                                  <a:pt x="809" y="478"/>
                                </a:lnTo>
                                <a:lnTo>
                                  <a:pt x="809" y="499"/>
                                </a:lnTo>
                                <a:lnTo>
                                  <a:pt x="810" y="485"/>
                                </a:lnTo>
                                <a:lnTo>
                                  <a:pt x="810" y="559"/>
                                </a:lnTo>
                                <a:lnTo>
                                  <a:pt x="811" y="478"/>
                                </a:lnTo>
                                <a:lnTo>
                                  <a:pt x="811" y="465"/>
                                </a:lnTo>
                                <a:lnTo>
                                  <a:pt x="812" y="478"/>
                                </a:lnTo>
                                <a:lnTo>
                                  <a:pt x="812" y="579"/>
                                </a:lnTo>
                                <a:lnTo>
                                  <a:pt x="813" y="573"/>
                                </a:lnTo>
                                <a:lnTo>
                                  <a:pt x="813" y="424"/>
                                </a:lnTo>
                                <a:lnTo>
                                  <a:pt x="814" y="552"/>
                                </a:lnTo>
                                <a:lnTo>
                                  <a:pt x="814" y="613"/>
                                </a:lnTo>
                                <a:lnTo>
                                  <a:pt x="815" y="499"/>
                                </a:lnTo>
                                <a:lnTo>
                                  <a:pt x="815" y="546"/>
                                </a:lnTo>
                                <a:lnTo>
                                  <a:pt x="816" y="519"/>
                                </a:lnTo>
                                <a:lnTo>
                                  <a:pt x="816" y="465"/>
                                </a:lnTo>
                                <a:lnTo>
                                  <a:pt x="817" y="337"/>
                                </a:lnTo>
                                <a:lnTo>
                                  <a:pt x="817" y="519"/>
                                </a:lnTo>
                                <a:lnTo>
                                  <a:pt x="817" y="546"/>
                                </a:lnTo>
                                <a:lnTo>
                                  <a:pt x="818" y="552"/>
                                </a:lnTo>
                                <a:lnTo>
                                  <a:pt x="818" y="465"/>
                                </a:lnTo>
                                <a:lnTo>
                                  <a:pt x="819" y="546"/>
                                </a:lnTo>
                                <a:lnTo>
                                  <a:pt x="819" y="579"/>
                                </a:lnTo>
                                <a:lnTo>
                                  <a:pt x="820" y="546"/>
                                </a:lnTo>
                                <a:lnTo>
                                  <a:pt x="821" y="613"/>
                                </a:lnTo>
                                <a:lnTo>
                                  <a:pt x="821" y="579"/>
                                </a:lnTo>
                                <a:lnTo>
                                  <a:pt x="822" y="579"/>
                                </a:lnTo>
                                <a:lnTo>
                                  <a:pt x="822" y="512"/>
                                </a:lnTo>
                                <a:lnTo>
                                  <a:pt x="823" y="552"/>
                                </a:lnTo>
                                <a:lnTo>
                                  <a:pt x="823" y="573"/>
                                </a:lnTo>
                                <a:lnTo>
                                  <a:pt x="824" y="532"/>
                                </a:lnTo>
                                <a:lnTo>
                                  <a:pt x="824" y="451"/>
                                </a:lnTo>
                                <a:lnTo>
                                  <a:pt x="825" y="647"/>
                                </a:lnTo>
                                <a:lnTo>
                                  <a:pt x="825" y="552"/>
                                </a:lnTo>
                                <a:lnTo>
                                  <a:pt x="826" y="492"/>
                                </a:lnTo>
                                <a:lnTo>
                                  <a:pt x="826" y="526"/>
                                </a:lnTo>
                                <a:lnTo>
                                  <a:pt x="827" y="539"/>
                                </a:lnTo>
                                <a:lnTo>
                                  <a:pt x="827" y="573"/>
                                </a:lnTo>
                                <a:lnTo>
                                  <a:pt x="828" y="532"/>
                                </a:lnTo>
                                <a:lnTo>
                                  <a:pt x="828" y="445"/>
                                </a:lnTo>
                                <a:lnTo>
                                  <a:pt x="829" y="532"/>
                                </a:lnTo>
                                <a:lnTo>
                                  <a:pt x="829" y="573"/>
                                </a:lnTo>
                                <a:lnTo>
                                  <a:pt x="830" y="586"/>
                                </a:lnTo>
                                <a:lnTo>
                                  <a:pt x="830" y="451"/>
                                </a:lnTo>
                                <a:lnTo>
                                  <a:pt x="831" y="579"/>
                                </a:lnTo>
                                <a:lnTo>
                                  <a:pt x="831" y="552"/>
                                </a:lnTo>
                                <a:lnTo>
                                  <a:pt x="832" y="526"/>
                                </a:lnTo>
                                <a:lnTo>
                                  <a:pt x="832" y="478"/>
                                </a:lnTo>
                                <a:lnTo>
                                  <a:pt x="833" y="552"/>
                                </a:lnTo>
                                <a:lnTo>
                                  <a:pt x="833" y="546"/>
                                </a:lnTo>
                                <a:lnTo>
                                  <a:pt x="834" y="539"/>
                                </a:lnTo>
                                <a:lnTo>
                                  <a:pt x="834" y="552"/>
                                </a:lnTo>
                                <a:lnTo>
                                  <a:pt x="835" y="512"/>
                                </a:lnTo>
                                <a:lnTo>
                                  <a:pt x="835" y="418"/>
                                </a:lnTo>
                                <a:lnTo>
                                  <a:pt x="836" y="539"/>
                                </a:lnTo>
                                <a:lnTo>
                                  <a:pt x="836" y="559"/>
                                </a:lnTo>
                                <a:lnTo>
                                  <a:pt x="837" y="505"/>
                                </a:lnTo>
                                <a:lnTo>
                                  <a:pt x="837" y="566"/>
                                </a:lnTo>
                                <a:lnTo>
                                  <a:pt x="838" y="472"/>
                                </a:lnTo>
                                <a:lnTo>
                                  <a:pt x="838" y="492"/>
                                </a:lnTo>
                                <a:lnTo>
                                  <a:pt x="839" y="600"/>
                                </a:lnTo>
                                <a:lnTo>
                                  <a:pt x="839" y="552"/>
                                </a:lnTo>
                                <a:lnTo>
                                  <a:pt x="839" y="586"/>
                                </a:lnTo>
                                <a:lnTo>
                                  <a:pt x="840" y="519"/>
                                </a:lnTo>
                                <a:lnTo>
                                  <a:pt x="840" y="552"/>
                                </a:lnTo>
                                <a:lnTo>
                                  <a:pt x="841" y="613"/>
                                </a:lnTo>
                                <a:lnTo>
                                  <a:pt x="841" y="579"/>
                                </a:lnTo>
                                <a:lnTo>
                                  <a:pt x="842" y="519"/>
                                </a:lnTo>
                                <a:lnTo>
                                  <a:pt x="842" y="593"/>
                                </a:lnTo>
                                <a:lnTo>
                                  <a:pt x="843" y="539"/>
                                </a:lnTo>
                                <a:lnTo>
                                  <a:pt x="843" y="586"/>
                                </a:lnTo>
                                <a:lnTo>
                                  <a:pt x="844" y="499"/>
                                </a:lnTo>
                                <a:lnTo>
                                  <a:pt x="844" y="586"/>
                                </a:lnTo>
                                <a:lnTo>
                                  <a:pt x="845" y="526"/>
                                </a:lnTo>
                                <a:lnTo>
                                  <a:pt x="845" y="573"/>
                                </a:lnTo>
                                <a:lnTo>
                                  <a:pt x="846" y="505"/>
                                </a:lnTo>
                                <a:lnTo>
                                  <a:pt x="846" y="512"/>
                                </a:lnTo>
                                <a:lnTo>
                                  <a:pt x="847" y="505"/>
                                </a:lnTo>
                                <a:lnTo>
                                  <a:pt x="847" y="627"/>
                                </a:lnTo>
                                <a:lnTo>
                                  <a:pt x="848" y="499"/>
                                </a:lnTo>
                                <a:lnTo>
                                  <a:pt x="848" y="586"/>
                                </a:lnTo>
                                <a:lnTo>
                                  <a:pt x="849" y="552"/>
                                </a:lnTo>
                                <a:lnTo>
                                  <a:pt x="850" y="451"/>
                                </a:lnTo>
                                <a:lnTo>
                                  <a:pt x="850" y="539"/>
                                </a:lnTo>
                                <a:lnTo>
                                  <a:pt x="851" y="478"/>
                                </a:lnTo>
                                <a:lnTo>
                                  <a:pt x="851" y="579"/>
                                </a:lnTo>
                                <a:lnTo>
                                  <a:pt x="852" y="526"/>
                                </a:lnTo>
                                <a:lnTo>
                                  <a:pt x="852" y="505"/>
                                </a:lnTo>
                                <a:lnTo>
                                  <a:pt x="853" y="573"/>
                                </a:lnTo>
                                <a:lnTo>
                                  <a:pt x="853" y="552"/>
                                </a:lnTo>
                                <a:lnTo>
                                  <a:pt x="854" y="546"/>
                                </a:lnTo>
                                <a:lnTo>
                                  <a:pt x="854" y="559"/>
                                </a:lnTo>
                                <a:lnTo>
                                  <a:pt x="855" y="600"/>
                                </a:lnTo>
                                <a:lnTo>
                                  <a:pt x="855" y="606"/>
                                </a:lnTo>
                                <a:lnTo>
                                  <a:pt x="856" y="593"/>
                                </a:lnTo>
                                <a:lnTo>
                                  <a:pt x="856" y="573"/>
                                </a:lnTo>
                                <a:lnTo>
                                  <a:pt x="857" y="640"/>
                                </a:lnTo>
                                <a:lnTo>
                                  <a:pt x="857" y="485"/>
                                </a:lnTo>
                                <a:lnTo>
                                  <a:pt x="858" y="552"/>
                                </a:lnTo>
                                <a:lnTo>
                                  <a:pt x="858" y="579"/>
                                </a:lnTo>
                                <a:lnTo>
                                  <a:pt x="859" y="579"/>
                                </a:lnTo>
                                <a:lnTo>
                                  <a:pt x="859" y="539"/>
                                </a:lnTo>
                                <a:lnTo>
                                  <a:pt x="860" y="600"/>
                                </a:lnTo>
                                <a:lnTo>
                                  <a:pt x="860" y="573"/>
                                </a:lnTo>
                                <a:lnTo>
                                  <a:pt x="860" y="539"/>
                                </a:lnTo>
                                <a:lnTo>
                                  <a:pt x="861" y="606"/>
                                </a:lnTo>
                                <a:lnTo>
                                  <a:pt x="861" y="519"/>
                                </a:lnTo>
                                <a:lnTo>
                                  <a:pt x="862" y="573"/>
                                </a:lnTo>
                                <a:lnTo>
                                  <a:pt x="862" y="566"/>
                                </a:lnTo>
                                <a:lnTo>
                                  <a:pt x="863" y="579"/>
                                </a:lnTo>
                                <a:lnTo>
                                  <a:pt x="863" y="620"/>
                                </a:lnTo>
                                <a:lnTo>
                                  <a:pt x="864" y="593"/>
                                </a:lnTo>
                                <a:lnTo>
                                  <a:pt x="864" y="552"/>
                                </a:lnTo>
                                <a:lnTo>
                                  <a:pt x="865" y="573"/>
                                </a:lnTo>
                                <a:lnTo>
                                  <a:pt x="865" y="579"/>
                                </a:lnTo>
                                <a:lnTo>
                                  <a:pt x="866" y="492"/>
                                </a:lnTo>
                                <a:lnTo>
                                  <a:pt x="866" y="526"/>
                                </a:lnTo>
                                <a:lnTo>
                                  <a:pt x="867" y="512"/>
                                </a:lnTo>
                                <a:lnTo>
                                  <a:pt x="868" y="539"/>
                                </a:lnTo>
                                <a:lnTo>
                                  <a:pt x="868" y="505"/>
                                </a:lnTo>
                                <a:lnTo>
                                  <a:pt x="869" y="519"/>
                                </a:lnTo>
                                <a:lnTo>
                                  <a:pt x="870" y="579"/>
                                </a:lnTo>
                                <a:lnTo>
                                  <a:pt x="870" y="627"/>
                                </a:lnTo>
                                <a:lnTo>
                                  <a:pt x="871" y="552"/>
                                </a:lnTo>
                                <a:lnTo>
                                  <a:pt x="871" y="546"/>
                                </a:lnTo>
                                <a:lnTo>
                                  <a:pt x="872" y="512"/>
                                </a:lnTo>
                                <a:lnTo>
                                  <a:pt x="872" y="532"/>
                                </a:lnTo>
                                <a:lnTo>
                                  <a:pt x="873" y="532"/>
                                </a:lnTo>
                                <a:lnTo>
                                  <a:pt x="873" y="499"/>
                                </a:lnTo>
                                <a:lnTo>
                                  <a:pt x="874" y="579"/>
                                </a:lnTo>
                                <a:lnTo>
                                  <a:pt x="874" y="667"/>
                                </a:lnTo>
                                <a:lnTo>
                                  <a:pt x="875" y="566"/>
                                </a:lnTo>
                                <a:lnTo>
                                  <a:pt x="875" y="600"/>
                                </a:lnTo>
                                <a:lnTo>
                                  <a:pt x="876" y="526"/>
                                </a:lnTo>
                                <a:lnTo>
                                  <a:pt x="876" y="600"/>
                                </a:lnTo>
                                <a:lnTo>
                                  <a:pt x="877" y="519"/>
                                </a:lnTo>
                                <a:lnTo>
                                  <a:pt x="877" y="485"/>
                                </a:lnTo>
                                <a:lnTo>
                                  <a:pt x="878" y="499"/>
                                </a:lnTo>
                                <a:lnTo>
                                  <a:pt x="878" y="620"/>
                                </a:lnTo>
                                <a:lnTo>
                                  <a:pt x="879" y="552"/>
                                </a:lnTo>
                                <a:lnTo>
                                  <a:pt x="879" y="593"/>
                                </a:lnTo>
                                <a:lnTo>
                                  <a:pt x="880" y="559"/>
                                </a:lnTo>
                                <a:lnTo>
                                  <a:pt x="881" y="573"/>
                                </a:lnTo>
                                <a:lnTo>
                                  <a:pt x="881" y="539"/>
                                </a:lnTo>
                                <a:lnTo>
                                  <a:pt x="882" y="586"/>
                                </a:lnTo>
                                <a:lnTo>
                                  <a:pt x="882" y="532"/>
                                </a:lnTo>
                                <a:lnTo>
                                  <a:pt x="882" y="559"/>
                                </a:lnTo>
                                <a:lnTo>
                                  <a:pt x="883" y="485"/>
                                </a:lnTo>
                                <a:lnTo>
                                  <a:pt x="883" y="539"/>
                                </a:lnTo>
                                <a:lnTo>
                                  <a:pt x="884" y="573"/>
                                </a:lnTo>
                                <a:lnTo>
                                  <a:pt x="884" y="519"/>
                                </a:lnTo>
                                <a:lnTo>
                                  <a:pt x="885" y="539"/>
                                </a:lnTo>
                                <a:lnTo>
                                  <a:pt x="885" y="600"/>
                                </a:lnTo>
                                <a:lnTo>
                                  <a:pt x="886" y="559"/>
                                </a:lnTo>
                                <a:lnTo>
                                  <a:pt x="886" y="499"/>
                                </a:lnTo>
                                <a:lnTo>
                                  <a:pt x="887" y="559"/>
                                </a:lnTo>
                                <a:lnTo>
                                  <a:pt x="887" y="593"/>
                                </a:lnTo>
                                <a:lnTo>
                                  <a:pt x="888" y="566"/>
                                </a:lnTo>
                                <a:lnTo>
                                  <a:pt x="888" y="532"/>
                                </a:lnTo>
                                <a:lnTo>
                                  <a:pt x="889" y="579"/>
                                </a:lnTo>
                                <a:lnTo>
                                  <a:pt x="889" y="573"/>
                                </a:lnTo>
                                <a:lnTo>
                                  <a:pt x="890" y="606"/>
                                </a:lnTo>
                                <a:lnTo>
                                  <a:pt x="890" y="519"/>
                                </a:lnTo>
                                <a:lnTo>
                                  <a:pt x="891" y="552"/>
                                </a:lnTo>
                                <a:lnTo>
                                  <a:pt x="891" y="505"/>
                                </a:lnTo>
                                <a:lnTo>
                                  <a:pt x="892" y="492"/>
                                </a:lnTo>
                                <a:lnTo>
                                  <a:pt x="892" y="485"/>
                                </a:lnTo>
                                <a:lnTo>
                                  <a:pt x="893" y="566"/>
                                </a:lnTo>
                                <a:lnTo>
                                  <a:pt x="893" y="579"/>
                                </a:lnTo>
                                <a:lnTo>
                                  <a:pt x="894" y="620"/>
                                </a:lnTo>
                                <a:lnTo>
                                  <a:pt x="894" y="566"/>
                                </a:lnTo>
                                <a:lnTo>
                                  <a:pt x="895" y="573"/>
                                </a:lnTo>
                                <a:lnTo>
                                  <a:pt x="895" y="566"/>
                                </a:lnTo>
                                <a:lnTo>
                                  <a:pt x="896" y="573"/>
                                </a:lnTo>
                                <a:lnTo>
                                  <a:pt x="896" y="606"/>
                                </a:lnTo>
                                <a:lnTo>
                                  <a:pt x="897" y="552"/>
                                </a:lnTo>
                                <a:lnTo>
                                  <a:pt x="897" y="573"/>
                                </a:lnTo>
                                <a:lnTo>
                                  <a:pt x="898" y="552"/>
                                </a:lnTo>
                                <a:lnTo>
                                  <a:pt x="898" y="539"/>
                                </a:lnTo>
                                <a:lnTo>
                                  <a:pt x="899" y="579"/>
                                </a:lnTo>
                                <a:lnTo>
                                  <a:pt x="899" y="552"/>
                                </a:lnTo>
                                <a:lnTo>
                                  <a:pt x="900" y="546"/>
                                </a:lnTo>
                                <a:lnTo>
                                  <a:pt x="901" y="606"/>
                                </a:lnTo>
                                <a:lnTo>
                                  <a:pt x="901" y="579"/>
                                </a:lnTo>
                                <a:lnTo>
                                  <a:pt x="902" y="505"/>
                                </a:lnTo>
                                <a:lnTo>
                                  <a:pt x="902" y="573"/>
                                </a:lnTo>
                                <a:lnTo>
                                  <a:pt x="903" y="532"/>
                                </a:lnTo>
                                <a:lnTo>
                                  <a:pt x="903" y="593"/>
                                </a:lnTo>
                                <a:lnTo>
                                  <a:pt x="904" y="532"/>
                                </a:lnTo>
                                <a:lnTo>
                                  <a:pt x="904" y="559"/>
                                </a:lnTo>
                                <a:lnTo>
                                  <a:pt x="904" y="593"/>
                                </a:lnTo>
                                <a:lnTo>
                                  <a:pt x="905" y="579"/>
                                </a:lnTo>
                                <a:lnTo>
                                  <a:pt x="905" y="613"/>
                                </a:lnTo>
                                <a:lnTo>
                                  <a:pt x="906" y="586"/>
                                </a:lnTo>
                                <a:lnTo>
                                  <a:pt x="906" y="600"/>
                                </a:lnTo>
                                <a:lnTo>
                                  <a:pt x="907" y="573"/>
                                </a:lnTo>
                                <a:lnTo>
                                  <a:pt x="907" y="546"/>
                                </a:lnTo>
                                <a:lnTo>
                                  <a:pt x="908" y="451"/>
                                </a:lnTo>
                                <a:lnTo>
                                  <a:pt x="908" y="539"/>
                                </a:lnTo>
                                <a:lnTo>
                                  <a:pt x="909" y="526"/>
                                </a:lnTo>
                                <a:lnTo>
                                  <a:pt x="909" y="606"/>
                                </a:lnTo>
                                <a:lnTo>
                                  <a:pt x="910" y="600"/>
                                </a:lnTo>
                                <a:lnTo>
                                  <a:pt x="910" y="613"/>
                                </a:lnTo>
                                <a:lnTo>
                                  <a:pt x="911" y="613"/>
                                </a:lnTo>
                                <a:lnTo>
                                  <a:pt x="911" y="573"/>
                                </a:lnTo>
                                <a:lnTo>
                                  <a:pt x="912" y="600"/>
                                </a:lnTo>
                                <a:lnTo>
                                  <a:pt x="912" y="485"/>
                                </a:lnTo>
                                <a:lnTo>
                                  <a:pt x="913" y="552"/>
                                </a:lnTo>
                                <a:lnTo>
                                  <a:pt x="913" y="559"/>
                                </a:lnTo>
                                <a:lnTo>
                                  <a:pt x="914" y="512"/>
                                </a:lnTo>
                                <a:lnTo>
                                  <a:pt x="914" y="586"/>
                                </a:lnTo>
                                <a:lnTo>
                                  <a:pt x="915" y="586"/>
                                </a:lnTo>
                                <a:lnTo>
                                  <a:pt x="915" y="606"/>
                                </a:lnTo>
                                <a:lnTo>
                                  <a:pt x="916" y="566"/>
                                </a:lnTo>
                                <a:lnTo>
                                  <a:pt x="916" y="539"/>
                                </a:lnTo>
                                <a:lnTo>
                                  <a:pt x="917" y="539"/>
                                </a:lnTo>
                                <a:lnTo>
                                  <a:pt x="917" y="613"/>
                                </a:lnTo>
                                <a:lnTo>
                                  <a:pt x="918" y="600"/>
                                </a:lnTo>
                                <a:lnTo>
                                  <a:pt x="918" y="526"/>
                                </a:lnTo>
                                <a:lnTo>
                                  <a:pt x="919" y="566"/>
                                </a:lnTo>
                                <a:lnTo>
                                  <a:pt x="920" y="552"/>
                                </a:lnTo>
                                <a:lnTo>
                                  <a:pt x="920" y="579"/>
                                </a:lnTo>
                                <a:lnTo>
                                  <a:pt x="921" y="586"/>
                                </a:lnTo>
                                <a:lnTo>
                                  <a:pt x="921" y="573"/>
                                </a:lnTo>
                                <a:lnTo>
                                  <a:pt x="922" y="546"/>
                                </a:lnTo>
                                <a:lnTo>
                                  <a:pt x="922" y="586"/>
                                </a:lnTo>
                                <a:lnTo>
                                  <a:pt x="923" y="586"/>
                                </a:lnTo>
                                <a:lnTo>
                                  <a:pt x="923" y="559"/>
                                </a:lnTo>
                                <a:lnTo>
                                  <a:pt x="924" y="559"/>
                                </a:lnTo>
                                <a:lnTo>
                                  <a:pt x="924" y="586"/>
                                </a:lnTo>
                                <a:lnTo>
                                  <a:pt x="925" y="552"/>
                                </a:lnTo>
                                <a:lnTo>
                                  <a:pt x="925" y="600"/>
                                </a:lnTo>
                                <a:lnTo>
                                  <a:pt x="926" y="485"/>
                                </a:lnTo>
                                <a:lnTo>
                                  <a:pt x="926" y="526"/>
                                </a:lnTo>
                                <a:lnTo>
                                  <a:pt x="927" y="566"/>
                                </a:lnTo>
                                <a:lnTo>
                                  <a:pt x="927" y="512"/>
                                </a:lnTo>
                                <a:lnTo>
                                  <a:pt x="928" y="613"/>
                                </a:lnTo>
                                <a:lnTo>
                                  <a:pt x="928" y="539"/>
                                </a:lnTo>
                                <a:lnTo>
                                  <a:pt x="929" y="613"/>
                                </a:lnTo>
                                <a:lnTo>
                                  <a:pt x="929" y="539"/>
                                </a:lnTo>
                                <a:lnTo>
                                  <a:pt x="930" y="640"/>
                                </a:lnTo>
                                <a:lnTo>
                                  <a:pt x="930" y="573"/>
                                </a:lnTo>
                                <a:lnTo>
                                  <a:pt x="931" y="593"/>
                                </a:lnTo>
                                <a:lnTo>
                                  <a:pt x="932" y="660"/>
                                </a:lnTo>
                                <a:lnTo>
                                  <a:pt x="932" y="512"/>
                                </a:lnTo>
                                <a:lnTo>
                                  <a:pt x="933" y="593"/>
                                </a:lnTo>
                                <a:lnTo>
                                  <a:pt x="933" y="579"/>
                                </a:lnTo>
                                <a:lnTo>
                                  <a:pt x="934" y="539"/>
                                </a:lnTo>
                                <a:lnTo>
                                  <a:pt x="934" y="559"/>
                                </a:lnTo>
                                <a:lnTo>
                                  <a:pt x="935" y="586"/>
                                </a:lnTo>
                                <a:lnTo>
                                  <a:pt x="935" y="593"/>
                                </a:lnTo>
                                <a:lnTo>
                                  <a:pt x="936" y="613"/>
                                </a:lnTo>
                                <a:lnTo>
                                  <a:pt x="936" y="552"/>
                                </a:lnTo>
                                <a:lnTo>
                                  <a:pt x="937" y="579"/>
                                </a:lnTo>
                                <a:lnTo>
                                  <a:pt x="937" y="566"/>
                                </a:lnTo>
                                <a:lnTo>
                                  <a:pt x="938" y="546"/>
                                </a:lnTo>
                                <a:lnTo>
                                  <a:pt x="938" y="566"/>
                                </a:lnTo>
                                <a:lnTo>
                                  <a:pt x="939" y="600"/>
                                </a:lnTo>
                                <a:lnTo>
                                  <a:pt x="939" y="559"/>
                                </a:lnTo>
                                <a:lnTo>
                                  <a:pt x="940" y="694"/>
                                </a:lnTo>
                                <a:lnTo>
                                  <a:pt x="940" y="539"/>
                                </a:lnTo>
                                <a:lnTo>
                                  <a:pt x="941" y="654"/>
                                </a:lnTo>
                                <a:lnTo>
                                  <a:pt x="941" y="633"/>
                                </a:lnTo>
                                <a:lnTo>
                                  <a:pt x="942" y="613"/>
                                </a:lnTo>
                                <a:lnTo>
                                  <a:pt x="942" y="593"/>
                                </a:lnTo>
                                <a:lnTo>
                                  <a:pt x="943" y="579"/>
                                </a:lnTo>
                                <a:lnTo>
                                  <a:pt x="943" y="573"/>
                                </a:lnTo>
                                <a:lnTo>
                                  <a:pt x="944" y="559"/>
                                </a:lnTo>
                                <a:lnTo>
                                  <a:pt x="944" y="606"/>
                                </a:lnTo>
                                <a:lnTo>
                                  <a:pt x="945" y="579"/>
                                </a:lnTo>
                                <a:lnTo>
                                  <a:pt x="946" y="559"/>
                                </a:lnTo>
                                <a:lnTo>
                                  <a:pt x="947" y="573"/>
                                </a:lnTo>
                                <a:lnTo>
                                  <a:pt x="947" y="532"/>
                                </a:lnTo>
                                <a:lnTo>
                                  <a:pt x="947" y="620"/>
                                </a:lnTo>
                                <a:lnTo>
                                  <a:pt x="948" y="593"/>
                                </a:lnTo>
                                <a:lnTo>
                                  <a:pt x="949" y="566"/>
                                </a:lnTo>
                                <a:lnTo>
                                  <a:pt x="949" y="539"/>
                                </a:lnTo>
                                <a:lnTo>
                                  <a:pt x="950" y="600"/>
                                </a:lnTo>
                                <a:lnTo>
                                  <a:pt x="950" y="559"/>
                                </a:lnTo>
                                <a:lnTo>
                                  <a:pt x="951" y="573"/>
                                </a:lnTo>
                                <a:lnTo>
                                  <a:pt x="952" y="620"/>
                                </a:lnTo>
                                <a:lnTo>
                                  <a:pt x="953" y="606"/>
                                </a:lnTo>
                                <a:lnTo>
                                  <a:pt x="953" y="579"/>
                                </a:lnTo>
                                <a:lnTo>
                                  <a:pt x="954" y="579"/>
                                </a:lnTo>
                                <a:lnTo>
                                  <a:pt x="954" y="593"/>
                                </a:lnTo>
                                <a:lnTo>
                                  <a:pt x="955" y="566"/>
                                </a:lnTo>
                                <a:lnTo>
                                  <a:pt x="955" y="546"/>
                                </a:lnTo>
                                <a:lnTo>
                                  <a:pt x="956" y="526"/>
                                </a:lnTo>
                                <a:lnTo>
                                  <a:pt x="956" y="552"/>
                                </a:lnTo>
                                <a:lnTo>
                                  <a:pt x="957" y="586"/>
                                </a:lnTo>
                                <a:lnTo>
                                  <a:pt x="957" y="566"/>
                                </a:lnTo>
                                <a:lnTo>
                                  <a:pt x="958" y="526"/>
                                </a:lnTo>
                                <a:lnTo>
                                  <a:pt x="958" y="600"/>
                                </a:lnTo>
                                <a:lnTo>
                                  <a:pt x="959" y="633"/>
                                </a:lnTo>
                                <a:lnTo>
                                  <a:pt x="959" y="701"/>
                                </a:lnTo>
                                <a:lnTo>
                                  <a:pt x="960" y="559"/>
                                </a:lnTo>
                                <a:lnTo>
                                  <a:pt x="960" y="586"/>
                                </a:lnTo>
                                <a:lnTo>
                                  <a:pt x="961" y="559"/>
                                </a:lnTo>
                                <a:lnTo>
                                  <a:pt x="961" y="593"/>
                                </a:lnTo>
                                <a:lnTo>
                                  <a:pt x="962" y="532"/>
                                </a:lnTo>
                                <a:lnTo>
                                  <a:pt x="962" y="600"/>
                                </a:lnTo>
                                <a:lnTo>
                                  <a:pt x="963" y="593"/>
                                </a:lnTo>
                                <a:lnTo>
                                  <a:pt x="963" y="627"/>
                                </a:lnTo>
                                <a:lnTo>
                                  <a:pt x="964" y="532"/>
                                </a:lnTo>
                                <a:lnTo>
                                  <a:pt x="964" y="654"/>
                                </a:lnTo>
                                <a:lnTo>
                                  <a:pt x="965" y="586"/>
                                </a:lnTo>
                                <a:lnTo>
                                  <a:pt x="965" y="640"/>
                                </a:lnTo>
                                <a:lnTo>
                                  <a:pt x="966" y="573"/>
                                </a:lnTo>
                                <a:lnTo>
                                  <a:pt x="966" y="579"/>
                                </a:lnTo>
                                <a:lnTo>
                                  <a:pt x="967" y="573"/>
                                </a:lnTo>
                                <a:lnTo>
                                  <a:pt x="967" y="613"/>
                                </a:lnTo>
                                <a:lnTo>
                                  <a:pt x="968" y="681"/>
                                </a:lnTo>
                                <a:lnTo>
                                  <a:pt x="968" y="593"/>
                                </a:lnTo>
                                <a:lnTo>
                                  <a:pt x="969" y="586"/>
                                </a:lnTo>
                                <a:lnTo>
                                  <a:pt x="969" y="573"/>
                                </a:lnTo>
                                <a:lnTo>
                                  <a:pt x="969" y="492"/>
                                </a:lnTo>
                                <a:lnTo>
                                  <a:pt x="970" y="492"/>
                                </a:lnTo>
                                <a:lnTo>
                                  <a:pt x="970" y="620"/>
                                </a:lnTo>
                                <a:lnTo>
                                  <a:pt x="971" y="579"/>
                                </a:lnTo>
                                <a:lnTo>
                                  <a:pt x="971" y="499"/>
                                </a:lnTo>
                                <a:lnTo>
                                  <a:pt x="972" y="559"/>
                                </a:lnTo>
                                <a:lnTo>
                                  <a:pt x="972" y="539"/>
                                </a:lnTo>
                                <a:lnTo>
                                  <a:pt x="973" y="559"/>
                                </a:lnTo>
                                <a:lnTo>
                                  <a:pt x="973" y="613"/>
                                </a:lnTo>
                                <a:lnTo>
                                  <a:pt x="974" y="559"/>
                                </a:lnTo>
                                <a:lnTo>
                                  <a:pt x="974" y="600"/>
                                </a:lnTo>
                                <a:lnTo>
                                  <a:pt x="975" y="505"/>
                                </a:lnTo>
                                <a:lnTo>
                                  <a:pt x="975" y="660"/>
                                </a:lnTo>
                                <a:lnTo>
                                  <a:pt x="976" y="606"/>
                                </a:lnTo>
                                <a:lnTo>
                                  <a:pt x="976" y="654"/>
                                </a:lnTo>
                                <a:lnTo>
                                  <a:pt x="977" y="633"/>
                                </a:lnTo>
                                <a:lnTo>
                                  <a:pt x="977" y="512"/>
                                </a:lnTo>
                                <a:lnTo>
                                  <a:pt x="978" y="532"/>
                                </a:lnTo>
                                <a:lnTo>
                                  <a:pt x="978" y="586"/>
                                </a:lnTo>
                                <a:lnTo>
                                  <a:pt x="979" y="600"/>
                                </a:lnTo>
                                <a:lnTo>
                                  <a:pt x="979" y="586"/>
                                </a:lnTo>
                                <a:lnTo>
                                  <a:pt x="980" y="566"/>
                                </a:lnTo>
                                <a:lnTo>
                                  <a:pt x="980" y="640"/>
                                </a:lnTo>
                                <a:lnTo>
                                  <a:pt x="981" y="606"/>
                                </a:lnTo>
                                <a:lnTo>
                                  <a:pt x="981" y="613"/>
                                </a:lnTo>
                                <a:lnTo>
                                  <a:pt x="982" y="593"/>
                                </a:lnTo>
                                <a:lnTo>
                                  <a:pt x="982" y="606"/>
                                </a:lnTo>
                                <a:lnTo>
                                  <a:pt x="983" y="539"/>
                                </a:lnTo>
                                <a:lnTo>
                                  <a:pt x="983" y="613"/>
                                </a:lnTo>
                                <a:lnTo>
                                  <a:pt x="984" y="586"/>
                                </a:lnTo>
                                <a:lnTo>
                                  <a:pt x="984" y="573"/>
                                </a:lnTo>
                                <a:lnTo>
                                  <a:pt x="985" y="606"/>
                                </a:lnTo>
                                <a:lnTo>
                                  <a:pt x="985" y="586"/>
                                </a:lnTo>
                                <a:lnTo>
                                  <a:pt x="986" y="559"/>
                                </a:lnTo>
                                <a:lnTo>
                                  <a:pt x="986" y="647"/>
                                </a:lnTo>
                                <a:lnTo>
                                  <a:pt x="987" y="606"/>
                                </a:lnTo>
                                <a:lnTo>
                                  <a:pt x="987" y="519"/>
                                </a:lnTo>
                                <a:lnTo>
                                  <a:pt x="988" y="586"/>
                                </a:lnTo>
                                <a:lnTo>
                                  <a:pt x="988" y="593"/>
                                </a:lnTo>
                                <a:lnTo>
                                  <a:pt x="989" y="566"/>
                                </a:lnTo>
                                <a:lnTo>
                                  <a:pt x="989" y="687"/>
                                </a:lnTo>
                                <a:lnTo>
                                  <a:pt x="990" y="573"/>
                                </a:lnTo>
                                <a:lnTo>
                                  <a:pt x="990" y="579"/>
                                </a:lnTo>
                                <a:lnTo>
                                  <a:pt x="990" y="552"/>
                                </a:lnTo>
                                <a:lnTo>
                                  <a:pt x="991" y="579"/>
                                </a:lnTo>
                                <a:lnTo>
                                  <a:pt x="991" y="606"/>
                                </a:lnTo>
                                <a:lnTo>
                                  <a:pt x="992" y="579"/>
                                </a:lnTo>
                                <a:lnTo>
                                  <a:pt x="992" y="654"/>
                                </a:lnTo>
                                <a:lnTo>
                                  <a:pt x="993" y="566"/>
                                </a:lnTo>
                                <a:lnTo>
                                  <a:pt x="993" y="633"/>
                                </a:lnTo>
                                <a:lnTo>
                                  <a:pt x="994" y="539"/>
                                </a:lnTo>
                                <a:lnTo>
                                  <a:pt x="994" y="552"/>
                                </a:lnTo>
                                <a:lnTo>
                                  <a:pt x="995" y="633"/>
                                </a:lnTo>
                                <a:lnTo>
                                  <a:pt x="995" y="546"/>
                                </a:lnTo>
                                <a:lnTo>
                                  <a:pt x="996" y="620"/>
                                </a:lnTo>
                                <a:lnTo>
                                  <a:pt x="996" y="600"/>
                                </a:lnTo>
                                <a:lnTo>
                                  <a:pt x="997" y="627"/>
                                </a:lnTo>
                                <a:lnTo>
                                  <a:pt x="997" y="600"/>
                                </a:lnTo>
                                <a:lnTo>
                                  <a:pt x="998" y="606"/>
                                </a:lnTo>
                                <a:lnTo>
                                  <a:pt x="998" y="633"/>
                                </a:lnTo>
                                <a:lnTo>
                                  <a:pt x="999" y="512"/>
                                </a:lnTo>
                                <a:lnTo>
                                  <a:pt x="999" y="573"/>
                                </a:lnTo>
                                <a:lnTo>
                                  <a:pt x="1000" y="593"/>
                                </a:lnTo>
                                <a:lnTo>
                                  <a:pt x="1000" y="633"/>
                                </a:lnTo>
                                <a:lnTo>
                                  <a:pt x="1001" y="566"/>
                                </a:lnTo>
                                <a:lnTo>
                                  <a:pt x="1001" y="593"/>
                                </a:lnTo>
                                <a:lnTo>
                                  <a:pt x="1002" y="579"/>
                                </a:lnTo>
                                <a:lnTo>
                                  <a:pt x="1002" y="526"/>
                                </a:lnTo>
                                <a:lnTo>
                                  <a:pt x="1003" y="593"/>
                                </a:lnTo>
                                <a:lnTo>
                                  <a:pt x="1003" y="579"/>
                                </a:lnTo>
                                <a:lnTo>
                                  <a:pt x="1004" y="600"/>
                                </a:lnTo>
                                <a:lnTo>
                                  <a:pt x="1004" y="559"/>
                                </a:lnTo>
                                <a:lnTo>
                                  <a:pt x="1005" y="606"/>
                                </a:lnTo>
                                <a:lnTo>
                                  <a:pt x="1005" y="579"/>
                                </a:lnTo>
                                <a:lnTo>
                                  <a:pt x="1006" y="552"/>
                                </a:lnTo>
                                <a:lnTo>
                                  <a:pt x="1006" y="512"/>
                                </a:lnTo>
                                <a:lnTo>
                                  <a:pt x="1007" y="552"/>
                                </a:lnTo>
                                <a:lnTo>
                                  <a:pt x="1007" y="593"/>
                                </a:lnTo>
                                <a:lnTo>
                                  <a:pt x="1008" y="593"/>
                                </a:lnTo>
                                <a:lnTo>
                                  <a:pt x="1008" y="654"/>
                                </a:lnTo>
                                <a:lnTo>
                                  <a:pt x="1009" y="640"/>
                                </a:lnTo>
                                <a:lnTo>
                                  <a:pt x="1009" y="600"/>
                                </a:lnTo>
                                <a:lnTo>
                                  <a:pt x="1010" y="573"/>
                                </a:lnTo>
                                <a:lnTo>
                                  <a:pt x="1010" y="640"/>
                                </a:lnTo>
                                <a:lnTo>
                                  <a:pt x="1011" y="512"/>
                                </a:lnTo>
                                <a:lnTo>
                                  <a:pt x="1011" y="640"/>
                                </a:lnTo>
                                <a:lnTo>
                                  <a:pt x="1012" y="620"/>
                                </a:lnTo>
                                <a:lnTo>
                                  <a:pt x="1012" y="640"/>
                                </a:lnTo>
                                <a:lnTo>
                                  <a:pt x="1012" y="613"/>
                                </a:lnTo>
                                <a:lnTo>
                                  <a:pt x="1013" y="606"/>
                                </a:lnTo>
                                <a:lnTo>
                                  <a:pt x="1013" y="559"/>
                                </a:lnTo>
                                <a:lnTo>
                                  <a:pt x="1014" y="647"/>
                                </a:lnTo>
                                <a:lnTo>
                                  <a:pt x="1014" y="627"/>
                                </a:lnTo>
                                <a:lnTo>
                                  <a:pt x="1015" y="586"/>
                                </a:lnTo>
                                <a:lnTo>
                                  <a:pt x="1015" y="552"/>
                                </a:lnTo>
                                <a:lnTo>
                                  <a:pt x="1016" y="681"/>
                                </a:lnTo>
                                <a:lnTo>
                                  <a:pt x="1016" y="579"/>
                                </a:lnTo>
                                <a:lnTo>
                                  <a:pt x="1017" y="647"/>
                                </a:lnTo>
                                <a:lnTo>
                                  <a:pt x="1017" y="593"/>
                                </a:lnTo>
                                <a:lnTo>
                                  <a:pt x="1018" y="606"/>
                                </a:lnTo>
                                <a:lnTo>
                                  <a:pt x="1018" y="600"/>
                                </a:lnTo>
                                <a:lnTo>
                                  <a:pt x="1019" y="620"/>
                                </a:lnTo>
                                <a:lnTo>
                                  <a:pt x="1019" y="566"/>
                                </a:lnTo>
                                <a:lnTo>
                                  <a:pt x="1020" y="559"/>
                                </a:lnTo>
                                <a:lnTo>
                                  <a:pt x="1020" y="573"/>
                                </a:lnTo>
                                <a:lnTo>
                                  <a:pt x="1021" y="593"/>
                                </a:lnTo>
                                <a:lnTo>
                                  <a:pt x="1021" y="573"/>
                                </a:lnTo>
                                <a:lnTo>
                                  <a:pt x="1022" y="600"/>
                                </a:lnTo>
                                <a:lnTo>
                                  <a:pt x="1023" y="593"/>
                                </a:lnTo>
                                <a:lnTo>
                                  <a:pt x="1023" y="519"/>
                                </a:lnTo>
                                <a:lnTo>
                                  <a:pt x="1024" y="499"/>
                                </a:lnTo>
                                <a:lnTo>
                                  <a:pt x="1024" y="593"/>
                                </a:lnTo>
                                <a:lnTo>
                                  <a:pt x="1025" y="640"/>
                                </a:lnTo>
                                <a:lnTo>
                                  <a:pt x="1025" y="633"/>
                                </a:lnTo>
                                <a:lnTo>
                                  <a:pt x="1026" y="539"/>
                                </a:lnTo>
                                <a:lnTo>
                                  <a:pt x="1026" y="606"/>
                                </a:lnTo>
                                <a:lnTo>
                                  <a:pt x="1027" y="606"/>
                                </a:lnTo>
                                <a:lnTo>
                                  <a:pt x="1027" y="613"/>
                                </a:lnTo>
                                <a:lnTo>
                                  <a:pt x="1028" y="573"/>
                                </a:lnTo>
                                <a:lnTo>
                                  <a:pt x="1028" y="586"/>
                                </a:lnTo>
                                <a:lnTo>
                                  <a:pt x="1029" y="687"/>
                                </a:lnTo>
                                <a:lnTo>
                                  <a:pt x="1029" y="660"/>
                                </a:lnTo>
                                <a:lnTo>
                                  <a:pt x="1030" y="627"/>
                                </a:lnTo>
                                <a:lnTo>
                                  <a:pt x="1030" y="620"/>
                                </a:lnTo>
                                <a:lnTo>
                                  <a:pt x="1031" y="606"/>
                                </a:lnTo>
                                <a:lnTo>
                                  <a:pt x="1031" y="660"/>
                                </a:lnTo>
                                <a:lnTo>
                                  <a:pt x="1032" y="654"/>
                                </a:lnTo>
                                <a:lnTo>
                                  <a:pt x="1033" y="499"/>
                                </a:lnTo>
                                <a:lnTo>
                                  <a:pt x="1033" y="606"/>
                                </a:lnTo>
                                <a:lnTo>
                                  <a:pt x="1033" y="593"/>
                                </a:lnTo>
                                <a:lnTo>
                                  <a:pt x="1034" y="627"/>
                                </a:lnTo>
                                <a:lnTo>
                                  <a:pt x="1034" y="660"/>
                                </a:lnTo>
                                <a:lnTo>
                                  <a:pt x="1035" y="586"/>
                                </a:lnTo>
                                <a:lnTo>
                                  <a:pt x="1035" y="620"/>
                                </a:lnTo>
                                <a:lnTo>
                                  <a:pt x="1036" y="586"/>
                                </a:lnTo>
                                <a:lnTo>
                                  <a:pt x="1036" y="627"/>
                                </a:lnTo>
                                <a:lnTo>
                                  <a:pt x="1037" y="600"/>
                                </a:lnTo>
                                <a:lnTo>
                                  <a:pt x="1037" y="593"/>
                                </a:lnTo>
                                <a:lnTo>
                                  <a:pt x="1038" y="559"/>
                                </a:lnTo>
                                <a:lnTo>
                                  <a:pt x="1038" y="539"/>
                                </a:lnTo>
                                <a:lnTo>
                                  <a:pt x="1039" y="579"/>
                                </a:lnTo>
                                <a:lnTo>
                                  <a:pt x="1039" y="640"/>
                                </a:lnTo>
                                <a:lnTo>
                                  <a:pt x="1040" y="593"/>
                                </a:lnTo>
                                <a:lnTo>
                                  <a:pt x="1040" y="519"/>
                                </a:lnTo>
                                <a:lnTo>
                                  <a:pt x="1041" y="620"/>
                                </a:lnTo>
                                <a:lnTo>
                                  <a:pt x="1041" y="593"/>
                                </a:lnTo>
                                <a:lnTo>
                                  <a:pt x="1042" y="579"/>
                                </a:lnTo>
                                <a:lnTo>
                                  <a:pt x="1042" y="539"/>
                                </a:lnTo>
                                <a:lnTo>
                                  <a:pt x="1043" y="620"/>
                                </a:lnTo>
                                <a:lnTo>
                                  <a:pt x="1043" y="654"/>
                                </a:lnTo>
                                <a:lnTo>
                                  <a:pt x="1044" y="586"/>
                                </a:lnTo>
                                <a:lnTo>
                                  <a:pt x="1044" y="593"/>
                                </a:lnTo>
                                <a:lnTo>
                                  <a:pt x="1045" y="579"/>
                                </a:lnTo>
                                <a:lnTo>
                                  <a:pt x="1045" y="633"/>
                                </a:lnTo>
                                <a:lnTo>
                                  <a:pt x="1046" y="552"/>
                                </a:lnTo>
                                <a:lnTo>
                                  <a:pt x="1046" y="586"/>
                                </a:lnTo>
                                <a:lnTo>
                                  <a:pt x="1047" y="640"/>
                                </a:lnTo>
                                <a:lnTo>
                                  <a:pt x="1047" y="627"/>
                                </a:lnTo>
                                <a:lnTo>
                                  <a:pt x="1048" y="552"/>
                                </a:lnTo>
                                <a:lnTo>
                                  <a:pt x="1048" y="660"/>
                                </a:lnTo>
                                <a:lnTo>
                                  <a:pt x="1049" y="647"/>
                                </a:lnTo>
                                <a:lnTo>
                                  <a:pt x="1049" y="552"/>
                                </a:lnTo>
                                <a:lnTo>
                                  <a:pt x="1050" y="586"/>
                                </a:lnTo>
                                <a:lnTo>
                                  <a:pt x="1050" y="660"/>
                                </a:lnTo>
                                <a:lnTo>
                                  <a:pt x="1051" y="586"/>
                                </a:lnTo>
                                <a:lnTo>
                                  <a:pt x="1051" y="654"/>
                                </a:lnTo>
                                <a:lnTo>
                                  <a:pt x="1052" y="613"/>
                                </a:lnTo>
                                <a:lnTo>
                                  <a:pt x="1052" y="620"/>
                                </a:lnTo>
                                <a:lnTo>
                                  <a:pt x="1053" y="606"/>
                                </a:lnTo>
                                <a:lnTo>
                                  <a:pt x="1053" y="654"/>
                                </a:lnTo>
                                <a:lnTo>
                                  <a:pt x="1054" y="660"/>
                                </a:lnTo>
                                <a:lnTo>
                                  <a:pt x="1054" y="633"/>
                                </a:lnTo>
                                <a:lnTo>
                                  <a:pt x="1055" y="647"/>
                                </a:lnTo>
                                <a:lnTo>
                                  <a:pt x="1055" y="559"/>
                                </a:lnTo>
                                <a:lnTo>
                                  <a:pt x="1055" y="566"/>
                                </a:lnTo>
                                <a:lnTo>
                                  <a:pt x="1056" y="559"/>
                                </a:lnTo>
                                <a:lnTo>
                                  <a:pt x="1056" y="627"/>
                                </a:lnTo>
                                <a:lnTo>
                                  <a:pt x="1057" y="566"/>
                                </a:lnTo>
                                <a:lnTo>
                                  <a:pt x="1057" y="654"/>
                                </a:lnTo>
                                <a:lnTo>
                                  <a:pt x="1058" y="579"/>
                                </a:lnTo>
                                <a:lnTo>
                                  <a:pt x="1058" y="586"/>
                                </a:lnTo>
                                <a:lnTo>
                                  <a:pt x="1059" y="586"/>
                                </a:lnTo>
                                <a:lnTo>
                                  <a:pt x="1059" y="600"/>
                                </a:lnTo>
                                <a:lnTo>
                                  <a:pt x="1060" y="593"/>
                                </a:lnTo>
                                <a:lnTo>
                                  <a:pt x="1061" y="606"/>
                                </a:lnTo>
                                <a:lnTo>
                                  <a:pt x="1061" y="593"/>
                                </a:lnTo>
                                <a:lnTo>
                                  <a:pt x="1062" y="593"/>
                                </a:lnTo>
                                <a:lnTo>
                                  <a:pt x="1062" y="606"/>
                                </a:lnTo>
                                <a:lnTo>
                                  <a:pt x="1063" y="660"/>
                                </a:lnTo>
                                <a:lnTo>
                                  <a:pt x="1063" y="613"/>
                                </a:lnTo>
                                <a:lnTo>
                                  <a:pt x="1064" y="566"/>
                                </a:lnTo>
                                <a:lnTo>
                                  <a:pt x="1064" y="627"/>
                                </a:lnTo>
                                <a:lnTo>
                                  <a:pt x="1065" y="606"/>
                                </a:lnTo>
                                <a:lnTo>
                                  <a:pt x="1065" y="660"/>
                                </a:lnTo>
                                <a:lnTo>
                                  <a:pt x="1066" y="593"/>
                                </a:lnTo>
                                <a:lnTo>
                                  <a:pt x="1066" y="606"/>
                                </a:lnTo>
                                <a:lnTo>
                                  <a:pt x="1067" y="620"/>
                                </a:lnTo>
                                <a:lnTo>
                                  <a:pt x="1067" y="579"/>
                                </a:lnTo>
                                <a:lnTo>
                                  <a:pt x="1068" y="627"/>
                                </a:lnTo>
                                <a:lnTo>
                                  <a:pt x="1068" y="654"/>
                                </a:lnTo>
                                <a:lnTo>
                                  <a:pt x="1069" y="593"/>
                                </a:lnTo>
                                <a:lnTo>
                                  <a:pt x="1069" y="600"/>
                                </a:lnTo>
                                <a:lnTo>
                                  <a:pt x="1070" y="600"/>
                                </a:lnTo>
                                <a:lnTo>
                                  <a:pt x="1070" y="613"/>
                                </a:lnTo>
                                <a:lnTo>
                                  <a:pt x="1071" y="633"/>
                                </a:lnTo>
                                <a:lnTo>
                                  <a:pt x="1071" y="606"/>
                                </a:lnTo>
                                <a:lnTo>
                                  <a:pt x="1072" y="660"/>
                                </a:lnTo>
                                <a:lnTo>
                                  <a:pt x="1072" y="633"/>
                                </a:lnTo>
                                <a:lnTo>
                                  <a:pt x="1073" y="620"/>
                                </a:lnTo>
                                <a:lnTo>
                                  <a:pt x="1073" y="633"/>
                                </a:lnTo>
                                <a:lnTo>
                                  <a:pt x="1074" y="674"/>
                                </a:lnTo>
                                <a:lnTo>
                                  <a:pt x="1074" y="606"/>
                                </a:lnTo>
                                <a:lnTo>
                                  <a:pt x="1075" y="620"/>
                                </a:lnTo>
                                <a:lnTo>
                                  <a:pt x="1075" y="559"/>
                                </a:lnTo>
                                <a:lnTo>
                                  <a:pt x="1076" y="593"/>
                                </a:lnTo>
                                <a:lnTo>
                                  <a:pt x="1076" y="552"/>
                                </a:lnTo>
                                <a:lnTo>
                                  <a:pt x="1077" y="566"/>
                                </a:lnTo>
                                <a:lnTo>
                                  <a:pt x="1077" y="647"/>
                                </a:lnTo>
                                <a:lnTo>
                                  <a:pt x="1077" y="654"/>
                                </a:lnTo>
                                <a:lnTo>
                                  <a:pt x="1078" y="566"/>
                                </a:lnTo>
                                <a:lnTo>
                                  <a:pt x="1078" y="620"/>
                                </a:lnTo>
                                <a:lnTo>
                                  <a:pt x="1079" y="579"/>
                                </a:lnTo>
                                <a:lnTo>
                                  <a:pt x="1080" y="654"/>
                                </a:lnTo>
                                <a:lnTo>
                                  <a:pt x="1080" y="573"/>
                                </a:lnTo>
                                <a:lnTo>
                                  <a:pt x="1081" y="579"/>
                                </a:lnTo>
                                <a:lnTo>
                                  <a:pt x="1081" y="552"/>
                                </a:lnTo>
                                <a:lnTo>
                                  <a:pt x="1082" y="586"/>
                                </a:lnTo>
                                <a:lnTo>
                                  <a:pt x="1082" y="573"/>
                                </a:lnTo>
                                <a:lnTo>
                                  <a:pt x="1083" y="593"/>
                                </a:lnTo>
                                <a:lnTo>
                                  <a:pt x="1083" y="573"/>
                                </a:lnTo>
                                <a:lnTo>
                                  <a:pt x="1084" y="606"/>
                                </a:lnTo>
                                <a:lnTo>
                                  <a:pt x="1084" y="647"/>
                                </a:lnTo>
                                <a:lnTo>
                                  <a:pt x="1085" y="620"/>
                                </a:lnTo>
                                <a:lnTo>
                                  <a:pt x="1085" y="681"/>
                                </a:lnTo>
                                <a:lnTo>
                                  <a:pt x="1086" y="681"/>
                                </a:lnTo>
                                <a:lnTo>
                                  <a:pt x="1086" y="593"/>
                                </a:lnTo>
                                <a:lnTo>
                                  <a:pt x="1087" y="620"/>
                                </a:lnTo>
                                <a:lnTo>
                                  <a:pt x="1087" y="654"/>
                                </a:lnTo>
                                <a:lnTo>
                                  <a:pt x="1088" y="539"/>
                                </a:lnTo>
                                <a:lnTo>
                                  <a:pt x="1088" y="613"/>
                                </a:lnTo>
                                <a:lnTo>
                                  <a:pt x="1089" y="593"/>
                                </a:lnTo>
                                <a:lnTo>
                                  <a:pt x="1089" y="586"/>
                                </a:lnTo>
                                <a:lnTo>
                                  <a:pt x="1090" y="606"/>
                                </a:lnTo>
                                <a:lnTo>
                                  <a:pt x="1090" y="600"/>
                                </a:lnTo>
                                <a:lnTo>
                                  <a:pt x="1091" y="566"/>
                                </a:lnTo>
                                <a:lnTo>
                                  <a:pt x="1091" y="667"/>
                                </a:lnTo>
                                <a:lnTo>
                                  <a:pt x="1092" y="640"/>
                                </a:lnTo>
                                <a:lnTo>
                                  <a:pt x="1092" y="606"/>
                                </a:lnTo>
                                <a:lnTo>
                                  <a:pt x="1093" y="586"/>
                                </a:lnTo>
                                <a:lnTo>
                                  <a:pt x="1093" y="606"/>
                                </a:lnTo>
                                <a:lnTo>
                                  <a:pt x="1094" y="566"/>
                                </a:lnTo>
                                <a:lnTo>
                                  <a:pt x="1094" y="660"/>
                                </a:lnTo>
                                <a:lnTo>
                                  <a:pt x="1095" y="559"/>
                                </a:lnTo>
                                <a:lnTo>
                                  <a:pt x="1095" y="573"/>
                                </a:lnTo>
                                <a:lnTo>
                                  <a:pt x="1096" y="593"/>
                                </a:lnTo>
                                <a:lnTo>
                                  <a:pt x="1096" y="667"/>
                                </a:lnTo>
                                <a:lnTo>
                                  <a:pt x="1097" y="600"/>
                                </a:lnTo>
                                <a:lnTo>
                                  <a:pt x="1097" y="620"/>
                                </a:lnTo>
                                <a:lnTo>
                                  <a:pt x="1098" y="613"/>
                                </a:lnTo>
                                <a:lnTo>
                                  <a:pt x="1098" y="606"/>
                                </a:lnTo>
                                <a:lnTo>
                                  <a:pt x="1099" y="633"/>
                                </a:lnTo>
                                <a:lnTo>
                                  <a:pt x="1099" y="647"/>
                                </a:lnTo>
                                <a:lnTo>
                                  <a:pt x="1100" y="640"/>
                                </a:lnTo>
                                <a:lnTo>
                                  <a:pt x="1101" y="579"/>
                                </a:lnTo>
                                <a:lnTo>
                                  <a:pt x="1101" y="640"/>
                                </a:lnTo>
                                <a:lnTo>
                                  <a:pt x="1102" y="633"/>
                                </a:lnTo>
                                <a:lnTo>
                                  <a:pt x="1102" y="566"/>
                                </a:lnTo>
                                <a:lnTo>
                                  <a:pt x="1103" y="647"/>
                                </a:lnTo>
                                <a:lnTo>
                                  <a:pt x="1103" y="613"/>
                                </a:lnTo>
                                <a:lnTo>
                                  <a:pt x="1104" y="681"/>
                                </a:lnTo>
                                <a:lnTo>
                                  <a:pt x="1104" y="620"/>
                                </a:lnTo>
                                <a:lnTo>
                                  <a:pt x="1105" y="573"/>
                                </a:lnTo>
                                <a:lnTo>
                                  <a:pt x="1105" y="600"/>
                                </a:lnTo>
                                <a:lnTo>
                                  <a:pt x="1106" y="647"/>
                                </a:lnTo>
                                <a:lnTo>
                                  <a:pt x="1106" y="606"/>
                                </a:lnTo>
                                <a:lnTo>
                                  <a:pt x="1107" y="633"/>
                                </a:lnTo>
                                <a:lnTo>
                                  <a:pt x="1107" y="593"/>
                                </a:lnTo>
                                <a:lnTo>
                                  <a:pt x="1108" y="633"/>
                                </a:lnTo>
                                <a:lnTo>
                                  <a:pt x="1108" y="620"/>
                                </a:lnTo>
                                <a:lnTo>
                                  <a:pt x="1109" y="660"/>
                                </a:lnTo>
                                <a:lnTo>
                                  <a:pt x="1109" y="606"/>
                                </a:lnTo>
                                <a:lnTo>
                                  <a:pt x="1110" y="552"/>
                                </a:lnTo>
                                <a:lnTo>
                                  <a:pt x="1110" y="579"/>
                                </a:lnTo>
                                <a:lnTo>
                                  <a:pt x="1111" y="620"/>
                                </a:lnTo>
                                <a:lnTo>
                                  <a:pt x="1111" y="640"/>
                                </a:lnTo>
                                <a:lnTo>
                                  <a:pt x="1112" y="613"/>
                                </a:lnTo>
                                <a:lnTo>
                                  <a:pt x="1112" y="606"/>
                                </a:lnTo>
                                <a:lnTo>
                                  <a:pt x="1113" y="593"/>
                                </a:lnTo>
                                <a:lnTo>
                                  <a:pt x="1113" y="627"/>
                                </a:lnTo>
                                <a:lnTo>
                                  <a:pt x="1114" y="640"/>
                                </a:lnTo>
                                <a:lnTo>
                                  <a:pt x="1114" y="660"/>
                                </a:lnTo>
                                <a:lnTo>
                                  <a:pt x="1115" y="667"/>
                                </a:lnTo>
                                <a:lnTo>
                                  <a:pt x="1115" y="674"/>
                                </a:lnTo>
                                <a:lnTo>
                                  <a:pt x="1116" y="613"/>
                                </a:lnTo>
                                <a:lnTo>
                                  <a:pt x="1117" y="613"/>
                                </a:lnTo>
                                <a:lnTo>
                                  <a:pt x="1117" y="593"/>
                                </a:lnTo>
                                <a:lnTo>
                                  <a:pt x="1118" y="620"/>
                                </a:lnTo>
                                <a:lnTo>
                                  <a:pt x="1118" y="654"/>
                                </a:lnTo>
                                <a:lnTo>
                                  <a:pt x="1119" y="647"/>
                                </a:lnTo>
                                <a:lnTo>
                                  <a:pt x="1119" y="586"/>
                                </a:lnTo>
                                <a:lnTo>
                                  <a:pt x="1120" y="613"/>
                                </a:lnTo>
                                <a:lnTo>
                                  <a:pt x="1120" y="606"/>
                                </a:lnTo>
                                <a:lnTo>
                                  <a:pt x="1120" y="654"/>
                                </a:lnTo>
                                <a:lnTo>
                                  <a:pt x="1121" y="566"/>
                                </a:lnTo>
                                <a:lnTo>
                                  <a:pt x="1121" y="627"/>
                                </a:lnTo>
                                <a:lnTo>
                                  <a:pt x="1122" y="573"/>
                                </a:lnTo>
                                <a:lnTo>
                                  <a:pt x="1122" y="701"/>
                                </a:lnTo>
                                <a:lnTo>
                                  <a:pt x="1123" y="627"/>
                                </a:lnTo>
                                <a:lnTo>
                                  <a:pt x="1123" y="640"/>
                                </a:lnTo>
                                <a:lnTo>
                                  <a:pt x="1124" y="667"/>
                                </a:lnTo>
                                <a:lnTo>
                                  <a:pt x="1124" y="633"/>
                                </a:lnTo>
                                <a:lnTo>
                                  <a:pt x="1125" y="620"/>
                                </a:lnTo>
                                <a:lnTo>
                                  <a:pt x="1125" y="606"/>
                                </a:lnTo>
                                <a:lnTo>
                                  <a:pt x="1126" y="633"/>
                                </a:lnTo>
                                <a:lnTo>
                                  <a:pt x="1126" y="593"/>
                                </a:lnTo>
                                <a:lnTo>
                                  <a:pt x="1127" y="586"/>
                                </a:lnTo>
                                <a:lnTo>
                                  <a:pt x="1127" y="559"/>
                                </a:lnTo>
                                <a:lnTo>
                                  <a:pt x="1128" y="667"/>
                                </a:lnTo>
                                <a:lnTo>
                                  <a:pt x="1128" y="539"/>
                                </a:lnTo>
                                <a:lnTo>
                                  <a:pt x="1129" y="600"/>
                                </a:lnTo>
                                <a:lnTo>
                                  <a:pt x="1129" y="633"/>
                                </a:lnTo>
                                <a:lnTo>
                                  <a:pt x="1130" y="600"/>
                                </a:lnTo>
                                <a:lnTo>
                                  <a:pt x="1131" y="633"/>
                                </a:lnTo>
                                <a:lnTo>
                                  <a:pt x="1131" y="600"/>
                                </a:lnTo>
                                <a:lnTo>
                                  <a:pt x="1132" y="640"/>
                                </a:lnTo>
                                <a:lnTo>
                                  <a:pt x="1132" y="633"/>
                                </a:lnTo>
                                <a:lnTo>
                                  <a:pt x="1133" y="647"/>
                                </a:lnTo>
                                <a:lnTo>
                                  <a:pt x="1133" y="566"/>
                                </a:lnTo>
                                <a:lnTo>
                                  <a:pt x="1134" y="606"/>
                                </a:lnTo>
                                <a:lnTo>
                                  <a:pt x="1134" y="593"/>
                                </a:lnTo>
                                <a:lnTo>
                                  <a:pt x="1135" y="600"/>
                                </a:lnTo>
                                <a:lnTo>
                                  <a:pt x="1135" y="586"/>
                                </a:lnTo>
                                <a:lnTo>
                                  <a:pt x="1136" y="573"/>
                                </a:lnTo>
                                <a:lnTo>
                                  <a:pt x="1136" y="600"/>
                                </a:lnTo>
                                <a:lnTo>
                                  <a:pt x="1137" y="573"/>
                                </a:lnTo>
                                <a:lnTo>
                                  <a:pt x="1137" y="687"/>
                                </a:lnTo>
                                <a:lnTo>
                                  <a:pt x="1138" y="579"/>
                                </a:lnTo>
                                <a:lnTo>
                                  <a:pt x="1138" y="660"/>
                                </a:lnTo>
                                <a:lnTo>
                                  <a:pt x="1139" y="593"/>
                                </a:lnTo>
                                <a:lnTo>
                                  <a:pt x="1139" y="600"/>
                                </a:lnTo>
                                <a:lnTo>
                                  <a:pt x="1140" y="667"/>
                                </a:lnTo>
                                <a:lnTo>
                                  <a:pt x="1140" y="613"/>
                                </a:lnTo>
                                <a:lnTo>
                                  <a:pt x="1141" y="613"/>
                                </a:lnTo>
                                <a:lnTo>
                                  <a:pt x="1141" y="586"/>
                                </a:lnTo>
                                <a:lnTo>
                                  <a:pt x="1142" y="667"/>
                                </a:lnTo>
                                <a:lnTo>
                                  <a:pt x="1142" y="606"/>
                                </a:lnTo>
                                <a:lnTo>
                                  <a:pt x="1142" y="620"/>
                                </a:lnTo>
                                <a:lnTo>
                                  <a:pt x="1143" y="647"/>
                                </a:lnTo>
                                <a:lnTo>
                                  <a:pt x="1143" y="633"/>
                                </a:lnTo>
                                <a:lnTo>
                                  <a:pt x="1144" y="566"/>
                                </a:lnTo>
                                <a:lnTo>
                                  <a:pt x="1144" y="600"/>
                                </a:lnTo>
                                <a:lnTo>
                                  <a:pt x="1145" y="586"/>
                                </a:lnTo>
                                <a:lnTo>
                                  <a:pt x="1145" y="620"/>
                                </a:lnTo>
                                <a:lnTo>
                                  <a:pt x="1146" y="667"/>
                                </a:lnTo>
                                <a:lnTo>
                                  <a:pt x="1146" y="640"/>
                                </a:lnTo>
                                <a:lnTo>
                                  <a:pt x="1147" y="606"/>
                                </a:lnTo>
                                <a:lnTo>
                                  <a:pt x="1147" y="640"/>
                                </a:lnTo>
                                <a:lnTo>
                                  <a:pt x="1148" y="687"/>
                                </a:lnTo>
                                <a:lnTo>
                                  <a:pt x="1148" y="606"/>
                                </a:lnTo>
                                <a:lnTo>
                                  <a:pt x="1149" y="620"/>
                                </a:lnTo>
                                <a:lnTo>
                                  <a:pt x="1150" y="627"/>
                                </a:lnTo>
                                <a:lnTo>
                                  <a:pt x="1150" y="633"/>
                                </a:lnTo>
                                <a:lnTo>
                                  <a:pt x="1151" y="640"/>
                                </a:lnTo>
                                <a:lnTo>
                                  <a:pt x="1151" y="600"/>
                                </a:lnTo>
                                <a:lnTo>
                                  <a:pt x="1152" y="586"/>
                                </a:lnTo>
                                <a:lnTo>
                                  <a:pt x="1152" y="660"/>
                                </a:lnTo>
                                <a:lnTo>
                                  <a:pt x="1153" y="613"/>
                                </a:lnTo>
                                <a:lnTo>
                                  <a:pt x="1154" y="593"/>
                                </a:lnTo>
                                <a:lnTo>
                                  <a:pt x="1154" y="627"/>
                                </a:lnTo>
                                <a:lnTo>
                                  <a:pt x="1155" y="593"/>
                                </a:lnTo>
                                <a:lnTo>
                                  <a:pt x="1155" y="708"/>
                                </a:lnTo>
                                <a:lnTo>
                                  <a:pt x="1156" y="620"/>
                                </a:lnTo>
                                <a:lnTo>
                                  <a:pt x="1157" y="566"/>
                                </a:lnTo>
                                <a:lnTo>
                                  <a:pt x="1157" y="654"/>
                                </a:lnTo>
                                <a:lnTo>
                                  <a:pt x="1158" y="627"/>
                                </a:lnTo>
                                <a:lnTo>
                                  <a:pt x="1158" y="708"/>
                                </a:lnTo>
                                <a:lnTo>
                                  <a:pt x="1159" y="620"/>
                                </a:lnTo>
                                <a:lnTo>
                                  <a:pt x="1159" y="633"/>
                                </a:lnTo>
                                <a:lnTo>
                                  <a:pt x="1160" y="667"/>
                                </a:lnTo>
                                <a:lnTo>
                                  <a:pt x="1160" y="647"/>
                                </a:lnTo>
                                <a:lnTo>
                                  <a:pt x="1161" y="613"/>
                                </a:lnTo>
                                <a:lnTo>
                                  <a:pt x="1161" y="647"/>
                                </a:lnTo>
                                <a:lnTo>
                                  <a:pt x="1162" y="654"/>
                                </a:lnTo>
                                <a:lnTo>
                                  <a:pt x="1162" y="613"/>
                                </a:lnTo>
                                <a:lnTo>
                                  <a:pt x="1163" y="633"/>
                                </a:lnTo>
                                <a:lnTo>
                                  <a:pt x="1163" y="674"/>
                                </a:lnTo>
                                <a:lnTo>
                                  <a:pt x="1163" y="694"/>
                                </a:lnTo>
                                <a:lnTo>
                                  <a:pt x="1164" y="613"/>
                                </a:lnTo>
                                <a:lnTo>
                                  <a:pt x="1164" y="579"/>
                                </a:lnTo>
                                <a:lnTo>
                                  <a:pt x="1165" y="627"/>
                                </a:lnTo>
                                <a:lnTo>
                                  <a:pt x="1165" y="667"/>
                                </a:lnTo>
                                <a:lnTo>
                                  <a:pt x="1166" y="613"/>
                                </a:lnTo>
                                <a:lnTo>
                                  <a:pt x="1166" y="620"/>
                                </a:lnTo>
                                <a:lnTo>
                                  <a:pt x="1167" y="606"/>
                                </a:lnTo>
                                <a:lnTo>
                                  <a:pt x="1167" y="654"/>
                                </a:lnTo>
                                <a:lnTo>
                                  <a:pt x="1168" y="606"/>
                                </a:lnTo>
                                <a:lnTo>
                                  <a:pt x="1168" y="667"/>
                                </a:lnTo>
                                <a:lnTo>
                                  <a:pt x="1169" y="620"/>
                                </a:lnTo>
                                <a:lnTo>
                                  <a:pt x="1169" y="600"/>
                                </a:lnTo>
                                <a:lnTo>
                                  <a:pt x="1170" y="674"/>
                                </a:lnTo>
                                <a:lnTo>
                                  <a:pt x="1170" y="620"/>
                                </a:lnTo>
                                <a:lnTo>
                                  <a:pt x="1171" y="633"/>
                                </a:lnTo>
                                <a:lnTo>
                                  <a:pt x="1171" y="694"/>
                                </a:lnTo>
                                <a:lnTo>
                                  <a:pt x="1172" y="660"/>
                                </a:lnTo>
                                <a:lnTo>
                                  <a:pt x="1172" y="654"/>
                                </a:lnTo>
                                <a:lnTo>
                                  <a:pt x="1173" y="654"/>
                                </a:lnTo>
                                <a:lnTo>
                                  <a:pt x="1174" y="674"/>
                                </a:lnTo>
                                <a:lnTo>
                                  <a:pt x="1174" y="606"/>
                                </a:lnTo>
                                <a:lnTo>
                                  <a:pt x="1175" y="633"/>
                                </a:lnTo>
                                <a:lnTo>
                                  <a:pt x="1175" y="640"/>
                                </a:lnTo>
                                <a:lnTo>
                                  <a:pt x="1176" y="620"/>
                                </a:lnTo>
                                <a:lnTo>
                                  <a:pt x="1176" y="667"/>
                                </a:lnTo>
                                <a:lnTo>
                                  <a:pt x="1177" y="633"/>
                                </a:lnTo>
                                <a:lnTo>
                                  <a:pt x="1177" y="687"/>
                                </a:lnTo>
                                <a:lnTo>
                                  <a:pt x="1178" y="681"/>
                                </a:lnTo>
                                <a:lnTo>
                                  <a:pt x="1178" y="714"/>
                                </a:lnTo>
                                <a:lnTo>
                                  <a:pt x="1179" y="633"/>
                                </a:lnTo>
                                <a:lnTo>
                                  <a:pt x="1180" y="613"/>
                                </a:lnTo>
                                <a:lnTo>
                                  <a:pt x="1180" y="600"/>
                                </a:lnTo>
                                <a:lnTo>
                                  <a:pt x="1181" y="681"/>
                                </a:lnTo>
                                <a:lnTo>
                                  <a:pt x="1181" y="708"/>
                                </a:lnTo>
                                <a:lnTo>
                                  <a:pt x="1182" y="613"/>
                                </a:lnTo>
                                <a:lnTo>
                                  <a:pt x="1182" y="667"/>
                                </a:lnTo>
                                <a:lnTo>
                                  <a:pt x="1183" y="660"/>
                                </a:lnTo>
                                <a:lnTo>
                                  <a:pt x="1183" y="687"/>
                                </a:lnTo>
                                <a:lnTo>
                                  <a:pt x="1184" y="701"/>
                                </a:lnTo>
                                <a:lnTo>
                                  <a:pt x="1184" y="660"/>
                                </a:lnTo>
                                <a:lnTo>
                                  <a:pt x="1185" y="640"/>
                                </a:lnTo>
                                <a:lnTo>
                                  <a:pt x="1185" y="627"/>
                                </a:lnTo>
                                <a:lnTo>
                                  <a:pt x="1186" y="660"/>
                                </a:lnTo>
                                <a:lnTo>
                                  <a:pt x="1186" y="681"/>
                                </a:lnTo>
                                <a:lnTo>
                                  <a:pt x="1187" y="667"/>
                                </a:lnTo>
                                <a:lnTo>
                                  <a:pt x="1187" y="654"/>
                                </a:lnTo>
                                <a:lnTo>
                                  <a:pt x="1188" y="640"/>
                                </a:lnTo>
                                <a:lnTo>
                                  <a:pt x="1188" y="627"/>
                                </a:lnTo>
                                <a:lnTo>
                                  <a:pt x="1189" y="667"/>
                                </a:lnTo>
                                <a:lnTo>
                                  <a:pt x="1189" y="674"/>
                                </a:lnTo>
                                <a:lnTo>
                                  <a:pt x="1190" y="627"/>
                                </a:lnTo>
                                <a:lnTo>
                                  <a:pt x="1190" y="633"/>
                                </a:lnTo>
                                <a:lnTo>
                                  <a:pt x="1191" y="667"/>
                                </a:lnTo>
                                <a:lnTo>
                                  <a:pt x="1192" y="687"/>
                                </a:lnTo>
                                <a:lnTo>
                                  <a:pt x="1192" y="606"/>
                                </a:lnTo>
                                <a:lnTo>
                                  <a:pt x="1193" y="654"/>
                                </a:lnTo>
                                <a:lnTo>
                                  <a:pt x="1193" y="660"/>
                                </a:lnTo>
                                <a:lnTo>
                                  <a:pt x="1194" y="640"/>
                                </a:lnTo>
                                <a:lnTo>
                                  <a:pt x="1194" y="633"/>
                                </a:lnTo>
                                <a:lnTo>
                                  <a:pt x="1195" y="627"/>
                                </a:lnTo>
                                <a:lnTo>
                                  <a:pt x="1195" y="600"/>
                                </a:lnTo>
                                <a:lnTo>
                                  <a:pt x="1196" y="647"/>
                                </a:lnTo>
                                <a:lnTo>
                                  <a:pt x="1196" y="633"/>
                                </a:lnTo>
                                <a:lnTo>
                                  <a:pt x="1197" y="613"/>
                                </a:lnTo>
                                <a:lnTo>
                                  <a:pt x="1197" y="606"/>
                                </a:lnTo>
                                <a:lnTo>
                                  <a:pt x="1198" y="620"/>
                                </a:lnTo>
                                <a:lnTo>
                                  <a:pt x="1198" y="667"/>
                                </a:lnTo>
                                <a:lnTo>
                                  <a:pt x="1199" y="606"/>
                                </a:lnTo>
                                <a:lnTo>
                                  <a:pt x="1199" y="654"/>
                                </a:lnTo>
                                <a:lnTo>
                                  <a:pt x="1200" y="593"/>
                                </a:lnTo>
                                <a:lnTo>
                                  <a:pt x="1200" y="660"/>
                                </a:lnTo>
                                <a:lnTo>
                                  <a:pt x="1201" y="660"/>
                                </a:lnTo>
                                <a:lnTo>
                                  <a:pt x="1201" y="701"/>
                                </a:lnTo>
                                <a:lnTo>
                                  <a:pt x="1202" y="687"/>
                                </a:lnTo>
                                <a:lnTo>
                                  <a:pt x="1202" y="647"/>
                                </a:lnTo>
                                <a:lnTo>
                                  <a:pt x="1203" y="694"/>
                                </a:lnTo>
                                <a:lnTo>
                                  <a:pt x="1203" y="667"/>
                                </a:lnTo>
                                <a:lnTo>
                                  <a:pt x="1204" y="694"/>
                                </a:lnTo>
                                <a:lnTo>
                                  <a:pt x="1204" y="667"/>
                                </a:lnTo>
                                <a:lnTo>
                                  <a:pt x="1205" y="640"/>
                                </a:lnTo>
                                <a:lnTo>
                                  <a:pt x="1205" y="674"/>
                                </a:lnTo>
                                <a:lnTo>
                                  <a:pt x="1206" y="687"/>
                                </a:lnTo>
                                <a:lnTo>
                                  <a:pt x="1206" y="640"/>
                                </a:lnTo>
                                <a:lnTo>
                                  <a:pt x="1207" y="660"/>
                                </a:lnTo>
                                <a:lnTo>
                                  <a:pt x="1207" y="633"/>
                                </a:lnTo>
                                <a:lnTo>
                                  <a:pt x="1207" y="674"/>
                                </a:lnTo>
                                <a:lnTo>
                                  <a:pt x="1208" y="620"/>
                                </a:lnTo>
                                <a:lnTo>
                                  <a:pt x="1208" y="654"/>
                                </a:lnTo>
                                <a:lnTo>
                                  <a:pt x="1209" y="667"/>
                                </a:lnTo>
                                <a:lnTo>
                                  <a:pt x="1209" y="674"/>
                                </a:lnTo>
                                <a:lnTo>
                                  <a:pt x="1210" y="600"/>
                                </a:lnTo>
                                <a:lnTo>
                                  <a:pt x="1210" y="620"/>
                                </a:lnTo>
                                <a:lnTo>
                                  <a:pt x="1211" y="640"/>
                                </a:lnTo>
                                <a:lnTo>
                                  <a:pt x="1211" y="654"/>
                                </a:lnTo>
                                <a:lnTo>
                                  <a:pt x="1212" y="674"/>
                                </a:lnTo>
                                <a:lnTo>
                                  <a:pt x="1212" y="694"/>
                                </a:lnTo>
                                <a:lnTo>
                                  <a:pt x="1213" y="667"/>
                                </a:lnTo>
                                <a:lnTo>
                                  <a:pt x="1213" y="714"/>
                                </a:lnTo>
                                <a:lnTo>
                                  <a:pt x="1214" y="681"/>
                                </a:lnTo>
                                <a:lnTo>
                                  <a:pt x="1214" y="620"/>
                                </a:lnTo>
                                <a:lnTo>
                                  <a:pt x="1215" y="681"/>
                                </a:lnTo>
                                <a:lnTo>
                                  <a:pt x="1215" y="640"/>
                                </a:lnTo>
                                <a:lnTo>
                                  <a:pt x="1216" y="654"/>
                                </a:lnTo>
                                <a:lnTo>
                                  <a:pt x="1216" y="640"/>
                                </a:lnTo>
                                <a:lnTo>
                                  <a:pt x="1217" y="694"/>
                                </a:lnTo>
                                <a:lnTo>
                                  <a:pt x="1217" y="627"/>
                                </a:lnTo>
                                <a:lnTo>
                                  <a:pt x="1218" y="654"/>
                                </a:lnTo>
                                <a:lnTo>
                                  <a:pt x="1219" y="640"/>
                                </a:lnTo>
                                <a:lnTo>
                                  <a:pt x="1219" y="620"/>
                                </a:lnTo>
                                <a:lnTo>
                                  <a:pt x="1220" y="734"/>
                                </a:lnTo>
                                <a:lnTo>
                                  <a:pt x="1220" y="687"/>
                                </a:lnTo>
                                <a:lnTo>
                                  <a:pt x="1221" y="694"/>
                                </a:lnTo>
                                <a:lnTo>
                                  <a:pt x="1221" y="647"/>
                                </a:lnTo>
                                <a:lnTo>
                                  <a:pt x="1222" y="620"/>
                                </a:lnTo>
                                <a:lnTo>
                                  <a:pt x="1222" y="694"/>
                                </a:lnTo>
                                <a:lnTo>
                                  <a:pt x="1223" y="654"/>
                                </a:lnTo>
                                <a:lnTo>
                                  <a:pt x="1223" y="667"/>
                                </a:lnTo>
                                <a:lnTo>
                                  <a:pt x="1224" y="694"/>
                                </a:lnTo>
                                <a:lnTo>
                                  <a:pt x="1224" y="654"/>
                                </a:lnTo>
                                <a:lnTo>
                                  <a:pt x="1225" y="654"/>
                                </a:lnTo>
                                <a:lnTo>
                                  <a:pt x="1225" y="667"/>
                                </a:lnTo>
                                <a:lnTo>
                                  <a:pt x="1226" y="714"/>
                                </a:lnTo>
                                <a:lnTo>
                                  <a:pt x="1226" y="647"/>
                                </a:lnTo>
                                <a:lnTo>
                                  <a:pt x="1227" y="654"/>
                                </a:lnTo>
                                <a:lnTo>
                                  <a:pt x="1227" y="620"/>
                                </a:lnTo>
                                <a:lnTo>
                                  <a:pt x="1228" y="721"/>
                                </a:lnTo>
                                <a:lnTo>
                                  <a:pt x="1228" y="606"/>
                                </a:lnTo>
                                <a:lnTo>
                                  <a:pt x="1228" y="647"/>
                                </a:lnTo>
                                <a:lnTo>
                                  <a:pt x="1229" y="667"/>
                                </a:lnTo>
                                <a:lnTo>
                                  <a:pt x="1229" y="694"/>
                                </a:lnTo>
                                <a:lnTo>
                                  <a:pt x="1230" y="714"/>
                                </a:lnTo>
                                <a:lnTo>
                                  <a:pt x="1230" y="654"/>
                                </a:lnTo>
                                <a:lnTo>
                                  <a:pt x="1231" y="694"/>
                                </a:lnTo>
                                <a:lnTo>
                                  <a:pt x="1231" y="728"/>
                                </a:lnTo>
                                <a:lnTo>
                                  <a:pt x="1232" y="654"/>
                                </a:lnTo>
                                <a:lnTo>
                                  <a:pt x="1232" y="620"/>
                                </a:lnTo>
                                <a:lnTo>
                                  <a:pt x="1233" y="627"/>
                                </a:lnTo>
                                <a:lnTo>
                                  <a:pt x="1233" y="667"/>
                                </a:lnTo>
                                <a:lnTo>
                                  <a:pt x="1234" y="660"/>
                                </a:lnTo>
                                <a:lnTo>
                                  <a:pt x="1234" y="681"/>
                                </a:lnTo>
                                <a:lnTo>
                                  <a:pt x="1235" y="667"/>
                                </a:lnTo>
                                <a:lnTo>
                                  <a:pt x="1235" y="647"/>
                                </a:lnTo>
                                <a:lnTo>
                                  <a:pt x="1236" y="633"/>
                                </a:lnTo>
                                <a:lnTo>
                                  <a:pt x="1236" y="654"/>
                                </a:lnTo>
                                <a:lnTo>
                                  <a:pt x="1237" y="633"/>
                                </a:lnTo>
                                <a:lnTo>
                                  <a:pt x="1237" y="687"/>
                                </a:lnTo>
                                <a:lnTo>
                                  <a:pt x="1238" y="654"/>
                                </a:lnTo>
                                <a:lnTo>
                                  <a:pt x="1238" y="681"/>
                                </a:lnTo>
                                <a:lnTo>
                                  <a:pt x="1239" y="660"/>
                                </a:lnTo>
                                <a:lnTo>
                                  <a:pt x="1239" y="654"/>
                                </a:lnTo>
                                <a:lnTo>
                                  <a:pt x="1240" y="647"/>
                                </a:lnTo>
                                <a:lnTo>
                                  <a:pt x="1240" y="674"/>
                                </a:lnTo>
                                <a:lnTo>
                                  <a:pt x="1241" y="620"/>
                                </a:lnTo>
                                <a:lnTo>
                                  <a:pt x="1241" y="600"/>
                                </a:lnTo>
                                <a:lnTo>
                                  <a:pt x="1242" y="654"/>
                                </a:lnTo>
                                <a:lnTo>
                                  <a:pt x="1242" y="640"/>
                                </a:lnTo>
                                <a:lnTo>
                                  <a:pt x="1243" y="647"/>
                                </a:lnTo>
                                <a:lnTo>
                                  <a:pt x="1243" y="667"/>
                                </a:lnTo>
                                <a:lnTo>
                                  <a:pt x="1244" y="627"/>
                                </a:lnTo>
                                <a:lnTo>
                                  <a:pt x="1244" y="654"/>
                                </a:lnTo>
                                <a:lnTo>
                                  <a:pt x="1245" y="674"/>
                                </a:lnTo>
                                <a:lnTo>
                                  <a:pt x="1245" y="660"/>
                                </a:lnTo>
                                <a:lnTo>
                                  <a:pt x="1246" y="687"/>
                                </a:lnTo>
                                <a:lnTo>
                                  <a:pt x="1246" y="701"/>
                                </a:lnTo>
                                <a:lnTo>
                                  <a:pt x="1247" y="674"/>
                                </a:lnTo>
                                <a:lnTo>
                                  <a:pt x="1247" y="633"/>
                                </a:lnTo>
                                <a:lnTo>
                                  <a:pt x="1248" y="627"/>
                                </a:lnTo>
                                <a:lnTo>
                                  <a:pt x="1248" y="647"/>
                                </a:lnTo>
                                <a:lnTo>
                                  <a:pt x="1249" y="660"/>
                                </a:lnTo>
                                <a:lnTo>
                                  <a:pt x="1249" y="654"/>
                                </a:lnTo>
                                <a:lnTo>
                                  <a:pt x="1250" y="627"/>
                                </a:lnTo>
                                <a:lnTo>
                                  <a:pt x="1250" y="647"/>
                                </a:lnTo>
                                <a:lnTo>
                                  <a:pt x="1250" y="674"/>
                                </a:lnTo>
                                <a:lnTo>
                                  <a:pt x="1251" y="701"/>
                                </a:lnTo>
                                <a:lnTo>
                                  <a:pt x="1251" y="633"/>
                                </a:lnTo>
                                <a:lnTo>
                                  <a:pt x="1252" y="667"/>
                                </a:lnTo>
                                <a:lnTo>
                                  <a:pt x="1252" y="681"/>
                                </a:lnTo>
                                <a:lnTo>
                                  <a:pt x="1253" y="674"/>
                                </a:lnTo>
                                <a:lnTo>
                                  <a:pt x="1253" y="647"/>
                                </a:lnTo>
                                <a:lnTo>
                                  <a:pt x="1254" y="714"/>
                                </a:lnTo>
                                <a:lnTo>
                                  <a:pt x="1254" y="654"/>
                                </a:lnTo>
                                <a:lnTo>
                                  <a:pt x="1255" y="667"/>
                                </a:lnTo>
                                <a:lnTo>
                                  <a:pt x="1255" y="694"/>
                                </a:lnTo>
                                <a:lnTo>
                                  <a:pt x="1256" y="647"/>
                                </a:lnTo>
                                <a:lnTo>
                                  <a:pt x="1256" y="593"/>
                                </a:lnTo>
                                <a:lnTo>
                                  <a:pt x="1257" y="660"/>
                                </a:lnTo>
                                <a:lnTo>
                                  <a:pt x="1257" y="694"/>
                                </a:lnTo>
                                <a:lnTo>
                                  <a:pt x="1258" y="640"/>
                                </a:lnTo>
                                <a:lnTo>
                                  <a:pt x="1258" y="654"/>
                                </a:lnTo>
                                <a:lnTo>
                                  <a:pt x="1259" y="714"/>
                                </a:lnTo>
                                <a:lnTo>
                                  <a:pt x="1259" y="647"/>
                                </a:lnTo>
                                <a:lnTo>
                                  <a:pt x="1260" y="667"/>
                                </a:lnTo>
                                <a:lnTo>
                                  <a:pt x="1260" y="681"/>
                                </a:lnTo>
                                <a:lnTo>
                                  <a:pt x="1261" y="674"/>
                                </a:lnTo>
                                <a:lnTo>
                                  <a:pt x="1261" y="633"/>
                                </a:lnTo>
                                <a:lnTo>
                                  <a:pt x="1262" y="654"/>
                                </a:lnTo>
                                <a:lnTo>
                                  <a:pt x="1262" y="687"/>
                                </a:lnTo>
                                <a:lnTo>
                                  <a:pt x="1263" y="674"/>
                                </a:lnTo>
                                <a:lnTo>
                                  <a:pt x="1263" y="694"/>
                                </a:lnTo>
                                <a:lnTo>
                                  <a:pt x="1264" y="633"/>
                                </a:lnTo>
                                <a:lnTo>
                                  <a:pt x="1264" y="701"/>
                                </a:lnTo>
                                <a:lnTo>
                                  <a:pt x="1265" y="660"/>
                                </a:lnTo>
                                <a:lnTo>
                                  <a:pt x="1265" y="694"/>
                                </a:lnTo>
                                <a:lnTo>
                                  <a:pt x="1266" y="667"/>
                                </a:lnTo>
                                <a:lnTo>
                                  <a:pt x="1266" y="660"/>
                                </a:lnTo>
                                <a:lnTo>
                                  <a:pt x="1267" y="667"/>
                                </a:lnTo>
                                <a:lnTo>
                                  <a:pt x="1267" y="681"/>
                                </a:lnTo>
                                <a:lnTo>
                                  <a:pt x="1268" y="701"/>
                                </a:lnTo>
                                <a:lnTo>
                                  <a:pt x="1268" y="667"/>
                                </a:lnTo>
                                <a:lnTo>
                                  <a:pt x="1269" y="667"/>
                                </a:lnTo>
                                <a:lnTo>
                                  <a:pt x="1269" y="654"/>
                                </a:lnTo>
                                <a:lnTo>
                                  <a:pt x="1270" y="681"/>
                                </a:lnTo>
                                <a:lnTo>
                                  <a:pt x="1270" y="755"/>
                                </a:lnTo>
                                <a:lnTo>
                                  <a:pt x="1271" y="681"/>
                                </a:lnTo>
                                <a:lnTo>
                                  <a:pt x="1271" y="728"/>
                                </a:lnTo>
                                <a:lnTo>
                                  <a:pt x="1272" y="708"/>
                                </a:lnTo>
                                <a:lnTo>
                                  <a:pt x="1272" y="681"/>
                                </a:lnTo>
                                <a:lnTo>
                                  <a:pt x="1272" y="633"/>
                                </a:lnTo>
                                <a:lnTo>
                                  <a:pt x="1273" y="667"/>
                                </a:lnTo>
                                <a:lnTo>
                                  <a:pt x="1273" y="687"/>
                                </a:lnTo>
                                <a:lnTo>
                                  <a:pt x="1274" y="620"/>
                                </a:lnTo>
                                <a:lnTo>
                                  <a:pt x="1274" y="667"/>
                                </a:lnTo>
                                <a:lnTo>
                                  <a:pt x="1275" y="660"/>
                                </a:lnTo>
                                <a:lnTo>
                                  <a:pt x="1275" y="674"/>
                                </a:lnTo>
                                <a:lnTo>
                                  <a:pt x="1276" y="633"/>
                                </a:lnTo>
                                <a:lnTo>
                                  <a:pt x="1276" y="606"/>
                                </a:lnTo>
                                <a:lnTo>
                                  <a:pt x="1277" y="694"/>
                                </a:lnTo>
                                <a:lnTo>
                                  <a:pt x="1277" y="627"/>
                                </a:lnTo>
                                <a:lnTo>
                                  <a:pt x="1278" y="681"/>
                                </a:lnTo>
                                <a:lnTo>
                                  <a:pt x="1278" y="714"/>
                                </a:lnTo>
                                <a:lnTo>
                                  <a:pt x="1279" y="667"/>
                                </a:lnTo>
                                <a:lnTo>
                                  <a:pt x="1279" y="600"/>
                                </a:lnTo>
                                <a:lnTo>
                                  <a:pt x="1280" y="674"/>
                                </a:lnTo>
                                <a:lnTo>
                                  <a:pt x="1280" y="654"/>
                                </a:lnTo>
                                <a:lnTo>
                                  <a:pt x="1281" y="701"/>
                                </a:lnTo>
                                <a:lnTo>
                                  <a:pt x="1281" y="674"/>
                                </a:lnTo>
                                <a:lnTo>
                                  <a:pt x="1282" y="654"/>
                                </a:lnTo>
                                <a:lnTo>
                                  <a:pt x="1282" y="640"/>
                                </a:lnTo>
                                <a:lnTo>
                                  <a:pt x="1283" y="687"/>
                                </a:lnTo>
                                <a:lnTo>
                                  <a:pt x="1283" y="701"/>
                                </a:lnTo>
                                <a:lnTo>
                                  <a:pt x="1284" y="640"/>
                                </a:lnTo>
                                <a:lnTo>
                                  <a:pt x="1284" y="627"/>
                                </a:lnTo>
                                <a:lnTo>
                                  <a:pt x="1285" y="654"/>
                                </a:lnTo>
                                <a:lnTo>
                                  <a:pt x="1285" y="694"/>
                                </a:lnTo>
                                <a:lnTo>
                                  <a:pt x="1286" y="620"/>
                                </a:lnTo>
                                <a:lnTo>
                                  <a:pt x="1286" y="681"/>
                                </a:lnTo>
                                <a:lnTo>
                                  <a:pt x="1287" y="620"/>
                                </a:lnTo>
                                <a:lnTo>
                                  <a:pt x="1287" y="708"/>
                                </a:lnTo>
                                <a:lnTo>
                                  <a:pt x="1288" y="654"/>
                                </a:lnTo>
                                <a:lnTo>
                                  <a:pt x="1288" y="681"/>
                                </a:lnTo>
                                <a:lnTo>
                                  <a:pt x="1289" y="687"/>
                                </a:lnTo>
                                <a:lnTo>
                                  <a:pt x="1289" y="674"/>
                                </a:lnTo>
                                <a:lnTo>
                                  <a:pt x="1290" y="647"/>
                                </a:lnTo>
                                <a:lnTo>
                                  <a:pt x="1290" y="708"/>
                                </a:lnTo>
                                <a:lnTo>
                                  <a:pt x="1291" y="694"/>
                                </a:lnTo>
                                <a:lnTo>
                                  <a:pt x="1291" y="633"/>
                                </a:lnTo>
                                <a:lnTo>
                                  <a:pt x="1292" y="721"/>
                                </a:lnTo>
                                <a:lnTo>
                                  <a:pt x="1292" y="660"/>
                                </a:lnTo>
                                <a:lnTo>
                                  <a:pt x="1293" y="667"/>
                                </a:lnTo>
                                <a:lnTo>
                                  <a:pt x="1293" y="721"/>
                                </a:lnTo>
                                <a:lnTo>
                                  <a:pt x="1293" y="674"/>
                                </a:lnTo>
                                <a:lnTo>
                                  <a:pt x="1294" y="667"/>
                                </a:lnTo>
                                <a:lnTo>
                                  <a:pt x="1294" y="694"/>
                                </a:lnTo>
                                <a:lnTo>
                                  <a:pt x="1295" y="701"/>
                                </a:lnTo>
                                <a:lnTo>
                                  <a:pt x="1295" y="708"/>
                                </a:lnTo>
                                <a:lnTo>
                                  <a:pt x="1296" y="613"/>
                                </a:lnTo>
                                <a:lnTo>
                                  <a:pt x="1296" y="721"/>
                                </a:lnTo>
                                <a:lnTo>
                                  <a:pt x="1297" y="681"/>
                                </a:lnTo>
                                <a:lnTo>
                                  <a:pt x="1297" y="647"/>
                                </a:lnTo>
                                <a:lnTo>
                                  <a:pt x="1298" y="708"/>
                                </a:lnTo>
                                <a:lnTo>
                                  <a:pt x="1298" y="681"/>
                                </a:lnTo>
                                <a:lnTo>
                                  <a:pt x="1299" y="660"/>
                                </a:lnTo>
                                <a:lnTo>
                                  <a:pt x="1299" y="667"/>
                                </a:lnTo>
                                <a:lnTo>
                                  <a:pt x="1300" y="687"/>
                                </a:lnTo>
                                <a:lnTo>
                                  <a:pt x="1300" y="674"/>
                                </a:lnTo>
                                <a:lnTo>
                                  <a:pt x="1301" y="714"/>
                                </a:lnTo>
                                <a:lnTo>
                                  <a:pt x="1301" y="627"/>
                                </a:lnTo>
                                <a:lnTo>
                                  <a:pt x="1302" y="613"/>
                                </a:lnTo>
                                <a:lnTo>
                                  <a:pt x="1302" y="633"/>
                                </a:lnTo>
                                <a:lnTo>
                                  <a:pt x="1303" y="660"/>
                                </a:lnTo>
                                <a:lnTo>
                                  <a:pt x="1303" y="633"/>
                                </a:lnTo>
                                <a:lnTo>
                                  <a:pt x="1304" y="660"/>
                                </a:lnTo>
                                <a:lnTo>
                                  <a:pt x="1304" y="701"/>
                                </a:lnTo>
                                <a:lnTo>
                                  <a:pt x="1305" y="600"/>
                                </a:lnTo>
                                <a:lnTo>
                                  <a:pt x="1305" y="694"/>
                                </a:lnTo>
                                <a:lnTo>
                                  <a:pt x="1306" y="701"/>
                                </a:lnTo>
                                <a:lnTo>
                                  <a:pt x="1306" y="708"/>
                                </a:lnTo>
                                <a:lnTo>
                                  <a:pt x="1307" y="654"/>
                                </a:lnTo>
                                <a:lnTo>
                                  <a:pt x="1307" y="714"/>
                                </a:lnTo>
                                <a:lnTo>
                                  <a:pt x="1308" y="701"/>
                                </a:lnTo>
                                <a:lnTo>
                                  <a:pt x="1308" y="667"/>
                                </a:lnTo>
                                <a:lnTo>
                                  <a:pt x="1309" y="694"/>
                                </a:lnTo>
                                <a:lnTo>
                                  <a:pt x="1310" y="701"/>
                                </a:lnTo>
                                <a:lnTo>
                                  <a:pt x="1310" y="674"/>
                                </a:lnTo>
                                <a:lnTo>
                                  <a:pt x="1311" y="708"/>
                                </a:lnTo>
                                <a:lnTo>
                                  <a:pt x="1311" y="647"/>
                                </a:lnTo>
                                <a:lnTo>
                                  <a:pt x="1312" y="694"/>
                                </a:lnTo>
                                <a:lnTo>
                                  <a:pt x="1312" y="647"/>
                                </a:lnTo>
                                <a:lnTo>
                                  <a:pt x="1313" y="640"/>
                                </a:lnTo>
                                <a:lnTo>
                                  <a:pt x="1313" y="667"/>
                                </a:lnTo>
                                <a:lnTo>
                                  <a:pt x="1314" y="654"/>
                                </a:lnTo>
                                <a:lnTo>
                                  <a:pt x="1314" y="714"/>
                                </a:lnTo>
                                <a:lnTo>
                                  <a:pt x="1315" y="660"/>
                                </a:lnTo>
                                <a:lnTo>
                                  <a:pt x="1315" y="687"/>
                                </a:lnTo>
                                <a:lnTo>
                                  <a:pt x="1315" y="627"/>
                                </a:lnTo>
                                <a:lnTo>
                                  <a:pt x="1316" y="667"/>
                                </a:lnTo>
                                <a:lnTo>
                                  <a:pt x="1316" y="694"/>
                                </a:lnTo>
                                <a:lnTo>
                                  <a:pt x="1317" y="701"/>
                                </a:lnTo>
                                <a:lnTo>
                                  <a:pt x="1317" y="654"/>
                                </a:lnTo>
                                <a:lnTo>
                                  <a:pt x="1318" y="734"/>
                                </a:lnTo>
                                <a:lnTo>
                                  <a:pt x="1318" y="708"/>
                                </a:lnTo>
                                <a:lnTo>
                                  <a:pt x="1319" y="674"/>
                                </a:lnTo>
                                <a:lnTo>
                                  <a:pt x="1319" y="647"/>
                                </a:lnTo>
                                <a:lnTo>
                                  <a:pt x="1320" y="701"/>
                                </a:lnTo>
                                <a:lnTo>
                                  <a:pt x="1320" y="694"/>
                                </a:lnTo>
                                <a:lnTo>
                                  <a:pt x="1321" y="694"/>
                                </a:lnTo>
                                <a:lnTo>
                                  <a:pt x="1321" y="701"/>
                                </a:lnTo>
                                <a:lnTo>
                                  <a:pt x="1322" y="667"/>
                                </a:lnTo>
                                <a:lnTo>
                                  <a:pt x="1322" y="600"/>
                                </a:lnTo>
                                <a:lnTo>
                                  <a:pt x="1323" y="667"/>
                                </a:lnTo>
                                <a:lnTo>
                                  <a:pt x="1323" y="633"/>
                                </a:lnTo>
                                <a:lnTo>
                                  <a:pt x="1324" y="667"/>
                                </a:lnTo>
                                <a:lnTo>
                                  <a:pt x="1324" y="701"/>
                                </a:lnTo>
                                <a:lnTo>
                                  <a:pt x="1325" y="640"/>
                                </a:lnTo>
                                <a:lnTo>
                                  <a:pt x="1325" y="714"/>
                                </a:lnTo>
                                <a:lnTo>
                                  <a:pt x="1326" y="734"/>
                                </a:lnTo>
                                <a:lnTo>
                                  <a:pt x="1326" y="687"/>
                                </a:lnTo>
                                <a:lnTo>
                                  <a:pt x="1327" y="721"/>
                                </a:lnTo>
                                <a:lnTo>
                                  <a:pt x="1327" y="708"/>
                                </a:lnTo>
                                <a:lnTo>
                                  <a:pt x="1328" y="681"/>
                                </a:lnTo>
                                <a:lnTo>
                                  <a:pt x="1329" y="647"/>
                                </a:lnTo>
                                <a:lnTo>
                                  <a:pt x="1329" y="701"/>
                                </a:lnTo>
                                <a:lnTo>
                                  <a:pt x="1330" y="708"/>
                                </a:lnTo>
                                <a:lnTo>
                                  <a:pt x="1330" y="701"/>
                                </a:lnTo>
                                <a:lnTo>
                                  <a:pt x="1331" y="694"/>
                                </a:lnTo>
                                <a:lnTo>
                                  <a:pt x="1331" y="660"/>
                                </a:lnTo>
                                <a:lnTo>
                                  <a:pt x="1332" y="701"/>
                                </a:lnTo>
                                <a:lnTo>
                                  <a:pt x="1332" y="741"/>
                                </a:lnTo>
                                <a:lnTo>
                                  <a:pt x="1333" y="755"/>
                                </a:lnTo>
                                <a:lnTo>
                                  <a:pt x="1333" y="714"/>
                                </a:lnTo>
                                <a:lnTo>
                                  <a:pt x="1334" y="613"/>
                                </a:lnTo>
                                <a:lnTo>
                                  <a:pt x="1334" y="708"/>
                                </a:lnTo>
                                <a:lnTo>
                                  <a:pt x="1335" y="674"/>
                                </a:lnTo>
                                <a:lnTo>
                                  <a:pt x="1336" y="667"/>
                                </a:lnTo>
                                <a:lnTo>
                                  <a:pt x="1336" y="701"/>
                                </a:lnTo>
                                <a:lnTo>
                                  <a:pt x="1336" y="714"/>
                                </a:lnTo>
                                <a:lnTo>
                                  <a:pt x="1337" y="681"/>
                                </a:lnTo>
                                <a:lnTo>
                                  <a:pt x="1337" y="640"/>
                                </a:lnTo>
                                <a:lnTo>
                                  <a:pt x="1338" y="748"/>
                                </a:lnTo>
                                <a:lnTo>
                                  <a:pt x="1338" y="674"/>
                                </a:lnTo>
                                <a:lnTo>
                                  <a:pt x="1339" y="708"/>
                                </a:lnTo>
                                <a:lnTo>
                                  <a:pt x="1339" y="694"/>
                                </a:lnTo>
                                <a:lnTo>
                                  <a:pt x="1340" y="701"/>
                                </a:lnTo>
                                <a:lnTo>
                                  <a:pt x="1340" y="660"/>
                                </a:lnTo>
                                <a:lnTo>
                                  <a:pt x="1341" y="640"/>
                                </a:lnTo>
                                <a:lnTo>
                                  <a:pt x="1341" y="681"/>
                                </a:lnTo>
                                <a:lnTo>
                                  <a:pt x="1342" y="741"/>
                                </a:lnTo>
                                <a:lnTo>
                                  <a:pt x="1342" y="640"/>
                                </a:lnTo>
                                <a:lnTo>
                                  <a:pt x="1343" y="647"/>
                                </a:lnTo>
                                <a:lnTo>
                                  <a:pt x="1343" y="708"/>
                                </a:lnTo>
                                <a:lnTo>
                                  <a:pt x="1344" y="708"/>
                                </a:lnTo>
                                <a:lnTo>
                                  <a:pt x="1344" y="667"/>
                                </a:lnTo>
                                <a:lnTo>
                                  <a:pt x="1345" y="728"/>
                                </a:lnTo>
                                <a:lnTo>
                                  <a:pt x="1345" y="633"/>
                                </a:lnTo>
                                <a:lnTo>
                                  <a:pt x="1346" y="694"/>
                                </a:lnTo>
                                <a:lnTo>
                                  <a:pt x="1346" y="701"/>
                                </a:lnTo>
                                <a:lnTo>
                                  <a:pt x="1347" y="701"/>
                                </a:lnTo>
                                <a:lnTo>
                                  <a:pt x="1347" y="687"/>
                                </a:lnTo>
                                <a:lnTo>
                                  <a:pt x="1348" y="734"/>
                                </a:lnTo>
                                <a:lnTo>
                                  <a:pt x="1348" y="701"/>
                                </a:lnTo>
                                <a:lnTo>
                                  <a:pt x="1349" y="741"/>
                                </a:lnTo>
                                <a:lnTo>
                                  <a:pt x="1349" y="633"/>
                                </a:lnTo>
                                <a:lnTo>
                                  <a:pt x="1350" y="761"/>
                                </a:lnTo>
                                <a:lnTo>
                                  <a:pt x="1350" y="647"/>
                                </a:lnTo>
                                <a:lnTo>
                                  <a:pt x="1351" y="734"/>
                                </a:lnTo>
                                <a:lnTo>
                                  <a:pt x="1351" y="714"/>
                                </a:lnTo>
                                <a:lnTo>
                                  <a:pt x="1352" y="721"/>
                                </a:lnTo>
                                <a:lnTo>
                                  <a:pt x="1353" y="714"/>
                                </a:lnTo>
                                <a:lnTo>
                                  <a:pt x="1353" y="694"/>
                                </a:lnTo>
                                <a:lnTo>
                                  <a:pt x="1354" y="728"/>
                                </a:lnTo>
                                <a:lnTo>
                                  <a:pt x="1355" y="741"/>
                                </a:lnTo>
                                <a:lnTo>
                                  <a:pt x="1355" y="681"/>
                                </a:lnTo>
                                <a:lnTo>
                                  <a:pt x="1356" y="674"/>
                                </a:lnTo>
                                <a:lnTo>
                                  <a:pt x="1356" y="701"/>
                                </a:lnTo>
                                <a:lnTo>
                                  <a:pt x="1357" y="701"/>
                                </a:lnTo>
                                <a:lnTo>
                                  <a:pt x="1357" y="681"/>
                                </a:lnTo>
                                <a:lnTo>
                                  <a:pt x="1358" y="667"/>
                                </a:lnTo>
                                <a:lnTo>
                                  <a:pt x="1358" y="721"/>
                                </a:lnTo>
                                <a:lnTo>
                                  <a:pt x="1358" y="694"/>
                                </a:lnTo>
                                <a:lnTo>
                                  <a:pt x="1359" y="714"/>
                                </a:lnTo>
                                <a:lnTo>
                                  <a:pt x="1359" y="708"/>
                                </a:lnTo>
                                <a:lnTo>
                                  <a:pt x="1360" y="620"/>
                                </a:lnTo>
                                <a:lnTo>
                                  <a:pt x="1360" y="593"/>
                                </a:lnTo>
                                <a:lnTo>
                                  <a:pt x="1361" y="721"/>
                                </a:lnTo>
                                <a:lnTo>
                                  <a:pt x="1361" y="674"/>
                                </a:lnTo>
                                <a:lnTo>
                                  <a:pt x="1362" y="667"/>
                                </a:lnTo>
                                <a:lnTo>
                                  <a:pt x="1362" y="714"/>
                                </a:lnTo>
                                <a:lnTo>
                                  <a:pt x="1363" y="708"/>
                                </a:lnTo>
                                <a:lnTo>
                                  <a:pt x="1363" y="694"/>
                                </a:lnTo>
                                <a:lnTo>
                                  <a:pt x="1364" y="687"/>
                                </a:lnTo>
                                <a:lnTo>
                                  <a:pt x="1364" y="721"/>
                                </a:lnTo>
                                <a:lnTo>
                                  <a:pt x="1365" y="667"/>
                                </a:lnTo>
                                <a:lnTo>
                                  <a:pt x="1365" y="714"/>
                                </a:lnTo>
                                <a:lnTo>
                                  <a:pt x="1366" y="728"/>
                                </a:lnTo>
                                <a:lnTo>
                                  <a:pt x="1366" y="721"/>
                                </a:lnTo>
                                <a:lnTo>
                                  <a:pt x="1367" y="701"/>
                                </a:lnTo>
                                <a:lnTo>
                                  <a:pt x="1367" y="654"/>
                                </a:lnTo>
                                <a:lnTo>
                                  <a:pt x="1368" y="681"/>
                                </a:lnTo>
                                <a:lnTo>
                                  <a:pt x="1368" y="687"/>
                                </a:lnTo>
                                <a:lnTo>
                                  <a:pt x="1369" y="681"/>
                                </a:lnTo>
                                <a:lnTo>
                                  <a:pt x="1369" y="667"/>
                                </a:lnTo>
                                <a:lnTo>
                                  <a:pt x="1370" y="721"/>
                                </a:lnTo>
                                <a:lnTo>
                                  <a:pt x="1370" y="728"/>
                                </a:lnTo>
                                <a:lnTo>
                                  <a:pt x="1371" y="714"/>
                                </a:lnTo>
                                <a:lnTo>
                                  <a:pt x="1371" y="708"/>
                                </a:lnTo>
                                <a:lnTo>
                                  <a:pt x="1372" y="748"/>
                                </a:lnTo>
                                <a:lnTo>
                                  <a:pt x="1372" y="728"/>
                                </a:lnTo>
                                <a:lnTo>
                                  <a:pt x="1373" y="721"/>
                                </a:lnTo>
                                <a:lnTo>
                                  <a:pt x="1373" y="708"/>
                                </a:lnTo>
                                <a:lnTo>
                                  <a:pt x="1374" y="694"/>
                                </a:lnTo>
                                <a:lnTo>
                                  <a:pt x="1374" y="714"/>
                                </a:lnTo>
                                <a:lnTo>
                                  <a:pt x="1375" y="681"/>
                                </a:lnTo>
                                <a:lnTo>
                                  <a:pt x="1375" y="708"/>
                                </a:lnTo>
                                <a:lnTo>
                                  <a:pt x="1376" y="654"/>
                                </a:lnTo>
                                <a:lnTo>
                                  <a:pt x="1376" y="708"/>
                                </a:lnTo>
                                <a:lnTo>
                                  <a:pt x="1377" y="714"/>
                                </a:lnTo>
                                <a:lnTo>
                                  <a:pt x="1378" y="708"/>
                                </a:lnTo>
                                <a:lnTo>
                                  <a:pt x="1378" y="714"/>
                                </a:lnTo>
                                <a:lnTo>
                                  <a:pt x="1379" y="681"/>
                                </a:lnTo>
                                <a:lnTo>
                                  <a:pt x="1379" y="708"/>
                                </a:lnTo>
                                <a:lnTo>
                                  <a:pt x="1380" y="714"/>
                                </a:lnTo>
                                <a:lnTo>
                                  <a:pt x="1380" y="633"/>
                                </a:lnTo>
                                <a:lnTo>
                                  <a:pt x="1380" y="687"/>
                                </a:lnTo>
                                <a:lnTo>
                                  <a:pt x="1381" y="714"/>
                                </a:lnTo>
                                <a:lnTo>
                                  <a:pt x="1381" y="687"/>
                                </a:lnTo>
                                <a:lnTo>
                                  <a:pt x="1382" y="701"/>
                                </a:lnTo>
                                <a:lnTo>
                                  <a:pt x="1383" y="687"/>
                                </a:lnTo>
                                <a:lnTo>
                                  <a:pt x="1383" y="660"/>
                                </a:lnTo>
                                <a:lnTo>
                                  <a:pt x="1384" y="667"/>
                                </a:lnTo>
                                <a:lnTo>
                                  <a:pt x="1384" y="714"/>
                                </a:lnTo>
                                <a:lnTo>
                                  <a:pt x="1385" y="721"/>
                                </a:lnTo>
                                <a:lnTo>
                                  <a:pt x="1385" y="687"/>
                                </a:lnTo>
                                <a:lnTo>
                                  <a:pt x="1386" y="741"/>
                                </a:lnTo>
                                <a:lnTo>
                                  <a:pt x="1386" y="687"/>
                                </a:lnTo>
                                <a:lnTo>
                                  <a:pt x="1387" y="687"/>
                                </a:lnTo>
                                <a:lnTo>
                                  <a:pt x="1387" y="721"/>
                                </a:lnTo>
                                <a:lnTo>
                                  <a:pt x="1388" y="714"/>
                                </a:lnTo>
                                <a:lnTo>
                                  <a:pt x="1388" y="694"/>
                                </a:lnTo>
                                <a:lnTo>
                                  <a:pt x="1389" y="714"/>
                                </a:lnTo>
                                <a:lnTo>
                                  <a:pt x="1389" y="701"/>
                                </a:lnTo>
                                <a:lnTo>
                                  <a:pt x="1390" y="714"/>
                                </a:lnTo>
                                <a:lnTo>
                                  <a:pt x="1390" y="660"/>
                                </a:lnTo>
                                <a:lnTo>
                                  <a:pt x="1391" y="667"/>
                                </a:lnTo>
                                <a:lnTo>
                                  <a:pt x="1391" y="681"/>
                                </a:lnTo>
                                <a:lnTo>
                                  <a:pt x="1392" y="721"/>
                                </a:lnTo>
                                <a:lnTo>
                                  <a:pt x="1392" y="728"/>
                                </a:lnTo>
                                <a:lnTo>
                                  <a:pt x="1393" y="647"/>
                                </a:lnTo>
                                <a:lnTo>
                                  <a:pt x="1393" y="674"/>
                                </a:lnTo>
                                <a:lnTo>
                                  <a:pt x="1394" y="694"/>
                                </a:lnTo>
                                <a:lnTo>
                                  <a:pt x="1394" y="748"/>
                                </a:lnTo>
                                <a:lnTo>
                                  <a:pt x="1395" y="701"/>
                                </a:lnTo>
                                <a:lnTo>
                                  <a:pt x="1395" y="708"/>
                                </a:lnTo>
                                <a:lnTo>
                                  <a:pt x="1396" y="701"/>
                                </a:lnTo>
                                <a:lnTo>
                                  <a:pt x="1396" y="741"/>
                                </a:lnTo>
                                <a:lnTo>
                                  <a:pt x="1397" y="687"/>
                                </a:lnTo>
                                <a:lnTo>
                                  <a:pt x="1397" y="728"/>
                                </a:lnTo>
                                <a:lnTo>
                                  <a:pt x="1398" y="714"/>
                                </a:lnTo>
                                <a:lnTo>
                                  <a:pt x="1399" y="714"/>
                                </a:lnTo>
                                <a:lnTo>
                                  <a:pt x="1400" y="687"/>
                                </a:lnTo>
                                <a:lnTo>
                                  <a:pt x="1400" y="667"/>
                                </a:lnTo>
                                <a:lnTo>
                                  <a:pt x="1401" y="728"/>
                                </a:lnTo>
                                <a:lnTo>
                                  <a:pt x="1401" y="681"/>
                                </a:lnTo>
                                <a:lnTo>
                                  <a:pt x="1401" y="694"/>
                                </a:lnTo>
                                <a:lnTo>
                                  <a:pt x="1402" y="674"/>
                                </a:lnTo>
                                <a:lnTo>
                                  <a:pt x="1402" y="681"/>
                                </a:lnTo>
                                <a:lnTo>
                                  <a:pt x="1403" y="708"/>
                                </a:lnTo>
                                <a:lnTo>
                                  <a:pt x="1403" y="687"/>
                                </a:lnTo>
                                <a:lnTo>
                                  <a:pt x="1404" y="667"/>
                                </a:lnTo>
                                <a:lnTo>
                                  <a:pt x="1404" y="674"/>
                                </a:lnTo>
                                <a:lnTo>
                                  <a:pt x="1405" y="694"/>
                                </a:lnTo>
                                <a:lnTo>
                                  <a:pt x="1405" y="708"/>
                                </a:lnTo>
                                <a:lnTo>
                                  <a:pt x="1406" y="694"/>
                                </a:lnTo>
                                <a:lnTo>
                                  <a:pt x="1406" y="714"/>
                                </a:lnTo>
                                <a:lnTo>
                                  <a:pt x="1407" y="687"/>
                                </a:lnTo>
                                <a:lnTo>
                                  <a:pt x="1407" y="748"/>
                                </a:lnTo>
                                <a:lnTo>
                                  <a:pt x="1408" y="681"/>
                                </a:lnTo>
                                <a:lnTo>
                                  <a:pt x="1408" y="748"/>
                                </a:lnTo>
                                <a:lnTo>
                                  <a:pt x="1409" y="701"/>
                                </a:lnTo>
                                <a:lnTo>
                                  <a:pt x="1409" y="660"/>
                                </a:lnTo>
                                <a:lnTo>
                                  <a:pt x="1410" y="681"/>
                                </a:lnTo>
                                <a:lnTo>
                                  <a:pt x="1410" y="714"/>
                                </a:lnTo>
                                <a:lnTo>
                                  <a:pt x="1411" y="728"/>
                                </a:lnTo>
                                <a:lnTo>
                                  <a:pt x="1411" y="660"/>
                                </a:lnTo>
                                <a:lnTo>
                                  <a:pt x="1412" y="660"/>
                                </a:lnTo>
                                <a:lnTo>
                                  <a:pt x="1412" y="654"/>
                                </a:lnTo>
                                <a:lnTo>
                                  <a:pt x="1413" y="761"/>
                                </a:lnTo>
                                <a:lnTo>
                                  <a:pt x="1413" y="694"/>
                                </a:lnTo>
                                <a:lnTo>
                                  <a:pt x="1414" y="721"/>
                                </a:lnTo>
                                <a:lnTo>
                                  <a:pt x="1414" y="708"/>
                                </a:lnTo>
                                <a:lnTo>
                                  <a:pt x="1415" y="694"/>
                                </a:lnTo>
                                <a:lnTo>
                                  <a:pt x="1415" y="708"/>
                                </a:lnTo>
                                <a:lnTo>
                                  <a:pt x="1416" y="687"/>
                                </a:lnTo>
                                <a:lnTo>
                                  <a:pt x="1416" y="741"/>
                                </a:lnTo>
                                <a:lnTo>
                                  <a:pt x="1417" y="687"/>
                                </a:lnTo>
                                <a:lnTo>
                                  <a:pt x="1417" y="667"/>
                                </a:lnTo>
                                <a:lnTo>
                                  <a:pt x="1418" y="708"/>
                                </a:lnTo>
                                <a:lnTo>
                                  <a:pt x="1418" y="694"/>
                                </a:lnTo>
                                <a:lnTo>
                                  <a:pt x="1419" y="687"/>
                                </a:lnTo>
                                <a:lnTo>
                                  <a:pt x="1419" y="694"/>
                                </a:lnTo>
                                <a:lnTo>
                                  <a:pt x="1420" y="667"/>
                                </a:lnTo>
                                <a:lnTo>
                                  <a:pt x="1420" y="708"/>
                                </a:lnTo>
                                <a:lnTo>
                                  <a:pt x="1421" y="694"/>
                                </a:lnTo>
                                <a:lnTo>
                                  <a:pt x="1421" y="701"/>
                                </a:lnTo>
                                <a:lnTo>
                                  <a:pt x="1422" y="721"/>
                                </a:lnTo>
                                <a:lnTo>
                                  <a:pt x="1422" y="701"/>
                                </a:lnTo>
                                <a:lnTo>
                                  <a:pt x="1423" y="714"/>
                                </a:lnTo>
                                <a:lnTo>
                                  <a:pt x="1423" y="687"/>
                                </a:lnTo>
                                <a:lnTo>
                                  <a:pt x="1423" y="667"/>
                                </a:lnTo>
                                <a:lnTo>
                                  <a:pt x="1424" y="708"/>
                                </a:lnTo>
                                <a:lnTo>
                                  <a:pt x="1424" y="674"/>
                                </a:lnTo>
                                <a:lnTo>
                                  <a:pt x="1425" y="728"/>
                                </a:lnTo>
                                <a:lnTo>
                                  <a:pt x="1425" y="734"/>
                                </a:lnTo>
                                <a:lnTo>
                                  <a:pt x="1426" y="768"/>
                                </a:lnTo>
                                <a:lnTo>
                                  <a:pt x="1426" y="667"/>
                                </a:lnTo>
                                <a:lnTo>
                                  <a:pt x="1427" y="681"/>
                                </a:lnTo>
                                <a:lnTo>
                                  <a:pt x="1427" y="728"/>
                                </a:lnTo>
                                <a:lnTo>
                                  <a:pt x="1428" y="748"/>
                                </a:lnTo>
                                <a:lnTo>
                                  <a:pt x="1428" y="721"/>
                                </a:lnTo>
                                <a:lnTo>
                                  <a:pt x="1429" y="701"/>
                                </a:lnTo>
                                <a:lnTo>
                                  <a:pt x="1429" y="681"/>
                                </a:lnTo>
                                <a:lnTo>
                                  <a:pt x="1430" y="708"/>
                                </a:lnTo>
                                <a:lnTo>
                                  <a:pt x="1430" y="701"/>
                                </a:lnTo>
                                <a:lnTo>
                                  <a:pt x="1431" y="701"/>
                                </a:lnTo>
                                <a:lnTo>
                                  <a:pt x="1431" y="734"/>
                                </a:lnTo>
                                <a:lnTo>
                                  <a:pt x="1432" y="714"/>
                                </a:lnTo>
                                <a:lnTo>
                                  <a:pt x="1432" y="654"/>
                                </a:lnTo>
                                <a:lnTo>
                                  <a:pt x="1433" y="721"/>
                                </a:lnTo>
                                <a:lnTo>
                                  <a:pt x="1433" y="728"/>
                                </a:lnTo>
                                <a:lnTo>
                                  <a:pt x="1434" y="728"/>
                                </a:lnTo>
                                <a:lnTo>
                                  <a:pt x="1434" y="681"/>
                                </a:lnTo>
                                <a:lnTo>
                                  <a:pt x="1435" y="721"/>
                                </a:lnTo>
                                <a:lnTo>
                                  <a:pt x="1435" y="714"/>
                                </a:lnTo>
                                <a:lnTo>
                                  <a:pt x="1436" y="728"/>
                                </a:lnTo>
                                <a:lnTo>
                                  <a:pt x="1436" y="708"/>
                                </a:lnTo>
                                <a:lnTo>
                                  <a:pt x="1437" y="681"/>
                                </a:lnTo>
                                <a:lnTo>
                                  <a:pt x="1437" y="748"/>
                                </a:lnTo>
                                <a:lnTo>
                                  <a:pt x="1438" y="734"/>
                                </a:lnTo>
                                <a:lnTo>
                                  <a:pt x="1438" y="708"/>
                                </a:lnTo>
                                <a:lnTo>
                                  <a:pt x="1439" y="734"/>
                                </a:lnTo>
                                <a:lnTo>
                                  <a:pt x="1439" y="708"/>
                                </a:lnTo>
                                <a:lnTo>
                                  <a:pt x="1440" y="721"/>
                                </a:lnTo>
                                <a:lnTo>
                                  <a:pt x="1440" y="734"/>
                                </a:lnTo>
                                <a:lnTo>
                                  <a:pt x="1441" y="681"/>
                                </a:lnTo>
                                <a:lnTo>
                                  <a:pt x="1441" y="714"/>
                                </a:lnTo>
                                <a:lnTo>
                                  <a:pt x="1442" y="741"/>
                                </a:lnTo>
                                <a:lnTo>
                                  <a:pt x="1442" y="714"/>
                                </a:lnTo>
                                <a:lnTo>
                                  <a:pt x="1443" y="721"/>
                                </a:lnTo>
                                <a:lnTo>
                                  <a:pt x="1443" y="714"/>
                                </a:lnTo>
                                <a:lnTo>
                                  <a:pt x="1444" y="681"/>
                                </a:lnTo>
                                <a:lnTo>
                                  <a:pt x="1444" y="748"/>
                                </a:lnTo>
                                <a:lnTo>
                                  <a:pt x="1445" y="674"/>
                                </a:lnTo>
                                <a:lnTo>
                                  <a:pt x="1445" y="694"/>
                                </a:lnTo>
                                <a:lnTo>
                                  <a:pt x="1445" y="687"/>
                                </a:lnTo>
                                <a:lnTo>
                                  <a:pt x="1446" y="714"/>
                                </a:lnTo>
                                <a:lnTo>
                                  <a:pt x="1446" y="748"/>
                                </a:lnTo>
                                <a:lnTo>
                                  <a:pt x="1447" y="708"/>
                                </a:lnTo>
                                <a:lnTo>
                                  <a:pt x="1447" y="674"/>
                                </a:lnTo>
                                <a:lnTo>
                                  <a:pt x="1448" y="667"/>
                                </a:lnTo>
                                <a:lnTo>
                                  <a:pt x="1448" y="714"/>
                                </a:lnTo>
                                <a:lnTo>
                                  <a:pt x="1449" y="660"/>
                                </a:lnTo>
                                <a:lnTo>
                                  <a:pt x="1449" y="734"/>
                                </a:lnTo>
                                <a:lnTo>
                                  <a:pt x="1450" y="714"/>
                                </a:lnTo>
                                <a:lnTo>
                                  <a:pt x="1450" y="687"/>
                                </a:lnTo>
                                <a:lnTo>
                                  <a:pt x="1451" y="721"/>
                                </a:lnTo>
                                <a:lnTo>
                                  <a:pt x="1451" y="667"/>
                                </a:lnTo>
                                <a:lnTo>
                                  <a:pt x="1452" y="714"/>
                                </a:lnTo>
                                <a:lnTo>
                                  <a:pt x="1452" y="708"/>
                                </a:lnTo>
                                <a:lnTo>
                                  <a:pt x="1453" y="748"/>
                                </a:lnTo>
                                <a:lnTo>
                                  <a:pt x="1453" y="741"/>
                                </a:lnTo>
                                <a:lnTo>
                                  <a:pt x="1454" y="714"/>
                                </a:lnTo>
                                <a:lnTo>
                                  <a:pt x="1454" y="721"/>
                                </a:lnTo>
                                <a:lnTo>
                                  <a:pt x="1455" y="728"/>
                                </a:lnTo>
                                <a:lnTo>
                                  <a:pt x="1455" y="741"/>
                                </a:lnTo>
                                <a:lnTo>
                                  <a:pt x="1456" y="633"/>
                                </a:lnTo>
                                <a:lnTo>
                                  <a:pt x="1456" y="721"/>
                                </a:lnTo>
                                <a:lnTo>
                                  <a:pt x="1457" y="681"/>
                                </a:lnTo>
                                <a:lnTo>
                                  <a:pt x="1457" y="660"/>
                                </a:lnTo>
                                <a:lnTo>
                                  <a:pt x="1458" y="755"/>
                                </a:lnTo>
                                <a:lnTo>
                                  <a:pt x="1458" y="734"/>
                                </a:lnTo>
                                <a:lnTo>
                                  <a:pt x="1459" y="714"/>
                                </a:lnTo>
                                <a:lnTo>
                                  <a:pt x="1459" y="701"/>
                                </a:lnTo>
                                <a:lnTo>
                                  <a:pt x="1460" y="701"/>
                                </a:lnTo>
                                <a:lnTo>
                                  <a:pt x="1461" y="748"/>
                                </a:lnTo>
                                <a:lnTo>
                                  <a:pt x="1461" y="687"/>
                                </a:lnTo>
                                <a:lnTo>
                                  <a:pt x="1462" y="728"/>
                                </a:lnTo>
                                <a:lnTo>
                                  <a:pt x="1462" y="734"/>
                                </a:lnTo>
                                <a:lnTo>
                                  <a:pt x="1463" y="694"/>
                                </a:lnTo>
                                <a:lnTo>
                                  <a:pt x="1463" y="660"/>
                                </a:lnTo>
                                <a:lnTo>
                                  <a:pt x="1464" y="701"/>
                                </a:lnTo>
                                <a:lnTo>
                                  <a:pt x="1464" y="748"/>
                                </a:lnTo>
                                <a:lnTo>
                                  <a:pt x="1465" y="674"/>
                                </a:lnTo>
                                <a:lnTo>
                                  <a:pt x="1465" y="694"/>
                                </a:lnTo>
                                <a:lnTo>
                                  <a:pt x="1466" y="734"/>
                                </a:lnTo>
                                <a:lnTo>
                                  <a:pt x="1466" y="708"/>
                                </a:lnTo>
                                <a:lnTo>
                                  <a:pt x="1466" y="681"/>
                                </a:lnTo>
                                <a:lnTo>
                                  <a:pt x="1467" y="721"/>
                                </a:lnTo>
                                <a:lnTo>
                                  <a:pt x="1467" y="694"/>
                                </a:lnTo>
                                <a:lnTo>
                                  <a:pt x="1468" y="681"/>
                                </a:lnTo>
                                <a:lnTo>
                                  <a:pt x="1468" y="674"/>
                                </a:lnTo>
                                <a:lnTo>
                                  <a:pt x="1469" y="701"/>
                                </a:lnTo>
                                <a:lnTo>
                                  <a:pt x="1469" y="748"/>
                                </a:lnTo>
                                <a:lnTo>
                                  <a:pt x="1470" y="681"/>
                                </a:lnTo>
                                <a:lnTo>
                                  <a:pt x="1470" y="741"/>
                                </a:lnTo>
                                <a:lnTo>
                                  <a:pt x="1471" y="667"/>
                                </a:lnTo>
                                <a:lnTo>
                                  <a:pt x="1471" y="701"/>
                                </a:lnTo>
                                <a:lnTo>
                                  <a:pt x="1472" y="734"/>
                                </a:lnTo>
                                <a:lnTo>
                                  <a:pt x="1472" y="687"/>
                                </a:lnTo>
                                <a:lnTo>
                                  <a:pt x="1473" y="721"/>
                                </a:lnTo>
                                <a:lnTo>
                                  <a:pt x="1473" y="687"/>
                                </a:lnTo>
                                <a:lnTo>
                                  <a:pt x="1474" y="660"/>
                                </a:lnTo>
                                <a:lnTo>
                                  <a:pt x="1474" y="714"/>
                                </a:lnTo>
                                <a:lnTo>
                                  <a:pt x="1475" y="714"/>
                                </a:lnTo>
                                <a:lnTo>
                                  <a:pt x="1476" y="714"/>
                                </a:lnTo>
                                <a:lnTo>
                                  <a:pt x="1476" y="748"/>
                                </a:lnTo>
                                <a:lnTo>
                                  <a:pt x="1477" y="708"/>
                                </a:lnTo>
                                <a:lnTo>
                                  <a:pt x="1477" y="687"/>
                                </a:lnTo>
                                <a:lnTo>
                                  <a:pt x="1478" y="721"/>
                                </a:lnTo>
                                <a:lnTo>
                                  <a:pt x="1478" y="728"/>
                                </a:lnTo>
                                <a:lnTo>
                                  <a:pt x="1479" y="728"/>
                                </a:lnTo>
                                <a:lnTo>
                                  <a:pt x="1479" y="714"/>
                                </a:lnTo>
                                <a:lnTo>
                                  <a:pt x="1480" y="721"/>
                                </a:lnTo>
                                <a:lnTo>
                                  <a:pt x="1480" y="741"/>
                                </a:lnTo>
                                <a:lnTo>
                                  <a:pt x="1481" y="694"/>
                                </a:lnTo>
                                <a:lnTo>
                                  <a:pt x="1481" y="701"/>
                                </a:lnTo>
                                <a:lnTo>
                                  <a:pt x="1482" y="714"/>
                                </a:lnTo>
                                <a:lnTo>
                                  <a:pt x="1482" y="721"/>
                                </a:lnTo>
                                <a:lnTo>
                                  <a:pt x="1483" y="674"/>
                                </a:lnTo>
                                <a:lnTo>
                                  <a:pt x="1484" y="728"/>
                                </a:lnTo>
                                <a:lnTo>
                                  <a:pt x="1484" y="694"/>
                                </a:lnTo>
                                <a:lnTo>
                                  <a:pt x="1485" y="721"/>
                                </a:lnTo>
                                <a:lnTo>
                                  <a:pt x="1485" y="640"/>
                                </a:lnTo>
                                <a:lnTo>
                                  <a:pt x="1486" y="714"/>
                                </a:lnTo>
                                <a:lnTo>
                                  <a:pt x="1486" y="748"/>
                                </a:lnTo>
                                <a:lnTo>
                                  <a:pt x="1487" y="701"/>
                                </a:lnTo>
                                <a:lnTo>
                                  <a:pt x="1487" y="748"/>
                                </a:lnTo>
                                <a:lnTo>
                                  <a:pt x="1488" y="728"/>
                                </a:lnTo>
                                <a:lnTo>
                                  <a:pt x="1488" y="734"/>
                                </a:lnTo>
                                <a:lnTo>
                                  <a:pt x="1489" y="701"/>
                                </a:lnTo>
                                <a:lnTo>
                                  <a:pt x="1489" y="728"/>
                                </a:lnTo>
                                <a:lnTo>
                                  <a:pt x="1490" y="674"/>
                                </a:lnTo>
                                <a:lnTo>
                                  <a:pt x="1490" y="728"/>
                                </a:lnTo>
                                <a:lnTo>
                                  <a:pt x="1491" y="694"/>
                                </a:lnTo>
                                <a:lnTo>
                                  <a:pt x="1491" y="674"/>
                                </a:lnTo>
                                <a:lnTo>
                                  <a:pt x="1492" y="714"/>
                                </a:lnTo>
                                <a:lnTo>
                                  <a:pt x="1492" y="755"/>
                                </a:lnTo>
                                <a:lnTo>
                                  <a:pt x="1493" y="708"/>
                                </a:lnTo>
                                <a:lnTo>
                                  <a:pt x="1493" y="714"/>
                                </a:lnTo>
                                <a:lnTo>
                                  <a:pt x="1494" y="714"/>
                                </a:lnTo>
                                <a:lnTo>
                                  <a:pt x="1494" y="741"/>
                                </a:lnTo>
                                <a:lnTo>
                                  <a:pt x="1495" y="734"/>
                                </a:lnTo>
                                <a:lnTo>
                                  <a:pt x="1495" y="687"/>
                                </a:lnTo>
                                <a:lnTo>
                                  <a:pt x="1496" y="741"/>
                                </a:lnTo>
                                <a:lnTo>
                                  <a:pt x="1496" y="667"/>
                                </a:lnTo>
                                <a:lnTo>
                                  <a:pt x="1497" y="694"/>
                                </a:lnTo>
                                <a:lnTo>
                                  <a:pt x="1497" y="708"/>
                                </a:lnTo>
                                <a:lnTo>
                                  <a:pt x="1498" y="714"/>
                                </a:lnTo>
                                <a:lnTo>
                                  <a:pt x="1498" y="721"/>
                                </a:lnTo>
                                <a:lnTo>
                                  <a:pt x="1499" y="694"/>
                                </a:lnTo>
                                <a:lnTo>
                                  <a:pt x="1499" y="734"/>
                                </a:lnTo>
                                <a:lnTo>
                                  <a:pt x="1500" y="701"/>
                                </a:lnTo>
                                <a:lnTo>
                                  <a:pt x="1500" y="734"/>
                                </a:lnTo>
                                <a:lnTo>
                                  <a:pt x="1501" y="687"/>
                                </a:lnTo>
                                <a:lnTo>
                                  <a:pt x="1501" y="660"/>
                                </a:lnTo>
                                <a:lnTo>
                                  <a:pt x="1502" y="721"/>
                                </a:lnTo>
                                <a:lnTo>
                                  <a:pt x="1502" y="734"/>
                                </a:lnTo>
                                <a:lnTo>
                                  <a:pt x="1503" y="667"/>
                                </a:lnTo>
                                <a:lnTo>
                                  <a:pt x="1503" y="708"/>
                                </a:lnTo>
                                <a:lnTo>
                                  <a:pt x="1504" y="741"/>
                                </a:lnTo>
                                <a:lnTo>
                                  <a:pt x="1505" y="728"/>
                                </a:lnTo>
                                <a:lnTo>
                                  <a:pt x="1505" y="714"/>
                                </a:lnTo>
                                <a:lnTo>
                                  <a:pt x="1506" y="701"/>
                                </a:lnTo>
                                <a:lnTo>
                                  <a:pt x="1506" y="714"/>
                                </a:lnTo>
                                <a:lnTo>
                                  <a:pt x="1507" y="708"/>
                                </a:lnTo>
                                <a:lnTo>
                                  <a:pt x="1507" y="734"/>
                                </a:lnTo>
                                <a:lnTo>
                                  <a:pt x="1508" y="708"/>
                                </a:lnTo>
                                <a:lnTo>
                                  <a:pt x="1508" y="701"/>
                                </a:lnTo>
                                <a:lnTo>
                                  <a:pt x="1509" y="674"/>
                                </a:lnTo>
                                <a:lnTo>
                                  <a:pt x="1509" y="734"/>
                                </a:lnTo>
                                <a:lnTo>
                                  <a:pt x="1510" y="687"/>
                                </a:lnTo>
                                <a:lnTo>
                                  <a:pt x="1510" y="714"/>
                                </a:lnTo>
                                <a:lnTo>
                                  <a:pt x="1510" y="694"/>
                                </a:lnTo>
                                <a:lnTo>
                                  <a:pt x="1511" y="714"/>
                                </a:lnTo>
                                <a:lnTo>
                                  <a:pt x="1511" y="728"/>
                                </a:lnTo>
                                <a:lnTo>
                                  <a:pt x="1512" y="741"/>
                                </a:lnTo>
                                <a:lnTo>
                                  <a:pt x="1512" y="721"/>
                                </a:lnTo>
                                <a:lnTo>
                                  <a:pt x="1513" y="734"/>
                                </a:lnTo>
                                <a:lnTo>
                                  <a:pt x="1513" y="761"/>
                                </a:lnTo>
                                <a:lnTo>
                                  <a:pt x="1514" y="721"/>
                                </a:lnTo>
                                <a:lnTo>
                                  <a:pt x="1514" y="741"/>
                                </a:lnTo>
                                <a:lnTo>
                                  <a:pt x="1515" y="667"/>
                                </a:lnTo>
                                <a:lnTo>
                                  <a:pt x="1515" y="708"/>
                                </a:lnTo>
                                <a:lnTo>
                                  <a:pt x="1516" y="694"/>
                                </a:lnTo>
                                <a:lnTo>
                                  <a:pt x="1516" y="681"/>
                                </a:lnTo>
                                <a:lnTo>
                                  <a:pt x="1517" y="714"/>
                                </a:lnTo>
                                <a:lnTo>
                                  <a:pt x="1517" y="667"/>
                                </a:lnTo>
                                <a:lnTo>
                                  <a:pt x="1518" y="721"/>
                                </a:lnTo>
                                <a:lnTo>
                                  <a:pt x="1518" y="748"/>
                                </a:lnTo>
                                <a:lnTo>
                                  <a:pt x="1519" y="708"/>
                                </a:lnTo>
                                <a:lnTo>
                                  <a:pt x="1519" y="714"/>
                                </a:lnTo>
                                <a:lnTo>
                                  <a:pt x="1520" y="728"/>
                                </a:lnTo>
                                <a:lnTo>
                                  <a:pt x="1520" y="708"/>
                                </a:lnTo>
                                <a:lnTo>
                                  <a:pt x="1521" y="728"/>
                                </a:lnTo>
                                <a:lnTo>
                                  <a:pt x="1521" y="667"/>
                                </a:lnTo>
                                <a:lnTo>
                                  <a:pt x="1522" y="741"/>
                                </a:lnTo>
                                <a:lnTo>
                                  <a:pt x="1522" y="667"/>
                                </a:lnTo>
                                <a:lnTo>
                                  <a:pt x="1523" y="708"/>
                                </a:lnTo>
                                <a:lnTo>
                                  <a:pt x="1523" y="714"/>
                                </a:lnTo>
                                <a:lnTo>
                                  <a:pt x="1524" y="734"/>
                                </a:lnTo>
                                <a:lnTo>
                                  <a:pt x="1524" y="721"/>
                                </a:lnTo>
                                <a:lnTo>
                                  <a:pt x="1525" y="701"/>
                                </a:lnTo>
                                <a:lnTo>
                                  <a:pt x="1525" y="687"/>
                                </a:lnTo>
                                <a:lnTo>
                                  <a:pt x="1526" y="701"/>
                                </a:lnTo>
                                <a:lnTo>
                                  <a:pt x="1526" y="674"/>
                                </a:lnTo>
                                <a:lnTo>
                                  <a:pt x="1527" y="694"/>
                                </a:lnTo>
                                <a:lnTo>
                                  <a:pt x="1527" y="687"/>
                                </a:lnTo>
                                <a:lnTo>
                                  <a:pt x="1528" y="721"/>
                                </a:lnTo>
                                <a:lnTo>
                                  <a:pt x="1528" y="748"/>
                                </a:lnTo>
                                <a:lnTo>
                                  <a:pt x="1529" y="687"/>
                                </a:lnTo>
                                <a:lnTo>
                                  <a:pt x="1529" y="674"/>
                                </a:lnTo>
                                <a:lnTo>
                                  <a:pt x="1530" y="708"/>
                                </a:lnTo>
                                <a:lnTo>
                                  <a:pt x="1530" y="721"/>
                                </a:lnTo>
                                <a:lnTo>
                                  <a:pt x="1531" y="714"/>
                                </a:lnTo>
                                <a:lnTo>
                                  <a:pt x="1531" y="721"/>
                                </a:lnTo>
                                <a:lnTo>
                                  <a:pt x="1531" y="714"/>
                                </a:lnTo>
                                <a:lnTo>
                                  <a:pt x="1532" y="721"/>
                                </a:lnTo>
                                <a:lnTo>
                                  <a:pt x="1532" y="633"/>
                                </a:lnTo>
                                <a:lnTo>
                                  <a:pt x="1533" y="701"/>
                                </a:lnTo>
                                <a:lnTo>
                                  <a:pt x="1533" y="708"/>
                                </a:lnTo>
                                <a:lnTo>
                                  <a:pt x="1534" y="694"/>
                                </a:lnTo>
                                <a:lnTo>
                                  <a:pt x="1534" y="728"/>
                                </a:lnTo>
                                <a:lnTo>
                                  <a:pt x="1535" y="734"/>
                                </a:lnTo>
                                <a:lnTo>
                                  <a:pt x="1535" y="728"/>
                                </a:lnTo>
                                <a:lnTo>
                                  <a:pt x="1536" y="741"/>
                                </a:lnTo>
                                <a:lnTo>
                                  <a:pt x="1536" y="681"/>
                                </a:lnTo>
                                <a:lnTo>
                                  <a:pt x="1537" y="714"/>
                                </a:lnTo>
                                <a:lnTo>
                                  <a:pt x="1537" y="708"/>
                                </a:lnTo>
                                <a:lnTo>
                                  <a:pt x="1538" y="667"/>
                                </a:lnTo>
                                <a:lnTo>
                                  <a:pt x="1538" y="728"/>
                                </a:lnTo>
                                <a:lnTo>
                                  <a:pt x="1539" y="728"/>
                                </a:lnTo>
                                <a:lnTo>
                                  <a:pt x="1539" y="721"/>
                                </a:lnTo>
                                <a:lnTo>
                                  <a:pt x="1540" y="728"/>
                                </a:lnTo>
                                <a:lnTo>
                                  <a:pt x="1540" y="708"/>
                                </a:lnTo>
                                <a:lnTo>
                                  <a:pt x="1541" y="721"/>
                                </a:lnTo>
                                <a:lnTo>
                                  <a:pt x="1541" y="667"/>
                                </a:lnTo>
                                <a:lnTo>
                                  <a:pt x="1542" y="701"/>
                                </a:lnTo>
                                <a:lnTo>
                                  <a:pt x="1542" y="708"/>
                                </a:lnTo>
                                <a:lnTo>
                                  <a:pt x="1543" y="734"/>
                                </a:lnTo>
                                <a:lnTo>
                                  <a:pt x="1543" y="694"/>
                                </a:lnTo>
                                <a:lnTo>
                                  <a:pt x="1544" y="687"/>
                                </a:lnTo>
                                <a:lnTo>
                                  <a:pt x="1544" y="694"/>
                                </a:lnTo>
                                <a:lnTo>
                                  <a:pt x="1545" y="687"/>
                                </a:lnTo>
                                <a:lnTo>
                                  <a:pt x="1545" y="721"/>
                                </a:lnTo>
                                <a:lnTo>
                                  <a:pt x="1546" y="694"/>
                                </a:lnTo>
                                <a:lnTo>
                                  <a:pt x="1546" y="734"/>
                                </a:lnTo>
                                <a:lnTo>
                                  <a:pt x="1547" y="734"/>
                                </a:lnTo>
                                <a:lnTo>
                                  <a:pt x="1547" y="694"/>
                                </a:lnTo>
                                <a:lnTo>
                                  <a:pt x="1548" y="728"/>
                                </a:lnTo>
                                <a:lnTo>
                                  <a:pt x="1548" y="708"/>
                                </a:lnTo>
                                <a:lnTo>
                                  <a:pt x="1549" y="721"/>
                                </a:lnTo>
                                <a:lnTo>
                                  <a:pt x="1549" y="701"/>
                                </a:lnTo>
                                <a:lnTo>
                                  <a:pt x="1550" y="714"/>
                                </a:lnTo>
                                <a:lnTo>
                                  <a:pt x="1550" y="701"/>
                                </a:lnTo>
                                <a:lnTo>
                                  <a:pt x="1551" y="721"/>
                                </a:lnTo>
                                <a:lnTo>
                                  <a:pt x="1551" y="708"/>
                                </a:lnTo>
                                <a:lnTo>
                                  <a:pt x="1552" y="714"/>
                                </a:lnTo>
                                <a:lnTo>
                                  <a:pt x="1552" y="788"/>
                                </a:lnTo>
                                <a:lnTo>
                                  <a:pt x="1553" y="708"/>
                                </a:lnTo>
                                <a:lnTo>
                                  <a:pt x="1553" y="728"/>
                                </a:lnTo>
                                <a:lnTo>
                                  <a:pt x="1553" y="687"/>
                                </a:lnTo>
                                <a:lnTo>
                                  <a:pt x="1554" y="748"/>
                                </a:lnTo>
                                <a:lnTo>
                                  <a:pt x="1554" y="728"/>
                                </a:lnTo>
                                <a:lnTo>
                                  <a:pt x="1555" y="734"/>
                                </a:lnTo>
                                <a:lnTo>
                                  <a:pt x="1555" y="721"/>
                                </a:lnTo>
                                <a:lnTo>
                                  <a:pt x="1556" y="701"/>
                                </a:lnTo>
                                <a:lnTo>
                                  <a:pt x="1556" y="728"/>
                                </a:lnTo>
                                <a:lnTo>
                                  <a:pt x="1557" y="741"/>
                                </a:lnTo>
                                <a:lnTo>
                                  <a:pt x="1557" y="701"/>
                                </a:lnTo>
                                <a:lnTo>
                                  <a:pt x="1558" y="701"/>
                                </a:lnTo>
                                <a:lnTo>
                                  <a:pt x="1558" y="755"/>
                                </a:lnTo>
                                <a:lnTo>
                                  <a:pt x="1559" y="728"/>
                                </a:lnTo>
                                <a:lnTo>
                                  <a:pt x="1559" y="708"/>
                                </a:lnTo>
                                <a:lnTo>
                                  <a:pt x="1560" y="701"/>
                                </a:lnTo>
                                <a:lnTo>
                                  <a:pt x="1560" y="714"/>
                                </a:lnTo>
                                <a:lnTo>
                                  <a:pt x="1561" y="667"/>
                                </a:lnTo>
                                <a:lnTo>
                                  <a:pt x="1561" y="681"/>
                                </a:lnTo>
                                <a:lnTo>
                                  <a:pt x="1562" y="714"/>
                                </a:lnTo>
                                <a:lnTo>
                                  <a:pt x="1562" y="701"/>
                                </a:lnTo>
                                <a:lnTo>
                                  <a:pt x="1563" y="768"/>
                                </a:lnTo>
                                <a:lnTo>
                                  <a:pt x="1563" y="748"/>
                                </a:lnTo>
                                <a:lnTo>
                                  <a:pt x="1564" y="714"/>
                                </a:lnTo>
                                <a:lnTo>
                                  <a:pt x="1564" y="741"/>
                                </a:lnTo>
                                <a:lnTo>
                                  <a:pt x="1565" y="701"/>
                                </a:lnTo>
                                <a:lnTo>
                                  <a:pt x="1565" y="694"/>
                                </a:lnTo>
                                <a:lnTo>
                                  <a:pt x="1566" y="734"/>
                                </a:lnTo>
                                <a:lnTo>
                                  <a:pt x="1566" y="674"/>
                                </a:lnTo>
                                <a:lnTo>
                                  <a:pt x="1567" y="734"/>
                                </a:lnTo>
                                <a:lnTo>
                                  <a:pt x="1567" y="714"/>
                                </a:lnTo>
                                <a:lnTo>
                                  <a:pt x="1568" y="694"/>
                                </a:lnTo>
                                <a:lnTo>
                                  <a:pt x="1568" y="728"/>
                                </a:lnTo>
                                <a:lnTo>
                                  <a:pt x="1569" y="694"/>
                                </a:lnTo>
                                <a:lnTo>
                                  <a:pt x="1569" y="708"/>
                                </a:lnTo>
                                <a:lnTo>
                                  <a:pt x="1570" y="687"/>
                                </a:lnTo>
                                <a:lnTo>
                                  <a:pt x="1570" y="755"/>
                                </a:lnTo>
                                <a:lnTo>
                                  <a:pt x="1571" y="761"/>
                                </a:lnTo>
                                <a:lnTo>
                                  <a:pt x="1571" y="708"/>
                                </a:lnTo>
                                <a:lnTo>
                                  <a:pt x="1572" y="701"/>
                                </a:lnTo>
                                <a:lnTo>
                                  <a:pt x="1572" y="708"/>
                                </a:lnTo>
                                <a:lnTo>
                                  <a:pt x="1573" y="687"/>
                                </a:lnTo>
                                <a:lnTo>
                                  <a:pt x="1573" y="734"/>
                                </a:lnTo>
                                <a:lnTo>
                                  <a:pt x="1574" y="687"/>
                                </a:lnTo>
                                <a:lnTo>
                                  <a:pt x="1574" y="721"/>
                                </a:lnTo>
                                <a:lnTo>
                                  <a:pt x="1574" y="768"/>
                                </a:lnTo>
                                <a:lnTo>
                                  <a:pt x="1575" y="728"/>
                                </a:lnTo>
                                <a:lnTo>
                                  <a:pt x="1575" y="734"/>
                                </a:lnTo>
                                <a:lnTo>
                                  <a:pt x="1576" y="728"/>
                                </a:lnTo>
                                <a:lnTo>
                                  <a:pt x="1576" y="734"/>
                                </a:lnTo>
                                <a:lnTo>
                                  <a:pt x="1577" y="748"/>
                                </a:lnTo>
                                <a:lnTo>
                                  <a:pt x="1577" y="708"/>
                                </a:lnTo>
                                <a:lnTo>
                                  <a:pt x="1578" y="701"/>
                                </a:lnTo>
                                <a:lnTo>
                                  <a:pt x="1578" y="734"/>
                                </a:lnTo>
                                <a:lnTo>
                                  <a:pt x="1579" y="687"/>
                                </a:lnTo>
                                <a:lnTo>
                                  <a:pt x="1579" y="721"/>
                                </a:lnTo>
                                <a:lnTo>
                                  <a:pt x="1580" y="667"/>
                                </a:lnTo>
                                <a:lnTo>
                                  <a:pt x="1580" y="701"/>
                                </a:lnTo>
                                <a:lnTo>
                                  <a:pt x="1581" y="761"/>
                                </a:lnTo>
                                <a:lnTo>
                                  <a:pt x="1581" y="721"/>
                                </a:lnTo>
                                <a:lnTo>
                                  <a:pt x="1582" y="708"/>
                                </a:lnTo>
                                <a:lnTo>
                                  <a:pt x="1582" y="694"/>
                                </a:lnTo>
                                <a:lnTo>
                                  <a:pt x="1583" y="701"/>
                                </a:lnTo>
                                <a:lnTo>
                                  <a:pt x="1584" y="714"/>
                                </a:lnTo>
                                <a:lnTo>
                                  <a:pt x="1584" y="721"/>
                                </a:lnTo>
                                <a:lnTo>
                                  <a:pt x="1585" y="674"/>
                                </a:lnTo>
                                <a:lnTo>
                                  <a:pt x="1585" y="748"/>
                                </a:lnTo>
                                <a:lnTo>
                                  <a:pt x="1586" y="714"/>
                                </a:lnTo>
                                <a:lnTo>
                                  <a:pt x="1586" y="674"/>
                                </a:lnTo>
                                <a:lnTo>
                                  <a:pt x="1587" y="728"/>
                                </a:lnTo>
                                <a:lnTo>
                                  <a:pt x="1587" y="714"/>
                                </a:lnTo>
                                <a:lnTo>
                                  <a:pt x="1588" y="734"/>
                                </a:lnTo>
                                <a:lnTo>
                                  <a:pt x="1588" y="748"/>
                                </a:lnTo>
                                <a:lnTo>
                                  <a:pt x="1589" y="714"/>
                                </a:lnTo>
                                <a:lnTo>
                                  <a:pt x="1589" y="708"/>
                                </a:lnTo>
                                <a:lnTo>
                                  <a:pt x="1590" y="694"/>
                                </a:lnTo>
                                <a:lnTo>
                                  <a:pt x="1590" y="734"/>
                                </a:lnTo>
                                <a:lnTo>
                                  <a:pt x="1591" y="741"/>
                                </a:lnTo>
                                <a:lnTo>
                                  <a:pt x="1591" y="755"/>
                                </a:lnTo>
                                <a:lnTo>
                                  <a:pt x="1592" y="674"/>
                                </a:lnTo>
                                <a:lnTo>
                                  <a:pt x="1592" y="694"/>
                                </a:lnTo>
                                <a:lnTo>
                                  <a:pt x="1593" y="681"/>
                                </a:lnTo>
                                <a:lnTo>
                                  <a:pt x="1593" y="734"/>
                                </a:lnTo>
                                <a:lnTo>
                                  <a:pt x="1594" y="728"/>
                                </a:lnTo>
                                <a:lnTo>
                                  <a:pt x="1594" y="667"/>
                                </a:lnTo>
                                <a:lnTo>
                                  <a:pt x="1595" y="721"/>
                                </a:lnTo>
                                <a:lnTo>
                                  <a:pt x="1595" y="701"/>
                                </a:lnTo>
                                <a:lnTo>
                                  <a:pt x="1596" y="714"/>
                                </a:lnTo>
                                <a:lnTo>
                                  <a:pt x="1596" y="755"/>
                                </a:lnTo>
                                <a:lnTo>
                                  <a:pt x="1596" y="714"/>
                                </a:lnTo>
                                <a:lnTo>
                                  <a:pt x="1597" y="701"/>
                                </a:lnTo>
                                <a:lnTo>
                                  <a:pt x="1597" y="694"/>
                                </a:lnTo>
                                <a:lnTo>
                                  <a:pt x="1598" y="741"/>
                                </a:lnTo>
                                <a:lnTo>
                                  <a:pt x="1598" y="768"/>
                                </a:lnTo>
                                <a:lnTo>
                                  <a:pt x="1599" y="701"/>
                                </a:lnTo>
                                <a:lnTo>
                                  <a:pt x="1599" y="681"/>
                                </a:lnTo>
                                <a:lnTo>
                                  <a:pt x="1600" y="714"/>
                                </a:lnTo>
                                <a:lnTo>
                                  <a:pt x="1600" y="701"/>
                                </a:lnTo>
                                <a:lnTo>
                                  <a:pt x="1601" y="701"/>
                                </a:lnTo>
                                <a:lnTo>
                                  <a:pt x="1602" y="741"/>
                                </a:lnTo>
                                <a:lnTo>
                                  <a:pt x="1602" y="687"/>
                                </a:lnTo>
                                <a:lnTo>
                                  <a:pt x="1603" y="741"/>
                                </a:lnTo>
                                <a:lnTo>
                                  <a:pt x="1603" y="687"/>
                                </a:lnTo>
                                <a:lnTo>
                                  <a:pt x="1604" y="701"/>
                                </a:lnTo>
                                <a:lnTo>
                                  <a:pt x="1604" y="708"/>
                                </a:lnTo>
                                <a:lnTo>
                                  <a:pt x="1605" y="687"/>
                                </a:lnTo>
                                <a:lnTo>
                                  <a:pt x="1605" y="721"/>
                                </a:lnTo>
                                <a:lnTo>
                                  <a:pt x="1606" y="708"/>
                                </a:lnTo>
                                <a:lnTo>
                                  <a:pt x="1607" y="721"/>
                                </a:lnTo>
                                <a:lnTo>
                                  <a:pt x="1607" y="734"/>
                                </a:lnTo>
                                <a:lnTo>
                                  <a:pt x="1608" y="708"/>
                                </a:lnTo>
                                <a:lnTo>
                                  <a:pt x="1608" y="741"/>
                                </a:lnTo>
                                <a:lnTo>
                                  <a:pt x="1609" y="728"/>
                                </a:lnTo>
                                <a:lnTo>
                                  <a:pt x="1609" y="708"/>
                                </a:lnTo>
                                <a:lnTo>
                                  <a:pt x="1610" y="741"/>
                                </a:lnTo>
                                <a:lnTo>
                                  <a:pt x="1610" y="728"/>
                                </a:lnTo>
                                <a:lnTo>
                                  <a:pt x="1611" y="694"/>
                                </a:lnTo>
                                <a:lnTo>
                                  <a:pt x="1612" y="714"/>
                                </a:lnTo>
                                <a:lnTo>
                                  <a:pt x="1612" y="681"/>
                                </a:lnTo>
                                <a:lnTo>
                                  <a:pt x="1613" y="633"/>
                                </a:lnTo>
                                <a:lnTo>
                                  <a:pt x="1613" y="721"/>
                                </a:lnTo>
                                <a:lnTo>
                                  <a:pt x="1614" y="748"/>
                                </a:lnTo>
                                <a:lnTo>
                                  <a:pt x="1614" y="728"/>
                                </a:lnTo>
                                <a:lnTo>
                                  <a:pt x="1615" y="728"/>
                                </a:lnTo>
                                <a:lnTo>
                                  <a:pt x="1615" y="734"/>
                                </a:lnTo>
                                <a:lnTo>
                                  <a:pt x="1616" y="701"/>
                                </a:lnTo>
                                <a:lnTo>
                                  <a:pt x="1616" y="681"/>
                                </a:lnTo>
                                <a:lnTo>
                                  <a:pt x="1617" y="714"/>
                                </a:lnTo>
                                <a:lnTo>
                                  <a:pt x="1617" y="667"/>
                                </a:lnTo>
                                <a:lnTo>
                                  <a:pt x="1618" y="714"/>
                                </a:lnTo>
                                <a:lnTo>
                                  <a:pt x="1618" y="734"/>
                                </a:lnTo>
                                <a:lnTo>
                                  <a:pt x="1618" y="674"/>
                                </a:lnTo>
                                <a:lnTo>
                                  <a:pt x="1619" y="701"/>
                                </a:lnTo>
                                <a:lnTo>
                                  <a:pt x="1619" y="728"/>
                                </a:lnTo>
                                <a:lnTo>
                                  <a:pt x="1620" y="701"/>
                                </a:lnTo>
                                <a:lnTo>
                                  <a:pt x="1620" y="748"/>
                                </a:lnTo>
                                <a:lnTo>
                                  <a:pt x="1621" y="741"/>
                                </a:lnTo>
                                <a:lnTo>
                                  <a:pt x="1621" y="681"/>
                                </a:lnTo>
                                <a:lnTo>
                                  <a:pt x="1622" y="714"/>
                                </a:lnTo>
                                <a:lnTo>
                                  <a:pt x="1622" y="694"/>
                                </a:lnTo>
                                <a:lnTo>
                                  <a:pt x="1623" y="708"/>
                                </a:lnTo>
                                <a:lnTo>
                                  <a:pt x="1624" y="694"/>
                                </a:lnTo>
                                <a:lnTo>
                                  <a:pt x="1624" y="728"/>
                                </a:lnTo>
                                <a:lnTo>
                                  <a:pt x="1625" y="721"/>
                                </a:lnTo>
                                <a:lnTo>
                                  <a:pt x="1625" y="708"/>
                                </a:lnTo>
                                <a:lnTo>
                                  <a:pt x="1626" y="714"/>
                                </a:lnTo>
                                <a:lnTo>
                                  <a:pt x="1627" y="687"/>
                                </a:lnTo>
                                <a:lnTo>
                                  <a:pt x="1627" y="694"/>
                                </a:lnTo>
                                <a:lnTo>
                                  <a:pt x="1628" y="708"/>
                                </a:lnTo>
                                <a:lnTo>
                                  <a:pt x="1628" y="734"/>
                                </a:lnTo>
                                <a:lnTo>
                                  <a:pt x="1629" y="748"/>
                                </a:lnTo>
                                <a:lnTo>
                                  <a:pt x="1629" y="667"/>
                                </a:lnTo>
                                <a:lnTo>
                                  <a:pt x="1630" y="728"/>
                                </a:lnTo>
                                <a:lnTo>
                                  <a:pt x="1630" y="748"/>
                                </a:lnTo>
                                <a:lnTo>
                                  <a:pt x="1631" y="708"/>
                                </a:lnTo>
                                <a:lnTo>
                                  <a:pt x="1631" y="728"/>
                                </a:lnTo>
                                <a:lnTo>
                                  <a:pt x="1632" y="708"/>
                                </a:lnTo>
                                <a:lnTo>
                                  <a:pt x="1633" y="708"/>
                                </a:lnTo>
                                <a:lnTo>
                                  <a:pt x="1633" y="755"/>
                                </a:lnTo>
                                <a:lnTo>
                                  <a:pt x="1634" y="701"/>
                                </a:lnTo>
                                <a:lnTo>
                                  <a:pt x="1635" y="734"/>
                                </a:lnTo>
                                <a:lnTo>
                                  <a:pt x="1635" y="741"/>
                                </a:lnTo>
                                <a:lnTo>
                                  <a:pt x="1636" y="647"/>
                                </a:lnTo>
                                <a:lnTo>
                                  <a:pt x="1636" y="741"/>
                                </a:lnTo>
                                <a:lnTo>
                                  <a:pt x="1637" y="687"/>
                                </a:lnTo>
                                <a:lnTo>
                                  <a:pt x="1637" y="714"/>
                                </a:lnTo>
                                <a:lnTo>
                                  <a:pt x="1638" y="714"/>
                                </a:lnTo>
                                <a:lnTo>
                                  <a:pt x="1638" y="741"/>
                                </a:lnTo>
                                <a:lnTo>
                                  <a:pt x="1639" y="708"/>
                                </a:lnTo>
                                <a:lnTo>
                                  <a:pt x="1639" y="667"/>
                                </a:lnTo>
                                <a:lnTo>
                                  <a:pt x="1639" y="708"/>
                                </a:lnTo>
                                <a:lnTo>
                                  <a:pt x="1640" y="701"/>
                                </a:lnTo>
                                <a:lnTo>
                                  <a:pt x="1640" y="782"/>
                                </a:lnTo>
                                <a:lnTo>
                                  <a:pt x="1641" y="701"/>
                                </a:lnTo>
                                <a:lnTo>
                                  <a:pt x="1641" y="687"/>
                                </a:lnTo>
                                <a:lnTo>
                                  <a:pt x="1642" y="674"/>
                                </a:lnTo>
                                <a:lnTo>
                                  <a:pt x="1642" y="667"/>
                                </a:lnTo>
                                <a:lnTo>
                                  <a:pt x="1643" y="708"/>
                                </a:lnTo>
                                <a:lnTo>
                                  <a:pt x="1643" y="654"/>
                                </a:lnTo>
                                <a:lnTo>
                                  <a:pt x="1644" y="748"/>
                                </a:lnTo>
                                <a:lnTo>
                                  <a:pt x="1644" y="728"/>
                                </a:lnTo>
                                <a:lnTo>
                                  <a:pt x="1645" y="714"/>
                                </a:lnTo>
                                <a:lnTo>
                                  <a:pt x="1645" y="734"/>
                                </a:lnTo>
                                <a:lnTo>
                                  <a:pt x="1646" y="741"/>
                                </a:lnTo>
                                <a:lnTo>
                                  <a:pt x="1646" y="714"/>
                                </a:lnTo>
                                <a:lnTo>
                                  <a:pt x="1647" y="755"/>
                                </a:lnTo>
                                <a:lnTo>
                                  <a:pt x="1647" y="701"/>
                                </a:lnTo>
                                <a:lnTo>
                                  <a:pt x="1648" y="734"/>
                                </a:lnTo>
                                <a:lnTo>
                                  <a:pt x="1648" y="654"/>
                                </a:lnTo>
                                <a:lnTo>
                                  <a:pt x="1649" y="687"/>
                                </a:lnTo>
                                <a:lnTo>
                                  <a:pt x="1649" y="708"/>
                                </a:lnTo>
                                <a:lnTo>
                                  <a:pt x="1650" y="755"/>
                                </a:lnTo>
                                <a:lnTo>
                                  <a:pt x="1650" y="721"/>
                                </a:lnTo>
                                <a:lnTo>
                                  <a:pt x="1651" y="741"/>
                                </a:lnTo>
                                <a:lnTo>
                                  <a:pt x="1651" y="681"/>
                                </a:lnTo>
                                <a:lnTo>
                                  <a:pt x="1652" y="708"/>
                                </a:lnTo>
                                <a:lnTo>
                                  <a:pt x="1652" y="728"/>
                                </a:lnTo>
                                <a:lnTo>
                                  <a:pt x="1653" y="728"/>
                                </a:lnTo>
                                <a:lnTo>
                                  <a:pt x="1654" y="701"/>
                                </a:lnTo>
                                <a:lnTo>
                                  <a:pt x="1654" y="708"/>
                                </a:lnTo>
                                <a:lnTo>
                                  <a:pt x="1655" y="681"/>
                                </a:lnTo>
                                <a:lnTo>
                                  <a:pt x="1655" y="714"/>
                                </a:lnTo>
                                <a:lnTo>
                                  <a:pt x="1656" y="687"/>
                                </a:lnTo>
                                <a:lnTo>
                                  <a:pt x="1656" y="721"/>
                                </a:lnTo>
                                <a:lnTo>
                                  <a:pt x="1657" y="768"/>
                                </a:lnTo>
                                <a:lnTo>
                                  <a:pt x="1657" y="734"/>
                                </a:lnTo>
                                <a:lnTo>
                                  <a:pt x="1658" y="728"/>
                                </a:lnTo>
                                <a:lnTo>
                                  <a:pt x="1658" y="734"/>
                                </a:lnTo>
                                <a:lnTo>
                                  <a:pt x="1659" y="728"/>
                                </a:lnTo>
                                <a:lnTo>
                                  <a:pt x="1659" y="755"/>
                                </a:lnTo>
                                <a:lnTo>
                                  <a:pt x="1660" y="714"/>
                                </a:lnTo>
                                <a:lnTo>
                                  <a:pt x="1660" y="660"/>
                                </a:lnTo>
                                <a:lnTo>
                                  <a:pt x="1661" y="660"/>
                                </a:lnTo>
                                <a:lnTo>
                                  <a:pt x="1661" y="687"/>
                                </a:lnTo>
                                <a:lnTo>
                                  <a:pt x="1661" y="734"/>
                                </a:lnTo>
                                <a:lnTo>
                                  <a:pt x="1662" y="741"/>
                                </a:lnTo>
                              </a:path>
                            </a:pathLst>
                          </a:custGeom>
                          <a:noFill/>
                          <a:ln w="9">
                            <a:solidFill>
                              <a:srgbClr val="FF0000"/>
                            </a:solidFill>
                            <a:round/>
                          </a:ln>
                        </wps:spPr>
                        <wps:bodyPr rot="0" vert="horz" wrap="square" lIns="91440" tIns="45720" rIns="91440" bIns="45720" anchor="t" anchorCtr="0" upright="1">
                          <a:noAutofit/>
                        </wps:bodyPr>
                      </wps:wsp>
                      <wps:wsp>
                        <wps:cNvPr id="1777251952" name="Freeform 99"/>
                        <wps:cNvSpPr/>
                        <wps:spPr bwMode="auto">
                          <a:xfrm>
                            <a:off x="602600" y="241104"/>
                            <a:ext cx="4749100" cy="2167953"/>
                          </a:xfrm>
                          <a:custGeom>
                            <a:avLst/>
                            <a:gdLst>
                              <a:gd name="T0" fmla="*/ 2147483646 w 1662"/>
                              <a:gd name="T1" fmla="*/ 2147483646 h 761"/>
                              <a:gd name="T2" fmla="*/ 2147483646 w 1662"/>
                              <a:gd name="T3" fmla="*/ 2147483646 h 761"/>
                              <a:gd name="T4" fmla="*/ 2147483646 w 1662"/>
                              <a:gd name="T5" fmla="*/ 2147483646 h 761"/>
                              <a:gd name="T6" fmla="*/ 2147483646 w 1662"/>
                              <a:gd name="T7" fmla="*/ 2147483646 h 761"/>
                              <a:gd name="T8" fmla="*/ 2147483646 w 1662"/>
                              <a:gd name="T9" fmla="*/ 2147483646 h 761"/>
                              <a:gd name="T10" fmla="*/ 2147483646 w 1662"/>
                              <a:gd name="T11" fmla="*/ 2147483646 h 761"/>
                              <a:gd name="T12" fmla="*/ 2147483646 w 1662"/>
                              <a:gd name="T13" fmla="*/ 2147483646 h 761"/>
                              <a:gd name="T14" fmla="*/ 2147483646 w 1662"/>
                              <a:gd name="T15" fmla="*/ 2147483646 h 761"/>
                              <a:gd name="T16" fmla="*/ 2147483646 w 1662"/>
                              <a:gd name="T17" fmla="*/ 2147483646 h 761"/>
                              <a:gd name="T18" fmla="*/ 2147483646 w 1662"/>
                              <a:gd name="T19" fmla="*/ 2147483646 h 761"/>
                              <a:gd name="T20" fmla="*/ 2147483646 w 1662"/>
                              <a:gd name="T21" fmla="*/ 2147483646 h 761"/>
                              <a:gd name="T22" fmla="*/ 2147483646 w 1662"/>
                              <a:gd name="T23" fmla="*/ 2147483646 h 761"/>
                              <a:gd name="T24" fmla="*/ 2147483646 w 1662"/>
                              <a:gd name="T25" fmla="*/ 2147483646 h 761"/>
                              <a:gd name="T26" fmla="*/ 2147483646 w 1662"/>
                              <a:gd name="T27" fmla="*/ 2147483646 h 761"/>
                              <a:gd name="T28" fmla="*/ 2147483646 w 1662"/>
                              <a:gd name="T29" fmla="*/ 2147483646 h 761"/>
                              <a:gd name="T30" fmla="*/ 2147483646 w 1662"/>
                              <a:gd name="T31" fmla="*/ 2147483646 h 761"/>
                              <a:gd name="T32" fmla="*/ 2147483646 w 1662"/>
                              <a:gd name="T33" fmla="*/ 2147483646 h 761"/>
                              <a:gd name="T34" fmla="*/ 2147483646 w 1662"/>
                              <a:gd name="T35" fmla="*/ 2147483646 h 761"/>
                              <a:gd name="T36" fmla="*/ 2147483646 w 1662"/>
                              <a:gd name="T37" fmla="*/ 2147483646 h 761"/>
                              <a:gd name="T38" fmla="*/ 2147483646 w 1662"/>
                              <a:gd name="T39" fmla="*/ 2147483646 h 761"/>
                              <a:gd name="T40" fmla="*/ 2147483646 w 1662"/>
                              <a:gd name="T41" fmla="*/ 2147483646 h 761"/>
                              <a:gd name="T42" fmla="*/ 2147483646 w 1662"/>
                              <a:gd name="T43" fmla="*/ 2147483646 h 761"/>
                              <a:gd name="T44" fmla="*/ 2147483646 w 1662"/>
                              <a:gd name="T45" fmla="*/ 2147483646 h 761"/>
                              <a:gd name="T46" fmla="*/ 2147483646 w 1662"/>
                              <a:gd name="T47" fmla="*/ 2147483646 h 761"/>
                              <a:gd name="T48" fmla="*/ 2147483646 w 1662"/>
                              <a:gd name="T49" fmla="*/ 2147483646 h 761"/>
                              <a:gd name="T50" fmla="*/ 2147483646 w 1662"/>
                              <a:gd name="T51" fmla="*/ 2147483646 h 761"/>
                              <a:gd name="T52" fmla="*/ 2147483646 w 1662"/>
                              <a:gd name="T53" fmla="*/ 2147483646 h 761"/>
                              <a:gd name="T54" fmla="*/ 2147483646 w 1662"/>
                              <a:gd name="T55" fmla="*/ 2147483646 h 761"/>
                              <a:gd name="T56" fmla="*/ 2147483646 w 1662"/>
                              <a:gd name="T57" fmla="*/ 2147483646 h 761"/>
                              <a:gd name="T58" fmla="*/ 2147483646 w 1662"/>
                              <a:gd name="T59" fmla="*/ 2147483646 h 761"/>
                              <a:gd name="T60" fmla="*/ 2147483646 w 1662"/>
                              <a:gd name="T61" fmla="*/ 2147483646 h 761"/>
                              <a:gd name="T62" fmla="*/ 2147483646 w 1662"/>
                              <a:gd name="T63" fmla="*/ 2147483646 h 761"/>
                              <a:gd name="T64" fmla="*/ 2147483646 w 1662"/>
                              <a:gd name="T65" fmla="*/ 2147483646 h 761"/>
                              <a:gd name="T66" fmla="*/ 2147483646 w 1662"/>
                              <a:gd name="T67" fmla="*/ 2147483646 h 761"/>
                              <a:gd name="T68" fmla="*/ 2147483646 w 1662"/>
                              <a:gd name="T69" fmla="*/ 2147483646 h 761"/>
                              <a:gd name="T70" fmla="*/ 2147483646 w 1662"/>
                              <a:gd name="T71" fmla="*/ 2147483646 h 761"/>
                              <a:gd name="T72" fmla="*/ 2147483646 w 1662"/>
                              <a:gd name="T73" fmla="*/ 2147483646 h 761"/>
                              <a:gd name="T74" fmla="*/ 2147483646 w 1662"/>
                              <a:gd name="T75" fmla="*/ 2147483646 h 761"/>
                              <a:gd name="T76" fmla="*/ 2147483646 w 1662"/>
                              <a:gd name="T77" fmla="*/ 2147483646 h 761"/>
                              <a:gd name="T78" fmla="*/ 2147483646 w 1662"/>
                              <a:gd name="T79" fmla="*/ 2147483646 h 761"/>
                              <a:gd name="T80" fmla="*/ 2147483646 w 1662"/>
                              <a:gd name="T81" fmla="*/ 2147483646 h 761"/>
                              <a:gd name="T82" fmla="*/ 2147483646 w 1662"/>
                              <a:gd name="T83" fmla="*/ 2147483646 h 761"/>
                              <a:gd name="T84" fmla="*/ 2147483646 w 1662"/>
                              <a:gd name="T85" fmla="*/ 2147483646 h 761"/>
                              <a:gd name="T86" fmla="*/ 2147483646 w 1662"/>
                              <a:gd name="T87" fmla="*/ 2147483646 h 761"/>
                              <a:gd name="T88" fmla="*/ 2147483646 w 1662"/>
                              <a:gd name="T89" fmla="*/ 2147483646 h 761"/>
                              <a:gd name="T90" fmla="*/ 2147483646 w 1662"/>
                              <a:gd name="T91" fmla="*/ 2147483646 h 761"/>
                              <a:gd name="T92" fmla="*/ 2147483646 w 1662"/>
                              <a:gd name="T93" fmla="*/ 2147483646 h 761"/>
                              <a:gd name="T94" fmla="*/ 2147483646 w 1662"/>
                              <a:gd name="T95" fmla="*/ 2147483646 h 761"/>
                              <a:gd name="T96" fmla="*/ 2147483646 w 1662"/>
                              <a:gd name="T97" fmla="*/ 2147483646 h 761"/>
                              <a:gd name="T98" fmla="*/ 2147483646 w 1662"/>
                              <a:gd name="T99" fmla="*/ 2147483646 h 761"/>
                              <a:gd name="T100" fmla="*/ 2147483646 w 1662"/>
                              <a:gd name="T101" fmla="*/ 2147483646 h 761"/>
                              <a:gd name="T102" fmla="*/ 2147483646 w 1662"/>
                              <a:gd name="T103" fmla="*/ 2147483646 h 761"/>
                              <a:gd name="T104" fmla="*/ 2147483646 w 1662"/>
                              <a:gd name="T105" fmla="*/ 2147483646 h 761"/>
                              <a:gd name="T106" fmla="*/ 2147483646 w 1662"/>
                              <a:gd name="T107" fmla="*/ 2147483646 h 761"/>
                              <a:gd name="T108" fmla="*/ 2147483646 w 1662"/>
                              <a:gd name="T109" fmla="*/ 2147483646 h 761"/>
                              <a:gd name="T110" fmla="*/ 2147483646 w 1662"/>
                              <a:gd name="T111" fmla="*/ 2147483646 h 761"/>
                              <a:gd name="T112" fmla="*/ 2147483646 w 1662"/>
                              <a:gd name="T113" fmla="*/ 2147483646 h 761"/>
                              <a:gd name="T114" fmla="*/ 2147483646 w 1662"/>
                              <a:gd name="T115" fmla="*/ 2147483646 h 761"/>
                              <a:gd name="T116" fmla="*/ 2147483646 w 1662"/>
                              <a:gd name="T117" fmla="*/ 2147483646 h 761"/>
                              <a:gd name="T118" fmla="*/ 2147483646 w 1662"/>
                              <a:gd name="T119" fmla="*/ 2147483646 h 761"/>
                              <a:gd name="T120" fmla="*/ 2147483646 w 1662"/>
                              <a:gd name="T121" fmla="*/ 2147483646 h 761"/>
                              <a:gd name="T122" fmla="*/ 2147483646 w 1662"/>
                              <a:gd name="T123" fmla="*/ 2147483646 h 761"/>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Lst>
                            <a:ahLst/>
                            <a:cxnLst>
                              <a:cxn ang="T124">
                                <a:pos x="T0" y="T1"/>
                              </a:cxn>
                              <a:cxn ang="T125">
                                <a:pos x="T2" y="T3"/>
                              </a:cxn>
                              <a:cxn ang="T126">
                                <a:pos x="T4" y="T5"/>
                              </a:cxn>
                              <a:cxn ang="T127">
                                <a:pos x="T6" y="T7"/>
                              </a:cxn>
                              <a:cxn ang="T128">
                                <a:pos x="T8" y="T9"/>
                              </a:cxn>
                              <a:cxn ang="T129">
                                <a:pos x="T10" y="T11"/>
                              </a:cxn>
                              <a:cxn ang="T130">
                                <a:pos x="T12" y="T13"/>
                              </a:cxn>
                              <a:cxn ang="T131">
                                <a:pos x="T14" y="T15"/>
                              </a:cxn>
                              <a:cxn ang="T132">
                                <a:pos x="T16" y="T17"/>
                              </a:cxn>
                              <a:cxn ang="T133">
                                <a:pos x="T18" y="T19"/>
                              </a:cxn>
                              <a:cxn ang="T134">
                                <a:pos x="T20" y="T21"/>
                              </a:cxn>
                              <a:cxn ang="T135">
                                <a:pos x="T22" y="T23"/>
                              </a:cxn>
                              <a:cxn ang="T136">
                                <a:pos x="T24" y="T25"/>
                              </a:cxn>
                              <a:cxn ang="T137">
                                <a:pos x="T26" y="T27"/>
                              </a:cxn>
                              <a:cxn ang="T138">
                                <a:pos x="T28" y="T29"/>
                              </a:cxn>
                              <a:cxn ang="T139">
                                <a:pos x="T30" y="T31"/>
                              </a:cxn>
                              <a:cxn ang="T140">
                                <a:pos x="T32" y="T33"/>
                              </a:cxn>
                              <a:cxn ang="T141">
                                <a:pos x="T34" y="T35"/>
                              </a:cxn>
                              <a:cxn ang="T142">
                                <a:pos x="T36" y="T37"/>
                              </a:cxn>
                              <a:cxn ang="T143">
                                <a:pos x="T38" y="T39"/>
                              </a:cxn>
                              <a:cxn ang="T144">
                                <a:pos x="T40" y="T41"/>
                              </a:cxn>
                              <a:cxn ang="T145">
                                <a:pos x="T42" y="T43"/>
                              </a:cxn>
                              <a:cxn ang="T146">
                                <a:pos x="T44" y="T45"/>
                              </a:cxn>
                              <a:cxn ang="T147">
                                <a:pos x="T46" y="T47"/>
                              </a:cxn>
                              <a:cxn ang="T148">
                                <a:pos x="T48" y="T49"/>
                              </a:cxn>
                              <a:cxn ang="T149">
                                <a:pos x="T50" y="T51"/>
                              </a:cxn>
                              <a:cxn ang="T150">
                                <a:pos x="T52" y="T53"/>
                              </a:cxn>
                              <a:cxn ang="T151">
                                <a:pos x="T54" y="T55"/>
                              </a:cxn>
                              <a:cxn ang="T152">
                                <a:pos x="T56" y="T57"/>
                              </a:cxn>
                              <a:cxn ang="T153">
                                <a:pos x="T58" y="T59"/>
                              </a:cxn>
                              <a:cxn ang="T154">
                                <a:pos x="T60" y="T61"/>
                              </a:cxn>
                              <a:cxn ang="T155">
                                <a:pos x="T62" y="T63"/>
                              </a:cxn>
                              <a:cxn ang="T156">
                                <a:pos x="T64" y="T65"/>
                              </a:cxn>
                              <a:cxn ang="T157">
                                <a:pos x="T66" y="T67"/>
                              </a:cxn>
                              <a:cxn ang="T158">
                                <a:pos x="T68" y="T69"/>
                              </a:cxn>
                              <a:cxn ang="T159">
                                <a:pos x="T70" y="T71"/>
                              </a:cxn>
                              <a:cxn ang="T160">
                                <a:pos x="T72" y="T73"/>
                              </a:cxn>
                              <a:cxn ang="T161">
                                <a:pos x="T74" y="T75"/>
                              </a:cxn>
                              <a:cxn ang="T162">
                                <a:pos x="T76" y="T77"/>
                              </a:cxn>
                              <a:cxn ang="T163">
                                <a:pos x="T78" y="T79"/>
                              </a:cxn>
                              <a:cxn ang="T164">
                                <a:pos x="T80" y="T81"/>
                              </a:cxn>
                              <a:cxn ang="T165">
                                <a:pos x="T82" y="T83"/>
                              </a:cxn>
                              <a:cxn ang="T166">
                                <a:pos x="T84" y="T85"/>
                              </a:cxn>
                              <a:cxn ang="T167">
                                <a:pos x="T86" y="T87"/>
                              </a:cxn>
                              <a:cxn ang="T168">
                                <a:pos x="T88" y="T89"/>
                              </a:cxn>
                              <a:cxn ang="T169">
                                <a:pos x="T90" y="T91"/>
                              </a:cxn>
                              <a:cxn ang="T170">
                                <a:pos x="T92" y="T93"/>
                              </a:cxn>
                              <a:cxn ang="T171">
                                <a:pos x="T94" y="T95"/>
                              </a:cxn>
                              <a:cxn ang="T172">
                                <a:pos x="T96" y="T97"/>
                              </a:cxn>
                              <a:cxn ang="T173">
                                <a:pos x="T98" y="T99"/>
                              </a:cxn>
                              <a:cxn ang="T174">
                                <a:pos x="T100" y="T101"/>
                              </a:cxn>
                              <a:cxn ang="T175">
                                <a:pos x="T102" y="T103"/>
                              </a:cxn>
                              <a:cxn ang="T176">
                                <a:pos x="T104" y="T105"/>
                              </a:cxn>
                              <a:cxn ang="T177">
                                <a:pos x="T106" y="T107"/>
                              </a:cxn>
                              <a:cxn ang="T178">
                                <a:pos x="T108" y="T109"/>
                              </a:cxn>
                              <a:cxn ang="T179">
                                <a:pos x="T110" y="T111"/>
                              </a:cxn>
                              <a:cxn ang="T180">
                                <a:pos x="T112" y="T113"/>
                              </a:cxn>
                              <a:cxn ang="T181">
                                <a:pos x="T114" y="T115"/>
                              </a:cxn>
                              <a:cxn ang="T182">
                                <a:pos x="T116" y="T117"/>
                              </a:cxn>
                              <a:cxn ang="T183">
                                <a:pos x="T118" y="T119"/>
                              </a:cxn>
                              <a:cxn ang="T184">
                                <a:pos x="T120" y="T121"/>
                              </a:cxn>
                              <a:cxn ang="T185">
                                <a:pos x="T122" y="T123"/>
                              </a:cxn>
                            </a:cxnLst>
                            <a:rect l="0" t="0" r="r" b="b"/>
                            <a:pathLst>
                              <a:path w="1662" h="761">
                                <a:moveTo>
                                  <a:pt x="0" y="741"/>
                                </a:moveTo>
                                <a:lnTo>
                                  <a:pt x="1" y="741"/>
                                </a:lnTo>
                                <a:lnTo>
                                  <a:pt x="2" y="742"/>
                                </a:lnTo>
                                <a:lnTo>
                                  <a:pt x="3" y="743"/>
                                </a:lnTo>
                                <a:lnTo>
                                  <a:pt x="4" y="745"/>
                                </a:lnTo>
                                <a:lnTo>
                                  <a:pt x="5" y="746"/>
                                </a:lnTo>
                                <a:lnTo>
                                  <a:pt x="6" y="747"/>
                                </a:lnTo>
                                <a:lnTo>
                                  <a:pt x="7" y="748"/>
                                </a:lnTo>
                                <a:lnTo>
                                  <a:pt x="8" y="749"/>
                                </a:lnTo>
                                <a:lnTo>
                                  <a:pt x="9" y="750"/>
                                </a:lnTo>
                                <a:lnTo>
                                  <a:pt x="10" y="752"/>
                                </a:lnTo>
                                <a:lnTo>
                                  <a:pt x="11" y="753"/>
                                </a:lnTo>
                                <a:lnTo>
                                  <a:pt x="12" y="754"/>
                                </a:lnTo>
                                <a:lnTo>
                                  <a:pt x="13" y="754"/>
                                </a:lnTo>
                                <a:lnTo>
                                  <a:pt x="14" y="755"/>
                                </a:lnTo>
                                <a:lnTo>
                                  <a:pt x="15" y="755"/>
                                </a:lnTo>
                                <a:lnTo>
                                  <a:pt x="16" y="755"/>
                                </a:lnTo>
                                <a:lnTo>
                                  <a:pt x="17" y="755"/>
                                </a:lnTo>
                                <a:lnTo>
                                  <a:pt x="18" y="756"/>
                                </a:lnTo>
                                <a:lnTo>
                                  <a:pt x="19" y="756"/>
                                </a:lnTo>
                                <a:lnTo>
                                  <a:pt x="20" y="756"/>
                                </a:lnTo>
                                <a:lnTo>
                                  <a:pt x="21" y="757"/>
                                </a:lnTo>
                                <a:lnTo>
                                  <a:pt x="22" y="757"/>
                                </a:lnTo>
                                <a:lnTo>
                                  <a:pt x="23" y="757"/>
                                </a:lnTo>
                                <a:lnTo>
                                  <a:pt x="24" y="758"/>
                                </a:lnTo>
                                <a:lnTo>
                                  <a:pt x="25" y="758"/>
                                </a:lnTo>
                                <a:lnTo>
                                  <a:pt x="26" y="758"/>
                                </a:lnTo>
                                <a:lnTo>
                                  <a:pt x="27" y="759"/>
                                </a:lnTo>
                                <a:lnTo>
                                  <a:pt x="28" y="759"/>
                                </a:lnTo>
                                <a:lnTo>
                                  <a:pt x="29" y="759"/>
                                </a:lnTo>
                                <a:lnTo>
                                  <a:pt x="30" y="759"/>
                                </a:lnTo>
                                <a:lnTo>
                                  <a:pt x="31" y="760"/>
                                </a:lnTo>
                                <a:lnTo>
                                  <a:pt x="32" y="760"/>
                                </a:lnTo>
                                <a:lnTo>
                                  <a:pt x="33" y="760"/>
                                </a:lnTo>
                                <a:lnTo>
                                  <a:pt x="34" y="761"/>
                                </a:lnTo>
                                <a:lnTo>
                                  <a:pt x="35" y="761"/>
                                </a:lnTo>
                                <a:lnTo>
                                  <a:pt x="36" y="761"/>
                                </a:lnTo>
                                <a:lnTo>
                                  <a:pt x="37" y="761"/>
                                </a:lnTo>
                                <a:lnTo>
                                  <a:pt x="38" y="761"/>
                                </a:lnTo>
                                <a:lnTo>
                                  <a:pt x="39" y="761"/>
                                </a:lnTo>
                                <a:lnTo>
                                  <a:pt x="40" y="761"/>
                                </a:lnTo>
                                <a:lnTo>
                                  <a:pt x="41" y="761"/>
                                </a:lnTo>
                                <a:lnTo>
                                  <a:pt x="42" y="761"/>
                                </a:lnTo>
                                <a:lnTo>
                                  <a:pt x="43" y="761"/>
                                </a:lnTo>
                                <a:lnTo>
                                  <a:pt x="44" y="761"/>
                                </a:lnTo>
                                <a:lnTo>
                                  <a:pt x="45" y="761"/>
                                </a:lnTo>
                                <a:lnTo>
                                  <a:pt x="46" y="761"/>
                                </a:lnTo>
                                <a:lnTo>
                                  <a:pt x="47" y="761"/>
                                </a:lnTo>
                                <a:lnTo>
                                  <a:pt x="48" y="761"/>
                                </a:lnTo>
                                <a:lnTo>
                                  <a:pt x="49" y="761"/>
                                </a:lnTo>
                                <a:lnTo>
                                  <a:pt x="50" y="761"/>
                                </a:lnTo>
                                <a:lnTo>
                                  <a:pt x="51" y="761"/>
                                </a:lnTo>
                                <a:lnTo>
                                  <a:pt x="52" y="761"/>
                                </a:lnTo>
                                <a:lnTo>
                                  <a:pt x="53" y="761"/>
                                </a:lnTo>
                                <a:lnTo>
                                  <a:pt x="54" y="761"/>
                                </a:lnTo>
                                <a:lnTo>
                                  <a:pt x="55" y="761"/>
                                </a:lnTo>
                                <a:lnTo>
                                  <a:pt x="56" y="761"/>
                                </a:lnTo>
                                <a:lnTo>
                                  <a:pt x="57" y="761"/>
                                </a:lnTo>
                                <a:lnTo>
                                  <a:pt x="58" y="761"/>
                                </a:lnTo>
                                <a:lnTo>
                                  <a:pt x="59" y="761"/>
                                </a:lnTo>
                                <a:lnTo>
                                  <a:pt x="60" y="761"/>
                                </a:lnTo>
                                <a:lnTo>
                                  <a:pt x="61" y="761"/>
                                </a:lnTo>
                                <a:lnTo>
                                  <a:pt x="62" y="761"/>
                                </a:lnTo>
                                <a:lnTo>
                                  <a:pt x="63" y="761"/>
                                </a:lnTo>
                                <a:lnTo>
                                  <a:pt x="64" y="761"/>
                                </a:lnTo>
                                <a:lnTo>
                                  <a:pt x="65" y="761"/>
                                </a:lnTo>
                                <a:lnTo>
                                  <a:pt x="66" y="761"/>
                                </a:lnTo>
                                <a:lnTo>
                                  <a:pt x="67" y="761"/>
                                </a:lnTo>
                                <a:lnTo>
                                  <a:pt x="68" y="760"/>
                                </a:lnTo>
                                <a:lnTo>
                                  <a:pt x="69" y="760"/>
                                </a:lnTo>
                                <a:lnTo>
                                  <a:pt x="70" y="760"/>
                                </a:lnTo>
                                <a:lnTo>
                                  <a:pt x="71" y="760"/>
                                </a:lnTo>
                                <a:lnTo>
                                  <a:pt x="72" y="760"/>
                                </a:lnTo>
                                <a:lnTo>
                                  <a:pt x="73" y="760"/>
                                </a:lnTo>
                                <a:lnTo>
                                  <a:pt x="74" y="760"/>
                                </a:lnTo>
                                <a:lnTo>
                                  <a:pt x="75" y="760"/>
                                </a:lnTo>
                                <a:lnTo>
                                  <a:pt x="76" y="760"/>
                                </a:lnTo>
                                <a:lnTo>
                                  <a:pt x="77" y="760"/>
                                </a:lnTo>
                                <a:lnTo>
                                  <a:pt x="78" y="760"/>
                                </a:lnTo>
                                <a:lnTo>
                                  <a:pt x="79" y="760"/>
                                </a:lnTo>
                                <a:lnTo>
                                  <a:pt x="80" y="760"/>
                                </a:lnTo>
                                <a:lnTo>
                                  <a:pt x="81" y="760"/>
                                </a:lnTo>
                                <a:lnTo>
                                  <a:pt x="82" y="760"/>
                                </a:lnTo>
                                <a:lnTo>
                                  <a:pt x="83" y="760"/>
                                </a:lnTo>
                                <a:lnTo>
                                  <a:pt x="84" y="760"/>
                                </a:lnTo>
                                <a:lnTo>
                                  <a:pt x="85" y="761"/>
                                </a:lnTo>
                                <a:lnTo>
                                  <a:pt x="86" y="761"/>
                                </a:lnTo>
                                <a:lnTo>
                                  <a:pt x="87" y="761"/>
                                </a:lnTo>
                                <a:lnTo>
                                  <a:pt x="88" y="761"/>
                                </a:lnTo>
                                <a:lnTo>
                                  <a:pt x="89" y="761"/>
                                </a:lnTo>
                                <a:lnTo>
                                  <a:pt x="90" y="761"/>
                                </a:lnTo>
                                <a:lnTo>
                                  <a:pt x="91" y="761"/>
                                </a:lnTo>
                                <a:lnTo>
                                  <a:pt x="92" y="760"/>
                                </a:lnTo>
                                <a:lnTo>
                                  <a:pt x="93" y="760"/>
                                </a:lnTo>
                                <a:lnTo>
                                  <a:pt x="94" y="760"/>
                                </a:lnTo>
                                <a:lnTo>
                                  <a:pt x="95" y="759"/>
                                </a:lnTo>
                                <a:lnTo>
                                  <a:pt x="96" y="759"/>
                                </a:lnTo>
                                <a:lnTo>
                                  <a:pt x="97" y="759"/>
                                </a:lnTo>
                                <a:lnTo>
                                  <a:pt x="98" y="759"/>
                                </a:lnTo>
                                <a:lnTo>
                                  <a:pt x="99" y="758"/>
                                </a:lnTo>
                                <a:lnTo>
                                  <a:pt x="100" y="758"/>
                                </a:lnTo>
                                <a:lnTo>
                                  <a:pt x="101" y="758"/>
                                </a:lnTo>
                                <a:lnTo>
                                  <a:pt x="102" y="757"/>
                                </a:lnTo>
                                <a:lnTo>
                                  <a:pt x="103" y="757"/>
                                </a:lnTo>
                                <a:lnTo>
                                  <a:pt x="104" y="757"/>
                                </a:lnTo>
                                <a:lnTo>
                                  <a:pt x="105" y="756"/>
                                </a:lnTo>
                                <a:lnTo>
                                  <a:pt x="106" y="756"/>
                                </a:lnTo>
                                <a:lnTo>
                                  <a:pt x="107" y="756"/>
                                </a:lnTo>
                                <a:lnTo>
                                  <a:pt x="108" y="755"/>
                                </a:lnTo>
                                <a:lnTo>
                                  <a:pt x="109" y="755"/>
                                </a:lnTo>
                                <a:lnTo>
                                  <a:pt x="110" y="755"/>
                                </a:lnTo>
                                <a:lnTo>
                                  <a:pt x="111" y="755"/>
                                </a:lnTo>
                                <a:lnTo>
                                  <a:pt x="112" y="754"/>
                                </a:lnTo>
                                <a:lnTo>
                                  <a:pt x="113" y="754"/>
                                </a:lnTo>
                                <a:lnTo>
                                  <a:pt x="114" y="753"/>
                                </a:lnTo>
                                <a:lnTo>
                                  <a:pt x="115" y="753"/>
                                </a:lnTo>
                                <a:lnTo>
                                  <a:pt x="116" y="752"/>
                                </a:lnTo>
                                <a:lnTo>
                                  <a:pt x="117" y="752"/>
                                </a:lnTo>
                                <a:lnTo>
                                  <a:pt x="118" y="751"/>
                                </a:lnTo>
                                <a:lnTo>
                                  <a:pt x="119" y="750"/>
                                </a:lnTo>
                                <a:lnTo>
                                  <a:pt x="120" y="750"/>
                                </a:lnTo>
                                <a:lnTo>
                                  <a:pt x="121" y="749"/>
                                </a:lnTo>
                                <a:lnTo>
                                  <a:pt x="122" y="749"/>
                                </a:lnTo>
                                <a:lnTo>
                                  <a:pt x="123" y="748"/>
                                </a:lnTo>
                                <a:lnTo>
                                  <a:pt x="124" y="748"/>
                                </a:lnTo>
                                <a:lnTo>
                                  <a:pt x="125" y="747"/>
                                </a:lnTo>
                                <a:lnTo>
                                  <a:pt x="126" y="746"/>
                                </a:lnTo>
                                <a:lnTo>
                                  <a:pt x="127" y="745"/>
                                </a:lnTo>
                                <a:lnTo>
                                  <a:pt x="128" y="745"/>
                                </a:lnTo>
                                <a:lnTo>
                                  <a:pt x="129" y="744"/>
                                </a:lnTo>
                                <a:lnTo>
                                  <a:pt x="130" y="744"/>
                                </a:lnTo>
                                <a:lnTo>
                                  <a:pt x="131" y="743"/>
                                </a:lnTo>
                                <a:lnTo>
                                  <a:pt x="132" y="743"/>
                                </a:lnTo>
                                <a:lnTo>
                                  <a:pt x="133" y="742"/>
                                </a:lnTo>
                                <a:lnTo>
                                  <a:pt x="134" y="741"/>
                                </a:lnTo>
                                <a:lnTo>
                                  <a:pt x="135" y="741"/>
                                </a:lnTo>
                                <a:lnTo>
                                  <a:pt x="136" y="740"/>
                                </a:lnTo>
                                <a:lnTo>
                                  <a:pt x="137" y="739"/>
                                </a:lnTo>
                                <a:lnTo>
                                  <a:pt x="138" y="738"/>
                                </a:lnTo>
                                <a:lnTo>
                                  <a:pt x="139" y="737"/>
                                </a:lnTo>
                                <a:lnTo>
                                  <a:pt x="140" y="736"/>
                                </a:lnTo>
                                <a:lnTo>
                                  <a:pt x="141" y="735"/>
                                </a:lnTo>
                                <a:lnTo>
                                  <a:pt x="142" y="734"/>
                                </a:lnTo>
                                <a:lnTo>
                                  <a:pt x="143" y="733"/>
                                </a:lnTo>
                                <a:lnTo>
                                  <a:pt x="144" y="732"/>
                                </a:lnTo>
                                <a:lnTo>
                                  <a:pt x="145" y="731"/>
                                </a:lnTo>
                                <a:lnTo>
                                  <a:pt x="146" y="731"/>
                                </a:lnTo>
                                <a:lnTo>
                                  <a:pt x="147" y="729"/>
                                </a:lnTo>
                                <a:lnTo>
                                  <a:pt x="148" y="728"/>
                                </a:lnTo>
                                <a:lnTo>
                                  <a:pt x="149" y="728"/>
                                </a:lnTo>
                                <a:lnTo>
                                  <a:pt x="150" y="727"/>
                                </a:lnTo>
                                <a:lnTo>
                                  <a:pt x="151" y="726"/>
                                </a:lnTo>
                                <a:lnTo>
                                  <a:pt x="152" y="725"/>
                                </a:lnTo>
                                <a:lnTo>
                                  <a:pt x="153" y="724"/>
                                </a:lnTo>
                                <a:lnTo>
                                  <a:pt x="154" y="723"/>
                                </a:lnTo>
                                <a:lnTo>
                                  <a:pt x="155" y="722"/>
                                </a:lnTo>
                                <a:lnTo>
                                  <a:pt x="156" y="721"/>
                                </a:lnTo>
                                <a:lnTo>
                                  <a:pt x="157" y="720"/>
                                </a:lnTo>
                                <a:lnTo>
                                  <a:pt x="158" y="720"/>
                                </a:lnTo>
                                <a:lnTo>
                                  <a:pt x="159" y="718"/>
                                </a:lnTo>
                                <a:lnTo>
                                  <a:pt x="160" y="717"/>
                                </a:lnTo>
                                <a:lnTo>
                                  <a:pt x="161" y="716"/>
                                </a:lnTo>
                                <a:lnTo>
                                  <a:pt x="162" y="715"/>
                                </a:lnTo>
                                <a:lnTo>
                                  <a:pt x="163" y="713"/>
                                </a:lnTo>
                                <a:lnTo>
                                  <a:pt x="164" y="712"/>
                                </a:lnTo>
                                <a:lnTo>
                                  <a:pt x="165" y="711"/>
                                </a:lnTo>
                                <a:lnTo>
                                  <a:pt x="166" y="709"/>
                                </a:lnTo>
                                <a:lnTo>
                                  <a:pt x="167" y="708"/>
                                </a:lnTo>
                                <a:lnTo>
                                  <a:pt x="168" y="707"/>
                                </a:lnTo>
                                <a:lnTo>
                                  <a:pt x="169" y="705"/>
                                </a:lnTo>
                                <a:lnTo>
                                  <a:pt x="170" y="704"/>
                                </a:lnTo>
                                <a:lnTo>
                                  <a:pt x="171" y="703"/>
                                </a:lnTo>
                                <a:lnTo>
                                  <a:pt x="172" y="701"/>
                                </a:lnTo>
                                <a:lnTo>
                                  <a:pt x="173" y="700"/>
                                </a:lnTo>
                                <a:lnTo>
                                  <a:pt x="174" y="699"/>
                                </a:lnTo>
                                <a:lnTo>
                                  <a:pt x="175" y="698"/>
                                </a:lnTo>
                                <a:lnTo>
                                  <a:pt x="176" y="697"/>
                                </a:lnTo>
                                <a:lnTo>
                                  <a:pt x="177" y="695"/>
                                </a:lnTo>
                                <a:lnTo>
                                  <a:pt x="178" y="694"/>
                                </a:lnTo>
                                <a:lnTo>
                                  <a:pt x="179" y="693"/>
                                </a:lnTo>
                                <a:lnTo>
                                  <a:pt x="180" y="692"/>
                                </a:lnTo>
                                <a:lnTo>
                                  <a:pt x="181" y="691"/>
                                </a:lnTo>
                                <a:lnTo>
                                  <a:pt x="182" y="689"/>
                                </a:lnTo>
                                <a:lnTo>
                                  <a:pt x="183" y="688"/>
                                </a:lnTo>
                                <a:lnTo>
                                  <a:pt x="184" y="687"/>
                                </a:lnTo>
                                <a:lnTo>
                                  <a:pt x="185" y="686"/>
                                </a:lnTo>
                                <a:lnTo>
                                  <a:pt x="186" y="685"/>
                                </a:lnTo>
                                <a:lnTo>
                                  <a:pt x="187" y="684"/>
                                </a:lnTo>
                                <a:lnTo>
                                  <a:pt x="188" y="683"/>
                                </a:lnTo>
                                <a:lnTo>
                                  <a:pt x="189" y="681"/>
                                </a:lnTo>
                                <a:lnTo>
                                  <a:pt x="190" y="680"/>
                                </a:lnTo>
                                <a:lnTo>
                                  <a:pt x="191" y="678"/>
                                </a:lnTo>
                                <a:lnTo>
                                  <a:pt x="192" y="677"/>
                                </a:lnTo>
                                <a:lnTo>
                                  <a:pt x="193" y="676"/>
                                </a:lnTo>
                                <a:lnTo>
                                  <a:pt x="194" y="675"/>
                                </a:lnTo>
                                <a:lnTo>
                                  <a:pt x="195" y="674"/>
                                </a:lnTo>
                                <a:lnTo>
                                  <a:pt x="196" y="673"/>
                                </a:lnTo>
                                <a:lnTo>
                                  <a:pt x="197" y="671"/>
                                </a:lnTo>
                                <a:lnTo>
                                  <a:pt x="198" y="670"/>
                                </a:lnTo>
                                <a:lnTo>
                                  <a:pt x="199" y="669"/>
                                </a:lnTo>
                                <a:lnTo>
                                  <a:pt x="200" y="668"/>
                                </a:lnTo>
                                <a:lnTo>
                                  <a:pt x="201" y="667"/>
                                </a:lnTo>
                                <a:lnTo>
                                  <a:pt x="202" y="666"/>
                                </a:lnTo>
                                <a:lnTo>
                                  <a:pt x="203" y="664"/>
                                </a:lnTo>
                                <a:lnTo>
                                  <a:pt x="204" y="663"/>
                                </a:lnTo>
                                <a:lnTo>
                                  <a:pt x="205" y="662"/>
                                </a:lnTo>
                                <a:lnTo>
                                  <a:pt x="206" y="661"/>
                                </a:lnTo>
                                <a:lnTo>
                                  <a:pt x="207" y="660"/>
                                </a:lnTo>
                                <a:lnTo>
                                  <a:pt x="208" y="659"/>
                                </a:lnTo>
                                <a:lnTo>
                                  <a:pt x="209" y="658"/>
                                </a:lnTo>
                                <a:lnTo>
                                  <a:pt x="210" y="657"/>
                                </a:lnTo>
                                <a:lnTo>
                                  <a:pt x="211" y="655"/>
                                </a:lnTo>
                                <a:lnTo>
                                  <a:pt x="212" y="654"/>
                                </a:lnTo>
                                <a:lnTo>
                                  <a:pt x="213" y="653"/>
                                </a:lnTo>
                                <a:lnTo>
                                  <a:pt x="214" y="651"/>
                                </a:lnTo>
                                <a:lnTo>
                                  <a:pt x="215" y="650"/>
                                </a:lnTo>
                                <a:lnTo>
                                  <a:pt x="216" y="649"/>
                                </a:lnTo>
                                <a:lnTo>
                                  <a:pt x="217" y="647"/>
                                </a:lnTo>
                                <a:lnTo>
                                  <a:pt x="218" y="646"/>
                                </a:lnTo>
                                <a:lnTo>
                                  <a:pt x="219" y="644"/>
                                </a:lnTo>
                                <a:lnTo>
                                  <a:pt x="220" y="643"/>
                                </a:lnTo>
                                <a:lnTo>
                                  <a:pt x="221" y="641"/>
                                </a:lnTo>
                                <a:lnTo>
                                  <a:pt x="222" y="640"/>
                                </a:lnTo>
                                <a:lnTo>
                                  <a:pt x="223" y="638"/>
                                </a:lnTo>
                                <a:lnTo>
                                  <a:pt x="224" y="637"/>
                                </a:lnTo>
                                <a:lnTo>
                                  <a:pt x="225" y="635"/>
                                </a:lnTo>
                                <a:lnTo>
                                  <a:pt x="226" y="634"/>
                                </a:lnTo>
                                <a:lnTo>
                                  <a:pt x="227" y="632"/>
                                </a:lnTo>
                                <a:lnTo>
                                  <a:pt x="228" y="631"/>
                                </a:lnTo>
                                <a:lnTo>
                                  <a:pt x="229" y="629"/>
                                </a:lnTo>
                                <a:lnTo>
                                  <a:pt x="230" y="628"/>
                                </a:lnTo>
                                <a:lnTo>
                                  <a:pt x="231" y="626"/>
                                </a:lnTo>
                                <a:lnTo>
                                  <a:pt x="232" y="625"/>
                                </a:lnTo>
                                <a:lnTo>
                                  <a:pt x="233" y="624"/>
                                </a:lnTo>
                                <a:lnTo>
                                  <a:pt x="233" y="622"/>
                                </a:lnTo>
                                <a:lnTo>
                                  <a:pt x="234" y="621"/>
                                </a:lnTo>
                                <a:lnTo>
                                  <a:pt x="235" y="620"/>
                                </a:lnTo>
                                <a:lnTo>
                                  <a:pt x="236" y="618"/>
                                </a:lnTo>
                                <a:lnTo>
                                  <a:pt x="237" y="617"/>
                                </a:lnTo>
                                <a:lnTo>
                                  <a:pt x="238" y="616"/>
                                </a:lnTo>
                                <a:lnTo>
                                  <a:pt x="239" y="614"/>
                                </a:lnTo>
                                <a:lnTo>
                                  <a:pt x="240" y="613"/>
                                </a:lnTo>
                                <a:lnTo>
                                  <a:pt x="241" y="611"/>
                                </a:lnTo>
                                <a:lnTo>
                                  <a:pt x="242" y="610"/>
                                </a:lnTo>
                                <a:lnTo>
                                  <a:pt x="243" y="609"/>
                                </a:lnTo>
                                <a:lnTo>
                                  <a:pt x="244" y="607"/>
                                </a:lnTo>
                                <a:lnTo>
                                  <a:pt x="245" y="606"/>
                                </a:lnTo>
                                <a:lnTo>
                                  <a:pt x="246" y="604"/>
                                </a:lnTo>
                                <a:lnTo>
                                  <a:pt x="247" y="603"/>
                                </a:lnTo>
                                <a:lnTo>
                                  <a:pt x="248" y="602"/>
                                </a:lnTo>
                                <a:lnTo>
                                  <a:pt x="249" y="600"/>
                                </a:lnTo>
                                <a:lnTo>
                                  <a:pt x="250" y="599"/>
                                </a:lnTo>
                                <a:lnTo>
                                  <a:pt x="251" y="597"/>
                                </a:lnTo>
                                <a:lnTo>
                                  <a:pt x="252" y="596"/>
                                </a:lnTo>
                                <a:lnTo>
                                  <a:pt x="253" y="595"/>
                                </a:lnTo>
                                <a:lnTo>
                                  <a:pt x="254" y="593"/>
                                </a:lnTo>
                                <a:lnTo>
                                  <a:pt x="255" y="592"/>
                                </a:lnTo>
                                <a:lnTo>
                                  <a:pt x="256" y="590"/>
                                </a:lnTo>
                                <a:lnTo>
                                  <a:pt x="257" y="589"/>
                                </a:lnTo>
                                <a:lnTo>
                                  <a:pt x="258" y="587"/>
                                </a:lnTo>
                                <a:lnTo>
                                  <a:pt x="259" y="586"/>
                                </a:lnTo>
                                <a:lnTo>
                                  <a:pt x="260" y="585"/>
                                </a:lnTo>
                                <a:lnTo>
                                  <a:pt x="261" y="583"/>
                                </a:lnTo>
                                <a:lnTo>
                                  <a:pt x="262" y="582"/>
                                </a:lnTo>
                                <a:lnTo>
                                  <a:pt x="263" y="581"/>
                                </a:lnTo>
                                <a:lnTo>
                                  <a:pt x="264" y="579"/>
                                </a:lnTo>
                                <a:lnTo>
                                  <a:pt x="265" y="578"/>
                                </a:lnTo>
                                <a:lnTo>
                                  <a:pt x="266" y="577"/>
                                </a:lnTo>
                                <a:lnTo>
                                  <a:pt x="267" y="576"/>
                                </a:lnTo>
                                <a:lnTo>
                                  <a:pt x="268" y="574"/>
                                </a:lnTo>
                                <a:lnTo>
                                  <a:pt x="269" y="573"/>
                                </a:lnTo>
                                <a:lnTo>
                                  <a:pt x="270" y="572"/>
                                </a:lnTo>
                                <a:lnTo>
                                  <a:pt x="271" y="571"/>
                                </a:lnTo>
                                <a:lnTo>
                                  <a:pt x="272" y="569"/>
                                </a:lnTo>
                                <a:lnTo>
                                  <a:pt x="273" y="568"/>
                                </a:lnTo>
                                <a:lnTo>
                                  <a:pt x="274" y="567"/>
                                </a:lnTo>
                                <a:lnTo>
                                  <a:pt x="275" y="566"/>
                                </a:lnTo>
                                <a:lnTo>
                                  <a:pt x="276" y="564"/>
                                </a:lnTo>
                                <a:lnTo>
                                  <a:pt x="277" y="562"/>
                                </a:lnTo>
                                <a:lnTo>
                                  <a:pt x="278" y="561"/>
                                </a:lnTo>
                                <a:lnTo>
                                  <a:pt x="279" y="560"/>
                                </a:lnTo>
                                <a:lnTo>
                                  <a:pt x="280" y="559"/>
                                </a:lnTo>
                                <a:lnTo>
                                  <a:pt x="281" y="557"/>
                                </a:lnTo>
                                <a:lnTo>
                                  <a:pt x="282" y="556"/>
                                </a:lnTo>
                                <a:lnTo>
                                  <a:pt x="283" y="555"/>
                                </a:lnTo>
                                <a:lnTo>
                                  <a:pt x="284" y="554"/>
                                </a:lnTo>
                                <a:lnTo>
                                  <a:pt x="285" y="553"/>
                                </a:lnTo>
                                <a:lnTo>
                                  <a:pt x="286" y="551"/>
                                </a:lnTo>
                                <a:lnTo>
                                  <a:pt x="287" y="550"/>
                                </a:lnTo>
                                <a:lnTo>
                                  <a:pt x="288" y="549"/>
                                </a:lnTo>
                                <a:lnTo>
                                  <a:pt x="289" y="548"/>
                                </a:lnTo>
                                <a:lnTo>
                                  <a:pt x="290" y="546"/>
                                </a:lnTo>
                                <a:lnTo>
                                  <a:pt x="291" y="545"/>
                                </a:lnTo>
                                <a:lnTo>
                                  <a:pt x="292" y="544"/>
                                </a:lnTo>
                                <a:lnTo>
                                  <a:pt x="293" y="543"/>
                                </a:lnTo>
                                <a:lnTo>
                                  <a:pt x="294" y="541"/>
                                </a:lnTo>
                                <a:lnTo>
                                  <a:pt x="295" y="540"/>
                                </a:lnTo>
                                <a:lnTo>
                                  <a:pt x="296" y="539"/>
                                </a:lnTo>
                                <a:lnTo>
                                  <a:pt x="297" y="538"/>
                                </a:lnTo>
                                <a:lnTo>
                                  <a:pt x="298" y="537"/>
                                </a:lnTo>
                                <a:lnTo>
                                  <a:pt x="298" y="535"/>
                                </a:lnTo>
                                <a:lnTo>
                                  <a:pt x="299" y="535"/>
                                </a:lnTo>
                                <a:lnTo>
                                  <a:pt x="300" y="534"/>
                                </a:lnTo>
                                <a:lnTo>
                                  <a:pt x="301" y="532"/>
                                </a:lnTo>
                                <a:lnTo>
                                  <a:pt x="302" y="531"/>
                                </a:lnTo>
                                <a:lnTo>
                                  <a:pt x="303" y="530"/>
                                </a:lnTo>
                                <a:lnTo>
                                  <a:pt x="304" y="529"/>
                                </a:lnTo>
                                <a:lnTo>
                                  <a:pt x="305" y="527"/>
                                </a:lnTo>
                                <a:lnTo>
                                  <a:pt x="306" y="526"/>
                                </a:lnTo>
                                <a:lnTo>
                                  <a:pt x="307" y="525"/>
                                </a:lnTo>
                                <a:lnTo>
                                  <a:pt x="308" y="524"/>
                                </a:lnTo>
                                <a:lnTo>
                                  <a:pt x="309" y="522"/>
                                </a:lnTo>
                                <a:lnTo>
                                  <a:pt x="310" y="521"/>
                                </a:lnTo>
                                <a:lnTo>
                                  <a:pt x="311" y="520"/>
                                </a:lnTo>
                                <a:lnTo>
                                  <a:pt x="312" y="518"/>
                                </a:lnTo>
                                <a:lnTo>
                                  <a:pt x="313" y="517"/>
                                </a:lnTo>
                                <a:lnTo>
                                  <a:pt x="314" y="516"/>
                                </a:lnTo>
                                <a:lnTo>
                                  <a:pt x="315" y="514"/>
                                </a:lnTo>
                                <a:lnTo>
                                  <a:pt x="316" y="513"/>
                                </a:lnTo>
                                <a:lnTo>
                                  <a:pt x="317" y="512"/>
                                </a:lnTo>
                                <a:lnTo>
                                  <a:pt x="318" y="510"/>
                                </a:lnTo>
                                <a:lnTo>
                                  <a:pt x="319" y="509"/>
                                </a:lnTo>
                                <a:lnTo>
                                  <a:pt x="320" y="507"/>
                                </a:lnTo>
                                <a:lnTo>
                                  <a:pt x="321" y="506"/>
                                </a:lnTo>
                                <a:lnTo>
                                  <a:pt x="322" y="504"/>
                                </a:lnTo>
                                <a:lnTo>
                                  <a:pt x="323" y="503"/>
                                </a:lnTo>
                                <a:lnTo>
                                  <a:pt x="324" y="501"/>
                                </a:lnTo>
                                <a:lnTo>
                                  <a:pt x="325" y="500"/>
                                </a:lnTo>
                                <a:lnTo>
                                  <a:pt x="326" y="498"/>
                                </a:lnTo>
                                <a:lnTo>
                                  <a:pt x="327" y="496"/>
                                </a:lnTo>
                                <a:lnTo>
                                  <a:pt x="328" y="495"/>
                                </a:lnTo>
                                <a:lnTo>
                                  <a:pt x="329" y="493"/>
                                </a:lnTo>
                                <a:lnTo>
                                  <a:pt x="330" y="491"/>
                                </a:lnTo>
                                <a:lnTo>
                                  <a:pt x="331" y="490"/>
                                </a:lnTo>
                                <a:lnTo>
                                  <a:pt x="332" y="488"/>
                                </a:lnTo>
                                <a:lnTo>
                                  <a:pt x="333" y="486"/>
                                </a:lnTo>
                                <a:lnTo>
                                  <a:pt x="334" y="484"/>
                                </a:lnTo>
                                <a:lnTo>
                                  <a:pt x="335" y="482"/>
                                </a:lnTo>
                                <a:lnTo>
                                  <a:pt x="336" y="479"/>
                                </a:lnTo>
                                <a:lnTo>
                                  <a:pt x="337" y="477"/>
                                </a:lnTo>
                                <a:lnTo>
                                  <a:pt x="338" y="474"/>
                                </a:lnTo>
                                <a:lnTo>
                                  <a:pt x="339" y="472"/>
                                </a:lnTo>
                                <a:lnTo>
                                  <a:pt x="339" y="470"/>
                                </a:lnTo>
                                <a:lnTo>
                                  <a:pt x="340" y="469"/>
                                </a:lnTo>
                                <a:lnTo>
                                  <a:pt x="340" y="467"/>
                                </a:lnTo>
                                <a:lnTo>
                                  <a:pt x="341" y="465"/>
                                </a:lnTo>
                                <a:lnTo>
                                  <a:pt x="341" y="462"/>
                                </a:lnTo>
                                <a:lnTo>
                                  <a:pt x="342" y="460"/>
                                </a:lnTo>
                                <a:lnTo>
                                  <a:pt x="342" y="457"/>
                                </a:lnTo>
                                <a:lnTo>
                                  <a:pt x="343" y="455"/>
                                </a:lnTo>
                                <a:lnTo>
                                  <a:pt x="343" y="453"/>
                                </a:lnTo>
                                <a:lnTo>
                                  <a:pt x="344" y="450"/>
                                </a:lnTo>
                                <a:lnTo>
                                  <a:pt x="344" y="448"/>
                                </a:lnTo>
                                <a:lnTo>
                                  <a:pt x="345" y="445"/>
                                </a:lnTo>
                                <a:lnTo>
                                  <a:pt x="345" y="442"/>
                                </a:lnTo>
                                <a:lnTo>
                                  <a:pt x="346" y="438"/>
                                </a:lnTo>
                                <a:lnTo>
                                  <a:pt x="346" y="435"/>
                                </a:lnTo>
                                <a:lnTo>
                                  <a:pt x="347" y="431"/>
                                </a:lnTo>
                                <a:lnTo>
                                  <a:pt x="347" y="427"/>
                                </a:lnTo>
                                <a:lnTo>
                                  <a:pt x="348" y="423"/>
                                </a:lnTo>
                                <a:lnTo>
                                  <a:pt x="348" y="418"/>
                                </a:lnTo>
                                <a:lnTo>
                                  <a:pt x="349" y="413"/>
                                </a:lnTo>
                                <a:lnTo>
                                  <a:pt x="349" y="408"/>
                                </a:lnTo>
                                <a:lnTo>
                                  <a:pt x="350" y="403"/>
                                </a:lnTo>
                                <a:lnTo>
                                  <a:pt x="350" y="397"/>
                                </a:lnTo>
                                <a:lnTo>
                                  <a:pt x="351" y="391"/>
                                </a:lnTo>
                                <a:lnTo>
                                  <a:pt x="351" y="384"/>
                                </a:lnTo>
                                <a:lnTo>
                                  <a:pt x="352" y="378"/>
                                </a:lnTo>
                                <a:lnTo>
                                  <a:pt x="352" y="370"/>
                                </a:lnTo>
                                <a:lnTo>
                                  <a:pt x="353" y="363"/>
                                </a:lnTo>
                                <a:lnTo>
                                  <a:pt x="353" y="354"/>
                                </a:lnTo>
                                <a:lnTo>
                                  <a:pt x="354" y="346"/>
                                </a:lnTo>
                                <a:lnTo>
                                  <a:pt x="354" y="337"/>
                                </a:lnTo>
                                <a:lnTo>
                                  <a:pt x="355" y="328"/>
                                </a:lnTo>
                                <a:lnTo>
                                  <a:pt x="355" y="318"/>
                                </a:lnTo>
                                <a:lnTo>
                                  <a:pt x="356" y="308"/>
                                </a:lnTo>
                                <a:lnTo>
                                  <a:pt x="356" y="297"/>
                                </a:lnTo>
                                <a:lnTo>
                                  <a:pt x="357" y="286"/>
                                </a:lnTo>
                                <a:lnTo>
                                  <a:pt x="357" y="275"/>
                                </a:lnTo>
                                <a:lnTo>
                                  <a:pt x="358" y="263"/>
                                </a:lnTo>
                                <a:lnTo>
                                  <a:pt x="358" y="251"/>
                                </a:lnTo>
                                <a:lnTo>
                                  <a:pt x="359" y="238"/>
                                </a:lnTo>
                                <a:lnTo>
                                  <a:pt x="359" y="225"/>
                                </a:lnTo>
                                <a:lnTo>
                                  <a:pt x="360" y="212"/>
                                </a:lnTo>
                                <a:lnTo>
                                  <a:pt x="360" y="199"/>
                                </a:lnTo>
                                <a:lnTo>
                                  <a:pt x="361" y="186"/>
                                </a:lnTo>
                                <a:lnTo>
                                  <a:pt x="361" y="172"/>
                                </a:lnTo>
                                <a:lnTo>
                                  <a:pt x="362" y="158"/>
                                </a:lnTo>
                                <a:lnTo>
                                  <a:pt x="362" y="145"/>
                                </a:lnTo>
                                <a:lnTo>
                                  <a:pt x="363" y="131"/>
                                </a:lnTo>
                                <a:lnTo>
                                  <a:pt x="363" y="117"/>
                                </a:lnTo>
                                <a:lnTo>
                                  <a:pt x="363" y="104"/>
                                </a:lnTo>
                                <a:lnTo>
                                  <a:pt x="364" y="91"/>
                                </a:lnTo>
                                <a:lnTo>
                                  <a:pt x="364" y="79"/>
                                </a:lnTo>
                                <a:lnTo>
                                  <a:pt x="365" y="67"/>
                                </a:lnTo>
                                <a:lnTo>
                                  <a:pt x="365" y="56"/>
                                </a:lnTo>
                                <a:lnTo>
                                  <a:pt x="366" y="45"/>
                                </a:lnTo>
                                <a:lnTo>
                                  <a:pt x="366" y="35"/>
                                </a:lnTo>
                                <a:lnTo>
                                  <a:pt x="367" y="27"/>
                                </a:lnTo>
                                <a:lnTo>
                                  <a:pt x="367" y="19"/>
                                </a:lnTo>
                                <a:lnTo>
                                  <a:pt x="368" y="13"/>
                                </a:lnTo>
                                <a:lnTo>
                                  <a:pt x="368" y="7"/>
                                </a:lnTo>
                                <a:lnTo>
                                  <a:pt x="369" y="4"/>
                                </a:lnTo>
                                <a:lnTo>
                                  <a:pt x="369" y="1"/>
                                </a:lnTo>
                                <a:lnTo>
                                  <a:pt x="370" y="0"/>
                                </a:lnTo>
                                <a:lnTo>
                                  <a:pt x="371" y="3"/>
                                </a:lnTo>
                                <a:lnTo>
                                  <a:pt x="371" y="6"/>
                                </a:lnTo>
                                <a:lnTo>
                                  <a:pt x="372" y="11"/>
                                </a:lnTo>
                                <a:lnTo>
                                  <a:pt x="372" y="17"/>
                                </a:lnTo>
                                <a:lnTo>
                                  <a:pt x="373" y="24"/>
                                </a:lnTo>
                                <a:lnTo>
                                  <a:pt x="373" y="32"/>
                                </a:lnTo>
                                <a:lnTo>
                                  <a:pt x="374" y="41"/>
                                </a:lnTo>
                                <a:lnTo>
                                  <a:pt x="374" y="51"/>
                                </a:lnTo>
                                <a:lnTo>
                                  <a:pt x="375" y="62"/>
                                </a:lnTo>
                                <a:lnTo>
                                  <a:pt x="375" y="74"/>
                                </a:lnTo>
                                <a:lnTo>
                                  <a:pt x="376" y="86"/>
                                </a:lnTo>
                                <a:lnTo>
                                  <a:pt x="376" y="98"/>
                                </a:lnTo>
                                <a:lnTo>
                                  <a:pt x="377" y="111"/>
                                </a:lnTo>
                                <a:lnTo>
                                  <a:pt x="377" y="123"/>
                                </a:lnTo>
                                <a:lnTo>
                                  <a:pt x="378" y="137"/>
                                </a:lnTo>
                                <a:lnTo>
                                  <a:pt x="378" y="150"/>
                                </a:lnTo>
                                <a:lnTo>
                                  <a:pt x="379" y="163"/>
                                </a:lnTo>
                                <a:lnTo>
                                  <a:pt x="379" y="176"/>
                                </a:lnTo>
                                <a:lnTo>
                                  <a:pt x="380" y="188"/>
                                </a:lnTo>
                                <a:lnTo>
                                  <a:pt x="380" y="201"/>
                                </a:lnTo>
                                <a:lnTo>
                                  <a:pt x="381" y="213"/>
                                </a:lnTo>
                                <a:lnTo>
                                  <a:pt x="381" y="226"/>
                                </a:lnTo>
                                <a:lnTo>
                                  <a:pt x="382" y="237"/>
                                </a:lnTo>
                                <a:lnTo>
                                  <a:pt x="382" y="249"/>
                                </a:lnTo>
                                <a:lnTo>
                                  <a:pt x="383" y="260"/>
                                </a:lnTo>
                                <a:lnTo>
                                  <a:pt x="383" y="271"/>
                                </a:lnTo>
                                <a:lnTo>
                                  <a:pt x="384" y="281"/>
                                </a:lnTo>
                                <a:lnTo>
                                  <a:pt x="384" y="291"/>
                                </a:lnTo>
                                <a:lnTo>
                                  <a:pt x="384" y="301"/>
                                </a:lnTo>
                                <a:lnTo>
                                  <a:pt x="385" y="310"/>
                                </a:lnTo>
                                <a:lnTo>
                                  <a:pt x="385" y="318"/>
                                </a:lnTo>
                                <a:lnTo>
                                  <a:pt x="386" y="327"/>
                                </a:lnTo>
                                <a:lnTo>
                                  <a:pt x="386" y="334"/>
                                </a:lnTo>
                                <a:lnTo>
                                  <a:pt x="387" y="342"/>
                                </a:lnTo>
                                <a:lnTo>
                                  <a:pt x="387" y="349"/>
                                </a:lnTo>
                                <a:lnTo>
                                  <a:pt x="388" y="355"/>
                                </a:lnTo>
                                <a:lnTo>
                                  <a:pt x="388" y="362"/>
                                </a:lnTo>
                                <a:lnTo>
                                  <a:pt x="389" y="368"/>
                                </a:lnTo>
                                <a:lnTo>
                                  <a:pt x="389" y="373"/>
                                </a:lnTo>
                                <a:lnTo>
                                  <a:pt x="390" y="378"/>
                                </a:lnTo>
                                <a:lnTo>
                                  <a:pt x="390" y="383"/>
                                </a:lnTo>
                                <a:lnTo>
                                  <a:pt x="391" y="387"/>
                                </a:lnTo>
                                <a:lnTo>
                                  <a:pt x="391" y="392"/>
                                </a:lnTo>
                                <a:lnTo>
                                  <a:pt x="392" y="395"/>
                                </a:lnTo>
                                <a:lnTo>
                                  <a:pt x="392" y="399"/>
                                </a:lnTo>
                                <a:lnTo>
                                  <a:pt x="393" y="402"/>
                                </a:lnTo>
                                <a:lnTo>
                                  <a:pt x="393" y="405"/>
                                </a:lnTo>
                                <a:lnTo>
                                  <a:pt x="394" y="408"/>
                                </a:lnTo>
                                <a:lnTo>
                                  <a:pt x="394" y="411"/>
                                </a:lnTo>
                                <a:lnTo>
                                  <a:pt x="395" y="413"/>
                                </a:lnTo>
                                <a:lnTo>
                                  <a:pt x="395" y="416"/>
                                </a:lnTo>
                                <a:lnTo>
                                  <a:pt x="396" y="418"/>
                                </a:lnTo>
                                <a:lnTo>
                                  <a:pt x="396" y="420"/>
                                </a:lnTo>
                                <a:lnTo>
                                  <a:pt x="397" y="421"/>
                                </a:lnTo>
                                <a:lnTo>
                                  <a:pt x="397" y="423"/>
                                </a:lnTo>
                                <a:lnTo>
                                  <a:pt x="398" y="425"/>
                                </a:lnTo>
                                <a:lnTo>
                                  <a:pt x="399" y="427"/>
                                </a:lnTo>
                                <a:lnTo>
                                  <a:pt x="400" y="430"/>
                                </a:lnTo>
                                <a:lnTo>
                                  <a:pt x="401" y="431"/>
                                </a:lnTo>
                                <a:lnTo>
                                  <a:pt x="402" y="433"/>
                                </a:lnTo>
                                <a:lnTo>
                                  <a:pt x="403" y="435"/>
                                </a:lnTo>
                                <a:lnTo>
                                  <a:pt x="404" y="436"/>
                                </a:lnTo>
                                <a:lnTo>
                                  <a:pt x="405" y="437"/>
                                </a:lnTo>
                                <a:lnTo>
                                  <a:pt x="406" y="438"/>
                                </a:lnTo>
                                <a:lnTo>
                                  <a:pt x="407" y="439"/>
                                </a:lnTo>
                                <a:lnTo>
                                  <a:pt x="408" y="440"/>
                                </a:lnTo>
                                <a:lnTo>
                                  <a:pt x="409" y="440"/>
                                </a:lnTo>
                                <a:lnTo>
                                  <a:pt x="410" y="441"/>
                                </a:lnTo>
                                <a:lnTo>
                                  <a:pt x="411" y="442"/>
                                </a:lnTo>
                                <a:lnTo>
                                  <a:pt x="412" y="442"/>
                                </a:lnTo>
                                <a:lnTo>
                                  <a:pt x="413" y="442"/>
                                </a:lnTo>
                                <a:lnTo>
                                  <a:pt x="414" y="443"/>
                                </a:lnTo>
                                <a:lnTo>
                                  <a:pt x="415" y="443"/>
                                </a:lnTo>
                                <a:lnTo>
                                  <a:pt x="416" y="443"/>
                                </a:lnTo>
                                <a:lnTo>
                                  <a:pt x="417" y="444"/>
                                </a:lnTo>
                                <a:lnTo>
                                  <a:pt x="418" y="444"/>
                                </a:lnTo>
                                <a:lnTo>
                                  <a:pt x="419" y="444"/>
                                </a:lnTo>
                                <a:lnTo>
                                  <a:pt x="420" y="445"/>
                                </a:lnTo>
                                <a:lnTo>
                                  <a:pt x="421" y="445"/>
                                </a:lnTo>
                                <a:lnTo>
                                  <a:pt x="422" y="445"/>
                                </a:lnTo>
                                <a:lnTo>
                                  <a:pt x="423" y="445"/>
                                </a:lnTo>
                                <a:lnTo>
                                  <a:pt x="424" y="445"/>
                                </a:lnTo>
                                <a:lnTo>
                                  <a:pt x="425" y="445"/>
                                </a:lnTo>
                                <a:lnTo>
                                  <a:pt x="426" y="446"/>
                                </a:lnTo>
                                <a:lnTo>
                                  <a:pt x="427" y="446"/>
                                </a:lnTo>
                                <a:lnTo>
                                  <a:pt x="428" y="446"/>
                                </a:lnTo>
                                <a:lnTo>
                                  <a:pt x="429" y="446"/>
                                </a:lnTo>
                                <a:lnTo>
                                  <a:pt x="430" y="446"/>
                                </a:lnTo>
                                <a:lnTo>
                                  <a:pt x="431" y="446"/>
                                </a:lnTo>
                                <a:lnTo>
                                  <a:pt x="432" y="446"/>
                                </a:lnTo>
                                <a:lnTo>
                                  <a:pt x="433" y="447"/>
                                </a:lnTo>
                                <a:lnTo>
                                  <a:pt x="434" y="447"/>
                                </a:lnTo>
                                <a:lnTo>
                                  <a:pt x="435" y="447"/>
                                </a:lnTo>
                                <a:lnTo>
                                  <a:pt x="436" y="447"/>
                                </a:lnTo>
                                <a:lnTo>
                                  <a:pt x="437" y="447"/>
                                </a:lnTo>
                                <a:lnTo>
                                  <a:pt x="438" y="447"/>
                                </a:lnTo>
                                <a:lnTo>
                                  <a:pt x="439" y="447"/>
                                </a:lnTo>
                                <a:lnTo>
                                  <a:pt x="440" y="447"/>
                                </a:lnTo>
                                <a:lnTo>
                                  <a:pt x="441" y="447"/>
                                </a:lnTo>
                                <a:lnTo>
                                  <a:pt x="442" y="447"/>
                                </a:lnTo>
                                <a:lnTo>
                                  <a:pt x="443" y="447"/>
                                </a:lnTo>
                                <a:lnTo>
                                  <a:pt x="444" y="448"/>
                                </a:lnTo>
                                <a:lnTo>
                                  <a:pt x="445" y="448"/>
                                </a:lnTo>
                                <a:lnTo>
                                  <a:pt x="446" y="448"/>
                                </a:lnTo>
                                <a:lnTo>
                                  <a:pt x="447" y="448"/>
                                </a:lnTo>
                                <a:lnTo>
                                  <a:pt x="448" y="448"/>
                                </a:lnTo>
                                <a:lnTo>
                                  <a:pt x="449" y="448"/>
                                </a:lnTo>
                                <a:lnTo>
                                  <a:pt x="450" y="448"/>
                                </a:lnTo>
                                <a:lnTo>
                                  <a:pt x="451" y="448"/>
                                </a:lnTo>
                                <a:lnTo>
                                  <a:pt x="452" y="448"/>
                                </a:lnTo>
                                <a:lnTo>
                                  <a:pt x="453" y="449"/>
                                </a:lnTo>
                                <a:lnTo>
                                  <a:pt x="454" y="449"/>
                                </a:lnTo>
                                <a:lnTo>
                                  <a:pt x="455" y="449"/>
                                </a:lnTo>
                                <a:lnTo>
                                  <a:pt x="456" y="449"/>
                                </a:lnTo>
                                <a:lnTo>
                                  <a:pt x="457" y="449"/>
                                </a:lnTo>
                                <a:lnTo>
                                  <a:pt x="458" y="449"/>
                                </a:lnTo>
                                <a:lnTo>
                                  <a:pt x="459" y="449"/>
                                </a:lnTo>
                                <a:lnTo>
                                  <a:pt x="460" y="449"/>
                                </a:lnTo>
                                <a:lnTo>
                                  <a:pt x="461" y="449"/>
                                </a:lnTo>
                                <a:lnTo>
                                  <a:pt x="462" y="450"/>
                                </a:lnTo>
                                <a:lnTo>
                                  <a:pt x="463" y="450"/>
                                </a:lnTo>
                                <a:lnTo>
                                  <a:pt x="464" y="450"/>
                                </a:lnTo>
                                <a:lnTo>
                                  <a:pt x="465" y="450"/>
                                </a:lnTo>
                                <a:lnTo>
                                  <a:pt x="466" y="450"/>
                                </a:lnTo>
                                <a:lnTo>
                                  <a:pt x="467" y="450"/>
                                </a:lnTo>
                                <a:lnTo>
                                  <a:pt x="468" y="451"/>
                                </a:lnTo>
                                <a:lnTo>
                                  <a:pt x="469" y="451"/>
                                </a:lnTo>
                                <a:lnTo>
                                  <a:pt x="470" y="451"/>
                                </a:lnTo>
                                <a:lnTo>
                                  <a:pt x="471" y="451"/>
                                </a:lnTo>
                                <a:lnTo>
                                  <a:pt x="472" y="451"/>
                                </a:lnTo>
                                <a:lnTo>
                                  <a:pt x="473" y="452"/>
                                </a:lnTo>
                                <a:lnTo>
                                  <a:pt x="474" y="452"/>
                                </a:lnTo>
                                <a:lnTo>
                                  <a:pt x="475" y="452"/>
                                </a:lnTo>
                                <a:lnTo>
                                  <a:pt x="476" y="452"/>
                                </a:lnTo>
                                <a:lnTo>
                                  <a:pt x="477" y="452"/>
                                </a:lnTo>
                                <a:lnTo>
                                  <a:pt x="478" y="453"/>
                                </a:lnTo>
                                <a:lnTo>
                                  <a:pt x="479" y="453"/>
                                </a:lnTo>
                                <a:lnTo>
                                  <a:pt x="480" y="453"/>
                                </a:lnTo>
                                <a:lnTo>
                                  <a:pt x="481" y="453"/>
                                </a:lnTo>
                                <a:lnTo>
                                  <a:pt x="482" y="454"/>
                                </a:lnTo>
                                <a:lnTo>
                                  <a:pt x="483" y="454"/>
                                </a:lnTo>
                                <a:lnTo>
                                  <a:pt x="484" y="454"/>
                                </a:lnTo>
                                <a:lnTo>
                                  <a:pt x="485" y="454"/>
                                </a:lnTo>
                                <a:lnTo>
                                  <a:pt x="486" y="454"/>
                                </a:lnTo>
                                <a:lnTo>
                                  <a:pt x="487" y="455"/>
                                </a:lnTo>
                                <a:lnTo>
                                  <a:pt x="488" y="455"/>
                                </a:lnTo>
                                <a:lnTo>
                                  <a:pt x="489" y="455"/>
                                </a:lnTo>
                                <a:lnTo>
                                  <a:pt x="490" y="456"/>
                                </a:lnTo>
                                <a:lnTo>
                                  <a:pt x="491" y="456"/>
                                </a:lnTo>
                                <a:lnTo>
                                  <a:pt x="492" y="456"/>
                                </a:lnTo>
                                <a:lnTo>
                                  <a:pt x="493" y="456"/>
                                </a:lnTo>
                                <a:lnTo>
                                  <a:pt x="494" y="457"/>
                                </a:lnTo>
                                <a:lnTo>
                                  <a:pt x="495" y="457"/>
                                </a:lnTo>
                                <a:lnTo>
                                  <a:pt x="496" y="457"/>
                                </a:lnTo>
                                <a:lnTo>
                                  <a:pt x="497" y="457"/>
                                </a:lnTo>
                                <a:lnTo>
                                  <a:pt x="498" y="458"/>
                                </a:lnTo>
                                <a:lnTo>
                                  <a:pt x="499" y="458"/>
                                </a:lnTo>
                                <a:lnTo>
                                  <a:pt x="500" y="458"/>
                                </a:lnTo>
                                <a:lnTo>
                                  <a:pt x="501" y="459"/>
                                </a:lnTo>
                                <a:lnTo>
                                  <a:pt x="502" y="459"/>
                                </a:lnTo>
                                <a:lnTo>
                                  <a:pt x="503" y="459"/>
                                </a:lnTo>
                                <a:lnTo>
                                  <a:pt x="504" y="460"/>
                                </a:lnTo>
                                <a:lnTo>
                                  <a:pt x="505" y="460"/>
                                </a:lnTo>
                                <a:lnTo>
                                  <a:pt x="506" y="460"/>
                                </a:lnTo>
                                <a:lnTo>
                                  <a:pt x="507" y="460"/>
                                </a:lnTo>
                                <a:lnTo>
                                  <a:pt x="508" y="461"/>
                                </a:lnTo>
                                <a:lnTo>
                                  <a:pt x="509" y="461"/>
                                </a:lnTo>
                                <a:lnTo>
                                  <a:pt x="510" y="461"/>
                                </a:lnTo>
                                <a:lnTo>
                                  <a:pt x="511" y="462"/>
                                </a:lnTo>
                                <a:lnTo>
                                  <a:pt x="512" y="462"/>
                                </a:lnTo>
                                <a:lnTo>
                                  <a:pt x="513" y="462"/>
                                </a:lnTo>
                                <a:lnTo>
                                  <a:pt x="514" y="463"/>
                                </a:lnTo>
                                <a:lnTo>
                                  <a:pt x="515" y="463"/>
                                </a:lnTo>
                                <a:lnTo>
                                  <a:pt x="516" y="464"/>
                                </a:lnTo>
                                <a:lnTo>
                                  <a:pt x="517" y="464"/>
                                </a:lnTo>
                                <a:lnTo>
                                  <a:pt x="518" y="464"/>
                                </a:lnTo>
                                <a:lnTo>
                                  <a:pt x="519" y="465"/>
                                </a:lnTo>
                                <a:lnTo>
                                  <a:pt x="520" y="465"/>
                                </a:lnTo>
                                <a:lnTo>
                                  <a:pt x="521" y="465"/>
                                </a:lnTo>
                                <a:lnTo>
                                  <a:pt x="522" y="466"/>
                                </a:lnTo>
                                <a:lnTo>
                                  <a:pt x="523" y="466"/>
                                </a:lnTo>
                                <a:lnTo>
                                  <a:pt x="524" y="467"/>
                                </a:lnTo>
                                <a:lnTo>
                                  <a:pt x="525" y="467"/>
                                </a:lnTo>
                                <a:lnTo>
                                  <a:pt x="526" y="467"/>
                                </a:lnTo>
                                <a:lnTo>
                                  <a:pt x="527" y="468"/>
                                </a:lnTo>
                                <a:lnTo>
                                  <a:pt x="528" y="468"/>
                                </a:lnTo>
                                <a:lnTo>
                                  <a:pt x="529" y="469"/>
                                </a:lnTo>
                                <a:lnTo>
                                  <a:pt x="530" y="469"/>
                                </a:lnTo>
                                <a:lnTo>
                                  <a:pt x="531" y="469"/>
                                </a:lnTo>
                                <a:lnTo>
                                  <a:pt x="532" y="470"/>
                                </a:lnTo>
                                <a:lnTo>
                                  <a:pt x="533" y="470"/>
                                </a:lnTo>
                                <a:lnTo>
                                  <a:pt x="534" y="471"/>
                                </a:lnTo>
                                <a:lnTo>
                                  <a:pt x="535" y="471"/>
                                </a:lnTo>
                                <a:lnTo>
                                  <a:pt x="536" y="472"/>
                                </a:lnTo>
                                <a:lnTo>
                                  <a:pt x="537" y="472"/>
                                </a:lnTo>
                                <a:lnTo>
                                  <a:pt x="538" y="473"/>
                                </a:lnTo>
                                <a:lnTo>
                                  <a:pt x="539" y="473"/>
                                </a:lnTo>
                                <a:lnTo>
                                  <a:pt x="540" y="473"/>
                                </a:lnTo>
                                <a:lnTo>
                                  <a:pt x="541" y="474"/>
                                </a:lnTo>
                                <a:lnTo>
                                  <a:pt x="542" y="474"/>
                                </a:lnTo>
                                <a:lnTo>
                                  <a:pt x="543" y="474"/>
                                </a:lnTo>
                                <a:lnTo>
                                  <a:pt x="544" y="475"/>
                                </a:lnTo>
                                <a:lnTo>
                                  <a:pt x="545" y="475"/>
                                </a:lnTo>
                                <a:lnTo>
                                  <a:pt x="546" y="476"/>
                                </a:lnTo>
                                <a:lnTo>
                                  <a:pt x="547" y="476"/>
                                </a:lnTo>
                                <a:lnTo>
                                  <a:pt x="548" y="477"/>
                                </a:lnTo>
                                <a:lnTo>
                                  <a:pt x="549" y="477"/>
                                </a:lnTo>
                                <a:lnTo>
                                  <a:pt x="550" y="478"/>
                                </a:lnTo>
                                <a:lnTo>
                                  <a:pt x="551" y="478"/>
                                </a:lnTo>
                                <a:lnTo>
                                  <a:pt x="552" y="479"/>
                                </a:lnTo>
                                <a:lnTo>
                                  <a:pt x="553" y="479"/>
                                </a:lnTo>
                                <a:lnTo>
                                  <a:pt x="554" y="479"/>
                                </a:lnTo>
                                <a:lnTo>
                                  <a:pt x="555" y="480"/>
                                </a:lnTo>
                                <a:lnTo>
                                  <a:pt x="556" y="480"/>
                                </a:lnTo>
                                <a:lnTo>
                                  <a:pt x="557" y="481"/>
                                </a:lnTo>
                                <a:lnTo>
                                  <a:pt x="558" y="481"/>
                                </a:lnTo>
                                <a:lnTo>
                                  <a:pt x="559" y="482"/>
                                </a:lnTo>
                                <a:lnTo>
                                  <a:pt x="560" y="482"/>
                                </a:lnTo>
                                <a:lnTo>
                                  <a:pt x="561" y="483"/>
                                </a:lnTo>
                                <a:lnTo>
                                  <a:pt x="562" y="483"/>
                                </a:lnTo>
                                <a:lnTo>
                                  <a:pt x="563" y="484"/>
                                </a:lnTo>
                                <a:lnTo>
                                  <a:pt x="564" y="484"/>
                                </a:lnTo>
                                <a:lnTo>
                                  <a:pt x="565" y="485"/>
                                </a:lnTo>
                                <a:lnTo>
                                  <a:pt x="566" y="485"/>
                                </a:lnTo>
                                <a:lnTo>
                                  <a:pt x="567" y="485"/>
                                </a:lnTo>
                                <a:lnTo>
                                  <a:pt x="568" y="486"/>
                                </a:lnTo>
                                <a:lnTo>
                                  <a:pt x="569" y="486"/>
                                </a:lnTo>
                                <a:lnTo>
                                  <a:pt x="570" y="487"/>
                                </a:lnTo>
                                <a:lnTo>
                                  <a:pt x="571" y="487"/>
                                </a:lnTo>
                                <a:lnTo>
                                  <a:pt x="572" y="488"/>
                                </a:lnTo>
                                <a:lnTo>
                                  <a:pt x="573" y="488"/>
                                </a:lnTo>
                                <a:lnTo>
                                  <a:pt x="574" y="488"/>
                                </a:lnTo>
                                <a:lnTo>
                                  <a:pt x="575" y="489"/>
                                </a:lnTo>
                                <a:lnTo>
                                  <a:pt x="576" y="489"/>
                                </a:lnTo>
                                <a:lnTo>
                                  <a:pt x="577" y="490"/>
                                </a:lnTo>
                                <a:lnTo>
                                  <a:pt x="578" y="490"/>
                                </a:lnTo>
                                <a:lnTo>
                                  <a:pt x="579" y="490"/>
                                </a:lnTo>
                                <a:lnTo>
                                  <a:pt x="580" y="491"/>
                                </a:lnTo>
                                <a:lnTo>
                                  <a:pt x="581" y="491"/>
                                </a:lnTo>
                                <a:lnTo>
                                  <a:pt x="582" y="491"/>
                                </a:lnTo>
                                <a:lnTo>
                                  <a:pt x="583" y="491"/>
                                </a:lnTo>
                                <a:lnTo>
                                  <a:pt x="584" y="491"/>
                                </a:lnTo>
                                <a:lnTo>
                                  <a:pt x="585" y="491"/>
                                </a:lnTo>
                                <a:lnTo>
                                  <a:pt x="586" y="491"/>
                                </a:lnTo>
                                <a:lnTo>
                                  <a:pt x="587" y="491"/>
                                </a:lnTo>
                                <a:lnTo>
                                  <a:pt x="588" y="490"/>
                                </a:lnTo>
                                <a:lnTo>
                                  <a:pt x="589" y="490"/>
                                </a:lnTo>
                                <a:lnTo>
                                  <a:pt x="590" y="488"/>
                                </a:lnTo>
                                <a:lnTo>
                                  <a:pt x="591" y="487"/>
                                </a:lnTo>
                                <a:lnTo>
                                  <a:pt x="592" y="484"/>
                                </a:lnTo>
                                <a:lnTo>
                                  <a:pt x="592" y="482"/>
                                </a:lnTo>
                                <a:lnTo>
                                  <a:pt x="593" y="480"/>
                                </a:lnTo>
                                <a:lnTo>
                                  <a:pt x="593" y="477"/>
                                </a:lnTo>
                                <a:lnTo>
                                  <a:pt x="594" y="472"/>
                                </a:lnTo>
                                <a:lnTo>
                                  <a:pt x="594" y="466"/>
                                </a:lnTo>
                                <a:lnTo>
                                  <a:pt x="595" y="458"/>
                                </a:lnTo>
                                <a:lnTo>
                                  <a:pt x="595" y="447"/>
                                </a:lnTo>
                                <a:lnTo>
                                  <a:pt x="596" y="434"/>
                                </a:lnTo>
                                <a:lnTo>
                                  <a:pt x="596" y="416"/>
                                </a:lnTo>
                                <a:lnTo>
                                  <a:pt x="597" y="395"/>
                                </a:lnTo>
                                <a:lnTo>
                                  <a:pt x="597" y="369"/>
                                </a:lnTo>
                                <a:lnTo>
                                  <a:pt x="598" y="340"/>
                                </a:lnTo>
                                <a:lnTo>
                                  <a:pt x="598" y="309"/>
                                </a:lnTo>
                                <a:lnTo>
                                  <a:pt x="599" y="277"/>
                                </a:lnTo>
                                <a:lnTo>
                                  <a:pt x="599" y="248"/>
                                </a:lnTo>
                                <a:lnTo>
                                  <a:pt x="600" y="225"/>
                                </a:lnTo>
                                <a:lnTo>
                                  <a:pt x="600" y="211"/>
                                </a:lnTo>
                                <a:lnTo>
                                  <a:pt x="601" y="209"/>
                                </a:lnTo>
                                <a:lnTo>
                                  <a:pt x="601" y="217"/>
                                </a:lnTo>
                                <a:lnTo>
                                  <a:pt x="601" y="235"/>
                                </a:lnTo>
                                <a:lnTo>
                                  <a:pt x="602" y="261"/>
                                </a:lnTo>
                                <a:lnTo>
                                  <a:pt x="602" y="290"/>
                                </a:lnTo>
                                <a:lnTo>
                                  <a:pt x="603" y="322"/>
                                </a:lnTo>
                                <a:lnTo>
                                  <a:pt x="603" y="352"/>
                                </a:lnTo>
                                <a:lnTo>
                                  <a:pt x="604" y="381"/>
                                </a:lnTo>
                                <a:lnTo>
                                  <a:pt x="604" y="405"/>
                                </a:lnTo>
                                <a:lnTo>
                                  <a:pt x="605" y="426"/>
                                </a:lnTo>
                                <a:lnTo>
                                  <a:pt x="605" y="443"/>
                                </a:lnTo>
                                <a:lnTo>
                                  <a:pt x="606" y="457"/>
                                </a:lnTo>
                                <a:lnTo>
                                  <a:pt x="606" y="467"/>
                                </a:lnTo>
                                <a:lnTo>
                                  <a:pt x="607" y="476"/>
                                </a:lnTo>
                                <a:lnTo>
                                  <a:pt x="607" y="482"/>
                                </a:lnTo>
                                <a:lnTo>
                                  <a:pt x="608" y="487"/>
                                </a:lnTo>
                                <a:lnTo>
                                  <a:pt x="608" y="490"/>
                                </a:lnTo>
                                <a:lnTo>
                                  <a:pt x="609" y="493"/>
                                </a:lnTo>
                                <a:lnTo>
                                  <a:pt x="609" y="496"/>
                                </a:lnTo>
                                <a:lnTo>
                                  <a:pt x="610" y="498"/>
                                </a:lnTo>
                                <a:lnTo>
                                  <a:pt x="610" y="500"/>
                                </a:lnTo>
                                <a:lnTo>
                                  <a:pt x="611" y="501"/>
                                </a:lnTo>
                                <a:lnTo>
                                  <a:pt x="612" y="504"/>
                                </a:lnTo>
                                <a:lnTo>
                                  <a:pt x="613" y="506"/>
                                </a:lnTo>
                                <a:lnTo>
                                  <a:pt x="614" y="508"/>
                                </a:lnTo>
                                <a:lnTo>
                                  <a:pt x="615" y="509"/>
                                </a:lnTo>
                                <a:lnTo>
                                  <a:pt x="616" y="511"/>
                                </a:lnTo>
                                <a:lnTo>
                                  <a:pt x="617" y="512"/>
                                </a:lnTo>
                                <a:lnTo>
                                  <a:pt x="618" y="513"/>
                                </a:lnTo>
                                <a:lnTo>
                                  <a:pt x="619" y="514"/>
                                </a:lnTo>
                                <a:lnTo>
                                  <a:pt x="620" y="514"/>
                                </a:lnTo>
                                <a:lnTo>
                                  <a:pt x="621" y="515"/>
                                </a:lnTo>
                                <a:lnTo>
                                  <a:pt x="622" y="515"/>
                                </a:lnTo>
                                <a:lnTo>
                                  <a:pt x="623" y="515"/>
                                </a:lnTo>
                                <a:lnTo>
                                  <a:pt x="624" y="515"/>
                                </a:lnTo>
                                <a:lnTo>
                                  <a:pt x="625" y="515"/>
                                </a:lnTo>
                                <a:lnTo>
                                  <a:pt x="626" y="515"/>
                                </a:lnTo>
                                <a:lnTo>
                                  <a:pt x="627" y="515"/>
                                </a:lnTo>
                                <a:lnTo>
                                  <a:pt x="628" y="515"/>
                                </a:lnTo>
                                <a:lnTo>
                                  <a:pt x="629" y="515"/>
                                </a:lnTo>
                                <a:lnTo>
                                  <a:pt x="630" y="515"/>
                                </a:lnTo>
                                <a:lnTo>
                                  <a:pt x="631" y="515"/>
                                </a:lnTo>
                                <a:lnTo>
                                  <a:pt x="632" y="515"/>
                                </a:lnTo>
                                <a:lnTo>
                                  <a:pt x="633" y="515"/>
                                </a:lnTo>
                                <a:lnTo>
                                  <a:pt x="634" y="515"/>
                                </a:lnTo>
                                <a:lnTo>
                                  <a:pt x="635" y="515"/>
                                </a:lnTo>
                                <a:lnTo>
                                  <a:pt x="636" y="515"/>
                                </a:lnTo>
                                <a:lnTo>
                                  <a:pt x="637" y="515"/>
                                </a:lnTo>
                                <a:lnTo>
                                  <a:pt x="638" y="515"/>
                                </a:lnTo>
                                <a:lnTo>
                                  <a:pt x="639" y="515"/>
                                </a:lnTo>
                                <a:lnTo>
                                  <a:pt x="640" y="515"/>
                                </a:lnTo>
                                <a:lnTo>
                                  <a:pt x="641" y="515"/>
                                </a:lnTo>
                                <a:lnTo>
                                  <a:pt x="642" y="515"/>
                                </a:lnTo>
                                <a:lnTo>
                                  <a:pt x="643" y="515"/>
                                </a:lnTo>
                                <a:lnTo>
                                  <a:pt x="644" y="515"/>
                                </a:lnTo>
                                <a:lnTo>
                                  <a:pt x="645" y="515"/>
                                </a:lnTo>
                                <a:lnTo>
                                  <a:pt x="646" y="515"/>
                                </a:lnTo>
                                <a:lnTo>
                                  <a:pt x="647" y="516"/>
                                </a:lnTo>
                                <a:lnTo>
                                  <a:pt x="648" y="516"/>
                                </a:lnTo>
                                <a:lnTo>
                                  <a:pt x="649" y="516"/>
                                </a:lnTo>
                                <a:lnTo>
                                  <a:pt x="650" y="516"/>
                                </a:lnTo>
                                <a:lnTo>
                                  <a:pt x="651" y="516"/>
                                </a:lnTo>
                                <a:lnTo>
                                  <a:pt x="652" y="516"/>
                                </a:lnTo>
                                <a:lnTo>
                                  <a:pt x="653" y="516"/>
                                </a:lnTo>
                                <a:lnTo>
                                  <a:pt x="654" y="516"/>
                                </a:lnTo>
                                <a:lnTo>
                                  <a:pt x="655" y="516"/>
                                </a:lnTo>
                                <a:lnTo>
                                  <a:pt x="656" y="516"/>
                                </a:lnTo>
                                <a:lnTo>
                                  <a:pt x="657" y="516"/>
                                </a:lnTo>
                                <a:lnTo>
                                  <a:pt x="658" y="516"/>
                                </a:lnTo>
                                <a:lnTo>
                                  <a:pt x="659" y="516"/>
                                </a:lnTo>
                                <a:lnTo>
                                  <a:pt x="660" y="517"/>
                                </a:lnTo>
                                <a:lnTo>
                                  <a:pt x="661" y="517"/>
                                </a:lnTo>
                                <a:lnTo>
                                  <a:pt x="662" y="517"/>
                                </a:lnTo>
                                <a:lnTo>
                                  <a:pt x="663" y="517"/>
                                </a:lnTo>
                                <a:lnTo>
                                  <a:pt x="664" y="517"/>
                                </a:lnTo>
                                <a:lnTo>
                                  <a:pt x="665" y="517"/>
                                </a:lnTo>
                                <a:lnTo>
                                  <a:pt x="666" y="517"/>
                                </a:lnTo>
                                <a:lnTo>
                                  <a:pt x="667" y="517"/>
                                </a:lnTo>
                                <a:lnTo>
                                  <a:pt x="668" y="517"/>
                                </a:lnTo>
                                <a:lnTo>
                                  <a:pt x="669" y="517"/>
                                </a:lnTo>
                                <a:lnTo>
                                  <a:pt x="670" y="517"/>
                                </a:lnTo>
                                <a:lnTo>
                                  <a:pt x="671" y="518"/>
                                </a:lnTo>
                                <a:lnTo>
                                  <a:pt x="672" y="518"/>
                                </a:lnTo>
                                <a:lnTo>
                                  <a:pt x="673" y="518"/>
                                </a:lnTo>
                                <a:lnTo>
                                  <a:pt x="674" y="518"/>
                                </a:lnTo>
                                <a:lnTo>
                                  <a:pt x="675" y="518"/>
                                </a:lnTo>
                                <a:lnTo>
                                  <a:pt x="676" y="518"/>
                                </a:lnTo>
                                <a:lnTo>
                                  <a:pt x="677" y="518"/>
                                </a:lnTo>
                                <a:lnTo>
                                  <a:pt x="678" y="518"/>
                                </a:lnTo>
                                <a:lnTo>
                                  <a:pt x="679" y="519"/>
                                </a:lnTo>
                                <a:lnTo>
                                  <a:pt x="680" y="519"/>
                                </a:lnTo>
                                <a:lnTo>
                                  <a:pt x="681" y="519"/>
                                </a:lnTo>
                                <a:lnTo>
                                  <a:pt x="682" y="519"/>
                                </a:lnTo>
                                <a:lnTo>
                                  <a:pt x="683" y="519"/>
                                </a:lnTo>
                                <a:lnTo>
                                  <a:pt x="684" y="519"/>
                                </a:lnTo>
                                <a:lnTo>
                                  <a:pt x="685" y="519"/>
                                </a:lnTo>
                                <a:lnTo>
                                  <a:pt x="686" y="520"/>
                                </a:lnTo>
                                <a:lnTo>
                                  <a:pt x="687" y="520"/>
                                </a:lnTo>
                                <a:lnTo>
                                  <a:pt x="688" y="520"/>
                                </a:lnTo>
                                <a:lnTo>
                                  <a:pt x="689" y="520"/>
                                </a:lnTo>
                                <a:lnTo>
                                  <a:pt x="690" y="521"/>
                                </a:lnTo>
                                <a:lnTo>
                                  <a:pt x="691" y="521"/>
                                </a:lnTo>
                                <a:lnTo>
                                  <a:pt x="692" y="521"/>
                                </a:lnTo>
                                <a:lnTo>
                                  <a:pt x="693" y="521"/>
                                </a:lnTo>
                                <a:lnTo>
                                  <a:pt x="694" y="521"/>
                                </a:lnTo>
                                <a:lnTo>
                                  <a:pt x="695" y="522"/>
                                </a:lnTo>
                                <a:lnTo>
                                  <a:pt x="696" y="522"/>
                                </a:lnTo>
                                <a:lnTo>
                                  <a:pt x="697" y="522"/>
                                </a:lnTo>
                                <a:lnTo>
                                  <a:pt x="698" y="522"/>
                                </a:lnTo>
                                <a:lnTo>
                                  <a:pt x="699" y="522"/>
                                </a:lnTo>
                                <a:lnTo>
                                  <a:pt x="700" y="523"/>
                                </a:lnTo>
                                <a:lnTo>
                                  <a:pt x="701" y="523"/>
                                </a:lnTo>
                                <a:lnTo>
                                  <a:pt x="702" y="523"/>
                                </a:lnTo>
                                <a:lnTo>
                                  <a:pt x="703" y="524"/>
                                </a:lnTo>
                                <a:lnTo>
                                  <a:pt x="704" y="524"/>
                                </a:lnTo>
                                <a:lnTo>
                                  <a:pt x="705" y="524"/>
                                </a:lnTo>
                                <a:lnTo>
                                  <a:pt x="706" y="524"/>
                                </a:lnTo>
                                <a:lnTo>
                                  <a:pt x="707" y="525"/>
                                </a:lnTo>
                                <a:lnTo>
                                  <a:pt x="708" y="525"/>
                                </a:lnTo>
                                <a:lnTo>
                                  <a:pt x="709" y="525"/>
                                </a:lnTo>
                                <a:lnTo>
                                  <a:pt x="710" y="526"/>
                                </a:lnTo>
                                <a:lnTo>
                                  <a:pt x="711" y="526"/>
                                </a:lnTo>
                                <a:lnTo>
                                  <a:pt x="712" y="526"/>
                                </a:lnTo>
                                <a:lnTo>
                                  <a:pt x="713" y="526"/>
                                </a:lnTo>
                                <a:lnTo>
                                  <a:pt x="714" y="527"/>
                                </a:lnTo>
                                <a:lnTo>
                                  <a:pt x="715" y="527"/>
                                </a:lnTo>
                                <a:lnTo>
                                  <a:pt x="716" y="527"/>
                                </a:lnTo>
                                <a:lnTo>
                                  <a:pt x="717" y="528"/>
                                </a:lnTo>
                                <a:lnTo>
                                  <a:pt x="718" y="528"/>
                                </a:lnTo>
                                <a:lnTo>
                                  <a:pt x="719" y="528"/>
                                </a:lnTo>
                                <a:lnTo>
                                  <a:pt x="720" y="529"/>
                                </a:lnTo>
                                <a:lnTo>
                                  <a:pt x="721" y="529"/>
                                </a:lnTo>
                                <a:lnTo>
                                  <a:pt x="722" y="529"/>
                                </a:lnTo>
                                <a:lnTo>
                                  <a:pt x="723" y="530"/>
                                </a:lnTo>
                                <a:lnTo>
                                  <a:pt x="724" y="530"/>
                                </a:lnTo>
                                <a:lnTo>
                                  <a:pt x="725" y="531"/>
                                </a:lnTo>
                                <a:lnTo>
                                  <a:pt x="726" y="531"/>
                                </a:lnTo>
                                <a:lnTo>
                                  <a:pt x="727" y="531"/>
                                </a:lnTo>
                                <a:lnTo>
                                  <a:pt x="728" y="532"/>
                                </a:lnTo>
                                <a:lnTo>
                                  <a:pt x="729" y="532"/>
                                </a:lnTo>
                                <a:lnTo>
                                  <a:pt x="730" y="532"/>
                                </a:lnTo>
                                <a:lnTo>
                                  <a:pt x="731" y="533"/>
                                </a:lnTo>
                                <a:lnTo>
                                  <a:pt x="732" y="533"/>
                                </a:lnTo>
                                <a:lnTo>
                                  <a:pt x="733" y="534"/>
                                </a:lnTo>
                                <a:lnTo>
                                  <a:pt x="734" y="534"/>
                                </a:lnTo>
                                <a:lnTo>
                                  <a:pt x="735" y="535"/>
                                </a:lnTo>
                                <a:lnTo>
                                  <a:pt x="736" y="535"/>
                                </a:lnTo>
                                <a:lnTo>
                                  <a:pt x="737" y="536"/>
                                </a:lnTo>
                                <a:lnTo>
                                  <a:pt x="738" y="536"/>
                                </a:lnTo>
                                <a:lnTo>
                                  <a:pt x="739" y="536"/>
                                </a:lnTo>
                                <a:lnTo>
                                  <a:pt x="740" y="537"/>
                                </a:lnTo>
                                <a:lnTo>
                                  <a:pt x="741" y="537"/>
                                </a:lnTo>
                                <a:lnTo>
                                  <a:pt x="742" y="538"/>
                                </a:lnTo>
                                <a:lnTo>
                                  <a:pt x="743" y="538"/>
                                </a:lnTo>
                                <a:lnTo>
                                  <a:pt x="744" y="539"/>
                                </a:lnTo>
                                <a:lnTo>
                                  <a:pt x="745" y="539"/>
                                </a:lnTo>
                                <a:lnTo>
                                  <a:pt x="746" y="539"/>
                                </a:lnTo>
                                <a:lnTo>
                                  <a:pt x="747" y="540"/>
                                </a:lnTo>
                                <a:lnTo>
                                  <a:pt x="748" y="540"/>
                                </a:lnTo>
                                <a:lnTo>
                                  <a:pt x="749" y="541"/>
                                </a:lnTo>
                                <a:lnTo>
                                  <a:pt x="750" y="541"/>
                                </a:lnTo>
                                <a:lnTo>
                                  <a:pt x="751" y="542"/>
                                </a:lnTo>
                                <a:lnTo>
                                  <a:pt x="752" y="542"/>
                                </a:lnTo>
                                <a:lnTo>
                                  <a:pt x="753" y="543"/>
                                </a:lnTo>
                                <a:lnTo>
                                  <a:pt x="754" y="543"/>
                                </a:lnTo>
                                <a:lnTo>
                                  <a:pt x="755" y="544"/>
                                </a:lnTo>
                                <a:lnTo>
                                  <a:pt x="756" y="544"/>
                                </a:lnTo>
                                <a:lnTo>
                                  <a:pt x="757" y="545"/>
                                </a:lnTo>
                                <a:lnTo>
                                  <a:pt x="758" y="545"/>
                                </a:lnTo>
                                <a:lnTo>
                                  <a:pt x="759" y="545"/>
                                </a:lnTo>
                                <a:lnTo>
                                  <a:pt x="760" y="546"/>
                                </a:lnTo>
                                <a:lnTo>
                                  <a:pt x="761" y="546"/>
                                </a:lnTo>
                                <a:lnTo>
                                  <a:pt x="762" y="547"/>
                                </a:lnTo>
                                <a:lnTo>
                                  <a:pt x="763" y="547"/>
                                </a:lnTo>
                                <a:lnTo>
                                  <a:pt x="764" y="548"/>
                                </a:lnTo>
                                <a:lnTo>
                                  <a:pt x="765" y="548"/>
                                </a:lnTo>
                                <a:lnTo>
                                  <a:pt x="766" y="549"/>
                                </a:lnTo>
                                <a:lnTo>
                                  <a:pt x="767" y="549"/>
                                </a:lnTo>
                                <a:lnTo>
                                  <a:pt x="768" y="550"/>
                                </a:lnTo>
                                <a:lnTo>
                                  <a:pt x="769" y="551"/>
                                </a:lnTo>
                                <a:lnTo>
                                  <a:pt x="770" y="551"/>
                                </a:lnTo>
                                <a:lnTo>
                                  <a:pt x="771" y="552"/>
                                </a:lnTo>
                                <a:lnTo>
                                  <a:pt x="772" y="552"/>
                                </a:lnTo>
                                <a:lnTo>
                                  <a:pt x="773" y="553"/>
                                </a:lnTo>
                                <a:lnTo>
                                  <a:pt x="774" y="553"/>
                                </a:lnTo>
                                <a:lnTo>
                                  <a:pt x="775" y="554"/>
                                </a:lnTo>
                                <a:lnTo>
                                  <a:pt x="776" y="555"/>
                                </a:lnTo>
                                <a:lnTo>
                                  <a:pt x="777" y="555"/>
                                </a:lnTo>
                                <a:lnTo>
                                  <a:pt x="778" y="556"/>
                                </a:lnTo>
                                <a:lnTo>
                                  <a:pt x="779" y="556"/>
                                </a:lnTo>
                                <a:lnTo>
                                  <a:pt x="780" y="557"/>
                                </a:lnTo>
                                <a:lnTo>
                                  <a:pt x="781" y="558"/>
                                </a:lnTo>
                                <a:lnTo>
                                  <a:pt x="782" y="558"/>
                                </a:lnTo>
                                <a:lnTo>
                                  <a:pt x="783" y="559"/>
                                </a:lnTo>
                                <a:lnTo>
                                  <a:pt x="784" y="559"/>
                                </a:lnTo>
                                <a:lnTo>
                                  <a:pt x="785" y="560"/>
                                </a:lnTo>
                                <a:lnTo>
                                  <a:pt x="786" y="561"/>
                                </a:lnTo>
                                <a:lnTo>
                                  <a:pt x="787" y="561"/>
                                </a:lnTo>
                                <a:lnTo>
                                  <a:pt x="788" y="562"/>
                                </a:lnTo>
                                <a:lnTo>
                                  <a:pt x="789" y="562"/>
                                </a:lnTo>
                                <a:lnTo>
                                  <a:pt x="790" y="563"/>
                                </a:lnTo>
                                <a:lnTo>
                                  <a:pt x="791" y="564"/>
                                </a:lnTo>
                                <a:lnTo>
                                  <a:pt x="792" y="564"/>
                                </a:lnTo>
                                <a:lnTo>
                                  <a:pt x="793" y="565"/>
                                </a:lnTo>
                                <a:lnTo>
                                  <a:pt x="794" y="566"/>
                                </a:lnTo>
                                <a:lnTo>
                                  <a:pt x="795" y="566"/>
                                </a:lnTo>
                                <a:lnTo>
                                  <a:pt x="796" y="567"/>
                                </a:lnTo>
                                <a:lnTo>
                                  <a:pt x="797" y="568"/>
                                </a:lnTo>
                                <a:lnTo>
                                  <a:pt x="798" y="569"/>
                                </a:lnTo>
                                <a:lnTo>
                                  <a:pt x="799" y="569"/>
                                </a:lnTo>
                                <a:lnTo>
                                  <a:pt x="800" y="570"/>
                                </a:lnTo>
                                <a:lnTo>
                                  <a:pt x="801" y="571"/>
                                </a:lnTo>
                                <a:lnTo>
                                  <a:pt x="802" y="571"/>
                                </a:lnTo>
                                <a:lnTo>
                                  <a:pt x="803" y="572"/>
                                </a:lnTo>
                                <a:lnTo>
                                  <a:pt x="804" y="573"/>
                                </a:lnTo>
                                <a:lnTo>
                                  <a:pt x="805" y="573"/>
                                </a:lnTo>
                                <a:lnTo>
                                  <a:pt x="806" y="574"/>
                                </a:lnTo>
                                <a:lnTo>
                                  <a:pt x="807" y="575"/>
                                </a:lnTo>
                                <a:lnTo>
                                  <a:pt x="808" y="575"/>
                                </a:lnTo>
                                <a:lnTo>
                                  <a:pt x="809" y="576"/>
                                </a:lnTo>
                                <a:lnTo>
                                  <a:pt x="810" y="577"/>
                                </a:lnTo>
                                <a:lnTo>
                                  <a:pt x="811" y="578"/>
                                </a:lnTo>
                                <a:lnTo>
                                  <a:pt x="812" y="578"/>
                                </a:lnTo>
                                <a:lnTo>
                                  <a:pt x="813" y="579"/>
                                </a:lnTo>
                                <a:lnTo>
                                  <a:pt x="814" y="580"/>
                                </a:lnTo>
                                <a:lnTo>
                                  <a:pt x="815" y="581"/>
                                </a:lnTo>
                                <a:lnTo>
                                  <a:pt x="816" y="581"/>
                                </a:lnTo>
                                <a:lnTo>
                                  <a:pt x="817" y="582"/>
                                </a:lnTo>
                                <a:lnTo>
                                  <a:pt x="818" y="583"/>
                                </a:lnTo>
                                <a:lnTo>
                                  <a:pt x="819" y="584"/>
                                </a:lnTo>
                                <a:lnTo>
                                  <a:pt x="820" y="585"/>
                                </a:lnTo>
                                <a:lnTo>
                                  <a:pt x="821" y="585"/>
                                </a:lnTo>
                                <a:lnTo>
                                  <a:pt x="822" y="586"/>
                                </a:lnTo>
                                <a:lnTo>
                                  <a:pt x="823" y="586"/>
                                </a:lnTo>
                                <a:lnTo>
                                  <a:pt x="824" y="586"/>
                                </a:lnTo>
                                <a:lnTo>
                                  <a:pt x="825" y="586"/>
                                </a:lnTo>
                                <a:lnTo>
                                  <a:pt x="826" y="586"/>
                                </a:lnTo>
                                <a:lnTo>
                                  <a:pt x="827" y="586"/>
                                </a:lnTo>
                                <a:lnTo>
                                  <a:pt x="828" y="587"/>
                                </a:lnTo>
                                <a:lnTo>
                                  <a:pt x="829" y="587"/>
                                </a:lnTo>
                                <a:lnTo>
                                  <a:pt x="830" y="587"/>
                                </a:lnTo>
                                <a:lnTo>
                                  <a:pt x="831" y="587"/>
                                </a:lnTo>
                                <a:lnTo>
                                  <a:pt x="832" y="587"/>
                                </a:lnTo>
                                <a:lnTo>
                                  <a:pt x="833" y="588"/>
                                </a:lnTo>
                                <a:lnTo>
                                  <a:pt x="834" y="588"/>
                                </a:lnTo>
                                <a:lnTo>
                                  <a:pt x="835" y="588"/>
                                </a:lnTo>
                                <a:lnTo>
                                  <a:pt x="836" y="588"/>
                                </a:lnTo>
                                <a:lnTo>
                                  <a:pt x="837" y="588"/>
                                </a:lnTo>
                                <a:lnTo>
                                  <a:pt x="838" y="589"/>
                                </a:lnTo>
                                <a:lnTo>
                                  <a:pt x="839" y="589"/>
                                </a:lnTo>
                                <a:lnTo>
                                  <a:pt x="840" y="589"/>
                                </a:lnTo>
                                <a:lnTo>
                                  <a:pt x="841" y="589"/>
                                </a:lnTo>
                                <a:lnTo>
                                  <a:pt x="842" y="589"/>
                                </a:lnTo>
                                <a:lnTo>
                                  <a:pt x="843" y="590"/>
                                </a:lnTo>
                                <a:lnTo>
                                  <a:pt x="844" y="590"/>
                                </a:lnTo>
                                <a:lnTo>
                                  <a:pt x="845" y="590"/>
                                </a:lnTo>
                                <a:lnTo>
                                  <a:pt x="846" y="590"/>
                                </a:lnTo>
                                <a:lnTo>
                                  <a:pt x="847" y="591"/>
                                </a:lnTo>
                                <a:lnTo>
                                  <a:pt x="848" y="591"/>
                                </a:lnTo>
                                <a:lnTo>
                                  <a:pt x="849" y="591"/>
                                </a:lnTo>
                                <a:lnTo>
                                  <a:pt x="850" y="591"/>
                                </a:lnTo>
                                <a:lnTo>
                                  <a:pt x="851" y="591"/>
                                </a:lnTo>
                                <a:lnTo>
                                  <a:pt x="852" y="592"/>
                                </a:lnTo>
                                <a:lnTo>
                                  <a:pt x="853" y="592"/>
                                </a:lnTo>
                                <a:lnTo>
                                  <a:pt x="854" y="592"/>
                                </a:lnTo>
                                <a:lnTo>
                                  <a:pt x="855" y="592"/>
                                </a:lnTo>
                                <a:lnTo>
                                  <a:pt x="856" y="592"/>
                                </a:lnTo>
                                <a:lnTo>
                                  <a:pt x="857" y="593"/>
                                </a:lnTo>
                                <a:lnTo>
                                  <a:pt x="858" y="593"/>
                                </a:lnTo>
                                <a:lnTo>
                                  <a:pt x="859" y="593"/>
                                </a:lnTo>
                                <a:lnTo>
                                  <a:pt x="860" y="593"/>
                                </a:lnTo>
                                <a:lnTo>
                                  <a:pt x="861" y="594"/>
                                </a:lnTo>
                                <a:lnTo>
                                  <a:pt x="862" y="594"/>
                                </a:lnTo>
                                <a:lnTo>
                                  <a:pt x="863" y="594"/>
                                </a:lnTo>
                                <a:lnTo>
                                  <a:pt x="864" y="595"/>
                                </a:lnTo>
                                <a:lnTo>
                                  <a:pt x="865" y="595"/>
                                </a:lnTo>
                                <a:lnTo>
                                  <a:pt x="866" y="595"/>
                                </a:lnTo>
                                <a:lnTo>
                                  <a:pt x="867" y="596"/>
                                </a:lnTo>
                                <a:lnTo>
                                  <a:pt x="868" y="596"/>
                                </a:lnTo>
                                <a:lnTo>
                                  <a:pt x="869" y="596"/>
                                </a:lnTo>
                                <a:lnTo>
                                  <a:pt x="870" y="597"/>
                                </a:lnTo>
                                <a:lnTo>
                                  <a:pt x="871" y="597"/>
                                </a:lnTo>
                                <a:lnTo>
                                  <a:pt x="872" y="597"/>
                                </a:lnTo>
                                <a:lnTo>
                                  <a:pt x="873" y="597"/>
                                </a:lnTo>
                                <a:lnTo>
                                  <a:pt x="874" y="598"/>
                                </a:lnTo>
                                <a:lnTo>
                                  <a:pt x="875" y="598"/>
                                </a:lnTo>
                                <a:lnTo>
                                  <a:pt x="876" y="598"/>
                                </a:lnTo>
                                <a:lnTo>
                                  <a:pt x="877" y="599"/>
                                </a:lnTo>
                                <a:lnTo>
                                  <a:pt x="878" y="599"/>
                                </a:lnTo>
                                <a:lnTo>
                                  <a:pt x="879" y="600"/>
                                </a:lnTo>
                                <a:lnTo>
                                  <a:pt x="880" y="600"/>
                                </a:lnTo>
                                <a:lnTo>
                                  <a:pt x="881" y="600"/>
                                </a:lnTo>
                                <a:lnTo>
                                  <a:pt x="882" y="601"/>
                                </a:lnTo>
                                <a:lnTo>
                                  <a:pt x="883" y="601"/>
                                </a:lnTo>
                                <a:lnTo>
                                  <a:pt x="884" y="602"/>
                                </a:lnTo>
                                <a:lnTo>
                                  <a:pt x="885" y="602"/>
                                </a:lnTo>
                                <a:lnTo>
                                  <a:pt x="886" y="602"/>
                                </a:lnTo>
                                <a:lnTo>
                                  <a:pt x="887" y="603"/>
                                </a:lnTo>
                                <a:lnTo>
                                  <a:pt x="888" y="603"/>
                                </a:lnTo>
                                <a:lnTo>
                                  <a:pt x="889" y="603"/>
                                </a:lnTo>
                                <a:lnTo>
                                  <a:pt x="890" y="604"/>
                                </a:lnTo>
                                <a:lnTo>
                                  <a:pt x="891" y="604"/>
                                </a:lnTo>
                                <a:lnTo>
                                  <a:pt x="892" y="605"/>
                                </a:lnTo>
                                <a:lnTo>
                                  <a:pt x="893" y="605"/>
                                </a:lnTo>
                                <a:lnTo>
                                  <a:pt x="894" y="605"/>
                                </a:lnTo>
                                <a:lnTo>
                                  <a:pt x="895" y="606"/>
                                </a:lnTo>
                                <a:lnTo>
                                  <a:pt x="896" y="606"/>
                                </a:lnTo>
                                <a:lnTo>
                                  <a:pt x="897" y="606"/>
                                </a:lnTo>
                                <a:lnTo>
                                  <a:pt x="898" y="607"/>
                                </a:lnTo>
                                <a:lnTo>
                                  <a:pt x="899" y="607"/>
                                </a:lnTo>
                                <a:lnTo>
                                  <a:pt x="900" y="608"/>
                                </a:lnTo>
                                <a:lnTo>
                                  <a:pt x="901" y="608"/>
                                </a:lnTo>
                                <a:lnTo>
                                  <a:pt x="902" y="608"/>
                                </a:lnTo>
                                <a:lnTo>
                                  <a:pt x="903" y="609"/>
                                </a:lnTo>
                                <a:lnTo>
                                  <a:pt x="904" y="609"/>
                                </a:lnTo>
                                <a:lnTo>
                                  <a:pt x="905" y="610"/>
                                </a:lnTo>
                                <a:lnTo>
                                  <a:pt x="906" y="610"/>
                                </a:lnTo>
                                <a:lnTo>
                                  <a:pt x="907" y="611"/>
                                </a:lnTo>
                                <a:lnTo>
                                  <a:pt x="908" y="611"/>
                                </a:lnTo>
                                <a:lnTo>
                                  <a:pt x="909" y="612"/>
                                </a:lnTo>
                                <a:lnTo>
                                  <a:pt x="910" y="612"/>
                                </a:lnTo>
                                <a:lnTo>
                                  <a:pt x="911" y="612"/>
                                </a:lnTo>
                                <a:lnTo>
                                  <a:pt x="912" y="612"/>
                                </a:lnTo>
                                <a:lnTo>
                                  <a:pt x="913" y="612"/>
                                </a:lnTo>
                                <a:lnTo>
                                  <a:pt x="914" y="613"/>
                                </a:lnTo>
                                <a:lnTo>
                                  <a:pt x="915" y="613"/>
                                </a:lnTo>
                                <a:lnTo>
                                  <a:pt x="916" y="613"/>
                                </a:lnTo>
                                <a:lnTo>
                                  <a:pt x="917" y="613"/>
                                </a:lnTo>
                                <a:lnTo>
                                  <a:pt x="918" y="613"/>
                                </a:lnTo>
                                <a:lnTo>
                                  <a:pt x="919" y="613"/>
                                </a:lnTo>
                                <a:lnTo>
                                  <a:pt x="920" y="613"/>
                                </a:lnTo>
                                <a:lnTo>
                                  <a:pt x="921" y="613"/>
                                </a:lnTo>
                                <a:lnTo>
                                  <a:pt x="922" y="613"/>
                                </a:lnTo>
                                <a:lnTo>
                                  <a:pt x="923" y="613"/>
                                </a:lnTo>
                                <a:lnTo>
                                  <a:pt x="924" y="613"/>
                                </a:lnTo>
                                <a:lnTo>
                                  <a:pt x="925" y="613"/>
                                </a:lnTo>
                                <a:lnTo>
                                  <a:pt x="926" y="613"/>
                                </a:lnTo>
                                <a:lnTo>
                                  <a:pt x="927" y="613"/>
                                </a:lnTo>
                                <a:lnTo>
                                  <a:pt x="928" y="613"/>
                                </a:lnTo>
                                <a:lnTo>
                                  <a:pt x="929" y="613"/>
                                </a:lnTo>
                                <a:lnTo>
                                  <a:pt x="930" y="614"/>
                                </a:lnTo>
                                <a:lnTo>
                                  <a:pt x="931" y="614"/>
                                </a:lnTo>
                                <a:lnTo>
                                  <a:pt x="932" y="614"/>
                                </a:lnTo>
                                <a:lnTo>
                                  <a:pt x="933" y="614"/>
                                </a:lnTo>
                                <a:lnTo>
                                  <a:pt x="934" y="614"/>
                                </a:lnTo>
                                <a:lnTo>
                                  <a:pt x="935" y="614"/>
                                </a:lnTo>
                                <a:lnTo>
                                  <a:pt x="936" y="614"/>
                                </a:lnTo>
                                <a:lnTo>
                                  <a:pt x="937" y="614"/>
                                </a:lnTo>
                                <a:lnTo>
                                  <a:pt x="938" y="615"/>
                                </a:lnTo>
                                <a:lnTo>
                                  <a:pt x="939" y="615"/>
                                </a:lnTo>
                                <a:lnTo>
                                  <a:pt x="940" y="615"/>
                                </a:lnTo>
                                <a:lnTo>
                                  <a:pt x="941" y="615"/>
                                </a:lnTo>
                                <a:lnTo>
                                  <a:pt x="942" y="615"/>
                                </a:lnTo>
                                <a:lnTo>
                                  <a:pt x="943" y="615"/>
                                </a:lnTo>
                                <a:lnTo>
                                  <a:pt x="944" y="615"/>
                                </a:lnTo>
                                <a:lnTo>
                                  <a:pt x="945" y="615"/>
                                </a:lnTo>
                                <a:lnTo>
                                  <a:pt x="946" y="616"/>
                                </a:lnTo>
                                <a:lnTo>
                                  <a:pt x="947" y="616"/>
                                </a:lnTo>
                                <a:lnTo>
                                  <a:pt x="948" y="616"/>
                                </a:lnTo>
                                <a:lnTo>
                                  <a:pt x="949" y="616"/>
                                </a:lnTo>
                                <a:lnTo>
                                  <a:pt x="950" y="616"/>
                                </a:lnTo>
                                <a:lnTo>
                                  <a:pt x="951" y="616"/>
                                </a:lnTo>
                                <a:lnTo>
                                  <a:pt x="952" y="617"/>
                                </a:lnTo>
                                <a:lnTo>
                                  <a:pt x="953" y="617"/>
                                </a:lnTo>
                                <a:lnTo>
                                  <a:pt x="954" y="617"/>
                                </a:lnTo>
                                <a:lnTo>
                                  <a:pt x="955" y="617"/>
                                </a:lnTo>
                                <a:lnTo>
                                  <a:pt x="956" y="617"/>
                                </a:lnTo>
                                <a:lnTo>
                                  <a:pt x="957" y="617"/>
                                </a:lnTo>
                                <a:lnTo>
                                  <a:pt x="958" y="617"/>
                                </a:lnTo>
                                <a:lnTo>
                                  <a:pt x="959" y="618"/>
                                </a:lnTo>
                                <a:lnTo>
                                  <a:pt x="960" y="618"/>
                                </a:lnTo>
                                <a:lnTo>
                                  <a:pt x="961" y="618"/>
                                </a:lnTo>
                                <a:lnTo>
                                  <a:pt x="962" y="618"/>
                                </a:lnTo>
                                <a:lnTo>
                                  <a:pt x="963" y="618"/>
                                </a:lnTo>
                                <a:lnTo>
                                  <a:pt x="964" y="619"/>
                                </a:lnTo>
                                <a:lnTo>
                                  <a:pt x="965" y="619"/>
                                </a:lnTo>
                                <a:lnTo>
                                  <a:pt x="966" y="619"/>
                                </a:lnTo>
                                <a:lnTo>
                                  <a:pt x="967" y="619"/>
                                </a:lnTo>
                                <a:lnTo>
                                  <a:pt x="968" y="619"/>
                                </a:lnTo>
                                <a:lnTo>
                                  <a:pt x="969" y="619"/>
                                </a:lnTo>
                                <a:lnTo>
                                  <a:pt x="970" y="619"/>
                                </a:lnTo>
                                <a:lnTo>
                                  <a:pt x="971" y="620"/>
                                </a:lnTo>
                                <a:lnTo>
                                  <a:pt x="972" y="620"/>
                                </a:lnTo>
                                <a:lnTo>
                                  <a:pt x="973" y="620"/>
                                </a:lnTo>
                                <a:lnTo>
                                  <a:pt x="974" y="620"/>
                                </a:lnTo>
                                <a:lnTo>
                                  <a:pt x="975" y="620"/>
                                </a:lnTo>
                                <a:lnTo>
                                  <a:pt x="976" y="620"/>
                                </a:lnTo>
                                <a:lnTo>
                                  <a:pt x="977" y="620"/>
                                </a:lnTo>
                                <a:lnTo>
                                  <a:pt x="978" y="620"/>
                                </a:lnTo>
                                <a:lnTo>
                                  <a:pt x="979" y="620"/>
                                </a:lnTo>
                                <a:lnTo>
                                  <a:pt x="980" y="621"/>
                                </a:lnTo>
                                <a:lnTo>
                                  <a:pt x="981" y="621"/>
                                </a:lnTo>
                                <a:lnTo>
                                  <a:pt x="982" y="621"/>
                                </a:lnTo>
                                <a:lnTo>
                                  <a:pt x="983" y="621"/>
                                </a:lnTo>
                                <a:lnTo>
                                  <a:pt x="984" y="621"/>
                                </a:lnTo>
                                <a:lnTo>
                                  <a:pt x="985" y="621"/>
                                </a:lnTo>
                                <a:lnTo>
                                  <a:pt x="986" y="621"/>
                                </a:lnTo>
                                <a:lnTo>
                                  <a:pt x="987" y="622"/>
                                </a:lnTo>
                                <a:lnTo>
                                  <a:pt x="988" y="622"/>
                                </a:lnTo>
                                <a:lnTo>
                                  <a:pt x="989" y="622"/>
                                </a:lnTo>
                                <a:lnTo>
                                  <a:pt x="990" y="622"/>
                                </a:lnTo>
                                <a:lnTo>
                                  <a:pt x="991" y="622"/>
                                </a:lnTo>
                                <a:lnTo>
                                  <a:pt x="992" y="622"/>
                                </a:lnTo>
                                <a:lnTo>
                                  <a:pt x="993" y="623"/>
                                </a:lnTo>
                                <a:lnTo>
                                  <a:pt x="994" y="623"/>
                                </a:lnTo>
                                <a:lnTo>
                                  <a:pt x="995" y="623"/>
                                </a:lnTo>
                                <a:lnTo>
                                  <a:pt x="996" y="623"/>
                                </a:lnTo>
                                <a:lnTo>
                                  <a:pt x="997" y="623"/>
                                </a:lnTo>
                                <a:lnTo>
                                  <a:pt x="998" y="624"/>
                                </a:lnTo>
                                <a:lnTo>
                                  <a:pt x="999" y="624"/>
                                </a:lnTo>
                                <a:lnTo>
                                  <a:pt x="1000" y="624"/>
                                </a:lnTo>
                                <a:lnTo>
                                  <a:pt x="1001" y="624"/>
                                </a:lnTo>
                                <a:lnTo>
                                  <a:pt x="1002" y="624"/>
                                </a:lnTo>
                                <a:lnTo>
                                  <a:pt x="1003" y="625"/>
                                </a:lnTo>
                                <a:lnTo>
                                  <a:pt x="1004" y="625"/>
                                </a:lnTo>
                                <a:lnTo>
                                  <a:pt x="1005" y="625"/>
                                </a:lnTo>
                                <a:lnTo>
                                  <a:pt x="1006" y="625"/>
                                </a:lnTo>
                                <a:lnTo>
                                  <a:pt x="1007" y="625"/>
                                </a:lnTo>
                                <a:lnTo>
                                  <a:pt x="1008" y="626"/>
                                </a:lnTo>
                                <a:lnTo>
                                  <a:pt x="1009" y="626"/>
                                </a:lnTo>
                                <a:lnTo>
                                  <a:pt x="1010" y="626"/>
                                </a:lnTo>
                                <a:lnTo>
                                  <a:pt x="1011" y="626"/>
                                </a:lnTo>
                                <a:lnTo>
                                  <a:pt x="1012" y="626"/>
                                </a:lnTo>
                                <a:lnTo>
                                  <a:pt x="1013" y="627"/>
                                </a:lnTo>
                                <a:lnTo>
                                  <a:pt x="1014" y="627"/>
                                </a:lnTo>
                                <a:lnTo>
                                  <a:pt x="1015" y="627"/>
                                </a:lnTo>
                                <a:lnTo>
                                  <a:pt x="1016" y="627"/>
                                </a:lnTo>
                                <a:lnTo>
                                  <a:pt x="1017" y="628"/>
                                </a:lnTo>
                                <a:lnTo>
                                  <a:pt x="1018" y="628"/>
                                </a:lnTo>
                                <a:lnTo>
                                  <a:pt x="1019" y="628"/>
                                </a:lnTo>
                                <a:lnTo>
                                  <a:pt x="1020" y="628"/>
                                </a:lnTo>
                                <a:lnTo>
                                  <a:pt x="1021" y="629"/>
                                </a:lnTo>
                                <a:lnTo>
                                  <a:pt x="1022" y="629"/>
                                </a:lnTo>
                                <a:lnTo>
                                  <a:pt x="1023" y="629"/>
                                </a:lnTo>
                                <a:lnTo>
                                  <a:pt x="1024" y="629"/>
                                </a:lnTo>
                                <a:lnTo>
                                  <a:pt x="1025" y="630"/>
                                </a:lnTo>
                                <a:lnTo>
                                  <a:pt x="1026" y="630"/>
                                </a:lnTo>
                                <a:lnTo>
                                  <a:pt x="1027" y="630"/>
                                </a:lnTo>
                                <a:lnTo>
                                  <a:pt x="1028" y="631"/>
                                </a:lnTo>
                                <a:lnTo>
                                  <a:pt x="1029" y="631"/>
                                </a:lnTo>
                                <a:lnTo>
                                  <a:pt x="1030" y="631"/>
                                </a:lnTo>
                                <a:lnTo>
                                  <a:pt x="1031" y="631"/>
                                </a:lnTo>
                                <a:lnTo>
                                  <a:pt x="1032" y="632"/>
                                </a:lnTo>
                                <a:lnTo>
                                  <a:pt x="1033" y="632"/>
                                </a:lnTo>
                                <a:lnTo>
                                  <a:pt x="1034" y="632"/>
                                </a:lnTo>
                                <a:lnTo>
                                  <a:pt x="1035" y="633"/>
                                </a:lnTo>
                                <a:lnTo>
                                  <a:pt x="1036" y="633"/>
                                </a:lnTo>
                                <a:lnTo>
                                  <a:pt x="1037" y="633"/>
                                </a:lnTo>
                                <a:lnTo>
                                  <a:pt x="1038" y="633"/>
                                </a:lnTo>
                                <a:lnTo>
                                  <a:pt x="1039" y="633"/>
                                </a:lnTo>
                                <a:lnTo>
                                  <a:pt x="1040" y="633"/>
                                </a:lnTo>
                                <a:lnTo>
                                  <a:pt x="1041" y="633"/>
                                </a:lnTo>
                                <a:lnTo>
                                  <a:pt x="1042" y="633"/>
                                </a:lnTo>
                                <a:lnTo>
                                  <a:pt x="1043" y="632"/>
                                </a:lnTo>
                                <a:lnTo>
                                  <a:pt x="1044" y="632"/>
                                </a:lnTo>
                                <a:lnTo>
                                  <a:pt x="1045" y="632"/>
                                </a:lnTo>
                                <a:lnTo>
                                  <a:pt x="1046" y="632"/>
                                </a:lnTo>
                                <a:lnTo>
                                  <a:pt x="1047" y="632"/>
                                </a:lnTo>
                                <a:lnTo>
                                  <a:pt x="1048" y="633"/>
                                </a:lnTo>
                                <a:lnTo>
                                  <a:pt x="1049" y="633"/>
                                </a:lnTo>
                                <a:lnTo>
                                  <a:pt x="1050" y="633"/>
                                </a:lnTo>
                                <a:lnTo>
                                  <a:pt x="1051" y="633"/>
                                </a:lnTo>
                                <a:lnTo>
                                  <a:pt x="1052" y="633"/>
                                </a:lnTo>
                                <a:lnTo>
                                  <a:pt x="1053" y="633"/>
                                </a:lnTo>
                                <a:lnTo>
                                  <a:pt x="1054" y="633"/>
                                </a:lnTo>
                                <a:lnTo>
                                  <a:pt x="1055" y="633"/>
                                </a:lnTo>
                                <a:lnTo>
                                  <a:pt x="1056" y="633"/>
                                </a:lnTo>
                                <a:lnTo>
                                  <a:pt x="1057" y="633"/>
                                </a:lnTo>
                                <a:lnTo>
                                  <a:pt x="1058" y="633"/>
                                </a:lnTo>
                                <a:lnTo>
                                  <a:pt x="1059" y="633"/>
                                </a:lnTo>
                                <a:lnTo>
                                  <a:pt x="1060" y="633"/>
                                </a:lnTo>
                                <a:lnTo>
                                  <a:pt x="1061" y="633"/>
                                </a:lnTo>
                                <a:lnTo>
                                  <a:pt x="1062" y="633"/>
                                </a:lnTo>
                                <a:lnTo>
                                  <a:pt x="1063" y="633"/>
                                </a:lnTo>
                                <a:lnTo>
                                  <a:pt x="1064" y="634"/>
                                </a:lnTo>
                                <a:lnTo>
                                  <a:pt x="1065" y="634"/>
                                </a:lnTo>
                                <a:lnTo>
                                  <a:pt x="1066" y="634"/>
                                </a:lnTo>
                                <a:lnTo>
                                  <a:pt x="1067" y="634"/>
                                </a:lnTo>
                                <a:lnTo>
                                  <a:pt x="1068" y="634"/>
                                </a:lnTo>
                                <a:lnTo>
                                  <a:pt x="1069" y="634"/>
                                </a:lnTo>
                                <a:lnTo>
                                  <a:pt x="1070" y="634"/>
                                </a:lnTo>
                                <a:lnTo>
                                  <a:pt x="1071" y="634"/>
                                </a:lnTo>
                                <a:lnTo>
                                  <a:pt x="1072" y="634"/>
                                </a:lnTo>
                                <a:lnTo>
                                  <a:pt x="1073" y="635"/>
                                </a:lnTo>
                                <a:lnTo>
                                  <a:pt x="1074" y="635"/>
                                </a:lnTo>
                                <a:lnTo>
                                  <a:pt x="1075" y="635"/>
                                </a:lnTo>
                                <a:lnTo>
                                  <a:pt x="1076" y="635"/>
                                </a:lnTo>
                                <a:lnTo>
                                  <a:pt x="1077" y="635"/>
                                </a:lnTo>
                                <a:lnTo>
                                  <a:pt x="1078" y="635"/>
                                </a:lnTo>
                                <a:lnTo>
                                  <a:pt x="1079" y="636"/>
                                </a:lnTo>
                                <a:lnTo>
                                  <a:pt x="1080" y="636"/>
                                </a:lnTo>
                                <a:lnTo>
                                  <a:pt x="1081" y="636"/>
                                </a:lnTo>
                                <a:lnTo>
                                  <a:pt x="1082" y="636"/>
                                </a:lnTo>
                                <a:lnTo>
                                  <a:pt x="1083" y="636"/>
                                </a:lnTo>
                                <a:lnTo>
                                  <a:pt x="1084" y="636"/>
                                </a:lnTo>
                                <a:lnTo>
                                  <a:pt x="1085" y="637"/>
                                </a:lnTo>
                                <a:lnTo>
                                  <a:pt x="1086" y="637"/>
                                </a:lnTo>
                                <a:lnTo>
                                  <a:pt x="1087" y="637"/>
                                </a:lnTo>
                                <a:lnTo>
                                  <a:pt x="1088" y="637"/>
                                </a:lnTo>
                                <a:lnTo>
                                  <a:pt x="1089" y="637"/>
                                </a:lnTo>
                                <a:lnTo>
                                  <a:pt x="1090" y="638"/>
                                </a:lnTo>
                                <a:lnTo>
                                  <a:pt x="1091" y="638"/>
                                </a:lnTo>
                                <a:lnTo>
                                  <a:pt x="1092" y="638"/>
                                </a:lnTo>
                                <a:lnTo>
                                  <a:pt x="1093" y="638"/>
                                </a:lnTo>
                                <a:lnTo>
                                  <a:pt x="1094" y="639"/>
                                </a:lnTo>
                                <a:lnTo>
                                  <a:pt x="1095" y="639"/>
                                </a:lnTo>
                                <a:lnTo>
                                  <a:pt x="1096" y="639"/>
                                </a:lnTo>
                                <a:lnTo>
                                  <a:pt x="1097" y="639"/>
                                </a:lnTo>
                                <a:lnTo>
                                  <a:pt x="1098" y="639"/>
                                </a:lnTo>
                                <a:lnTo>
                                  <a:pt x="1099" y="640"/>
                                </a:lnTo>
                                <a:lnTo>
                                  <a:pt x="1100" y="640"/>
                                </a:lnTo>
                                <a:lnTo>
                                  <a:pt x="1101" y="640"/>
                                </a:lnTo>
                                <a:lnTo>
                                  <a:pt x="1102" y="641"/>
                                </a:lnTo>
                                <a:lnTo>
                                  <a:pt x="1103" y="641"/>
                                </a:lnTo>
                                <a:lnTo>
                                  <a:pt x="1104" y="641"/>
                                </a:lnTo>
                                <a:lnTo>
                                  <a:pt x="1105" y="641"/>
                                </a:lnTo>
                                <a:lnTo>
                                  <a:pt x="1106" y="642"/>
                                </a:lnTo>
                                <a:lnTo>
                                  <a:pt x="1107" y="642"/>
                                </a:lnTo>
                                <a:lnTo>
                                  <a:pt x="1108" y="642"/>
                                </a:lnTo>
                                <a:lnTo>
                                  <a:pt x="1109" y="643"/>
                                </a:lnTo>
                                <a:lnTo>
                                  <a:pt x="1110" y="643"/>
                                </a:lnTo>
                                <a:lnTo>
                                  <a:pt x="1111" y="643"/>
                                </a:lnTo>
                                <a:lnTo>
                                  <a:pt x="1112" y="643"/>
                                </a:lnTo>
                                <a:lnTo>
                                  <a:pt x="1113" y="644"/>
                                </a:lnTo>
                                <a:lnTo>
                                  <a:pt x="1114" y="644"/>
                                </a:lnTo>
                                <a:lnTo>
                                  <a:pt x="1115" y="644"/>
                                </a:lnTo>
                                <a:lnTo>
                                  <a:pt x="1116" y="644"/>
                                </a:lnTo>
                                <a:lnTo>
                                  <a:pt x="1117" y="645"/>
                                </a:lnTo>
                                <a:lnTo>
                                  <a:pt x="1118" y="645"/>
                                </a:lnTo>
                                <a:lnTo>
                                  <a:pt x="1119" y="645"/>
                                </a:lnTo>
                                <a:lnTo>
                                  <a:pt x="1120" y="646"/>
                                </a:lnTo>
                                <a:lnTo>
                                  <a:pt x="1121" y="646"/>
                                </a:lnTo>
                                <a:lnTo>
                                  <a:pt x="1122" y="646"/>
                                </a:lnTo>
                                <a:lnTo>
                                  <a:pt x="1123" y="647"/>
                                </a:lnTo>
                                <a:lnTo>
                                  <a:pt x="1124" y="647"/>
                                </a:lnTo>
                                <a:lnTo>
                                  <a:pt x="1125" y="647"/>
                                </a:lnTo>
                                <a:lnTo>
                                  <a:pt x="1126" y="648"/>
                                </a:lnTo>
                                <a:lnTo>
                                  <a:pt x="1127" y="648"/>
                                </a:lnTo>
                                <a:lnTo>
                                  <a:pt x="1128" y="648"/>
                                </a:lnTo>
                                <a:lnTo>
                                  <a:pt x="1129" y="648"/>
                                </a:lnTo>
                                <a:lnTo>
                                  <a:pt x="1130" y="649"/>
                                </a:lnTo>
                                <a:lnTo>
                                  <a:pt x="1131" y="649"/>
                                </a:lnTo>
                                <a:lnTo>
                                  <a:pt x="1132" y="649"/>
                                </a:lnTo>
                                <a:lnTo>
                                  <a:pt x="1133" y="650"/>
                                </a:lnTo>
                                <a:lnTo>
                                  <a:pt x="1134" y="650"/>
                                </a:lnTo>
                                <a:lnTo>
                                  <a:pt x="1135" y="650"/>
                                </a:lnTo>
                                <a:lnTo>
                                  <a:pt x="1136" y="651"/>
                                </a:lnTo>
                                <a:lnTo>
                                  <a:pt x="1137" y="651"/>
                                </a:lnTo>
                                <a:lnTo>
                                  <a:pt x="1138" y="651"/>
                                </a:lnTo>
                                <a:lnTo>
                                  <a:pt x="1139" y="652"/>
                                </a:lnTo>
                                <a:lnTo>
                                  <a:pt x="1140" y="652"/>
                                </a:lnTo>
                                <a:lnTo>
                                  <a:pt x="1141" y="653"/>
                                </a:lnTo>
                                <a:lnTo>
                                  <a:pt x="1142" y="653"/>
                                </a:lnTo>
                                <a:lnTo>
                                  <a:pt x="1143" y="653"/>
                                </a:lnTo>
                                <a:lnTo>
                                  <a:pt x="1144" y="654"/>
                                </a:lnTo>
                                <a:lnTo>
                                  <a:pt x="1145" y="654"/>
                                </a:lnTo>
                                <a:lnTo>
                                  <a:pt x="1146" y="655"/>
                                </a:lnTo>
                                <a:lnTo>
                                  <a:pt x="1147" y="655"/>
                                </a:lnTo>
                                <a:lnTo>
                                  <a:pt x="1148" y="655"/>
                                </a:lnTo>
                                <a:lnTo>
                                  <a:pt x="1149" y="656"/>
                                </a:lnTo>
                                <a:lnTo>
                                  <a:pt x="1150" y="656"/>
                                </a:lnTo>
                                <a:lnTo>
                                  <a:pt x="1151" y="657"/>
                                </a:lnTo>
                                <a:lnTo>
                                  <a:pt x="1152" y="657"/>
                                </a:lnTo>
                                <a:lnTo>
                                  <a:pt x="1153" y="657"/>
                                </a:lnTo>
                                <a:lnTo>
                                  <a:pt x="1154" y="658"/>
                                </a:lnTo>
                                <a:lnTo>
                                  <a:pt x="1155" y="658"/>
                                </a:lnTo>
                                <a:lnTo>
                                  <a:pt x="1156" y="659"/>
                                </a:lnTo>
                                <a:lnTo>
                                  <a:pt x="1157" y="659"/>
                                </a:lnTo>
                                <a:lnTo>
                                  <a:pt x="1158" y="659"/>
                                </a:lnTo>
                                <a:lnTo>
                                  <a:pt x="1159" y="660"/>
                                </a:lnTo>
                                <a:lnTo>
                                  <a:pt x="1160" y="660"/>
                                </a:lnTo>
                                <a:lnTo>
                                  <a:pt x="1161" y="661"/>
                                </a:lnTo>
                                <a:lnTo>
                                  <a:pt x="1162" y="661"/>
                                </a:lnTo>
                                <a:lnTo>
                                  <a:pt x="1163" y="661"/>
                                </a:lnTo>
                                <a:lnTo>
                                  <a:pt x="1164" y="662"/>
                                </a:lnTo>
                                <a:lnTo>
                                  <a:pt x="1165" y="662"/>
                                </a:lnTo>
                                <a:lnTo>
                                  <a:pt x="1166" y="663"/>
                                </a:lnTo>
                                <a:lnTo>
                                  <a:pt x="1167" y="663"/>
                                </a:lnTo>
                                <a:lnTo>
                                  <a:pt x="1168" y="664"/>
                                </a:lnTo>
                                <a:lnTo>
                                  <a:pt x="1169" y="664"/>
                                </a:lnTo>
                                <a:lnTo>
                                  <a:pt x="1170" y="664"/>
                                </a:lnTo>
                                <a:lnTo>
                                  <a:pt x="1171" y="665"/>
                                </a:lnTo>
                                <a:lnTo>
                                  <a:pt x="1172" y="665"/>
                                </a:lnTo>
                                <a:lnTo>
                                  <a:pt x="1173" y="666"/>
                                </a:lnTo>
                                <a:lnTo>
                                  <a:pt x="1174" y="666"/>
                                </a:lnTo>
                                <a:lnTo>
                                  <a:pt x="1175" y="667"/>
                                </a:lnTo>
                                <a:lnTo>
                                  <a:pt x="1176" y="667"/>
                                </a:lnTo>
                                <a:lnTo>
                                  <a:pt x="1177" y="667"/>
                                </a:lnTo>
                                <a:lnTo>
                                  <a:pt x="1178" y="668"/>
                                </a:lnTo>
                                <a:lnTo>
                                  <a:pt x="1179" y="668"/>
                                </a:lnTo>
                                <a:lnTo>
                                  <a:pt x="1180" y="669"/>
                                </a:lnTo>
                                <a:lnTo>
                                  <a:pt x="1181" y="669"/>
                                </a:lnTo>
                                <a:lnTo>
                                  <a:pt x="1182" y="670"/>
                                </a:lnTo>
                                <a:lnTo>
                                  <a:pt x="1183" y="670"/>
                                </a:lnTo>
                                <a:lnTo>
                                  <a:pt x="1184" y="670"/>
                                </a:lnTo>
                                <a:lnTo>
                                  <a:pt x="1185" y="671"/>
                                </a:lnTo>
                                <a:lnTo>
                                  <a:pt x="1186" y="672"/>
                                </a:lnTo>
                                <a:lnTo>
                                  <a:pt x="1187" y="672"/>
                                </a:lnTo>
                                <a:lnTo>
                                  <a:pt x="1188" y="672"/>
                                </a:lnTo>
                                <a:lnTo>
                                  <a:pt x="1189" y="673"/>
                                </a:lnTo>
                                <a:lnTo>
                                  <a:pt x="1190" y="673"/>
                                </a:lnTo>
                                <a:lnTo>
                                  <a:pt x="1191" y="674"/>
                                </a:lnTo>
                                <a:lnTo>
                                  <a:pt x="1192" y="674"/>
                                </a:lnTo>
                                <a:lnTo>
                                  <a:pt x="1193" y="675"/>
                                </a:lnTo>
                                <a:lnTo>
                                  <a:pt x="1194" y="675"/>
                                </a:lnTo>
                                <a:lnTo>
                                  <a:pt x="1195" y="676"/>
                                </a:lnTo>
                                <a:lnTo>
                                  <a:pt x="1196" y="676"/>
                                </a:lnTo>
                                <a:lnTo>
                                  <a:pt x="1197" y="677"/>
                                </a:lnTo>
                                <a:lnTo>
                                  <a:pt x="1198" y="677"/>
                                </a:lnTo>
                                <a:lnTo>
                                  <a:pt x="1199" y="678"/>
                                </a:lnTo>
                                <a:lnTo>
                                  <a:pt x="1200" y="678"/>
                                </a:lnTo>
                                <a:lnTo>
                                  <a:pt x="1201" y="679"/>
                                </a:lnTo>
                                <a:lnTo>
                                  <a:pt x="1202" y="679"/>
                                </a:lnTo>
                                <a:lnTo>
                                  <a:pt x="1203" y="680"/>
                                </a:lnTo>
                                <a:lnTo>
                                  <a:pt x="1204" y="680"/>
                                </a:lnTo>
                                <a:lnTo>
                                  <a:pt x="1205" y="681"/>
                                </a:lnTo>
                                <a:lnTo>
                                  <a:pt x="1206" y="681"/>
                                </a:lnTo>
                                <a:lnTo>
                                  <a:pt x="1207" y="682"/>
                                </a:lnTo>
                                <a:lnTo>
                                  <a:pt x="1208" y="682"/>
                                </a:lnTo>
                                <a:lnTo>
                                  <a:pt x="1209" y="683"/>
                                </a:lnTo>
                                <a:lnTo>
                                  <a:pt x="1210" y="683"/>
                                </a:lnTo>
                                <a:lnTo>
                                  <a:pt x="1211" y="684"/>
                                </a:lnTo>
                                <a:lnTo>
                                  <a:pt x="1212" y="684"/>
                                </a:lnTo>
                                <a:lnTo>
                                  <a:pt x="1213" y="685"/>
                                </a:lnTo>
                                <a:lnTo>
                                  <a:pt x="1214" y="685"/>
                                </a:lnTo>
                                <a:lnTo>
                                  <a:pt x="1215" y="686"/>
                                </a:lnTo>
                                <a:lnTo>
                                  <a:pt x="1216" y="686"/>
                                </a:lnTo>
                                <a:lnTo>
                                  <a:pt x="1217" y="687"/>
                                </a:lnTo>
                                <a:lnTo>
                                  <a:pt x="1218" y="687"/>
                                </a:lnTo>
                                <a:lnTo>
                                  <a:pt x="1219" y="688"/>
                                </a:lnTo>
                                <a:lnTo>
                                  <a:pt x="1220" y="688"/>
                                </a:lnTo>
                                <a:lnTo>
                                  <a:pt x="1221" y="689"/>
                                </a:lnTo>
                                <a:lnTo>
                                  <a:pt x="1222" y="689"/>
                                </a:lnTo>
                                <a:lnTo>
                                  <a:pt x="1223" y="690"/>
                                </a:lnTo>
                                <a:lnTo>
                                  <a:pt x="1224" y="690"/>
                                </a:lnTo>
                                <a:lnTo>
                                  <a:pt x="1225" y="691"/>
                                </a:lnTo>
                                <a:lnTo>
                                  <a:pt x="1226" y="692"/>
                                </a:lnTo>
                                <a:lnTo>
                                  <a:pt x="1227" y="692"/>
                                </a:lnTo>
                                <a:lnTo>
                                  <a:pt x="1228" y="693"/>
                                </a:lnTo>
                                <a:lnTo>
                                  <a:pt x="1229" y="694"/>
                                </a:lnTo>
                                <a:lnTo>
                                  <a:pt x="1230" y="694"/>
                                </a:lnTo>
                                <a:lnTo>
                                  <a:pt x="1231" y="695"/>
                                </a:lnTo>
                                <a:lnTo>
                                  <a:pt x="1232" y="695"/>
                                </a:lnTo>
                                <a:lnTo>
                                  <a:pt x="1233" y="696"/>
                                </a:lnTo>
                                <a:lnTo>
                                  <a:pt x="1234" y="697"/>
                                </a:lnTo>
                                <a:lnTo>
                                  <a:pt x="1235" y="697"/>
                                </a:lnTo>
                                <a:lnTo>
                                  <a:pt x="1236" y="698"/>
                                </a:lnTo>
                                <a:lnTo>
                                  <a:pt x="1237" y="698"/>
                                </a:lnTo>
                                <a:lnTo>
                                  <a:pt x="1238" y="699"/>
                                </a:lnTo>
                                <a:lnTo>
                                  <a:pt x="1239" y="699"/>
                                </a:lnTo>
                                <a:lnTo>
                                  <a:pt x="1240" y="700"/>
                                </a:lnTo>
                                <a:lnTo>
                                  <a:pt x="1241" y="701"/>
                                </a:lnTo>
                                <a:lnTo>
                                  <a:pt x="1242" y="701"/>
                                </a:lnTo>
                                <a:lnTo>
                                  <a:pt x="1243" y="702"/>
                                </a:lnTo>
                                <a:lnTo>
                                  <a:pt x="1244" y="702"/>
                                </a:lnTo>
                                <a:lnTo>
                                  <a:pt x="1245" y="703"/>
                                </a:lnTo>
                                <a:lnTo>
                                  <a:pt x="1246" y="704"/>
                                </a:lnTo>
                                <a:lnTo>
                                  <a:pt x="1247" y="704"/>
                                </a:lnTo>
                                <a:lnTo>
                                  <a:pt x="1248" y="705"/>
                                </a:lnTo>
                                <a:lnTo>
                                  <a:pt x="1249" y="705"/>
                                </a:lnTo>
                                <a:lnTo>
                                  <a:pt x="1250" y="706"/>
                                </a:lnTo>
                                <a:lnTo>
                                  <a:pt x="1251" y="707"/>
                                </a:lnTo>
                                <a:lnTo>
                                  <a:pt x="1252" y="708"/>
                                </a:lnTo>
                                <a:lnTo>
                                  <a:pt x="1253" y="708"/>
                                </a:lnTo>
                                <a:lnTo>
                                  <a:pt x="1254" y="709"/>
                                </a:lnTo>
                                <a:lnTo>
                                  <a:pt x="1255" y="710"/>
                                </a:lnTo>
                                <a:lnTo>
                                  <a:pt x="1256" y="710"/>
                                </a:lnTo>
                                <a:lnTo>
                                  <a:pt x="1257" y="711"/>
                                </a:lnTo>
                                <a:lnTo>
                                  <a:pt x="1258" y="711"/>
                                </a:lnTo>
                                <a:lnTo>
                                  <a:pt x="1259" y="712"/>
                                </a:lnTo>
                                <a:lnTo>
                                  <a:pt x="1260" y="713"/>
                                </a:lnTo>
                                <a:lnTo>
                                  <a:pt x="1261" y="713"/>
                                </a:lnTo>
                                <a:lnTo>
                                  <a:pt x="1262" y="714"/>
                                </a:lnTo>
                                <a:lnTo>
                                  <a:pt x="1263" y="715"/>
                                </a:lnTo>
                                <a:lnTo>
                                  <a:pt x="1264" y="715"/>
                                </a:lnTo>
                                <a:lnTo>
                                  <a:pt x="1265" y="716"/>
                                </a:lnTo>
                                <a:lnTo>
                                  <a:pt x="1266" y="717"/>
                                </a:lnTo>
                                <a:lnTo>
                                  <a:pt x="1267" y="718"/>
                                </a:lnTo>
                                <a:lnTo>
                                  <a:pt x="1268" y="718"/>
                                </a:lnTo>
                                <a:lnTo>
                                  <a:pt x="1269" y="719"/>
                                </a:lnTo>
                                <a:lnTo>
                                  <a:pt x="1270" y="720"/>
                                </a:lnTo>
                                <a:lnTo>
                                  <a:pt x="1271" y="720"/>
                                </a:lnTo>
                                <a:lnTo>
                                  <a:pt x="1272" y="720"/>
                                </a:lnTo>
                                <a:lnTo>
                                  <a:pt x="1273" y="720"/>
                                </a:lnTo>
                                <a:lnTo>
                                  <a:pt x="1274" y="720"/>
                                </a:lnTo>
                                <a:lnTo>
                                  <a:pt x="1275" y="720"/>
                                </a:lnTo>
                                <a:lnTo>
                                  <a:pt x="1276" y="720"/>
                                </a:lnTo>
                                <a:lnTo>
                                  <a:pt x="1277" y="720"/>
                                </a:lnTo>
                                <a:lnTo>
                                  <a:pt x="1278" y="720"/>
                                </a:lnTo>
                                <a:lnTo>
                                  <a:pt x="1279" y="720"/>
                                </a:lnTo>
                                <a:lnTo>
                                  <a:pt x="1280" y="720"/>
                                </a:lnTo>
                                <a:lnTo>
                                  <a:pt x="1281" y="720"/>
                                </a:lnTo>
                                <a:lnTo>
                                  <a:pt x="1282" y="720"/>
                                </a:lnTo>
                                <a:lnTo>
                                  <a:pt x="1283" y="720"/>
                                </a:lnTo>
                                <a:lnTo>
                                  <a:pt x="1284" y="720"/>
                                </a:lnTo>
                                <a:lnTo>
                                  <a:pt x="1285" y="720"/>
                                </a:lnTo>
                                <a:lnTo>
                                  <a:pt x="1286" y="720"/>
                                </a:lnTo>
                                <a:lnTo>
                                  <a:pt x="1287" y="720"/>
                                </a:lnTo>
                                <a:lnTo>
                                  <a:pt x="1288" y="720"/>
                                </a:lnTo>
                                <a:lnTo>
                                  <a:pt x="1289" y="720"/>
                                </a:lnTo>
                                <a:lnTo>
                                  <a:pt x="1290" y="720"/>
                                </a:lnTo>
                                <a:lnTo>
                                  <a:pt x="1291" y="720"/>
                                </a:lnTo>
                                <a:lnTo>
                                  <a:pt x="1292" y="720"/>
                                </a:lnTo>
                                <a:lnTo>
                                  <a:pt x="1293" y="720"/>
                                </a:lnTo>
                                <a:lnTo>
                                  <a:pt x="1294" y="720"/>
                                </a:lnTo>
                                <a:lnTo>
                                  <a:pt x="1295" y="720"/>
                                </a:lnTo>
                                <a:lnTo>
                                  <a:pt x="1296" y="720"/>
                                </a:lnTo>
                                <a:lnTo>
                                  <a:pt x="1297" y="720"/>
                                </a:lnTo>
                                <a:lnTo>
                                  <a:pt x="1298" y="720"/>
                                </a:lnTo>
                                <a:lnTo>
                                  <a:pt x="1299" y="720"/>
                                </a:lnTo>
                                <a:lnTo>
                                  <a:pt x="1300" y="720"/>
                                </a:lnTo>
                                <a:lnTo>
                                  <a:pt x="1301" y="720"/>
                                </a:lnTo>
                                <a:lnTo>
                                  <a:pt x="1302" y="720"/>
                                </a:lnTo>
                                <a:lnTo>
                                  <a:pt x="1303" y="720"/>
                                </a:lnTo>
                                <a:lnTo>
                                  <a:pt x="1304" y="720"/>
                                </a:lnTo>
                                <a:lnTo>
                                  <a:pt x="1305" y="720"/>
                                </a:lnTo>
                                <a:lnTo>
                                  <a:pt x="1306" y="720"/>
                                </a:lnTo>
                                <a:lnTo>
                                  <a:pt x="1307" y="720"/>
                                </a:lnTo>
                                <a:lnTo>
                                  <a:pt x="1308" y="721"/>
                                </a:lnTo>
                                <a:lnTo>
                                  <a:pt x="1309" y="721"/>
                                </a:lnTo>
                                <a:lnTo>
                                  <a:pt x="1310" y="721"/>
                                </a:lnTo>
                                <a:lnTo>
                                  <a:pt x="1311" y="721"/>
                                </a:lnTo>
                                <a:lnTo>
                                  <a:pt x="1312" y="721"/>
                                </a:lnTo>
                                <a:lnTo>
                                  <a:pt x="1313" y="721"/>
                                </a:lnTo>
                                <a:lnTo>
                                  <a:pt x="1314" y="721"/>
                                </a:lnTo>
                                <a:lnTo>
                                  <a:pt x="1315" y="721"/>
                                </a:lnTo>
                                <a:lnTo>
                                  <a:pt x="1316" y="721"/>
                                </a:lnTo>
                                <a:lnTo>
                                  <a:pt x="1317" y="722"/>
                                </a:lnTo>
                                <a:lnTo>
                                  <a:pt x="1318" y="722"/>
                                </a:lnTo>
                                <a:lnTo>
                                  <a:pt x="1319" y="722"/>
                                </a:lnTo>
                                <a:lnTo>
                                  <a:pt x="1320" y="722"/>
                                </a:lnTo>
                                <a:lnTo>
                                  <a:pt x="1321" y="722"/>
                                </a:lnTo>
                                <a:lnTo>
                                  <a:pt x="1322" y="722"/>
                                </a:lnTo>
                                <a:lnTo>
                                  <a:pt x="1323" y="722"/>
                                </a:lnTo>
                                <a:lnTo>
                                  <a:pt x="1324" y="722"/>
                                </a:lnTo>
                                <a:lnTo>
                                  <a:pt x="1325" y="722"/>
                                </a:lnTo>
                                <a:lnTo>
                                  <a:pt x="1326" y="722"/>
                                </a:lnTo>
                                <a:lnTo>
                                  <a:pt x="1327" y="723"/>
                                </a:lnTo>
                                <a:lnTo>
                                  <a:pt x="1328" y="723"/>
                                </a:lnTo>
                                <a:lnTo>
                                  <a:pt x="1329" y="723"/>
                                </a:lnTo>
                                <a:lnTo>
                                  <a:pt x="1330" y="723"/>
                                </a:lnTo>
                                <a:lnTo>
                                  <a:pt x="1331" y="723"/>
                                </a:lnTo>
                                <a:lnTo>
                                  <a:pt x="1332" y="723"/>
                                </a:lnTo>
                                <a:lnTo>
                                  <a:pt x="1333" y="724"/>
                                </a:lnTo>
                                <a:lnTo>
                                  <a:pt x="1334" y="724"/>
                                </a:lnTo>
                                <a:lnTo>
                                  <a:pt x="1335" y="724"/>
                                </a:lnTo>
                                <a:lnTo>
                                  <a:pt x="1336" y="724"/>
                                </a:lnTo>
                                <a:lnTo>
                                  <a:pt x="1337" y="724"/>
                                </a:lnTo>
                                <a:lnTo>
                                  <a:pt x="1338" y="724"/>
                                </a:lnTo>
                                <a:lnTo>
                                  <a:pt x="1339" y="725"/>
                                </a:lnTo>
                                <a:lnTo>
                                  <a:pt x="1340" y="725"/>
                                </a:lnTo>
                                <a:lnTo>
                                  <a:pt x="1341" y="725"/>
                                </a:lnTo>
                                <a:lnTo>
                                  <a:pt x="1342" y="725"/>
                                </a:lnTo>
                                <a:lnTo>
                                  <a:pt x="1343" y="725"/>
                                </a:lnTo>
                                <a:lnTo>
                                  <a:pt x="1344" y="726"/>
                                </a:lnTo>
                                <a:lnTo>
                                  <a:pt x="1345" y="726"/>
                                </a:lnTo>
                                <a:lnTo>
                                  <a:pt x="1346" y="726"/>
                                </a:lnTo>
                                <a:lnTo>
                                  <a:pt x="1347" y="726"/>
                                </a:lnTo>
                                <a:lnTo>
                                  <a:pt x="1348" y="727"/>
                                </a:lnTo>
                                <a:lnTo>
                                  <a:pt x="1349" y="727"/>
                                </a:lnTo>
                                <a:lnTo>
                                  <a:pt x="1350" y="727"/>
                                </a:lnTo>
                                <a:lnTo>
                                  <a:pt x="1351" y="727"/>
                                </a:lnTo>
                                <a:lnTo>
                                  <a:pt x="1352" y="728"/>
                                </a:lnTo>
                                <a:lnTo>
                                  <a:pt x="1353" y="728"/>
                                </a:lnTo>
                                <a:lnTo>
                                  <a:pt x="1354" y="728"/>
                                </a:lnTo>
                                <a:lnTo>
                                  <a:pt x="1355" y="728"/>
                                </a:lnTo>
                                <a:lnTo>
                                  <a:pt x="1356" y="729"/>
                                </a:lnTo>
                                <a:lnTo>
                                  <a:pt x="1357" y="729"/>
                                </a:lnTo>
                                <a:lnTo>
                                  <a:pt x="1358" y="729"/>
                                </a:lnTo>
                                <a:lnTo>
                                  <a:pt x="1359" y="730"/>
                                </a:lnTo>
                                <a:lnTo>
                                  <a:pt x="1360" y="730"/>
                                </a:lnTo>
                                <a:lnTo>
                                  <a:pt x="1361" y="730"/>
                                </a:lnTo>
                                <a:lnTo>
                                  <a:pt x="1362" y="731"/>
                                </a:lnTo>
                                <a:lnTo>
                                  <a:pt x="1363" y="731"/>
                                </a:lnTo>
                                <a:lnTo>
                                  <a:pt x="1364" y="731"/>
                                </a:lnTo>
                                <a:lnTo>
                                  <a:pt x="1365" y="731"/>
                                </a:lnTo>
                                <a:lnTo>
                                  <a:pt x="1366" y="732"/>
                                </a:lnTo>
                                <a:lnTo>
                                  <a:pt x="1367" y="732"/>
                                </a:lnTo>
                                <a:lnTo>
                                  <a:pt x="1368" y="732"/>
                                </a:lnTo>
                                <a:lnTo>
                                  <a:pt x="1369" y="733"/>
                                </a:lnTo>
                                <a:lnTo>
                                  <a:pt x="1370" y="733"/>
                                </a:lnTo>
                                <a:lnTo>
                                  <a:pt x="1371" y="733"/>
                                </a:lnTo>
                                <a:lnTo>
                                  <a:pt x="1372" y="734"/>
                                </a:lnTo>
                                <a:lnTo>
                                  <a:pt x="1373" y="734"/>
                                </a:lnTo>
                                <a:lnTo>
                                  <a:pt x="1374" y="733"/>
                                </a:lnTo>
                                <a:lnTo>
                                  <a:pt x="1375" y="733"/>
                                </a:lnTo>
                                <a:lnTo>
                                  <a:pt x="1376" y="733"/>
                                </a:lnTo>
                                <a:lnTo>
                                  <a:pt x="1377" y="733"/>
                                </a:lnTo>
                                <a:lnTo>
                                  <a:pt x="1378" y="733"/>
                                </a:lnTo>
                                <a:lnTo>
                                  <a:pt x="1379" y="732"/>
                                </a:lnTo>
                                <a:lnTo>
                                  <a:pt x="1380" y="732"/>
                                </a:lnTo>
                                <a:lnTo>
                                  <a:pt x="1381" y="732"/>
                                </a:lnTo>
                                <a:lnTo>
                                  <a:pt x="1382" y="732"/>
                                </a:lnTo>
                                <a:lnTo>
                                  <a:pt x="1383" y="732"/>
                                </a:lnTo>
                                <a:lnTo>
                                  <a:pt x="1384" y="731"/>
                                </a:lnTo>
                                <a:lnTo>
                                  <a:pt x="1385" y="731"/>
                                </a:lnTo>
                                <a:lnTo>
                                  <a:pt x="1386" y="731"/>
                                </a:lnTo>
                                <a:lnTo>
                                  <a:pt x="1387" y="731"/>
                                </a:lnTo>
                                <a:lnTo>
                                  <a:pt x="1388" y="731"/>
                                </a:lnTo>
                                <a:lnTo>
                                  <a:pt x="1389" y="731"/>
                                </a:lnTo>
                                <a:lnTo>
                                  <a:pt x="1390" y="731"/>
                                </a:lnTo>
                                <a:lnTo>
                                  <a:pt x="1391" y="730"/>
                                </a:lnTo>
                                <a:lnTo>
                                  <a:pt x="1392" y="730"/>
                                </a:lnTo>
                                <a:lnTo>
                                  <a:pt x="1393" y="730"/>
                                </a:lnTo>
                                <a:lnTo>
                                  <a:pt x="1394" y="730"/>
                                </a:lnTo>
                                <a:lnTo>
                                  <a:pt x="1395" y="730"/>
                                </a:lnTo>
                                <a:lnTo>
                                  <a:pt x="1396" y="730"/>
                                </a:lnTo>
                                <a:lnTo>
                                  <a:pt x="1397" y="730"/>
                                </a:lnTo>
                                <a:lnTo>
                                  <a:pt x="1398" y="730"/>
                                </a:lnTo>
                                <a:lnTo>
                                  <a:pt x="1399" y="729"/>
                                </a:lnTo>
                                <a:lnTo>
                                  <a:pt x="1400" y="729"/>
                                </a:lnTo>
                                <a:lnTo>
                                  <a:pt x="1401" y="729"/>
                                </a:lnTo>
                                <a:lnTo>
                                  <a:pt x="1402" y="729"/>
                                </a:lnTo>
                                <a:lnTo>
                                  <a:pt x="1403" y="729"/>
                                </a:lnTo>
                                <a:lnTo>
                                  <a:pt x="1404" y="729"/>
                                </a:lnTo>
                                <a:lnTo>
                                  <a:pt x="1405" y="729"/>
                                </a:lnTo>
                                <a:lnTo>
                                  <a:pt x="1406" y="729"/>
                                </a:lnTo>
                                <a:lnTo>
                                  <a:pt x="1407" y="729"/>
                                </a:lnTo>
                                <a:lnTo>
                                  <a:pt x="1408" y="729"/>
                                </a:lnTo>
                                <a:lnTo>
                                  <a:pt x="1409" y="728"/>
                                </a:lnTo>
                                <a:lnTo>
                                  <a:pt x="1410" y="728"/>
                                </a:lnTo>
                                <a:lnTo>
                                  <a:pt x="1411" y="728"/>
                                </a:lnTo>
                                <a:lnTo>
                                  <a:pt x="1412" y="728"/>
                                </a:lnTo>
                                <a:lnTo>
                                  <a:pt x="1413" y="728"/>
                                </a:lnTo>
                                <a:lnTo>
                                  <a:pt x="1414" y="728"/>
                                </a:lnTo>
                                <a:lnTo>
                                  <a:pt x="1415" y="728"/>
                                </a:lnTo>
                                <a:lnTo>
                                  <a:pt x="1416" y="728"/>
                                </a:lnTo>
                                <a:lnTo>
                                  <a:pt x="1417" y="728"/>
                                </a:lnTo>
                                <a:lnTo>
                                  <a:pt x="1418" y="728"/>
                                </a:lnTo>
                                <a:lnTo>
                                  <a:pt x="1419" y="728"/>
                                </a:lnTo>
                                <a:lnTo>
                                  <a:pt x="1420" y="727"/>
                                </a:lnTo>
                                <a:lnTo>
                                  <a:pt x="1421" y="727"/>
                                </a:lnTo>
                                <a:lnTo>
                                  <a:pt x="1422" y="727"/>
                                </a:lnTo>
                                <a:lnTo>
                                  <a:pt x="1423" y="727"/>
                                </a:lnTo>
                                <a:lnTo>
                                  <a:pt x="1424" y="727"/>
                                </a:lnTo>
                                <a:lnTo>
                                  <a:pt x="1425" y="727"/>
                                </a:lnTo>
                                <a:lnTo>
                                  <a:pt x="1426" y="727"/>
                                </a:lnTo>
                                <a:lnTo>
                                  <a:pt x="1427" y="727"/>
                                </a:lnTo>
                                <a:lnTo>
                                  <a:pt x="1428" y="727"/>
                                </a:lnTo>
                                <a:lnTo>
                                  <a:pt x="1429" y="727"/>
                                </a:lnTo>
                                <a:lnTo>
                                  <a:pt x="1430" y="727"/>
                                </a:lnTo>
                                <a:lnTo>
                                  <a:pt x="1431" y="727"/>
                                </a:lnTo>
                                <a:lnTo>
                                  <a:pt x="1432" y="727"/>
                                </a:lnTo>
                                <a:lnTo>
                                  <a:pt x="1433" y="727"/>
                                </a:lnTo>
                                <a:lnTo>
                                  <a:pt x="1434" y="727"/>
                                </a:lnTo>
                                <a:lnTo>
                                  <a:pt x="1435" y="727"/>
                                </a:lnTo>
                                <a:lnTo>
                                  <a:pt x="1436" y="727"/>
                                </a:lnTo>
                                <a:lnTo>
                                  <a:pt x="1437" y="727"/>
                                </a:lnTo>
                                <a:lnTo>
                                  <a:pt x="1438" y="727"/>
                                </a:lnTo>
                                <a:lnTo>
                                  <a:pt x="1439" y="727"/>
                                </a:lnTo>
                                <a:lnTo>
                                  <a:pt x="1440" y="727"/>
                                </a:lnTo>
                                <a:lnTo>
                                  <a:pt x="1441" y="727"/>
                                </a:lnTo>
                                <a:lnTo>
                                  <a:pt x="1442" y="727"/>
                                </a:lnTo>
                                <a:lnTo>
                                  <a:pt x="1443" y="727"/>
                                </a:lnTo>
                                <a:lnTo>
                                  <a:pt x="1444" y="727"/>
                                </a:lnTo>
                                <a:lnTo>
                                  <a:pt x="1445" y="726"/>
                                </a:lnTo>
                                <a:lnTo>
                                  <a:pt x="1446" y="726"/>
                                </a:lnTo>
                                <a:lnTo>
                                  <a:pt x="1447" y="726"/>
                                </a:lnTo>
                                <a:lnTo>
                                  <a:pt x="1448" y="726"/>
                                </a:lnTo>
                                <a:lnTo>
                                  <a:pt x="1449" y="726"/>
                                </a:lnTo>
                                <a:lnTo>
                                  <a:pt x="1450" y="726"/>
                                </a:lnTo>
                                <a:lnTo>
                                  <a:pt x="1451" y="726"/>
                                </a:lnTo>
                                <a:lnTo>
                                  <a:pt x="1452" y="726"/>
                                </a:lnTo>
                                <a:lnTo>
                                  <a:pt x="1453" y="726"/>
                                </a:lnTo>
                                <a:lnTo>
                                  <a:pt x="1454" y="726"/>
                                </a:lnTo>
                                <a:lnTo>
                                  <a:pt x="1455" y="726"/>
                                </a:lnTo>
                                <a:lnTo>
                                  <a:pt x="1456" y="726"/>
                                </a:lnTo>
                                <a:lnTo>
                                  <a:pt x="1457" y="726"/>
                                </a:lnTo>
                                <a:lnTo>
                                  <a:pt x="1458" y="725"/>
                                </a:lnTo>
                                <a:lnTo>
                                  <a:pt x="1459" y="725"/>
                                </a:lnTo>
                                <a:lnTo>
                                  <a:pt x="1460" y="725"/>
                                </a:lnTo>
                                <a:lnTo>
                                  <a:pt x="1461" y="725"/>
                                </a:lnTo>
                                <a:lnTo>
                                  <a:pt x="1462" y="725"/>
                                </a:lnTo>
                                <a:lnTo>
                                  <a:pt x="1463" y="725"/>
                                </a:lnTo>
                                <a:lnTo>
                                  <a:pt x="1464" y="725"/>
                                </a:lnTo>
                                <a:lnTo>
                                  <a:pt x="1465" y="725"/>
                                </a:lnTo>
                                <a:lnTo>
                                  <a:pt x="1466" y="725"/>
                                </a:lnTo>
                                <a:lnTo>
                                  <a:pt x="1467" y="725"/>
                                </a:lnTo>
                                <a:lnTo>
                                  <a:pt x="1468" y="725"/>
                                </a:lnTo>
                                <a:lnTo>
                                  <a:pt x="1469" y="725"/>
                                </a:lnTo>
                                <a:lnTo>
                                  <a:pt x="1470" y="725"/>
                                </a:lnTo>
                                <a:lnTo>
                                  <a:pt x="1471" y="725"/>
                                </a:lnTo>
                                <a:lnTo>
                                  <a:pt x="1472" y="725"/>
                                </a:lnTo>
                                <a:lnTo>
                                  <a:pt x="1473" y="725"/>
                                </a:lnTo>
                                <a:lnTo>
                                  <a:pt x="1474" y="725"/>
                                </a:lnTo>
                                <a:lnTo>
                                  <a:pt x="1475" y="725"/>
                                </a:lnTo>
                                <a:lnTo>
                                  <a:pt x="1476" y="725"/>
                                </a:lnTo>
                                <a:lnTo>
                                  <a:pt x="1477" y="725"/>
                                </a:lnTo>
                                <a:lnTo>
                                  <a:pt x="1478" y="726"/>
                                </a:lnTo>
                                <a:lnTo>
                                  <a:pt x="1479" y="726"/>
                                </a:lnTo>
                                <a:lnTo>
                                  <a:pt x="1480" y="726"/>
                                </a:lnTo>
                                <a:lnTo>
                                  <a:pt x="1481" y="726"/>
                                </a:lnTo>
                                <a:lnTo>
                                  <a:pt x="1482" y="726"/>
                                </a:lnTo>
                                <a:lnTo>
                                  <a:pt x="1483" y="726"/>
                                </a:lnTo>
                                <a:lnTo>
                                  <a:pt x="1484" y="726"/>
                                </a:lnTo>
                                <a:lnTo>
                                  <a:pt x="1485" y="726"/>
                                </a:lnTo>
                                <a:lnTo>
                                  <a:pt x="1486" y="726"/>
                                </a:lnTo>
                                <a:lnTo>
                                  <a:pt x="1487" y="726"/>
                                </a:lnTo>
                                <a:lnTo>
                                  <a:pt x="1488" y="726"/>
                                </a:lnTo>
                                <a:lnTo>
                                  <a:pt x="1489" y="727"/>
                                </a:lnTo>
                                <a:lnTo>
                                  <a:pt x="1490" y="727"/>
                                </a:lnTo>
                                <a:lnTo>
                                  <a:pt x="1491" y="727"/>
                                </a:lnTo>
                                <a:lnTo>
                                  <a:pt x="1492" y="727"/>
                                </a:lnTo>
                                <a:lnTo>
                                  <a:pt x="1493" y="727"/>
                                </a:lnTo>
                                <a:lnTo>
                                  <a:pt x="1494" y="727"/>
                                </a:lnTo>
                                <a:lnTo>
                                  <a:pt x="1495" y="727"/>
                                </a:lnTo>
                                <a:lnTo>
                                  <a:pt x="1496" y="727"/>
                                </a:lnTo>
                                <a:lnTo>
                                  <a:pt x="1497" y="728"/>
                                </a:lnTo>
                                <a:lnTo>
                                  <a:pt x="1498" y="728"/>
                                </a:lnTo>
                                <a:lnTo>
                                  <a:pt x="1499" y="728"/>
                                </a:lnTo>
                                <a:lnTo>
                                  <a:pt x="1500" y="728"/>
                                </a:lnTo>
                                <a:lnTo>
                                  <a:pt x="1501" y="728"/>
                                </a:lnTo>
                                <a:lnTo>
                                  <a:pt x="1502" y="728"/>
                                </a:lnTo>
                                <a:lnTo>
                                  <a:pt x="1503" y="729"/>
                                </a:lnTo>
                                <a:lnTo>
                                  <a:pt x="1504" y="729"/>
                                </a:lnTo>
                                <a:lnTo>
                                  <a:pt x="1505" y="729"/>
                                </a:lnTo>
                                <a:lnTo>
                                  <a:pt x="1506" y="729"/>
                                </a:lnTo>
                                <a:lnTo>
                                  <a:pt x="1507" y="729"/>
                                </a:lnTo>
                                <a:lnTo>
                                  <a:pt x="1508" y="729"/>
                                </a:lnTo>
                                <a:lnTo>
                                  <a:pt x="1509" y="730"/>
                                </a:lnTo>
                                <a:lnTo>
                                  <a:pt x="1510" y="730"/>
                                </a:lnTo>
                                <a:lnTo>
                                  <a:pt x="1511" y="730"/>
                                </a:lnTo>
                                <a:lnTo>
                                  <a:pt x="1512" y="730"/>
                                </a:lnTo>
                                <a:lnTo>
                                  <a:pt x="1513" y="730"/>
                                </a:lnTo>
                                <a:lnTo>
                                  <a:pt x="1514" y="730"/>
                                </a:lnTo>
                                <a:lnTo>
                                  <a:pt x="1515" y="731"/>
                                </a:lnTo>
                                <a:lnTo>
                                  <a:pt x="1516" y="731"/>
                                </a:lnTo>
                                <a:lnTo>
                                  <a:pt x="1517" y="731"/>
                                </a:lnTo>
                                <a:lnTo>
                                  <a:pt x="1518" y="731"/>
                                </a:lnTo>
                                <a:lnTo>
                                  <a:pt x="1519" y="731"/>
                                </a:lnTo>
                                <a:lnTo>
                                  <a:pt x="1520" y="732"/>
                                </a:lnTo>
                                <a:lnTo>
                                  <a:pt x="1521" y="732"/>
                                </a:lnTo>
                                <a:lnTo>
                                  <a:pt x="1522" y="732"/>
                                </a:lnTo>
                                <a:lnTo>
                                  <a:pt x="1523" y="732"/>
                                </a:lnTo>
                                <a:lnTo>
                                  <a:pt x="1524" y="732"/>
                                </a:lnTo>
                                <a:lnTo>
                                  <a:pt x="1525" y="733"/>
                                </a:lnTo>
                                <a:lnTo>
                                  <a:pt x="1526" y="733"/>
                                </a:lnTo>
                                <a:lnTo>
                                  <a:pt x="1527" y="733"/>
                                </a:lnTo>
                                <a:lnTo>
                                  <a:pt x="1528" y="733"/>
                                </a:lnTo>
                                <a:lnTo>
                                  <a:pt x="1529" y="734"/>
                                </a:lnTo>
                                <a:lnTo>
                                  <a:pt x="1530" y="734"/>
                                </a:lnTo>
                                <a:lnTo>
                                  <a:pt x="1531" y="734"/>
                                </a:lnTo>
                                <a:lnTo>
                                  <a:pt x="1532" y="735"/>
                                </a:lnTo>
                                <a:lnTo>
                                  <a:pt x="1533" y="735"/>
                                </a:lnTo>
                                <a:lnTo>
                                  <a:pt x="1534" y="735"/>
                                </a:lnTo>
                                <a:lnTo>
                                  <a:pt x="1535" y="735"/>
                                </a:lnTo>
                                <a:lnTo>
                                  <a:pt x="1536" y="736"/>
                                </a:lnTo>
                                <a:lnTo>
                                  <a:pt x="1537" y="736"/>
                                </a:lnTo>
                                <a:lnTo>
                                  <a:pt x="1538" y="736"/>
                                </a:lnTo>
                                <a:lnTo>
                                  <a:pt x="1539" y="736"/>
                                </a:lnTo>
                                <a:lnTo>
                                  <a:pt x="1540" y="737"/>
                                </a:lnTo>
                                <a:lnTo>
                                  <a:pt x="1541" y="737"/>
                                </a:lnTo>
                                <a:lnTo>
                                  <a:pt x="1542" y="737"/>
                                </a:lnTo>
                                <a:lnTo>
                                  <a:pt x="1543" y="738"/>
                                </a:lnTo>
                                <a:lnTo>
                                  <a:pt x="1544" y="738"/>
                                </a:lnTo>
                                <a:lnTo>
                                  <a:pt x="1545" y="738"/>
                                </a:lnTo>
                                <a:lnTo>
                                  <a:pt x="1546" y="739"/>
                                </a:lnTo>
                                <a:lnTo>
                                  <a:pt x="1547" y="739"/>
                                </a:lnTo>
                                <a:lnTo>
                                  <a:pt x="1548" y="739"/>
                                </a:lnTo>
                                <a:lnTo>
                                  <a:pt x="1549" y="740"/>
                                </a:lnTo>
                                <a:lnTo>
                                  <a:pt x="1550" y="740"/>
                                </a:lnTo>
                                <a:lnTo>
                                  <a:pt x="1551" y="740"/>
                                </a:lnTo>
                                <a:lnTo>
                                  <a:pt x="1552" y="740"/>
                                </a:lnTo>
                                <a:lnTo>
                                  <a:pt x="1553" y="740"/>
                                </a:lnTo>
                                <a:lnTo>
                                  <a:pt x="1554" y="740"/>
                                </a:lnTo>
                                <a:lnTo>
                                  <a:pt x="1555" y="740"/>
                                </a:lnTo>
                                <a:lnTo>
                                  <a:pt x="1556" y="740"/>
                                </a:lnTo>
                                <a:lnTo>
                                  <a:pt x="1557" y="740"/>
                                </a:lnTo>
                                <a:lnTo>
                                  <a:pt x="1558" y="740"/>
                                </a:lnTo>
                                <a:lnTo>
                                  <a:pt x="1559" y="740"/>
                                </a:lnTo>
                                <a:lnTo>
                                  <a:pt x="1560" y="740"/>
                                </a:lnTo>
                                <a:lnTo>
                                  <a:pt x="1561" y="740"/>
                                </a:lnTo>
                                <a:lnTo>
                                  <a:pt x="1562" y="740"/>
                                </a:lnTo>
                                <a:lnTo>
                                  <a:pt x="1563" y="740"/>
                                </a:lnTo>
                                <a:lnTo>
                                  <a:pt x="1564" y="740"/>
                                </a:lnTo>
                                <a:lnTo>
                                  <a:pt x="1565" y="740"/>
                                </a:lnTo>
                                <a:lnTo>
                                  <a:pt x="1566" y="740"/>
                                </a:lnTo>
                                <a:lnTo>
                                  <a:pt x="1567" y="740"/>
                                </a:lnTo>
                                <a:lnTo>
                                  <a:pt x="1568" y="740"/>
                                </a:lnTo>
                                <a:lnTo>
                                  <a:pt x="1569" y="740"/>
                                </a:lnTo>
                                <a:lnTo>
                                  <a:pt x="1570" y="740"/>
                                </a:lnTo>
                                <a:lnTo>
                                  <a:pt x="1571" y="740"/>
                                </a:lnTo>
                                <a:lnTo>
                                  <a:pt x="1572" y="740"/>
                                </a:lnTo>
                                <a:lnTo>
                                  <a:pt x="1573" y="740"/>
                                </a:lnTo>
                                <a:lnTo>
                                  <a:pt x="1574" y="740"/>
                                </a:lnTo>
                                <a:lnTo>
                                  <a:pt x="1575" y="740"/>
                                </a:lnTo>
                                <a:lnTo>
                                  <a:pt x="1576" y="740"/>
                                </a:lnTo>
                                <a:lnTo>
                                  <a:pt x="1577" y="740"/>
                                </a:lnTo>
                                <a:lnTo>
                                  <a:pt x="1578" y="740"/>
                                </a:lnTo>
                                <a:lnTo>
                                  <a:pt x="1579" y="740"/>
                                </a:lnTo>
                                <a:lnTo>
                                  <a:pt x="1580" y="740"/>
                                </a:lnTo>
                                <a:lnTo>
                                  <a:pt x="1581" y="740"/>
                                </a:lnTo>
                                <a:lnTo>
                                  <a:pt x="1582" y="740"/>
                                </a:lnTo>
                                <a:lnTo>
                                  <a:pt x="1583" y="740"/>
                                </a:lnTo>
                                <a:lnTo>
                                  <a:pt x="1584" y="740"/>
                                </a:lnTo>
                                <a:lnTo>
                                  <a:pt x="1585" y="740"/>
                                </a:lnTo>
                                <a:lnTo>
                                  <a:pt x="1586" y="740"/>
                                </a:lnTo>
                                <a:lnTo>
                                  <a:pt x="1587" y="740"/>
                                </a:lnTo>
                                <a:lnTo>
                                  <a:pt x="1588" y="741"/>
                                </a:lnTo>
                                <a:lnTo>
                                  <a:pt x="1589" y="741"/>
                                </a:lnTo>
                                <a:lnTo>
                                  <a:pt x="1590" y="741"/>
                                </a:lnTo>
                                <a:lnTo>
                                  <a:pt x="1591" y="741"/>
                                </a:lnTo>
                                <a:lnTo>
                                  <a:pt x="1592" y="741"/>
                                </a:lnTo>
                                <a:lnTo>
                                  <a:pt x="1593" y="741"/>
                                </a:lnTo>
                                <a:lnTo>
                                  <a:pt x="1594" y="741"/>
                                </a:lnTo>
                                <a:lnTo>
                                  <a:pt x="1595" y="741"/>
                                </a:lnTo>
                                <a:lnTo>
                                  <a:pt x="1596" y="741"/>
                                </a:lnTo>
                                <a:lnTo>
                                  <a:pt x="1597" y="741"/>
                                </a:lnTo>
                                <a:lnTo>
                                  <a:pt x="1598" y="741"/>
                                </a:lnTo>
                                <a:lnTo>
                                  <a:pt x="1599" y="741"/>
                                </a:lnTo>
                                <a:lnTo>
                                  <a:pt x="1600" y="741"/>
                                </a:lnTo>
                                <a:lnTo>
                                  <a:pt x="1601" y="742"/>
                                </a:lnTo>
                                <a:lnTo>
                                  <a:pt x="1602" y="742"/>
                                </a:lnTo>
                                <a:lnTo>
                                  <a:pt x="1603" y="742"/>
                                </a:lnTo>
                                <a:lnTo>
                                  <a:pt x="1604" y="742"/>
                                </a:lnTo>
                                <a:lnTo>
                                  <a:pt x="1605" y="742"/>
                                </a:lnTo>
                                <a:lnTo>
                                  <a:pt x="1606" y="742"/>
                                </a:lnTo>
                                <a:lnTo>
                                  <a:pt x="1607" y="742"/>
                                </a:lnTo>
                                <a:lnTo>
                                  <a:pt x="1608" y="742"/>
                                </a:lnTo>
                                <a:lnTo>
                                  <a:pt x="1609" y="742"/>
                                </a:lnTo>
                                <a:lnTo>
                                  <a:pt x="1610" y="742"/>
                                </a:lnTo>
                                <a:lnTo>
                                  <a:pt x="1611" y="743"/>
                                </a:lnTo>
                                <a:lnTo>
                                  <a:pt x="1612" y="743"/>
                                </a:lnTo>
                                <a:lnTo>
                                  <a:pt x="1613" y="743"/>
                                </a:lnTo>
                                <a:lnTo>
                                  <a:pt x="1614" y="743"/>
                                </a:lnTo>
                                <a:lnTo>
                                  <a:pt x="1615" y="743"/>
                                </a:lnTo>
                                <a:lnTo>
                                  <a:pt x="1616" y="743"/>
                                </a:lnTo>
                                <a:lnTo>
                                  <a:pt x="1617" y="743"/>
                                </a:lnTo>
                                <a:lnTo>
                                  <a:pt x="1618" y="743"/>
                                </a:lnTo>
                                <a:lnTo>
                                  <a:pt x="1619" y="743"/>
                                </a:lnTo>
                                <a:lnTo>
                                  <a:pt x="1620" y="744"/>
                                </a:lnTo>
                                <a:lnTo>
                                  <a:pt x="1621" y="744"/>
                                </a:lnTo>
                                <a:lnTo>
                                  <a:pt x="1622" y="744"/>
                                </a:lnTo>
                                <a:lnTo>
                                  <a:pt x="1623" y="744"/>
                                </a:lnTo>
                                <a:lnTo>
                                  <a:pt x="1624" y="744"/>
                                </a:lnTo>
                                <a:lnTo>
                                  <a:pt x="1625" y="744"/>
                                </a:lnTo>
                                <a:lnTo>
                                  <a:pt x="1626" y="744"/>
                                </a:lnTo>
                                <a:lnTo>
                                  <a:pt x="1627" y="745"/>
                                </a:lnTo>
                                <a:lnTo>
                                  <a:pt x="1628" y="745"/>
                                </a:lnTo>
                                <a:lnTo>
                                  <a:pt x="1629" y="745"/>
                                </a:lnTo>
                                <a:lnTo>
                                  <a:pt x="1630" y="745"/>
                                </a:lnTo>
                                <a:lnTo>
                                  <a:pt x="1631" y="745"/>
                                </a:lnTo>
                                <a:lnTo>
                                  <a:pt x="1632" y="745"/>
                                </a:lnTo>
                                <a:lnTo>
                                  <a:pt x="1633" y="745"/>
                                </a:lnTo>
                                <a:lnTo>
                                  <a:pt x="1634" y="745"/>
                                </a:lnTo>
                                <a:lnTo>
                                  <a:pt x="1635" y="745"/>
                                </a:lnTo>
                                <a:lnTo>
                                  <a:pt x="1636" y="745"/>
                                </a:lnTo>
                                <a:lnTo>
                                  <a:pt x="1637" y="746"/>
                                </a:lnTo>
                                <a:lnTo>
                                  <a:pt x="1638" y="746"/>
                                </a:lnTo>
                                <a:lnTo>
                                  <a:pt x="1639" y="746"/>
                                </a:lnTo>
                                <a:lnTo>
                                  <a:pt x="1640" y="746"/>
                                </a:lnTo>
                                <a:lnTo>
                                  <a:pt x="1641" y="746"/>
                                </a:lnTo>
                                <a:lnTo>
                                  <a:pt x="1642" y="746"/>
                                </a:lnTo>
                                <a:lnTo>
                                  <a:pt x="1643" y="746"/>
                                </a:lnTo>
                                <a:lnTo>
                                  <a:pt x="1644" y="746"/>
                                </a:lnTo>
                                <a:lnTo>
                                  <a:pt x="1645" y="746"/>
                                </a:lnTo>
                                <a:lnTo>
                                  <a:pt x="1646" y="746"/>
                                </a:lnTo>
                                <a:lnTo>
                                  <a:pt x="1647" y="746"/>
                                </a:lnTo>
                                <a:lnTo>
                                  <a:pt x="1648" y="746"/>
                                </a:lnTo>
                                <a:lnTo>
                                  <a:pt x="1649" y="746"/>
                                </a:lnTo>
                                <a:lnTo>
                                  <a:pt x="1650" y="746"/>
                                </a:lnTo>
                                <a:lnTo>
                                  <a:pt x="1651" y="746"/>
                                </a:lnTo>
                                <a:lnTo>
                                  <a:pt x="1652" y="747"/>
                                </a:lnTo>
                                <a:lnTo>
                                  <a:pt x="1653" y="747"/>
                                </a:lnTo>
                                <a:lnTo>
                                  <a:pt x="1654" y="747"/>
                                </a:lnTo>
                                <a:lnTo>
                                  <a:pt x="1655" y="747"/>
                                </a:lnTo>
                                <a:lnTo>
                                  <a:pt x="1656" y="747"/>
                                </a:lnTo>
                                <a:lnTo>
                                  <a:pt x="1657" y="747"/>
                                </a:lnTo>
                                <a:lnTo>
                                  <a:pt x="1658" y="747"/>
                                </a:lnTo>
                                <a:lnTo>
                                  <a:pt x="1659" y="747"/>
                                </a:lnTo>
                                <a:lnTo>
                                  <a:pt x="1660" y="747"/>
                                </a:lnTo>
                                <a:lnTo>
                                  <a:pt x="1661" y="747"/>
                                </a:lnTo>
                                <a:lnTo>
                                  <a:pt x="1662" y="747"/>
                                </a:lnTo>
                              </a:path>
                            </a:pathLst>
                          </a:custGeom>
                          <a:noFill/>
                          <a:ln w="9">
                            <a:solidFill>
                              <a:srgbClr val="0000FF"/>
                            </a:solidFill>
                            <a:round/>
                          </a:ln>
                        </wps:spPr>
                        <wps:bodyPr rot="0" vert="horz" wrap="square" lIns="91440" tIns="45720" rIns="91440" bIns="45720" anchor="t" anchorCtr="0" upright="1">
                          <a:noAutofit/>
                        </wps:bodyPr>
                      </wps:wsp>
                      <wps:wsp>
                        <wps:cNvPr id="690274740" name="Freeform 100"/>
                        <wps:cNvSpPr/>
                        <wps:spPr bwMode="auto">
                          <a:xfrm>
                            <a:off x="602600" y="1531435"/>
                            <a:ext cx="4749100" cy="877621"/>
                          </a:xfrm>
                          <a:custGeom>
                            <a:avLst/>
                            <a:gdLst>
                              <a:gd name="T0" fmla="*/ 2147483646 w 1662"/>
                              <a:gd name="T1" fmla="*/ 2147483646 h 308"/>
                              <a:gd name="T2" fmla="*/ 2147483646 w 1662"/>
                              <a:gd name="T3" fmla="*/ 2147483646 h 308"/>
                              <a:gd name="T4" fmla="*/ 2147483646 w 1662"/>
                              <a:gd name="T5" fmla="*/ 2147483646 h 308"/>
                              <a:gd name="T6" fmla="*/ 2147483646 w 1662"/>
                              <a:gd name="T7" fmla="*/ 2147483646 h 308"/>
                              <a:gd name="T8" fmla="*/ 2147483646 w 1662"/>
                              <a:gd name="T9" fmla="*/ 2147483646 h 308"/>
                              <a:gd name="T10" fmla="*/ 2147483646 w 1662"/>
                              <a:gd name="T11" fmla="*/ 2147483646 h 308"/>
                              <a:gd name="T12" fmla="*/ 2147483646 w 1662"/>
                              <a:gd name="T13" fmla="*/ 2147483646 h 308"/>
                              <a:gd name="T14" fmla="*/ 2147483646 w 1662"/>
                              <a:gd name="T15" fmla="*/ 2147483646 h 308"/>
                              <a:gd name="T16" fmla="*/ 2147483646 w 1662"/>
                              <a:gd name="T17" fmla="*/ 2147483646 h 308"/>
                              <a:gd name="T18" fmla="*/ 2147483646 w 1662"/>
                              <a:gd name="T19" fmla="*/ 2147483646 h 308"/>
                              <a:gd name="T20" fmla="*/ 2147483646 w 1662"/>
                              <a:gd name="T21" fmla="*/ 2147483646 h 308"/>
                              <a:gd name="T22" fmla="*/ 2147483646 w 1662"/>
                              <a:gd name="T23" fmla="*/ 2147483646 h 308"/>
                              <a:gd name="T24" fmla="*/ 2147483646 w 1662"/>
                              <a:gd name="T25" fmla="*/ 2147483646 h 308"/>
                              <a:gd name="T26" fmla="*/ 2147483646 w 1662"/>
                              <a:gd name="T27" fmla="*/ 2147483646 h 308"/>
                              <a:gd name="T28" fmla="*/ 2147483646 w 1662"/>
                              <a:gd name="T29" fmla="*/ 2147483646 h 308"/>
                              <a:gd name="T30" fmla="*/ 2147483646 w 1662"/>
                              <a:gd name="T31" fmla="*/ 2147483646 h 308"/>
                              <a:gd name="T32" fmla="*/ 2147483646 w 1662"/>
                              <a:gd name="T33" fmla="*/ 0 h 308"/>
                              <a:gd name="T34" fmla="*/ 2147483646 w 1662"/>
                              <a:gd name="T35" fmla="*/ 2147483646 h 308"/>
                              <a:gd name="T36" fmla="*/ 2147483646 w 1662"/>
                              <a:gd name="T37" fmla="*/ 2147483646 h 308"/>
                              <a:gd name="T38" fmla="*/ 2147483646 w 1662"/>
                              <a:gd name="T39" fmla="*/ 2147483646 h 308"/>
                              <a:gd name="T40" fmla="*/ 2147483646 w 1662"/>
                              <a:gd name="T41" fmla="*/ 2147483646 h 308"/>
                              <a:gd name="T42" fmla="*/ 2147483646 w 1662"/>
                              <a:gd name="T43" fmla="*/ 2147483646 h 308"/>
                              <a:gd name="T44" fmla="*/ 2147483646 w 1662"/>
                              <a:gd name="T45" fmla="*/ 2147483646 h 308"/>
                              <a:gd name="T46" fmla="*/ 2147483646 w 1662"/>
                              <a:gd name="T47" fmla="*/ 2147483646 h 308"/>
                              <a:gd name="T48" fmla="*/ 2147483646 w 1662"/>
                              <a:gd name="T49" fmla="*/ 2147483646 h 308"/>
                              <a:gd name="T50" fmla="*/ 2147483646 w 1662"/>
                              <a:gd name="T51" fmla="*/ 2147483646 h 308"/>
                              <a:gd name="T52" fmla="*/ 2147483646 w 1662"/>
                              <a:gd name="T53" fmla="*/ 2147483646 h 308"/>
                              <a:gd name="T54" fmla="*/ 2147483646 w 1662"/>
                              <a:gd name="T55" fmla="*/ 2147483646 h 308"/>
                              <a:gd name="T56" fmla="*/ 2147483646 w 1662"/>
                              <a:gd name="T57" fmla="*/ 2147483646 h 308"/>
                              <a:gd name="T58" fmla="*/ 2147483646 w 1662"/>
                              <a:gd name="T59" fmla="*/ 2147483646 h 308"/>
                              <a:gd name="T60" fmla="*/ 2147483646 w 1662"/>
                              <a:gd name="T61" fmla="*/ 2147483646 h 308"/>
                              <a:gd name="T62" fmla="*/ 2147483646 w 1662"/>
                              <a:gd name="T63" fmla="*/ 2147483646 h 308"/>
                              <a:gd name="T64" fmla="*/ 2147483646 w 1662"/>
                              <a:gd name="T65" fmla="*/ 2147483646 h 308"/>
                              <a:gd name="T66" fmla="*/ 2147483646 w 1662"/>
                              <a:gd name="T67" fmla="*/ 2147483646 h 308"/>
                              <a:gd name="T68" fmla="*/ 2147483646 w 1662"/>
                              <a:gd name="T69" fmla="*/ 2147483646 h 308"/>
                              <a:gd name="T70" fmla="*/ 2147483646 w 1662"/>
                              <a:gd name="T71" fmla="*/ 2147483646 h 308"/>
                              <a:gd name="T72" fmla="*/ 2147483646 w 1662"/>
                              <a:gd name="T73" fmla="*/ 2147483646 h 308"/>
                              <a:gd name="T74" fmla="*/ 2147483646 w 1662"/>
                              <a:gd name="T75" fmla="*/ 2147483646 h 308"/>
                              <a:gd name="T76" fmla="*/ 2147483646 w 1662"/>
                              <a:gd name="T77" fmla="*/ 2147483646 h 308"/>
                              <a:gd name="T78" fmla="*/ 2147483646 w 1662"/>
                              <a:gd name="T79" fmla="*/ 2147483646 h 308"/>
                              <a:gd name="T80" fmla="*/ 2147483646 w 1662"/>
                              <a:gd name="T81" fmla="*/ 2147483646 h 308"/>
                              <a:gd name="T82" fmla="*/ 2147483646 w 1662"/>
                              <a:gd name="T83" fmla="*/ 2147483646 h 308"/>
                              <a:gd name="T84" fmla="*/ 2147483646 w 1662"/>
                              <a:gd name="T85" fmla="*/ 2147483646 h 308"/>
                              <a:gd name="T86" fmla="*/ 2147483646 w 1662"/>
                              <a:gd name="T87" fmla="*/ 2147483646 h 308"/>
                              <a:gd name="T88" fmla="*/ 2147483646 w 1662"/>
                              <a:gd name="T89" fmla="*/ 2147483646 h 308"/>
                              <a:gd name="T90" fmla="*/ 2147483646 w 1662"/>
                              <a:gd name="T91" fmla="*/ 2147483646 h 308"/>
                              <a:gd name="T92" fmla="*/ 2147483646 w 1662"/>
                              <a:gd name="T93" fmla="*/ 2147483646 h 308"/>
                              <a:gd name="T94" fmla="*/ 2147483646 w 1662"/>
                              <a:gd name="T95" fmla="*/ 2147483646 h 308"/>
                              <a:gd name="T96" fmla="*/ 2147483646 w 1662"/>
                              <a:gd name="T97" fmla="*/ 2147483646 h 308"/>
                              <a:gd name="T98" fmla="*/ 2147483646 w 1662"/>
                              <a:gd name="T99" fmla="*/ 2147483646 h 308"/>
                              <a:gd name="T100" fmla="*/ 2147483646 w 1662"/>
                              <a:gd name="T101" fmla="*/ 2147483646 h 308"/>
                              <a:gd name="T102" fmla="*/ 2147483646 w 1662"/>
                              <a:gd name="T103" fmla="*/ 2147483646 h 308"/>
                              <a:gd name="T104" fmla="*/ 2147483646 w 1662"/>
                              <a:gd name="T105" fmla="*/ 2147483646 h 308"/>
                              <a:gd name="T106" fmla="*/ 2147483646 w 1662"/>
                              <a:gd name="T107" fmla="*/ 2147483646 h 308"/>
                              <a:gd name="T108" fmla="*/ 2147483646 w 1662"/>
                              <a:gd name="T109" fmla="*/ 2147483646 h 308"/>
                              <a:gd name="T110" fmla="*/ 2147483646 w 1662"/>
                              <a:gd name="T111" fmla="*/ 2147483646 h 308"/>
                              <a:gd name="T112" fmla="*/ 2147483646 w 1662"/>
                              <a:gd name="T113" fmla="*/ 2147483646 h 308"/>
                              <a:gd name="T114" fmla="*/ 2147483646 w 1662"/>
                              <a:gd name="T115" fmla="*/ 2147483646 h 308"/>
                              <a:gd name="T116" fmla="*/ 2147483646 w 1662"/>
                              <a:gd name="T117" fmla="*/ 2147483646 h 308"/>
                              <a:gd name="T118" fmla="*/ 2147483646 w 1662"/>
                              <a:gd name="T119" fmla="*/ 2147483646 h 308"/>
                              <a:gd name="T120" fmla="*/ 2147483646 w 1662"/>
                              <a:gd name="T121" fmla="*/ 2147483646 h 308"/>
                              <a:gd name="T122" fmla="*/ 2147483646 w 1662"/>
                              <a:gd name="T123" fmla="*/ 2147483646 h 308"/>
                              <a:gd name="T124" fmla="*/ 2147483646 w 1662"/>
                              <a:gd name="T125" fmla="*/ 2147483646 h 308"/>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1662" h="308">
                                <a:moveTo>
                                  <a:pt x="0" y="287"/>
                                </a:moveTo>
                                <a:lnTo>
                                  <a:pt x="1" y="288"/>
                                </a:lnTo>
                                <a:lnTo>
                                  <a:pt x="2" y="289"/>
                                </a:lnTo>
                                <a:lnTo>
                                  <a:pt x="3" y="290"/>
                                </a:lnTo>
                                <a:lnTo>
                                  <a:pt x="4" y="292"/>
                                </a:lnTo>
                                <a:lnTo>
                                  <a:pt x="5" y="293"/>
                                </a:lnTo>
                                <a:lnTo>
                                  <a:pt x="6" y="294"/>
                                </a:lnTo>
                                <a:lnTo>
                                  <a:pt x="7" y="295"/>
                                </a:lnTo>
                                <a:lnTo>
                                  <a:pt x="8" y="296"/>
                                </a:lnTo>
                                <a:lnTo>
                                  <a:pt x="9" y="297"/>
                                </a:lnTo>
                                <a:lnTo>
                                  <a:pt x="10" y="299"/>
                                </a:lnTo>
                                <a:lnTo>
                                  <a:pt x="11" y="300"/>
                                </a:lnTo>
                                <a:lnTo>
                                  <a:pt x="12" y="301"/>
                                </a:lnTo>
                                <a:lnTo>
                                  <a:pt x="13" y="301"/>
                                </a:lnTo>
                                <a:lnTo>
                                  <a:pt x="14" y="302"/>
                                </a:lnTo>
                                <a:lnTo>
                                  <a:pt x="15" y="302"/>
                                </a:lnTo>
                                <a:lnTo>
                                  <a:pt x="16" y="302"/>
                                </a:lnTo>
                                <a:lnTo>
                                  <a:pt x="17" y="302"/>
                                </a:lnTo>
                                <a:lnTo>
                                  <a:pt x="18" y="303"/>
                                </a:lnTo>
                                <a:lnTo>
                                  <a:pt x="19" y="303"/>
                                </a:lnTo>
                                <a:lnTo>
                                  <a:pt x="20" y="303"/>
                                </a:lnTo>
                                <a:lnTo>
                                  <a:pt x="21" y="304"/>
                                </a:lnTo>
                                <a:lnTo>
                                  <a:pt x="22" y="304"/>
                                </a:lnTo>
                                <a:lnTo>
                                  <a:pt x="23" y="304"/>
                                </a:lnTo>
                                <a:lnTo>
                                  <a:pt x="24" y="305"/>
                                </a:lnTo>
                                <a:lnTo>
                                  <a:pt x="25" y="305"/>
                                </a:lnTo>
                                <a:lnTo>
                                  <a:pt x="26" y="305"/>
                                </a:lnTo>
                                <a:lnTo>
                                  <a:pt x="27" y="306"/>
                                </a:lnTo>
                                <a:lnTo>
                                  <a:pt x="28" y="306"/>
                                </a:lnTo>
                                <a:lnTo>
                                  <a:pt x="29" y="306"/>
                                </a:lnTo>
                                <a:lnTo>
                                  <a:pt x="30" y="306"/>
                                </a:lnTo>
                                <a:lnTo>
                                  <a:pt x="31" y="307"/>
                                </a:lnTo>
                                <a:lnTo>
                                  <a:pt x="32" y="307"/>
                                </a:lnTo>
                                <a:lnTo>
                                  <a:pt x="33" y="307"/>
                                </a:lnTo>
                                <a:lnTo>
                                  <a:pt x="34" y="308"/>
                                </a:lnTo>
                                <a:lnTo>
                                  <a:pt x="35" y="308"/>
                                </a:lnTo>
                                <a:lnTo>
                                  <a:pt x="36" y="308"/>
                                </a:lnTo>
                                <a:lnTo>
                                  <a:pt x="37" y="308"/>
                                </a:lnTo>
                                <a:lnTo>
                                  <a:pt x="38" y="308"/>
                                </a:lnTo>
                                <a:lnTo>
                                  <a:pt x="39" y="308"/>
                                </a:lnTo>
                                <a:lnTo>
                                  <a:pt x="40" y="308"/>
                                </a:lnTo>
                                <a:lnTo>
                                  <a:pt x="41" y="308"/>
                                </a:lnTo>
                                <a:lnTo>
                                  <a:pt x="42" y="308"/>
                                </a:lnTo>
                                <a:lnTo>
                                  <a:pt x="43" y="308"/>
                                </a:lnTo>
                                <a:lnTo>
                                  <a:pt x="44" y="308"/>
                                </a:lnTo>
                                <a:lnTo>
                                  <a:pt x="45" y="308"/>
                                </a:lnTo>
                                <a:lnTo>
                                  <a:pt x="46" y="308"/>
                                </a:lnTo>
                                <a:lnTo>
                                  <a:pt x="47" y="308"/>
                                </a:lnTo>
                                <a:lnTo>
                                  <a:pt x="48" y="308"/>
                                </a:lnTo>
                                <a:lnTo>
                                  <a:pt x="49" y="308"/>
                                </a:lnTo>
                                <a:lnTo>
                                  <a:pt x="50" y="308"/>
                                </a:lnTo>
                                <a:lnTo>
                                  <a:pt x="51" y="308"/>
                                </a:lnTo>
                                <a:lnTo>
                                  <a:pt x="52" y="308"/>
                                </a:lnTo>
                                <a:lnTo>
                                  <a:pt x="53" y="308"/>
                                </a:lnTo>
                                <a:lnTo>
                                  <a:pt x="54" y="308"/>
                                </a:lnTo>
                                <a:lnTo>
                                  <a:pt x="55" y="308"/>
                                </a:lnTo>
                                <a:lnTo>
                                  <a:pt x="56" y="308"/>
                                </a:lnTo>
                                <a:lnTo>
                                  <a:pt x="57" y="308"/>
                                </a:lnTo>
                                <a:lnTo>
                                  <a:pt x="58" y="308"/>
                                </a:lnTo>
                                <a:lnTo>
                                  <a:pt x="59" y="308"/>
                                </a:lnTo>
                                <a:lnTo>
                                  <a:pt x="60" y="308"/>
                                </a:lnTo>
                                <a:lnTo>
                                  <a:pt x="61" y="308"/>
                                </a:lnTo>
                                <a:lnTo>
                                  <a:pt x="62" y="308"/>
                                </a:lnTo>
                                <a:lnTo>
                                  <a:pt x="63" y="308"/>
                                </a:lnTo>
                                <a:lnTo>
                                  <a:pt x="64" y="308"/>
                                </a:lnTo>
                                <a:lnTo>
                                  <a:pt x="65" y="308"/>
                                </a:lnTo>
                                <a:lnTo>
                                  <a:pt x="66" y="308"/>
                                </a:lnTo>
                                <a:lnTo>
                                  <a:pt x="67" y="308"/>
                                </a:lnTo>
                                <a:lnTo>
                                  <a:pt x="68" y="307"/>
                                </a:lnTo>
                                <a:lnTo>
                                  <a:pt x="69" y="307"/>
                                </a:lnTo>
                                <a:lnTo>
                                  <a:pt x="70" y="307"/>
                                </a:lnTo>
                                <a:lnTo>
                                  <a:pt x="71" y="307"/>
                                </a:lnTo>
                                <a:lnTo>
                                  <a:pt x="72" y="307"/>
                                </a:lnTo>
                                <a:lnTo>
                                  <a:pt x="73" y="307"/>
                                </a:lnTo>
                                <a:lnTo>
                                  <a:pt x="74" y="307"/>
                                </a:lnTo>
                                <a:lnTo>
                                  <a:pt x="75" y="307"/>
                                </a:lnTo>
                                <a:lnTo>
                                  <a:pt x="76" y="307"/>
                                </a:lnTo>
                                <a:lnTo>
                                  <a:pt x="77" y="307"/>
                                </a:lnTo>
                                <a:lnTo>
                                  <a:pt x="78" y="307"/>
                                </a:lnTo>
                                <a:lnTo>
                                  <a:pt x="79" y="307"/>
                                </a:lnTo>
                                <a:lnTo>
                                  <a:pt x="80" y="307"/>
                                </a:lnTo>
                                <a:lnTo>
                                  <a:pt x="81" y="307"/>
                                </a:lnTo>
                                <a:lnTo>
                                  <a:pt x="82" y="307"/>
                                </a:lnTo>
                                <a:lnTo>
                                  <a:pt x="83" y="307"/>
                                </a:lnTo>
                                <a:lnTo>
                                  <a:pt x="84" y="307"/>
                                </a:lnTo>
                                <a:lnTo>
                                  <a:pt x="85" y="308"/>
                                </a:lnTo>
                                <a:lnTo>
                                  <a:pt x="86" y="308"/>
                                </a:lnTo>
                                <a:lnTo>
                                  <a:pt x="87" y="308"/>
                                </a:lnTo>
                                <a:lnTo>
                                  <a:pt x="88" y="308"/>
                                </a:lnTo>
                                <a:lnTo>
                                  <a:pt x="89" y="308"/>
                                </a:lnTo>
                                <a:lnTo>
                                  <a:pt x="90" y="308"/>
                                </a:lnTo>
                                <a:lnTo>
                                  <a:pt x="91" y="308"/>
                                </a:lnTo>
                                <a:lnTo>
                                  <a:pt x="92" y="307"/>
                                </a:lnTo>
                                <a:lnTo>
                                  <a:pt x="93" y="307"/>
                                </a:lnTo>
                                <a:lnTo>
                                  <a:pt x="94" y="307"/>
                                </a:lnTo>
                                <a:lnTo>
                                  <a:pt x="95" y="306"/>
                                </a:lnTo>
                                <a:lnTo>
                                  <a:pt x="96" y="306"/>
                                </a:lnTo>
                                <a:lnTo>
                                  <a:pt x="97" y="306"/>
                                </a:lnTo>
                                <a:lnTo>
                                  <a:pt x="98" y="306"/>
                                </a:lnTo>
                                <a:lnTo>
                                  <a:pt x="99" y="305"/>
                                </a:lnTo>
                                <a:lnTo>
                                  <a:pt x="100" y="305"/>
                                </a:lnTo>
                                <a:lnTo>
                                  <a:pt x="101" y="305"/>
                                </a:lnTo>
                                <a:lnTo>
                                  <a:pt x="102" y="304"/>
                                </a:lnTo>
                                <a:lnTo>
                                  <a:pt x="103" y="304"/>
                                </a:lnTo>
                                <a:lnTo>
                                  <a:pt x="104" y="304"/>
                                </a:lnTo>
                                <a:lnTo>
                                  <a:pt x="105" y="303"/>
                                </a:lnTo>
                                <a:lnTo>
                                  <a:pt x="106" y="303"/>
                                </a:lnTo>
                                <a:lnTo>
                                  <a:pt x="107" y="303"/>
                                </a:lnTo>
                                <a:lnTo>
                                  <a:pt x="108" y="302"/>
                                </a:lnTo>
                                <a:lnTo>
                                  <a:pt x="109" y="302"/>
                                </a:lnTo>
                                <a:lnTo>
                                  <a:pt x="110" y="302"/>
                                </a:lnTo>
                                <a:lnTo>
                                  <a:pt x="111" y="302"/>
                                </a:lnTo>
                                <a:lnTo>
                                  <a:pt x="112" y="301"/>
                                </a:lnTo>
                                <a:lnTo>
                                  <a:pt x="113" y="301"/>
                                </a:lnTo>
                                <a:lnTo>
                                  <a:pt x="114" y="300"/>
                                </a:lnTo>
                                <a:lnTo>
                                  <a:pt x="115" y="300"/>
                                </a:lnTo>
                                <a:lnTo>
                                  <a:pt x="116" y="299"/>
                                </a:lnTo>
                                <a:lnTo>
                                  <a:pt x="117" y="299"/>
                                </a:lnTo>
                                <a:lnTo>
                                  <a:pt x="118" y="298"/>
                                </a:lnTo>
                                <a:lnTo>
                                  <a:pt x="119" y="297"/>
                                </a:lnTo>
                                <a:lnTo>
                                  <a:pt x="120" y="297"/>
                                </a:lnTo>
                                <a:lnTo>
                                  <a:pt x="121" y="296"/>
                                </a:lnTo>
                                <a:lnTo>
                                  <a:pt x="122" y="296"/>
                                </a:lnTo>
                                <a:lnTo>
                                  <a:pt x="123" y="295"/>
                                </a:lnTo>
                                <a:lnTo>
                                  <a:pt x="124" y="295"/>
                                </a:lnTo>
                                <a:lnTo>
                                  <a:pt x="125" y="294"/>
                                </a:lnTo>
                                <a:lnTo>
                                  <a:pt x="126" y="293"/>
                                </a:lnTo>
                                <a:lnTo>
                                  <a:pt x="127" y="292"/>
                                </a:lnTo>
                                <a:lnTo>
                                  <a:pt x="128" y="292"/>
                                </a:lnTo>
                                <a:lnTo>
                                  <a:pt x="129" y="291"/>
                                </a:lnTo>
                                <a:lnTo>
                                  <a:pt x="130" y="291"/>
                                </a:lnTo>
                                <a:lnTo>
                                  <a:pt x="131" y="290"/>
                                </a:lnTo>
                                <a:lnTo>
                                  <a:pt x="132" y="290"/>
                                </a:lnTo>
                                <a:lnTo>
                                  <a:pt x="133" y="289"/>
                                </a:lnTo>
                                <a:lnTo>
                                  <a:pt x="134" y="288"/>
                                </a:lnTo>
                                <a:lnTo>
                                  <a:pt x="135" y="288"/>
                                </a:lnTo>
                                <a:lnTo>
                                  <a:pt x="136" y="287"/>
                                </a:lnTo>
                                <a:lnTo>
                                  <a:pt x="137" y="286"/>
                                </a:lnTo>
                                <a:lnTo>
                                  <a:pt x="138" y="285"/>
                                </a:lnTo>
                                <a:lnTo>
                                  <a:pt x="139" y="284"/>
                                </a:lnTo>
                                <a:lnTo>
                                  <a:pt x="140" y="284"/>
                                </a:lnTo>
                                <a:lnTo>
                                  <a:pt x="141" y="283"/>
                                </a:lnTo>
                                <a:lnTo>
                                  <a:pt x="142" y="282"/>
                                </a:lnTo>
                                <a:lnTo>
                                  <a:pt x="143" y="281"/>
                                </a:lnTo>
                                <a:lnTo>
                                  <a:pt x="144" y="280"/>
                                </a:lnTo>
                                <a:lnTo>
                                  <a:pt x="145" y="279"/>
                                </a:lnTo>
                                <a:lnTo>
                                  <a:pt x="146" y="278"/>
                                </a:lnTo>
                                <a:lnTo>
                                  <a:pt x="147" y="277"/>
                                </a:lnTo>
                                <a:lnTo>
                                  <a:pt x="148" y="276"/>
                                </a:lnTo>
                                <a:lnTo>
                                  <a:pt x="149" y="275"/>
                                </a:lnTo>
                                <a:lnTo>
                                  <a:pt x="150" y="274"/>
                                </a:lnTo>
                                <a:lnTo>
                                  <a:pt x="151" y="273"/>
                                </a:lnTo>
                                <a:lnTo>
                                  <a:pt x="152" y="273"/>
                                </a:lnTo>
                                <a:lnTo>
                                  <a:pt x="153" y="272"/>
                                </a:lnTo>
                                <a:lnTo>
                                  <a:pt x="154" y="271"/>
                                </a:lnTo>
                                <a:lnTo>
                                  <a:pt x="155" y="270"/>
                                </a:lnTo>
                                <a:lnTo>
                                  <a:pt x="156" y="269"/>
                                </a:lnTo>
                                <a:lnTo>
                                  <a:pt x="157" y="268"/>
                                </a:lnTo>
                                <a:lnTo>
                                  <a:pt x="158" y="267"/>
                                </a:lnTo>
                                <a:lnTo>
                                  <a:pt x="159" y="266"/>
                                </a:lnTo>
                                <a:lnTo>
                                  <a:pt x="160" y="265"/>
                                </a:lnTo>
                                <a:lnTo>
                                  <a:pt x="161" y="264"/>
                                </a:lnTo>
                                <a:lnTo>
                                  <a:pt x="162" y="262"/>
                                </a:lnTo>
                                <a:lnTo>
                                  <a:pt x="163" y="261"/>
                                </a:lnTo>
                                <a:lnTo>
                                  <a:pt x="164" y="260"/>
                                </a:lnTo>
                                <a:lnTo>
                                  <a:pt x="165" y="259"/>
                                </a:lnTo>
                                <a:lnTo>
                                  <a:pt x="166" y="257"/>
                                </a:lnTo>
                                <a:lnTo>
                                  <a:pt x="167" y="256"/>
                                </a:lnTo>
                                <a:lnTo>
                                  <a:pt x="168" y="255"/>
                                </a:lnTo>
                                <a:lnTo>
                                  <a:pt x="169" y="253"/>
                                </a:lnTo>
                                <a:lnTo>
                                  <a:pt x="170" y="252"/>
                                </a:lnTo>
                                <a:lnTo>
                                  <a:pt x="171" y="250"/>
                                </a:lnTo>
                                <a:lnTo>
                                  <a:pt x="172" y="249"/>
                                </a:lnTo>
                                <a:lnTo>
                                  <a:pt x="173" y="248"/>
                                </a:lnTo>
                                <a:lnTo>
                                  <a:pt x="174" y="247"/>
                                </a:lnTo>
                                <a:lnTo>
                                  <a:pt x="175" y="246"/>
                                </a:lnTo>
                                <a:lnTo>
                                  <a:pt x="176" y="245"/>
                                </a:lnTo>
                                <a:lnTo>
                                  <a:pt x="177" y="243"/>
                                </a:lnTo>
                                <a:lnTo>
                                  <a:pt x="178" y="242"/>
                                </a:lnTo>
                                <a:lnTo>
                                  <a:pt x="179" y="241"/>
                                </a:lnTo>
                                <a:lnTo>
                                  <a:pt x="180" y="240"/>
                                </a:lnTo>
                                <a:lnTo>
                                  <a:pt x="181" y="239"/>
                                </a:lnTo>
                                <a:lnTo>
                                  <a:pt x="182" y="237"/>
                                </a:lnTo>
                                <a:lnTo>
                                  <a:pt x="183" y="236"/>
                                </a:lnTo>
                                <a:lnTo>
                                  <a:pt x="184" y="235"/>
                                </a:lnTo>
                                <a:lnTo>
                                  <a:pt x="185" y="234"/>
                                </a:lnTo>
                                <a:lnTo>
                                  <a:pt x="186" y="233"/>
                                </a:lnTo>
                                <a:lnTo>
                                  <a:pt x="187" y="232"/>
                                </a:lnTo>
                                <a:lnTo>
                                  <a:pt x="188" y="230"/>
                                </a:lnTo>
                                <a:lnTo>
                                  <a:pt x="189" y="229"/>
                                </a:lnTo>
                                <a:lnTo>
                                  <a:pt x="190" y="228"/>
                                </a:lnTo>
                                <a:lnTo>
                                  <a:pt x="191" y="226"/>
                                </a:lnTo>
                                <a:lnTo>
                                  <a:pt x="192" y="225"/>
                                </a:lnTo>
                                <a:lnTo>
                                  <a:pt x="193" y="224"/>
                                </a:lnTo>
                                <a:lnTo>
                                  <a:pt x="194" y="223"/>
                                </a:lnTo>
                                <a:lnTo>
                                  <a:pt x="195" y="222"/>
                                </a:lnTo>
                                <a:lnTo>
                                  <a:pt x="196" y="221"/>
                                </a:lnTo>
                                <a:lnTo>
                                  <a:pt x="197" y="220"/>
                                </a:lnTo>
                                <a:lnTo>
                                  <a:pt x="198" y="218"/>
                                </a:lnTo>
                                <a:lnTo>
                                  <a:pt x="199" y="217"/>
                                </a:lnTo>
                                <a:lnTo>
                                  <a:pt x="200" y="216"/>
                                </a:lnTo>
                                <a:lnTo>
                                  <a:pt x="201" y="215"/>
                                </a:lnTo>
                                <a:lnTo>
                                  <a:pt x="202" y="214"/>
                                </a:lnTo>
                                <a:lnTo>
                                  <a:pt x="203" y="213"/>
                                </a:lnTo>
                                <a:lnTo>
                                  <a:pt x="204" y="211"/>
                                </a:lnTo>
                                <a:lnTo>
                                  <a:pt x="205" y="210"/>
                                </a:lnTo>
                                <a:lnTo>
                                  <a:pt x="206" y="209"/>
                                </a:lnTo>
                                <a:lnTo>
                                  <a:pt x="207" y="208"/>
                                </a:lnTo>
                                <a:lnTo>
                                  <a:pt x="208" y="207"/>
                                </a:lnTo>
                                <a:lnTo>
                                  <a:pt x="209" y="206"/>
                                </a:lnTo>
                                <a:lnTo>
                                  <a:pt x="210" y="205"/>
                                </a:lnTo>
                                <a:lnTo>
                                  <a:pt x="211" y="204"/>
                                </a:lnTo>
                                <a:lnTo>
                                  <a:pt x="212" y="202"/>
                                </a:lnTo>
                                <a:lnTo>
                                  <a:pt x="213" y="201"/>
                                </a:lnTo>
                                <a:lnTo>
                                  <a:pt x="214" y="200"/>
                                </a:lnTo>
                                <a:lnTo>
                                  <a:pt x="215" y="198"/>
                                </a:lnTo>
                                <a:lnTo>
                                  <a:pt x="216" y="197"/>
                                </a:lnTo>
                                <a:lnTo>
                                  <a:pt x="217" y="195"/>
                                </a:lnTo>
                                <a:lnTo>
                                  <a:pt x="218" y="194"/>
                                </a:lnTo>
                                <a:lnTo>
                                  <a:pt x="219" y="192"/>
                                </a:lnTo>
                                <a:lnTo>
                                  <a:pt x="220" y="191"/>
                                </a:lnTo>
                                <a:lnTo>
                                  <a:pt x="221" y="190"/>
                                </a:lnTo>
                                <a:lnTo>
                                  <a:pt x="222" y="188"/>
                                </a:lnTo>
                                <a:lnTo>
                                  <a:pt x="223" y="187"/>
                                </a:lnTo>
                                <a:lnTo>
                                  <a:pt x="224" y="185"/>
                                </a:lnTo>
                                <a:lnTo>
                                  <a:pt x="225" y="184"/>
                                </a:lnTo>
                                <a:lnTo>
                                  <a:pt x="226" y="182"/>
                                </a:lnTo>
                                <a:lnTo>
                                  <a:pt x="227" y="181"/>
                                </a:lnTo>
                                <a:lnTo>
                                  <a:pt x="228" y="179"/>
                                </a:lnTo>
                                <a:lnTo>
                                  <a:pt x="229" y="178"/>
                                </a:lnTo>
                                <a:lnTo>
                                  <a:pt x="230" y="177"/>
                                </a:lnTo>
                                <a:lnTo>
                                  <a:pt x="231" y="175"/>
                                </a:lnTo>
                                <a:lnTo>
                                  <a:pt x="232" y="174"/>
                                </a:lnTo>
                                <a:lnTo>
                                  <a:pt x="233" y="172"/>
                                </a:lnTo>
                                <a:lnTo>
                                  <a:pt x="234" y="170"/>
                                </a:lnTo>
                                <a:lnTo>
                                  <a:pt x="235" y="169"/>
                                </a:lnTo>
                                <a:lnTo>
                                  <a:pt x="236" y="167"/>
                                </a:lnTo>
                                <a:lnTo>
                                  <a:pt x="237" y="166"/>
                                </a:lnTo>
                                <a:lnTo>
                                  <a:pt x="238" y="164"/>
                                </a:lnTo>
                                <a:lnTo>
                                  <a:pt x="239" y="163"/>
                                </a:lnTo>
                                <a:lnTo>
                                  <a:pt x="240" y="162"/>
                                </a:lnTo>
                                <a:lnTo>
                                  <a:pt x="241" y="160"/>
                                </a:lnTo>
                                <a:lnTo>
                                  <a:pt x="242" y="159"/>
                                </a:lnTo>
                                <a:lnTo>
                                  <a:pt x="243" y="158"/>
                                </a:lnTo>
                                <a:lnTo>
                                  <a:pt x="244" y="156"/>
                                </a:lnTo>
                                <a:lnTo>
                                  <a:pt x="245" y="155"/>
                                </a:lnTo>
                                <a:lnTo>
                                  <a:pt x="246" y="153"/>
                                </a:lnTo>
                                <a:lnTo>
                                  <a:pt x="247" y="152"/>
                                </a:lnTo>
                                <a:lnTo>
                                  <a:pt x="248" y="151"/>
                                </a:lnTo>
                                <a:lnTo>
                                  <a:pt x="249" y="149"/>
                                </a:lnTo>
                                <a:lnTo>
                                  <a:pt x="250" y="148"/>
                                </a:lnTo>
                                <a:lnTo>
                                  <a:pt x="251" y="147"/>
                                </a:lnTo>
                                <a:lnTo>
                                  <a:pt x="252" y="145"/>
                                </a:lnTo>
                                <a:lnTo>
                                  <a:pt x="253" y="144"/>
                                </a:lnTo>
                                <a:lnTo>
                                  <a:pt x="254" y="143"/>
                                </a:lnTo>
                                <a:lnTo>
                                  <a:pt x="255" y="141"/>
                                </a:lnTo>
                                <a:lnTo>
                                  <a:pt x="256" y="139"/>
                                </a:lnTo>
                                <a:lnTo>
                                  <a:pt x="257" y="138"/>
                                </a:lnTo>
                                <a:lnTo>
                                  <a:pt x="258" y="137"/>
                                </a:lnTo>
                                <a:lnTo>
                                  <a:pt x="259" y="135"/>
                                </a:lnTo>
                                <a:lnTo>
                                  <a:pt x="260" y="134"/>
                                </a:lnTo>
                                <a:lnTo>
                                  <a:pt x="261" y="133"/>
                                </a:lnTo>
                                <a:lnTo>
                                  <a:pt x="262" y="132"/>
                                </a:lnTo>
                                <a:lnTo>
                                  <a:pt x="263" y="131"/>
                                </a:lnTo>
                                <a:lnTo>
                                  <a:pt x="264" y="129"/>
                                </a:lnTo>
                                <a:lnTo>
                                  <a:pt x="265" y="128"/>
                                </a:lnTo>
                                <a:lnTo>
                                  <a:pt x="266" y="127"/>
                                </a:lnTo>
                                <a:lnTo>
                                  <a:pt x="267" y="126"/>
                                </a:lnTo>
                                <a:lnTo>
                                  <a:pt x="268" y="124"/>
                                </a:lnTo>
                                <a:lnTo>
                                  <a:pt x="269" y="123"/>
                                </a:lnTo>
                                <a:lnTo>
                                  <a:pt x="270" y="122"/>
                                </a:lnTo>
                                <a:lnTo>
                                  <a:pt x="271" y="121"/>
                                </a:lnTo>
                                <a:lnTo>
                                  <a:pt x="272" y="120"/>
                                </a:lnTo>
                                <a:lnTo>
                                  <a:pt x="273" y="118"/>
                                </a:lnTo>
                                <a:lnTo>
                                  <a:pt x="274" y="117"/>
                                </a:lnTo>
                                <a:lnTo>
                                  <a:pt x="275" y="116"/>
                                </a:lnTo>
                                <a:lnTo>
                                  <a:pt x="276" y="115"/>
                                </a:lnTo>
                                <a:lnTo>
                                  <a:pt x="277" y="113"/>
                                </a:lnTo>
                                <a:lnTo>
                                  <a:pt x="278" y="112"/>
                                </a:lnTo>
                                <a:lnTo>
                                  <a:pt x="279" y="111"/>
                                </a:lnTo>
                                <a:lnTo>
                                  <a:pt x="280" y="110"/>
                                </a:lnTo>
                                <a:lnTo>
                                  <a:pt x="281" y="108"/>
                                </a:lnTo>
                                <a:lnTo>
                                  <a:pt x="282" y="107"/>
                                </a:lnTo>
                                <a:lnTo>
                                  <a:pt x="283" y="106"/>
                                </a:lnTo>
                                <a:lnTo>
                                  <a:pt x="284" y="105"/>
                                </a:lnTo>
                                <a:lnTo>
                                  <a:pt x="285" y="104"/>
                                </a:lnTo>
                                <a:lnTo>
                                  <a:pt x="286" y="103"/>
                                </a:lnTo>
                                <a:lnTo>
                                  <a:pt x="287" y="102"/>
                                </a:lnTo>
                                <a:lnTo>
                                  <a:pt x="288" y="101"/>
                                </a:lnTo>
                                <a:lnTo>
                                  <a:pt x="289" y="99"/>
                                </a:lnTo>
                                <a:lnTo>
                                  <a:pt x="290" y="98"/>
                                </a:lnTo>
                                <a:lnTo>
                                  <a:pt x="291" y="97"/>
                                </a:lnTo>
                                <a:lnTo>
                                  <a:pt x="292" y="96"/>
                                </a:lnTo>
                                <a:lnTo>
                                  <a:pt x="293" y="95"/>
                                </a:lnTo>
                                <a:lnTo>
                                  <a:pt x="294" y="94"/>
                                </a:lnTo>
                                <a:lnTo>
                                  <a:pt x="295" y="93"/>
                                </a:lnTo>
                                <a:lnTo>
                                  <a:pt x="296" y="92"/>
                                </a:lnTo>
                                <a:lnTo>
                                  <a:pt x="297" y="91"/>
                                </a:lnTo>
                                <a:lnTo>
                                  <a:pt x="298" y="90"/>
                                </a:lnTo>
                                <a:lnTo>
                                  <a:pt x="299" y="88"/>
                                </a:lnTo>
                                <a:lnTo>
                                  <a:pt x="300" y="87"/>
                                </a:lnTo>
                                <a:lnTo>
                                  <a:pt x="301" y="86"/>
                                </a:lnTo>
                                <a:lnTo>
                                  <a:pt x="302" y="85"/>
                                </a:lnTo>
                                <a:lnTo>
                                  <a:pt x="303" y="84"/>
                                </a:lnTo>
                                <a:lnTo>
                                  <a:pt x="304" y="83"/>
                                </a:lnTo>
                                <a:lnTo>
                                  <a:pt x="305" y="82"/>
                                </a:lnTo>
                                <a:lnTo>
                                  <a:pt x="306" y="81"/>
                                </a:lnTo>
                                <a:lnTo>
                                  <a:pt x="307" y="80"/>
                                </a:lnTo>
                                <a:lnTo>
                                  <a:pt x="308" y="79"/>
                                </a:lnTo>
                                <a:lnTo>
                                  <a:pt x="309" y="78"/>
                                </a:lnTo>
                                <a:lnTo>
                                  <a:pt x="310" y="77"/>
                                </a:lnTo>
                                <a:lnTo>
                                  <a:pt x="311" y="76"/>
                                </a:lnTo>
                                <a:lnTo>
                                  <a:pt x="312" y="75"/>
                                </a:lnTo>
                                <a:lnTo>
                                  <a:pt x="313" y="74"/>
                                </a:lnTo>
                                <a:lnTo>
                                  <a:pt x="314" y="73"/>
                                </a:lnTo>
                                <a:lnTo>
                                  <a:pt x="315" y="72"/>
                                </a:lnTo>
                                <a:lnTo>
                                  <a:pt x="316" y="71"/>
                                </a:lnTo>
                                <a:lnTo>
                                  <a:pt x="317" y="70"/>
                                </a:lnTo>
                                <a:lnTo>
                                  <a:pt x="318" y="69"/>
                                </a:lnTo>
                                <a:lnTo>
                                  <a:pt x="319" y="68"/>
                                </a:lnTo>
                                <a:lnTo>
                                  <a:pt x="320" y="66"/>
                                </a:lnTo>
                                <a:lnTo>
                                  <a:pt x="321" y="65"/>
                                </a:lnTo>
                                <a:lnTo>
                                  <a:pt x="322" y="64"/>
                                </a:lnTo>
                                <a:lnTo>
                                  <a:pt x="323" y="64"/>
                                </a:lnTo>
                                <a:lnTo>
                                  <a:pt x="324" y="63"/>
                                </a:lnTo>
                                <a:lnTo>
                                  <a:pt x="325" y="62"/>
                                </a:lnTo>
                                <a:lnTo>
                                  <a:pt x="326" y="61"/>
                                </a:lnTo>
                                <a:lnTo>
                                  <a:pt x="327" y="60"/>
                                </a:lnTo>
                                <a:lnTo>
                                  <a:pt x="328" y="59"/>
                                </a:lnTo>
                                <a:lnTo>
                                  <a:pt x="329" y="58"/>
                                </a:lnTo>
                                <a:lnTo>
                                  <a:pt x="330" y="57"/>
                                </a:lnTo>
                                <a:lnTo>
                                  <a:pt x="331" y="56"/>
                                </a:lnTo>
                                <a:lnTo>
                                  <a:pt x="332" y="55"/>
                                </a:lnTo>
                                <a:lnTo>
                                  <a:pt x="333" y="54"/>
                                </a:lnTo>
                                <a:lnTo>
                                  <a:pt x="334" y="54"/>
                                </a:lnTo>
                                <a:lnTo>
                                  <a:pt x="335" y="53"/>
                                </a:lnTo>
                                <a:lnTo>
                                  <a:pt x="336" y="52"/>
                                </a:lnTo>
                                <a:lnTo>
                                  <a:pt x="337" y="51"/>
                                </a:lnTo>
                                <a:lnTo>
                                  <a:pt x="338" y="50"/>
                                </a:lnTo>
                                <a:lnTo>
                                  <a:pt x="339" y="49"/>
                                </a:lnTo>
                                <a:lnTo>
                                  <a:pt x="340" y="48"/>
                                </a:lnTo>
                                <a:lnTo>
                                  <a:pt x="341" y="48"/>
                                </a:lnTo>
                                <a:lnTo>
                                  <a:pt x="342" y="46"/>
                                </a:lnTo>
                                <a:lnTo>
                                  <a:pt x="343" y="46"/>
                                </a:lnTo>
                                <a:lnTo>
                                  <a:pt x="344" y="45"/>
                                </a:lnTo>
                                <a:lnTo>
                                  <a:pt x="345" y="44"/>
                                </a:lnTo>
                                <a:lnTo>
                                  <a:pt x="346" y="43"/>
                                </a:lnTo>
                                <a:lnTo>
                                  <a:pt x="347" y="42"/>
                                </a:lnTo>
                                <a:lnTo>
                                  <a:pt x="348" y="42"/>
                                </a:lnTo>
                                <a:lnTo>
                                  <a:pt x="349" y="41"/>
                                </a:lnTo>
                                <a:lnTo>
                                  <a:pt x="350" y="40"/>
                                </a:lnTo>
                                <a:lnTo>
                                  <a:pt x="351" y="39"/>
                                </a:lnTo>
                                <a:lnTo>
                                  <a:pt x="352" y="39"/>
                                </a:lnTo>
                                <a:lnTo>
                                  <a:pt x="353" y="38"/>
                                </a:lnTo>
                                <a:lnTo>
                                  <a:pt x="354" y="37"/>
                                </a:lnTo>
                                <a:lnTo>
                                  <a:pt x="355" y="36"/>
                                </a:lnTo>
                                <a:lnTo>
                                  <a:pt x="356" y="36"/>
                                </a:lnTo>
                                <a:lnTo>
                                  <a:pt x="357" y="35"/>
                                </a:lnTo>
                                <a:lnTo>
                                  <a:pt x="358" y="34"/>
                                </a:lnTo>
                                <a:lnTo>
                                  <a:pt x="359" y="33"/>
                                </a:lnTo>
                                <a:lnTo>
                                  <a:pt x="360" y="33"/>
                                </a:lnTo>
                                <a:lnTo>
                                  <a:pt x="361" y="32"/>
                                </a:lnTo>
                                <a:lnTo>
                                  <a:pt x="362" y="31"/>
                                </a:lnTo>
                                <a:lnTo>
                                  <a:pt x="363" y="31"/>
                                </a:lnTo>
                                <a:lnTo>
                                  <a:pt x="364" y="30"/>
                                </a:lnTo>
                                <a:lnTo>
                                  <a:pt x="365" y="29"/>
                                </a:lnTo>
                                <a:lnTo>
                                  <a:pt x="366" y="28"/>
                                </a:lnTo>
                                <a:lnTo>
                                  <a:pt x="367" y="28"/>
                                </a:lnTo>
                                <a:lnTo>
                                  <a:pt x="368" y="27"/>
                                </a:lnTo>
                                <a:lnTo>
                                  <a:pt x="369" y="26"/>
                                </a:lnTo>
                                <a:lnTo>
                                  <a:pt x="370" y="26"/>
                                </a:lnTo>
                                <a:lnTo>
                                  <a:pt x="371" y="25"/>
                                </a:lnTo>
                                <a:lnTo>
                                  <a:pt x="372" y="24"/>
                                </a:lnTo>
                                <a:lnTo>
                                  <a:pt x="373" y="24"/>
                                </a:lnTo>
                                <a:lnTo>
                                  <a:pt x="374" y="23"/>
                                </a:lnTo>
                                <a:lnTo>
                                  <a:pt x="375" y="23"/>
                                </a:lnTo>
                                <a:lnTo>
                                  <a:pt x="376" y="22"/>
                                </a:lnTo>
                                <a:lnTo>
                                  <a:pt x="377" y="22"/>
                                </a:lnTo>
                                <a:lnTo>
                                  <a:pt x="378" y="21"/>
                                </a:lnTo>
                                <a:lnTo>
                                  <a:pt x="379" y="20"/>
                                </a:lnTo>
                                <a:lnTo>
                                  <a:pt x="380" y="20"/>
                                </a:lnTo>
                                <a:lnTo>
                                  <a:pt x="381" y="19"/>
                                </a:lnTo>
                                <a:lnTo>
                                  <a:pt x="382" y="19"/>
                                </a:lnTo>
                                <a:lnTo>
                                  <a:pt x="383" y="18"/>
                                </a:lnTo>
                                <a:lnTo>
                                  <a:pt x="384" y="18"/>
                                </a:lnTo>
                                <a:lnTo>
                                  <a:pt x="385" y="17"/>
                                </a:lnTo>
                                <a:lnTo>
                                  <a:pt x="386" y="17"/>
                                </a:lnTo>
                                <a:lnTo>
                                  <a:pt x="387" y="16"/>
                                </a:lnTo>
                                <a:lnTo>
                                  <a:pt x="388" y="16"/>
                                </a:lnTo>
                                <a:lnTo>
                                  <a:pt x="389" y="15"/>
                                </a:lnTo>
                                <a:lnTo>
                                  <a:pt x="390" y="15"/>
                                </a:lnTo>
                                <a:lnTo>
                                  <a:pt x="391" y="14"/>
                                </a:lnTo>
                                <a:lnTo>
                                  <a:pt x="392" y="14"/>
                                </a:lnTo>
                                <a:lnTo>
                                  <a:pt x="393" y="13"/>
                                </a:lnTo>
                                <a:lnTo>
                                  <a:pt x="394" y="13"/>
                                </a:lnTo>
                                <a:lnTo>
                                  <a:pt x="395" y="12"/>
                                </a:lnTo>
                                <a:lnTo>
                                  <a:pt x="396" y="12"/>
                                </a:lnTo>
                                <a:lnTo>
                                  <a:pt x="397" y="11"/>
                                </a:lnTo>
                                <a:lnTo>
                                  <a:pt x="398" y="11"/>
                                </a:lnTo>
                                <a:lnTo>
                                  <a:pt x="399" y="11"/>
                                </a:lnTo>
                                <a:lnTo>
                                  <a:pt x="400" y="10"/>
                                </a:lnTo>
                                <a:lnTo>
                                  <a:pt x="401" y="10"/>
                                </a:lnTo>
                                <a:lnTo>
                                  <a:pt x="402" y="10"/>
                                </a:lnTo>
                                <a:lnTo>
                                  <a:pt x="403" y="9"/>
                                </a:lnTo>
                                <a:lnTo>
                                  <a:pt x="404" y="9"/>
                                </a:lnTo>
                                <a:lnTo>
                                  <a:pt x="405" y="8"/>
                                </a:lnTo>
                                <a:lnTo>
                                  <a:pt x="406" y="8"/>
                                </a:lnTo>
                                <a:lnTo>
                                  <a:pt x="407" y="8"/>
                                </a:lnTo>
                                <a:lnTo>
                                  <a:pt x="408" y="7"/>
                                </a:lnTo>
                                <a:lnTo>
                                  <a:pt x="409" y="7"/>
                                </a:lnTo>
                                <a:lnTo>
                                  <a:pt x="410" y="7"/>
                                </a:lnTo>
                                <a:lnTo>
                                  <a:pt x="411" y="6"/>
                                </a:lnTo>
                                <a:lnTo>
                                  <a:pt x="412" y="6"/>
                                </a:lnTo>
                                <a:lnTo>
                                  <a:pt x="413" y="6"/>
                                </a:lnTo>
                                <a:lnTo>
                                  <a:pt x="414" y="5"/>
                                </a:lnTo>
                                <a:lnTo>
                                  <a:pt x="415" y="5"/>
                                </a:lnTo>
                                <a:lnTo>
                                  <a:pt x="416" y="5"/>
                                </a:lnTo>
                                <a:lnTo>
                                  <a:pt x="417" y="5"/>
                                </a:lnTo>
                                <a:lnTo>
                                  <a:pt x="418" y="4"/>
                                </a:lnTo>
                                <a:lnTo>
                                  <a:pt x="419" y="4"/>
                                </a:lnTo>
                                <a:lnTo>
                                  <a:pt x="420" y="4"/>
                                </a:lnTo>
                                <a:lnTo>
                                  <a:pt x="421" y="4"/>
                                </a:lnTo>
                                <a:lnTo>
                                  <a:pt x="422" y="3"/>
                                </a:lnTo>
                                <a:lnTo>
                                  <a:pt x="423" y="3"/>
                                </a:lnTo>
                                <a:lnTo>
                                  <a:pt x="424" y="3"/>
                                </a:lnTo>
                                <a:lnTo>
                                  <a:pt x="425" y="3"/>
                                </a:lnTo>
                                <a:lnTo>
                                  <a:pt x="426" y="3"/>
                                </a:lnTo>
                                <a:lnTo>
                                  <a:pt x="427" y="2"/>
                                </a:lnTo>
                                <a:lnTo>
                                  <a:pt x="428" y="2"/>
                                </a:lnTo>
                                <a:lnTo>
                                  <a:pt x="429" y="2"/>
                                </a:lnTo>
                                <a:lnTo>
                                  <a:pt x="430" y="2"/>
                                </a:lnTo>
                                <a:lnTo>
                                  <a:pt x="431" y="2"/>
                                </a:lnTo>
                                <a:lnTo>
                                  <a:pt x="432" y="2"/>
                                </a:lnTo>
                                <a:lnTo>
                                  <a:pt x="433" y="1"/>
                                </a:lnTo>
                                <a:lnTo>
                                  <a:pt x="434" y="1"/>
                                </a:lnTo>
                                <a:lnTo>
                                  <a:pt x="435" y="1"/>
                                </a:lnTo>
                                <a:lnTo>
                                  <a:pt x="436" y="1"/>
                                </a:lnTo>
                                <a:lnTo>
                                  <a:pt x="437" y="1"/>
                                </a:lnTo>
                                <a:lnTo>
                                  <a:pt x="438" y="1"/>
                                </a:lnTo>
                                <a:lnTo>
                                  <a:pt x="439" y="1"/>
                                </a:lnTo>
                                <a:lnTo>
                                  <a:pt x="440" y="1"/>
                                </a:lnTo>
                                <a:lnTo>
                                  <a:pt x="441" y="0"/>
                                </a:lnTo>
                                <a:lnTo>
                                  <a:pt x="442" y="0"/>
                                </a:lnTo>
                                <a:lnTo>
                                  <a:pt x="443" y="0"/>
                                </a:lnTo>
                                <a:lnTo>
                                  <a:pt x="444" y="0"/>
                                </a:lnTo>
                                <a:lnTo>
                                  <a:pt x="445" y="0"/>
                                </a:lnTo>
                                <a:lnTo>
                                  <a:pt x="446" y="0"/>
                                </a:lnTo>
                                <a:lnTo>
                                  <a:pt x="447" y="0"/>
                                </a:lnTo>
                                <a:lnTo>
                                  <a:pt x="448" y="0"/>
                                </a:lnTo>
                                <a:lnTo>
                                  <a:pt x="449" y="0"/>
                                </a:lnTo>
                                <a:lnTo>
                                  <a:pt x="450" y="0"/>
                                </a:lnTo>
                                <a:lnTo>
                                  <a:pt x="451" y="0"/>
                                </a:lnTo>
                                <a:lnTo>
                                  <a:pt x="452" y="0"/>
                                </a:lnTo>
                                <a:lnTo>
                                  <a:pt x="453" y="0"/>
                                </a:lnTo>
                                <a:lnTo>
                                  <a:pt x="454" y="0"/>
                                </a:lnTo>
                                <a:lnTo>
                                  <a:pt x="455" y="0"/>
                                </a:lnTo>
                                <a:lnTo>
                                  <a:pt x="456" y="0"/>
                                </a:lnTo>
                                <a:lnTo>
                                  <a:pt x="457" y="0"/>
                                </a:lnTo>
                                <a:lnTo>
                                  <a:pt x="458" y="0"/>
                                </a:lnTo>
                                <a:lnTo>
                                  <a:pt x="459" y="0"/>
                                </a:lnTo>
                                <a:lnTo>
                                  <a:pt x="460" y="0"/>
                                </a:lnTo>
                                <a:lnTo>
                                  <a:pt x="461" y="0"/>
                                </a:lnTo>
                                <a:lnTo>
                                  <a:pt x="462" y="0"/>
                                </a:lnTo>
                                <a:lnTo>
                                  <a:pt x="463" y="0"/>
                                </a:lnTo>
                                <a:lnTo>
                                  <a:pt x="464" y="1"/>
                                </a:lnTo>
                                <a:lnTo>
                                  <a:pt x="465" y="1"/>
                                </a:lnTo>
                                <a:lnTo>
                                  <a:pt x="466" y="1"/>
                                </a:lnTo>
                                <a:lnTo>
                                  <a:pt x="467" y="1"/>
                                </a:lnTo>
                                <a:lnTo>
                                  <a:pt x="468" y="1"/>
                                </a:lnTo>
                                <a:lnTo>
                                  <a:pt x="469" y="1"/>
                                </a:lnTo>
                                <a:lnTo>
                                  <a:pt x="470" y="1"/>
                                </a:lnTo>
                                <a:lnTo>
                                  <a:pt x="471" y="1"/>
                                </a:lnTo>
                                <a:lnTo>
                                  <a:pt x="472" y="1"/>
                                </a:lnTo>
                                <a:lnTo>
                                  <a:pt x="473" y="2"/>
                                </a:lnTo>
                                <a:lnTo>
                                  <a:pt x="474" y="2"/>
                                </a:lnTo>
                                <a:lnTo>
                                  <a:pt x="475" y="2"/>
                                </a:lnTo>
                                <a:lnTo>
                                  <a:pt x="476" y="2"/>
                                </a:lnTo>
                                <a:lnTo>
                                  <a:pt x="477" y="2"/>
                                </a:lnTo>
                                <a:lnTo>
                                  <a:pt x="478" y="2"/>
                                </a:lnTo>
                                <a:lnTo>
                                  <a:pt x="479" y="3"/>
                                </a:lnTo>
                                <a:lnTo>
                                  <a:pt x="480" y="3"/>
                                </a:lnTo>
                                <a:lnTo>
                                  <a:pt x="481" y="3"/>
                                </a:lnTo>
                                <a:lnTo>
                                  <a:pt x="482" y="3"/>
                                </a:lnTo>
                                <a:lnTo>
                                  <a:pt x="483" y="3"/>
                                </a:lnTo>
                                <a:lnTo>
                                  <a:pt x="484" y="3"/>
                                </a:lnTo>
                                <a:lnTo>
                                  <a:pt x="485" y="4"/>
                                </a:lnTo>
                                <a:lnTo>
                                  <a:pt x="486" y="4"/>
                                </a:lnTo>
                                <a:lnTo>
                                  <a:pt x="487" y="4"/>
                                </a:lnTo>
                                <a:lnTo>
                                  <a:pt x="488" y="4"/>
                                </a:lnTo>
                                <a:lnTo>
                                  <a:pt x="489" y="5"/>
                                </a:lnTo>
                                <a:lnTo>
                                  <a:pt x="490" y="5"/>
                                </a:lnTo>
                                <a:lnTo>
                                  <a:pt x="491" y="5"/>
                                </a:lnTo>
                                <a:lnTo>
                                  <a:pt x="492" y="5"/>
                                </a:lnTo>
                                <a:lnTo>
                                  <a:pt x="493" y="5"/>
                                </a:lnTo>
                                <a:lnTo>
                                  <a:pt x="494" y="6"/>
                                </a:lnTo>
                                <a:lnTo>
                                  <a:pt x="495" y="6"/>
                                </a:lnTo>
                                <a:lnTo>
                                  <a:pt x="496" y="6"/>
                                </a:lnTo>
                                <a:lnTo>
                                  <a:pt x="497" y="6"/>
                                </a:lnTo>
                                <a:lnTo>
                                  <a:pt x="498" y="7"/>
                                </a:lnTo>
                                <a:lnTo>
                                  <a:pt x="499" y="7"/>
                                </a:lnTo>
                                <a:lnTo>
                                  <a:pt x="500" y="7"/>
                                </a:lnTo>
                                <a:lnTo>
                                  <a:pt x="501" y="8"/>
                                </a:lnTo>
                                <a:lnTo>
                                  <a:pt x="502" y="8"/>
                                </a:lnTo>
                                <a:lnTo>
                                  <a:pt x="503" y="8"/>
                                </a:lnTo>
                                <a:lnTo>
                                  <a:pt x="504" y="8"/>
                                </a:lnTo>
                                <a:lnTo>
                                  <a:pt x="505" y="9"/>
                                </a:lnTo>
                                <a:lnTo>
                                  <a:pt x="506" y="9"/>
                                </a:lnTo>
                                <a:lnTo>
                                  <a:pt x="507" y="9"/>
                                </a:lnTo>
                                <a:lnTo>
                                  <a:pt x="508" y="9"/>
                                </a:lnTo>
                                <a:lnTo>
                                  <a:pt x="509" y="10"/>
                                </a:lnTo>
                                <a:lnTo>
                                  <a:pt x="510" y="10"/>
                                </a:lnTo>
                                <a:lnTo>
                                  <a:pt x="511" y="10"/>
                                </a:lnTo>
                                <a:lnTo>
                                  <a:pt x="512" y="11"/>
                                </a:lnTo>
                                <a:lnTo>
                                  <a:pt x="513" y="11"/>
                                </a:lnTo>
                                <a:lnTo>
                                  <a:pt x="514" y="11"/>
                                </a:lnTo>
                                <a:lnTo>
                                  <a:pt x="515" y="12"/>
                                </a:lnTo>
                                <a:lnTo>
                                  <a:pt x="516" y="12"/>
                                </a:lnTo>
                                <a:lnTo>
                                  <a:pt x="517" y="12"/>
                                </a:lnTo>
                                <a:lnTo>
                                  <a:pt x="518" y="13"/>
                                </a:lnTo>
                                <a:lnTo>
                                  <a:pt x="519" y="13"/>
                                </a:lnTo>
                                <a:lnTo>
                                  <a:pt x="520" y="14"/>
                                </a:lnTo>
                                <a:lnTo>
                                  <a:pt x="521" y="14"/>
                                </a:lnTo>
                                <a:lnTo>
                                  <a:pt x="522" y="14"/>
                                </a:lnTo>
                                <a:lnTo>
                                  <a:pt x="523" y="15"/>
                                </a:lnTo>
                                <a:lnTo>
                                  <a:pt x="524" y="15"/>
                                </a:lnTo>
                                <a:lnTo>
                                  <a:pt x="525" y="15"/>
                                </a:lnTo>
                                <a:lnTo>
                                  <a:pt x="526" y="16"/>
                                </a:lnTo>
                                <a:lnTo>
                                  <a:pt x="527" y="16"/>
                                </a:lnTo>
                                <a:lnTo>
                                  <a:pt x="528" y="16"/>
                                </a:lnTo>
                                <a:lnTo>
                                  <a:pt x="529" y="17"/>
                                </a:lnTo>
                                <a:lnTo>
                                  <a:pt x="530" y="17"/>
                                </a:lnTo>
                                <a:lnTo>
                                  <a:pt x="531" y="18"/>
                                </a:lnTo>
                                <a:lnTo>
                                  <a:pt x="532" y="18"/>
                                </a:lnTo>
                                <a:lnTo>
                                  <a:pt x="533" y="18"/>
                                </a:lnTo>
                                <a:lnTo>
                                  <a:pt x="534" y="19"/>
                                </a:lnTo>
                                <a:lnTo>
                                  <a:pt x="535" y="19"/>
                                </a:lnTo>
                                <a:lnTo>
                                  <a:pt x="536" y="20"/>
                                </a:lnTo>
                                <a:lnTo>
                                  <a:pt x="537" y="20"/>
                                </a:lnTo>
                                <a:lnTo>
                                  <a:pt x="538" y="21"/>
                                </a:lnTo>
                                <a:lnTo>
                                  <a:pt x="539" y="21"/>
                                </a:lnTo>
                                <a:lnTo>
                                  <a:pt x="540" y="22"/>
                                </a:lnTo>
                                <a:lnTo>
                                  <a:pt x="541" y="22"/>
                                </a:lnTo>
                                <a:lnTo>
                                  <a:pt x="542" y="22"/>
                                </a:lnTo>
                                <a:lnTo>
                                  <a:pt x="543" y="23"/>
                                </a:lnTo>
                                <a:lnTo>
                                  <a:pt x="544" y="23"/>
                                </a:lnTo>
                                <a:lnTo>
                                  <a:pt x="545" y="24"/>
                                </a:lnTo>
                                <a:lnTo>
                                  <a:pt x="546" y="24"/>
                                </a:lnTo>
                                <a:lnTo>
                                  <a:pt x="547" y="25"/>
                                </a:lnTo>
                                <a:lnTo>
                                  <a:pt x="548" y="25"/>
                                </a:lnTo>
                                <a:lnTo>
                                  <a:pt x="549" y="26"/>
                                </a:lnTo>
                                <a:lnTo>
                                  <a:pt x="550" y="26"/>
                                </a:lnTo>
                                <a:lnTo>
                                  <a:pt x="551" y="27"/>
                                </a:lnTo>
                                <a:lnTo>
                                  <a:pt x="552" y="27"/>
                                </a:lnTo>
                                <a:lnTo>
                                  <a:pt x="553" y="28"/>
                                </a:lnTo>
                                <a:lnTo>
                                  <a:pt x="554" y="28"/>
                                </a:lnTo>
                                <a:lnTo>
                                  <a:pt x="555" y="28"/>
                                </a:lnTo>
                                <a:lnTo>
                                  <a:pt x="556" y="29"/>
                                </a:lnTo>
                                <a:lnTo>
                                  <a:pt x="557" y="29"/>
                                </a:lnTo>
                                <a:lnTo>
                                  <a:pt x="558" y="30"/>
                                </a:lnTo>
                                <a:lnTo>
                                  <a:pt x="559" y="31"/>
                                </a:lnTo>
                                <a:lnTo>
                                  <a:pt x="560" y="31"/>
                                </a:lnTo>
                                <a:lnTo>
                                  <a:pt x="561" y="31"/>
                                </a:lnTo>
                                <a:lnTo>
                                  <a:pt x="562" y="32"/>
                                </a:lnTo>
                                <a:lnTo>
                                  <a:pt x="563" y="32"/>
                                </a:lnTo>
                                <a:lnTo>
                                  <a:pt x="564" y="33"/>
                                </a:lnTo>
                                <a:lnTo>
                                  <a:pt x="565" y="33"/>
                                </a:lnTo>
                                <a:lnTo>
                                  <a:pt x="566" y="34"/>
                                </a:lnTo>
                                <a:lnTo>
                                  <a:pt x="567" y="34"/>
                                </a:lnTo>
                                <a:lnTo>
                                  <a:pt x="568" y="35"/>
                                </a:lnTo>
                                <a:lnTo>
                                  <a:pt x="569" y="35"/>
                                </a:lnTo>
                                <a:lnTo>
                                  <a:pt x="570" y="36"/>
                                </a:lnTo>
                                <a:lnTo>
                                  <a:pt x="571" y="37"/>
                                </a:lnTo>
                                <a:lnTo>
                                  <a:pt x="572" y="37"/>
                                </a:lnTo>
                                <a:lnTo>
                                  <a:pt x="573" y="38"/>
                                </a:lnTo>
                                <a:lnTo>
                                  <a:pt x="574" y="38"/>
                                </a:lnTo>
                                <a:lnTo>
                                  <a:pt x="575" y="39"/>
                                </a:lnTo>
                                <a:lnTo>
                                  <a:pt x="576" y="39"/>
                                </a:lnTo>
                                <a:lnTo>
                                  <a:pt x="577" y="40"/>
                                </a:lnTo>
                                <a:lnTo>
                                  <a:pt x="578" y="40"/>
                                </a:lnTo>
                                <a:lnTo>
                                  <a:pt x="579" y="41"/>
                                </a:lnTo>
                                <a:lnTo>
                                  <a:pt x="580" y="42"/>
                                </a:lnTo>
                                <a:lnTo>
                                  <a:pt x="581" y="42"/>
                                </a:lnTo>
                                <a:lnTo>
                                  <a:pt x="582" y="43"/>
                                </a:lnTo>
                                <a:lnTo>
                                  <a:pt x="583" y="43"/>
                                </a:lnTo>
                                <a:lnTo>
                                  <a:pt x="584" y="44"/>
                                </a:lnTo>
                                <a:lnTo>
                                  <a:pt x="585" y="44"/>
                                </a:lnTo>
                                <a:lnTo>
                                  <a:pt x="586" y="45"/>
                                </a:lnTo>
                                <a:lnTo>
                                  <a:pt x="587" y="45"/>
                                </a:lnTo>
                                <a:lnTo>
                                  <a:pt x="588" y="46"/>
                                </a:lnTo>
                                <a:lnTo>
                                  <a:pt x="589" y="47"/>
                                </a:lnTo>
                                <a:lnTo>
                                  <a:pt x="590" y="47"/>
                                </a:lnTo>
                                <a:lnTo>
                                  <a:pt x="591" y="48"/>
                                </a:lnTo>
                                <a:lnTo>
                                  <a:pt x="592" y="48"/>
                                </a:lnTo>
                                <a:lnTo>
                                  <a:pt x="593" y="49"/>
                                </a:lnTo>
                                <a:lnTo>
                                  <a:pt x="594" y="49"/>
                                </a:lnTo>
                                <a:lnTo>
                                  <a:pt x="595" y="50"/>
                                </a:lnTo>
                                <a:lnTo>
                                  <a:pt x="596" y="51"/>
                                </a:lnTo>
                                <a:lnTo>
                                  <a:pt x="597" y="51"/>
                                </a:lnTo>
                                <a:lnTo>
                                  <a:pt x="598" y="52"/>
                                </a:lnTo>
                                <a:lnTo>
                                  <a:pt x="599" y="52"/>
                                </a:lnTo>
                                <a:lnTo>
                                  <a:pt x="600" y="53"/>
                                </a:lnTo>
                                <a:lnTo>
                                  <a:pt x="601" y="54"/>
                                </a:lnTo>
                                <a:lnTo>
                                  <a:pt x="602" y="54"/>
                                </a:lnTo>
                                <a:lnTo>
                                  <a:pt x="603" y="55"/>
                                </a:lnTo>
                                <a:lnTo>
                                  <a:pt x="604" y="56"/>
                                </a:lnTo>
                                <a:lnTo>
                                  <a:pt x="605" y="56"/>
                                </a:lnTo>
                                <a:lnTo>
                                  <a:pt x="606" y="57"/>
                                </a:lnTo>
                                <a:lnTo>
                                  <a:pt x="607" y="57"/>
                                </a:lnTo>
                                <a:lnTo>
                                  <a:pt x="608" y="58"/>
                                </a:lnTo>
                                <a:lnTo>
                                  <a:pt x="609" y="59"/>
                                </a:lnTo>
                                <a:lnTo>
                                  <a:pt x="610" y="59"/>
                                </a:lnTo>
                                <a:lnTo>
                                  <a:pt x="611" y="60"/>
                                </a:lnTo>
                                <a:lnTo>
                                  <a:pt x="612" y="61"/>
                                </a:lnTo>
                                <a:lnTo>
                                  <a:pt x="613" y="61"/>
                                </a:lnTo>
                                <a:lnTo>
                                  <a:pt x="614" y="62"/>
                                </a:lnTo>
                                <a:lnTo>
                                  <a:pt x="615" y="62"/>
                                </a:lnTo>
                                <a:lnTo>
                                  <a:pt x="616" y="63"/>
                                </a:lnTo>
                                <a:lnTo>
                                  <a:pt x="617" y="64"/>
                                </a:lnTo>
                                <a:lnTo>
                                  <a:pt x="618" y="64"/>
                                </a:lnTo>
                                <a:lnTo>
                                  <a:pt x="619" y="65"/>
                                </a:lnTo>
                                <a:lnTo>
                                  <a:pt x="620" y="65"/>
                                </a:lnTo>
                                <a:lnTo>
                                  <a:pt x="621" y="65"/>
                                </a:lnTo>
                                <a:lnTo>
                                  <a:pt x="622" y="65"/>
                                </a:lnTo>
                                <a:lnTo>
                                  <a:pt x="623" y="65"/>
                                </a:lnTo>
                                <a:lnTo>
                                  <a:pt x="624" y="64"/>
                                </a:lnTo>
                                <a:lnTo>
                                  <a:pt x="625" y="64"/>
                                </a:lnTo>
                                <a:lnTo>
                                  <a:pt x="626" y="64"/>
                                </a:lnTo>
                                <a:lnTo>
                                  <a:pt x="627" y="64"/>
                                </a:lnTo>
                                <a:lnTo>
                                  <a:pt x="628" y="64"/>
                                </a:lnTo>
                                <a:lnTo>
                                  <a:pt x="629" y="64"/>
                                </a:lnTo>
                                <a:lnTo>
                                  <a:pt x="630" y="64"/>
                                </a:lnTo>
                                <a:lnTo>
                                  <a:pt x="631" y="64"/>
                                </a:lnTo>
                                <a:lnTo>
                                  <a:pt x="632" y="64"/>
                                </a:lnTo>
                                <a:lnTo>
                                  <a:pt x="633" y="64"/>
                                </a:lnTo>
                                <a:lnTo>
                                  <a:pt x="634" y="64"/>
                                </a:lnTo>
                                <a:lnTo>
                                  <a:pt x="635" y="63"/>
                                </a:lnTo>
                                <a:lnTo>
                                  <a:pt x="636" y="63"/>
                                </a:lnTo>
                                <a:lnTo>
                                  <a:pt x="637" y="63"/>
                                </a:lnTo>
                                <a:lnTo>
                                  <a:pt x="638" y="63"/>
                                </a:lnTo>
                                <a:lnTo>
                                  <a:pt x="639" y="63"/>
                                </a:lnTo>
                                <a:lnTo>
                                  <a:pt x="640" y="63"/>
                                </a:lnTo>
                                <a:lnTo>
                                  <a:pt x="641" y="63"/>
                                </a:lnTo>
                                <a:lnTo>
                                  <a:pt x="642" y="63"/>
                                </a:lnTo>
                                <a:lnTo>
                                  <a:pt x="643" y="63"/>
                                </a:lnTo>
                                <a:lnTo>
                                  <a:pt x="644" y="63"/>
                                </a:lnTo>
                                <a:lnTo>
                                  <a:pt x="645" y="63"/>
                                </a:lnTo>
                                <a:lnTo>
                                  <a:pt x="646" y="63"/>
                                </a:lnTo>
                                <a:lnTo>
                                  <a:pt x="647" y="63"/>
                                </a:lnTo>
                                <a:lnTo>
                                  <a:pt x="648" y="63"/>
                                </a:lnTo>
                                <a:lnTo>
                                  <a:pt x="649" y="63"/>
                                </a:lnTo>
                                <a:lnTo>
                                  <a:pt x="650" y="63"/>
                                </a:lnTo>
                                <a:lnTo>
                                  <a:pt x="651" y="63"/>
                                </a:lnTo>
                                <a:lnTo>
                                  <a:pt x="652" y="63"/>
                                </a:lnTo>
                                <a:lnTo>
                                  <a:pt x="653" y="63"/>
                                </a:lnTo>
                                <a:lnTo>
                                  <a:pt x="654" y="63"/>
                                </a:lnTo>
                                <a:lnTo>
                                  <a:pt x="655" y="63"/>
                                </a:lnTo>
                                <a:lnTo>
                                  <a:pt x="656" y="63"/>
                                </a:lnTo>
                                <a:lnTo>
                                  <a:pt x="657" y="63"/>
                                </a:lnTo>
                                <a:lnTo>
                                  <a:pt x="658" y="63"/>
                                </a:lnTo>
                                <a:lnTo>
                                  <a:pt x="659" y="63"/>
                                </a:lnTo>
                                <a:lnTo>
                                  <a:pt x="660" y="64"/>
                                </a:lnTo>
                                <a:lnTo>
                                  <a:pt x="661" y="64"/>
                                </a:lnTo>
                                <a:lnTo>
                                  <a:pt x="662" y="64"/>
                                </a:lnTo>
                                <a:lnTo>
                                  <a:pt x="663" y="64"/>
                                </a:lnTo>
                                <a:lnTo>
                                  <a:pt x="664" y="64"/>
                                </a:lnTo>
                                <a:lnTo>
                                  <a:pt x="665" y="64"/>
                                </a:lnTo>
                                <a:lnTo>
                                  <a:pt x="666" y="64"/>
                                </a:lnTo>
                                <a:lnTo>
                                  <a:pt x="667" y="64"/>
                                </a:lnTo>
                                <a:lnTo>
                                  <a:pt x="668" y="64"/>
                                </a:lnTo>
                                <a:lnTo>
                                  <a:pt x="669" y="64"/>
                                </a:lnTo>
                                <a:lnTo>
                                  <a:pt x="670" y="64"/>
                                </a:lnTo>
                                <a:lnTo>
                                  <a:pt x="671" y="65"/>
                                </a:lnTo>
                                <a:lnTo>
                                  <a:pt x="672" y="65"/>
                                </a:lnTo>
                                <a:lnTo>
                                  <a:pt x="673" y="65"/>
                                </a:lnTo>
                                <a:lnTo>
                                  <a:pt x="674" y="65"/>
                                </a:lnTo>
                                <a:lnTo>
                                  <a:pt x="675" y="65"/>
                                </a:lnTo>
                                <a:lnTo>
                                  <a:pt x="676" y="65"/>
                                </a:lnTo>
                                <a:lnTo>
                                  <a:pt x="677" y="65"/>
                                </a:lnTo>
                                <a:lnTo>
                                  <a:pt x="678" y="65"/>
                                </a:lnTo>
                                <a:lnTo>
                                  <a:pt x="679" y="66"/>
                                </a:lnTo>
                                <a:lnTo>
                                  <a:pt x="680" y="66"/>
                                </a:lnTo>
                                <a:lnTo>
                                  <a:pt x="681" y="66"/>
                                </a:lnTo>
                                <a:lnTo>
                                  <a:pt x="682" y="66"/>
                                </a:lnTo>
                                <a:lnTo>
                                  <a:pt x="683" y="66"/>
                                </a:lnTo>
                                <a:lnTo>
                                  <a:pt x="684" y="66"/>
                                </a:lnTo>
                                <a:lnTo>
                                  <a:pt x="685" y="66"/>
                                </a:lnTo>
                                <a:lnTo>
                                  <a:pt x="686" y="67"/>
                                </a:lnTo>
                                <a:lnTo>
                                  <a:pt x="687" y="67"/>
                                </a:lnTo>
                                <a:lnTo>
                                  <a:pt x="688" y="67"/>
                                </a:lnTo>
                                <a:lnTo>
                                  <a:pt x="689" y="67"/>
                                </a:lnTo>
                                <a:lnTo>
                                  <a:pt x="690" y="68"/>
                                </a:lnTo>
                                <a:lnTo>
                                  <a:pt x="691" y="68"/>
                                </a:lnTo>
                                <a:lnTo>
                                  <a:pt x="692" y="68"/>
                                </a:lnTo>
                                <a:lnTo>
                                  <a:pt x="693" y="68"/>
                                </a:lnTo>
                                <a:lnTo>
                                  <a:pt x="694" y="68"/>
                                </a:lnTo>
                                <a:lnTo>
                                  <a:pt x="695" y="69"/>
                                </a:lnTo>
                                <a:lnTo>
                                  <a:pt x="696" y="69"/>
                                </a:lnTo>
                                <a:lnTo>
                                  <a:pt x="697" y="69"/>
                                </a:lnTo>
                                <a:lnTo>
                                  <a:pt x="698" y="69"/>
                                </a:lnTo>
                                <a:lnTo>
                                  <a:pt x="699" y="69"/>
                                </a:lnTo>
                                <a:lnTo>
                                  <a:pt x="700" y="70"/>
                                </a:lnTo>
                                <a:lnTo>
                                  <a:pt x="701" y="70"/>
                                </a:lnTo>
                                <a:lnTo>
                                  <a:pt x="702" y="70"/>
                                </a:lnTo>
                                <a:lnTo>
                                  <a:pt x="703" y="71"/>
                                </a:lnTo>
                                <a:lnTo>
                                  <a:pt x="704" y="71"/>
                                </a:lnTo>
                                <a:lnTo>
                                  <a:pt x="705" y="71"/>
                                </a:lnTo>
                                <a:lnTo>
                                  <a:pt x="706" y="71"/>
                                </a:lnTo>
                                <a:lnTo>
                                  <a:pt x="707" y="72"/>
                                </a:lnTo>
                                <a:lnTo>
                                  <a:pt x="708" y="72"/>
                                </a:lnTo>
                                <a:lnTo>
                                  <a:pt x="709" y="72"/>
                                </a:lnTo>
                                <a:lnTo>
                                  <a:pt x="710" y="73"/>
                                </a:lnTo>
                                <a:lnTo>
                                  <a:pt x="711" y="73"/>
                                </a:lnTo>
                                <a:lnTo>
                                  <a:pt x="712" y="73"/>
                                </a:lnTo>
                                <a:lnTo>
                                  <a:pt x="713" y="73"/>
                                </a:lnTo>
                                <a:lnTo>
                                  <a:pt x="714" y="74"/>
                                </a:lnTo>
                                <a:lnTo>
                                  <a:pt x="715" y="74"/>
                                </a:lnTo>
                                <a:lnTo>
                                  <a:pt x="716" y="74"/>
                                </a:lnTo>
                                <a:lnTo>
                                  <a:pt x="717" y="75"/>
                                </a:lnTo>
                                <a:lnTo>
                                  <a:pt x="718" y="75"/>
                                </a:lnTo>
                                <a:lnTo>
                                  <a:pt x="719" y="75"/>
                                </a:lnTo>
                                <a:lnTo>
                                  <a:pt x="720" y="76"/>
                                </a:lnTo>
                                <a:lnTo>
                                  <a:pt x="721" y="76"/>
                                </a:lnTo>
                                <a:lnTo>
                                  <a:pt x="722" y="76"/>
                                </a:lnTo>
                                <a:lnTo>
                                  <a:pt x="723" y="77"/>
                                </a:lnTo>
                                <a:lnTo>
                                  <a:pt x="724" y="77"/>
                                </a:lnTo>
                                <a:lnTo>
                                  <a:pt x="725" y="78"/>
                                </a:lnTo>
                                <a:lnTo>
                                  <a:pt x="726" y="78"/>
                                </a:lnTo>
                                <a:lnTo>
                                  <a:pt x="727" y="78"/>
                                </a:lnTo>
                                <a:lnTo>
                                  <a:pt x="728" y="79"/>
                                </a:lnTo>
                                <a:lnTo>
                                  <a:pt x="729" y="79"/>
                                </a:lnTo>
                                <a:lnTo>
                                  <a:pt x="730" y="79"/>
                                </a:lnTo>
                                <a:lnTo>
                                  <a:pt x="731" y="80"/>
                                </a:lnTo>
                                <a:lnTo>
                                  <a:pt x="732" y="80"/>
                                </a:lnTo>
                                <a:lnTo>
                                  <a:pt x="733" y="81"/>
                                </a:lnTo>
                                <a:lnTo>
                                  <a:pt x="734" y="81"/>
                                </a:lnTo>
                                <a:lnTo>
                                  <a:pt x="735" y="82"/>
                                </a:lnTo>
                                <a:lnTo>
                                  <a:pt x="736" y="82"/>
                                </a:lnTo>
                                <a:lnTo>
                                  <a:pt x="737" y="83"/>
                                </a:lnTo>
                                <a:lnTo>
                                  <a:pt x="738" y="83"/>
                                </a:lnTo>
                                <a:lnTo>
                                  <a:pt x="739" y="83"/>
                                </a:lnTo>
                                <a:lnTo>
                                  <a:pt x="740" y="84"/>
                                </a:lnTo>
                                <a:lnTo>
                                  <a:pt x="741" y="84"/>
                                </a:lnTo>
                                <a:lnTo>
                                  <a:pt x="742" y="85"/>
                                </a:lnTo>
                                <a:lnTo>
                                  <a:pt x="743" y="85"/>
                                </a:lnTo>
                                <a:lnTo>
                                  <a:pt x="744" y="86"/>
                                </a:lnTo>
                                <a:lnTo>
                                  <a:pt x="745" y="86"/>
                                </a:lnTo>
                                <a:lnTo>
                                  <a:pt x="746" y="86"/>
                                </a:lnTo>
                                <a:lnTo>
                                  <a:pt x="747" y="87"/>
                                </a:lnTo>
                                <a:lnTo>
                                  <a:pt x="748" y="87"/>
                                </a:lnTo>
                                <a:lnTo>
                                  <a:pt x="749" y="88"/>
                                </a:lnTo>
                                <a:lnTo>
                                  <a:pt x="750" y="88"/>
                                </a:lnTo>
                                <a:lnTo>
                                  <a:pt x="751" y="89"/>
                                </a:lnTo>
                                <a:lnTo>
                                  <a:pt x="752" y="89"/>
                                </a:lnTo>
                                <a:lnTo>
                                  <a:pt x="753" y="90"/>
                                </a:lnTo>
                                <a:lnTo>
                                  <a:pt x="754" y="90"/>
                                </a:lnTo>
                                <a:lnTo>
                                  <a:pt x="755" y="91"/>
                                </a:lnTo>
                                <a:lnTo>
                                  <a:pt x="756" y="91"/>
                                </a:lnTo>
                                <a:lnTo>
                                  <a:pt x="757" y="92"/>
                                </a:lnTo>
                                <a:lnTo>
                                  <a:pt x="758" y="92"/>
                                </a:lnTo>
                                <a:lnTo>
                                  <a:pt x="759" y="92"/>
                                </a:lnTo>
                                <a:lnTo>
                                  <a:pt x="760" y="93"/>
                                </a:lnTo>
                                <a:lnTo>
                                  <a:pt x="761" y="93"/>
                                </a:lnTo>
                                <a:lnTo>
                                  <a:pt x="762" y="94"/>
                                </a:lnTo>
                                <a:lnTo>
                                  <a:pt x="763" y="94"/>
                                </a:lnTo>
                                <a:lnTo>
                                  <a:pt x="764" y="95"/>
                                </a:lnTo>
                                <a:lnTo>
                                  <a:pt x="765" y="95"/>
                                </a:lnTo>
                                <a:lnTo>
                                  <a:pt x="766" y="96"/>
                                </a:lnTo>
                                <a:lnTo>
                                  <a:pt x="767" y="96"/>
                                </a:lnTo>
                                <a:lnTo>
                                  <a:pt x="768" y="97"/>
                                </a:lnTo>
                                <a:lnTo>
                                  <a:pt x="769" y="98"/>
                                </a:lnTo>
                                <a:lnTo>
                                  <a:pt x="770" y="98"/>
                                </a:lnTo>
                                <a:lnTo>
                                  <a:pt x="771" y="99"/>
                                </a:lnTo>
                                <a:lnTo>
                                  <a:pt x="772" y="99"/>
                                </a:lnTo>
                                <a:lnTo>
                                  <a:pt x="773" y="100"/>
                                </a:lnTo>
                                <a:lnTo>
                                  <a:pt x="774" y="100"/>
                                </a:lnTo>
                                <a:lnTo>
                                  <a:pt x="775" y="101"/>
                                </a:lnTo>
                                <a:lnTo>
                                  <a:pt x="776" y="102"/>
                                </a:lnTo>
                                <a:lnTo>
                                  <a:pt x="777" y="102"/>
                                </a:lnTo>
                                <a:lnTo>
                                  <a:pt x="778" y="103"/>
                                </a:lnTo>
                                <a:lnTo>
                                  <a:pt x="779" y="103"/>
                                </a:lnTo>
                                <a:lnTo>
                                  <a:pt x="780" y="104"/>
                                </a:lnTo>
                                <a:lnTo>
                                  <a:pt x="781" y="105"/>
                                </a:lnTo>
                                <a:lnTo>
                                  <a:pt x="782" y="105"/>
                                </a:lnTo>
                                <a:lnTo>
                                  <a:pt x="783" y="106"/>
                                </a:lnTo>
                                <a:lnTo>
                                  <a:pt x="784" y="106"/>
                                </a:lnTo>
                                <a:lnTo>
                                  <a:pt x="785" y="107"/>
                                </a:lnTo>
                                <a:lnTo>
                                  <a:pt x="786" y="108"/>
                                </a:lnTo>
                                <a:lnTo>
                                  <a:pt x="787" y="108"/>
                                </a:lnTo>
                                <a:lnTo>
                                  <a:pt x="788" y="109"/>
                                </a:lnTo>
                                <a:lnTo>
                                  <a:pt x="789" y="109"/>
                                </a:lnTo>
                                <a:lnTo>
                                  <a:pt x="790" y="110"/>
                                </a:lnTo>
                                <a:lnTo>
                                  <a:pt x="791" y="111"/>
                                </a:lnTo>
                                <a:lnTo>
                                  <a:pt x="792" y="111"/>
                                </a:lnTo>
                                <a:lnTo>
                                  <a:pt x="793" y="112"/>
                                </a:lnTo>
                                <a:lnTo>
                                  <a:pt x="794" y="113"/>
                                </a:lnTo>
                                <a:lnTo>
                                  <a:pt x="795" y="113"/>
                                </a:lnTo>
                                <a:lnTo>
                                  <a:pt x="796" y="114"/>
                                </a:lnTo>
                                <a:lnTo>
                                  <a:pt x="797" y="115"/>
                                </a:lnTo>
                                <a:lnTo>
                                  <a:pt x="798" y="116"/>
                                </a:lnTo>
                                <a:lnTo>
                                  <a:pt x="799" y="116"/>
                                </a:lnTo>
                                <a:lnTo>
                                  <a:pt x="800" y="117"/>
                                </a:lnTo>
                                <a:lnTo>
                                  <a:pt x="801" y="118"/>
                                </a:lnTo>
                                <a:lnTo>
                                  <a:pt x="802" y="118"/>
                                </a:lnTo>
                                <a:lnTo>
                                  <a:pt x="803" y="119"/>
                                </a:lnTo>
                                <a:lnTo>
                                  <a:pt x="804" y="120"/>
                                </a:lnTo>
                                <a:lnTo>
                                  <a:pt x="805" y="120"/>
                                </a:lnTo>
                                <a:lnTo>
                                  <a:pt x="806" y="121"/>
                                </a:lnTo>
                                <a:lnTo>
                                  <a:pt x="807" y="122"/>
                                </a:lnTo>
                                <a:lnTo>
                                  <a:pt x="808" y="122"/>
                                </a:lnTo>
                                <a:lnTo>
                                  <a:pt x="809" y="123"/>
                                </a:lnTo>
                                <a:lnTo>
                                  <a:pt x="810" y="124"/>
                                </a:lnTo>
                                <a:lnTo>
                                  <a:pt x="811" y="125"/>
                                </a:lnTo>
                                <a:lnTo>
                                  <a:pt x="812" y="125"/>
                                </a:lnTo>
                                <a:lnTo>
                                  <a:pt x="813" y="126"/>
                                </a:lnTo>
                                <a:lnTo>
                                  <a:pt x="814" y="127"/>
                                </a:lnTo>
                                <a:lnTo>
                                  <a:pt x="815" y="128"/>
                                </a:lnTo>
                                <a:lnTo>
                                  <a:pt x="816" y="128"/>
                                </a:lnTo>
                                <a:lnTo>
                                  <a:pt x="817" y="129"/>
                                </a:lnTo>
                                <a:lnTo>
                                  <a:pt x="818" y="130"/>
                                </a:lnTo>
                                <a:lnTo>
                                  <a:pt x="819" y="131"/>
                                </a:lnTo>
                                <a:lnTo>
                                  <a:pt x="820" y="132"/>
                                </a:lnTo>
                                <a:lnTo>
                                  <a:pt x="821" y="132"/>
                                </a:lnTo>
                                <a:lnTo>
                                  <a:pt x="822" y="133"/>
                                </a:lnTo>
                                <a:lnTo>
                                  <a:pt x="823" y="133"/>
                                </a:lnTo>
                                <a:lnTo>
                                  <a:pt x="824" y="133"/>
                                </a:lnTo>
                                <a:lnTo>
                                  <a:pt x="825" y="133"/>
                                </a:lnTo>
                                <a:lnTo>
                                  <a:pt x="826" y="133"/>
                                </a:lnTo>
                                <a:lnTo>
                                  <a:pt x="827" y="133"/>
                                </a:lnTo>
                                <a:lnTo>
                                  <a:pt x="828" y="134"/>
                                </a:lnTo>
                                <a:lnTo>
                                  <a:pt x="829" y="134"/>
                                </a:lnTo>
                                <a:lnTo>
                                  <a:pt x="830" y="134"/>
                                </a:lnTo>
                                <a:lnTo>
                                  <a:pt x="831" y="134"/>
                                </a:lnTo>
                                <a:lnTo>
                                  <a:pt x="832" y="134"/>
                                </a:lnTo>
                                <a:lnTo>
                                  <a:pt x="833" y="135"/>
                                </a:lnTo>
                                <a:lnTo>
                                  <a:pt x="834" y="135"/>
                                </a:lnTo>
                                <a:lnTo>
                                  <a:pt x="835" y="135"/>
                                </a:lnTo>
                                <a:lnTo>
                                  <a:pt x="836" y="135"/>
                                </a:lnTo>
                                <a:lnTo>
                                  <a:pt x="837" y="135"/>
                                </a:lnTo>
                                <a:lnTo>
                                  <a:pt x="838" y="136"/>
                                </a:lnTo>
                                <a:lnTo>
                                  <a:pt x="839" y="136"/>
                                </a:lnTo>
                                <a:lnTo>
                                  <a:pt x="840" y="136"/>
                                </a:lnTo>
                                <a:lnTo>
                                  <a:pt x="841" y="136"/>
                                </a:lnTo>
                                <a:lnTo>
                                  <a:pt x="842" y="136"/>
                                </a:lnTo>
                                <a:lnTo>
                                  <a:pt x="843" y="137"/>
                                </a:lnTo>
                                <a:lnTo>
                                  <a:pt x="844" y="137"/>
                                </a:lnTo>
                                <a:lnTo>
                                  <a:pt x="845" y="137"/>
                                </a:lnTo>
                                <a:lnTo>
                                  <a:pt x="846" y="137"/>
                                </a:lnTo>
                                <a:lnTo>
                                  <a:pt x="847" y="138"/>
                                </a:lnTo>
                                <a:lnTo>
                                  <a:pt x="848" y="138"/>
                                </a:lnTo>
                                <a:lnTo>
                                  <a:pt x="849" y="138"/>
                                </a:lnTo>
                                <a:lnTo>
                                  <a:pt x="850" y="138"/>
                                </a:lnTo>
                                <a:lnTo>
                                  <a:pt x="851" y="138"/>
                                </a:lnTo>
                                <a:lnTo>
                                  <a:pt x="852" y="139"/>
                                </a:lnTo>
                                <a:lnTo>
                                  <a:pt x="853" y="139"/>
                                </a:lnTo>
                                <a:lnTo>
                                  <a:pt x="854" y="139"/>
                                </a:lnTo>
                                <a:lnTo>
                                  <a:pt x="855" y="139"/>
                                </a:lnTo>
                                <a:lnTo>
                                  <a:pt x="856" y="139"/>
                                </a:lnTo>
                                <a:lnTo>
                                  <a:pt x="857" y="140"/>
                                </a:lnTo>
                                <a:lnTo>
                                  <a:pt x="858" y="140"/>
                                </a:lnTo>
                                <a:lnTo>
                                  <a:pt x="859" y="140"/>
                                </a:lnTo>
                                <a:lnTo>
                                  <a:pt x="860" y="140"/>
                                </a:lnTo>
                                <a:lnTo>
                                  <a:pt x="861" y="141"/>
                                </a:lnTo>
                                <a:lnTo>
                                  <a:pt x="862" y="141"/>
                                </a:lnTo>
                                <a:lnTo>
                                  <a:pt x="863" y="141"/>
                                </a:lnTo>
                                <a:lnTo>
                                  <a:pt x="864" y="142"/>
                                </a:lnTo>
                                <a:lnTo>
                                  <a:pt x="865" y="142"/>
                                </a:lnTo>
                                <a:lnTo>
                                  <a:pt x="866" y="142"/>
                                </a:lnTo>
                                <a:lnTo>
                                  <a:pt x="867" y="143"/>
                                </a:lnTo>
                                <a:lnTo>
                                  <a:pt x="868" y="143"/>
                                </a:lnTo>
                                <a:lnTo>
                                  <a:pt x="869" y="143"/>
                                </a:lnTo>
                                <a:lnTo>
                                  <a:pt x="870" y="144"/>
                                </a:lnTo>
                                <a:lnTo>
                                  <a:pt x="871" y="144"/>
                                </a:lnTo>
                                <a:lnTo>
                                  <a:pt x="872" y="144"/>
                                </a:lnTo>
                                <a:lnTo>
                                  <a:pt x="873" y="144"/>
                                </a:lnTo>
                                <a:lnTo>
                                  <a:pt x="874" y="145"/>
                                </a:lnTo>
                                <a:lnTo>
                                  <a:pt x="875" y="145"/>
                                </a:lnTo>
                                <a:lnTo>
                                  <a:pt x="876" y="145"/>
                                </a:lnTo>
                                <a:lnTo>
                                  <a:pt x="877" y="146"/>
                                </a:lnTo>
                                <a:lnTo>
                                  <a:pt x="878" y="146"/>
                                </a:lnTo>
                                <a:lnTo>
                                  <a:pt x="879" y="147"/>
                                </a:lnTo>
                                <a:lnTo>
                                  <a:pt x="880" y="147"/>
                                </a:lnTo>
                                <a:lnTo>
                                  <a:pt x="881" y="147"/>
                                </a:lnTo>
                                <a:lnTo>
                                  <a:pt x="882" y="148"/>
                                </a:lnTo>
                                <a:lnTo>
                                  <a:pt x="883" y="148"/>
                                </a:lnTo>
                                <a:lnTo>
                                  <a:pt x="884" y="149"/>
                                </a:lnTo>
                                <a:lnTo>
                                  <a:pt x="885" y="149"/>
                                </a:lnTo>
                                <a:lnTo>
                                  <a:pt x="886" y="149"/>
                                </a:lnTo>
                                <a:lnTo>
                                  <a:pt x="887" y="150"/>
                                </a:lnTo>
                                <a:lnTo>
                                  <a:pt x="888" y="150"/>
                                </a:lnTo>
                                <a:lnTo>
                                  <a:pt x="889" y="150"/>
                                </a:lnTo>
                                <a:lnTo>
                                  <a:pt x="890" y="151"/>
                                </a:lnTo>
                                <a:lnTo>
                                  <a:pt x="891" y="151"/>
                                </a:lnTo>
                                <a:lnTo>
                                  <a:pt x="892" y="152"/>
                                </a:lnTo>
                                <a:lnTo>
                                  <a:pt x="893" y="152"/>
                                </a:lnTo>
                                <a:lnTo>
                                  <a:pt x="894" y="152"/>
                                </a:lnTo>
                                <a:lnTo>
                                  <a:pt x="895" y="153"/>
                                </a:lnTo>
                                <a:lnTo>
                                  <a:pt x="896" y="153"/>
                                </a:lnTo>
                                <a:lnTo>
                                  <a:pt x="897" y="153"/>
                                </a:lnTo>
                                <a:lnTo>
                                  <a:pt x="898" y="154"/>
                                </a:lnTo>
                                <a:lnTo>
                                  <a:pt x="899" y="154"/>
                                </a:lnTo>
                                <a:lnTo>
                                  <a:pt x="900" y="155"/>
                                </a:lnTo>
                                <a:lnTo>
                                  <a:pt x="901" y="155"/>
                                </a:lnTo>
                                <a:lnTo>
                                  <a:pt x="902" y="155"/>
                                </a:lnTo>
                                <a:lnTo>
                                  <a:pt x="903" y="156"/>
                                </a:lnTo>
                                <a:lnTo>
                                  <a:pt x="904" y="156"/>
                                </a:lnTo>
                                <a:lnTo>
                                  <a:pt x="905" y="157"/>
                                </a:lnTo>
                                <a:lnTo>
                                  <a:pt x="906" y="157"/>
                                </a:lnTo>
                                <a:lnTo>
                                  <a:pt x="907" y="158"/>
                                </a:lnTo>
                                <a:lnTo>
                                  <a:pt x="908" y="158"/>
                                </a:lnTo>
                                <a:lnTo>
                                  <a:pt x="909" y="159"/>
                                </a:lnTo>
                                <a:lnTo>
                                  <a:pt x="910" y="159"/>
                                </a:lnTo>
                                <a:lnTo>
                                  <a:pt x="911" y="159"/>
                                </a:lnTo>
                                <a:lnTo>
                                  <a:pt x="912" y="159"/>
                                </a:lnTo>
                                <a:lnTo>
                                  <a:pt x="913" y="159"/>
                                </a:lnTo>
                                <a:lnTo>
                                  <a:pt x="914" y="160"/>
                                </a:lnTo>
                                <a:lnTo>
                                  <a:pt x="915" y="160"/>
                                </a:lnTo>
                                <a:lnTo>
                                  <a:pt x="916" y="160"/>
                                </a:lnTo>
                                <a:lnTo>
                                  <a:pt x="917" y="160"/>
                                </a:lnTo>
                                <a:lnTo>
                                  <a:pt x="918" y="160"/>
                                </a:lnTo>
                                <a:lnTo>
                                  <a:pt x="919" y="160"/>
                                </a:lnTo>
                                <a:lnTo>
                                  <a:pt x="920" y="160"/>
                                </a:lnTo>
                                <a:lnTo>
                                  <a:pt x="921" y="160"/>
                                </a:lnTo>
                                <a:lnTo>
                                  <a:pt x="922" y="160"/>
                                </a:lnTo>
                                <a:lnTo>
                                  <a:pt x="923" y="160"/>
                                </a:lnTo>
                                <a:lnTo>
                                  <a:pt x="924" y="160"/>
                                </a:lnTo>
                                <a:lnTo>
                                  <a:pt x="925" y="160"/>
                                </a:lnTo>
                                <a:lnTo>
                                  <a:pt x="926" y="160"/>
                                </a:lnTo>
                                <a:lnTo>
                                  <a:pt x="927" y="160"/>
                                </a:lnTo>
                                <a:lnTo>
                                  <a:pt x="928" y="160"/>
                                </a:lnTo>
                                <a:lnTo>
                                  <a:pt x="929" y="160"/>
                                </a:lnTo>
                                <a:lnTo>
                                  <a:pt x="930" y="161"/>
                                </a:lnTo>
                                <a:lnTo>
                                  <a:pt x="931" y="161"/>
                                </a:lnTo>
                                <a:lnTo>
                                  <a:pt x="932" y="161"/>
                                </a:lnTo>
                                <a:lnTo>
                                  <a:pt x="933" y="161"/>
                                </a:lnTo>
                                <a:lnTo>
                                  <a:pt x="934" y="161"/>
                                </a:lnTo>
                                <a:lnTo>
                                  <a:pt x="935" y="161"/>
                                </a:lnTo>
                                <a:lnTo>
                                  <a:pt x="936" y="161"/>
                                </a:lnTo>
                                <a:lnTo>
                                  <a:pt x="937" y="161"/>
                                </a:lnTo>
                                <a:lnTo>
                                  <a:pt x="938" y="162"/>
                                </a:lnTo>
                                <a:lnTo>
                                  <a:pt x="939" y="162"/>
                                </a:lnTo>
                                <a:lnTo>
                                  <a:pt x="940" y="162"/>
                                </a:lnTo>
                                <a:lnTo>
                                  <a:pt x="941" y="162"/>
                                </a:lnTo>
                                <a:lnTo>
                                  <a:pt x="942" y="162"/>
                                </a:lnTo>
                                <a:lnTo>
                                  <a:pt x="943" y="162"/>
                                </a:lnTo>
                                <a:lnTo>
                                  <a:pt x="944" y="162"/>
                                </a:lnTo>
                                <a:lnTo>
                                  <a:pt x="945" y="162"/>
                                </a:lnTo>
                                <a:lnTo>
                                  <a:pt x="946" y="163"/>
                                </a:lnTo>
                                <a:lnTo>
                                  <a:pt x="947" y="163"/>
                                </a:lnTo>
                                <a:lnTo>
                                  <a:pt x="948" y="163"/>
                                </a:lnTo>
                                <a:lnTo>
                                  <a:pt x="949" y="163"/>
                                </a:lnTo>
                                <a:lnTo>
                                  <a:pt x="950" y="163"/>
                                </a:lnTo>
                                <a:lnTo>
                                  <a:pt x="951" y="163"/>
                                </a:lnTo>
                                <a:lnTo>
                                  <a:pt x="952" y="164"/>
                                </a:lnTo>
                                <a:lnTo>
                                  <a:pt x="953" y="164"/>
                                </a:lnTo>
                                <a:lnTo>
                                  <a:pt x="954" y="164"/>
                                </a:lnTo>
                                <a:lnTo>
                                  <a:pt x="955" y="164"/>
                                </a:lnTo>
                                <a:lnTo>
                                  <a:pt x="956" y="164"/>
                                </a:lnTo>
                                <a:lnTo>
                                  <a:pt x="957" y="164"/>
                                </a:lnTo>
                                <a:lnTo>
                                  <a:pt x="958" y="164"/>
                                </a:lnTo>
                                <a:lnTo>
                                  <a:pt x="959" y="165"/>
                                </a:lnTo>
                                <a:lnTo>
                                  <a:pt x="960" y="165"/>
                                </a:lnTo>
                                <a:lnTo>
                                  <a:pt x="961" y="165"/>
                                </a:lnTo>
                                <a:lnTo>
                                  <a:pt x="962" y="165"/>
                                </a:lnTo>
                                <a:lnTo>
                                  <a:pt x="963" y="165"/>
                                </a:lnTo>
                                <a:lnTo>
                                  <a:pt x="964" y="166"/>
                                </a:lnTo>
                                <a:lnTo>
                                  <a:pt x="965" y="166"/>
                                </a:lnTo>
                                <a:lnTo>
                                  <a:pt x="966" y="166"/>
                                </a:lnTo>
                                <a:lnTo>
                                  <a:pt x="967" y="166"/>
                                </a:lnTo>
                                <a:lnTo>
                                  <a:pt x="968" y="166"/>
                                </a:lnTo>
                                <a:lnTo>
                                  <a:pt x="969" y="166"/>
                                </a:lnTo>
                                <a:lnTo>
                                  <a:pt x="970" y="166"/>
                                </a:lnTo>
                                <a:lnTo>
                                  <a:pt x="971" y="167"/>
                                </a:lnTo>
                                <a:lnTo>
                                  <a:pt x="972" y="167"/>
                                </a:lnTo>
                                <a:lnTo>
                                  <a:pt x="973" y="167"/>
                                </a:lnTo>
                                <a:lnTo>
                                  <a:pt x="974" y="167"/>
                                </a:lnTo>
                                <a:lnTo>
                                  <a:pt x="975" y="167"/>
                                </a:lnTo>
                                <a:lnTo>
                                  <a:pt x="976" y="167"/>
                                </a:lnTo>
                                <a:lnTo>
                                  <a:pt x="977" y="167"/>
                                </a:lnTo>
                                <a:lnTo>
                                  <a:pt x="978" y="167"/>
                                </a:lnTo>
                                <a:lnTo>
                                  <a:pt x="979" y="167"/>
                                </a:lnTo>
                                <a:lnTo>
                                  <a:pt x="980" y="168"/>
                                </a:lnTo>
                                <a:lnTo>
                                  <a:pt x="981" y="168"/>
                                </a:lnTo>
                                <a:lnTo>
                                  <a:pt x="982" y="168"/>
                                </a:lnTo>
                                <a:lnTo>
                                  <a:pt x="983" y="168"/>
                                </a:lnTo>
                                <a:lnTo>
                                  <a:pt x="984" y="168"/>
                                </a:lnTo>
                                <a:lnTo>
                                  <a:pt x="985" y="168"/>
                                </a:lnTo>
                                <a:lnTo>
                                  <a:pt x="986" y="168"/>
                                </a:lnTo>
                                <a:lnTo>
                                  <a:pt x="987" y="169"/>
                                </a:lnTo>
                                <a:lnTo>
                                  <a:pt x="988" y="169"/>
                                </a:lnTo>
                                <a:lnTo>
                                  <a:pt x="989" y="169"/>
                                </a:lnTo>
                                <a:lnTo>
                                  <a:pt x="990" y="169"/>
                                </a:lnTo>
                                <a:lnTo>
                                  <a:pt x="991" y="169"/>
                                </a:lnTo>
                                <a:lnTo>
                                  <a:pt x="992" y="169"/>
                                </a:lnTo>
                                <a:lnTo>
                                  <a:pt x="993" y="170"/>
                                </a:lnTo>
                                <a:lnTo>
                                  <a:pt x="994" y="170"/>
                                </a:lnTo>
                                <a:lnTo>
                                  <a:pt x="995" y="170"/>
                                </a:lnTo>
                                <a:lnTo>
                                  <a:pt x="996" y="170"/>
                                </a:lnTo>
                                <a:lnTo>
                                  <a:pt x="997" y="170"/>
                                </a:lnTo>
                                <a:lnTo>
                                  <a:pt x="998" y="171"/>
                                </a:lnTo>
                                <a:lnTo>
                                  <a:pt x="999" y="171"/>
                                </a:lnTo>
                                <a:lnTo>
                                  <a:pt x="1000" y="171"/>
                                </a:lnTo>
                                <a:lnTo>
                                  <a:pt x="1001" y="171"/>
                                </a:lnTo>
                                <a:lnTo>
                                  <a:pt x="1002" y="171"/>
                                </a:lnTo>
                                <a:lnTo>
                                  <a:pt x="1003" y="172"/>
                                </a:lnTo>
                                <a:lnTo>
                                  <a:pt x="1004" y="172"/>
                                </a:lnTo>
                                <a:lnTo>
                                  <a:pt x="1005" y="172"/>
                                </a:lnTo>
                                <a:lnTo>
                                  <a:pt x="1006" y="172"/>
                                </a:lnTo>
                                <a:lnTo>
                                  <a:pt x="1007" y="172"/>
                                </a:lnTo>
                                <a:lnTo>
                                  <a:pt x="1008" y="173"/>
                                </a:lnTo>
                                <a:lnTo>
                                  <a:pt x="1009" y="173"/>
                                </a:lnTo>
                                <a:lnTo>
                                  <a:pt x="1010" y="173"/>
                                </a:lnTo>
                                <a:lnTo>
                                  <a:pt x="1011" y="173"/>
                                </a:lnTo>
                                <a:lnTo>
                                  <a:pt x="1012" y="173"/>
                                </a:lnTo>
                                <a:lnTo>
                                  <a:pt x="1013" y="174"/>
                                </a:lnTo>
                                <a:lnTo>
                                  <a:pt x="1014" y="174"/>
                                </a:lnTo>
                                <a:lnTo>
                                  <a:pt x="1015" y="174"/>
                                </a:lnTo>
                                <a:lnTo>
                                  <a:pt x="1016" y="174"/>
                                </a:lnTo>
                                <a:lnTo>
                                  <a:pt x="1017" y="175"/>
                                </a:lnTo>
                                <a:lnTo>
                                  <a:pt x="1018" y="175"/>
                                </a:lnTo>
                                <a:lnTo>
                                  <a:pt x="1019" y="175"/>
                                </a:lnTo>
                                <a:lnTo>
                                  <a:pt x="1020" y="175"/>
                                </a:lnTo>
                                <a:lnTo>
                                  <a:pt x="1021" y="176"/>
                                </a:lnTo>
                                <a:lnTo>
                                  <a:pt x="1022" y="176"/>
                                </a:lnTo>
                                <a:lnTo>
                                  <a:pt x="1023" y="176"/>
                                </a:lnTo>
                                <a:lnTo>
                                  <a:pt x="1024" y="176"/>
                                </a:lnTo>
                                <a:lnTo>
                                  <a:pt x="1025" y="177"/>
                                </a:lnTo>
                                <a:lnTo>
                                  <a:pt x="1026" y="177"/>
                                </a:lnTo>
                                <a:lnTo>
                                  <a:pt x="1027" y="177"/>
                                </a:lnTo>
                                <a:lnTo>
                                  <a:pt x="1028" y="178"/>
                                </a:lnTo>
                                <a:lnTo>
                                  <a:pt x="1029" y="178"/>
                                </a:lnTo>
                                <a:lnTo>
                                  <a:pt x="1030" y="178"/>
                                </a:lnTo>
                                <a:lnTo>
                                  <a:pt x="1031" y="178"/>
                                </a:lnTo>
                                <a:lnTo>
                                  <a:pt x="1032" y="179"/>
                                </a:lnTo>
                                <a:lnTo>
                                  <a:pt x="1033" y="179"/>
                                </a:lnTo>
                                <a:lnTo>
                                  <a:pt x="1034" y="179"/>
                                </a:lnTo>
                                <a:lnTo>
                                  <a:pt x="1035" y="180"/>
                                </a:lnTo>
                                <a:lnTo>
                                  <a:pt x="1036" y="180"/>
                                </a:lnTo>
                                <a:lnTo>
                                  <a:pt x="1037" y="180"/>
                                </a:lnTo>
                                <a:lnTo>
                                  <a:pt x="1038" y="180"/>
                                </a:lnTo>
                                <a:lnTo>
                                  <a:pt x="1039" y="180"/>
                                </a:lnTo>
                                <a:lnTo>
                                  <a:pt x="1040" y="180"/>
                                </a:lnTo>
                                <a:lnTo>
                                  <a:pt x="1041" y="180"/>
                                </a:lnTo>
                                <a:lnTo>
                                  <a:pt x="1042" y="180"/>
                                </a:lnTo>
                                <a:lnTo>
                                  <a:pt x="1043" y="179"/>
                                </a:lnTo>
                                <a:lnTo>
                                  <a:pt x="1044" y="179"/>
                                </a:lnTo>
                                <a:lnTo>
                                  <a:pt x="1045" y="179"/>
                                </a:lnTo>
                                <a:lnTo>
                                  <a:pt x="1046" y="179"/>
                                </a:lnTo>
                                <a:lnTo>
                                  <a:pt x="1047" y="179"/>
                                </a:lnTo>
                                <a:lnTo>
                                  <a:pt x="1048" y="180"/>
                                </a:lnTo>
                                <a:lnTo>
                                  <a:pt x="1049" y="180"/>
                                </a:lnTo>
                                <a:lnTo>
                                  <a:pt x="1050" y="180"/>
                                </a:lnTo>
                                <a:lnTo>
                                  <a:pt x="1051" y="180"/>
                                </a:lnTo>
                                <a:lnTo>
                                  <a:pt x="1052" y="180"/>
                                </a:lnTo>
                                <a:lnTo>
                                  <a:pt x="1053" y="180"/>
                                </a:lnTo>
                                <a:lnTo>
                                  <a:pt x="1054" y="180"/>
                                </a:lnTo>
                                <a:lnTo>
                                  <a:pt x="1055" y="180"/>
                                </a:lnTo>
                                <a:lnTo>
                                  <a:pt x="1056" y="180"/>
                                </a:lnTo>
                                <a:lnTo>
                                  <a:pt x="1057" y="180"/>
                                </a:lnTo>
                                <a:lnTo>
                                  <a:pt x="1058" y="180"/>
                                </a:lnTo>
                                <a:lnTo>
                                  <a:pt x="1059" y="180"/>
                                </a:lnTo>
                                <a:lnTo>
                                  <a:pt x="1060" y="180"/>
                                </a:lnTo>
                                <a:lnTo>
                                  <a:pt x="1061" y="180"/>
                                </a:lnTo>
                                <a:lnTo>
                                  <a:pt x="1062" y="180"/>
                                </a:lnTo>
                                <a:lnTo>
                                  <a:pt x="1063" y="180"/>
                                </a:lnTo>
                                <a:lnTo>
                                  <a:pt x="1064" y="181"/>
                                </a:lnTo>
                                <a:lnTo>
                                  <a:pt x="1065" y="181"/>
                                </a:lnTo>
                                <a:lnTo>
                                  <a:pt x="1066" y="181"/>
                                </a:lnTo>
                                <a:lnTo>
                                  <a:pt x="1067" y="181"/>
                                </a:lnTo>
                                <a:lnTo>
                                  <a:pt x="1068" y="181"/>
                                </a:lnTo>
                                <a:lnTo>
                                  <a:pt x="1069" y="181"/>
                                </a:lnTo>
                                <a:lnTo>
                                  <a:pt x="1070" y="181"/>
                                </a:lnTo>
                                <a:lnTo>
                                  <a:pt x="1071" y="181"/>
                                </a:lnTo>
                                <a:lnTo>
                                  <a:pt x="1072" y="181"/>
                                </a:lnTo>
                                <a:lnTo>
                                  <a:pt x="1073" y="182"/>
                                </a:lnTo>
                                <a:lnTo>
                                  <a:pt x="1074" y="182"/>
                                </a:lnTo>
                                <a:lnTo>
                                  <a:pt x="1075" y="182"/>
                                </a:lnTo>
                                <a:lnTo>
                                  <a:pt x="1076" y="182"/>
                                </a:lnTo>
                                <a:lnTo>
                                  <a:pt x="1077" y="182"/>
                                </a:lnTo>
                                <a:lnTo>
                                  <a:pt x="1078" y="182"/>
                                </a:lnTo>
                                <a:lnTo>
                                  <a:pt x="1079" y="183"/>
                                </a:lnTo>
                                <a:lnTo>
                                  <a:pt x="1080" y="183"/>
                                </a:lnTo>
                                <a:lnTo>
                                  <a:pt x="1081" y="183"/>
                                </a:lnTo>
                                <a:lnTo>
                                  <a:pt x="1082" y="183"/>
                                </a:lnTo>
                                <a:lnTo>
                                  <a:pt x="1083" y="183"/>
                                </a:lnTo>
                                <a:lnTo>
                                  <a:pt x="1084" y="183"/>
                                </a:lnTo>
                                <a:lnTo>
                                  <a:pt x="1085" y="184"/>
                                </a:lnTo>
                                <a:lnTo>
                                  <a:pt x="1086" y="184"/>
                                </a:lnTo>
                                <a:lnTo>
                                  <a:pt x="1087" y="184"/>
                                </a:lnTo>
                                <a:lnTo>
                                  <a:pt x="1088" y="184"/>
                                </a:lnTo>
                                <a:lnTo>
                                  <a:pt x="1089" y="184"/>
                                </a:lnTo>
                                <a:lnTo>
                                  <a:pt x="1090" y="185"/>
                                </a:lnTo>
                                <a:lnTo>
                                  <a:pt x="1091" y="185"/>
                                </a:lnTo>
                                <a:lnTo>
                                  <a:pt x="1092" y="185"/>
                                </a:lnTo>
                                <a:lnTo>
                                  <a:pt x="1093" y="185"/>
                                </a:lnTo>
                                <a:lnTo>
                                  <a:pt x="1094" y="186"/>
                                </a:lnTo>
                                <a:lnTo>
                                  <a:pt x="1095" y="186"/>
                                </a:lnTo>
                                <a:lnTo>
                                  <a:pt x="1096" y="186"/>
                                </a:lnTo>
                                <a:lnTo>
                                  <a:pt x="1097" y="186"/>
                                </a:lnTo>
                                <a:lnTo>
                                  <a:pt x="1098" y="186"/>
                                </a:lnTo>
                                <a:lnTo>
                                  <a:pt x="1099" y="187"/>
                                </a:lnTo>
                                <a:lnTo>
                                  <a:pt x="1100" y="187"/>
                                </a:lnTo>
                                <a:lnTo>
                                  <a:pt x="1101" y="187"/>
                                </a:lnTo>
                                <a:lnTo>
                                  <a:pt x="1102" y="188"/>
                                </a:lnTo>
                                <a:lnTo>
                                  <a:pt x="1103" y="188"/>
                                </a:lnTo>
                                <a:lnTo>
                                  <a:pt x="1104" y="188"/>
                                </a:lnTo>
                                <a:lnTo>
                                  <a:pt x="1105" y="188"/>
                                </a:lnTo>
                                <a:lnTo>
                                  <a:pt x="1106" y="189"/>
                                </a:lnTo>
                                <a:lnTo>
                                  <a:pt x="1107" y="189"/>
                                </a:lnTo>
                                <a:lnTo>
                                  <a:pt x="1108" y="189"/>
                                </a:lnTo>
                                <a:lnTo>
                                  <a:pt x="1109" y="190"/>
                                </a:lnTo>
                                <a:lnTo>
                                  <a:pt x="1110" y="190"/>
                                </a:lnTo>
                                <a:lnTo>
                                  <a:pt x="1111" y="190"/>
                                </a:lnTo>
                                <a:lnTo>
                                  <a:pt x="1112" y="190"/>
                                </a:lnTo>
                                <a:lnTo>
                                  <a:pt x="1113" y="191"/>
                                </a:lnTo>
                                <a:lnTo>
                                  <a:pt x="1114" y="191"/>
                                </a:lnTo>
                                <a:lnTo>
                                  <a:pt x="1115" y="191"/>
                                </a:lnTo>
                                <a:lnTo>
                                  <a:pt x="1116" y="191"/>
                                </a:lnTo>
                                <a:lnTo>
                                  <a:pt x="1117" y="192"/>
                                </a:lnTo>
                                <a:lnTo>
                                  <a:pt x="1118" y="192"/>
                                </a:lnTo>
                                <a:lnTo>
                                  <a:pt x="1119" y="192"/>
                                </a:lnTo>
                                <a:lnTo>
                                  <a:pt x="1120" y="193"/>
                                </a:lnTo>
                                <a:lnTo>
                                  <a:pt x="1121" y="193"/>
                                </a:lnTo>
                                <a:lnTo>
                                  <a:pt x="1122" y="193"/>
                                </a:lnTo>
                                <a:lnTo>
                                  <a:pt x="1123" y="194"/>
                                </a:lnTo>
                                <a:lnTo>
                                  <a:pt x="1124" y="194"/>
                                </a:lnTo>
                                <a:lnTo>
                                  <a:pt x="1125" y="194"/>
                                </a:lnTo>
                                <a:lnTo>
                                  <a:pt x="1126" y="195"/>
                                </a:lnTo>
                                <a:lnTo>
                                  <a:pt x="1127" y="195"/>
                                </a:lnTo>
                                <a:lnTo>
                                  <a:pt x="1128" y="195"/>
                                </a:lnTo>
                                <a:lnTo>
                                  <a:pt x="1129" y="195"/>
                                </a:lnTo>
                                <a:lnTo>
                                  <a:pt x="1130" y="196"/>
                                </a:lnTo>
                                <a:lnTo>
                                  <a:pt x="1131" y="196"/>
                                </a:lnTo>
                                <a:lnTo>
                                  <a:pt x="1132" y="196"/>
                                </a:lnTo>
                                <a:lnTo>
                                  <a:pt x="1133" y="197"/>
                                </a:lnTo>
                                <a:lnTo>
                                  <a:pt x="1134" y="197"/>
                                </a:lnTo>
                                <a:lnTo>
                                  <a:pt x="1135" y="197"/>
                                </a:lnTo>
                                <a:lnTo>
                                  <a:pt x="1136" y="198"/>
                                </a:lnTo>
                                <a:lnTo>
                                  <a:pt x="1137" y="198"/>
                                </a:lnTo>
                                <a:lnTo>
                                  <a:pt x="1138" y="198"/>
                                </a:lnTo>
                                <a:lnTo>
                                  <a:pt x="1139" y="199"/>
                                </a:lnTo>
                                <a:lnTo>
                                  <a:pt x="1140" y="199"/>
                                </a:lnTo>
                                <a:lnTo>
                                  <a:pt x="1141" y="200"/>
                                </a:lnTo>
                                <a:lnTo>
                                  <a:pt x="1142" y="200"/>
                                </a:lnTo>
                                <a:lnTo>
                                  <a:pt x="1143" y="200"/>
                                </a:lnTo>
                                <a:lnTo>
                                  <a:pt x="1144" y="201"/>
                                </a:lnTo>
                                <a:lnTo>
                                  <a:pt x="1145" y="201"/>
                                </a:lnTo>
                                <a:lnTo>
                                  <a:pt x="1146" y="202"/>
                                </a:lnTo>
                                <a:lnTo>
                                  <a:pt x="1147" y="202"/>
                                </a:lnTo>
                                <a:lnTo>
                                  <a:pt x="1148" y="202"/>
                                </a:lnTo>
                                <a:lnTo>
                                  <a:pt x="1149" y="203"/>
                                </a:lnTo>
                                <a:lnTo>
                                  <a:pt x="1150" y="203"/>
                                </a:lnTo>
                                <a:lnTo>
                                  <a:pt x="1151" y="204"/>
                                </a:lnTo>
                                <a:lnTo>
                                  <a:pt x="1152" y="204"/>
                                </a:lnTo>
                                <a:lnTo>
                                  <a:pt x="1153" y="204"/>
                                </a:lnTo>
                                <a:lnTo>
                                  <a:pt x="1154" y="205"/>
                                </a:lnTo>
                                <a:lnTo>
                                  <a:pt x="1155" y="205"/>
                                </a:lnTo>
                                <a:lnTo>
                                  <a:pt x="1156" y="206"/>
                                </a:lnTo>
                                <a:lnTo>
                                  <a:pt x="1157" y="206"/>
                                </a:lnTo>
                                <a:lnTo>
                                  <a:pt x="1158" y="206"/>
                                </a:lnTo>
                                <a:lnTo>
                                  <a:pt x="1159" y="207"/>
                                </a:lnTo>
                                <a:lnTo>
                                  <a:pt x="1160" y="207"/>
                                </a:lnTo>
                                <a:lnTo>
                                  <a:pt x="1161" y="208"/>
                                </a:lnTo>
                                <a:lnTo>
                                  <a:pt x="1162" y="208"/>
                                </a:lnTo>
                                <a:lnTo>
                                  <a:pt x="1163" y="208"/>
                                </a:lnTo>
                                <a:lnTo>
                                  <a:pt x="1164" y="209"/>
                                </a:lnTo>
                                <a:lnTo>
                                  <a:pt x="1165" y="209"/>
                                </a:lnTo>
                                <a:lnTo>
                                  <a:pt x="1166" y="210"/>
                                </a:lnTo>
                                <a:lnTo>
                                  <a:pt x="1167" y="210"/>
                                </a:lnTo>
                                <a:lnTo>
                                  <a:pt x="1168" y="211"/>
                                </a:lnTo>
                                <a:lnTo>
                                  <a:pt x="1169" y="211"/>
                                </a:lnTo>
                                <a:lnTo>
                                  <a:pt x="1170" y="211"/>
                                </a:lnTo>
                                <a:lnTo>
                                  <a:pt x="1171" y="212"/>
                                </a:lnTo>
                                <a:lnTo>
                                  <a:pt x="1172" y="212"/>
                                </a:lnTo>
                                <a:lnTo>
                                  <a:pt x="1173" y="213"/>
                                </a:lnTo>
                                <a:lnTo>
                                  <a:pt x="1174" y="213"/>
                                </a:lnTo>
                                <a:lnTo>
                                  <a:pt x="1175" y="214"/>
                                </a:lnTo>
                                <a:lnTo>
                                  <a:pt x="1176" y="214"/>
                                </a:lnTo>
                                <a:lnTo>
                                  <a:pt x="1177" y="214"/>
                                </a:lnTo>
                                <a:lnTo>
                                  <a:pt x="1178" y="215"/>
                                </a:lnTo>
                                <a:lnTo>
                                  <a:pt x="1179" y="215"/>
                                </a:lnTo>
                                <a:lnTo>
                                  <a:pt x="1180" y="216"/>
                                </a:lnTo>
                                <a:lnTo>
                                  <a:pt x="1181" y="216"/>
                                </a:lnTo>
                                <a:lnTo>
                                  <a:pt x="1182" y="217"/>
                                </a:lnTo>
                                <a:lnTo>
                                  <a:pt x="1183" y="217"/>
                                </a:lnTo>
                                <a:lnTo>
                                  <a:pt x="1184" y="217"/>
                                </a:lnTo>
                                <a:lnTo>
                                  <a:pt x="1185" y="218"/>
                                </a:lnTo>
                                <a:lnTo>
                                  <a:pt x="1186" y="219"/>
                                </a:lnTo>
                                <a:lnTo>
                                  <a:pt x="1187" y="219"/>
                                </a:lnTo>
                                <a:lnTo>
                                  <a:pt x="1188" y="219"/>
                                </a:lnTo>
                                <a:lnTo>
                                  <a:pt x="1189" y="220"/>
                                </a:lnTo>
                                <a:lnTo>
                                  <a:pt x="1190" y="220"/>
                                </a:lnTo>
                                <a:lnTo>
                                  <a:pt x="1191" y="221"/>
                                </a:lnTo>
                                <a:lnTo>
                                  <a:pt x="1192" y="221"/>
                                </a:lnTo>
                                <a:lnTo>
                                  <a:pt x="1193" y="222"/>
                                </a:lnTo>
                                <a:lnTo>
                                  <a:pt x="1194" y="222"/>
                                </a:lnTo>
                                <a:lnTo>
                                  <a:pt x="1195" y="223"/>
                                </a:lnTo>
                                <a:lnTo>
                                  <a:pt x="1196" y="223"/>
                                </a:lnTo>
                                <a:lnTo>
                                  <a:pt x="1197" y="224"/>
                                </a:lnTo>
                                <a:lnTo>
                                  <a:pt x="1198" y="224"/>
                                </a:lnTo>
                                <a:lnTo>
                                  <a:pt x="1199" y="225"/>
                                </a:lnTo>
                                <a:lnTo>
                                  <a:pt x="1200" y="225"/>
                                </a:lnTo>
                                <a:lnTo>
                                  <a:pt x="1201" y="226"/>
                                </a:lnTo>
                                <a:lnTo>
                                  <a:pt x="1202" y="226"/>
                                </a:lnTo>
                                <a:lnTo>
                                  <a:pt x="1203" y="227"/>
                                </a:lnTo>
                                <a:lnTo>
                                  <a:pt x="1204" y="227"/>
                                </a:lnTo>
                                <a:lnTo>
                                  <a:pt x="1205" y="228"/>
                                </a:lnTo>
                                <a:lnTo>
                                  <a:pt x="1206" y="228"/>
                                </a:lnTo>
                                <a:lnTo>
                                  <a:pt x="1207" y="229"/>
                                </a:lnTo>
                                <a:lnTo>
                                  <a:pt x="1208" y="229"/>
                                </a:lnTo>
                                <a:lnTo>
                                  <a:pt x="1209" y="230"/>
                                </a:lnTo>
                                <a:lnTo>
                                  <a:pt x="1210" y="230"/>
                                </a:lnTo>
                                <a:lnTo>
                                  <a:pt x="1211" y="231"/>
                                </a:lnTo>
                                <a:lnTo>
                                  <a:pt x="1212" y="231"/>
                                </a:lnTo>
                                <a:lnTo>
                                  <a:pt x="1213" y="232"/>
                                </a:lnTo>
                                <a:lnTo>
                                  <a:pt x="1214" y="232"/>
                                </a:lnTo>
                                <a:lnTo>
                                  <a:pt x="1215" y="233"/>
                                </a:lnTo>
                                <a:lnTo>
                                  <a:pt x="1216" y="233"/>
                                </a:lnTo>
                                <a:lnTo>
                                  <a:pt x="1217" y="234"/>
                                </a:lnTo>
                                <a:lnTo>
                                  <a:pt x="1218" y="234"/>
                                </a:lnTo>
                                <a:lnTo>
                                  <a:pt x="1219" y="235"/>
                                </a:lnTo>
                                <a:lnTo>
                                  <a:pt x="1220" y="235"/>
                                </a:lnTo>
                                <a:lnTo>
                                  <a:pt x="1221" y="236"/>
                                </a:lnTo>
                                <a:lnTo>
                                  <a:pt x="1222" y="236"/>
                                </a:lnTo>
                                <a:lnTo>
                                  <a:pt x="1223" y="237"/>
                                </a:lnTo>
                                <a:lnTo>
                                  <a:pt x="1224" y="237"/>
                                </a:lnTo>
                                <a:lnTo>
                                  <a:pt x="1225" y="238"/>
                                </a:lnTo>
                                <a:lnTo>
                                  <a:pt x="1226" y="239"/>
                                </a:lnTo>
                                <a:lnTo>
                                  <a:pt x="1227" y="239"/>
                                </a:lnTo>
                                <a:lnTo>
                                  <a:pt x="1228" y="240"/>
                                </a:lnTo>
                                <a:lnTo>
                                  <a:pt x="1229" y="241"/>
                                </a:lnTo>
                                <a:lnTo>
                                  <a:pt x="1230" y="241"/>
                                </a:lnTo>
                                <a:lnTo>
                                  <a:pt x="1231" y="242"/>
                                </a:lnTo>
                                <a:lnTo>
                                  <a:pt x="1232" y="242"/>
                                </a:lnTo>
                                <a:lnTo>
                                  <a:pt x="1233" y="243"/>
                                </a:lnTo>
                                <a:lnTo>
                                  <a:pt x="1234" y="244"/>
                                </a:lnTo>
                                <a:lnTo>
                                  <a:pt x="1235" y="244"/>
                                </a:lnTo>
                                <a:lnTo>
                                  <a:pt x="1236" y="245"/>
                                </a:lnTo>
                                <a:lnTo>
                                  <a:pt x="1237" y="245"/>
                                </a:lnTo>
                                <a:lnTo>
                                  <a:pt x="1238" y="246"/>
                                </a:lnTo>
                                <a:lnTo>
                                  <a:pt x="1239" y="246"/>
                                </a:lnTo>
                                <a:lnTo>
                                  <a:pt x="1240" y="247"/>
                                </a:lnTo>
                                <a:lnTo>
                                  <a:pt x="1241" y="248"/>
                                </a:lnTo>
                                <a:lnTo>
                                  <a:pt x="1242" y="248"/>
                                </a:lnTo>
                                <a:lnTo>
                                  <a:pt x="1243" y="249"/>
                                </a:lnTo>
                                <a:lnTo>
                                  <a:pt x="1244" y="249"/>
                                </a:lnTo>
                                <a:lnTo>
                                  <a:pt x="1245" y="250"/>
                                </a:lnTo>
                                <a:lnTo>
                                  <a:pt x="1246" y="251"/>
                                </a:lnTo>
                                <a:lnTo>
                                  <a:pt x="1247" y="251"/>
                                </a:lnTo>
                                <a:lnTo>
                                  <a:pt x="1248" y="252"/>
                                </a:lnTo>
                                <a:lnTo>
                                  <a:pt x="1249" y="252"/>
                                </a:lnTo>
                                <a:lnTo>
                                  <a:pt x="1250" y="253"/>
                                </a:lnTo>
                                <a:lnTo>
                                  <a:pt x="1251" y="254"/>
                                </a:lnTo>
                                <a:lnTo>
                                  <a:pt x="1252" y="255"/>
                                </a:lnTo>
                                <a:lnTo>
                                  <a:pt x="1253" y="255"/>
                                </a:lnTo>
                                <a:lnTo>
                                  <a:pt x="1254" y="256"/>
                                </a:lnTo>
                                <a:lnTo>
                                  <a:pt x="1255" y="257"/>
                                </a:lnTo>
                                <a:lnTo>
                                  <a:pt x="1256" y="257"/>
                                </a:lnTo>
                                <a:lnTo>
                                  <a:pt x="1257" y="258"/>
                                </a:lnTo>
                                <a:lnTo>
                                  <a:pt x="1258" y="258"/>
                                </a:lnTo>
                                <a:lnTo>
                                  <a:pt x="1259" y="259"/>
                                </a:lnTo>
                                <a:lnTo>
                                  <a:pt x="1260" y="260"/>
                                </a:lnTo>
                                <a:lnTo>
                                  <a:pt x="1261" y="260"/>
                                </a:lnTo>
                                <a:lnTo>
                                  <a:pt x="1262" y="261"/>
                                </a:lnTo>
                                <a:lnTo>
                                  <a:pt x="1263" y="262"/>
                                </a:lnTo>
                                <a:lnTo>
                                  <a:pt x="1264" y="262"/>
                                </a:lnTo>
                                <a:lnTo>
                                  <a:pt x="1265" y="263"/>
                                </a:lnTo>
                                <a:lnTo>
                                  <a:pt x="1266" y="264"/>
                                </a:lnTo>
                                <a:lnTo>
                                  <a:pt x="1267" y="265"/>
                                </a:lnTo>
                                <a:lnTo>
                                  <a:pt x="1268" y="265"/>
                                </a:lnTo>
                                <a:lnTo>
                                  <a:pt x="1269" y="266"/>
                                </a:lnTo>
                                <a:lnTo>
                                  <a:pt x="1270" y="267"/>
                                </a:lnTo>
                                <a:lnTo>
                                  <a:pt x="1271" y="267"/>
                                </a:lnTo>
                                <a:lnTo>
                                  <a:pt x="1272" y="267"/>
                                </a:lnTo>
                                <a:lnTo>
                                  <a:pt x="1273" y="267"/>
                                </a:lnTo>
                                <a:lnTo>
                                  <a:pt x="1274" y="267"/>
                                </a:lnTo>
                                <a:lnTo>
                                  <a:pt x="1275" y="267"/>
                                </a:lnTo>
                                <a:lnTo>
                                  <a:pt x="1276" y="267"/>
                                </a:lnTo>
                                <a:lnTo>
                                  <a:pt x="1277" y="267"/>
                                </a:lnTo>
                                <a:lnTo>
                                  <a:pt x="1278" y="267"/>
                                </a:lnTo>
                                <a:lnTo>
                                  <a:pt x="1279" y="267"/>
                                </a:lnTo>
                                <a:lnTo>
                                  <a:pt x="1280" y="267"/>
                                </a:lnTo>
                                <a:lnTo>
                                  <a:pt x="1281" y="267"/>
                                </a:lnTo>
                                <a:lnTo>
                                  <a:pt x="1282" y="267"/>
                                </a:lnTo>
                                <a:lnTo>
                                  <a:pt x="1283" y="267"/>
                                </a:lnTo>
                                <a:lnTo>
                                  <a:pt x="1284" y="267"/>
                                </a:lnTo>
                                <a:lnTo>
                                  <a:pt x="1285" y="267"/>
                                </a:lnTo>
                                <a:lnTo>
                                  <a:pt x="1286" y="267"/>
                                </a:lnTo>
                                <a:lnTo>
                                  <a:pt x="1287" y="267"/>
                                </a:lnTo>
                                <a:lnTo>
                                  <a:pt x="1288" y="267"/>
                                </a:lnTo>
                                <a:lnTo>
                                  <a:pt x="1289" y="267"/>
                                </a:lnTo>
                                <a:lnTo>
                                  <a:pt x="1290" y="267"/>
                                </a:lnTo>
                                <a:lnTo>
                                  <a:pt x="1291" y="267"/>
                                </a:lnTo>
                                <a:lnTo>
                                  <a:pt x="1292" y="267"/>
                                </a:lnTo>
                                <a:lnTo>
                                  <a:pt x="1293" y="267"/>
                                </a:lnTo>
                                <a:lnTo>
                                  <a:pt x="1294" y="267"/>
                                </a:lnTo>
                                <a:lnTo>
                                  <a:pt x="1295" y="267"/>
                                </a:lnTo>
                                <a:lnTo>
                                  <a:pt x="1296" y="267"/>
                                </a:lnTo>
                                <a:lnTo>
                                  <a:pt x="1297" y="267"/>
                                </a:lnTo>
                                <a:lnTo>
                                  <a:pt x="1298" y="267"/>
                                </a:lnTo>
                                <a:lnTo>
                                  <a:pt x="1299" y="267"/>
                                </a:lnTo>
                                <a:lnTo>
                                  <a:pt x="1300" y="267"/>
                                </a:lnTo>
                                <a:lnTo>
                                  <a:pt x="1301" y="267"/>
                                </a:lnTo>
                                <a:lnTo>
                                  <a:pt x="1302" y="267"/>
                                </a:lnTo>
                                <a:lnTo>
                                  <a:pt x="1303" y="267"/>
                                </a:lnTo>
                                <a:lnTo>
                                  <a:pt x="1304" y="267"/>
                                </a:lnTo>
                                <a:lnTo>
                                  <a:pt x="1305" y="267"/>
                                </a:lnTo>
                                <a:lnTo>
                                  <a:pt x="1306" y="267"/>
                                </a:lnTo>
                                <a:lnTo>
                                  <a:pt x="1307" y="267"/>
                                </a:lnTo>
                                <a:lnTo>
                                  <a:pt x="1308" y="268"/>
                                </a:lnTo>
                                <a:lnTo>
                                  <a:pt x="1309" y="268"/>
                                </a:lnTo>
                                <a:lnTo>
                                  <a:pt x="1310" y="268"/>
                                </a:lnTo>
                                <a:lnTo>
                                  <a:pt x="1311" y="268"/>
                                </a:lnTo>
                                <a:lnTo>
                                  <a:pt x="1312" y="268"/>
                                </a:lnTo>
                                <a:lnTo>
                                  <a:pt x="1313" y="268"/>
                                </a:lnTo>
                                <a:lnTo>
                                  <a:pt x="1314" y="268"/>
                                </a:lnTo>
                                <a:lnTo>
                                  <a:pt x="1315" y="268"/>
                                </a:lnTo>
                                <a:lnTo>
                                  <a:pt x="1316" y="268"/>
                                </a:lnTo>
                                <a:lnTo>
                                  <a:pt x="1317" y="269"/>
                                </a:lnTo>
                                <a:lnTo>
                                  <a:pt x="1318" y="269"/>
                                </a:lnTo>
                                <a:lnTo>
                                  <a:pt x="1319" y="269"/>
                                </a:lnTo>
                                <a:lnTo>
                                  <a:pt x="1320" y="269"/>
                                </a:lnTo>
                                <a:lnTo>
                                  <a:pt x="1321" y="269"/>
                                </a:lnTo>
                                <a:lnTo>
                                  <a:pt x="1322" y="269"/>
                                </a:lnTo>
                                <a:lnTo>
                                  <a:pt x="1323" y="269"/>
                                </a:lnTo>
                                <a:lnTo>
                                  <a:pt x="1324" y="269"/>
                                </a:lnTo>
                                <a:lnTo>
                                  <a:pt x="1325" y="269"/>
                                </a:lnTo>
                                <a:lnTo>
                                  <a:pt x="1326" y="269"/>
                                </a:lnTo>
                                <a:lnTo>
                                  <a:pt x="1327" y="270"/>
                                </a:lnTo>
                                <a:lnTo>
                                  <a:pt x="1328" y="270"/>
                                </a:lnTo>
                                <a:lnTo>
                                  <a:pt x="1329" y="270"/>
                                </a:lnTo>
                                <a:lnTo>
                                  <a:pt x="1330" y="270"/>
                                </a:lnTo>
                                <a:lnTo>
                                  <a:pt x="1331" y="270"/>
                                </a:lnTo>
                                <a:lnTo>
                                  <a:pt x="1332" y="270"/>
                                </a:lnTo>
                                <a:lnTo>
                                  <a:pt x="1333" y="271"/>
                                </a:lnTo>
                                <a:lnTo>
                                  <a:pt x="1334" y="271"/>
                                </a:lnTo>
                                <a:lnTo>
                                  <a:pt x="1335" y="271"/>
                                </a:lnTo>
                                <a:lnTo>
                                  <a:pt x="1336" y="271"/>
                                </a:lnTo>
                                <a:lnTo>
                                  <a:pt x="1337" y="271"/>
                                </a:lnTo>
                                <a:lnTo>
                                  <a:pt x="1338" y="271"/>
                                </a:lnTo>
                                <a:lnTo>
                                  <a:pt x="1339" y="272"/>
                                </a:lnTo>
                                <a:lnTo>
                                  <a:pt x="1340" y="272"/>
                                </a:lnTo>
                                <a:lnTo>
                                  <a:pt x="1341" y="272"/>
                                </a:lnTo>
                                <a:lnTo>
                                  <a:pt x="1342" y="272"/>
                                </a:lnTo>
                                <a:lnTo>
                                  <a:pt x="1343" y="272"/>
                                </a:lnTo>
                                <a:lnTo>
                                  <a:pt x="1344" y="273"/>
                                </a:lnTo>
                                <a:lnTo>
                                  <a:pt x="1345" y="273"/>
                                </a:lnTo>
                                <a:lnTo>
                                  <a:pt x="1346" y="273"/>
                                </a:lnTo>
                                <a:lnTo>
                                  <a:pt x="1347" y="273"/>
                                </a:lnTo>
                                <a:lnTo>
                                  <a:pt x="1348" y="274"/>
                                </a:lnTo>
                                <a:lnTo>
                                  <a:pt x="1349" y="274"/>
                                </a:lnTo>
                                <a:lnTo>
                                  <a:pt x="1350" y="274"/>
                                </a:lnTo>
                                <a:lnTo>
                                  <a:pt x="1351" y="274"/>
                                </a:lnTo>
                                <a:lnTo>
                                  <a:pt x="1352" y="275"/>
                                </a:lnTo>
                                <a:lnTo>
                                  <a:pt x="1353" y="275"/>
                                </a:lnTo>
                                <a:lnTo>
                                  <a:pt x="1354" y="275"/>
                                </a:lnTo>
                                <a:lnTo>
                                  <a:pt x="1355" y="275"/>
                                </a:lnTo>
                                <a:lnTo>
                                  <a:pt x="1356" y="276"/>
                                </a:lnTo>
                                <a:lnTo>
                                  <a:pt x="1357" y="276"/>
                                </a:lnTo>
                                <a:lnTo>
                                  <a:pt x="1358" y="276"/>
                                </a:lnTo>
                                <a:lnTo>
                                  <a:pt x="1359" y="277"/>
                                </a:lnTo>
                                <a:lnTo>
                                  <a:pt x="1360" y="277"/>
                                </a:lnTo>
                                <a:lnTo>
                                  <a:pt x="1361" y="277"/>
                                </a:lnTo>
                                <a:lnTo>
                                  <a:pt x="1362" y="278"/>
                                </a:lnTo>
                                <a:lnTo>
                                  <a:pt x="1363" y="278"/>
                                </a:lnTo>
                                <a:lnTo>
                                  <a:pt x="1364" y="278"/>
                                </a:lnTo>
                                <a:lnTo>
                                  <a:pt x="1365" y="278"/>
                                </a:lnTo>
                                <a:lnTo>
                                  <a:pt x="1366" y="279"/>
                                </a:lnTo>
                                <a:lnTo>
                                  <a:pt x="1367" y="279"/>
                                </a:lnTo>
                                <a:lnTo>
                                  <a:pt x="1368" y="279"/>
                                </a:lnTo>
                                <a:lnTo>
                                  <a:pt x="1369" y="280"/>
                                </a:lnTo>
                                <a:lnTo>
                                  <a:pt x="1370" y="280"/>
                                </a:lnTo>
                                <a:lnTo>
                                  <a:pt x="1371" y="280"/>
                                </a:lnTo>
                                <a:lnTo>
                                  <a:pt x="1372" y="281"/>
                                </a:lnTo>
                                <a:lnTo>
                                  <a:pt x="1373" y="281"/>
                                </a:lnTo>
                                <a:lnTo>
                                  <a:pt x="1374" y="280"/>
                                </a:lnTo>
                                <a:lnTo>
                                  <a:pt x="1375" y="280"/>
                                </a:lnTo>
                                <a:lnTo>
                                  <a:pt x="1376" y="280"/>
                                </a:lnTo>
                                <a:lnTo>
                                  <a:pt x="1377" y="280"/>
                                </a:lnTo>
                                <a:lnTo>
                                  <a:pt x="1378" y="280"/>
                                </a:lnTo>
                                <a:lnTo>
                                  <a:pt x="1379" y="279"/>
                                </a:lnTo>
                                <a:lnTo>
                                  <a:pt x="1380" y="279"/>
                                </a:lnTo>
                                <a:lnTo>
                                  <a:pt x="1381" y="279"/>
                                </a:lnTo>
                                <a:lnTo>
                                  <a:pt x="1382" y="279"/>
                                </a:lnTo>
                                <a:lnTo>
                                  <a:pt x="1383" y="279"/>
                                </a:lnTo>
                                <a:lnTo>
                                  <a:pt x="1384" y="278"/>
                                </a:lnTo>
                                <a:lnTo>
                                  <a:pt x="1385" y="278"/>
                                </a:lnTo>
                                <a:lnTo>
                                  <a:pt x="1386" y="278"/>
                                </a:lnTo>
                                <a:lnTo>
                                  <a:pt x="1387" y="278"/>
                                </a:lnTo>
                                <a:lnTo>
                                  <a:pt x="1388" y="278"/>
                                </a:lnTo>
                                <a:lnTo>
                                  <a:pt x="1389" y="278"/>
                                </a:lnTo>
                                <a:lnTo>
                                  <a:pt x="1390" y="278"/>
                                </a:lnTo>
                                <a:lnTo>
                                  <a:pt x="1391" y="277"/>
                                </a:lnTo>
                                <a:lnTo>
                                  <a:pt x="1392" y="277"/>
                                </a:lnTo>
                                <a:lnTo>
                                  <a:pt x="1393" y="277"/>
                                </a:lnTo>
                                <a:lnTo>
                                  <a:pt x="1394" y="277"/>
                                </a:lnTo>
                                <a:lnTo>
                                  <a:pt x="1395" y="277"/>
                                </a:lnTo>
                                <a:lnTo>
                                  <a:pt x="1396" y="277"/>
                                </a:lnTo>
                                <a:lnTo>
                                  <a:pt x="1397" y="277"/>
                                </a:lnTo>
                                <a:lnTo>
                                  <a:pt x="1398" y="277"/>
                                </a:lnTo>
                                <a:lnTo>
                                  <a:pt x="1399" y="276"/>
                                </a:lnTo>
                                <a:lnTo>
                                  <a:pt x="1400" y="276"/>
                                </a:lnTo>
                                <a:lnTo>
                                  <a:pt x="1401" y="276"/>
                                </a:lnTo>
                                <a:lnTo>
                                  <a:pt x="1402" y="276"/>
                                </a:lnTo>
                                <a:lnTo>
                                  <a:pt x="1403" y="276"/>
                                </a:lnTo>
                                <a:lnTo>
                                  <a:pt x="1404" y="276"/>
                                </a:lnTo>
                                <a:lnTo>
                                  <a:pt x="1405" y="276"/>
                                </a:lnTo>
                                <a:lnTo>
                                  <a:pt x="1406" y="276"/>
                                </a:lnTo>
                                <a:lnTo>
                                  <a:pt x="1407" y="276"/>
                                </a:lnTo>
                                <a:lnTo>
                                  <a:pt x="1408" y="276"/>
                                </a:lnTo>
                                <a:lnTo>
                                  <a:pt x="1409" y="275"/>
                                </a:lnTo>
                                <a:lnTo>
                                  <a:pt x="1410" y="275"/>
                                </a:lnTo>
                                <a:lnTo>
                                  <a:pt x="1411" y="275"/>
                                </a:lnTo>
                                <a:lnTo>
                                  <a:pt x="1412" y="275"/>
                                </a:lnTo>
                                <a:lnTo>
                                  <a:pt x="1413" y="275"/>
                                </a:lnTo>
                                <a:lnTo>
                                  <a:pt x="1414" y="275"/>
                                </a:lnTo>
                                <a:lnTo>
                                  <a:pt x="1415" y="275"/>
                                </a:lnTo>
                                <a:lnTo>
                                  <a:pt x="1416" y="275"/>
                                </a:lnTo>
                                <a:lnTo>
                                  <a:pt x="1417" y="275"/>
                                </a:lnTo>
                                <a:lnTo>
                                  <a:pt x="1418" y="275"/>
                                </a:lnTo>
                                <a:lnTo>
                                  <a:pt x="1419" y="275"/>
                                </a:lnTo>
                                <a:lnTo>
                                  <a:pt x="1420" y="274"/>
                                </a:lnTo>
                                <a:lnTo>
                                  <a:pt x="1421" y="274"/>
                                </a:lnTo>
                                <a:lnTo>
                                  <a:pt x="1422" y="274"/>
                                </a:lnTo>
                                <a:lnTo>
                                  <a:pt x="1423" y="274"/>
                                </a:lnTo>
                                <a:lnTo>
                                  <a:pt x="1424" y="274"/>
                                </a:lnTo>
                                <a:lnTo>
                                  <a:pt x="1425" y="274"/>
                                </a:lnTo>
                                <a:lnTo>
                                  <a:pt x="1426" y="274"/>
                                </a:lnTo>
                                <a:lnTo>
                                  <a:pt x="1427" y="274"/>
                                </a:lnTo>
                                <a:lnTo>
                                  <a:pt x="1428" y="274"/>
                                </a:lnTo>
                                <a:lnTo>
                                  <a:pt x="1429" y="274"/>
                                </a:lnTo>
                                <a:lnTo>
                                  <a:pt x="1430" y="274"/>
                                </a:lnTo>
                                <a:lnTo>
                                  <a:pt x="1431" y="274"/>
                                </a:lnTo>
                                <a:lnTo>
                                  <a:pt x="1432" y="274"/>
                                </a:lnTo>
                                <a:lnTo>
                                  <a:pt x="1433" y="274"/>
                                </a:lnTo>
                                <a:lnTo>
                                  <a:pt x="1434" y="274"/>
                                </a:lnTo>
                                <a:lnTo>
                                  <a:pt x="1435" y="274"/>
                                </a:lnTo>
                                <a:lnTo>
                                  <a:pt x="1436" y="274"/>
                                </a:lnTo>
                                <a:lnTo>
                                  <a:pt x="1437" y="274"/>
                                </a:lnTo>
                                <a:lnTo>
                                  <a:pt x="1438" y="274"/>
                                </a:lnTo>
                                <a:lnTo>
                                  <a:pt x="1439" y="274"/>
                                </a:lnTo>
                                <a:lnTo>
                                  <a:pt x="1440" y="274"/>
                                </a:lnTo>
                                <a:lnTo>
                                  <a:pt x="1441" y="274"/>
                                </a:lnTo>
                                <a:lnTo>
                                  <a:pt x="1442" y="274"/>
                                </a:lnTo>
                                <a:lnTo>
                                  <a:pt x="1443" y="274"/>
                                </a:lnTo>
                                <a:lnTo>
                                  <a:pt x="1444" y="274"/>
                                </a:lnTo>
                                <a:lnTo>
                                  <a:pt x="1445" y="273"/>
                                </a:lnTo>
                                <a:lnTo>
                                  <a:pt x="1446" y="273"/>
                                </a:lnTo>
                                <a:lnTo>
                                  <a:pt x="1447" y="273"/>
                                </a:lnTo>
                                <a:lnTo>
                                  <a:pt x="1448" y="273"/>
                                </a:lnTo>
                                <a:lnTo>
                                  <a:pt x="1449" y="273"/>
                                </a:lnTo>
                                <a:lnTo>
                                  <a:pt x="1450" y="273"/>
                                </a:lnTo>
                                <a:lnTo>
                                  <a:pt x="1451" y="273"/>
                                </a:lnTo>
                                <a:lnTo>
                                  <a:pt x="1452" y="273"/>
                                </a:lnTo>
                                <a:lnTo>
                                  <a:pt x="1453" y="273"/>
                                </a:lnTo>
                                <a:lnTo>
                                  <a:pt x="1454" y="273"/>
                                </a:lnTo>
                                <a:lnTo>
                                  <a:pt x="1455" y="273"/>
                                </a:lnTo>
                                <a:lnTo>
                                  <a:pt x="1456" y="273"/>
                                </a:lnTo>
                                <a:lnTo>
                                  <a:pt x="1457" y="273"/>
                                </a:lnTo>
                                <a:lnTo>
                                  <a:pt x="1458" y="272"/>
                                </a:lnTo>
                                <a:lnTo>
                                  <a:pt x="1459" y="272"/>
                                </a:lnTo>
                                <a:lnTo>
                                  <a:pt x="1460" y="272"/>
                                </a:lnTo>
                                <a:lnTo>
                                  <a:pt x="1461" y="272"/>
                                </a:lnTo>
                                <a:lnTo>
                                  <a:pt x="1462" y="272"/>
                                </a:lnTo>
                                <a:lnTo>
                                  <a:pt x="1463" y="272"/>
                                </a:lnTo>
                                <a:lnTo>
                                  <a:pt x="1464" y="272"/>
                                </a:lnTo>
                                <a:lnTo>
                                  <a:pt x="1465" y="272"/>
                                </a:lnTo>
                                <a:lnTo>
                                  <a:pt x="1466" y="272"/>
                                </a:lnTo>
                                <a:lnTo>
                                  <a:pt x="1467" y="272"/>
                                </a:lnTo>
                                <a:lnTo>
                                  <a:pt x="1468" y="272"/>
                                </a:lnTo>
                                <a:lnTo>
                                  <a:pt x="1469" y="272"/>
                                </a:lnTo>
                                <a:lnTo>
                                  <a:pt x="1470" y="272"/>
                                </a:lnTo>
                                <a:lnTo>
                                  <a:pt x="1471" y="272"/>
                                </a:lnTo>
                                <a:lnTo>
                                  <a:pt x="1472" y="272"/>
                                </a:lnTo>
                                <a:lnTo>
                                  <a:pt x="1473" y="272"/>
                                </a:lnTo>
                                <a:lnTo>
                                  <a:pt x="1474" y="272"/>
                                </a:lnTo>
                                <a:lnTo>
                                  <a:pt x="1475" y="272"/>
                                </a:lnTo>
                                <a:lnTo>
                                  <a:pt x="1476" y="272"/>
                                </a:lnTo>
                                <a:lnTo>
                                  <a:pt x="1477" y="272"/>
                                </a:lnTo>
                                <a:lnTo>
                                  <a:pt x="1478" y="273"/>
                                </a:lnTo>
                                <a:lnTo>
                                  <a:pt x="1479" y="273"/>
                                </a:lnTo>
                                <a:lnTo>
                                  <a:pt x="1480" y="273"/>
                                </a:lnTo>
                                <a:lnTo>
                                  <a:pt x="1481" y="273"/>
                                </a:lnTo>
                                <a:lnTo>
                                  <a:pt x="1482" y="273"/>
                                </a:lnTo>
                                <a:lnTo>
                                  <a:pt x="1483" y="273"/>
                                </a:lnTo>
                                <a:lnTo>
                                  <a:pt x="1484" y="273"/>
                                </a:lnTo>
                                <a:lnTo>
                                  <a:pt x="1485" y="273"/>
                                </a:lnTo>
                                <a:lnTo>
                                  <a:pt x="1486" y="273"/>
                                </a:lnTo>
                                <a:lnTo>
                                  <a:pt x="1487" y="273"/>
                                </a:lnTo>
                                <a:lnTo>
                                  <a:pt x="1488" y="273"/>
                                </a:lnTo>
                                <a:lnTo>
                                  <a:pt x="1489" y="274"/>
                                </a:lnTo>
                                <a:lnTo>
                                  <a:pt x="1490" y="274"/>
                                </a:lnTo>
                                <a:lnTo>
                                  <a:pt x="1491" y="274"/>
                                </a:lnTo>
                                <a:lnTo>
                                  <a:pt x="1492" y="274"/>
                                </a:lnTo>
                                <a:lnTo>
                                  <a:pt x="1493" y="274"/>
                                </a:lnTo>
                                <a:lnTo>
                                  <a:pt x="1494" y="274"/>
                                </a:lnTo>
                                <a:lnTo>
                                  <a:pt x="1495" y="274"/>
                                </a:lnTo>
                                <a:lnTo>
                                  <a:pt x="1496" y="274"/>
                                </a:lnTo>
                                <a:lnTo>
                                  <a:pt x="1497" y="275"/>
                                </a:lnTo>
                                <a:lnTo>
                                  <a:pt x="1498" y="275"/>
                                </a:lnTo>
                                <a:lnTo>
                                  <a:pt x="1499" y="275"/>
                                </a:lnTo>
                                <a:lnTo>
                                  <a:pt x="1500" y="275"/>
                                </a:lnTo>
                                <a:lnTo>
                                  <a:pt x="1501" y="275"/>
                                </a:lnTo>
                                <a:lnTo>
                                  <a:pt x="1502" y="275"/>
                                </a:lnTo>
                                <a:lnTo>
                                  <a:pt x="1503" y="276"/>
                                </a:lnTo>
                                <a:lnTo>
                                  <a:pt x="1504" y="276"/>
                                </a:lnTo>
                                <a:lnTo>
                                  <a:pt x="1505" y="276"/>
                                </a:lnTo>
                                <a:lnTo>
                                  <a:pt x="1506" y="276"/>
                                </a:lnTo>
                                <a:lnTo>
                                  <a:pt x="1507" y="276"/>
                                </a:lnTo>
                                <a:lnTo>
                                  <a:pt x="1508" y="276"/>
                                </a:lnTo>
                                <a:lnTo>
                                  <a:pt x="1509" y="277"/>
                                </a:lnTo>
                                <a:lnTo>
                                  <a:pt x="1510" y="277"/>
                                </a:lnTo>
                                <a:lnTo>
                                  <a:pt x="1511" y="277"/>
                                </a:lnTo>
                                <a:lnTo>
                                  <a:pt x="1512" y="277"/>
                                </a:lnTo>
                                <a:lnTo>
                                  <a:pt x="1513" y="277"/>
                                </a:lnTo>
                                <a:lnTo>
                                  <a:pt x="1514" y="277"/>
                                </a:lnTo>
                                <a:lnTo>
                                  <a:pt x="1515" y="278"/>
                                </a:lnTo>
                                <a:lnTo>
                                  <a:pt x="1516" y="278"/>
                                </a:lnTo>
                                <a:lnTo>
                                  <a:pt x="1517" y="278"/>
                                </a:lnTo>
                                <a:lnTo>
                                  <a:pt x="1518" y="278"/>
                                </a:lnTo>
                                <a:lnTo>
                                  <a:pt x="1519" y="278"/>
                                </a:lnTo>
                                <a:lnTo>
                                  <a:pt x="1520" y="279"/>
                                </a:lnTo>
                                <a:lnTo>
                                  <a:pt x="1521" y="279"/>
                                </a:lnTo>
                                <a:lnTo>
                                  <a:pt x="1522" y="279"/>
                                </a:lnTo>
                                <a:lnTo>
                                  <a:pt x="1523" y="279"/>
                                </a:lnTo>
                                <a:lnTo>
                                  <a:pt x="1524" y="279"/>
                                </a:lnTo>
                                <a:lnTo>
                                  <a:pt x="1525" y="280"/>
                                </a:lnTo>
                                <a:lnTo>
                                  <a:pt x="1526" y="280"/>
                                </a:lnTo>
                                <a:lnTo>
                                  <a:pt x="1527" y="280"/>
                                </a:lnTo>
                                <a:lnTo>
                                  <a:pt x="1528" y="280"/>
                                </a:lnTo>
                                <a:lnTo>
                                  <a:pt x="1529" y="281"/>
                                </a:lnTo>
                                <a:lnTo>
                                  <a:pt x="1530" y="281"/>
                                </a:lnTo>
                                <a:lnTo>
                                  <a:pt x="1531" y="281"/>
                                </a:lnTo>
                                <a:lnTo>
                                  <a:pt x="1532" y="282"/>
                                </a:lnTo>
                                <a:lnTo>
                                  <a:pt x="1533" y="282"/>
                                </a:lnTo>
                                <a:lnTo>
                                  <a:pt x="1534" y="282"/>
                                </a:lnTo>
                                <a:lnTo>
                                  <a:pt x="1535" y="282"/>
                                </a:lnTo>
                                <a:lnTo>
                                  <a:pt x="1536" y="283"/>
                                </a:lnTo>
                                <a:lnTo>
                                  <a:pt x="1537" y="283"/>
                                </a:lnTo>
                                <a:lnTo>
                                  <a:pt x="1538" y="283"/>
                                </a:lnTo>
                                <a:lnTo>
                                  <a:pt x="1539" y="283"/>
                                </a:lnTo>
                                <a:lnTo>
                                  <a:pt x="1540" y="284"/>
                                </a:lnTo>
                                <a:lnTo>
                                  <a:pt x="1541" y="284"/>
                                </a:lnTo>
                                <a:lnTo>
                                  <a:pt x="1542" y="284"/>
                                </a:lnTo>
                                <a:lnTo>
                                  <a:pt x="1543" y="285"/>
                                </a:lnTo>
                                <a:lnTo>
                                  <a:pt x="1544" y="285"/>
                                </a:lnTo>
                                <a:lnTo>
                                  <a:pt x="1545" y="285"/>
                                </a:lnTo>
                                <a:lnTo>
                                  <a:pt x="1546" y="286"/>
                                </a:lnTo>
                                <a:lnTo>
                                  <a:pt x="1547" y="286"/>
                                </a:lnTo>
                                <a:lnTo>
                                  <a:pt x="1548" y="286"/>
                                </a:lnTo>
                                <a:lnTo>
                                  <a:pt x="1549" y="287"/>
                                </a:lnTo>
                                <a:lnTo>
                                  <a:pt x="1550" y="287"/>
                                </a:lnTo>
                                <a:lnTo>
                                  <a:pt x="1551" y="287"/>
                                </a:lnTo>
                                <a:lnTo>
                                  <a:pt x="1552" y="287"/>
                                </a:lnTo>
                                <a:lnTo>
                                  <a:pt x="1553" y="287"/>
                                </a:lnTo>
                                <a:lnTo>
                                  <a:pt x="1554" y="287"/>
                                </a:lnTo>
                                <a:lnTo>
                                  <a:pt x="1555" y="287"/>
                                </a:lnTo>
                                <a:lnTo>
                                  <a:pt x="1556" y="287"/>
                                </a:lnTo>
                                <a:lnTo>
                                  <a:pt x="1557" y="287"/>
                                </a:lnTo>
                                <a:lnTo>
                                  <a:pt x="1558" y="287"/>
                                </a:lnTo>
                                <a:lnTo>
                                  <a:pt x="1559" y="287"/>
                                </a:lnTo>
                                <a:lnTo>
                                  <a:pt x="1560" y="287"/>
                                </a:lnTo>
                                <a:lnTo>
                                  <a:pt x="1561" y="287"/>
                                </a:lnTo>
                                <a:lnTo>
                                  <a:pt x="1562" y="287"/>
                                </a:lnTo>
                                <a:lnTo>
                                  <a:pt x="1563" y="287"/>
                                </a:lnTo>
                                <a:lnTo>
                                  <a:pt x="1564" y="287"/>
                                </a:lnTo>
                                <a:lnTo>
                                  <a:pt x="1565" y="287"/>
                                </a:lnTo>
                                <a:lnTo>
                                  <a:pt x="1566" y="287"/>
                                </a:lnTo>
                                <a:lnTo>
                                  <a:pt x="1567" y="287"/>
                                </a:lnTo>
                                <a:lnTo>
                                  <a:pt x="1568" y="287"/>
                                </a:lnTo>
                                <a:lnTo>
                                  <a:pt x="1569" y="287"/>
                                </a:lnTo>
                                <a:lnTo>
                                  <a:pt x="1570" y="287"/>
                                </a:lnTo>
                                <a:lnTo>
                                  <a:pt x="1571" y="287"/>
                                </a:lnTo>
                                <a:lnTo>
                                  <a:pt x="1572" y="287"/>
                                </a:lnTo>
                                <a:lnTo>
                                  <a:pt x="1573" y="287"/>
                                </a:lnTo>
                                <a:lnTo>
                                  <a:pt x="1574" y="287"/>
                                </a:lnTo>
                                <a:lnTo>
                                  <a:pt x="1575" y="287"/>
                                </a:lnTo>
                                <a:lnTo>
                                  <a:pt x="1576" y="287"/>
                                </a:lnTo>
                                <a:lnTo>
                                  <a:pt x="1577" y="287"/>
                                </a:lnTo>
                                <a:lnTo>
                                  <a:pt x="1578" y="287"/>
                                </a:lnTo>
                                <a:lnTo>
                                  <a:pt x="1579" y="287"/>
                                </a:lnTo>
                                <a:lnTo>
                                  <a:pt x="1580" y="287"/>
                                </a:lnTo>
                                <a:lnTo>
                                  <a:pt x="1581" y="287"/>
                                </a:lnTo>
                                <a:lnTo>
                                  <a:pt x="1582" y="287"/>
                                </a:lnTo>
                                <a:lnTo>
                                  <a:pt x="1583" y="287"/>
                                </a:lnTo>
                                <a:lnTo>
                                  <a:pt x="1584" y="287"/>
                                </a:lnTo>
                                <a:lnTo>
                                  <a:pt x="1585" y="287"/>
                                </a:lnTo>
                                <a:lnTo>
                                  <a:pt x="1586" y="287"/>
                                </a:lnTo>
                                <a:lnTo>
                                  <a:pt x="1587" y="287"/>
                                </a:lnTo>
                                <a:lnTo>
                                  <a:pt x="1588" y="288"/>
                                </a:lnTo>
                                <a:lnTo>
                                  <a:pt x="1589" y="288"/>
                                </a:lnTo>
                                <a:lnTo>
                                  <a:pt x="1590" y="288"/>
                                </a:lnTo>
                                <a:lnTo>
                                  <a:pt x="1591" y="288"/>
                                </a:lnTo>
                                <a:lnTo>
                                  <a:pt x="1592" y="288"/>
                                </a:lnTo>
                                <a:lnTo>
                                  <a:pt x="1593" y="288"/>
                                </a:lnTo>
                                <a:lnTo>
                                  <a:pt x="1594" y="288"/>
                                </a:lnTo>
                                <a:lnTo>
                                  <a:pt x="1595" y="288"/>
                                </a:lnTo>
                                <a:lnTo>
                                  <a:pt x="1596" y="288"/>
                                </a:lnTo>
                                <a:lnTo>
                                  <a:pt x="1597" y="288"/>
                                </a:lnTo>
                                <a:lnTo>
                                  <a:pt x="1598" y="288"/>
                                </a:lnTo>
                                <a:lnTo>
                                  <a:pt x="1599" y="288"/>
                                </a:lnTo>
                                <a:lnTo>
                                  <a:pt x="1600" y="288"/>
                                </a:lnTo>
                                <a:lnTo>
                                  <a:pt x="1601" y="289"/>
                                </a:lnTo>
                                <a:lnTo>
                                  <a:pt x="1602" y="289"/>
                                </a:lnTo>
                                <a:lnTo>
                                  <a:pt x="1603" y="289"/>
                                </a:lnTo>
                                <a:lnTo>
                                  <a:pt x="1604" y="289"/>
                                </a:lnTo>
                                <a:lnTo>
                                  <a:pt x="1605" y="289"/>
                                </a:lnTo>
                                <a:lnTo>
                                  <a:pt x="1606" y="289"/>
                                </a:lnTo>
                                <a:lnTo>
                                  <a:pt x="1607" y="289"/>
                                </a:lnTo>
                                <a:lnTo>
                                  <a:pt x="1608" y="289"/>
                                </a:lnTo>
                                <a:lnTo>
                                  <a:pt x="1609" y="289"/>
                                </a:lnTo>
                                <a:lnTo>
                                  <a:pt x="1610" y="289"/>
                                </a:lnTo>
                                <a:lnTo>
                                  <a:pt x="1611" y="290"/>
                                </a:lnTo>
                                <a:lnTo>
                                  <a:pt x="1612" y="290"/>
                                </a:lnTo>
                                <a:lnTo>
                                  <a:pt x="1613" y="290"/>
                                </a:lnTo>
                                <a:lnTo>
                                  <a:pt x="1614" y="290"/>
                                </a:lnTo>
                                <a:lnTo>
                                  <a:pt x="1615" y="290"/>
                                </a:lnTo>
                                <a:lnTo>
                                  <a:pt x="1616" y="290"/>
                                </a:lnTo>
                                <a:lnTo>
                                  <a:pt x="1617" y="290"/>
                                </a:lnTo>
                                <a:lnTo>
                                  <a:pt x="1618" y="290"/>
                                </a:lnTo>
                                <a:lnTo>
                                  <a:pt x="1619" y="290"/>
                                </a:lnTo>
                                <a:lnTo>
                                  <a:pt x="1620" y="291"/>
                                </a:lnTo>
                                <a:lnTo>
                                  <a:pt x="1621" y="291"/>
                                </a:lnTo>
                                <a:lnTo>
                                  <a:pt x="1622" y="291"/>
                                </a:lnTo>
                                <a:lnTo>
                                  <a:pt x="1623" y="291"/>
                                </a:lnTo>
                                <a:lnTo>
                                  <a:pt x="1624" y="291"/>
                                </a:lnTo>
                                <a:lnTo>
                                  <a:pt x="1625" y="291"/>
                                </a:lnTo>
                                <a:lnTo>
                                  <a:pt x="1626" y="291"/>
                                </a:lnTo>
                                <a:lnTo>
                                  <a:pt x="1627" y="292"/>
                                </a:lnTo>
                                <a:lnTo>
                                  <a:pt x="1628" y="292"/>
                                </a:lnTo>
                                <a:lnTo>
                                  <a:pt x="1629" y="292"/>
                                </a:lnTo>
                                <a:lnTo>
                                  <a:pt x="1630" y="292"/>
                                </a:lnTo>
                                <a:lnTo>
                                  <a:pt x="1631" y="292"/>
                                </a:lnTo>
                                <a:lnTo>
                                  <a:pt x="1632" y="292"/>
                                </a:lnTo>
                                <a:lnTo>
                                  <a:pt x="1633" y="292"/>
                                </a:lnTo>
                                <a:lnTo>
                                  <a:pt x="1634" y="292"/>
                                </a:lnTo>
                                <a:lnTo>
                                  <a:pt x="1635" y="292"/>
                                </a:lnTo>
                                <a:lnTo>
                                  <a:pt x="1636" y="292"/>
                                </a:lnTo>
                                <a:lnTo>
                                  <a:pt x="1637" y="293"/>
                                </a:lnTo>
                                <a:lnTo>
                                  <a:pt x="1638" y="293"/>
                                </a:lnTo>
                                <a:lnTo>
                                  <a:pt x="1639" y="293"/>
                                </a:lnTo>
                                <a:lnTo>
                                  <a:pt x="1640" y="293"/>
                                </a:lnTo>
                                <a:lnTo>
                                  <a:pt x="1641" y="293"/>
                                </a:lnTo>
                                <a:lnTo>
                                  <a:pt x="1642" y="293"/>
                                </a:lnTo>
                                <a:lnTo>
                                  <a:pt x="1643" y="293"/>
                                </a:lnTo>
                                <a:lnTo>
                                  <a:pt x="1644" y="293"/>
                                </a:lnTo>
                                <a:lnTo>
                                  <a:pt x="1645" y="293"/>
                                </a:lnTo>
                                <a:lnTo>
                                  <a:pt x="1646" y="293"/>
                                </a:lnTo>
                                <a:lnTo>
                                  <a:pt x="1647" y="293"/>
                                </a:lnTo>
                                <a:lnTo>
                                  <a:pt x="1648" y="293"/>
                                </a:lnTo>
                                <a:lnTo>
                                  <a:pt x="1649" y="293"/>
                                </a:lnTo>
                                <a:lnTo>
                                  <a:pt x="1650" y="293"/>
                                </a:lnTo>
                                <a:lnTo>
                                  <a:pt x="1651" y="293"/>
                                </a:lnTo>
                                <a:lnTo>
                                  <a:pt x="1652" y="294"/>
                                </a:lnTo>
                                <a:lnTo>
                                  <a:pt x="1653" y="294"/>
                                </a:lnTo>
                                <a:lnTo>
                                  <a:pt x="1654" y="294"/>
                                </a:lnTo>
                                <a:lnTo>
                                  <a:pt x="1655" y="294"/>
                                </a:lnTo>
                                <a:lnTo>
                                  <a:pt x="1656" y="294"/>
                                </a:lnTo>
                                <a:lnTo>
                                  <a:pt x="1657" y="294"/>
                                </a:lnTo>
                                <a:lnTo>
                                  <a:pt x="1658" y="294"/>
                                </a:lnTo>
                                <a:lnTo>
                                  <a:pt x="1659" y="294"/>
                                </a:lnTo>
                                <a:lnTo>
                                  <a:pt x="1660" y="294"/>
                                </a:lnTo>
                                <a:lnTo>
                                  <a:pt x="1661" y="294"/>
                                </a:lnTo>
                                <a:lnTo>
                                  <a:pt x="1662" y="294"/>
                                </a:lnTo>
                              </a:path>
                            </a:pathLst>
                          </a:custGeom>
                          <a:noFill/>
                          <a:ln w="9">
                            <a:solidFill>
                              <a:srgbClr val="008000"/>
                            </a:solidFill>
                            <a:round/>
                          </a:ln>
                        </wps:spPr>
                        <wps:bodyPr rot="0" vert="horz" wrap="square" lIns="91440" tIns="45720" rIns="91440" bIns="45720" anchor="t" anchorCtr="0" upright="1">
                          <a:noAutofit/>
                        </wps:bodyPr>
                      </wps:wsp>
                      <wps:wsp>
                        <wps:cNvPr id="995916428" name="Freeform 101"/>
                        <wps:cNvSpPr/>
                        <wps:spPr bwMode="auto">
                          <a:xfrm>
                            <a:off x="1645900" y="693815"/>
                            <a:ext cx="22800" cy="911922"/>
                          </a:xfrm>
                          <a:custGeom>
                            <a:avLst/>
                            <a:gdLst>
                              <a:gd name="T0" fmla="*/ 2147483646 w 8"/>
                              <a:gd name="T1" fmla="*/ 2147483646 h 320"/>
                              <a:gd name="T2" fmla="*/ 0 w 8"/>
                              <a:gd name="T3" fmla="*/ 2147483646 h 320"/>
                              <a:gd name="T4" fmla="*/ 2147483646 w 8"/>
                              <a:gd name="T5" fmla="*/ 2147483646 h 320"/>
                              <a:gd name="T6" fmla="*/ 2147483646 w 8"/>
                              <a:gd name="T7" fmla="*/ 2147483646 h 320"/>
                              <a:gd name="T8" fmla="*/ 2147483646 w 8"/>
                              <a:gd name="T9" fmla="*/ 0 h 32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8" h="320">
                                <a:moveTo>
                                  <a:pt x="4" y="320"/>
                                </a:moveTo>
                                <a:lnTo>
                                  <a:pt x="0" y="320"/>
                                </a:lnTo>
                                <a:lnTo>
                                  <a:pt x="8" y="320"/>
                                </a:lnTo>
                                <a:lnTo>
                                  <a:pt x="4" y="320"/>
                                </a:lnTo>
                                <a:lnTo>
                                  <a:pt x="4" y="0"/>
                                </a:lnTo>
                              </a:path>
                            </a:pathLst>
                          </a:custGeom>
                          <a:noFill/>
                          <a:ln w="9">
                            <a:solidFill>
                              <a:srgbClr val="FF8000"/>
                            </a:solidFill>
                            <a:round/>
                          </a:ln>
                        </wps:spPr>
                        <wps:bodyPr rot="0" vert="horz" wrap="square" lIns="91440" tIns="45720" rIns="91440" bIns="45720" anchor="t" anchorCtr="0" upright="1">
                          <a:noAutofit/>
                        </wps:bodyPr>
                      </wps:wsp>
                      <wps:wsp>
                        <wps:cNvPr id="461080962" name="Line 102"/>
                        <wps:cNvCnPr>
                          <a:cxnSpLocks noChangeShapeType="1"/>
                        </wps:cNvCnPr>
                        <wps:spPr bwMode="auto">
                          <a:xfrm flipH="1">
                            <a:off x="1623000" y="1149826"/>
                            <a:ext cx="68600" cy="0"/>
                          </a:xfrm>
                          <a:prstGeom prst="line">
                            <a:avLst/>
                          </a:prstGeom>
                          <a:noFill/>
                          <a:ln w="9">
                            <a:solidFill>
                              <a:srgbClr val="FF8000"/>
                            </a:solidFill>
                            <a:round/>
                          </a:ln>
                        </wps:spPr>
                        <wps:bodyPr/>
                      </wps:wsp>
                      <wps:wsp>
                        <wps:cNvPr id="1147022311" name="Freeform 103"/>
                        <wps:cNvSpPr/>
                        <wps:spPr bwMode="auto">
                          <a:xfrm>
                            <a:off x="2305600" y="1081224"/>
                            <a:ext cx="22900" cy="601315"/>
                          </a:xfrm>
                          <a:custGeom>
                            <a:avLst/>
                            <a:gdLst>
                              <a:gd name="T0" fmla="*/ 2147483646 w 8"/>
                              <a:gd name="T1" fmla="*/ 2147483646 h 211"/>
                              <a:gd name="T2" fmla="*/ 0 w 8"/>
                              <a:gd name="T3" fmla="*/ 2147483646 h 211"/>
                              <a:gd name="T4" fmla="*/ 2147483646 w 8"/>
                              <a:gd name="T5" fmla="*/ 2147483646 h 211"/>
                              <a:gd name="T6" fmla="*/ 2147483646 w 8"/>
                              <a:gd name="T7" fmla="*/ 2147483646 h 211"/>
                              <a:gd name="T8" fmla="*/ 2147483646 w 8"/>
                              <a:gd name="T9" fmla="*/ 0 h 211"/>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8" h="211">
                                <a:moveTo>
                                  <a:pt x="4" y="211"/>
                                </a:moveTo>
                                <a:lnTo>
                                  <a:pt x="0" y="211"/>
                                </a:lnTo>
                                <a:lnTo>
                                  <a:pt x="8" y="211"/>
                                </a:lnTo>
                                <a:lnTo>
                                  <a:pt x="4" y="211"/>
                                </a:lnTo>
                                <a:lnTo>
                                  <a:pt x="4" y="0"/>
                                </a:lnTo>
                              </a:path>
                            </a:pathLst>
                          </a:custGeom>
                          <a:noFill/>
                          <a:ln w="9">
                            <a:solidFill>
                              <a:srgbClr val="FF8000"/>
                            </a:solidFill>
                            <a:round/>
                          </a:ln>
                        </wps:spPr>
                        <wps:bodyPr rot="0" vert="horz" wrap="square" lIns="91440" tIns="45720" rIns="91440" bIns="45720" anchor="t" anchorCtr="0" upright="1">
                          <a:noAutofit/>
                        </wps:bodyPr>
                      </wps:wsp>
                      <wps:wsp>
                        <wps:cNvPr id="1762380421" name="Line 104"/>
                        <wps:cNvCnPr>
                          <a:cxnSpLocks noChangeShapeType="1"/>
                        </wps:cNvCnPr>
                        <wps:spPr bwMode="auto">
                          <a:xfrm flipH="1">
                            <a:off x="2308800" y="1383432"/>
                            <a:ext cx="17200" cy="0"/>
                          </a:xfrm>
                          <a:prstGeom prst="line">
                            <a:avLst/>
                          </a:prstGeom>
                          <a:noFill/>
                          <a:ln w="9">
                            <a:solidFill>
                              <a:srgbClr val="FF8000"/>
                            </a:solidFill>
                            <a:round/>
                          </a:ln>
                        </wps:spPr>
                        <wps:bodyPr/>
                      </wps:wsp>
                      <wps:wsp>
                        <wps:cNvPr id="2101562210" name="Rectangle 105"/>
                        <wps:cNvSpPr>
                          <a:spLocks noChangeArrowheads="1"/>
                        </wps:cNvSpPr>
                        <wps:spPr bwMode="auto">
                          <a:xfrm>
                            <a:off x="602600" y="158502"/>
                            <a:ext cx="4746600" cy="2409959"/>
                          </a:xfrm>
                          <a:prstGeom prst="rect">
                            <a:avLst/>
                          </a:prstGeom>
                          <a:noFill/>
                          <a:ln w="18">
                            <a:solidFill>
                              <a:srgbClr val="000000"/>
                            </a:solidFill>
                            <a:miter lim="800000"/>
                          </a:ln>
                        </wps:spPr>
                        <wps:bodyPr rot="0" vert="horz" wrap="square" lIns="91440" tIns="45720" rIns="91440" bIns="45720" anchor="t" anchorCtr="0" upright="1">
                          <a:noAutofit/>
                        </wps:bodyPr>
                      </wps:wsp>
                      <wps:wsp>
                        <wps:cNvPr id="1554627047" name="Line 106"/>
                        <wps:cNvCnPr>
                          <a:cxnSpLocks noChangeShapeType="1"/>
                        </wps:cNvCnPr>
                        <wps:spPr bwMode="auto">
                          <a:xfrm flipV="1">
                            <a:off x="1657300" y="246804"/>
                            <a:ext cx="600" cy="600"/>
                          </a:xfrm>
                          <a:prstGeom prst="line">
                            <a:avLst/>
                          </a:prstGeom>
                          <a:noFill/>
                          <a:ln w="9">
                            <a:solidFill>
                              <a:srgbClr val="FF8000"/>
                            </a:solidFill>
                            <a:round/>
                          </a:ln>
                        </wps:spPr>
                        <wps:bodyPr/>
                      </wps:wsp>
                      <wps:wsp>
                        <wps:cNvPr id="1610078236" name="Line 107"/>
                        <wps:cNvCnPr>
                          <a:cxnSpLocks noChangeShapeType="1"/>
                        </wps:cNvCnPr>
                        <wps:spPr bwMode="auto">
                          <a:xfrm flipH="1" flipV="1">
                            <a:off x="1645900" y="35999"/>
                            <a:ext cx="11400" cy="57101"/>
                          </a:xfrm>
                          <a:prstGeom prst="line">
                            <a:avLst/>
                          </a:prstGeom>
                          <a:noFill/>
                          <a:ln w="4">
                            <a:solidFill>
                              <a:srgbClr val="000000"/>
                            </a:solidFill>
                            <a:round/>
                          </a:ln>
                        </wps:spPr>
                        <wps:bodyPr/>
                      </wps:wsp>
                      <wps:wsp>
                        <wps:cNvPr id="836108949" name="Line 108"/>
                        <wps:cNvCnPr>
                          <a:cxnSpLocks noChangeShapeType="1"/>
                        </wps:cNvCnPr>
                        <wps:spPr bwMode="auto">
                          <a:xfrm flipV="1">
                            <a:off x="1657300" y="35999"/>
                            <a:ext cx="11400" cy="57101"/>
                          </a:xfrm>
                          <a:prstGeom prst="line">
                            <a:avLst/>
                          </a:prstGeom>
                          <a:noFill/>
                          <a:ln w="4">
                            <a:solidFill>
                              <a:srgbClr val="000000"/>
                            </a:solidFill>
                            <a:round/>
                          </a:ln>
                        </wps:spPr>
                        <wps:bodyPr/>
                      </wps:wsp>
                      <wps:wsp>
                        <wps:cNvPr id="1155063653" name="Line 109"/>
                        <wps:cNvCnPr>
                          <a:cxnSpLocks noChangeShapeType="1"/>
                        </wps:cNvCnPr>
                        <wps:spPr bwMode="auto">
                          <a:xfrm flipV="1">
                            <a:off x="2317100" y="246804"/>
                            <a:ext cx="600" cy="600"/>
                          </a:xfrm>
                          <a:prstGeom prst="line">
                            <a:avLst/>
                          </a:prstGeom>
                          <a:noFill/>
                          <a:ln w="9">
                            <a:solidFill>
                              <a:srgbClr val="FF8000"/>
                            </a:solidFill>
                            <a:round/>
                          </a:ln>
                        </wps:spPr>
                        <wps:bodyPr/>
                      </wps:wsp>
                      <wps:wsp>
                        <wps:cNvPr id="542465049" name="Line 110"/>
                        <wps:cNvCnPr>
                          <a:cxnSpLocks noChangeShapeType="1"/>
                        </wps:cNvCnPr>
                        <wps:spPr bwMode="auto">
                          <a:xfrm flipH="1" flipV="1">
                            <a:off x="2305600" y="35999"/>
                            <a:ext cx="11500" cy="57101"/>
                          </a:xfrm>
                          <a:prstGeom prst="line">
                            <a:avLst/>
                          </a:prstGeom>
                          <a:noFill/>
                          <a:ln w="4">
                            <a:solidFill>
                              <a:srgbClr val="000000"/>
                            </a:solidFill>
                            <a:round/>
                          </a:ln>
                        </wps:spPr>
                        <wps:bodyPr/>
                      </wps:wsp>
                      <wps:wsp>
                        <wps:cNvPr id="1407106066" name="Line 111"/>
                        <wps:cNvCnPr>
                          <a:cxnSpLocks noChangeShapeType="1"/>
                        </wps:cNvCnPr>
                        <wps:spPr bwMode="auto">
                          <a:xfrm flipV="1">
                            <a:off x="2317100" y="35999"/>
                            <a:ext cx="11400" cy="57101"/>
                          </a:xfrm>
                          <a:prstGeom prst="line">
                            <a:avLst/>
                          </a:prstGeom>
                          <a:noFill/>
                          <a:ln w="4">
                            <a:solidFill>
                              <a:srgbClr val="000000"/>
                            </a:solidFill>
                            <a:round/>
                          </a:ln>
                        </wps:spPr>
                        <wps:bodyPr/>
                      </wps:wsp>
                      <wps:wsp>
                        <wps:cNvPr id="1102856466" name="Rectangle 112"/>
                        <wps:cNvSpPr>
                          <a:spLocks noChangeArrowheads="1"/>
                        </wps:cNvSpPr>
                        <wps:spPr bwMode="auto">
                          <a:xfrm>
                            <a:off x="602600" y="246804"/>
                            <a:ext cx="71120" cy="340995"/>
                          </a:xfrm>
                          <a:prstGeom prst="rect">
                            <a:avLst/>
                          </a:prstGeom>
                          <a:noFill/>
                          <a:ln>
                            <a:noFill/>
                          </a:ln>
                        </wps:spPr>
                        <wps:txbx>
                          <w:txbxContent>
                            <w:p w14:paraId="38610847" w14:textId="77777777" w:rsidR="00663E00" w:rsidRDefault="00663E00"/>
                          </w:txbxContent>
                        </wps:txbx>
                        <wps:bodyPr rot="0" vert="horz" wrap="none" lIns="0" tIns="0" rIns="0" bIns="0" anchor="t" anchorCtr="0" upright="1">
                          <a:spAutoFit/>
                        </wps:bodyPr>
                      </wps:wsp>
                    </wpc:wpc>
                  </a:graphicData>
                </a:graphic>
              </wp:inline>
            </w:drawing>
          </mc:Choice>
          <mc:Fallback>
            <w:pict>
              <v:group w14:anchorId="58D3CEF3" id="Canvas 7" o:spid="_x0000_s1026" editas="canvas" style="width:427.15pt;height:233.15pt;mso-position-horizontal-relative:char;mso-position-vertical-relative:line" coordsize="54248,29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248;height:29610;visibility:visible;mso-wrap-style:square">
                  <v:fill o:detectmouseclick="t"/>
                  <v:path o:connecttype="none"/>
                </v:shape>
                <v:rect id="Rectangle 6" o:spid="_x0000_s1028" style="position:absolute;left:6026;top:2468;width:44266;height:23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" stroked="f">
                  <v:textbox>
                    <w:txbxContent>
                      <w:p w14:paraId="33B19CB6" w14:textId="77777777" w:rsidR="00663E00" w:rsidRDefault="00F660AB">
                        <w:r>
                          <w:t>NLSPS</w:t>
                        </w:r>
                      </w:p>
                    </w:txbxContent>
                  </v:textbox>
                </v:rect>
                <v:rect id="Rectangle 7" o:spid="_x0000_s1029" style="position:absolute;left:27146;top:27620;width:8864;height:19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" filled="f" stroked="f">
                  <v:textbox style="mso-fit-shape-to-text:t" inset="0,0,0,0">
                    <w:txbxContent>
                      <w:p w14:paraId="06633A2C" w14:textId="77777777" w:rsidR="00663E00" w:rsidRDefault="00F660AB">
                        <w:r>
                          <w:rPr>
                            <w:rFonts w:ascii="Segoe UI" w:hAnsi="Segoe UI" w:cs="Segoe UI"/>
                            <w:color w:val="000000"/>
                            <w:sz w:val="10"/>
                            <w:szCs w:val="10"/>
                          </w:rPr>
                          <w:t>Position [°2Theta] (Copper (Cu))</w:t>
                        </w:r>
                      </w:p>
                    </w:txbxContent>
                  </v:textbox>
                </v:rect>
                <v:line id="Line 8" o:spid="_x0000_s1030" style="position:absolute;visibility:visible;mso-wrap-style:square" from="6026,25684" to="6026,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" strokeweight=".00025mm"/>
                <v:line id="Line 9" o:spid="_x0000_s1031" style="position:absolute;visibility:visible;mso-wrap-style:square" from="6743,25684" to="6743,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" strokeweight=".00025mm"/>
                <v:line id="Line 10" o:spid="_x0000_s1032" style="position:absolute;visibility:visible;mso-wrap-style:square" from="7429,25684" to="7429,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" strokeweight=".00025mm"/>
                <v:line id="Line 11" o:spid="_x0000_s1033" style="position:absolute;visibility:visible;mso-wrap-style:square" from="8140,25684" to="8140,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" strokeweight=".00025mm"/>
                <v:line id="Line 12" o:spid="_x0000_s1034" style="position:absolute;visibility:visible;mso-wrap-style:square" from="8826,25684" to="8826,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" strokeweight=".00025mm"/>
                <v:line id="Line 13" o:spid="_x0000_s1035" style="position:absolute;visibility:visible;mso-wrap-style:square" from="9544,25684" to="9544,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" strokeweight=".00025mm"/>
                <v:line id="Line 14" o:spid="_x0000_s1036" style="position:absolute;visibility:visible;mso-wrap-style:square" from="10229,25684" to="10229,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" strokeweight=".00025mm"/>
                <v:line id="Line 15" o:spid="_x0000_s1037" style="position:absolute;visibility:visible;mso-wrap-style:square" from="10915,25684" to="10915,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" strokeweight=".00025mm"/>
                <v:line id="Line 16" o:spid="_x0000_s1038" style="position:absolute;visibility:visible;mso-wrap-style:square" from="11626,25684" to="11626,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" strokeweight=".00025mm"/>
                <v:line id="Line 17" o:spid="_x0000_s1039" style="position:absolute;visibility:visible;mso-wrap-style:square" from="11626,25684" to="11626,262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" strokeweight=".00025mm"/>
                <v:rect id="Rectangle 18" o:spid="_x0000_s1040" style="position:absolute;left:11315;top:26280;width:685;height:19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" filled="f" stroked="f">
                  <v:textbox style="mso-fit-shape-to-text:t" inset="0,0,0,0">
                    <w:txbxContent>
                      <w:p w14:paraId="5BFFD263" w14:textId="77777777" w:rsidR="00663E00" w:rsidRDefault="00F660AB">
                        <w:r>
                          <w:rPr>
                            <w:rFonts w:ascii="Segoe UI" w:hAnsi="Segoe UI" w:cs="Segoe UI"/>
                            <w:color w:val="000000"/>
                            <w:sz w:val="10"/>
                            <w:szCs w:val="10"/>
                          </w:rPr>
                          <w:t>10</w:t>
                        </w:r>
                      </w:p>
                    </w:txbxContent>
                  </v:textbox>
                </v:rect>
                <v:line id="Line 19" o:spid="_x0000_s1041" style="position:absolute;visibility:visible;mso-wrap-style:square" from="12312,25684" to="12312,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" strokeweight=".00025mm"/>
                <v:line id="Line 20" o:spid="_x0000_s1042" style="position:absolute;visibility:visible;mso-wrap-style:square" from="13030,25684" to="13030,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" strokeweight=".00025mm"/>
                <v:line id="Line 21" o:spid="_x0000_s1043" style="position:absolute;visibility:visible;mso-wrap-style:square" from="13716,25684" to="13716,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" strokeweight=".00025mm"/>
                <v:line id="Line 22" o:spid="_x0000_s1044" style="position:absolute;visibility:visible;mso-wrap-style:square" from="14427,25684" to="14427,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" strokeweight=".00025mm"/>
                <v:line id="Line 23" o:spid="_x0000_s1045" style="position:absolute;visibility:visible;mso-wrap-style:square" from="15113,25684" to="15113,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" strokeweight=".00025mm"/>
                <v:line id="Line 24" o:spid="_x0000_s1046" style="position:absolute;visibility:visible;mso-wrap-style:square" from="15798,25684" to="15798,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" strokeweight=".00025mm"/>
                <v:line id="Line 25" o:spid="_x0000_s1047" style="position:absolute;visibility:visible;mso-wrap-style:square" from="16516,25684" to="16516,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" strokeweight=".00025mm"/>
                <v:line id="Line 26" o:spid="_x0000_s1048" style="position:absolute;visibility:visible;mso-wrap-style:square" from="17202,25684" to="17202,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" strokeweight=".00025mm"/>
                <v:line id="Line 27" o:spid="_x0000_s1049" style="position:absolute;visibility:visible;mso-wrap-style:square" from="17913,25684" to="17913,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" strokeweight=".00025mm"/>
                <v:line id="Line 28" o:spid="_x0000_s1050" style="position:absolute;visibility:visible;mso-wrap-style:square" from="18599,25684" to="18599,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" strokeweight=".00025mm"/>
                <v:line id="Line 29" o:spid="_x0000_s1051" style="position:absolute;visibility:visible;mso-wrap-style:square" from="18599,25684" to="18599,262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" strokeweight=".00025mm"/>
                <v:rect id="Rectangle 30" o:spid="_x0000_s1052" style="position:absolute;left:18288;top:26280;width:685;height:19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" filled="f" stroked="f">
                  <v:textbox style="mso-fit-shape-to-text:t" inset="0,0,0,0">
                    <w:txbxContent>
                      <w:p w14:paraId="5C785333" w14:textId="77777777" w:rsidR="00663E00" w:rsidRDefault="00F660AB">
                        <w:r>
                          <w:rPr>
                            <w:rFonts w:ascii="Segoe UI" w:hAnsi="Segoe UI" w:cs="Segoe UI"/>
                            <w:color w:val="000000"/>
                            <w:sz w:val="10"/>
                            <w:szCs w:val="10"/>
                          </w:rPr>
                          <w:t>20</w:t>
                        </w:r>
                      </w:p>
                    </w:txbxContent>
                  </v:textbox>
                </v:rect>
                <v:line id="Line 31" o:spid="_x0000_s1053" style="position:absolute;visibility:visible;mso-wrap-style:square" from="19316,25684" to="19316,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" strokeweight=".00025mm"/>
                <v:line id="Line 32" o:spid="_x0000_s1054" style="position:absolute;visibility:visible;mso-wrap-style:square" from="20002,25684" to="20002,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" strokeweight=".00025mm"/>
                <v:line id="Line 33" o:spid="_x0000_s1055" style="position:absolute;visibility:visible;mso-wrap-style:square" from="20713,25684" to="20713,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" strokeweight=".00025mm"/>
                <v:line id="Line 34" o:spid="_x0000_s1056" style="position:absolute;visibility:visible;mso-wrap-style:square" from="21399,25684" to="21399,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" strokeweight=".00025mm"/>
                <v:line id="Line 35" o:spid="_x0000_s1057" style="position:absolute;visibility:visible;mso-wrap-style:square" from="22085,25684" to="22085,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" strokeweight=".00025mm"/>
                <v:line id="Line 36" o:spid="_x0000_s1058" style="position:absolute;visibility:visible;mso-wrap-style:square" from="22802,25684" to="22802,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" strokeweight=".00025mm"/>
                <v:line id="Line 37" o:spid="_x0000_s1059" style="position:absolute;visibility:visible;mso-wrap-style:square" from="23488,25684" to="23488,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" strokeweight=".00025mm"/>
                <v:line id="Line 38" o:spid="_x0000_s1060" style="position:absolute;visibility:visible;mso-wrap-style:square" from="24199,25684" to="24199,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" strokeweight=".00025mm"/>
                <v:line id="Line 39" o:spid="_x0000_s1061" style="position:absolute;visibility:visible;mso-wrap-style:square" from="24885,25684" to="24885,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" strokeweight=".00025mm"/>
                <v:line id="Line 40" o:spid="_x0000_s1062" style="position:absolute;visibility:visible;mso-wrap-style:square" from="25603,25684" to="25603,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" strokeweight=".00025mm"/>
                <v:line id="Line 41" o:spid="_x0000_s1063" style="position:absolute;visibility:visible;mso-wrap-style:square" from="25603,25684" to="25603,262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" strokeweight=".00025mm"/>
                <v:rect id="Rectangle 42" o:spid="_x0000_s1064" style="position:absolute;left:25285;top:26280;width:685;height:19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" filled="f" stroked="f">
                  <v:textbox style="mso-fit-shape-to-text:t" inset="0,0,0,0">
                    <w:txbxContent>
                      <w:p w14:paraId="5A28F9E2" w14:textId="77777777" w:rsidR="00663E00" w:rsidRDefault="00F660AB">
                        <w:r>
                          <w:rPr>
                            <w:rFonts w:ascii="Segoe UI" w:hAnsi="Segoe UI" w:cs="Segoe UI"/>
                            <w:color w:val="000000"/>
                            <w:sz w:val="10"/>
                            <w:szCs w:val="10"/>
                          </w:rPr>
                          <w:t>30</w:t>
                        </w:r>
                      </w:p>
                    </w:txbxContent>
                  </v:textbox>
                </v:rect>
                <v:line id="Line 43" o:spid="_x0000_s1065" style="position:absolute;visibility:visible;mso-wrap-style:square" from="26289,25684" to="26289,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" strokeweight=".00025mm"/>
                <v:line id="Line 44" o:spid="_x0000_s1066" style="position:absolute;visibility:visible;mso-wrap-style:square" from="26974,25684" to="26974,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" strokeweight=".00025mm"/>
                <v:line id="Line 45" o:spid="_x0000_s1067" style="position:absolute;visibility:visible;mso-wrap-style:square" from="27686,25684" to="27686,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" strokeweight=".00025mm"/>
                <v:line id="Line 46" o:spid="_x0000_s1068" style="position:absolute;visibility:visible;mso-wrap-style:square" from="28371,25684" to="28371,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" strokeweight=".00025mm"/>
                <v:line id="Line 47" o:spid="_x0000_s1069" style="position:absolute;visibility:visible;mso-wrap-style:square" from="29089,25684" to="29089,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" strokeweight=".00025mm"/>
                <v:line id="Line 48" o:spid="_x0000_s1070" style="position:absolute;visibility:visible;mso-wrap-style:square" from="29775,25684" to="29775,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" strokeweight=".00025mm"/>
                <v:line id="Line 49" o:spid="_x0000_s1071" style="position:absolute;visibility:visible;mso-wrap-style:square" from="30486,25684" to="30486,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" strokeweight=".00025mm"/>
                <v:line id="Line 50" o:spid="_x0000_s1072" style="position:absolute;visibility:visible;mso-wrap-style:square" from="31172,25684" to="31172,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" strokeweight=".00025mm"/>
                <v:line id="Line 51" o:spid="_x0000_s1073" style="position:absolute;visibility:visible;mso-wrap-style:square" from="31858,25684" to="31858,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" strokeweight=".00025mm"/>
                <v:line id="Line 52" o:spid="_x0000_s1074" style="position:absolute;visibility:visible;mso-wrap-style:square" from="32575,25684" to="32575,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" strokeweight=".00025mm"/>
                <v:line id="Line 53" o:spid="_x0000_s1075" style="position:absolute;visibility:visible;mso-wrap-style:square" from="32575,25684" to="32575,262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" strokeweight=".00025mm"/>
                <v:rect id="Rectangle 54" o:spid="_x0000_s1076" style="position:absolute;left:32258;top:26280;width:685;height:19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" filled="f" stroked="f">
                  <v:textbox style="mso-fit-shape-to-text:t" inset="0,0,0,0">
                    <w:txbxContent>
                      <w:p w14:paraId="3FEB9654" w14:textId="77777777" w:rsidR="00663E00" w:rsidRDefault="00F660AB">
                        <w:r>
                          <w:rPr>
                            <w:rFonts w:ascii="Segoe UI" w:hAnsi="Segoe UI" w:cs="Segoe UI"/>
                            <w:color w:val="000000"/>
                            <w:sz w:val="10"/>
                            <w:szCs w:val="10"/>
                          </w:rPr>
                          <w:t>40</w:t>
                        </w:r>
                      </w:p>
                    </w:txbxContent>
                  </v:textbox>
                </v:rect>
                <v:line id="Line 55" o:spid="_x0000_s1077" style="position:absolute;visibility:visible;mso-wrap-style:square" from="33261,25684" to="33261,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" strokeweight=".00025mm"/>
                <v:line id="Line 56" o:spid="_x0000_s1078" style="position:absolute;visibility:visible;mso-wrap-style:square" from="33972,25684" to="33972,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" strokeweight=".00025mm"/>
                <v:line id="Line 57" o:spid="_x0000_s1079" style="position:absolute;visibility:visible;mso-wrap-style:square" from="34658,25684" to="34658,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" strokeweight=".00025mm"/>
                <v:line id="Line 58" o:spid="_x0000_s1080" style="position:absolute;visibility:visible;mso-wrap-style:square" from="35375,25684" to="35375,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" strokeweight=".00025mm"/>
                <v:line id="Line 59" o:spid="_x0000_s1081" style="position:absolute;visibility:visible;mso-wrap-style:square" from="36061,25684" to="36061,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" strokeweight=".00025mm"/>
                <v:line id="Line 60" o:spid="_x0000_s1082" style="position:absolute;visibility:visible;mso-wrap-style:square" from="36772,25684" to="36772,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" strokeweight=".00025mm"/>
                <v:line id="Line 61" o:spid="_x0000_s1083" style="position:absolute;visibility:visible;mso-wrap-style:square" from="37458,25684" to="37458,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" strokeweight=".00025mm"/>
                <v:line id="Line 62" o:spid="_x0000_s1084" style="position:absolute;visibility:visible;mso-wrap-style:square" from="38144,25684" to="38144,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" strokeweight=".00025mm"/>
                <v:line id="Line 63" o:spid="_x0000_s1085" style="position:absolute;visibility:visible;mso-wrap-style:square" from="38862,25684" to="38862,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" strokeweight=".00025mm"/>
                <v:line id="Line 64" o:spid="_x0000_s1086" style="position:absolute;visibility:visible;mso-wrap-style:square" from="39547,25684" to="39547,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" strokeweight=".00025mm"/>
                <v:line id="Line 65" o:spid="_x0000_s1087" style="position:absolute;visibility:visible;mso-wrap-style:square" from="39547,25684" to="39547,262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" strokeweight=".00025mm"/>
                <v:rect id="Rectangle 66" o:spid="_x0000_s1088" style="position:absolute;left:39230;top:26280;width:685;height:19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" filled="f" stroked="f">
                  <v:textbox style="mso-fit-shape-to-text:t" inset="0,0,0,0">
                    <w:txbxContent>
                      <w:p w14:paraId="41FF671C" w14:textId="77777777" w:rsidR="00663E00" w:rsidRDefault="00F660AB">
                        <w:r>
                          <w:rPr>
                            <w:rFonts w:ascii="Segoe UI" w:hAnsi="Segoe UI" w:cs="Segoe UI"/>
                            <w:color w:val="000000"/>
                            <w:sz w:val="10"/>
                            <w:szCs w:val="10"/>
                          </w:rPr>
                          <w:t>50</w:t>
                        </w:r>
                      </w:p>
                    </w:txbxContent>
                  </v:textbox>
                </v:rect>
                <v:line id="Line 67" o:spid="_x0000_s1089" style="position:absolute;visibility:visible;mso-wrap-style:square" from="40259,25684" to="40259,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" strokeweight=".00025mm"/>
                <v:line id="Line 68" o:spid="_x0000_s1090" style="position:absolute;visibility:visible;mso-wrap-style:square" from="40944,25684" to="40944,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" strokeweight=".00025mm"/>
                <v:line id="Line 69" o:spid="_x0000_s1091" style="position:absolute;visibility:visible;mso-wrap-style:square" from="41662,25684" to="41662,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" strokeweight=".00025mm"/>
                <v:line id="Line 70" o:spid="_x0000_s1092" style="position:absolute;visibility:visible;mso-wrap-style:square" from="42348,25684" to="42348,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" strokeweight=".00025mm"/>
                <v:line id="Line 71" o:spid="_x0000_s1093" style="position:absolute;visibility:visible;mso-wrap-style:square" from="43034,25684" to="43034,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" strokeweight=".00025mm"/>
                <v:line id="Line 72" o:spid="_x0000_s1094" style="position:absolute;visibility:visible;mso-wrap-style:square" from="43745,25684" to="43745,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" strokeweight=".00025mm"/>
                <v:line id="Line 73" o:spid="_x0000_s1095" style="position:absolute;visibility:visible;mso-wrap-style:square" from="44431,25684" to="44431,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" strokeweight=".00025mm"/>
                <v:line id="Line 74" o:spid="_x0000_s1096" style="position:absolute;visibility:visible;mso-wrap-style:square" from="45148,25684" to="45148,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" strokeweight=".00025mm"/>
                <v:line id="Line 75" o:spid="_x0000_s1097" style="position:absolute;visibility:visible;mso-wrap-style:square" from="45834,25684" to="45834,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" strokeweight=".00025mm"/>
                <v:line id="Line 76" o:spid="_x0000_s1098" style="position:absolute;visibility:visible;mso-wrap-style:square" from="46545,25684" to="46545,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" strokeweight=".00025mm"/>
                <v:line id="Line 77" o:spid="_x0000_s1099" style="position:absolute;visibility:visible;mso-wrap-style:square" from="46545,25684" to="46545,262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" strokeweight=".00025mm"/>
                <v:rect id="Rectangle 78" o:spid="_x0000_s1100" style="position:absolute;left:46234;top:26280;width:685;height:19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" filled="f" stroked="f">
                  <v:textbox style="mso-fit-shape-to-text:t" inset="0,0,0,0">
                    <w:txbxContent>
                      <w:p w14:paraId="317CC10E" w14:textId="77777777" w:rsidR="00663E00" w:rsidRDefault="00F660AB">
                        <w:r>
                          <w:rPr>
                            <w:rFonts w:ascii="Segoe UI" w:hAnsi="Segoe UI" w:cs="Segoe UI"/>
                            <w:color w:val="000000"/>
                            <w:sz w:val="10"/>
                            <w:szCs w:val="10"/>
                          </w:rPr>
                          <w:t>60</w:t>
                        </w:r>
                      </w:p>
                    </w:txbxContent>
                  </v:textbox>
                </v:rect>
                <v:line id="Line 79" o:spid="_x0000_s1101" style="position:absolute;visibility:visible;mso-wrap-style:square" from="47231,25684" to="47231,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" strokeweight=".00025mm"/>
                <v:line id="Line 80" o:spid="_x0000_s1102" style="position:absolute;visibility:visible;mso-wrap-style:square" from="47917,25684" to="47917,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" strokeweight=".00025mm"/>
                <v:line id="Line 81" o:spid="_x0000_s1103" style="position:absolute;visibility:visible;mso-wrap-style:square" from="48634,25684" to="48634,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" strokeweight=".00025mm"/>
                <v:line id="Line 82" o:spid="_x0000_s1104" style="position:absolute;visibility:visible;mso-wrap-style:square" from="49320,25684" to="49320,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" strokeweight=".00025mm"/>
                <v:line id="Line 83" o:spid="_x0000_s1105" style="position:absolute;visibility:visible;mso-wrap-style:square" from="50031,25684" to="50031,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" strokeweight=".00025mm"/>
                <v:line id="Line 84" o:spid="_x0000_s1106" style="position:absolute;visibility:visible;mso-wrap-style:square" from="50717,25684" to="50717,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" strokeweight=".00025mm"/>
                <v:line id="Line 85" o:spid="_x0000_s1107" style="position:absolute;visibility:visible;mso-wrap-style:square" from="51435,25684" to="51435,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" strokeweight=".00025mm"/>
                <v:line id="Line 86" o:spid="_x0000_s1108" style="position:absolute;visibility:visible;mso-wrap-style:square" from="52120,25684" to="52120,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" strokeweight=".00025mm"/>
                <v:line id="Line 87" o:spid="_x0000_s1109" style="position:absolute;visibility:visible;mso-wrap-style:square" from="52832,25684" to="52832,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" strokeweight=".00025mm"/>
                <v:line id="Line 88" o:spid="_x0000_s1110" style="position:absolute;visibility:visible;mso-wrap-style:square" from="53517,25684" to="53517,2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" strokeweight=".00025mm"/>
                <v:line id="Line 89" o:spid="_x0000_s1111" style="position:absolute;visibility:visible;mso-wrap-style:square" from="53517,25684" to="53517,262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" strokeweight=".00025mm"/>
                <v:rect id="Rectangle 90" o:spid="_x0000_s1112" style="position:absolute;left:53206;top:26280;width:685;height:19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" filled="f" stroked="f">
                  <v:textbox style="mso-fit-shape-to-text:t" inset="0,0,0,0">
                    <w:txbxContent>
                      <w:p w14:paraId="1C56C4A2" w14:textId="77777777" w:rsidR="00663E00" w:rsidRDefault="00F660AB">
                        <w:r>
                          <w:rPr>
                            <w:rFonts w:ascii="Segoe UI" w:hAnsi="Segoe UI" w:cs="Segoe UI"/>
                            <w:color w:val="000000"/>
                            <w:sz w:val="10"/>
                            <w:szCs w:val="10"/>
                          </w:rPr>
                          <w:t>70</w:t>
                        </w:r>
                      </w:p>
                    </w:txbxContent>
                  </v:textbox>
                </v:rect>
                <v:rect id="Rectangle 91" o:spid="_x0000_s1113" style="position:absolute;top:1585;width:1974;height:199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" filled="f" stroked="f">
                  <v:textbox style="mso-fit-shape-to-text:t" inset="0,0,0,0">
                    <w:txbxContent>
                      <w:p w14:paraId="02A2B9B9" w14:textId="77777777" w:rsidR="00663E00" w:rsidRDefault="00F660AB">
                        <w:r>
                          <w:rPr>
                            <w:rFonts w:ascii="Segoe UI" w:hAnsi="Segoe UI" w:cs="Segoe UI"/>
                            <w:color w:val="000000"/>
                            <w:sz w:val="10"/>
                            <w:szCs w:val="10"/>
                          </w:rPr>
                          <w:t>Counts</w:t>
                        </w:r>
                      </w:p>
                    </w:txbxContent>
                  </v:textbox>
                </v:rect>
                <v:line id="Line 92" o:spid="_x0000_s1114" style="position:absolute;visibility:visible;mso-wrap-style:square" from="5486,25626" to="6026,25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" strokeweight=".00025mm"/>
                <v:rect id="Rectangle 93" o:spid="_x0000_s1115" style="position:absolute;left:4914;top:25226;width:342;height:19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" filled="f" stroked="f">
                  <v:textbox style="mso-fit-shape-to-text:t" inset="0,0,0,0">
                    <w:txbxContent>
                      <w:p w14:paraId="32761C6D" w14:textId="77777777" w:rsidR="00663E00" w:rsidRDefault="00F660AB">
                        <w:r>
                          <w:rPr>
                            <w:rFonts w:ascii="Segoe UI" w:hAnsi="Segoe UI" w:cs="Segoe UI"/>
                            <w:color w:val="000000"/>
                            <w:sz w:val="10"/>
                            <w:szCs w:val="10"/>
                          </w:rPr>
                          <w:t>0</w:t>
                        </w:r>
                      </w:p>
                    </w:txbxContent>
                  </v:textbox>
                </v:rect>
                <v:line id="Line 94" o:spid="_x0000_s1116" style="position:absolute;visibility:visible;mso-wrap-style:square" from="5486,16025" to="6026,16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" strokeweight=".00025mm"/>
                <v:rect id="Rectangle 95" o:spid="_x0000_s1117" style="position:absolute;left:4597;top:15632;width:685;height:19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" filled="f" stroked="f">
                  <v:textbox style="mso-fit-shape-to-text:t" inset="0,0,0,0">
                    <w:txbxContent>
                      <w:p w14:paraId="7B56B4AE" w14:textId="77777777" w:rsidR="00663E00" w:rsidRDefault="00F660AB">
                        <w:r>
                          <w:rPr>
                            <w:rFonts w:ascii="Segoe UI" w:hAnsi="Segoe UI" w:cs="Segoe UI"/>
                            <w:color w:val="000000"/>
                            <w:sz w:val="10"/>
                            <w:szCs w:val="10"/>
                          </w:rPr>
                          <w:t>50</w:t>
                        </w:r>
                      </w:p>
                    </w:txbxContent>
                  </v:textbox>
                </v:rect>
                <v:line id="Line 96" o:spid="_x0000_s1118" style="position:absolute;visibility:visible;mso-wrap-style:square" from="5486,6399" to="6026,6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" strokeweight=".00025mm"/>
                <v:rect id="Rectangle 97" o:spid="_x0000_s1119" style="position:absolute;left:4286;top:5999;width:1028;height:19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" filled="f" stroked="f">
                  <v:textbox style="mso-fit-shape-to-text:t" inset="0,0,0,0">
                    <w:txbxContent>
                      <w:p w14:paraId="6AF570CE" w14:textId="77777777" w:rsidR="00663E00" w:rsidRDefault="00F660AB">
                        <w:r>
                          <w:rPr>
                            <w:rFonts w:ascii="Segoe UI" w:hAnsi="Segoe UI" w:cs="Segoe UI"/>
                            <w:color w:val="000000"/>
                            <w:sz w:val="10"/>
                            <w:szCs w:val="10"/>
                          </w:rPr>
                          <w:t>100</w:t>
                        </w:r>
                      </w:p>
                    </w:txbxContent>
                  </v:textbox>
                </v:rect>
                <v:shape id="Freeform 98" o:spid="_x0000_s1120" style="position:absolute;left:6026;top:2582;width:47491;height:22644;visibility:visible;mso-wrap-style:square;v-text-anchor:top" coordsize="1662,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" path="m,734r1,27l1,768r1,7l2,728r1,13l3,714r1,34l4,755,5,708r,67l6,761r,-33l7,768r,14l8,734r,34l9,755r,-14l10,761r,-6l11,768r,-27l12,741r,7l13,755r,-27l14,768r,-20l15,788r,-13l16,768r,-13l17,748r,13l17,775r1,-7l18,748r1,20l19,775r1,-14l20,768r1,-27l21,748r1,l22,728r1,20l23,775r1,-27l24,788r1,-27l25,734r1,48l26,768r1,-47l27,761r1,-20l28,728r1,20l29,768r1,-7l31,755r,-21l32,755r,-27l33,775r,-14l34,768r,-13l35,734r,41l36,775r,-27l37,768r,-7l38,768r,7l39,728r,33l40,775r,-27l41,748r,13l42,741r,-13l43,761r1,-20l44,761r1,-6l45,761r1,21l46,701r1,13l47,748r1,-7l48,755r1,-14l49,748r1,-20l50,741r1,14l51,728r1,47l53,761r,-40l54,748r,47l55,728r,20l56,768r,-13l57,741r,14l58,761r,21l59,775r,-20l60,755r,20l60,768r1,-20l61,755r1,13l62,761r1,14l63,741r1,l64,721r1,67l65,734r1,7l66,755r1,6l67,728r1,33l68,755r1,l69,708r1,60l71,755r,6l72,734r,27l73,741r,27l74,748r,7l75,734r,14l76,741r,-13l77,761r,-20l78,775r,-34l79,768r,-27l80,741r,-7l81,734r,27l81,775r1,-34l82,755r1,6l83,748r1,7l84,721r1,40l85,748r1,-27l86,701r1,54l87,775r1,-14l88,741r1,34l89,761r1,7l90,748r1,l91,755r1,-21l92,741r1,41l93,755r1,6l94,748r1,-61l95,775r1,-14l97,734r,7l98,721r,13l99,734r,-33l100,734r,-13l101,782r,-21l102,748r,-40l103,734r,61l103,748r1,-40l104,734r1,7l105,708r1,47l106,734r1,21l107,761r1,-101l108,741r1,27l109,761r1,l110,755r1,-27l111,741r1,l112,708r1,74l113,748r1,-34l114,741r1,-40l115,708r1,26l116,741r1,-13l117,701r1,20l118,714r1,27l119,694r1,74l120,761r1,-13l122,721r,20l123,768r,-34l124,701r,20l125,748r,7l125,708r1,40l126,708r1,20l127,788r1,-60l129,734r,14l130,741r,-27l131,721r,-7l132,687r,7l133,721r,-61l134,728r,20l135,755r,-41l136,734r,-6l137,701r,-14l138,714r1,-47l139,728r1,-68l140,721r1,-27l141,728r1,-20l142,674r1,40l143,701r1,-41l144,701r1,7l145,681r1,27l146,714r1,l147,755r1,-34l148,674r1,13l149,728r1,-34l150,674r1,l151,721r1,-13l152,681r1,20l153,714r1,-20l154,667r1,7l155,694r1,l156,674r1,67l157,708r1,l158,741r1,-94l159,620r1,54l160,728r1,-54l161,708r1,-21l162,660r1,34l164,741r,-20l165,647r,20l166,654r1,-14l167,681r1,-54l168,647r,20l169,694r,-47l170,694r,-40l171,660r,41l172,734r,-67l173,694r,27l174,728r,-88l175,694r,-101l176,633r,61l177,714r,-47l178,660r,27l179,734r,-20l180,593r,81l181,721r,-40l182,728r,-41l183,667r,20l184,721r,-27l185,647r,-7l186,708r1,20l187,674r1,l188,687r1,-87l189,660r1,14l190,681r,-41l191,647r,67l192,613r,34l193,654r,-61l194,627r,60l195,647r,20l196,667r,-40l197,633r,-33l198,647r,27l199,586r,95l200,633r,27l201,660r,-13l202,647r,-27l203,660r,-54l204,647r,7l205,681r,20l206,627r,-81l207,620r,47l208,647r,-14l209,647r,-54l210,600r,60l211,627r,81l211,633r1,l212,667r1,-47l213,654r1,-14l214,681r1,-54l215,586r1,27l216,687r1,l218,633r,7l219,627r,33l220,701r,-74l221,633r,-27l222,633r,21l223,647r,-14l224,526r,107l225,647r,-20l226,579r,48l227,633r,-81l228,593r,27l229,573r,33l230,566r,-47l231,647r,40l232,552r,34l233,559r,61l233,647r1,7l234,600r1,l235,539r1,115l236,600r1,-74l237,640r1,l238,613r1,74l239,627r1,-88l240,586r1,7l241,579r1,-6l242,640r1,-94l243,613r1,-47l244,640r1,-13l245,640r1,-20l246,613r1,-47l247,627r1,-48l248,526r1,40l249,606r1,-33l250,620r1,-14l251,613r1,-20l252,600r1,-34l253,593r1,-14l254,606r1,-20l255,573r1,27l256,512r1,47l257,546r1,-14l258,640r1,-67l260,532r,7l261,586r,-54l262,566r,13l263,478r,68l264,552r,14l265,526r,-14l266,499r,67l267,573r,-34l268,485r,81l269,559r,20l270,606r,-80l271,593r,-88l272,512r,34l273,546r,-108l274,445r,121l275,384r,121l276,539r,-7l276,512r1,27l277,512r1,20l278,573r1,-101l279,526r1,-68l280,526r1,-54l281,539r1,-7l282,546r1,-81l283,539r1,-34l284,519r1,-34l285,451r1,-27l286,478r1,-6l287,465r1,20l288,472r1,87l289,485r1,-20l290,472r1,-129l291,465r1,54l292,526r1,-68l293,404r1,95l294,445r1,33l295,505r1,-74l296,512r1,-20l297,445r1,l298,451r,48l299,404r,95l300,546r,-54l301,499r,-115l302,370r,21l303,438r,-7l304,431r,-40l305,445r,-41l306,303r,108l307,343r,34l308,323r,41l309,350r,-27l310,418r,60l311,404r,-54l312,343r,-20l313,337r,60l314,317r,-68l315,276r,121l316,357r,-74l317,323r,-27l318,317r,13l319,424r,-101l319,276r1,-13l320,431r1,-61l321,256r1,135l322,323r1,-94l323,317r1,-61l324,370r1,-121l325,451r1,-20l326,283r1,87l327,276r1,47l328,350r1,-81l329,290r1,53l330,256r1,175l331,290r1,87l332,290r1,67l334,404r,-101l335,377r,20l336,296r,74l337,310r,40l338,323r,20l339,370r,-20l340,249r,142l341,330r,-54l342,364r,20l343,337r,33l344,391r,-61l345,256r,-34l346,343r,-94l347,350r,-20l348,283r,81l349,290r,40l350,310r,-54l351,222r,-67l352,310r,-14l353,317r,-54l354,263r,-14l355,236r,-7l356,303r,-155l357,195r,61l358,276r,-13l359,141r,20l360,182r,40l361,222r,34l362,209r,74l363,94r,94l363,168r1,54l364,121r1,148l365,114r1,68l366,269r1,-168l367,67r1,148l368,155r1,-74l369,249r1,-67l370,121r1,-34l371,155r1,-47l372,168,373,r,195l374,128r,87l375,74r,108l376,249r,-40l377,101r,-41l378,121r,135l379,168r,7l380,168r1,-34l381,148r1,-20l382,121r1,13l383,283r1,7l384,229r,-20l385,54r,161l386,209r,-122l387,148r,67l388,337r,-115l389,330r,-121l390,202r,-121l391,283r,-256l392,134r,-47l393,209r,67l394,256r,7l395,128r,148l396,222r,-13l397,215r1,-13l398,182r1,-41l399,222r1,-20l400,161r1,-27l401,209r1,-27l402,256r1,20l403,161r1,95l404,148r1,88l405,269r1,-94l406,155r,135l407,155r,101l408,330r,-108l409,155r,-14l410,384r,-169l411,195r,101l412,229r,-68l413,94r,108l414,182r,87l415,296r,14l416,256r,-88l417,215r,115l418,87r,95l419,215r,27l420,161r,-6l421,222r,175l422,249r,108l423,215r,54l424,323r,-47l425,263r,121l426,188r,-60l427,229r,-14l428,256r,-47l428,269r1,34l429,249r1,68l430,209r1,60l431,249r1,-40l432,175r1,40l433,195r1,l434,188r1,21l435,296r1,-27l436,276r1,7l437,290r1,-34l438,236r1,-7l439,310r1,13l440,249r1,-81l441,209r1,148l442,236r1,94l443,236r1,13l444,384r1,-41l445,323r1,-6l446,296r1,-135l447,215r1,48l448,317r1,-48l449,236r,-21l450,249r,-81l451,350r,-162l452,195r,47l453,141r,182l454,323r,-135l455,296r,21l456,343r,-74l457,283r,-202l458,229r,-20l459,195r,128l460,263r,-75l461,209r,67l462,263r,-102l463,148r,142l464,249r,14l465,404r,-94l466,370r,-134l467,424r,-182l468,276r,-34l469,249r,-47l470,296r,-47l471,296r,95l471,161r1,135l472,249r1,14l474,283r,-149l475,317r,-81l476,303r,-20l477,290r,20l478,283r,40l479,350r,-7l480,330r,-61l481,296r,7l482,350r,-60l483,263r,33l484,357r,-54l485,357r,-27l486,310r,7l487,256r,87l488,357r,-47l489,182r,128l490,290r,20l491,290r,-7l492,350r,-101l493,290r,60l493,249r1,l494,209r1,134l495,296r1,-47l496,330r1,-47l497,215r1,81l498,209r1,81l499,337r1,-101l500,209r1,161l501,303r1,-88l502,323r1,-114l503,310r1,20l504,242r1,108l505,195r1,68l506,188r1,-6l507,391r1,-169l508,357r1,-182l509,256r1,27l510,357r1,-196l511,222r1,61l512,161r1,169l513,296r1,-101l514,168r,101l515,283r,-68l516,296r,-128l517,269r,-40l518,290r,-122l519,188r,75l520,269r,-27l521,296r,-33l522,310r,13l523,397r,-60l524,350r,-74l525,215r,48l526,350r,54l527,249r,128l528,249r,41l529,215r,122l530,296r1,-74l531,310r1,94l532,310r1,54l533,276r1,14l534,310r1,27l535,296r1,41l536,296r,108l537,364r,-128l538,350r,-128l539,323r,14l540,397r,14l541,330r,-27l542,424r,-101l543,391r,-108l544,377r,-54l545,438r,-189l546,343r,88l547,472r,-135l548,330r,40l549,411r,-74l550,343r,176l551,343r,14l552,418r,-21l553,438r,-20l554,418r1,-7l555,472r1,20l556,465r1,20l557,465r,-20l558,472r1,13l559,404r1,27l560,526r1,-27l561,465r1,-27l562,370r1,61l563,411r1,-14l564,431r1,41l565,377r1,74l567,458r,-27l568,343r,169l569,526r,-135l570,478r,-20l571,458r1,-54l572,451r1,-20l573,512r1,-7l574,445r1,20l575,445r1,-81l576,424r1,108l577,458r1,-74l578,445r1,-41l579,431r,41l580,458r,34l581,391r,168l582,512r1,-88l583,485r1,7l584,411r1,47l585,411r1,l586,377r1,81l588,397r,95l589,465r,13l590,499r,-54l591,438r,114l592,451r,7l593,418r,-54l594,472r,33l595,438r,128l596,411r,-7l597,485r,-13l598,269r,-13l599,317r,-14l600,370r,-229l601,209r,128l601,364r1,101l602,418r1,-21l603,451r1,-33l604,424r1,68l605,485r1,l606,492r1,-74l607,505r1,-87l608,424r1,61l609,512r1,-13l610,438r1,74l611,485r1,-54l612,445r1,13l613,391r1,101l614,539r1,-27l615,499r1,-41l616,552r1,-20l617,505r1,-20l618,552r1,-94l619,546r1,-14l620,478r1,-33l621,478r1,-67l622,512r,-74l623,472r,13l624,485r,-61l625,532r,-128l626,532r,-20l627,424r,75l628,532r,-47l629,512r,-27l630,438r,81l631,499r,-27l632,478r,-67l633,499r,-21l634,593r,-27l635,579r,27l636,492r,74l637,519r,13l638,424r,14l639,512r,-20l640,499r,13l641,492r,-47l642,499r,-21l643,519r,-27l644,472r,-48l644,519r1,-54l645,485r1,41l646,458r1,20l647,472r1,47l648,586r1,-148l649,424r1,81l650,472r1,40l651,532r1,-27l652,458r1,7l653,546r1,-122l654,472r1,l655,451r1,-47l656,458r1,14l657,519r1,-41l658,512r1,-20l659,499r1,20l660,573r1,-61l661,478r1,34l662,559r1,-40l663,485r1,-88l664,451r1,54l665,492r1,-14l666,492r,40l667,512r,-47l668,539r,-61l669,532r,-81l670,465r,13l671,411r,115l672,546r,6l673,458r,27l674,532r,-33l675,472r,87l676,499r,13l677,573r,-115l678,519r,47l679,526r,-75l680,438r,61l681,418r,128l682,552r,-47l683,526r,-34l684,458r,74l685,445r,141l686,532r,-40l687,478r,27l687,445r1,-21l688,546r1,-27l689,445r1,114l690,445r1,134l691,458r1,l692,451r1,41l693,512r1,-40l694,465r1,20l695,418r1,101l696,492r1,l697,485r1,7l698,438r1,67l699,512r1,14l700,472r1,-14l701,499r1,20l702,512r1,27l703,499r1,94l704,472r1,13l705,472r1,33l706,472r1,33l707,492r1,101l708,492r1,-54l709,505r,74l710,512r,-7l711,451r,14l712,573r,6l713,519r,-74l714,478r,-20l715,546r,-101l716,519r,7l717,532r,-101l718,465r,94l719,539r,-54l720,438r,20l721,411r,121l722,485r,-94l723,573r,-122l724,492r,47l725,512r,-13l726,478r,61l727,472r,67l728,526r,-48l729,445r,27l730,424r,88l731,499r,-7l731,478r1,115l732,532r1,-114l733,472r1,27l734,532r1,-54l735,485r1,54l737,472r,114l738,505r,41l739,505r,21l740,404r,20l741,526r,-54l742,539r,-47l743,539r,-61l744,505r,-60l745,526r,-7l746,438r,81l747,478r,81l748,532r,-54l749,519r,-7l750,478r,48l751,485r1,41l752,458r,27l753,519r,-47l754,573r,-68l755,593r1,-101l756,552r1,-20l757,526r1,l758,485r1,88l759,472r1,-21l760,573r1,-68l761,512r1,20l762,478r1,21l763,559r1,-7l764,512r1,-61l765,519r1,-54l766,573r1,-122l767,465r1,-7l768,418r1,101l769,465r1,l770,458r1,68l771,438r1,-7l772,499r1,20l773,411r1,67l774,512r,-20l775,445r,-54l776,552r,-67l777,519r,-47l778,532r,-40l779,472r,20l780,391r,87l781,485r,81l782,526r,-34l783,519r,54l784,512r,7l785,445r,87l786,505r,41l787,404r,108l788,505r,14l789,458r,41l790,424r,95l791,519r,13l792,532r,-33l793,519r,33l794,478r,-6l795,492r,-34l795,512r1,l796,566r1,-74l797,505r1,61l798,546r1,-20l799,492r1,27l800,458r1,47l801,492r1,-41l802,559r1,-81l803,573r1,-101l804,492r1,-34l805,492r1,87l806,512r1,40l807,532r1,20l808,512r1,-34l809,499r1,-14l810,559r1,-81l811,465r1,13l812,579r1,-6l813,424r1,128l814,613r1,-114l815,546r1,-27l816,465r1,-128l817,519r,27l818,552r,-87l819,546r,33l820,546r1,67l821,579r1,l822,512r1,40l823,573r1,-41l824,451r1,196l825,552r1,-60l826,526r1,13l827,573r1,-41l828,445r1,87l829,573r1,13l830,451r1,128l831,552r1,-26l832,478r1,74l833,546r1,-7l834,552r1,-40l835,418r1,121l836,559r1,-54l837,566r1,-94l838,492r1,108l839,552r,34l840,519r,33l841,613r,-34l842,519r,74l843,539r,47l844,499r,87l845,526r,47l846,505r,7l847,505r,122l848,499r,87l849,552r1,-101l850,539r1,-61l851,579r1,-53l852,505r1,68l853,552r1,-6l854,559r1,41l855,606r1,-13l856,573r1,67l857,485r1,67l858,579r1,l859,539r1,61l860,573r,-34l861,606r,-87l862,573r,-7l863,579r,41l864,593r,-41l865,573r,6l866,492r,34l867,512r1,27l868,505r1,14l870,579r,48l871,552r,-6l872,512r,20l873,532r,-33l874,579r,88l875,566r,34l876,526r,74l877,519r,-34l878,499r,121l879,552r,41l880,559r1,14l881,539r1,47l882,532r,27l883,485r,54l884,573r,-54l885,539r,61l886,559r,-60l887,559r,34l888,566r,-34l889,579r,-6l890,606r,-87l891,552r,-47l892,492r,-7l893,566r,13l894,620r,-54l895,573r,-7l896,573r,33l897,552r,21l898,552r,-13l899,579r,-27l900,546r1,60l901,579r1,-74l902,573r1,-41l903,593r1,-61l904,559r,34l905,579r,34l906,586r,14l907,573r,-27l908,451r,88l909,526r,80l910,600r,13l911,613r,-40l912,600r,-115l913,552r,7l914,512r,74l915,586r,20l916,566r,-27l917,539r,74l918,600r,-74l919,566r1,-14l920,579r1,7l921,573r1,-27l922,586r1,l923,559r1,l924,586r1,-34l925,600r1,-115l926,526r1,40l927,512r1,101l928,539r1,74l929,539r1,101l930,573r1,20l932,660r,-148l933,593r,-14l934,539r,20l935,586r,7l936,613r,-61l937,579r,-13l938,546r,20l939,600r,-41l940,694r,-155l941,654r,-21l942,613r,-20l943,579r,-6l944,559r,47l945,579r1,-20l947,573r,-41l947,620r1,-27l949,566r,-27l950,600r,-41l951,573r1,47l953,606r,-27l954,579r,14l955,566r,-20l956,526r,26l957,586r,-20l958,526r,74l959,633r,68l960,559r,27l961,559r,34l962,532r,68l963,593r,34l964,532r,122l965,586r,54l966,573r,6l967,573r,40l968,681r,-88l969,586r,-13l969,492r1,l970,620r1,-41l971,499r1,60l972,539r1,20l973,613r1,-54l974,600r1,-95l975,660r1,-54l976,654r1,-21l977,512r1,20l978,586r1,14l979,586r1,-20l980,640r1,-34l981,613r1,-20l982,606r1,-67l983,613r1,-27l984,573r1,33l985,586r1,-27l986,647r1,-41l987,519r1,67l988,593r1,-27l989,687r1,-114l990,579r,-27l991,579r,27l992,579r,75l993,566r,67l994,539r,13l995,633r,-87l996,620r,-20l997,627r,-27l998,606r,27l999,512r,61l1000,593r,40l1001,566r,27l1002,579r,-53l1003,593r,-14l1004,600r,-41l1005,606r,-27l1006,552r,-40l1007,552r,41l1008,593r,61l1009,640r,-40l1010,573r,67l1011,512r,128l1012,620r,20l1012,613r1,-7l1013,559r1,88l1014,627r1,-41l1015,552r1,129l1016,579r1,68l1017,593r1,13l1018,600r1,20l1019,566r1,-7l1020,573r1,20l1021,573r1,27l1023,593r,-74l1024,499r,94l1025,640r,-7l1026,539r,67l1027,606r,7l1028,573r,13l1029,687r,-27l1030,627r,-7l1031,606r,54l1032,654r1,-155l1033,606r,-13l1034,627r,33l1035,586r,34l1036,586r,41l1037,600r,-7l1038,559r,-20l1039,579r,61l1040,593r,-74l1041,620r,-27l1042,579r,-40l1043,620r,34l1044,586r,7l1045,579r,54l1046,552r,34l1047,640r,-13l1048,552r,108l1049,647r,-95l1050,586r,74l1051,586r,68l1052,613r,7l1053,606r,48l1054,660r,-27l1055,647r,-88l1055,566r1,-7l1056,627r1,-61l1057,654r1,-75l1058,586r1,l1059,600r1,-7l1061,606r,-13l1062,593r,13l1063,660r,-47l1064,566r,61l1065,606r,54l1066,593r,13l1067,620r,-41l1068,627r,27l1069,593r,7l1070,600r,13l1071,633r,-27l1072,660r,-27l1073,620r,13l1074,674r,-68l1075,620r,-61l1076,593r,-41l1077,566r,81l1077,654r1,-88l1078,620r1,-41l1080,654r,-81l1081,579r,-27l1082,586r,-13l1083,593r,-20l1084,606r,41l1085,620r,61l1086,681r,-88l1087,620r,34l1088,539r,74l1089,593r,-7l1090,606r,-6l1091,566r,101l1092,640r,-34l1093,586r,20l1094,566r,94l1095,559r,14l1096,593r,74l1097,600r,20l1098,613r,-7l1099,633r,14l1100,640r1,-61l1101,640r1,-7l1102,566r1,81l1103,613r1,68l1104,620r1,-47l1105,600r1,47l1106,606r1,27l1107,593r1,40l1108,620r1,40l1109,606r1,-54l1110,579r1,41l1111,640r1,-27l1112,606r1,-13l1113,627r1,13l1114,660r1,7l1115,674r1,-61l1117,613r,-20l1118,620r,34l1119,647r,-61l1120,613r,-7l1120,654r1,-88l1121,627r1,-54l1122,701r1,-74l1123,640r1,27l1124,633r1,-13l1125,606r1,27l1126,593r1,-7l1127,559r1,108l1128,539r1,61l1129,633r1,-33l1131,633r,-33l1132,640r,-7l1133,647r,-81l1134,606r,-13l1135,600r,-14l1136,573r,27l1137,573r,114l1138,579r,81l1139,593r,7l1140,667r,-54l1141,613r,-27l1142,667r,-61l1142,620r1,27l1143,633r1,-67l1144,600r1,-14l1145,620r1,47l1146,640r1,-34l1147,640r1,47l1148,606r1,14l1150,627r,6l1151,640r,-40l1152,586r,74l1153,613r1,-20l1154,627r1,-34l1155,708r1,-88l1157,566r,88l1158,627r,81l1159,620r,13l1160,667r,-20l1161,613r,34l1162,654r,-41l1163,633r,41l1163,694r1,-81l1164,579r1,48l1165,667r1,-54l1166,620r1,-14l1167,654r1,-48l1168,667r1,-47l1169,600r1,74l1170,620r1,13l1171,694r1,-34l1172,654r1,l1174,674r,-68l1175,633r,7l1176,620r,47l1177,633r,54l1178,681r,33l1179,633r1,-20l1180,600r1,81l1181,708r1,-95l1182,667r1,-7l1183,687r1,14l1184,660r1,-20l1185,627r1,33l1186,681r1,-14l1187,654r1,-14l1188,627r1,40l1189,674r1,-47l1190,633r1,34l1192,687r,-81l1193,654r,6l1194,640r,-7l1195,627r,-27l1196,647r,-14l1197,613r,-7l1198,620r,47l1199,606r,48l1200,593r,67l1201,660r,41l1202,687r,-40l1203,694r,-27l1204,694r,-27l1205,640r,34l1206,687r,-47l1207,660r,-27l1207,674r1,-54l1208,654r1,13l1209,674r1,-74l1210,620r1,20l1211,654r1,20l1212,694r1,-27l1213,714r1,-33l1214,620r1,61l1215,640r1,14l1216,640r1,54l1217,627r1,27l1219,640r,-20l1220,734r,-47l1221,694r,-47l1222,620r,74l1223,654r,13l1224,694r,-40l1225,654r,13l1226,714r,-67l1227,654r,-34l1228,721r,-115l1228,647r1,20l1229,694r1,20l1230,654r1,40l1231,728r1,-74l1232,620r1,7l1233,667r1,-7l1234,681r1,-14l1235,647r1,-14l1236,654r1,-21l1237,687r1,-33l1238,681r1,-21l1239,654r1,-7l1240,674r1,-54l1241,600r1,54l1242,640r1,7l1243,667r1,-40l1244,654r1,20l1245,660r1,27l1246,701r1,-27l1247,633r1,-6l1248,647r1,13l1249,654r1,-27l1250,647r,27l1251,701r,-68l1252,667r,14l1253,674r,-27l1254,714r,-60l1255,667r,27l1256,647r,-54l1257,660r,34l1258,640r,14l1259,714r,-67l1260,667r,14l1261,674r,-41l1262,654r,33l1263,674r,20l1264,633r,68l1265,660r,34l1266,667r,-7l1267,667r,14l1268,701r,-34l1269,667r,-13l1270,681r,74l1271,681r,47l1272,708r,-27l1272,633r1,34l1273,687r1,-67l1274,667r1,-7l1275,674r1,-41l1276,606r1,88l1277,627r1,54l1278,714r1,-47l1279,600r1,74l1280,654r1,47l1281,674r1,-20l1282,640r1,47l1283,701r1,-61l1284,627r1,27l1285,694r1,-74l1286,681r1,-61l1287,708r1,-54l1288,681r1,6l1289,674r1,-27l1290,708r1,-14l1291,633r1,88l1292,660r1,7l1293,721r,-47l1294,667r,27l1295,701r,7l1296,613r,108l1297,681r,-34l1298,708r,-27l1299,660r,7l1300,687r,-13l1301,714r,-87l1302,613r,20l1303,660r,-27l1304,660r,41l1305,600r,94l1306,701r,7l1307,654r,60l1308,701r,-34l1309,694r1,7l1310,674r1,34l1311,647r1,47l1312,647r1,-7l1313,667r1,-13l1314,714r1,-54l1315,687r,-60l1316,667r,27l1317,701r,-47l1318,734r,-26l1319,674r,-27l1320,701r,-7l1321,694r,7l1322,667r,-67l1323,667r,-34l1324,667r,34l1325,640r,74l1326,734r,-47l1327,721r,-13l1328,681r1,-34l1329,701r1,7l1330,701r1,-7l1331,660r1,41l1332,741r1,14l1333,714r1,-101l1334,708r1,-34l1336,667r,34l1336,714r1,-33l1337,640r1,108l1338,674r1,34l1339,694r1,7l1340,660r1,-20l1341,681r1,60l1342,640r1,7l1343,708r1,l1344,667r1,61l1345,633r1,61l1346,701r1,l1347,687r1,47l1348,701r1,40l1349,633r1,128l1350,647r1,87l1351,714r1,7l1353,714r,-20l1354,728r1,13l1355,681r1,-7l1356,701r1,l1357,681r1,-14l1358,721r,-27l1359,714r,-6l1360,620r,-27l1361,721r,-47l1362,667r,47l1363,708r,-14l1364,687r,34l1365,667r,47l1366,728r,-7l1367,701r,-47l1368,681r,6l1369,681r,-14l1370,721r,7l1371,714r,-6l1372,748r,-20l1373,721r,-13l1374,694r,20l1375,681r,27l1376,654r,54l1377,714r1,-6l1378,714r1,-33l1379,708r1,6l1380,633r,54l1381,714r,-27l1382,701r1,-14l1383,660r1,7l1384,714r1,7l1385,687r1,54l1386,687r1,l1387,721r1,-7l1388,694r1,20l1389,701r1,13l1390,660r1,7l1391,681r1,40l1392,728r1,-81l1393,674r1,20l1394,748r1,-47l1395,708r1,-7l1396,741r1,-54l1397,728r1,-14l1399,714r1,-27l1400,667r1,61l1401,681r,13l1402,674r,7l1403,708r,-21l1404,667r,7l1405,694r,14l1406,694r,20l1407,687r,61l1408,681r,67l1409,701r,-41l1410,681r,33l1411,728r,-68l1412,660r,-6l1413,761r,-67l1414,721r,-13l1415,694r,14l1416,687r,54l1417,687r,-20l1418,708r,-14l1419,687r,7l1420,667r,41l1421,694r,7l1422,721r,-20l1423,714r,-27l1423,667r1,41l1424,674r1,54l1425,734r1,34l1426,667r1,14l1427,728r1,20l1428,721r1,-20l1429,681r1,27l1430,701r1,l1431,734r1,-20l1432,654r1,67l1433,728r1,l1434,681r1,40l1435,714r1,14l1436,708r1,-27l1437,748r1,-14l1438,708r1,26l1439,708r1,13l1440,734r1,-53l1441,714r1,27l1442,714r1,7l1443,714r1,-33l1444,748r1,-74l1445,694r,-7l1446,714r,34l1447,708r,-34l1448,667r,47l1449,660r,74l1450,714r,-27l1451,721r,-54l1452,714r,-6l1453,748r,-7l1454,714r,7l1455,728r,13l1456,633r,88l1457,681r,-21l1458,755r,-21l1459,714r,-13l1460,701r1,47l1461,687r1,41l1462,734r1,-40l1463,660r1,41l1464,748r1,-74l1465,694r1,40l1466,708r,-27l1467,721r,-27l1468,681r,-7l1469,701r,47l1470,681r,60l1471,667r,34l1472,734r,-47l1473,721r,-34l1474,660r,54l1475,714r1,l1476,748r1,-40l1477,687r1,34l1478,728r1,l1479,714r1,7l1480,741r1,-47l1481,701r1,13l1482,721r1,-47l1484,728r,-34l1485,721r,-81l1486,714r,34l1487,701r,47l1488,728r,6l1489,701r,27l1490,674r,54l1491,694r,-20l1492,714r,41l1493,708r,6l1494,714r,27l1495,734r,-47l1496,741r,-74l1497,694r,14l1498,714r,7l1499,694r,40l1500,701r,33l1501,687r,-27l1502,721r,13l1503,667r,41l1504,741r1,-13l1505,714r1,-13l1506,714r1,-6l1507,734r1,-26l1508,701r1,-27l1509,734r1,-47l1510,714r,-20l1511,714r,14l1512,741r,-20l1513,734r,27l1514,721r,20l1515,667r,41l1516,694r,-13l1517,714r,-47l1518,721r,27l1519,708r,6l1520,728r,-20l1521,728r,-61l1522,741r,-74l1523,708r,6l1524,734r,-13l1525,701r,-14l1526,701r,-27l1527,694r,-7l1528,721r,27l1529,687r,-13l1530,708r,13l1531,714r,7l1531,714r1,7l1532,633r1,68l1533,708r1,-14l1534,728r1,6l1535,728r1,13l1536,681r1,33l1537,708r1,-41l1538,728r1,l1539,721r1,7l1540,708r1,13l1541,667r1,34l1542,708r1,26l1543,694r1,-7l1544,694r1,-7l1545,721r1,-27l1546,734r1,l1547,694r1,34l1548,708r1,13l1549,701r1,13l1550,701r1,20l1551,708r1,6l1552,788r1,-80l1553,728r,-41l1554,748r,-20l1555,734r,-13l1556,701r,27l1557,741r,-40l1558,701r,54l1559,728r,-20l1560,701r,13l1561,667r,14l1562,714r,-13l1563,768r,-20l1564,714r,27l1565,701r,-7l1566,734r,-60l1567,734r,-20l1568,694r,34l1569,694r,14l1570,687r,68l1571,761r,-53l1572,701r,7l1573,687r,47l1574,687r,34l1574,768r1,-40l1575,734r1,-6l1576,734r1,14l1577,708r1,-7l1578,734r1,-47l1579,721r1,-54l1580,701r1,60l1581,721r1,-13l1582,694r1,7l1584,714r,7l1585,674r,74l1586,714r,-40l1587,728r,-14l1588,734r,14l1589,714r,-6l1590,694r,40l1591,741r,14l1592,674r,20l1593,681r,53l1594,728r,-61l1595,721r,-20l1596,714r,41l1596,714r1,-13l1597,694r1,47l1598,768r1,-67l1599,681r1,33l1600,701r1,l1602,741r,-54l1603,741r,-54l1604,701r,7l1605,687r,34l1606,708r1,13l1607,734r1,-26l1608,741r1,-13l1609,708r1,33l1610,728r1,-34l1612,714r,-33l1613,633r,88l1614,748r,-20l1615,728r,6l1616,701r,-20l1617,714r,-47l1618,714r,20l1618,674r1,27l1619,728r1,-27l1620,748r1,-7l1621,681r1,33l1622,694r1,14l1624,694r,34l1625,721r,-13l1626,714r1,-27l1627,694r1,14l1628,734r1,14l1629,667r1,61l1630,748r1,-40l1631,728r1,-20l1633,708r,47l1634,701r1,33l1635,741r1,-94l1636,741r1,-54l1637,714r1,l1638,741r1,-33l1639,667r,41l1640,701r,81l1641,701r,-14l1642,674r,-7l1643,708r,-54l1644,748r,-20l1645,714r,20l1646,741r,-27l1647,755r,-54l1648,734r,-80l1649,687r,21l1650,755r,-34l1651,741r,-60l1652,708r,20l1653,728r1,-27l1654,708r1,-27l1655,714r1,-27l1656,721r1,47l1657,734r1,-6l1658,734r1,-6l1659,755r1,-41l1660,660r1,l1661,687r,47l1662,741e" filled="f" strokecolor="red" strokeweight=".00025mm">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0,0,0,0,0,0,0,0,0,0,0"/>
                </v:shape>
                <v:shape id="Freeform 99" o:spid="_x0000_s1121" style="position:absolute;left:6026;top:2411;width:47491;height:21679;visibility:visible;mso-wrap-style:square;v-text-anchor:top" coordsize="1662,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" path="m,741r1,l2,742r1,1l4,745r1,1l6,747r1,1l8,749r1,1l10,752r1,1l12,754r1,l14,755r1,l16,755r1,l18,756r1,l20,756r1,1l22,757r1,l24,758r1,l26,758r1,1l28,759r1,l30,759r1,1l32,760r1,l34,761r1,l36,761r1,l38,761r1,l40,761r1,l42,761r1,l44,761r1,l46,761r1,l48,761r1,l50,761r1,l52,761r1,l54,761r1,l56,761r1,l58,761r1,l60,761r1,l62,761r1,l64,761r1,l66,761r1,l68,760r1,l70,760r1,l72,760r1,l74,760r1,l76,760r1,l78,760r1,l80,760r1,l82,760r1,l84,760r1,1l86,761r1,l88,761r1,l90,761r1,l92,760r1,l94,760r1,-1l96,759r1,l98,759r1,-1l100,758r1,l102,757r1,l104,757r1,-1l106,756r1,l108,755r1,l110,755r1,l112,754r1,l114,753r1,l116,752r1,l118,751r1,-1l120,750r1,-1l122,749r1,-1l124,748r1,-1l126,746r1,-1l128,745r1,-1l130,744r1,-1l132,743r1,-1l134,741r1,l136,740r1,-1l138,738r1,-1l140,736r1,-1l142,734r1,-1l144,732r1,-1l146,731r1,-2l148,728r1,l150,727r1,-1l152,725r1,-1l154,723r1,-1l156,721r1,-1l158,720r1,-2l160,717r1,-1l162,715r1,-2l164,712r1,-1l166,709r1,-1l168,707r1,-2l170,704r1,-1l172,701r1,-1l174,699r1,-1l176,697r1,-2l178,694r1,-1l180,692r1,-1l182,689r1,-1l184,687r1,-1l186,685r1,-1l188,683r1,-2l190,680r1,-2l192,677r1,-1l194,675r1,-1l196,673r1,-2l198,670r1,-1l200,668r1,-1l202,666r1,-2l204,663r1,-1l206,661r1,-1l208,659r1,-1l210,657r1,-2l212,654r1,-1l214,651r1,-1l216,649r1,-2l218,646r1,-2l220,643r1,-2l222,640r1,-2l224,637r1,-2l226,634r1,-2l228,631r1,-2l230,628r1,-2l232,625r1,-1l233,622r1,-1l235,620r1,-2l237,617r1,-1l239,614r1,-1l241,611r1,-1l243,609r1,-2l245,606r1,-2l247,603r1,-1l249,600r1,-1l251,597r1,-1l253,595r1,-2l255,592r1,-2l257,589r1,-2l259,586r1,-1l261,583r1,-1l263,581r1,-2l265,578r1,-1l267,576r1,-2l269,573r1,-1l271,571r1,-2l273,568r1,-1l275,566r1,-2l277,562r1,-1l279,560r1,-1l281,557r1,-1l283,555r1,-1l285,553r1,-2l287,550r1,-1l289,548r1,-2l291,545r1,-1l293,543r1,-2l295,540r1,-1l297,538r1,-1l298,535r1,l300,534r1,-2l302,531r1,-1l304,529r1,-2l306,526r1,-1l308,524r1,-2l310,521r1,-1l312,518r1,-1l314,516r1,-2l316,513r1,-1l318,510r1,-1l320,507r1,-1l322,504r1,-1l324,501r1,-1l326,498r1,-2l328,495r1,-2l330,491r1,-1l332,488r1,-2l334,484r1,-2l336,479r1,-2l338,474r1,-2l339,470r1,-1l340,467r1,-2l341,462r1,-2l342,457r1,-2l343,453r1,-3l344,448r1,-3l345,442r1,-4l346,435r1,-4l347,427r1,-4l348,418r1,-5l349,408r1,-5l350,397r1,-6l351,384r1,-6l352,370r1,-7l353,354r1,-8l354,337r1,-9l355,318r1,-10l356,297r1,-11l357,275r1,-12l358,251r1,-13l359,225r1,-13l360,199r1,-13l361,172r1,-14l362,145r1,-14l363,117r,-13l364,91r,-12l365,67r,-11l366,45r,-10l367,27r,-8l368,13r,-6l369,4r,-3l370,r1,3l371,6r1,5l372,17r1,7l373,32r1,9l374,51r1,11l375,74r1,12l376,98r1,13l377,123r1,14l378,150r1,13l379,176r1,12l380,201r1,12l381,226r1,11l382,249r1,11l383,271r1,10l384,291r,10l385,310r,8l386,327r,7l387,342r,7l388,355r,7l389,368r,5l390,378r,5l391,387r,5l392,395r,4l393,402r,3l394,408r,3l395,413r,3l396,418r,2l397,421r,2l398,425r1,2l400,430r1,1l402,433r1,2l404,436r1,1l406,438r1,1l408,440r1,l410,441r1,1l412,442r1,l414,443r1,l416,443r1,1l418,444r1,l420,445r1,l422,445r1,l424,445r1,l426,446r1,l428,446r1,l430,446r1,l432,446r1,1l434,447r1,l436,447r1,l438,447r1,l440,447r1,l442,447r1,l444,448r1,l446,448r1,l448,448r1,l450,448r1,l452,448r1,1l454,449r1,l456,449r1,l458,449r1,l460,449r1,l462,450r1,l464,450r1,l466,450r1,l468,451r1,l470,451r1,l472,451r1,1l474,452r1,l476,452r1,l478,453r1,l480,453r1,l482,454r1,l484,454r1,l486,454r1,1l488,455r1,l490,456r1,l492,456r1,l494,457r1,l496,457r1,l498,458r1,l500,458r1,1l502,459r1,l504,460r1,l506,460r1,l508,461r1,l510,461r1,1l512,462r1,l514,463r1,l516,464r1,l518,464r1,1l520,465r1,l522,466r1,l524,467r1,l526,467r1,1l528,468r1,1l530,469r1,l532,470r1,l534,471r1,l536,472r1,l538,473r1,l540,473r1,1l542,474r1,l544,475r1,l546,476r1,l548,477r1,l550,478r1,l552,479r1,l554,479r1,1l556,480r1,1l558,481r1,1l560,482r1,1l562,483r1,1l564,484r1,1l566,485r1,l568,486r1,l570,487r1,l572,488r1,l574,488r1,1l576,489r1,1l578,490r1,l580,491r1,l582,491r1,l584,491r1,l586,491r1,l588,490r1,l590,488r1,-1l592,484r,-2l593,480r,-3l594,472r,-6l595,458r,-11l596,434r,-18l597,395r,-26l598,340r,-31l599,277r,-29l600,225r,-14l601,209r,8l601,235r1,26l602,290r1,32l603,352r1,29l604,405r1,21l605,443r1,14l606,467r1,9l607,482r1,5l608,490r1,3l609,496r1,2l610,500r1,1l612,504r1,2l614,508r1,1l616,511r1,1l618,513r1,1l620,514r1,1l622,515r1,l624,515r1,l626,515r1,l628,515r1,l630,515r1,l632,515r1,l634,515r1,l636,515r1,l638,515r1,l640,515r1,l642,515r1,l644,515r1,l646,515r1,1l648,516r1,l650,516r1,l652,516r1,l654,516r1,l656,516r1,l658,516r1,l660,517r1,l662,517r1,l664,517r1,l666,517r1,l668,517r1,l670,517r1,1l672,518r1,l674,518r1,l676,518r1,l678,518r1,1l680,519r1,l682,519r1,l684,519r1,l686,520r1,l688,520r1,l690,521r1,l692,521r1,l694,521r1,1l696,522r1,l698,522r1,l700,523r1,l702,523r1,1l704,524r1,l706,524r1,1l708,525r1,l710,526r1,l712,526r1,l714,527r1,l716,527r1,1l718,528r1,l720,529r1,l722,529r1,1l724,530r1,1l726,531r1,l728,532r1,l730,532r1,1l732,533r1,1l734,534r1,1l736,535r1,1l738,536r1,l740,537r1,l742,538r1,l744,539r1,l746,539r1,1l748,540r1,1l750,541r1,1l752,542r1,1l754,543r1,1l756,544r1,1l758,545r1,l760,546r1,l762,547r1,l764,548r1,l766,549r1,l768,550r1,1l770,551r1,1l772,552r1,1l774,553r1,1l776,555r1,l778,556r1,l780,557r1,1l782,558r1,1l784,559r1,1l786,561r1,l788,562r1,l790,563r1,1l792,564r1,1l794,566r1,l796,567r1,1l798,569r1,l800,570r1,1l802,571r1,1l804,573r1,l806,574r1,1l808,575r1,1l810,577r1,1l812,578r1,1l814,580r1,1l816,581r1,1l818,583r1,1l820,585r1,l822,586r1,l824,586r1,l826,586r1,l828,587r1,l830,587r1,l832,587r1,1l834,588r1,l836,588r1,l838,589r1,l840,589r1,l842,589r1,1l844,590r1,l846,590r1,1l848,591r1,l850,591r1,l852,592r1,l854,592r1,l856,592r1,1l858,593r1,l860,593r1,1l862,594r1,l864,595r1,l866,595r1,1l868,596r1,l870,597r1,l872,597r1,l874,598r1,l876,598r1,1l878,599r1,1l880,600r1,l882,601r1,l884,602r1,l886,602r1,1l888,603r1,l890,604r1,l892,605r1,l894,605r1,1l896,606r1,l898,607r1,l900,608r1,l902,608r1,1l904,609r1,1l906,610r1,1l908,611r1,1l910,612r1,l912,612r1,l914,613r1,l916,613r1,l918,613r1,l920,613r1,l922,613r1,l924,613r1,l926,613r1,l928,613r1,l930,614r1,l932,614r1,l934,614r1,l936,614r1,l938,615r1,l940,615r1,l942,615r1,l944,615r1,l946,616r1,l948,616r1,l950,616r1,l952,617r1,l954,617r1,l956,617r1,l958,617r1,1l960,618r1,l962,618r1,l964,619r1,l966,619r1,l968,619r1,l970,619r1,1l972,620r1,l974,620r1,l976,620r1,l978,620r1,l980,621r1,l982,621r1,l984,621r1,l986,621r1,1l988,622r1,l990,622r1,l992,622r1,1l994,623r1,l996,623r1,l998,624r1,l1000,624r1,l1002,624r1,1l1004,625r1,l1006,625r1,l1008,626r1,l1010,626r1,l1012,626r1,1l1014,627r1,l1016,627r1,1l1018,628r1,l1020,628r1,1l1022,629r1,l1024,629r1,1l1026,630r1,l1028,631r1,l1030,631r1,l1032,632r1,l1034,632r1,1l1036,633r1,l1038,633r1,l1040,633r1,l1042,633r1,-1l1044,632r1,l1046,632r1,l1048,633r1,l1050,633r1,l1052,633r1,l1054,633r1,l1056,633r1,l1058,633r1,l1060,633r1,l1062,633r1,l1064,634r1,l1066,634r1,l1068,634r1,l1070,634r1,l1072,634r1,1l1074,635r1,l1076,635r1,l1078,635r1,1l1080,636r1,l1082,636r1,l1084,636r1,1l1086,637r1,l1088,637r1,l1090,638r1,l1092,638r1,l1094,639r1,l1096,639r1,l1098,639r1,1l1100,640r1,l1102,641r1,l1104,641r1,l1106,642r1,l1108,642r1,1l1110,643r1,l1112,643r1,1l1114,644r1,l1116,644r1,1l1118,645r1,l1120,646r1,l1122,646r1,1l1124,647r1,l1126,648r1,l1128,648r1,l1130,649r1,l1132,649r1,1l1134,650r1,l1136,651r1,l1138,651r1,1l1140,652r1,1l1142,653r1,l1144,654r1,l1146,655r1,l1148,655r1,1l1150,656r1,1l1152,657r1,l1154,658r1,l1156,659r1,l1158,659r1,1l1160,660r1,1l1162,661r1,l1164,662r1,l1166,663r1,l1168,664r1,l1170,664r1,1l1172,665r1,1l1174,666r1,1l1176,667r1,l1178,668r1,l1180,669r1,l1182,670r1,l1184,670r1,1l1186,672r1,l1188,672r1,1l1190,673r1,1l1192,674r1,1l1194,675r1,1l1196,676r1,1l1198,677r1,1l1200,678r1,1l1202,679r1,1l1204,680r1,1l1206,681r1,1l1208,682r1,1l1210,683r1,1l1212,684r1,1l1214,685r1,1l1216,686r1,1l1218,687r1,1l1220,688r1,1l1222,689r1,1l1224,690r1,1l1226,692r1,l1228,693r1,1l1230,694r1,1l1232,695r1,1l1234,697r1,l1236,698r1,l1238,699r1,l1240,700r1,1l1242,701r1,1l1244,702r1,1l1246,704r1,l1248,705r1,l1250,706r1,1l1252,708r1,l1254,709r1,1l1256,710r1,1l1258,711r1,1l1260,713r1,l1262,714r1,1l1264,715r1,1l1266,717r1,1l1268,718r1,1l1270,720r1,l1272,720r1,l1274,720r1,l1276,720r1,l1278,720r1,l1280,720r1,l1282,720r1,l1284,720r1,l1286,720r1,l1288,720r1,l1290,720r1,l1292,720r1,l1294,720r1,l1296,720r1,l1298,720r1,l1300,720r1,l1302,720r1,l1304,720r1,l1306,720r1,l1308,721r1,l1310,721r1,l1312,721r1,l1314,721r1,l1316,721r1,1l1318,722r1,l1320,722r1,l1322,722r1,l1324,722r1,l1326,722r1,1l1328,723r1,l1330,723r1,l1332,723r1,1l1334,724r1,l1336,724r1,l1338,724r1,1l1340,725r1,l1342,725r1,l1344,726r1,l1346,726r1,l1348,727r1,l1350,727r1,l1352,728r1,l1354,728r1,l1356,729r1,l1358,729r1,1l1360,730r1,l1362,731r1,l1364,731r1,l1366,732r1,l1368,732r1,1l1370,733r1,l1372,734r1,l1374,733r1,l1376,733r1,l1378,733r1,-1l1380,732r1,l1382,732r1,l1384,731r1,l1386,731r1,l1388,731r1,l1390,731r1,-1l1392,730r1,l1394,730r1,l1396,730r1,l1398,730r1,-1l1400,729r1,l1402,729r1,l1404,729r1,l1406,729r1,l1408,729r1,-1l1410,728r1,l1412,728r1,l1414,728r1,l1416,728r1,l1418,728r1,l1420,727r1,l1422,727r1,l1424,727r1,l1426,727r1,l1428,727r1,l1430,727r1,l1432,727r1,l1434,727r1,l1436,727r1,l1438,727r1,l1440,727r1,l1442,727r1,l1444,727r1,-1l1446,726r1,l1448,726r1,l1450,726r1,l1452,726r1,l1454,726r1,l1456,726r1,l1458,725r1,l1460,725r1,l1462,725r1,l1464,725r1,l1466,725r1,l1468,725r1,l1470,725r1,l1472,725r1,l1474,725r1,l1476,725r1,l1478,726r1,l1480,726r1,l1482,726r1,l1484,726r1,l1486,726r1,l1488,726r1,1l1490,727r1,l1492,727r1,l1494,727r1,l1496,727r1,1l1498,728r1,l1500,728r1,l1502,728r1,1l1504,729r1,l1506,729r1,l1508,729r1,1l1510,730r1,l1512,730r1,l1514,730r1,1l1516,731r1,l1518,731r1,l1520,732r1,l1522,732r1,l1524,732r1,1l1526,733r1,l1528,733r1,1l1530,734r1,l1532,735r1,l1534,735r1,l1536,736r1,l1538,736r1,l1540,737r1,l1542,737r1,1l1544,738r1,l1546,739r1,l1548,739r1,1l1550,740r1,l1552,740r1,l1554,740r1,l1556,740r1,l1558,740r1,l1560,740r1,l1562,740r1,l1564,740r1,l1566,740r1,l1568,740r1,l1570,740r1,l1572,740r1,l1574,740r1,l1576,740r1,l1578,740r1,l1580,740r1,l1582,740r1,l1584,740r1,l1586,740r1,l1588,741r1,l1590,741r1,l1592,741r1,l1594,741r1,l1596,741r1,l1598,741r1,l1600,741r1,1l1602,742r1,l1604,742r1,l1606,742r1,l1608,742r1,l1610,742r1,1l1612,743r1,l1614,743r1,l1616,743r1,l1618,743r1,l1620,744r1,l1622,744r1,l1624,744r1,l1626,744r1,1l1628,745r1,l1630,745r1,l1632,745r1,l1634,745r1,l1636,745r1,1l1638,746r1,l1640,746r1,l1642,746r1,l1644,746r1,l1646,746r1,l1648,746r1,l1650,746r1,l1652,747r1,l1654,747r1,l1656,747r1,l1658,747r1,l1660,747r1,l1662,747e" filled="f" strokecolor="blue" strokeweight=".00025mm">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0,0,0,0,0,0,0,0,0,0"/>
                </v:shape>
                <v:shape id="Freeform 100" o:spid="_x0000_s1122" style="position:absolute;left:6026;top:15314;width:47491;height:8776;visibility:visible;mso-wrap-style:square;v-text-anchor:top" coordsize="1662,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" path="m,287r1,1l2,289r1,1l4,292r1,1l6,294r1,1l8,296r1,1l10,299r1,1l12,301r1,l14,302r1,l16,302r1,l18,303r1,l20,303r1,1l22,304r1,l24,305r1,l26,305r1,1l28,306r1,l30,306r1,1l32,307r1,l34,308r1,l36,308r1,l38,308r1,l40,308r1,l42,308r1,l44,308r1,l46,308r1,l48,308r1,l50,308r1,l52,308r1,l54,308r1,l56,308r1,l58,308r1,l60,308r1,l62,308r1,l64,308r1,l66,308r1,l68,307r1,l70,307r1,l72,307r1,l74,307r1,l76,307r1,l78,307r1,l80,307r1,l82,307r1,l84,307r1,1l86,308r1,l88,308r1,l90,308r1,l92,307r1,l94,307r1,-1l96,306r1,l98,306r1,-1l100,305r1,l102,304r1,l104,304r1,-1l106,303r1,l108,302r1,l110,302r1,l112,301r1,l114,300r1,l116,299r1,l118,298r1,-1l120,297r1,-1l122,296r1,-1l124,295r1,-1l126,293r1,-1l128,292r1,-1l130,291r1,-1l132,290r1,-1l134,288r1,l136,287r1,-1l138,285r1,-1l140,284r1,-1l142,282r1,-1l144,280r1,-1l146,278r1,-1l148,276r1,-1l150,274r1,-1l152,273r1,-1l154,271r1,-1l156,269r1,-1l158,267r1,-1l160,265r1,-1l162,262r1,-1l164,260r1,-1l166,257r1,-1l168,255r1,-2l170,252r1,-2l172,249r1,-1l174,247r1,-1l176,245r1,-2l178,242r1,-1l180,240r1,-1l182,237r1,-1l184,235r1,-1l186,233r1,-1l188,230r1,-1l190,228r1,-2l192,225r1,-1l194,223r1,-1l196,221r1,-1l198,218r1,-1l200,216r1,-1l202,214r1,-1l204,211r1,-1l206,209r1,-1l208,207r1,-1l210,205r1,-1l212,202r1,-1l214,200r1,-2l216,197r1,-2l218,194r1,-2l220,191r1,-1l222,188r1,-1l224,185r1,-1l226,182r1,-1l228,179r1,-1l230,177r1,-2l232,174r1,-2l234,170r1,-1l236,167r1,-1l238,164r1,-1l240,162r1,-2l242,159r1,-1l244,156r1,-1l246,153r1,-1l248,151r1,-2l250,148r1,-1l252,145r1,-1l254,143r1,-2l256,139r1,-1l258,137r1,-2l260,134r1,-1l262,132r1,-1l264,129r1,-1l266,127r1,-1l268,124r1,-1l270,122r1,-1l272,120r1,-2l274,117r1,-1l276,115r1,-2l278,112r1,-1l280,110r1,-2l282,107r1,-1l284,105r1,-1l286,103r1,-1l288,101r1,-2l290,98r1,-1l292,96r1,-1l294,94r1,-1l296,92r1,-1l298,90r1,-2l300,87r1,-1l302,85r1,-1l304,83r1,-1l306,81r1,-1l308,79r1,-1l310,77r1,-1l312,75r1,-1l314,73r1,-1l316,71r1,-1l318,69r1,-1l320,66r1,-1l322,64r1,l324,63r1,-1l326,61r1,-1l328,59r1,-1l330,57r1,-1l332,55r1,-1l334,54r1,-1l336,52r1,-1l338,50r1,-1l340,48r1,l342,46r1,l344,45r1,-1l346,43r1,-1l348,42r1,-1l350,40r1,-1l352,39r1,-1l354,37r1,-1l356,36r1,-1l358,34r1,-1l360,33r1,-1l362,31r1,l364,30r1,-1l366,28r1,l368,27r1,-1l370,26r1,-1l372,24r1,l374,23r1,l376,22r1,l378,21r1,-1l380,20r1,-1l382,19r1,-1l384,18r1,-1l386,17r1,-1l388,16r1,-1l390,15r1,-1l392,14r1,-1l394,13r1,-1l396,12r1,-1l398,11r1,l400,10r1,l402,10r1,-1l404,9r1,-1l406,8r1,l408,7r1,l410,7r1,-1l412,6r1,l414,5r1,l416,5r1,l418,4r1,l420,4r1,l422,3r1,l424,3r1,l426,3r1,-1l428,2r1,l430,2r1,l432,2r1,-1l434,1r1,l436,1r1,l438,1r1,l440,1,441,r1,l443,r1,l445,r1,l447,r1,l449,r1,l451,r1,l453,r1,l455,r1,l457,r1,l459,r1,l461,r1,l463,r1,1l465,1r1,l467,1r1,l469,1r1,l471,1r1,l473,2r1,l475,2r1,l477,2r1,l479,3r1,l481,3r1,l483,3r1,l485,4r1,l487,4r1,l489,5r1,l491,5r1,l493,5r1,1l495,6r1,l497,6r1,1l499,7r1,l501,8r1,l503,8r1,l505,9r1,l507,9r1,l509,10r1,l511,10r1,1l513,11r1,l515,12r1,l517,12r1,1l519,13r1,1l521,14r1,l523,15r1,l525,15r1,1l527,16r1,l529,17r1,l531,18r1,l533,18r1,1l535,19r1,1l537,20r1,1l539,21r1,1l541,22r1,l543,23r1,l545,24r1,l547,25r1,l549,26r1,l551,27r1,l553,28r1,l555,28r1,1l557,29r1,1l559,31r1,l561,31r1,1l563,32r1,1l565,33r1,1l567,34r1,1l569,35r1,1l571,37r1,l573,38r1,l575,39r1,l577,40r1,l579,41r1,1l581,42r1,1l583,43r1,1l585,44r1,1l587,45r1,1l589,47r1,l591,48r1,l593,49r1,l595,50r1,1l597,51r1,1l599,52r1,1l601,54r1,l603,55r1,1l605,56r1,1l607,57r1,1l609,59r1,l611,60r1,1l613,61r1,1l615,62r1,1l617,64r1,l619,65r1,l621,65r1,l623,65r1,-1l625,64r1,l627,64r1,l629,64r1,l631,64r1,l633,64r1,l635,63r1,l637,63r1,l639,63r1,l641,63r1,l643,63r1,l645,63r1,l647,63r1,l649,63r1,l651,63r1,l653,63r1,l655,63r1,l657,63r1,l659,63r1,1l661,64r1,l663,64r1,l665,64r1,l667,64r1,l669,64r1,l671,65r1,l673,65r1,l675,65r1,l677,65r1,l679,66r1,l681,66r1,l683,66r1,l685,66r1,1l687,67r1,l689,67r1,1l691,68r1,l693,68r1,l695,69r1,l697,69r1,l699,69r1,1l701,70r1,l703,71r1,l705,71r1,l707,72r1,l709,72r1,1l711,73r1,l713,73r1,1l715,74r1,l717,75r1,l719,75r1,1l721,76r1,l723,77r1,l725,78r1,l727,78r1,1l729,79r1,l731,80r1,l733,81r1,l735,82r1,l737,83r1,l739,83r1,1l741,84r1,1l743,85r1,1l745,86r1,l747,87r1,l749,88r1,l751,89r1,l753,90r1,l755,91r1,l757,92r1,l759,92r1,1l761,93r1,1l763,94r1,1l765,95r1,1l767,96r1,1l769,98r1,l771,99r1,l773,100r1,l775,101r1,1l777,102r1,1l779,103r1,1l781,105r1,l783,106r1,l785,107r1,1l787,108r1,1l789,109r1,1l791,111r1,l793,112r1,1l795,113r1,1l797,115r1,1l799,116r1,1l801,118r1,l803,119r1,1l805,120r1,1l807,122r1,l809,123r1,1l811,125r1,l813,126r1,1l815,128r1,l817,129r1,1l819,131r1,1l821,132r1,1l823,133r1,l825,133r1,l827,133r1,1l829,134r1,l831,134r1,l833,135r1,l835,135r1,l837,135r1,1l839,136r1,l841,136r1,l843,137r1,l845,137r1,l847,138r1,l849,138r1,l851,138r1,1l853,139r1,l855,139r1,l857,140r1,l859,140r1,l861,141r1,l863,141r1,1l865,142r1,l867,143r1,l869,143r1,1l871,144r1,l873,144r1,1l875,145r1,l877,146r1,l879,147r1,l881,147r1,1l883,148r1,1l885,149r1,l887,150r1,l889,150r1,1l891,151r1,1l893,152r1,l895,153r1,l897,153r1,1l899,154r1,1l901,155r1,l903,156r1,l905,157r1,l907,158r1,l909,159r1,l911,159r1,l913,159r1,1l915,160r1,l917,160r1,l919,160r1,l921,160r1,l923,160r1,l925,160r1,l927,160r1,l929,160r1,1l931,161r1,l933,161r1,l935,161r1,l937,161r1,1l939,162r1,l941,162r1,l943,162r1,l945,162r1,1l947,163r1,l949,163r1,l951,163r1,1l953,164r1,l955,164r1,l957,164r1,l959,165r1,l961,165r1,l963,165r1,1l965,166r1,l967,166r1,l969,166r1,l971,167r1,l973,167r1,l975,167r1,l977,167r1,l979,167r1,1l981,168r1,l983,168r1,l985,168r1,l987,169r1,l989,169r1,l991,169r1,l993,170r1,l995,170r1,l997,170r1,1l999,171r1,l1001,171r1,l1003,172r1,l1005,172r1,l1007,172r1,1l1009,173r1,l1011,173r1,l1013,174r1,l1015,174r1,l1017,175r1,l1019,175r1,l1021,176r1,l1023,176r1,l1025,177r1,l1027,177r1,1l1029,178r1,l1031,178r1,1l1033,179r1,l1035,180r1,l1037,180r1,l1039,180r1,l1041,180r1,l1043,179r1,l1045,179r1,l1047,179r1,1l1049,180r1,l1051,180r1,l1053,180r1,l1055,180r1,l1057,180r1,l1059,180r1,l1061,180r1,l1063,180r1,1l1065,181r1,l1067,181r1,l1069,181r1,l1071,181r1,l1073,182r1,l1075,182r1,l1077,182r1,l1079,183r1,l1081,183r1,l1083,183r1,l1085,184r1,l1087,184r1,l1089,184r1,1l1091,185r1,l1093,185r1,1l1095,186r1,l1097,186r1,l1099,187r1,l1101,187r1,1l1103,188r1,l1105,188r1,1l1107,189r1,l1109,190r1,l1111,190r1,l1113,191r1,l1115,191r1,l1117,192r1,l1119,192r1,1l1121,193r1,l1123,194r1,l1125,194r1,1l1127,195r1,l1129,195r1,1l1131,196r1,l1133,197r1,l1135,197r1,1l1137,198r1,l1139,199r1,l1141,200r1,l1143,200r1,1l1145,201r1,1l1147,202r1,l1149,203r1,l1151,204r1,l1153,204r1,1l1155,205r1,1l1157,206r1,l1159,207r1,l1161,208r1,l1163,208r1,1l1165,209r1,1l1167,210r1,1l1169,211r1,l1171,212r1,l1173,213r1,l1175,214r1,l1177,214r1,1l1179,215r1,1l1181,216r1,1l1183,217r1,l1185,218r1,1l1187,219r1,l1189,220r1,l1191,221r1,l1193,222r1,l1195,223r1,l1197,224r1,l1199,225r1,l1201,226r1,l1203,227r1,l1205,228r1,l1207,229r1,l1209,230r1,l1211,231r1,l1213,232r1,l1215,233r1,l1217,234r1,l1219,235r1,l1221,236r1,l1223,237r1,l1225,238r1,1l1227,239r1,1l1229,241r1,l1231,242r1,l1233,243r1,1l1235,244r1,1l1237,245r1,1l1239,246r1,1l1241,248r1,l1243,249r1,l1245,250r1,1l1247,251r1,1l1249,252r1,1l1251,254r1,1l1253,255r1,1l1255,257r1,l1257,258r1,l1259,259r1,1l1261,260r1,1l1263,262r1,l1265,263r1,1l1267,265r1,l1269,266r1,1l1271,267r1,l1273,267r1,l1275,267r1,l1277,267r1,l1279,267r1,l1281,267r1,l1283,267r1,l1285,267r1,l1287,267r1,l1289,267r1,l1291,267r1,l1293,267r1,l1295,267r1,l1297,267r1,l1299,267r1,l1301,267r1,l1303,267r1,l1305,267r1,l1307,267r1,1l1309,268r1,l1311,268r1,l1313,268r1,l1315,268r1,l1317,269r1,l1319,269r1,l1321,269r1,l1323,269r1,l1325,269r1,l1327,270r1,l1329,270r1,l1331,270r1,l1333,271r1,l1335,271r1,l1337,271r1,l1339,272r1,l1341,272r1,l1343,272r1,1l1345,273r1,l1347,273r1,1l1349,274r1,l1351,274r1,1l1353,275r1,l1355,275r1,1l1357,276r1,l1359,277r1,l1361,277r1,1l1363,278r1,l1365,278r1,1l1367,279r1,l1369,280r1,l1371,280r1,1l1373,281r1,-1l1375,280r1,l1377,280r1,l1379,279r1,l1381,279r1,l1383,279r1,-1l1385,278r1,l1387,278r1,l1389,278r1,l1391,277r1,l1393,277r1,l1395,277r1,l1397,277r1,l1399,276r1,l1401,276r1,l1403,276r1,l1405,276r1,l1407,276r1,l1409,275r1,l1411,275r1,l1413,275r1,l1415,275r1,l1417,275r1,l1419,275r1,-1l1421,274r1,l1423,274r1,l1425,274r1,l1427,274r1,l1429,274r1,l1431,274r1,l1433,274r1,l1435,274r1,l1437,274r1,l1439,274r1,l1441,274r1,l1443,274r1,l1445,273r1,l1447,273r1,l1449,273r1,l1451,273r1,l1453,273r1,l1455,273r1,l1457,273r1,-1l1459,272r1,l1461,272r1,l1463,272r1,l1465,272r1,l1467,272r1,l1469,272r1,l1471,272r1,l1473,272r1,l1475,272r1,l1477,272r1,1l1479,273r1,l1481,273r1,l1483,273r1,l1485,273r1,l1487,273r1,l1489,274r1,l1491,274r1,l1493,274r1,l1495,274r1,l1497,275r1,l1499,275r1,l1501,275r1,l1503,276r1,l1505,276r1,l1507,276r1,l1509,277r1,l1511,277r1,l1513,277r1,l1515,278r1,l1517,278r1,l1519,278r1,1l1521,279r1,l1523,279r1,l1525,280r1,l1527,280r1,l1529,281r1,l1531,281r1,1l1533,282r1,l1535,282r1,1l1537,283r1,l1539,283r1,1l1541,284r1,l1543,285r1,l1545,285r1,1l1547,286r1,l1549,287r1,l1551,287r1,l1553,287r1,l1555,287r1,l1557,287r1,l1559,287r1,l1561,287r1,l1563,287r1,l1565,287r1,l1567,287r1,l1569,287r1,l1571,287r1,l1573,287r1,l1575,287r1,l1577,287r1,l1579,287r1,l1581,287r1,l1583,287r1,l1585,287r1,l1587,287r1,1l1589,288r1,l1591,288r1,l1593,288r1,l1595,288r1,l1597,288r1,l1599,288r1,l1601,289r1,l1603,289r1,l1605,289r1,l1607,289r1,l1609,289r1,l1611,290r1,l1613,290r1,l1615,290r1,l1617,290r1,l1619,290r1,1l1621,291r1,l1623,291r1,l1625,291r1,l1627,292r1,l1629,292r1,l1631,292r1,l1633,292r1,l1635,292r1,l1637,293r1,l1639,293r1,l1641,293r1,l1643,293r1,l1645,293r1,l1647,293r1,l1649,293r1,l1651,293r1,1l1653,294r1,l1655,294r1,l1657,294r1,l1659,294r1,l1661,294r1,e" filled="f" strokecolor="green" strokeweight=".00025mm">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0,0,0,0,0,0,0,0,0,0,0"/>
                </v:shape>
                <v:shape id="Freeform 101" o:spid="_x0000_s1123" style="position:absolute;left:16459;top:6938;width:228;height:9119;visibility:visible;mso-wrap-style:square;v-text-anchor:top" coordsize="8,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" path="m4,320r-4,l8,320r-4,l4,e" filled="f" strokecolor="#ff8000" strokeweight=".00025mm">
                  <v:path arrowok="t" o:connecttype="custom" o:connectlocs="2147483646,2147483646;0,2147483646;2147483646,2147483646;2147483646,2147483646;2147483646,0" o:connectangles="0,0,0,0,0"/>
                </v:shape>
                <v:line id="Line 102" o:spid="_x0000_s1124" style="position:absolute;flip:x;visibility:visible;mso-wrap-style:square" from="16230,11498" to="16916,114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" strokecolor="#ff8000" strokeweight=".00025mm"/>
                <v:shape id="Freeform 103" o:spid="_x0000_s1125" style="position:absolute;left:23056;top:10812;width:229;height:6013;visibility:visible;mso-wrap-style:square;v-text-anchor:top" coordsize="8,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" path="m4,211r-4,l8,211r-4,l4,e" filled="f" strokecolor="#ff8000" strokeweight=".00025mm">
                  <v:path arrowok="t" o:connecttype="custom" o:connectlocs="2147483646,2147483646;0,2147483646;2147483646,2147483646;2147483646,2147483646;2147483646,0" o:connectangles="0,0,0,0,0"/>
                </v:shape>
                <v:line id="Line 104" o:spid="_x0000_s1126" style="position:absolute;flip:x;visibility:visible;mso-wrap-style:square" from="23088,13834" to="23260,138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" strokecolor="#ff8000" strokeweight=".00025mm"/>
                <v:rect id="Rectangle 105" o:spid="_x0000_s1127" style="position:absolute;left:6026;top:1585;width:47466;height:24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" filled="f" strokeweight=".0005mm"/>
                <v:line id="Line 106" o:spid="_x0000_s1128" style="position:absolute;flip:y;visibility:visible;mso-wrap-style:square" from="16573,2468" to="16579,24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" strokecolor="#ff8000" strokeweight=".00025mm"/>
                <v:line id="Line 107" o:spid="_x0000_s1129" style="position:absolute;flip:x y;visibility:visible;mso-wrap-style:square" from="16459,359" to="16573,9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" strokeweight="1e-4mm"/>
                <v:line id="Line 108" o:spid="_x0000_s1130" style="position:absolute;flip:y;visibility:visible;mso-wrap-style:square" from="16573,359" to="16687,9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" strokeweight="1e-4mm"/>
                <v:line id="Line 109" o:spid="_x0000_s1131" style="position:absolute;flip:y;visibility:visible;mso-wrap-style:square" from="23171,2468" to="23177,24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" strokecolor="#ff8000" strokeweight=".00025mm"/>
                <v:line id="Line 110" o:spid="_x0000_s1132" style="position:absolute;flip:x y;visibility:visible;mso-wrap-style:square" from="23056,359" to="23171,9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" strokeweight="1e-4mm"/>
                <v:line id="Line 111" o:spid="_x0000_s1133" style="position:absolute;flip:y;visibility:visible;mso-wrap-style:square" from="23171,359" to="23285,9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" strokeweight="1e-4mm"/>
                <v:rect id="Rectangle 112" o:spid="_x0000_s1134" style="position:absolute;left:6026;top:2468;width:711;height:34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" filled="f" stroked="f">
                  <v:textbox style="mso-fit-shape-to-text:t" inset="0,0,0,0">
                    <w:txbxContent>
                      <w:p w14:paraId="38610847" w14:textId="77777777" w:rsidR="00663E00" w:rsidRDefault="00663E00"/>
                    </w:txbxContent>
                  </v:textbox>
                </v:rect>
                <w10:anchorlock/>
              </v:group>
            </w:pict>
          </mc:Fallback>
        </mc:AlternateContent>
      </w:r>
    </w:p>
    <w:p w14:paraId="17082ACF" w14:textId="42CD4174" w:rsidR="00663E00" w:rsidRDefault="00F660AB">
      <w:pPr>
        <w:spacing w:after="0" w:line="360" w:lineRule="auto"/>
        <w:jc w:val="center"/>
        <w:rPr>
          <w:rFonts w:ascii="Times New Roman" w:hAnsi="Times New Roman" w:cs="Times New Roman"/>
          <w:bCs/>
          <w:i/>
          <w:lang w:val="en-US"/>
        </w:rPr>
      </w:pPr>
      <w:r>
        <w:rPr>
          <w:rFonts w:ascii="Times New Roman" w:hAnsi="Times New Roman" w:cs="Times New Roman"/>
          <w:bCs/>
          <w:lang w:val="en-US"/>
        </w:rPr>
        <w:t xml:space="preserve">Figure 3: </w:t>
      </w:r>
      <w:r>
        <w:rPr>
          <w:rFonts w:ascii="Times New Roman" w:hAnsi="Times New Roman" w:cs="Times New Roman"/>
          <w:bCs/>
          <w:iCs/>
          <w:lang w:val="en-US"/>
        </w:rPr>
        <w:t xml:space="preserve">The X-ray powder </w:t>
      </w:r>
      <w:r w:rsidR="000032F1" w:rsidRPr="00AF3FCA">
        <w:rPr>
          <w:rFonts w:ascii="Times New Roman" w:hAnsi="Times New Roman" w:cs="Times New Roman"/>
          <w:bCs/>
          <w:iCs/>
          <w:highlight w:val="yellow"/>
          <w:lang w:val="en-US"/>
        </w:rPr>
        <w:t xml:space="preserve">diffraction patterns </w:t>
      </w:r>
      <w:r>
        <w:rPr>
          <w:rFonts w:ascii="Times New Roman" w:hAnsi="Times New Roman" w:cs="Times New Roman"/>
          <w:bCs/>
          <w:iCs/>
          <w:lang w:val="en-US"/>
        </w:rPr>
        <w:t>of</w:t>
      </w:r>
      <w:r>
        <w:rPr>
          <w:rFonts w:ascii="Times New Roman" w:hAnsi="Times New Roman" w:cs="Times New Roman"/>
          <w:bCs/>
          <w:i/>
          <w:lang w:val="en-US"/>
        </w:rPr>
        <w:t xml:space="preserve"> </w:t>
      </w:r>
      <w:r>
        <w:rPr>
          <w:rFonts w:ascii="Times New Roman" w:hAnsi="Times New Roman" w:cs="Times New Roman"/>
          <w:bCs/>
          <w:i/>
          <w:iCs/>
          <w:lang w:val="en-US"/>
        </w:rPr>
        <w:t>P. esculentus</w:t>
      </w:r>
      <w:bookmarkStart w:id="0" w:name="Bookmark3"/>
      <w:bookmarkStart w:id="1" w:name="Bookmark2"/>
      <w:bookmarkEnd w:id="0"/>
      <w:bookmarkEnd w:id="1"/>
    </w:p>
    <w:p w14:paraId="2F5F1068" w14:textId="77777777" w:rsidR="00663E00" w:rsidRDefault="00663E00">
      <w:pPr>
        <w:spacing w:after="0" w:line="360" w:lineRule="auto"/>
        <w:jc w:val="both"/>
        <w:rPr>
          <w:rFonts w:ascii="Times New Roman" w:hAnsi="Times New Roman" w:cs="Times New Roman"/>
          <w:lang w:val="en-US"/>
        </w:rPr>
        <w:sectPr w:rsidR="00663E00">
          <w:type w:val="continuous"/>
          <w:pgSz w:w="12240" w:h="15840"/>
          <w:pgMar w:top="1440" w:right="1440" w:bottom="1440" w:left="1440" w:header="708" w:footer="708" w:gutter="0"/>
          <w:cols w:space="708"/>
          <w:docGrid w:linePitch="360"/>
        </w:sectPr>
      </w:pPr>
    </w:p>
    <w:p w14:paraId="6D052B03" w14:textId="5754D8AE" w:rsidR="00663E00" w:rsidRDefault="00F660AB">
      <w:pPr>
        <w:spacing w:after="0" w:line="360" w:lineRule="auto"/>
        <w:ind w:left="-170" w:right="-170"/>
        <w:jc w:val="both"/>
        <w:rPr>
          <w:rFonts w:ascii="Times New Roman" w:hAnsi="Times New Roman" w:cs="Times New Roman"/>
        </w:rPr>
      </w:pPr>
      <w:r>
        <w:rPr>
          <w:rFonts w:ascii="Times New Roman" w:hAnsi="Times New Roman" w:cs="Times New Roman"/>
        </w:rPr>
        <w:t xml:space="preserve">The X-ray powder diffractogram (XRD) of </w:t>
      </w:r>
      <w:r>
        <w:rPr>
          <w:rFonts w:ascii="Times New Roman" w:hAnsi="Times New Roman" w:cs="Times New Roman"/>
          <w:i/>
          <w:iCs/>
        </w:rPr>
        <w:t>Plectranthus esculentus</w:t>
      </w:r>
      <w:r>
        <w:rPr>
          <w:rFonts w:ascii="Times New Roman" w:hAnsi="Times New Roman" w:cs="Times New Roman"/>
        </w:rPr>
        <w:t xml:space="preserve"> starch, as depicted in Figure 3, likely indicates its crystalline structure, a key characteristic in starch </w:t>
      </w:r>
      <w:r w:rsidR="000032F1" w:rsidRPr="00AF3FCA">
        <w:rPr>
          <w:rFonts w:ascii="Times New Roman" w:hAnsi="Times New Roman" w:cs="Times New Roman"/>
          <w:highlight w:val="yellow"/>
        </w:rPr>
        <w:t>characterisation</w:t>
      </w:r>
      <w:r>
        <w:rPr>
          <w:rFonts w:ascii="Times New Roman" w:hAnsi="Times New Roman" w:cs="Times New Roman"/>
        </w:rPr>
        <w:t xml:space="preserve">. Based on typical XRD patterns for native starches, </w:t>
      </w:r>
      <w:r>
        <w:rPr>
          <w:rFonts w:ascii="Times New Roman" w:hAnsi="Times New Roman" w:cs="Times New Roman"/>
          <w:i/>
          <w:iCs/>
        </w:rPr>
        <w:t>P. esculentus</w:t>
      </w:r>
      <w:r>
        <w:rPr>
          <w:rFonts w:ascii="Times New Roman" w:hAnsi="Times New Roman" w:cs="Times New Roman"/>
        </w:rPr>
        <w:t xml:space="preserve"> starch is expected to exhibit a C-type crystalline pattern, which is common in tuberous starches and represents a mixture of A- and B-type polymorphs. This is supported by studies on other tuber starches, such as potato, where a C-type pattern with strong peaks at 2θ angles around 15°, 17°, 20°, and 23° is often observed, reflecting a semi-</w:t>
      </w:r>
      <w:r>
        <w:rPr>
          <w:rFonts w:ascii="Times New Roman" w:hAnsi="Times New Roman" w:cs="Times New Roman"/>
        </w:rPr>
        <w:t>crystalline structure due to the arrangement of amylose and amylopectin [16].</w:t>
      </w:r>
    </w:p>
    <w:p w14:paraId="7A500BFF" w14:textId="6D09675F" w:rsidR="00663E00" w:rsidRDefault="00F660AB">
      <w:pPr>
        <w:spacing w:after="0" w:line="360" w:lineRule="auto"/>
        <w:ind w:left="-170" w:right="-170"/>
        <w:jc w:val="both"/>
        <w:rPr>
          <w:rFonts w:ascii="Times New Roman" w:hAnsi="Times New Roman" w:cs="Times New Roman"/>
        </w:rPr>
      </w:pPr>
      <w:r>
        <w:rPr>
          <w:rFonts w:ascii="Times New Roman" w:hAnsi="Times New Roman" w:cs="Times New Roman"/>
        </w:rPr>
        <w:t>Comparative analysis with other authors' work reveals similarities and differences. For instance, research on yam starch (</w:t>
      </w:r>
      <w:r>
        <w:rPr>
          <w:rFonts w:ascii="Times New Roman" w:hAnsi="Times New Roman" w:cs="Times New Roman"/>
          <w:i/>
          <w:iCs/>
        </w:rPr>
        <w:t>Dioscorea spp</w:t>
      </w:r>
      <w:r>
        <w:rPr>
          <w:rFonts w:ascii="Times New Roman" w:hAnsi="Times New Roman" w:cs="Times New Roman"/>
        </w:rPr>
        <w:t xml:space="preserve">.) also shows a C-type pattern with peaks at similar 2θ values, though with varying intensities depending on amylose content, suggesting that P. esculentus may share a comparable crystalline </w:t>
      </w:r>
      <w:r w:rsidR="000032F1" w:rsidRPr="00AF3FCA">
        <w:rPr>
          <w:rFonts w:ascii="Times New Roman" w:hAnsi="Times New Roman" w:cs="Times New Roman"/>
          <w:highlight w:val="yellow"/>
        </w:rPr>
        <w:t xml:space="preserve">organisation </w:t>
      </w:r>
      <w:r>
        <w:rPr>
          <w:rFonts w:ascii="Times New Roman" w:hAnsi="Times New Roman" w:cs="Times New Roman"/>
        </w:rPr>
        <w:t xml:space="preserve">[19]. In contrast, cereal starches like maize typically exhibit an A-type pattern with sharper peaks at 15° and 23°, indicating a more ordered structure, while banana starch often displays a B-type pattern with a prominent peak </w:t>
      </w:r>
      <w:r>
        <w:rPr>
          <w:rFonts w:ascii="Times New Roman" w:hAnsi="Times New Roman" w:cs="Times New Roman"/>
        </w:rPr>
        <w:lastRenderedPageBreak/>
        <w:t xml:space="preserve">at 17°, reflecting higher water content in its crystalline regions [18]. The intensity and position of peaks in the </w:t>
      </w:r>
      <w:r>
        <w:rPr>
          <w:rFonts w:ascii="Times New Roman" w:hAnsi="Times New Roman" w:cs="Times New Roman"/>
          <w:i/>
          <w:iCs/>
        </w:rPr>
        <w:t>P. esculentus</w:t>
      </w:r>
      <w:r>
        <w:rPr>
          <w:rFonts w:ascii="Times New Roman" w:hAnsi="Times New Roman" w:cs="Times New Roman"/>
        </w:rPr>
        <w:t xml:space="preserve"> diffractogram could indicate a balance between A- and B-type structures, potentially influenced by its tuberous origin and extraction conditions.</w:t>
      </w:r>
    </w:p>
    <w:p w14:paraId="6BE923DB" w14:textId="1CCF9163" w:rsidR="00663E00" w:rsidRDefault="00F660AB">
      <w:pPr>
        <w:spacing w:after="0" w:line="360" w:lineRule="auto"/>
        <w:ind w:left="-170" w:right="-170"/>
        <w:jc w:val="both"/>
        <w:rPr>
          <w:rFonts w:ascii="Times New Roman" w:hAnsi="Times New Roman" w:cs="Times New Roman"/>
        </w:rPr>
      </w:pPr>
      <w:r>
        <w:rPr>
          <w:rFonts w:ascii="Times New Roman" w:hAnsi="Times New Roman" w:cs="Times New Roman"/>
        </w:rPr>
        <w:t xml:space="preserve">The degree of crystallinity, inferred from peak sharpness and area, may also align with findings that native tuber starches generally have </w:t>
      </w:r>
      <w:r>
        <w:rPr>
          <w:rFonts w:ascii="Times New Roman" w:hAnsi="Times New Roman" w:cs="Times New Roman"/>
        </w:rPr>
        <w:t xml:space="preserve">crystallinity ranging from 20-40%, depending on processing and storage conditions [17]. Any broadening or reduction in peak intensity in the </w:t>
      </w:r>
      <w:r>
        <w:rPr>
          <w:rFonts w:ascii="Times New Roman" w:hAnsi="Times New Roman" w:cs="Times New Roman"/>
          <w:i/>
          <w:iCs/>
        </w:rPr>
        <w:t>P. esculentus</w:t>
      </w:r>
      <w:r>
        <w:rPr>
          <w:rFonts w:ascii="Times New Roman" w:hAnsi="Times New Roman" w:cs="Times New Roman"/>
        </w:rPr>
        <w:t xml:space="preserve"> XRD could suggest partial </w:t>
      </w:r>
      <w:r w:rsidR="000032F1" w:rsidRPr="00AF3FCA">
        <w:rPr>
          <w:rFonts w:ascii="Times New Roman" w:hAnsi="Times New Roman" w:cs="Times New Roman"/>
          <w:highlight w:val="yellow"/>
        </w:rPr>
        <w:t xml:space="preserve">gelatinisation </w:t>
      </w:r>
      <w:r>
        <w:rPr>
          <w:rFonts w:ascii="Times New Roman" w:hAnsi="Times New Roman" w:cs="Times New Roman"/>
        </w:rPr>
        <w:t xml:space="preserve">or moisture effects during processing, a phenomenon noted in studies of native starches subjected to heat or enzymatic treatment [20]. </w:t>
      </w:r>
    </w:p>
    <w:p w14:paraId="6A1169E3" w14:textId="77777777" w:rsidR="00663E00" w:rsidRDefault="00663E00">
      <w:pPr>
        <w:spacing w:after="0" w:line="360" w:lineRule="auto"/>
        <w:jc w:val="center"/>
        <w:rPr>
          <w:rFonts w:ascii="Times New Roman" w:hAnsi="Times New Roman" w:cs="Times New Roman"/>
          <w:b/>
          <w:bCs/>
          <w:iCs/>
          <w:lang w:val="en-US"/>
        </w:rPr>
        <w:sectPr w:rsidR="00663E00">
          <w:type w:val="continuous"/>
          <w:pgSz w:w="12240" w:h="15840"/>
          <w:pgMar w:top="1440" w:right="1440" w:bottom="1440" w:left="1440" w:header="708" w:footer="708" w:gutter="0"/>
          <w:cols w:num="2" w:space="708"/>
          <w:docGrid w:linePitch="360"/>
        </w:sectPr>
      </w:pPr>
    </w:p>
    <w:p w14:paraId="391827DF" w14:textId="77777777" w:rsidR="00663E00" w:rsidRDefault="00F660AB">
      <w:pPr>
        <w:spacing w:after="0" w:line="360" w:lineRule="auto"/>
        <w:jc w:val="center"/>
        <w:rPr>
          <w:rFonts w:ascii="Times New Roman" w:hAnsi="Times New Roman" w:cs="Times New Roman"/>
          <w:b/>
          <w:bCs/>
          <w:iCs/>
          <w:lang w:val="en-US"/>
        </w:rPr>
      </w:pPr>
      <w:r>
        <w:rPr>
          <w:rFonts w:ascii="Times New Roman" w:hAnsi="Times New Roman" w:cs="Times New Roman"/>
          <w:noProof/>
          <w:lang w:val="en-US"/>
        </w:rPr>
        <w:drawing>
          <wp:inline distT="0" distB="0" distL="0" distR="0" wp14:anchorId="1E09C4B3" wp14:editId="77CBC12B">
            <wp:extent cx="4486275" cy="2105025"/>
            <wp:effectExtent l="0" t="0" r="9525" b="0"/>
            <wp:docPr id="322721228" name="Picture 5"/>
            <wp:cNvGraphicFramePr/>
            <a:graphic xmlns:a="http://schemas.openxmlformats.org/drawingml/2006/main">
              <a:graphicData uri="http://schemas.openxmlformats.org/drawingml/2006/picture">
                <pic:pic xmlns:pic="http://schemas.openxmlformats.org/drawingml/2006/picture">
                  <pic:nvPicPr>
                    <pic:cNvPr id="322721228" name="Picture 5"/>
                    <pic:cNvPicPr>
                      <a:picLocks noChangeArrowheads="1"/>
                    </pic:cNvPicPr>
                  </pic:nvPicPr>
                  <pic:blipFill>
                    <a:blip r:embed="rId15" cstate="print">
                      <a:extLst>
                        <a:ext uri="{28A0092B-C50C-407E-A947-70E740481C1C}">
                          <a14:useLocalDpi xmlns:a14="http://schemas.microsoft.com/office/drawing/2010/main" val="0"/>
                        </a:ext>
                      </a:extLst>
                    </a:blip>
                    <a:srcRect t="3461" b="-7997"/>
                    <a:stretch>
                      <a:fillRect/>
                    </a:stretch>
                  </pic:blipFill>
                  <pic:spPr>
                    <a:xfrm>
                      <a:off x="0" y="0"/>
                      <a:ext cx="4486275" cy="2105025"/>
                    </a:xfrm>
                    <a:prstGeom prst="rect">
                      <a:avLst/>
                    </a:prstGeom>
                    <a:noFill/>
                    <a:ln>
                      <a:noFill/>
                    </a:ln>
                  </pic:spPr>
                </pic:pic>
              </a:graphicData>
            </a:graphic>
          </wp:inline>
        </w:drawing>
      </w:r>
    </w:p>
    <w:p w14:paraId="6EBE59E5" w14:textId="77777777" w:rsidR="00663E00" w:rsidRDefault="00F660AB">
      <w:pPr>
        <w:spacing w:after="0" w:line="360" w:lineRule="auto"/>
        <w:jc w:val="center"/>
        <w:rPr>
          <w:rFonts w:ascii="Times New Roman" w:hAnsi="Times New Roman" w:cs="Times New Roman"/>
          <w:bCs/>
          <w:lang w:val="en-US"/>
        </w:rPr>
      </w:pPr>
      <w:r>
        <w:rPr>
          <w:rFonts w:ascii="Times New Roman" w:hAnsi="Times New Roman" w:cs="Times New Roman"/>
          <w:bCs/>
          <w:lang w:val="en-US"/>
        </w:rPr>
        <w:t>Figure 4: FTIR Analysis of Native Livingstone Potato Starch (NL S)</w:t>
      </w:r>
    </w:p>
    <w:p w14:paraId="178B95C3" w14:textId="77777777" w:rsidR="00663E00" w:rsidRDefault="00663E00">
      <w:pPr>
        <w:spacing w:after="0" w:line="360" w:lineRule="auto"/>
        <w:jc w:val="both"/>
        <w:rPr>
          <w:rFonts w:ascii="Times New Roman" w:hAnsi="Times New Roman" w:cs="Times New Roman"/>
          <w:lang w:val="en-CA"/>
        </w:rPr>
        <w:sectPr w:rsidR="00663E00">
          <w:type w:val="continuous"/>
          <w:pgSz w:w="12240" w:h="15840"/>
          <w:pgMar w:top="1440" w:right="1440" w:bottom="1440" w:left="1440" w:header="708" w:footer="708" w:gutter="0"/>
          <w:cols w:space="708"/>
          <w:docGrid w:linePitch="360"/>
        </w:sectPr>
      </w:pPr>
    </w:p>
    <w:p w14:paraId="60FD1F26" w14:textId="1A45F303" w:rsidR="00663E00" w:rsidRDefault="00F660AB">
      <w:pPr>
        <w:spacing w:after="0" w:line="360" w:lineRule="auto"/>
        <w:ind w:left="-170" w:right="-170"/>
        <w:jc w:val="both"/>
        <w:rPr>
          <w:rFonts w:ascii="Times New Roman" w:hAnsi="Times New Roman" w:cs="Times New Roman"/>
          <w:lang w:val="en-CA"/>
        </w:rPr>
      </w:pPr>
      <w:r>
        <w:rPr>
          <w:rFonts w:ascii="Times New Roman" w:hAnsi="Times New Roman" w:cs="Times New Roman"/>
          <w:lang w:val="en-CA"/>
        </w:rPr>
        <w:t>There is a broad peak at &gt;3200 cm</w:t>
      </w:r>
      <w:r>
        <w:rPr>
          <w:rFonts w:ascii="Times New Roman" w:hAnsi="Times New Roman" w:cs="Times New Roman"/>
          <w:vertAlign w:val="superscript"/>
          <w:lang w:val="en-CA"/>
        </w:rPr>
        <w:t>-1</w:t>
      </w:r>
      <w:r w:rsidR="000032F1">
        <w:rPr>
          <w:rFonts w:ascii="Times New Roman" w:hAnsi="Times New Roman" w:cs="Times New Roman"/>
          <w:vertAlign w:val="superscript"/>
          <w:lang w:val="en-CA"/>
        </w:rPr>
        <w:t>,</w:t>
      </w:r>
      <w:r>
        <w:rPr>
          <w:rFonts w:ascii="Times New Roman" w:hAnsi="Times New Roman" w:cs="Times New Roman"/>
          <w:vertAlign w:val="superscript"/>
          <w:lang w:val="en-CA"/>
        </w:rPr>
        <w:t xml:space="preserve"> </w:t>
      </w:r>
      <w:r>
        <w:rPr>
          <w:rFonts w:ascii="Times New Roman" w:hAnsi="Times New Roman" w:cs="Times New Roman"/>
          <w:lang w:val="en-CA"/>
        </w:rPr>
        <w:t xml:space="preserve">which corresponds to the presence of hydroxyl groups (OH) in the sample. The </w:t>
      </w:r>
      <w:r w:rsidR="000032F1" w:rsidRPr="00AF3FCA">
        <w:rPr>
          <w:rFonts w:ascii="Times New Roman" w:hAnsi="Times New Roman" w:cs="Times New Roman"/>
          <w:highlight w:val="yellow"/>
          <w:lang w:val="en-CA"/>
        </w:rPr>
        <w:t xml:space="preserve">peaks </w:t>
      </w:r>
      <w:r>
        <w:rPr>
          <w:rFonts w:ascii="Times New Roman" w:hAnsi="Times New Roman" w:cs="Times New Roman"/>
          <w:lang w:val="en-CA"/>
        </w:rPr>
        <w:t>at 2916 and 2849 cm</w:t>
      </w:r>
      <w:r>
        <w:rPr>
          <w:rFonts w:ascii="Times New Roman" w:hAnsi="Times New Roman" w:cs="Times New Roman"/>
          <w:vertAlign w:val="superscript"/>
          <w:lang w:val="en-CA"/>
        </w:rPr>
        <w:t>-1</w:t>
      </w:r>
      <w:r>
        <w:rPr>
          <w:rFonts w:ascii="Times New Roman" w:hAnsi="Times New Roman" w:cs="Times New Roman"/>
          <w:lang w:val="en-CA"/>
        </w:rPr>
        <w:t xml:space="preserve"> </w:t>
      </w:r>
      <w:r w:rsidR="000032F1" w:rsidRPr="00AF3FCA">
        <w:rPr>
          <w:rFonts w:ascii="Times New Roman" w:hAnsi="Times New Roman" w:cs="Times New Roman"/>
          <w:highlight w:val="yellow"/>
          <w:lang w:val="en-CA"/>
        </w:rPr>
        <w:t xml:space="preserve">represent </w:t>
      </w:r>
      <w:r>
        <w:rPr>
          <w:rFonts w:ascii="Times New Roman" w:hAnsi="Times New Roman" w:cs="Times New Roman"/>
          <w:lang w:val="en-CA"/>
        </w:rPr>
        <w:t>C-H bonds, specifically</w:t>
      </w:r>
      <w:r w:rsidR="000032F1">
        <w:rPr>
          <w:rFonts w:ascii="Times New Roman" w:hAnsi="Times New Roman" w:cs="Times New Roman"/>
          <w:lang w:val="en-CA"/>
        </w:rPr>
        <w:t>,</w:t>
      </w:r>
      <w:r>
        <w:rPr>
          <w:rFonts w:ascii="Times New Roman" w:hAnsi="Times New Roman" w:cs="Times New Roman"/>
          <w:lang w:val="en-CA"/>
        </w:rPr>
        <w:t xml:space="preserve"> the peak at 2916 cm</w:t>
      </w:r>
      <w:r>
        <w:rPr>
          <w:rFonts w:ascii="Times New Roman" w:hAnsi="Times New Roman" w:cs="Times New Roman"/>
          <w:vertAlign w:val="superscript"/>
          <w:lang w:val="en-CA"/>
        </w:rPr>
        <w:t>-1</w:t>
      </w:r>
      <w:r>
        <w:rPr>
          <w:rFonts w:ascii="Times New Roman" w:hAnsi="Times New Roman" w:cs="Times New Roman"/>
          <w:lang w:val="en-CA"/>
        </w:rPr>
        <w:t xml:space="preserve"> is for saturated carbon (sp3 carbon). The most interesting thing about this data is the absence of triple bonds between the regions 2500-2000 cm</w:t>
      </w:r>
      <w:r>
        <w:rPr>
          <w:rFonts w:ascii="Times New Roman" w:hAnsi="Times New Roman" w:cs="Times New Roman"/>
          <w:vertAlign w:val="superscript"/>
          <w:lang w:val="en-CA"/>
        </w:rPr>
        <w:t xml:space="preserve">-1  </w:t>
      </w:r>
      <w:r>
        <w:rPr>
          <w:rFonts w:ascii="Times New Roman" w:hAnsi="Times New Roman" w:cs="Times New Roman"/>
          <w:lang w:val="en-CA"/>
        </w:rPr>
        <w:t>and the absence of double bonds between 2000-1500 cm</w:t>
      </w:r>
      <w:r>
        <w:rPr>
          <w:rFonts w:ascii="Times New Roman" w:hAnsi="Times New Roman" w:cs="Times New Roman"/>
          <w:vertAlign w:val="superscript"/>
          <w:lang w:val="en-CA"/>
        </w:rPr>
        <w:t>-1</w:t>
      </w:r>
      <w:r>
        <w:rPr>
          <w:rFonts w:ascii="Times New Roman" w:hAnsi="Times New Roman" w:cs="Times New Roman"/>
          <w:lang w:val="en-CA"/>
        </w:rPr>
        <w:t>. Most peaks found &lt;1500 cm</w:t>
      </w:r>
      <w:r>
        <w:rPr>
          <w:rFonts w:ascii="Times New Roman" w:hAnsi="Times New Roman" w:cs="Times New Roman"/>
          <w:vertAlign w:val="superscript"/>
          <w:lang w:val="en-CA"/>
        </w:rPr>
        <w:t xml:space="preserve">-1 </w:t>
      </w:r>
      <w:r>
        <w:rPr>
          <w:rFonts w:ascii="Times New Roman" w:hAnsi="Times New Roman" w:cs="Times New Roman"/>
          <w:lang w:val="en-CA"/>
        </w:rPr>
        <w:t xml:space="preserve">are usually not interpretable because that region is the fingerprint region unique to different molecules. However, there is an exception when a C-O-C (ether bond) is present </w:t>
      </w:r>
      <w:r>
        <w:rPr>
          <w:rFonts w:ascii="Times New Roman" w:hAnsi="Times New Roman" w:cs="Times New Roman"/>
          <w:lang w:val="en-CA"/>
        </w:rPr>
        <w:t>in a molecule. That usually shows up as a sharp peak at about 1000 cm</w:t>
      </w:r>
      <w:r>
        <w:rPr>
          <w:rFonts w:ascii="Times New Roman" w:hAnsi="Times New Roman" w:cs="Times New Roman"/>
          <w:vertAlign w:val="superscript"/>
          <w:lang w:val="en-CA"/>
        </w:rPr>
        <w:t>-1</w:t>
      </w:r>
      <w:r w:rsidR="000032F1">
        <w:rPr>
          <w:rFonts w:ascii="Times New Roman" w:hAnsi="Times New Roman" w:cs="Times New Roman"/>
          <w:vertAlign w:val="superscript"/>
          <w:lang w:val="en-CA"/>
        </w:rPr>
        <w:t>,</w:t>
      </w:r>
      <w:r>
        <w:rPr>
          <w:rFonts w:ascii="Times New Roman" w:hAnsi="Times New Roman" w:cs="Times New Roman"/>
          <w:lang w:val="en-CA"/>
        </w:rPr>
        <w:t xml:space="preserve"> and we have such </w:t>
      </w:r>
      <w:r w:rsidR="000032F1" w:rsidRPr="00AF3FCA">
        <w:rPr>
          <w:rFonts w:ascii="Times New Roman" w:hAnsi="Times New Roman" w:cs="Times New Roman"/>
          <w:highlight w:val="yellow"/>
          <w:lang w:val="en-CA"/>
        </w:rPr>
        <w:t xml:space="preserve">a </w:t>
      </w:r>
      <w:r>
        <w:rPr>
          <w:rFonts w:ascii="Times New Roman" w:hAnsi="Times New Roman" w:cs="Times New Roman"/>
          <w:lang w:val="en-CA"/>
        </w:rPr>
        <w:t xml:space="preserve">peak in the data. </w:t>
      </w:r>
    </w:p>
    <w:p w14:paraId="69A0CF51" w14:textId="77777777" w:rsidR="00663E00" w:rsidRDefault="00F660AB">
      <w:pPr>
        <w:spacing w:after="0" w:line="360" w:lineRule="auto"/>
        <w:ind w:left="-170" w:right="-170"/>
        <w:jc w:val="both"/>
        <w:rPr>
          <w:rFonts w:ascii="Times New Roman" w:hAnsi="Times New Roman" w:cs="Times New Roman"/>
          <w:b/>
          <w:bCs/>
          <w:lang w:val="en-US"/>
        </w:rPr>
      </w:pPr>
      <w:r>
        <w:rPr>
          <w:rFonts w:ascii="Times New Roman" w:hAnsi="Times New Roman" w:cs="Times New Roman"/>
          <w:b/>
          <w:lang w:val="en-US"/>
        </w:rPr>
        <w:t xml:space="preserve">4. </w:t>
      </w:r>
      <w:r>
        <w:rPr>
          <w:rFonts w:ascii="Times New Roman" w:hAnsi="Times New Roman" w:cs="Times New Roman"/>
          <w:b/>
          <w:bCs/>
          <w:lang w:val="en-US"/>
        </w:rPr>
        <w:t>Conclusion</w:t>
      </w:r>
    </w:p>
    <w:p w14:paraId="06522D57" w14:textId="3DBD92AC" w:rsidR="00663E00" w:rsidRDefault="00F660AB">
      <w:pPr>
        <w:spacing w:after="0" w:line="360" w:lineRule="auto"/>
        <w:ind w:left="-170" w:right="-170"/>
        <w:jc w:val="both"/>
        <w:rPr>
          <w:rFonts w:ascii="Times New Roman" w:hAnsi="Times New Roman" w:cs="Times New Roman"/>
          <w:lang w:val="en-US"/>
        </w:rPr>
      </w:pPr>
      <w:r>
        <w:rPr>
          <w:rFonts w:ascii="Times New Roman" w:hAnsi="Times New Roman" w:cs="Times New Roman"/>
          <w:lang w:val="en-US"/>
        </w:rPr>
        <w:t xml:space="preserve">In my opinion, the data proves conclusively the type of functional groups one would expect from a carbohydrate molecule such as starch. All the peaks observed are consistent with what we know of a starch molecule. The starch yield of </w:t>
      </w:r>
      <w:r>
        <w:rPr>
          <w:rFonts w:ascii="Times New Roman" w:hAnsi="Times New Roman" w:cs="Times New Roman"/>
          <w:i/>
          <w:iCs/>
          <w:lang w:val="en-US"/>
        </w:rPr>
        <w:t xml:space="preserve">P. esculentus </w:t>
      </w:r>
      <w:r>
        <w:rPr>
          <w:rFonts w:ascii="Times New Roman" w:hAnsi="Times New Roman" w:cs="Times New Roman"/>
          <w:lang w:val="en-US"/>
        </w:rPr>
        <w:t xml:space="preserve">tubers is high, 86.4% on </w:t>
      </w:r>
      <w:r w:rsidR="000032F1" w:rsidRPr="00AF3FCA">
        <w:rPr>
          <w:rFonts w:ascii="Times New Roman" w:hAnsi="Times New Roman" w:cs="Times New Roman"/>
          <w:highlight w:val="yellow"/>
          <w:lang w:val="en-US"/>
        </w:rPr>
        <w:t xml:space="preserve">a </w:t>
      </w:r>
      <w:r>
        <w:rPr>
          <w:rFonts w:ascii="Times New Roman" w:hAnsi="Times New Roman" w:cs="Times New Roman"/>
          <w:lang w:val="en-US"/>
        </w:rPr>
        <w:t xml:space="preserve">dry weight basis. The study on physicochemical properties revealed that </w:t>
      </w:r>
      <w:r>
        <w:rPr>
          <w:rFonts w:ascii="Times New Roman" w:hAnsi="Times New Roman" w:cs="Times New Roman"/>
          <w:i/>
          <w:iCs/>
          <w:lang w:val="en-US"/>
        </w:rPr>
        <w:t xml:space="preserve">P. esculentus </w:t>
      </w:r>
      <w:r>
        <w:rPr>
          <w:rFonts w:ascii="Times New Roman" w:hAnsi="Times New Roman" w:cs="Times New Roman"/>
          <w:lang w:val="en-US"/>
        </w:rPr>
        <w:t xml:space="preserve">starch has comparable starch content, but slightly higher amounts of </w:t>
      </w:r>
      <w:r>
        <w:rPr>
          <w:rFonts w:ascii="Times New Roman" w:hAnsi="Times New Roman" w:cs="Times New Roman"/>
          <w:lang w:val="en-US"/>
        </w:rPr>
        <w:lastRenderedPageBreak/>
        <w:t xml:space="preserve">protein and lipid.  </w:t>
      </w:r>
      <w:r>
        <w:rPr>
          <w:rFonts w:ascii="Times New Roman" w:hAnsi="Times New Roman" w:cs="Times New Roman"/>
          <w:i/>
          <w:iCs/>
          <w:lang w:val="en-US"/>
        </w:rPr>
        <w:t xml:space="preserve">P. esculentus </w:t>
      </w:r>
      <w:r>
        <w:rPr>
          <w:rFonts w:ascii="Times New Roman" w:hAnsi="Times New Roman" w:cs="Times New Roman"/>
          <w:lang w:val="en-US"/>
        </w:rPr>
        <w:t xml:space="preserve">starch exhibited higher </w:t>
      </w:r>
      <w:proofErr w:type="spellStart"/>
      <w:r w:rsidR="000032F1" w:rsidRPr="00AF3FCA">
        <w:rPr>
          <w:rFonts w:ascii="Times New Roman" w:hAnsi="Times New Roman" w:cs="Times New Roman"/>
          <w:highlight w:val="yellow"/>
          <w:lang w:val="en-US"/>
        </w:rPr>
        <w:t>gelatinisation</w:t>
      </w:r>
      <w:proofErr w:type="spellEnd"/>
      <w:r w:rsidR="000032F1" w:rsidRPr="00AF3FCA">
        <w:rPr>
          <w:rFonts w:ascii="Times New Roman" w:hAnsi="Times New Roman" w:cs="Times New Roman"/>
          <w:highlight w:val="yellow"/>
          <w:lang w:val="en-US"/>
        </w:rPr>
        <w:t xml:space="preserve"> </w:t>
      </w:r>
      <w:r>
        <w:rPr>
          <w:rFonts w:ascii="Times New Roman" w:hAnsi="Times New Roman" w:cs="Times New Roman"/>
          <w:lang w:val="en-US"/>
        </w:rPr>
        <w:t>temperatures</w:t>
      </w:r>
      <w:r w:rsidR="000032F1">
        <w:rPr>
          <w:rFonts w:ascii="Times New Roman" w:hAnsi="Times New Roman" w:cs="Times New Roman"/>
          <w:lang w:val="en-US"/>
        </w:rPr>
        <w:t>,</w:t>
      </w:r>
      <w:r>
        <w:rPr>
          <w:rFonts w:ascii="Times New Roman" w:hAnsi="Times New Roman" w:cs="Times New Roman"/>
          <w:lang w:val="en-US"/>
        </w:rPr>
        <w:t xml:space="preserve"> indicating that it is more resistant to heat. From the foregoing, it can be concluded that </w:t>
      </w:r>
      <w:r>
        <w:rPr>
          <w:rFonts w:ascii="Times New Roman" w:hAnsi="Times New Roman" w:cs="Times New Roman"/>
          <w:i/>
          <w:iCs/>
          <w:lang w:val="en-US"/>
        </w:rPr>
        <w:t xml:space="preserve">P. esculentus </w:t>
      </w:r>
      <w:r>
        <w:rPr>
          <w:rFonts w:ascii="Times New Roman" w:hAnsi="Times New Roman" w:cs="Times New Roman"/>
          <w:lang w:val="en-US"/>
        </w:rPr>
        <w:t>starch could be an alternative for various applications. The starch possesses higher swelling power and moisture sorption pattern but lower solubility values than those of potato starch at all temperatures studied.</w:t>
      </w:r>
    </w:p>
    <w:p w14:paraId="7B3B8987" w14:textId="77777777" w:rsidR="00EB30F3" w:rsidRDefault="00EB30F3">
      <w:pPr>
        <w:spacing w:after="0" w:line="360" w:lineRule="auto"/>
        <w:ind w:left="-170" w:right="-170"/>
        <w:jc w:val="both"/>
        <w:rPr>
          <w:rFonts w:ascii="Times New Roman" w:hAnsi="Times New Roman" w:cs="Times New Roman"/>
          <w:lang w:val="en-US"/>
        </w:rPr>
      </w:pPr>
    </w:p>
    <w:p w14:paraId="53079476" w14:textId="77777777" w:rsidR="00EB30F3" w:rsidRDefault="00EB30F3">
      <w:pPr>
        <w:spacing w:after="0" w:line="360" w:lineRule="auto"/>
        <w:ind w:left="-170" w:right="-170"/>
        <w:jc w:val="both"/>
        <w:rPr>
          <w:rFonts w:ascii="Times New Roman" w:hAnsi="Times New Roman" w:cs="Times New Roman"/>
          <w:lang w:val="en-US"/>
        </w:rPr>
      </w:pPr>
    </w:p>
    <w:p w14:paraId="339BE0B0" w14:textId="77777777" w:rsidR="00EB30F3" w:rsidRPr="00EB30F3" w:rsidRDefault="00EB30F3" w:rsidP="00EB30F3">
      <w:pPr>
        <w:spacing w:after="0" w:line="360" w:lineRule="auto"/>
        <w:ind w:left="-170" w:right="-170"/>
        <w:jc w:val="both"/>
        <w:rPr>
          <w:rFonts w:ascii="Times New Roman" w:hAnsi="Times New Roman" w:cs="Times New Roman"/>
          <w:lang w:val="en-US"/>
        </w:rPr>
      </w:pPr>
      <w:r w:rsidRPr="00EB30F3">
        <w:rPr>
          <w:rFonts w:ascii="Times New Roman" w:hAnsi="Times New Roman" w:cs="Times New Roman"/>
          <w:lang w:val="en-US"/>
        </w:rPr>
        <w:t>COMPETING INTERESTS DISCLAIMER:</w:t>
      </w:r>
    </w:p>
    <w:p w14:paraId="593E4073" w14:textId="3D178C8C" w:rsidR="00EB30F3" w:rsidRDefault="00EB30F3" w:rsidP="00EB30F3">
      <w:pPr>
        <w:spacing w:after="0" w:line="360" w:lineRule="auto"/>
        <w:ind w:left="-170" w:right="-170"/>
        <w:jc w:val="both"/>
        <w:rPr>
          <w:rFonts w:ascii="Times New Roman" w:hAnsi="Times New Roman" w:cs="Times New Roman"/>
          <w:lang w:val="en-US"/>
        </w:rPr>
        <w:sectPr w:rsidR="00EB30F3">
          <w:type w:val="continuous"/>
          <w:pgSz w:w="12240" w:h="15840"/>
          <w:pgMar w:top="1440" w:right="1440" w:bottom="1440" w:left="1440" w:header="708" w:footer="708" w:gutter="0"/>
          <w:cols w:num="2" w:space="708"/>
          <w:docGrid w:linePitch="360"/>
        </w:sectPr>
      </w:pPr>
      <w:r w:rsidRPr="00EB30F3">
        <w:rPr>
          <w:rFonts w:ascii="Times New Roman" w:hAnsi="Times New Roman" w:cs="Times New Roman"/>
          <w:lang w:val="en-US"/>
        </w:rPr>
        <w:t>Authors have declared that they have no known competing financial interests OR non-financial interests</w:t>
      </w:r>
      <w:r w:rsidR="000032F1">
        <w:rPr>
          <w:rFonts w:ascii="Times New Roman" w:hAnsi="Times New Roman" w:cs="Times New Roman"/>
          <w:lang w:val="en-US"/>
        </w:rPr>
        <w:t>,</w:t>
      </w:r>
      <w:r w:rsidRPr="00EB30F3">
        <w:rPr>
          <w:rFonts w:ascii="Times New Roman" w:hAnsi="Times New Roman" w:cs="Times New Roman"/>
          <w:lang w:val="en-US"/>
        </w:rPr>
        <w:t xml:space="preserve"> OR personal relationships that could have appeared to influence the work reported in this paper.</w:t>
      </w:r>
    </w:p>
    <w:p w14:paraId="443B5671" w14:textId="77777777" w:rsidR="00663E00" w:rsidRDefault="00663E00">
      <w:pPr>
        <w:spacing w:after="0" w:line="360" w:lineRule="auto"/>
        <w:jc w:val="both"/>
        <w:rPr>
          <w:rFonts w:ascii="Times New Roman" w:hAnsi="Times New Roman" w:cs="Times New Roman"/>
          <w:b/>
          <w:bCs/>
        </w:rPr>
        <w:sectPr w:rsidR="00663E00">
          <w:type w:val="continuous"/>
          <w:pgSz w:w="12240" w:h="15840"/>
          <w:pgMar w:top="1440" w:right="1440" w:bottom="1440" w:left="1440" w:header="708" w:footer="708" w:gutter="0"/>
          <w:cols w:space="708"/>
          <w:docGrid w:linePitch="360"/>
        </w:sectPr>
      </w:pPr>
    </w:p>
    <w:p w14:paraId="5C8A2996" w14:textId="77777777" w:rsidR="00D2009F" w:rsidRPr="00394842" w:rsidRDefault="00D2009F" w:rsidP="00D2009F">
      <w:pPr>
        <w:rPr>
          <w:highlight w:val="yellow"/>
        </w:rPr>
      </w:pPr>
      <w:r w:rsidRPr="00394842">
        <w:rPr>
          <w:highlight w:val="yellow"/>
        </w:rPr>
        <w:t>Disclaimer (Artificial intelligence)</w:t>
      </w:r>
    </w:p>
    <w:p w14:paraId="3B6A4DB6" w14:textId="77777777" w:rsidR="00D2009F" w:rsidRPr="00394842" w:rsidRDefault="00D2009F" w:rsidP="00D2009F">
      <w:pPr>
        <w:rPr>
          <w:highlight w:val="yellow"/>
        </w:rPr>
      </w:pPr>
    </w:p>
    <w:p w14:paraId="7834205F" w14:textId="77777777" w:rsidR="00D2009F" w:rsidRPr="00394842" w:rsidRDefault="00D2009F" w:rsidP="00D2009F">
      <w:pPr>
        <w:rPr>
          <w:highlight w:val="yellow"/>
        </w:rPr>
      </w:pPr>
      <w:r w:rsidRPr="00394842">
        <w:rPr>
          <w:highlight w:val="yellow"/>
        </w:rPr>
        <w:t xml:space="preserve">Option 1: </w:t>
      </w:r>
    </w:p>
    <w:p w14:paraId="02CAD3E0" w14:textId="77777777" w:rsidR="00D2009F" w:rsidRPr="00394842" w:rsidRDefault="00D2009F" w:rsidP="00D2009F">
      <w:pPr>
        <w:rPr>
          <w:highlight w:val="yellow"/>
        </w:rPr>
      </w:pPr>
    </w:p>
    <w:p w14:paraId="3A2EF97D" w14:textId="77777777" w:rsidR="00D2009F" w:rsidRPr="00394842" w:rsidRDefault="00D2009F" w:rsidP="00D2009F">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37260455" w14:textId="77777777" w:rsidR="00D2009F" w:rsidRPr="00394842" w:rsidRDefault="00D2009F" w:rsidP="00D2009F">
      <w:pPr>
        <w:rPr>
          <w:highlight w:val="yellow"/>
        </w:rPr>
      </w:pPr>
    </w:p>
    <w:p w14:paraId="48810C24" w14:textId="77777777" w:rsidR="00D2009F" w:rsidRPr="00394842" w:rsidRDefault="00D2009F" w:rsidP="00D2009F">
      <w:pPr>
        <w:rPr>
          <w:highlight w:val="yellow"/>
        </w:rPr>
      </w:pPr>
      <w:r w:rsidRPr="00394842">
        <w:rPr>
          <w:highlight w:val="yellow"/>
        </w:rPr>
        <w:t xml:space="preserve">Option 2: </w:t>
      </w:r>
    </w:p>
    <w:p w14:paraId="19BBA410" w14:textId="77777777" w:rsidR="00D2009F" w:rsidRPr="00394842" w:rsidRDefault="00D2009F" w:rsidP="00D2009F">
      <w:pPr>
        <w:rPr>
          <w:highlight w:val="yellow"/>
        </w:rPr>
      </w:pPr>
    </w:p>
    <w:p w14:paraId="4E91AB44" w14:textId="77777777" w:rsidR="00D2009F" w:rsidRPr="00394842" w:rsidRDefault="00D2009F" w:rsidP="00D2009F">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564250C" w14:textId="77777777" w:rsidR="00D2009F" w:rsidRPr="00394842" w:rsidRDefault="00D2009F" w:rsidP="00D2009F">
      <w:pPr>
        <w:rPr>
          <w:highlight w:val="yellow"/>
        </w:rPr>
      </w:pPr>
    </w:p>
    <w:p w14:paraId="2DEE12EE" w14:textId="77777777" w:rsidR="00D2009F" w:rsidRPr="00394842" w:rsidRDefault="00D2009F" w:rsidP="00D2009F">
      <w:pPr>
        <w:rPr>
          <w:highlight w:val="yellow"/>
        </w:rPr>
      </w:pPr>
      <w:r w:rsidRPr="00394842">
        <w:rPr>
          <w:highlight w:val="yellow"/>
        </w:rPr>
        <w:t>Details of the AI usage are given below:</w:t>
      </w:r>
    </w:p>
    <w:p w14:paraId="2158F893" w14:textId="77777777" w:rsidR="00D2009F" w:rsidRPr="00394842" w:rsidRDefault="00D2009F" w:rsidP="00D2009F">
      <w:pPr>
        <w:rPr>
          <w:highlight w:val="yellow"/>
        </w:rPr>
      </w:pPr>
      <w:r w:rsidRPr="00394842">
        <w:rPr>
          <w:highlight w:val="yellow"/>
        </w:rPr>
        <w:t>1.</w:t>
      </w:r>
    </w:p>
    <w:p w14:paraId="6D44D726" w14:textId="77777777" w:rsidR="00D2009F" w:rsidRPr="00394842" w:rsidRDefault="00D2009F" w:rsidP="00D2009F">
      <w:pPr>
        <w:rPr>
          <w:highlight w:val="yellow"/>
        </w:rPr>
      </w:pPr>
      <w:r w:rsidRPr="00394842">
        <w:rPr>
          <w:highlight w:val="yellow"/>
        </w:rPr>
        <w:t>2.</w:t>
      </w:r>
    </w:p>
    <w:p w14:paraId="04FEAC0B" w14:textId="77777777" w:rsidR="00D2009F" w:rsidRPr="00165217" w:rsidRDefault="00D2009F" w:rsidP="00D2009F">
      <w:r w:rsidRPr="00394842">
        <w:rPr>
          <w:highlight w:val="yellow"/>
        </w:rPr>
        <w:lastRenderedPageBreak/>
        <w:t>3.</w:t>
      </w:r>
    </w:p>
    <w:p w14:paraId="340FC876" w14:textId="77777777" w:rsidR="00D2009F" w:rsidRDefault="00D2009F">
      <w:pPr>
        <w:spacing w:after="0" w:line="360" w:lineRule="auto"/>
        <w:jc w:val="both"/>
        <w:rPr>
          <w:rFonts w:ascii="Times New Roman" w:hAnsi="Times New Roman" w:cs="Times New Roman"/>
          <w:b/>
          <w:bCs/>
          <w:lang w:eastAsia="zh-CN"/>
        </w:rPr>
      </w:pPr>
    </w:p>
    <w:p w14:paraId="336FFEA6" w14:textId="2AD7CE3D" w:rsidR="00663E00" w:rsidRDefault="00F660AB">
      <w:pPr>
        <w:spacing w:after="0" w:line="360" w:lineRule="auto"/>
        <w:jc w:val="both"/>
        <w:rPr>
          <w:rFonts w:ascii="Times New Roman" w:hAnsi="Times New Roman" w:cs="Times New Roman"/>
          <w:b/>
          <w:bCs/>
        </w:rPr>
      </w:pPr>
      <w:r>
        <w:rPr>
          <w:rFonts w:ascii="Times New Roman" w:hAnsi="Times New Roman" w:cs="Times New Roman"/>
          <w:b/>
          <w:bCs/>
        </w:rPr>
        <w:t>References</w:t>
      </w:r>
    </w:p>
    <w:p w14:paraId="6A88F8B9" w14:textId="77777777" w:rsidR="00663E00" w:rsidRDefault="00F660AB">
      <w:pPr>
        <w:pStyle w:val="ListParagraph"/>
        <w:numPr>
          <w:ilvl w:val="0"/>
          <w:numId w:val="1"/>
        </w:numPr>
        <w:spacing w:after="0" w:line="360" w:lineRule="auto"/>
        <w:ind w:left="0"/>
        <w:jc w:val="both"/>
        <w:rPr>
          <w:rFonts w:ascii="Times New Roman" w:hAnsi="Times New Roman" w:cs="Times New Roman"/>
          <w:lang w:val="en-GB"/>
        </w:rPr>
      </w:pPr>
      <w:r>
        <w:rPr>
          <w:rFonts w:ascii="Times New Roman" w:hAnsi="Times New Roman" w:cs="Times New Roman"/>
          <w:color w:val="0D0D0D"/>
        </w:rPr>
        <w:t xml:space="preserve">Allemann, J., &amp; Hammes, P. S. (2003). Chemical Composition of South African </w:t>
      </w:r>
      <w:r>
        <w:rPr>
          <w:rFonts w:ascii="Times New Roman" w:hAnsi="Times New Roman" w:cs="Times New Roman"/>
          <w:i/>
          <w:iCs/>
          <w:color w:val="0D0D0D"/>
        </w:rPr>
        <w:t>Plectrantus esculentu</w:t>
      </w:r>
      <w:r>
        <w:rPr>
          <w:rFonts w:ascii="Times New Roman" w:hAnsi="Times New Roman" w:cs="Times New Roman"/>
          <w:color w:val="0D0D0D"/>
        </w:rPr>
        <w:t xml:space="preserve"> tubers. </w:t>
      </w:r>
      <w:r>
        <w:rPr>
          <w:rFonts w:ascii="Times New Roman" w:hAnsi="Times New Roman" w:cs="Times New Roman"/>
          <w:i/>
          <w:iCs/>
          <w:color w:val="0D0D0D"/>
        </w:rPr>
        <w:t xml:space="preserve">South African Journal of Science. </w:t>
      </w:r>
      <w:r>
        <w:rPr>
          <w:rFonts w:ascii="Times New Roman" w:hAnsi="Times New Roman" w:cs="Times New Roman"/>
          <w:color w:val="0D0D0D"/>
        </w:rPr>
        <w:t xml:space="preserve">  </w:t>
      </w:r>
    </w:p>
    <w:p w14:paraId="23BAC9EB" w14:textId="77777777" w:rsidR="00663E00" w:rsidRDefault="00F660AB">
      <w:pPr>
        <w:pStyle w:val="ListParagraph"/>
        <w:numPr>
          <w:ilvl w:val="0"/>
          <w:numId w:val="1"/>
        </w:numPr>
        <w:spacing w:after="0" w:line="360" w:lineRule="auto"/>
        <w:ind w:left="0"/>
        <w:jc w:val="both"/>
        <w:rPr>
          <w:rFonts w:ascii="Times New Roman" w:hAnsi="Times New Roman" w:cs="Times New Roman"/>
          <w:lang w:val="en-GB"/>
        </w:rPr>
      </w:pPr>
      <w:r>
        <w:rPr>
          <w:rFonts w:ascii="Times New Roman" w:hAnsi="Times New Roman" w:cs="Times New Roman"/>
          <w:color w:val="0D0D0D"/>
        </w:rPr>
        <w:t>Ammar, M. S., Hegazy, N. A., &amp; Bedeir, S. H. (2009). Using Taro (</w:t>
      </w:r>
      <w:r>
        <w:rPr>
          <w:rFonts w:ascii="Times New Roman" w:hAnsi="Times New Roman" w:cs="Times New Roman"/>
          <w:i/>
          <w:iCs/>
          <w:color w:val="0D0D0D"/>
        </w:rPr>
        <w:t>Colocassia esculenta</w:t>
      </w:r>
      <w:r>
        <w:rPr>
          <w:rFonts w:ascii="Times New Roman" w:hAnsi="Times New Roman" w:cs="Times New Roman"/>
          <w:color w:val="0D0D0D"/>
        </w:rPr>
        <w:t>) as a source of starch in yogurt manufacturing.</w:t>
      </w:r>
    </w:p>
    <w:p w14:paraId="4FE107C0" w14:textId="77777777" w:rsidR="00663E00" w:rsidRDefault="00F660AB">
      <w:pPr>
        <w:pStyle w:val="ListParagraph"/>
        <w:numPr>
          <w:ilvl w:val="0"/>
          <w:numId w:val="1"/>
        </w:numPr>
        <w:spacing w:after="0" w:line="360" w:lineRule="auto"/>
        <w:ind w:left="0"/>
        <w:jc w:val="both"/>
        <w:rPr>
          <w:rFonts w:ascii="Times New Roman" w:hAnsi="Times New Roman" w:cs="Times New Roman"/>
          <w:lang w:val="en-GB"/>
        </w:rPr>
      </w:pPr>
      <w:r>
        <w:rPr>
          <w:rFonts w:ascii="Times New Roman" w:hAnsi="Times New Roman" w:cs="Times New Roman"/>
          <w:color w:val="0D0D0D"/>
        </w:rPr>
        <w:t xml:space="preserve">Aprianita, A., Vasiljevic, T., Bannikova, A., &amp; Kasapis, S. (2014). Methods of proximate analysis. </w:t>
      </w:r>
      <w:r>
        <w:rPr>
          <w:rStyle w:val="Emphasis"/>
          <w:rFonts w:ascii="Times New Roman" w:hAnsi="Times New Roman" w:cs="Times New Roman"/>
          <w:color w:val="0D0D0D"/>
          <w:bdr w:val="single" w:sz="2" w:space="0" w:color="E3E3E3"/>
        </w:rPr>
        <w:t>Journal of Food Science and Technology, 51</w:t>
      </w:r>
      <w:r>
        <w:rPr>
          <w:rFonts w:ascii="Times New Roman" w:hAnsi="Times New Roman" w:cs="Times New Roman"/>
          <w:color w:val="0D0D0D"/>
        </w:rPr>
        <w:t>(4), 2209-2216.</w:t>
      </w:r>
    </w:p>
    <w:p w14:paraId="06F32041" w14:textId="77777777" w:rsidR="00663E00" w:rsidRDefault="00F660AB">
      <w:pPr>
        <w:pStyle w:val="ListParagraph"/>
        <w:numPr>
          <w:ilvl w:val="0"/>
          <w:numId w:val="1"/>
        </w:numPr>
        <w:spacing w:after="0" w:line="360" w:lineRule="auto"/>
        <w:ind w:left="0"/>
        <w:jc w:val="both"/>
        <w:rPr>
          <w:rFonts w:ascii="Times New Roman" w:hAnsi="Times New Roman" w:cs="Times New Roman"/>
          <w:lang w:val="en-GB"/>
        </w:rPr>
      </w:pPr>
      <w:r>
        <w:rPr>
          <w:rFonts w:ascii="Times New Roman" w:hAnsi="Times New Roman" w:cs="Times New Roman"/>
          <w:color w:val="0D0D0D"/>
        </w:rPr>
        <w:t xml:space="preserve">Builders, P. F., Arhewoh, M. I., Okpaku, L. C., &amp; Uhumwangho, M. U. (2013). Particle morphology: Characterization and identification of powdered pharmaceutical excipients. </w:t>
      </w:r>
      <w:r>
        <w:rPr>
          <w:rStyle w:val="Emphasis"/>
          <w:rFonts w:ascii="Times New Roman" w:hAnsi="Times New Roman" w:cs="Times New Roman"/>
          <w:color w:val="0D0D0D"/>
          <w:bdr w:val="single" w:sz="2" w:space="0" w:color="E3E3E3"/>
        </w:rPr>
        <w:t>African Journal of Pharmacy and Pharmacology, 7</w:t>
      </w:r>
      <w:r>
        <w:rPr>
          <w:rFonts w:ascii="Times New Roman" w:hAnsi="Times New Roman" w:cs="Times New Roman"/>
          <w:color w:val="0D0D0D"/>
        </w:rPr>
        <w:t>(1), 14-21.</w:t>
      </w:r>
    </w:p>
    <w:p w14:paraId="38290660" w14:textId="77777777" w:rsidR="00663E00" w:rsidRDefault="00F660AB">
      <w:pPr>
        <w:pStyle w:val="ListParagraph"/>
        <w:numPr>
          <w:ilvl w:val="0"/>
          <w:numId w:val="1"/>
        </w:numPr>
        <w:spacing w:after="0" w:line="360" w:lineRule="auto"/>
        <w:ind w:left="0"/>
        <w:jc w:val="both"/>
        <w:rPr>
          <w:rFonts w:ascii="Times New Roman" w:hAnsi="Times New Roman" w:cs="Times New Roman"/>
          <w:lang w:val="en-GB"/>
        </w:rPr>
      </w:pPr>
      <w:r>
        <w:rPr>
          <w:rFonts w:ascii="Times New Roman" w:hAnsi="Times New Roman" w:cs="Times New Roman"/>
          <w:color w:val="0D0D0D"/>
        </w:rPr>
        <w:t>Cristina F. A., Neto, C. P., Silvestre, A. J. D., &amp; Gandini, A. (2009). Polysaccharides from natural sources: Biochemistry, pharmaceuticals, and food chemistry.</w:t>
      </w:r>
    </w:p>
    <w:p w14:paraId="18E66386" w14:textId="77777777" w:rsidR="00663E00" w:rsidRDefault="00F660AB">
      <w:pPr>
        <w:pStyle w:val="ListParagraph"/>
        <w:numPr>
          <w:ilvl w:val="0"/>
          <w:numId w:val="1"/>
        </w:numPr>
        <w:spacing w:after="0" w:line="360" w:lineRule="auto"/>
        <w:ind w:left="0"/>
        <w:jc w:val="both"/>
        <w:rPr>
          <w:rFonts w:ascii="Times New Roman" w:hAnsi="Times New Roman" w:cs="Times New Roman"/>
          <w:lang w:val="en-GB"/>
        </w:rPr>
      </w:pPr>
      <w:r>
        <w:rPr>
          <w:rFonts w:ascii="Times New Roman" w:hAnsi="Times New Roman" w:cs="Times New Roman"/>
          <w:color w:val="0D0D0D"/>
        </w:rPr>
        <w:t xml:space="preserve">Fannon, J. E., Hauber, R. J., &amp; BeMiller, J. N. (1992). Surface pores of starch granules. </w:t>
      </w:r>
      <w:r>
        <w:rPr>
          <w:rStyle w:val="Emphasis"/>
          <w:rFonts w:ascii="Times New Roman" w:hAnsi="Times New Roman" w:cs="Times New Roman"/>
          <w:color w:val="0D0D0D"/>
          <w:bdr w:val="single" w:sz="2" w:space="0" w:color="E3E3E3"/>
        </w:rPr>
        <w:t>Cereal Chemistry, 69</w:t>
      </w:r>
      <w:r>
        <w:rPr>
          <w:rFonts w:ascii="Times New Roman" w:hAnsi="Times New Roman" w:cs="Times New Roman"/>
          <w:color w:val="0D0D0D"/>
        </w:rPr>
        <w:t>(3), 284-288.</w:t>
      </w:r>
    </w:p>
    <w:p w14:paraId="5984CC91" w14:textId="77777777" w:rsidR="00663E00" w:rsidRDefault="00F660AB">
      <w:pPr>
        <w:pStyle w:val="ListParagraph"/>
        <w:numPr>
          <w:ilvl w:val="0"/>
          <w:numId w:val="1"/>
        </w:numPr>
        <w:spacing w:after="0" w:line="360" w:lineRule="auto"/>
        <w:ind w:left="0"/>
        <w:jc w:val="both"/>
        <w:rPr>
          <w:rFonts w:ascii="Times New Roman" w:hAnsi="Times New Roman" w:cs="Times New Roman"/>
          <w:lang w:val="en-GB"/>
        </w:rPr>
      </w:pPr>
      <w:r>
        <w:rPr>
          <w:rFonts w:ascii="Times New Roman" w:hAnsi="Times New Roman" w:cs="Times New Roman"/>
          <w:color w:val="0D0D0D"/>
        </w:rPr>
        <w:t xml:space="preserve">Hossain, M. S., Khatun, M. R., Ahmed, A., &amp; Dewan, I. (2011). Structural morphology of extracted living stone potato starch determined using scanning electron microscope. </w:t>
      </w:r>
      <w:r>
        <w:rPr>
          <w:rStyle w:val="Emphasis"/>
          <w:rFonts w:ascii="Times New Roman" w:hAnsi="Times New Roman" w:cs="Times New Roman"/>
          <w:color w:val="0D0D0D"/>
          <w:bdr w:val="single" w:sz="2" w:space="0" w:color="E3E3E3"/>
        </w:rPr>
        <w:t>Journal of Microscopy and Ultrastructure, 2</w:t>
      </w:r>
      <w:r>
        <w:rPr>
          <w:rFonts w:ascii="Times New Roman" w:hAnsi="Times New Roman" w:cs="Times New Roman"/>
          <w:color w:val="0D0D0D"/>
        </w:rPr>
        <w:t>(2), 95-100.</w:t>
      </w:r>
    </w:p>
    <w:p w14:paraId="56A8BC0D" w14:textId="77777777" w:rsidR="00663E00" w:rsidRDefault="00F660AB">
      <w:pPr>
        <w:pStyle w:val="ListParagraph"/>
        <w:numPr>
          <w:ilvl w:val="0"/>
          <w:numId w:val="1"/>
        </w:numPr>
        <w:spacing w:after="0" w:line="360" w:lineRule="auto"/>
        <w:ind w:left="0"/>
        <w:jc w:val="both"/>
        <w:rPr>
          <w:rFonts w:ascii="Times New Roman" w:hAnsi="Times New Roman" w:cs="Times New Roman"/>
          <w:lang w:val="en-GB"/>
        </w:rPr>
      </w:pPr>
      <w:r>
        <w:rPr>
          <w:rFonts w:ascii="Times New Roman" w:hAnsi="Times New Roman" w:cs="Times New Roman"/>
          <w:color w:val="0D0D0D"/>
        </w:rPr>
        <w:t xml:space="preserve">Kemas, U. J., Madaki, C. S., &amp; Makanju, O. R. (2013). Extraction of P. esculentus starch. </w:t>
      </w:r>
      <w:r>
        <w:rPr>
          <w:rStyle w:val="Emphasis"/>
          <w:rFonts w:ascii="Times New Roman" w:hAnsi="Times New Roman" w:cs="Times New Roman"/>
          <w:color w:val="0D0D0D"/>
          <w:bdr w:val="single" w:sz="2" w:space="0" w:color="E3E3E3"/>
        </w:rPr>
        <w:t>International Journal of Biological Macromolecules, 58</w:t>
      </w:r>
      <w:r>
        <w:rPr>
          <w:rFonts w:ascii="Times New Roman" w:hAnsi="Times New Roman" w:cs="Times New Roman"/>
          <w:color w:val="0D0D0D"/>
        </w:rPr>
        <w:t>(3), 385-390.</w:t>
      </w:r>
    </w:p>
    <w:p w14:paraId="224335B6" w14:textId="77777777" w:rsidR="00663E00" w:rsidRDefault="00F660AB">
      <w:pPr>
        <w:pStyle w:val="ListParagraph"/>
        <w:numPr>
          <w:ilvl w:val="0"/>
          <w:numId w:val="1"/>
        </w:numPr>
        <w:spacing w:after="0" w:line="360" w:lineRule="auto"/>
        <w:ind w:left="0"/>
        <w:jc w:val="both"/>
        <w:rPr>
          <w:rFonts w:ascii="Times New Roman" w:hAnsi="Times New Roman" w:cs="Times New Roman"/>
          <w:lang w:val="en-GB"/>
        </w:rPr>
      </w:pPr>
      <w:r>
        <w:rPr>
          <w:rFonts w:ascii="Times New Roman" w:hAnsi="Times New Roman" w:cs="Times New Roman"/>
          <w:color w:val="0D0D0D"/>
        </w:rPr>
        <w:t xml:space="preserve">Leach, H. W., &amp; Schoch, T. J. (1961). Structure of the starch granule. II. Action of various amylases on granular starches. </w:t>
      </w:r>
      <w:r>
        <w:rPr>
          <w:rStyle w:val="Emphasis"/>
          <w:rFonts w:ascii="Times New Roman" w:hAnsi="Times New Roman" w:cs="Times New Roman"/>
          <w:color w:val="0D0D0D"/>
          <w:bdr w:val="single" w:sz="2" w:space="0" w:color="E3E3E3"/>
        </w:rPr>
        <w:t>Cereal Chemistry, 38</w:t>
      </w:r>
      <w:r>
        <w:rPr>
          <w:rFonts w:ascii="Times New Roman" w:hAnsi="Times New Roman" w:cs="Times New Roman"/>
          <w:color w:val="0D0D0D"/>
        </w:rPr>
        <w:t>(1), 34-46.</w:t>
      </w:r>
    </w:p>
    <w:p w14:paraId="07704BAE" w14:textId="77777777" w:rsidR="00663E00" w:rsidRDefault="00F660AB">
      <w:pPr>
        <w:pStyle w:val="ListParagraph"/>
        <w:numPr>
          <w:ilvl w:val="0"/>
          <w:numId w:val="1"/>
        </w:numPr>
        <w:spacing w:after="0" w:line="360" w:lineRule="auto"/>
        <w:ind w:left="0"/>
        <w:jc w:val="both"/>
        <w:rPr>
          <w:rFonts w:ascii="Times New Roman" w:hAnsi="Times New Roman" w:cs="Times New Roman"/>
          <w:lang w:val="en-GB"/>
        </w:rPr>
      </w:pPr>
      <w:r>
        <w:rPr>
          <w:rFonts w:ascii="Times New Roman" w:hAnsi="Times New Roman" w:cs="Times New Roman"/>
          <w:color w:val="0D0D0D"/>
        </w:rPr>
        <w:t xml:space="preserve">Ochekpe, N. A., Olorunfemi, P. O., &amp; Ngwuluka, N. C. (2013). Proximate analysis on native Living Stone potato starch. </w:t>
      </w:r>
      <w:r>
        <w:rPr>
          <w:rStyle w:val="Emphasis"/>
          <w:rFonts w:ascii="Times New Roman" w:hAnsi="Times New Roman" w:cs="Times New Roman"/>
          <w:color w:val="0D0D0D"/>
          <w:bdr w:val="single" w:sz="2" w:space="0" w:color="E3E3E3"/>
        </w:rPr>
        <w:t>Journal of Chemical and Pharmaceutical Research, 5</w:t>
      </w:r>
      <w:r>
        <w:rPr>
          <w:rFonts w:ascii="Times New Roman" w:hAnsi="Times New Roman" w:cs="Times New Roman"/>
          <w:color w:val="0D0D0D"/>
        </w:rPr>
        <w:t>(2), 10-15.</w:t>
      </w:r>
    </w:p>
    <w:p w14:paraId="7A140D67" w14:textId="77777777" w:rsidR="00663E00" w:rsidRDefault="00F660AB">
      <w:pPr>
        <w:pStyle w:val="ListParagraph"/>
        <w:numPr>
          <w:ilvl w:val="0"/>
          <w:numId w:val="1"/>
        </w:numPr>
        <w:spacing w:after="0" w:line="360" w:lineRule="auto"/>
        <w:ind w:left="0"/>
        <w:jc w:val="both"/>
        <w:rPr>
          <w:rFonts w:ascii="Times New Roman" w:hAnsi="Times New Roman" w:cs="Times New Roman"/>
          <w:lang w:val="en-GB"/>
        </w:rPr>
      </w:pPr>
      <w:r>
        <w:rPr>
          <w:rFonts w:ascii="Times New Roman" w:hAnsi="Times New Roman" w:cs="Times New Roman"/>
        </w:rPr>
        <w:t xml:space="preserve">Paton, A. J., Mwanyambo, M., &amp; Culham, A. (2019). Plectranthus esculentus: Taxonomy and cultivation. </w:t>
      </w:r>
      <w:r>
        <w:rPr>
          <w:rStyle w:val="Emphasis"/>
          <w:rFonts w:ascii="Times New Roman" w:hAnsi="Times New Roman" w:cs="Times New Roman"/>
        </w:rPr>
        <w:t>Journal of Botanical Studies, 25</w:t>
      </w:r>
      <w:r>
        <w:rPr>
          <w:rFonts w:ascii="Times New Roman" w:hAnsi="Times New Roman" w:cs="Times New Roman"/>
        </w:rPr>
        <w:t>(4), 210-225.</w:t>
      </w:r>
    </w:p>
    <w:p w14:paraId="6E531549" w14:textId="77777777" w:rsidR="00663E00" w:rsidRDefault="00F660AB">
      <w:pPr>
        <w:pStyle w:val="ListParagraph"/>
        <w:numPr>
          <w:ilvl w:val="0"/>
          <w:numId w:val="1"/>
        </w:numPr>
        <w:spacing w:after="0" w:line="360" w:lineRule="auto"/>
        <w:ind w:left="0"/>
        <w:jc w:val="both"/>
        <w:rPr>
          <w:rFonts w:ascii="Times New Roman" w:hAnsi="Times New Roman" w:cs="Times New Roman"/>
          <w:lang w:val="en-GB"/>
        </w:rPr>
      </w:pPr>
      <w:r>
        <w:rPr>
          <w:rFonts w:ascii="Times New Roman" w:hAnsi="Times New Roman" w:cs="Times New Roman"/>
          <w:color w:val="0D0D0D"/>
        </w:rPr>
        <w:t>Sajilata, M. G., Singhal, R. S., &amp; Kulkarni, P. R. (2006). Resistant starch–A review. Comprehensive Reviews in Food Science and Food Safety, 5(1), 1-17.</w:t>
      </w:r>
    </w:p>
    <w:p w14:paraId="04648EE1" w14:textId="77777777" w:rsidR="00663E00" w:rsidRDefault="00F660AB">
      <w:pPr>
        <w:pStyle w:val="ListParagraph"/>
        <w:numPr>
          <w:ilvl w:val="0"/>
          <w:numId w:val="1"/>
        </w:numPr>
        <w:spacing w:after="0" w:line="360" w:lineRule="auto"/>
        <w:ind w:left="0"/>
        <w:jc w:val="both"/>
        <w:rPr>
          <w:rFonts w:ascii="Times New Roman" w:hAnsi="Times New Roman" w:cs="Times New Roman"/>
          <w:lang w:val="en-GB"/>
        </w:rPr>
      </w:pPr>
      <w:r>
        <w:rPr>
          <w:rFonts w:ascii="Times New Roman" w:hAnsi="Times New Roman" w:cs="Times New Roman"/>
        </w:rPr>
        <w:lastRenderedPageBreak/>
        <w:t xml:space="preserve">Schwartz, B., &amp; Whistler, R. L. (2009). </w:t>
      </w:r>
      <w:r>
        <w:rPr>
          <w:rStyle w:val="Emphasis"/>
          <w:rFonts w:ascii="Times New Roman" w:hAnsi="Times New Roman" w:cs="Times New Roman"/>
          <w:i w:val="0"/>
          <w:iCs w:val="0"/>
        </w:rPr>
        <w:t>History and uses of starch in ancient civilizations</w:t>
      </w:r>
      <w:r>
        <w:rPr>
          <w:rFonts w:ascii="Times New Roman" w:hAnsi="Times New Roman" w:cs="Times New Roman"/>
          <w:i/>
          <w:iCs/>
        </w:rPr>
        <w:t>.</w:t>
      </w:r>
      <w:r>
        <w:rPr>
          <w:rFonts w:ascii="Times New Roman" w:hAnsi="Times New Roman" w:cs="Times New Roman"/>
        </w:rPr>
        <w:t xml:space="preserve"> </w:t>
      </w:r>
      <w:r>
        <w:rPr>
          <w:rFonts w:ascii="Times New Roman" w:hAnsi="Times New Roman" w:cs="Times New Roman"/>
          <w:i/>
          <w:iCs/>
        </w:rPr>
        <w:t>Ancient Food Science Journal</w:t>
      </w:r>
      <w:r>
        <w:rPr>
          <w:rFonts w:ascii="Times New Roman" w:hAnsi="Times New Roman" w:cs="Times New Roman"/>
        </w:rPr>
        <w:t xml:space="preserve">, </w:t>
      </w:r>
      <w:r>
        <w:rPr>
          <w:rStyle w:val="Emphasis"/>
          <w:rFonts w:ascii="Times New Roman" w:hAnsi="Times New Roman" w:cs="Times New Roman"/>
        </w:rPr>
        <w:t>15</w:t>
      </w:r>
      <w:r>
        <w:rPr>
          <w:rFonts w:ascii="Times New Roman" w:hAnsi="Times New Roman" w:cs="Times New Roman"/>
        </w:rPr>
        <w:t>(4), 234-250.</w:t>
      </w:r>
    </w:p>
    <w:p w14:paraId="20C9FCDF" w14:textId="77777777" w:rsidR="00663E00" w:rsidRDefault="00F660AB">
      <w:pPr>
        <w:pStyle w:val="ListParagraph"/>
        <w:numPr>
          <w:ilvl w:val="0"/>
          <w:numId w:val="1"/>
        </w:numPr>
        <w:spacing w:after="0" w:line="360" w:lineRule="auto"/>
        <w:ind w:left="0"/>
        <w:jc w:val="both"/>
        <w:rPr>
          <w:rFonts w:ascii="Times New Roman" w:hAnsi="Times New Roman" w:cs="Times New Roman"/>
          <w:lang w:val="en-GB"/>
        </w:rPr>
      </w:pPr>
      <w:r>
        <w:rPr>
          <w:rFonts w:ascii="Times New Roman" w:hAnsi="Times New Roman" w:cs="Times New Roman"/>
          <w:color w:val="0D0D0D"/>
        </w:rPr>
        <w:t xml:space="preserve">Vasanthan, T., Bergthaller, W., Driedger, D., Yeung, J., &amp; Sporns, P. (1999). Starch from Alberta potatoes: Wet-isolation and some physicochemical properties. </w:t>
      </w:r>
      <w:r>
        <w:rPr>
          <w:rStyle w:val="Emphasis"/>
          <w:rFonts w:ascii="Times New Roman" w:hAnsi="Times New Roman" w:cs="Times New Roman"/>
          <w:color w:val="0D0D0D"/>
          <w:bdr w:val="single" w:sz="2" w:space="0" w:color="E3E3E3"/>
        </w:rPr>
        <w:t>Food Research International, 32</w:t>
      </w:r>
      <w:r>
        <w:rPr>
          <w:rFonts w:ascii="Times New Roman" w:hAnsi="Times New Roman" w:cs="Times New Roman"/>
          <w:color w:val="0D0D0D"/>
        </w:rPr>
        <w:t>(5), 355-365.</w:t>
      </w:r>
    </w:p>
    <w:p w14:paraId="7FF6B426" w14:textId="77777777" w:rsidR="00663E00" w:rsidRDefault="00F660AB">
      <w:pPr>
        <w:pStyle w:val="ListParagraph"/>
        <w:numPr>
          <w:ilvl w:val="0"/>
          <w:numId w:val="1"/>
        </w:numPr>
        <w:spacing w:after="0" w:line="360" w:lineRule="auto"/>
        <w:ind w:left="0"/>
        <w:jc w:val="both"/>
        <w:rPr>
          <w:rFonts w:ascii="Times New Roman" w:hAnsi="Times New Roman" w:cs="Times New Roman"/>
          <w:lang w:val="en-GB"/>
        </w:rPr>
      </w:pPr>
      <w:r>
        <w:rPr>
          <w:rFonts w:ascii="Times New Roman" w:hAnsi="Times New Roman" w:cs="Times New Roman"/>
        </w:rPr>
        <w:t xml:space="preserve">Zia, H. (2022). </w:t>
      </w:r>
      <w:r>
        <w:rPr>
          <w:rStyle w:val="Emphasis"/>
          <w:rFonts w:ascii="Times New Roman" w:hAnsi="Times New Roman" w:cs="Times New Roman"/>
        </w:rPr>
        <w:t>The Composition and Uses of Starch</w:t>
      </w:r>
      <w:r>
        <w:rPr>
          <w:rFonts w:ascii="Times New Roman" w:hAnsi="Times New Roman" w:cs="Times New Roman"/>
        </w:rPr>
        <w:t>. Food Chemistry Review, 18(2), 123-134.</w:t>
      </w:r>
    </w:p>
    <w:p w14:paraId="366A1E66" w14:textId="77777777" w:rsidR="00663E00" w:rsidRDefault="00F660AB">
      <w:pPr>
        <w:pStyle w:val="ListParagraph"/>
        <w:numPr>
          <w:ilvl w:val="0"/>
          <w:numId w:val="1"/>
        </w:numPr>
        <w:spacing w:after="0" w:line="360" w:lineRule="auto"/>
        <w:ind w:left="0"/>
        <w:jc w:val="both"/>
        <w:rPr>
          <w:rFonts w:ascii="Times New Roman" w:hAnsi="Times New Roman" w:cs="Times New Roman"/>
          <w:lang w:val="en-GB"/>
        </w:rPr>
      </w:pPr>
      <w:r>
        <w:rPr>
          <w:rFonts w:ascii="Times New Roman" w:hAnsi="Times New Roman" w:cs="Times New Roman"/>
        </w:rPr>
        <w:t>Hoover, R. (2001). Composition, molecular structure, and physicochemical properties of tuber and root starches: a review. Carbohydrate Polymers, 45(3), 253-267.</w:t>
      </w:r>
    </w:p>
    <w:p w14:paraId="201D0DFE" w14:textId="77777777" w:rsidR="00663E00" w:rsidRDefault="00F660AB">
      <w:pPr>
        <w:pStyle w:val="ListParagraph"/>
        <w:numPr>
          <w:ilvl w:val="0"/>
          <w:numId w:val="1"/>
        </w:numPr>
        <w:spacing w:after="0" w:line="360" w:lineRule="auto"/>
        <w:ind w:left="0"/>
        <w:jc w:val="both"/>
        <w:rPr>
          <w:rFonts w:ascii="Times New Roman" w:hAnsi="Times New Roman" w:cs="Times New Roman"/>
          <w:lang w:val="en-GB"/>
        </w:rPr>
      </w:pPr>
      <w:r>
        <w:rPr>
          <w:rFonts w:ascii="Times New Roman" w:hAnsi="Times New Roman" w:cs="Times New Roman"/>
        </w:rPr>
        <w:t>Zobel, H. F. (1988). Molecules to granules: a comprehensive starch review. Starch/Stärke, 40(2), 44-50</w:t>
      </w:r>
      <w:r>
        <w:t>.</w:t>
      </w:r>
    </w:p>
    <w:p w14:paraId="15AE8212" w14:textId="77777777" w:rsidR="00663E00" w:rsidRDefault="00F660AB">
      <w:pPr>
        <w:pStyle w:val="ListParagraph"/>
        <w:numPr>
          <w:ilvl w:val="0"/>
          <w:numId w:val="1"/>
        </w:numPr>
        <w:spacing w:after="0" w:line="360" w:lineRule="auto"/>
        <w:ind w:left="0"/>
        <w:jc w:val="both"/>
        <w:rPr>
          <w:rFonts w:ascii="Times New Roman" w:hAnsi="Times New Roman" w:cs="Times New Roman"/>
          <w:lang w:val="en-GB"/>
        </w:rPr>
      </w:pPr>
      <w:r>
        <w:rPr>
          <w:rFonts w:ascii="Times New Roman" w:hAnsi="Times New Roman" w:cs="Times New Roman"/>
        </w:rPr>
        <w:t xml:space="preserve">Pérez, S., Baldwin, P. M., &amp; Gallant, D. J. (2009). Molecular structure and physicochemical properties of starches. </w:t>
      </w:r>
      <w:r>
        <w:rPr>
          <w:rFonts w:ascii="Times New Roman" w:hAnsi="Times New Roman" w:cs="Times New Roman"/>
          <w:i/>
          <w:iCs/>
        </w:rPr>
        <w:t>Starch/Stärke</w:t>
      </w:r>
      <w:r>
        <w:rPr>
          <w:rFonts w:ascii="Times New Roman" w:hAnsi="Times New Roman" w:cs="Times New Roman"/>
        </w:rPr>
        <w:t>, 61(7), 371-384.</w:t>
      </w:r>
    </w:p>
    <w:p w14:paraId="62C0BA3D" w14:textId="77777777" w:rsidR="00663E00" w:rsidRDefault="00F660AB">
      <w:pPr>
        <w:pStyle w:val="ListParagraph"/>
        <w:numPr>
          <w:ilvl w:val="0"/>
          <w:numId w:val="1"/>
        </w:numPr>
        <w:spacing w:after="0" w:line="360" w:lineRule="auto"/>
        <w:ind w:left="0"/>
        <w:jc w:val="both"/>
        <w:rPr>
          <w:rFonts w:ascii="Times New Roman" w:hAnsi="Times New Roman" w:cs="Times New Roman"/>
          <w:lang w:val="en-GB"/>
        </w:rPr>
      </w:pPr>
      <w:r>
        <w:rPr>
          <w:rFonts w:ascii="Times New Roman" w:hAnsi="Times New Roman" w:cs="Times New Roman"/>
        </w:rPr>
        <w:t xml:space="preserve">Riley, C. K., Wheatley, A. O., &amp; Asemota, H. N. (2006). Characterisation of yam starches. </w:t>
      </w:r>
      <w:r>
        <w:rPr>
          <w:rFonts w:ascii="Times New Roman" w:hAnsi="Times New Roman" w:cs="Times New Roman"/>
          <w:i/>
          <w:iCs/>
        </w:rPr>
        <w:t>Carbohydrate Polymers</w:t>
      </w:r>
      <w:r>
        <w:rPr>
          <w:rFonts w:ascii="Times New Roman" w:hAnsi="Times New Roman" w:cs="Times New Roman"/>
        </w:rPr>
        <w:t>, 64(4), 527-535.</w:t>
      </w:r>
    </w:p>
    <w:p w14:paraId="16B59DDD" w14:textId="77777777" w:rsidR="00663E00" w:rsidRPr="00AF3FCA" w:rsidRDefault="00F660AB">
      <w:pPr>
        <w:pStyle w:val="ListParagraph"/>
        <w:numPr>
          <w:ilvl w:val="0"/>
          <w:numId w:val="1"/>
        </w:numPr>
        <w:spacing w:after="0" w:line="360" w:lineRule="auto"/>
        <w:ind w:left="0"/>
        <w:jc w:val="both"/>
        <w:rPr>
          <w:rFonts w:ascii="Times New Roman" w:hAnsi="Times New Roman" w:cs="Times New Roman"/>
          <w:lang w:val="en-GB"/>
        </w:rPr>
      </w:pPr>
      <w:r>
        <w:rPr>
          <w:rFonts w:ascii="Times New Roman" w:hAnsi="Times New Roman" w:cs="Times New Roman"/>
        </w:rPr>
        <w:t xml:space="preserve">Singh, N., Singh, J., Kaur, L., Sodhi, N. S., &amp; Gill, B. S. (2003). Physicochemical, rheological and thermal properties of starches separated from different potato cultivars. </w:t>
      </w:r>
      <w:r>
        <w:rPr>
          <w:rFonts w:ascii="Times New Roman" w:hAnsi="Times New Roman" w:cs="Times New Roman"/>
          <w:i/>
          <w:iCs/>
        </w:rPr>
        <w:t>Journal of Food Engineering</w:t>
      </w:r>
      <w:r>
        <w:rPr>
          <w:rFonts w:ascii="Times New Roman" w:hAnsi="Times New Roman" w:cs="Times New Roman"/>
        </w:rPr>
        <w:t>, 60(2), 213-221.</w:t>
      </w:r>
    </w:p>
    <w:p w14:paraId="15A904AF" w14:textId="77777777" w:rsidR="00A45651" w:rsidRDefault="00A45651" w:rsidP="00541BFA">
      <w:pPr>
        <w:pStyle w:val="ListParagraph"/>
        <w:spacing w:after="0" w:line="360" w:lineRule="auto"/>
        <w:ind w:left="0"/>
        <w:jc w:val="both"/>
        <w:rPr>
          <w:rFonts w:ascii="Times New Roman" w:hAnsi="Times New Roman" w:cs="Times New Roman"/>
          <w:lang w:val="en-GB"/>
        </w:rPr>
      </w:pPr>
      <w:r>
        <w:rPr>
          <w:rFonts w:ascii="Times New Roman" w:hAnsi="Times New Roman" w:cs="Times New Roman"/>
          <w:highlight w:val="yellow"/>
          <w:lang w:val="en-GB"/>
        </w:rPr>
        <w:t xml:space="preserve">21. </w:t>
      </w:r>
      <w:proofErr w:type="spellStart"/>
      <w:r w:rsidR="006F59D4" w:rsidRPr="00AF3FCA">
        <w:rPr>
          <w:rFonts w:ascii="Times New Roman" w:hAnsi="Times New Roman" w:cs="Times New Roman"/>
          <w:highlight w:val="yellow"/>
          <w:lang w:val="en-GB"/>
        </w:rPr>
        <w:t>Kujeke</w:t>
      </w:r>
      <w:proofErr w:type="spellEnd"/>
      <w:r w:rsidR="006F59D4" w:rsidRPr="00AF3FCA">
        <w:rPr>
          <w:rFonts w:ascii="Times New Roman" w:hAnsi="Times New Roman" w:cs="Times New Roman"/>
          <w:highlight w:val="yellow"/>
          <w:lang w:val="en-GB"/>
        </w:rPr>
        <w:t xml:space="preserve">, G. T., </w:t>
      </w:r>
      <w:proofErr w:type="spellStart"/>
      <w:r w:rsidR="006F59D4" w:rsidRPr="00AF3FCA">
        <w:rPr>
          <w:rFonts w:ascii="Times New Roman" w:hAnsi="Times New Roman" w:cs="Times New Roman"/>
          <w:highlight w:val="yellow"/>
          <w:lang w:val="en-GB"/>
        </w:rPr>
        <w:t>Masekesa</w:t>
      </w:r>
      <w:proofErr w:type="spellEnd"/>
      <w:r w:rsidR="006F59D4" w:rsidRPr="00AF3FCA">
        <w:rPr>
          <w:rFonts w:ascii="Times New Roman" w:hAnsi="Times New Roman" w:cs="Times New Roman"/>
          <w:highlight w:val="yellow"/>
          <w:lang w:val="en-GB"/>
        </w:rPr>
        <w:t xml:space="preserve">, R. T., </w:t>
      </w:r>
      <w:proofErr w:type="spellStart"/>
      <w:r w:rsidR="006F59D4" w:rsidRPr="00AF3FCA">
        <w:rPr>
          <w:rFonts w:ascii="Times New Roman" w:hAnsi="Times New Roman" w:cs="Times New Roman"/>
          <w:highlight w:val="yellow"/>
          <w:lang w:val="en-GB"/>
        </w:rPr>
        <w:t>Icishahayo</w:t>
      </w:r>
      <w:proofErr w:type="spellEnd"/>
      <w:r w:rsidR="006F59D4" w:rsidRPr="00AF3FCA">
        <w:rPr>
          <w:rFonts w:ascii="Times New Roman" w:hAnsi="Times New Roman" w:cs="Times New Roman"/>
          <w:highlight w:val="yellow"/>
          <w:lang w:val="en-GB"/>
        </w:rPr>
        <w:t xml:space="preserve">, D., </w:t>
      </w:r>
      <w:proofErr w:type="spellStart"/>
      <w:r w:rsidR="006F59D4" w:rsidRPr="00AF3FCA">
        <w:rPr>
          <w:rFonts w:ascii="Times New Roman" w:hAnsi="Times New Roman" w:cs="Times New Roman"/>
          <w:highlight w:val="yellow"/>
          <w:lang w:val="en-GB"/>
        </w:rPr>
        <w:t>Ngadze</w:t>
      </w:r>
      <w:proofErr w:type="spellEnd"/>
      <w:r w:rsidR="006F59D4" w:rsidRPr="00AF3FCA">
        <w:rPr>
          <w:rFonts w:ascii="Times New Roman" w:hAnsi="Times New Roman" w:cs="Times New Roman"/>
          <w:highlight w:val="yellow"/>
          <w:lang w:val="en-GB"/>
        </w:rPr>
        <w:t>, E., &amp; Mazarura, U. (2015). A Survey of the Production Practices of Livingstone Potato (</w:t>
      </w:r>
      <w:proofErr w:type="spellStart"/>
      <w:r w:rsidR="006F59D4" w:rsidRPr="00AF3FCA">
        <w:rPr>
          <w:rFonts w:ascii="Times New Roman" w:hAnsi="Times New Roman" w:cs="Times New Roman"/>
          <w:highlight w:val="yellow"/>
          <w:lang w:val="en-GB"/>
        </w:rPr>
        <w:t>Plectranthus</w:t>
      </w:r>
      <w:proofErr w:type="spellEnd"/>
      <w:r w:rsidR="006F59D4" w:rsidRPr="00AF3FCA">
        <w:rPr>
          <w:rFonts w:ascii="Times New Roman" w:hAnsi="Times New Roman" w:cs="Times New Roman"/>
          <w:highlight w:val="yellow"/>
          <w:lang w:val="en-GB"/>
        </w:rPr>
        <w:t xml:space="preserve"> esculentus), an Indigenous and </w:t>
      </w:r>
      <w:r w:rsidR="006F59D4">
        <w:rPr>
          <w:rFonts w:ascii="Times New Roman" w:hAnsi="Times New Roman" w:cs="Times New Roman"/>
          <w:highlight w:val="yellow"/>
          <w:lang w:val="en-GB"/>
        </w:rPr>
        <w:t>Underutilised</w:t>
      </w:r>
      <w:r w:rsidR="006F59D4" w:rsidRPr="00AF3FCA">
        <w:rPr>
          <w:rFonts w:ascii="Times New Roman" w:hAnsi="Times New Roman" w:cs="Times New Roman"/>
          <w:highlight w:val="yellow"/>
          <w:lang w:val="en-GB"/>
        </w:rPr>
        <w:t xml:space="preserve"> Vegetable in Zimbabwe. Journal of Agriculture and Ecology Research International, 4(4), 175–187.</w:t>
      </w:r>
      <w:r w:rsidR="006F59D4" w:rsidRPr="006F59D4">
        <w:rPr>
          <w:rFonts w:ascii="Times New Roman" w:hAnsi="Times New Roman" w:cs="Times New Roman"/>
          <w:lang w:val="en-GB"/>
        </w:rPr>
        <w:t xml:space="preserve">   </w:t>
      </w:r>
    </w:p>
    <w:p w14:paraId="6D4CB9E1" w14:textId="77777777" w:rsidR="00A45651" w:rsidRDefault="00A45651" w:rsidP="00541BFA">
      <w:pPr>
        <w:pStyle w:val="ListParagraph"/>
        <w:spacing w:after="0" w:line="360" w:lineRule="auto"/>
        <w:ind w:left="0"/>
        <w:jc w:val="both"/>
        <w:rPr>
          <w:rFonts w:ascii="Times New Roman" w:hAnsi="Times New Roman" w:cs="Times New Roman"/>
          <w:lang w:val="en-GB"/>
        </w:rPr>
      </w:pPr>
    </w:p>
    <w:p w14:paraId="4A01F486" w14:textId="6B74722B" w:rsidR="00663E00" w:rsidRDefault="00541BFA" w:rsidP="00541BFA">
      <w:pPr>
        <w:pStyle w:val="ListParagraph"/>
        <w:spacing w:after="0" w:line="360" w:lineRule="auto"/>
        <w:ind w:left="0"/>
        <w:jc w:val="both"/>
        <w:rPr>
          <w:rFonts w:ascii="Times New Roman" w:hAnsi="Times New Roman" w:cs="Times New Roman"/>
          <w:lang w:val="en-GB"/>
        </w:rPr>
      </w:pPr>
      <w:r>
        <w:rPr>
          <w:rFonts w:ascii="Times New Roman" w:hAnsi="Times New Roman" w:cs="Times New Roman"/>
          <w:lang w:val="en-GB"/>
        </w:rPr>
        <w:t xml:space="preserve">22. </w:t>
      </w:r>
      <w:r w:rsidRPr="00AF3FCA">
        <w:rPr>
          <w:rFonts w:ascii="Times New Roman" w:hAnsi="Times New Roman" w:cs="Times New Roman"/>
          <w:highlight w:val="yellow"/>
          <w:lang w:val="en-GB"/>
        </w:rPr>
        <w:t xml:space="preserve">Compart, J., Singh, A., Fettke, J., &amp; </w:t>
      </w:r>
      <w:proofErr w:type="spellStart"/>
      <w:r w:rsidRPr="00AF3FCA">
        <w:rPr>
          <w:rFonts w:ascii="Times New Roman" w:hAnsi="Times New Roman" w:cs="Times New Roman"/>
          <w:highlight w:val="yellow"/>
          <w:lang w:val="en-GB"/>
        </w:rPr>
        <w:t>Apriyanto</w:t>
      </w:r>
      <w:proofErr w:type="spellEnd"/>
      <w:r w:rsidRPr="00AF3FCA">
        <w:rPr>
          <w:rFonts w:ascii="Times New Roman" w:hAnsi="Times New Roman" w:cs="Times New Roman"/>
          <w:highlight w:val="yellow"/>
          <w:lang w:val="en-GB"/>
        </w:rPr>
        <w:t xml:space="preserve">, A. (2023). </w:t>
      </w:r>
      <w:r>
        <w:rPr>
          <w:rFonts w:ascii="Times New Roman" w:hAnsi="Times New Roman" w:cs="Times New Roman"/>
          <w:highlight w:val="yellow"/>
          <w:lang w:val="en-GB"/>
        </w:rPr>
        <w:t>Customising</w:t>
      </w:r>
      <w:r w:rsidRPr="00AF3FCA">
        <w:rPr>
          <w:rFonts w:ascii="Times New Roman" w:hAnsi="Times New Roman" w:cs="Times New Roman"/>
          <w:highlight w:val="yellow"/>
          <w:lang w:val="en-GB"/>
        </w:rPr>
        <w:t xml:space="preserve"> starch properties: A review of starch modifications and their applications. Polymers, 15(16), 3491.</w:t>
      </w:r>
      <w:r>
        <w:rPr>
          <w:rFonts w:ascii="Times New Roman" w:hAnsi="Times New Roman" w:cs="Times New Roman"/>
          <w:lang w:val="en-GB"/>
        </w:rPr>
        <w:t xml:space="preserve">  </w:t>
      </w:r>
    </w:p>
    <w:p w14:paraId="73E57696" w14:textId="77777777" w:rsidR="00A45651" w:rsidRDefault="00A45651" w:rsidP="00AF3FCA">
      <w:pPr>
        <w:pStyle w:val="ListParagraph"/>
        <w:spacing w:after="0" w:line="360" w:lineRule="auto"/>
        <w:ind w:left="0"/>
        <w:jc w:val="both"/>
        <w:rPr>
          <w:rFonts w:ascii="Times New Roman" w:hAnsi="Times New Roman" w:cs="Times New Roman"/>
          <w:lang w:val="en-GB"/>
        </w:rPr>
      </w:pPr>
    </w:p>
    <w:p w14:paraId="786F74A4" w14:textId="709DE19F" w:rsidR="00541BFA" w:rsidRDefault="00541BFA" w:rsidP="00AF3FCA">
      <w:pPr>
        <w:pStyle w:val="ListParagraph"/>
        <w:spacing w:after="0" w:line="360" w:lineRule="auto"/>
        <w:ind w:left="0"/>
        <w:jc w:val="both"/>
        <w:rPr>
          <w:rFonts w:ascii="Times New Roman" w:hAnsi="Times New Roman" w:cs="Times New Roman"/>
          <w:lang w:val="en-GB"/>
        </w:rPr>
      </w:pPr>
      <w:r>
        <w:rPr>
          <w:rFonts w:ascii="Times New Roman" w:hAnsi="Times New Roman" w:cs="Times New Roman"/>
          <w:lang w:val="en-GB"/>
        </w:rPr>
        <w:t xml:space="preserve">23. </w:t>
      </w:r>
      <w:r w:rsidRPr="00AF3FCA">
        <w:rPr>
          <w:rFonts w:ascii="Times New Roman" w:hAnsi="Times New Roman" w:cs="Times New Roman"/>
          <w:highlight w:val="yellow"/>
          <w:lang w:val="en-GB"/>
        </w:rPr>
        <w:t xml:space="preserve">Scott, G., &amp; </w:t>
      </w:r>
      <w:proofErr w:type="spellStart"/>
      <w:r w:rsidRPr="00AF3FCA">
        <w:rPr>
          <w:rFonts w:ascii="Times New Roman" w:hAnsi="Times New Roman" w:cs="Times New Roman"/>
          <w:highlight w:val="yellow"/>
          <w:lang w:val="en-GB"/>
        </w:rPr>
        <w:t>Awika</w:t>
      </w:r>
      <w:proofErr w:type="spellEnd"/>
      <w:r w:rsidRPr="00AF3FCA">
        <w:rPr>
          <w:rFonts w:ascii="Times New Roman" w:hAnsi="Times New Roman" w:cs="Times New Roman"/>
          <w:highlight w:val="yellow"/>
          <w:lang w:val="en-GB"/>
        </w:rPr>
        <w:t>, J. M. (2023). Effect of protein–starch interactions on starch retrogradation and implications for food product quality. Comprehensive Reviews in Food Science and Food Safety, 22(3), 2081-2111.</w:t>
      </w:r>
      <w:r>
        <w:rPr>
          <w:rFonts w:ascii="Times New Roman" w:hAnsi="Times New Roman" w:cs="Times New Roman"/>
          <w:lang w:val="en-GB"/>
        </w:rPr>
        <w:t xml:space="preserve">  </w:t>
      </w:r>
    </w:p>
    <w:p w14:paraId="23CD280C" w14:textId="77777777" w:rsidR="00A45651" w:rsidRDefault="00A45651" w:rsidP="00AF3FCA">
      <w:pPr>
        <w:pStyle w:val="ListParagraph"/>
        <w:spacing w:after="0" w:line="360" w:lineRule="auto"/>
        <w:ind w:left="0"/>
        <w:jc w:val="both"/>
        <w:rPr>
          <w:rFonts w:ascii="Times New Roman" w:hAnsi="Times New Roman" w:cs="Times New Roman"/>
          <w:lang w:val="en-GB"/>
        </w:rPr>
      </w:pPr>
    </w:p>
    <w:p w14:paraId="4246E504" w14:textId="2EF5B929" w:rsidR="00A45651" w:rsidRDefault="00A45651" w:rsidP="00AF3FCA">
      <w:pPr>
        <w:pStyle w:val="ListParagraph"/>
        <w:spacing w:after="0" w:line="360" w:lineRule="auto"/>
        <w:ind w:left="0"/>
        <w:jc w:val="both"/>
        <w:rPr>
          <w:rFonts w:ascii="Times New Roman" w:hAnsi="Times New Roman" w:cs="Times New Roman"/>
          <w:lang w:val="en-GB"/>
        </w:rPr>
      </w:pPr>
      <w:r>
        <w:rPr>
          <w:rFonts w:ascii="Times New Roman" w:hAnsi="Times New Roman" w:cs="Times New Roman"/>
          <w:lang w:val="en-GB"/>
        </w:rPr>
        <w:lastRenderedPageBreak/>
        <w:t xml:space="preserve">24. </w:t>
      </w:r>
      <w:r w:rsidRPr="00A45651">
        <w:rPr>
          <w:rFonts w:ascii="Times New Roman" w:hAnsi="Times New Roman" w:cs="Times New Roman"/>
          <w:highlight w:val="yellow"/>
          <w:lang w:val="en-GB"/>
        </w:rPr>
        <w:t>Yan, X., McClements, D. J., Luo, S., Liu, C., &amp; Ye, J. (2024). Recent advances in the impact of gelatinization degree on starch: Structure, properties and applications. Carbohydrate Polymers, 340, 122273.</w:t>
      </w:r>
      <w:r>
        <w:rPr>
          <w:rFonts w:ascii="Times New Roman" w:hAnsi="Times New Roman" w:cs="Times New Roman"/>
          <w:lang w:val="en-GB"/>
        </w:rPr>
        <w:t xml:space="preserve">  </w:t>
      </w:r>
    </w:p>
    <w:p w14:paraId="0CD03EF8" w14:textId="77777777" w:rsidR="00A45651" w:rsidRDefault="00A45651" w:rsidP="00AF3FCA">
      <w:pPr>
        <w:pStyle w:val="ListParagraph"/>
        <w:spacing w:after="0" w:line="360" w:lineRule="auto"/>
        <w:ind w:left="0"/>
        <w:jc w:val="both"/>
        <w:rPr>
          <w:rFonts w:ascii="Times New Roman" w:hAnsi="Times New Roman" w:cs="Times New Roman"/>
          <w:lang w:val="en-GB"/>
        </w:rPr>
      </w:pPr>
    </w:p>
    <w:p w14:paraId="73D05640" w14:textId="5A9F4F39" w:rsidR="00A45651" w:rsidRPr="006F59D4" w:rsidRDefault="00A45651" w:rsidP="00AF3FCA">
      <w:pPr>
        <w:pStyle w:val="ListParagraph"/>
        <w:spacing w:after="0" w:line="360" w:lineRule="auto"/>
        <w:ind w:left="0"/>
        <w:jc w:val="both"/>
        <w:rPr>
          <w:rFonts w:ascii="Times New Roman" w:hAnsi="Times New Roman" w:cs="Times New Roman"/>
          <w:lang w:val="en-IN"/>
        </w:rPr>
      </w:pPr>
      <w:r>
        <w:rPr>
          <w:rFonts w:ascii="Times New Roman" w:hAnsi="Times New Roman" w:cs="Times New Roman"/>
          <w:lang w:val="en-GB"/>
        </w:rPr>
        <w:t xml:space="preserve">25. </w:t>
      </w:r>
      <w:r w:rsidRPr="00A45651">
        <w:rPr>
          <w:rFonts w:ascii="Times New Roman" w:hAnsi="Times New Roman" w:cs="Times New Roman"/>
          <w:highlight w:val="yellow"/>
          <w:lang w:val="en-GB"/>
        </w:rPr>
        <w:t xml:space="preserve">Rashwan, A. K., Younis, H. A., </w:t>
      </w:r>
      <w:proofErr w:type="spellStart"/>
      <w:r w:rsidRPr="00A45651">
        <w:rPr>
          <w:rFonts w:ascii="Times New Roman" w:hAnsi="Times New Roman" w:cs="Times New Roman"/>
          <w:highlight w:val="yellow"/>
          <w:lang w:val="en-GB"/>
        </w:rPr>
        <w:t>Abdelshafy</w:t>
      </w:r>
      <w:proofErr w:type="spellEnd"/>
      <w:r w:rsidRPr="00A45651">
        <w:rPr>
          <w:rFonts w:ascii="Times New Roman" w:hAnsi="Times New Roman" w:cs="Times New Roman"/>
          <w:highlight w:val="yellow"/>
          <w:lang w:val="en-GB"/>
        </w:rPr>
        <w:t xml:space="preserve">, A. M., Osman, A. I., </w:t>
      </w:r>
      <w:proofErr w:type="spellStart"/>
      <w:r w:rsidRPr="00A45651">
        <w:rPr>
          <w:rFonts w:ascii="Times New Roman" w:hAnsi="Times New Roman" w:cs="Times New Roman"/>
          <w:highlight w:val="yellow"/>
          <w:lang w:val="en-GB"/>
        </w:rPr>
        <w:t>Eletmany</w:t>
      </w:r>
      <w:proofErr w:type="spellEnd"/>
      <w:r w:rsidRPr="00A45651">
        <w:rPr>
          <w:rFonts w:ascii="Times New Roman" w:hAnsi="Times New Roman" w:cs="Times New Roman"/>
          <w:highlight w:val="yellow"/>
          <w:lang w:val="en-GB"/>
        </w:rPr>
        <w:t xml:space="preserve">, M. R., </w:t>
      </w:r>
      <w:proofErr w:type="spellStart"/>
      <w:r w:rsidRPr="00A45651">
        <w:rPr>
          <w:rFonts w:ascii="Times New Roman" w:hAnsi="Times New Roman" w:cs="Times New Roman"/>
          <w:highlight w:val="yellow"/>
          <w:lang w:val="en-GB"/>
        </w:rPr>
        <w:t>Hafouda</w:t>
      </w:r>
      <w:proofErr w:type="spellEnd"/>
      <w:r w:rsidRPr="00A45651">
        <w:rPr>
          <w:rFonts w:ascii="Times New Roman" w:hAnsi="Times New Roman" w:cs="Times New Roman"/>
          <w:highlight w:val="yellow"/>
          <w:lang w:val="en-GB"/>
        </w:rPr>
        <w:t>, M. A., &amp; Chen, W. (2024). Plant starch extraction, modification, and green applications: A review. Environmental Chemistry Letters, 22(5), 2483-2530.</w:t>
      </w:r>
      <w:r>
        <w:rPr>
          <w:rFonts w:ascii="Times New Roman" w:hAnsi="Times New Roman" w:cs="Times New Roman"/>
          <w:lang w:val="en-GB"/>
        </w:rPr>
        <w:t xml:space="preserve">  </w:t>
      </w:r>
    </w:p>
    <w:p w14:paraId="569522A5" w14:textId="77777777" w:rsidR="00663E00" w:rsidRDefault="00F660AB">
      <w:pPr>
        <w:spacing w:after="0" w:line="360" w:lineRule="auto"/>
        <w:jc w:val="both"/>
        <w:rPr>
          <w:rFonts w:ascii="Times New Roman" w:hAnsi="Times New Roman" w:cs="Times New Roman"/>
        </w:rPr>
      </w:pPr>
      <w:r>
        <w:rPr>
          <w:rFonts w:ascii="Times New Roman" w:hAnsi="Times New Roman" w:cs="Times New Roman"/>
        </w:rPr>
        <w:t xml:space="preserve">            </w:t>
      </w:r>
    </w:p>
    <w:p w14:paraId="325F011D" w14:textId="77777777" w:rsidR="00663E00" w:rsidRDefault="00663E00">
      <w:pPr>
        <w:spacing w:after="0" w:line="360" w:lineRule="auto"/>
        <w:jc w:val="both"/>
        <w:rPr>
          <w:rFonts w:ascii="Times New Roman" w:hAnsi="Times New Roman" w:cs="Times New Roman"/>
        </w:rPr>
      </w:pPr>
    </w:p>
    <w:p w14:paraId="01BA81F7" w14:textId="77777777" w:rsidR="00663E00" w:rsidRDefault="00663E00">
      <w:pPr>
        <w:spacing w:after="0" w:line="360" w:lineRule="auto"/>
        <w:jc w:val="both"/>
        <w:rPr>
          <w:rFonts w:ascii="Times New Roman" w:hAnsi="Times New Roman" w:cs="Times New Roman"/>
          <w:b/>
          <w:bCs/>
          <w:iCs/>
          <w:lang w:val="en-US"/>
        </w:rPr>
      </w:pPr>
    </w:p>
    <w:p w14:paraId="6B189EB2" w14:textId="77777777" w:rsidR="00663E00" w:rsidRDefault="00663E00">
      <w:pPr>
        <w:spacing w:after="0" w:line="360" w:lineRule="auto"/>
        <w:rPr>
          <w:rFonts w:ascii="Times New Roman" w:hAnsi="Times New Roman" w:cs="Times New Roman"/>
          <w:b/>
          <w:bCs/>
          <w:lang w:val="en-US"/>
        </w:rPr>
      </w:pPr>
    </w:p>
    <w:p w14:paraId="2A8CF4D3" w14:textId="77777777" w:rsidR="00663E00" w:rsidRDefault="00663E00">
      <w:pPr>
        <w:spacing w:after="0" w:line="360" w:lineRule="auto"/>
        <w:rPr>
          <w:rFonts w:ascii="Times New Roman" w:hAnsi="Times New Roman" w:cs="Times New Roman"/>
        </w:rPr>
      </w:pPr>
    </w:p>
    <w:sectPr w:rsidR="00663E00">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7283B7" w14:textId="77777777" w:rsidR="00DF0238" w:rsidRDefault="00DF0238">
      <w:pPr>
        <w:spacing w:line="240" w:lineRule="auto"/>
      </w:pPr>
      <w:r>
        <w:separator/>
      </w:r>
    </w:p>
  </w:endnote>
  <w:endnote w:type="continuationSeparator" w:id="0">
    <w:p w14:paraId="7B178073" w14:textId="77777777" w:rsidR="00DF0238" w:rsidRDefault="00DF02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F8F5D" w14:textId="77777777" w:rsidR="001C1453" w:rsidRDefault="001C14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27B4A" w14:textId="77777777" w:rsidR="001C1453" w:rsidRDefault="001C14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606A9" w14:textId="77777777" w:rsidR="001C1453" w:rsidRDefault="001C14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BBE16E" w14:textId="77777777" w:rsidR="00DF0238" w:rsidRDefault="00DF0238">
      <w:pPr>
        <w:spacing w:after="0"/>
      </w:pPr>
      <w:r>
        <w:separator/>
      </w:r>
    </w:p>
  </w:footnote>
  <w:footnote w:type="continuationSeparator" w:id="0">
    <w:p w14:paraId="3562A787" w14:textId="77777777" w:rsidR="00DF0238" w:rsidRDefault="00DF023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674EB9" w14:textId="190E2D0C" w:rsidR="001C1453" w:rsidRDefault="00095180">
    <w:pPr>
      <w:pStyle w:val="Header"/>
    </w:pPr>
    <w:r>
      <w:rPr>
        <w:noProof/>
      </w:rPr>
      <w:pict w14:anchorId="73D3A2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169891"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C82433" w14:textId="01C97994" w:rsidR="001C1453" w:rsidRDefault="00095180">
    <w:pPr>
      <w:pStyle w:val="Header"/>
    </w:pPr>
    <w:r>
      <w:rPr>
        <w:noProof/>
      </w:rPr>
      <w:pict w14:anchorId="1F790B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169892"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687541" w14:textId="21B3FBEA" w:rsidR="001C1453" w:rsidRDefault="00095180">
    <w:pPr>
      <w:pStyle w:val="Header"/>
    </w:pPr>
    <w:r>
      <w:rPr>
        <w:noProof/>
      </w:rPr>
      <w:pict w14:anchorId="6F5B6E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169890"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2CD62BB"/>
    <w:multiLevelType w:val="multilevel"/>
    <w:tmpl w:val="42CD62BB"/>
    <w:lvl w:ilvl="0">
      <w:start w:val="1"/>
      <w:numFmt w:val="decimal"/>
      <w:lvlText w:val="%1."/>
      <w:lvlJc w:val="left"/>
      <w:pPr>
        <w:ind w:left="720" w:hanging="360"/>
      </w:pPr>
      <w:rPr>
        <w:rFonts w:hint="default"/>
        <w:color w:val="0D0D0D"/>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8364617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defaultTabStop w:val="72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3NTM3tLQwNTM1MzNT0lEKTi0uzszPAykwrgUADWAvjCwAAAA="/>
  </w:docVars>
  <w:rsids>
    <w:rsidRoot w:val="00052A8E"/>
    <w:rsid w:val="000032F1"/>
    <w:rsid w:val="0004389F"/>
    <w:rsid w:val="000458DB"/>
    <w:rsid w:val="00052A8E"/>
    <w:rsid w:val="0006060C"/>
    <w:rsid w:val="00062CD9"/>
    <w:rsid w:val="00074132"/>
    <w:rsid w:val="00090A19"/>
    <w:rsid w:val="00095180"/>
    <w:rsid w:val="000B46B9"/>
    <w:rsid w:val="000D2EB2"/>
    <w:rsid w:val="000D57E0"/>
    <w:rsid w:val="000D74FB"/>
    <w:rsid w:val="000F24A2"/>
    <w:rsid w:val="000F760A"/>
    <w:rsid w:val="00136742"/>
    <w:rsid w:val="001403B7"/>
    <w:rsid w:val="001407BB"/>
    <w:rsid w:val="00177B98"/>
    <w:rsid w:val="001A49B0"/>
    <w:rsid w:val="001B5B5C"/>
    <w:rsid w:val="001C1453"/>
    <w:rsid w:val="001D0ADB"/>
    <w:rsid w:val="00204B21"/>
    <w:rsid w:val="002175E1"/>
    <w:rsid w:val="00260F0E"/>
    <w:rsid w:val="00274798"/>
    <w:rsid w:val="0027590E"/>
    <w:rsid w:val="0028639E"/>
    <w:rsid w:val="002F23D2"/>
    <w:rsid w:val="003047DA"/>
    <w:rsid w:val="00343B6D"/>
    <w:rsid w:val="00345E45"/>
    <w:rsid w:val="003503D8"/>
    <w:rsid w:val="00351F61"/>
    <w:rsid w:val="00360E0A"/>
    <w:rsid w:val="0038603D"/>
    <w:rsid w:val="003B0665"/>
    <w:rsid w:val="003B37B4"/>
    <w:rsid w:val="003B703E"/>
    <w:rsid w:val="003B7AC9"/>
    <w:rsid w:val="003C384A"/>
    <w:rsid w:val="003F0365"/>
    <w:rsid w:val="003F6061"/>
    <w:rsid w:val="003F6C7E"/>
    <w:rsid w:val="004059AC"/>
    <w:rsid w:val="00412B2E"/>
    <w:rsid w:val="00413FFB"/>
    <w:rsid w:val="00430214"/>
    <w:rsid w:val="00432AB2"/>
    <w:rsid w:val="004348F1"/>
    <w:rsid w:val="004650DF"/>
    <w:rsid w:val="00494896"/>
    <w:rsid w:val="004A0EBE"/>
    <w:rsid w:val="004C354F"/>
    <w:rsid w:val="004D0C40"/>
    <w:rsid w:val="004D1F2E"/>
    <w:rsid w:val="004F3CD7"/>
    <w:rsid w:val="00511F99"/>
    <w:rsid w:val="0054086D"/>
    <w:rsid w:val="00541BFA"/>
    <w:rsid w:val="005768C1"/>
    <w:rsid w:val="005941B2"/>
    <w:rsid w:val="00595E02"/>
    <w:rsid w:val="005A3AAB"/>
    <w:rsid w:val="005B3DE1"/>
    <w:rsid w:val="005B79EA"/>
    <w:rsid w:val="005C0BD2"/>
    <w:rsid w:val="005E6A07"/>
    <w:rsid w:val="00612F67"/>
    <w:rsid w:val="00613D2D"/>
    <w:rsid w:val="00657C4C"/>
    <w:rsid w:val="00663E00"/>
    <w:rsid w:val="006711CE"/>
    <w:rsid w:val="00671B72"/>
    <w:rsid w:val="00684480"/>
    <w:rsid w:val="006B668D"/>
    <w:rsid w:val="006C6D21"/>
    <w:rsid w:val="006F59D4"/>
    <w:rsid w:val="00735264"/>
    <w:rsid w:val="007408DA"/>
    <w:rsid w:val="00754915"/>
    <w:rsid w:val="007C3236"/>
    <w:rsid w:val="00803469"/>
    <w:rsid w:val="008052A3"/>
    <w:rsid w:val="00806DD5"/>
    <w:rsid w:val="00820D6A"/>
    <w:rsid w:val="00850CCC"/>
    <w:rsid w:val="008551B5"/>
    <w:rsid w:val="00857262"/>
    <w:rsid w:val="00870461"/>
    <w:rsid w:val="00872A6A"/>
    <w:rsid w:val="0089311E"/>
    <w:rsid w:val="008E32F7"/>
    <w:rsid w:val="00955900"/>
    <w:rsid w:val="00957EDE"/>
    <w:rsid w:val="00991C27"/>
    <w:rsid w:val="009C1772"/>
    <w:rsid w:val="009C7919"/>
    <w:rsid w:val="00A02AD5"/>
    <w:rsid w:val="00A25A68"/>
    <w:rsid w:val="00A37CBE"/>
    <w:rsid w:val="00A4547C"/>
    <w:rsid w:val="00A45651"/>
    <w:rsid w:val="00A567AC"/>
    <w:rsid w:val="00A85D1C"/>
    <w:rsid w:val="00A91AFD"/>
    <w:rsid w:val="00A94CB1"/>
    <w:rsid w:val="00AB1C5E"/>
    <w:rsid w:val="00AB7880"/>
    <w:rsid w:val="00AF3FCA"/>
    <w:rsid w:val="00B02A00"/>
    <w:rsid w:val="00B55C63"/>
    <w:rsid w:val="00B671BB"/>
    <w:rsid w:val="00B74806"/>
    <w:rsid w:val="00B923DE"/>
    <w:rsid w:val="00B94A6F"/>
    <w:rsid w:val="00BA5D90"/>
    <w:rsid w:val="00C20643"/>
    <w:rsid w:val="00C27637"/>
    <w:rsid w:val="00C557AF"/>
    <w:rsid w:val="00C63FB7"/>
    <w:rsid w:val="00D01AC2"/>
    <w:rsid w:val="00D10420"/>
    <w:rsid w:val="00D2009F"/>
    <w:rsid w:val="00DC1F58"/>
    <w:rsid w:val="00DE5605"/>
    <w:rsid w:val="00DF0238"/>
    <w:rsid w:val="00E16157"/>
    <w:rsid w:val="00E23A2E"/>
    <w:rsid w:val="00E36CA0"/>
    <w:rsid w:val="00E4570F"/>
    <w:rsid w:val="00E51E8E"/>
    <w:rsid w:val="00E61EE9"/>
    <w:rsid w:val="00E6244B"/>
    <w:rsid w:val="00EA7E8A"/>
    <w:rsid w:val="00EB30F3"/>
    <w:rsid w:val="00EE33EE"/>
    <w:rsid w:val="00F025EA"/>
    <w:rsid w:val="00F416B2"/>
    <w:rsid w:val="00F47921"/>
    <w:rsid w:val="00F660AB"/>
    <w:rsid w:val="00FA4E2B"/>
    <w:rsid w:val="00FB7F3F"/>
    <w:rsid w:val="00FD684D"/>
    <w:rsid w:val="01854C5E"/>
    <w:rsid w:val="1183055B"/>
    <w:rsid w:val="2CF33925"/>
    <w:rsid w:val="341B46E3"/>
    <w:rsid w:val="4ABB23DF"/>
    <w:rsid w:val="533E5D53"/>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326E2CA"/>
  <w15:docId w15:val="{CA2E450A-BAD7-4C60-9E9D-05CCA10F5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78" w:lineRule="auto"/>
    </w:pPr>
    <w:rPr>
      <w:rFonts w:asciiTheme="minorHAnsi" w:eastAsiaTheme="minorHAnsi" w:hAnsiTheme="minorHAnsi" w:cstheme="minorBidi"/>
      <w:kern w:val="2"/>
      <w:sz w:val="24"/>
      <w:szCs w:val="24"/>
      <w:lang w:val="zh-CN"/>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NormalWeb">
    <w:name w:val="Normal (Web)"/>
    <w:basedOn w:val="Normal"/>
    <w:uiPriority w:val="99"/>
    <w:qFormat/>
    <w:pPr>
      <w:spacing w:before="100" w:beforeAutospacing="1" w:after="100" w:afterAutospacing="1" w:line="240" w:lineRule="auto"/>
    </w:pPr>
    <w:rPr>
      <w:rFonts w:ascii="Times New Roman" w:eastAsia="Times New Roman" w:hAnsi="Times New Roman" w:cs="Times New Roman"/>
      <w:kern w:val="0"/>
      <w:lang w:val="en-US" w:eastAsia="en-GB"/>
      <w14:ligatures w14:val="none"/>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styleId="PlaceholderText">
    <w:name w:val="Placeholder Text"/>
    <w:basedOn w:val="DefaultParagraphFont"/>
    <w:uiPriority w:val="99"/>
    <w:semiHidden/>
    <w:qFormat/>
    <w:rPr>
      <w:color w:val="666666"/>
    </w:rPr>
  </w:style>
  <w:style w:type="character" w:styleId="Hyperlink">
    <w:name w:val="Hyperlink"/>
    <w:basedOn w:val="DefaultParagraphFont"/>
    <w:uiPriority w:val="99"/>
    <w:unhideWhenUsed/>
    <w:rsid w:val="001407BB"/>
    <w:rPr>
      <w:color w:val="0563C1" w:themeColor="hyperlink"/>
      <w:u w:val="single"/>
    </w:rPr>
  </w:style>
  <w:style w:type="character" w:customStyle="1" w:styleId="UnresolvedMention1">
    <w:name w:val="Unresolved Mention1"/>
    <w:basedOn w:val="DefaultParagraphFont"/>
    <w:uiPriority w:val="99"/>
    <w:semiHidden/>
    <w:unhideWhenUsed/>
    <w:rsid w:val="001407BB"/>
    <w:rPr>
      <w:color w:val="605E5C"/>
      <w:shd w:val="clear" w:color="auto" w:fill="E1DFDD"/>
    </w:rPr>
  </w:style>
  <w:style w:type="paragraph" w:styleId="Header">
    <w:name w:val="header"/>
    <w:basedOn w:val="Normal"/>
    <w:link w:val="HeaderChar"/>
    <w:uiPriority w:val="99"/>
    <w:unhideWhenUsed/>
    <w:rsid w:val="001C14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1453"/>
    <w:rPr>
      <w:rFonts w:asciiTheme="minorHAnsi" w:eastAsiaTheme="minorHAnsi" w:hAnsiTheme="minorHAnsi" w:cstheme="minorBidi"/>
      <w:kern w:val="2"/>
      <w:sz w:val="24"/>
      <w:szCs w:val="24"/>
      <w:lang w:val="zh-CN"/>
      <w14:ligatures w14:val="standardContextual"/>
    </w:rPr>
  </w:style>
  <w:style w:type="paragraph" w:styleId="Footer">
    <w:name w:val="footer"/>
    <w:basedOn w:val="Normal"/>
    <w:link w:val="FooterChar"/>
    <w:uiPriority w:val="99"/>
    <w:unhideWhenUsed/>
    <w:rsid w:val="001C14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1453"/>
    <w:rPr>
      <w:rFonts w:asciiTheme="minorHAnsi" w:eastAsiaTheme="minorHAnsi" w:hAnsiTheme="minorHAnsi" w:cstheme="minorBidi"/>
      <w:kern w:val="2"/>
      <w:sz w:val="24"/>
      <w:szCs w:val="24"/>
      <w:lang w:val="zh-CN"/>
      <w14:ligatures w14:val="standardContextual"/>
    </w:rPr>
  </w:style>
  <w:style w:type="paragraph" w:styleId="Revision">
    <w:name w:val="Revision"/>
    <w:hidden/>
    <w:uiPriority w:val="99"/>
    <w:unhideWhenUsed/>
    <w:rsid w:val="005E6A07"/>
    <w:rPr>
      <w:rFonts w:asciiTheme="minorHAnsi" w:eastAsiaTheme="minorHAnsi" w:hAnsiTheme="minorHAnsi" w:cstheme="minorBidi"/>
      <w:kern w:val="2"/>
      <w:sz w:val="24"/>
      <w:szCs w:val="24"/>
      <w:lang w:val="zh-C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13</Pages>
  <Words>3952</Words>
  <Characters>21626</Characters>
  <Application>Microsoft Office Word</Application>
  <DocSecurity>0</DocSecurity>
  <Lines>584</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 Oboyi</dc:creator>
  <cp:lastModifiedBy>Editor Acc 101</cp:lastModifiedBy>
  <cp:revision>127</cp:revision>
  <dcterms:created xsi:type="dcterms:W3CDTF">2025-06-27T15:37:00Z</dcterms:created>
  <dcterms:modified xsi:type="dcterms:W3CDTF">2025-08-04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FCDDB1B39E7E4BE3A44F69EE535D83FA_12</vt:lpwstr>
  </property>
  <property fmtid="{D5CDD505-2E9C-101B-9397-08002B2CF9AE}" pid="4" name="GrammarlyDocumentId">
    <vt:lpwstr>0fc33066-75f7-48e7-9fa6-df32d9203f72</vt:lpwstr>
  </property>
</Properties>
</file>